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987AE" w14:textId="77777777" w:rsidR="001D769D" w:rsidRDefault="001D769D" w:rsidP="001D769D">
      <w:pPr>
        <w:widowControl w:val="0"/>
        <w:spacing w:after="0" w:line="240" w:lineRule="auto"/>
        <w:jc w:val="center"/>
        <w:rPr>
          <w:b/>
          <w:bCs/>
          <w:color w:val="808080" w:themeColor="background1" w:themeShade="80"/>
          <w:sz w:val="24"/>
          <w:szCs w:val="24"/>
        </w:rPr>
      </w:pPr>
      <w:bookmarkStart w:id="0" w:name="_Hlk33313070"/>
      <w:bookmarkStart w:id="1" w:name="_Hlk33284460"/>
      <w:bookmarkStart w:id="2" w:name="_Hlk42767077"/>
    </w:p>
    <w:p w14:paraId="4D19E0D4" w14:textId="77777777" w:rsidR="005D3801" w:rsidRDefault="005D3801" w:rsidP="001D769D">
      <w:pPr>
        <w:widowControl w:val="0"/>
        <w:spacing w:after="0" w:line="240" w:lineRule="auto"/>
        <w:jc w:val="center"/>
        <w:rPr>
          <w:b/>
          <w:bCs/>
          <w:color w:val="808080" w:themeColor="background1" w:themeShade="80"/>
          <w:sz w:val="24"/>
          <w:szCs w:val="24"/>
        </w:rPr>
      </w:pPr>
    </w:p>
    <w:p w14:paraId="60E3628F" w14:textId="77777777" w:rsidR="005D3801" w:rsidRDefault="005D3801" w:rsidP="001D769D">
      <w:pPr>
        <w:widowControl w:val="0"/>
        <w:spacing w:after="0" w:line="240" w:lineRule="auto"/>
        <w:jc w:val="center"/>
        <w:rPr>
          <w:b/>
          <w:bCs/>
          <w:color w:val="808080" w:themeColor="background1" w:themeShade="80"/>
          <w:sz w:val="24"/>
          <w:szCs w:val="24"/>
        </w:rPr>
      </w:pPr>
    </w:p>
    <w:p w14:paraId="220CDA61" w14:textId="77777777" w:rsidR="005D3801" w:rsidRDefault="005D3801" w:rsidP="001D769D">
      <w:pPr>
        <w:widowControl w:val="0"/>
        <w:spacing w:after="0" w:line="240" w:lineRule="auto"/>
        <w:jc w:val="center"/>
        <w:rPr>
          <w:b/>
          <w:bCs/>
          <w:color w:val="808080" w:themeColor="background1" w:themeShade="80"/>
          <w:sz w:val="24"/>
          <w:szCs w:val="24"/>
        </w:rPr>
      </w:pPr>
    </w:p>
    <w:p w14:paraId="5E712EFA" w14:textId="77777777" w:rsidR="005D3801" w:rsidRDefault="005D3801" w:rsidP="001D769D">
      <w:pPr>
        <w:widowControl w:val="0"/>
        <w:spacing w:after="0" w:line="240" w:lineRule="auto"/>
        <w:jc w:val="center"/>
        <w:rPr>
          <w:b/>
          <w:bCs/>
          <w:color w:val="808080" w:themeColor="background1" w:themeShade="80"/>
          <w:sz w:val="24"/>
          <w:szCs w:val="24"/>
        </w:rPr>
      </w:pPr>
    </w:p>
    <w:p w14:paraId="0019E54A" w14:textId="77777777" w:rsidR="005D3801" w:rsidRDefault="005D3801" w:rsidP="001D769D">
      <w:pPr>
        <w:widowControl w:val="0"/>
        <w:spacing w:after="0" w:line="240" w:lineRule="auto"/>
        <w:jc w:val="center"/>
        <w:rPr>
          <w:b/>
          <w:bCs/>
          <w:color w:val="808080" w:themeColor="background1" w:themeShade="80"/>
          <w:sz w:val="24"/>
          <w:szCs w:val="24"/>
        </w:rPr>
      </w:pPr>
    </w:p>
    <w:p w14:paraId="07E74CAF" w14:textId="77777777" w:rsidR="005D3801" w:rsidRDefault="005D3801" w:rsidP="001D769D">
      <w:pPr>
        <w:widowControl w:val="0"/>
        <w:spacing w:after="0" w:line="240" w:lineRule="auto"/>
        <w:jc w:val="center"/>
        <w:rPr>
          <w:b/>
          <w:bCs/>
          <w:color w:val="808080" w:themeColor="background1" w:themeShade="80"/>
          <w:sz w:val="24"/>
          <w:szCs w:val="24"/>
        </w:rPr>
      </w:pPr>
    </w:p>
    <w:p w14:paraId="6DF1A88B" w14:textId="77777777" w:rsidR="005D3801" w:rsidRDefault="005D3801" w:rsidP="001D769D">
      <w:pPr>
        <w:widowControl w:val="0"/>
        <w:spacing w:after="0" w:line="240" w:lineRule="auto"/>
        <w:jc w:val="center"/>
        <w:rPr>
          <w:b/>
          <w:bCs/>
          <w:color w:val="808080" w:themeColor="background1" w:themeShade="80"/>
          <w:sz w:val="24"/>
          <w:szCs w:val="24"/>
        </w:rPr>
      </w:pPr>
    </w:p>
    <w:p w14:paraId="0DF9A46F" w14:textId="77777777" w:rsidR="005D3801" w:rsidRDefault="005D3801" w:rsidP="001D769D">
      <w:pPr>
        <w:widowControl w:val="0"/>
        <w:spacing w:after="0" w:line="240" w:lineRule="auto"/>
        <w:jc w:val="center"/>
        <w:rPr>
          <w:b/>
          <w:bCs/>
          <w:color w:val="808080" w:themeColor="background1" w:themeShade="80"/>
          <w:sz w:val="24"/>
          <w:szCs w:val="24"/>
        </w:rPr>
      </w:pPr>
    </w:p>
    <w:p w14:paraId="75670E09" w14:textId="77777777" w:rsidR="005D3801" w:rsidRDefault="005D3801" w:rsidP="001D769D">
      <w:pPr>
        <w:widowControl w:val="0"/>
        <w:spacing w:after="0" w:line="240" w:lineRule="auto"/>
        <w:jc w:val="center"/>
        <w:rPr>
          <w:b/>
          <w:bCs/>
          <w:color w:val="808080" w:themeColor="background1" w:themeShade="80"/>
          <w:sz w:val="24"/>
          <w:szCs w:val="24"/>
        </w:rPr>
      </w:pPr>
    </w:p>
    <w:p w14:paraId="42DA2896" w14:textId="77777777" w:rsidR="005D3801" w:rsidRDefault="005D3801" w:rsidP="001D769D">
      <w:pPr>
        <w:widowControl w:val="0"/>
        <w:spacing w:after="0" w:line="240" w:lineRule="auto"/>
        <w:jc w:val="center"/>
        <w:rPr>
          <w:b/>
          <w:bCs/>
          <w:color w:val="808080" w:themeColor="background1" w:themeShade="80"/>
          <w:sz w:val="24"/>
          <w:szCs w:val="24"/>
        </w:rPr>
      </w:pPr>
    </w:p>
    <w:p w14:paraId="6F727B90" w14:textId="77777777" w:rsidR="005D3801" w:rsidRDefault="005D3801" w:rsidP="001D769D">
      <w:pPr>
        <w:widowControl w:val="0"/>
        <w:spacing w:after="0" w:line="240" w:lineRule="auto"/>
        <w:jc w:val="center"/>
        <w:rPr>
          <w:b/>
          <w:bCs/>
          <w:color w:val="808080" w:themeColor="background1" w:themeShade="80"/>
          <w:sz w:val="24"/>
          <w:szCs w:val="24"/>
        </w:rPr>
      </w:pPr>
    </w:p>
    <w:p w14:paraId="762A9C24" w14:textId="59FDD4EB" w:rsidR="005D3801" w:rsidRDefault="005D3801" w:rsidP="00B70914">
      <w:pPr>
        <w:widowControl w:val="0"/>
        <w:spacing w:after="0"/>
        <w:jc w:val="center"/>
        <w:rPr>
          <w:b/>
          <w:bCs/>
          <w:color w:val="808080" w:themeColor="background1" w:themeShade="80"/>
          <w:sz w:val="36"/>
          <w:szCs w:val="36"/>
        </w:rPr>
      </w:pPr>
    </w:p>
    <w:p w14:paraId="79DE2877" w14:textId="77777777" w:rsidR="00233807" w:rsidRDefault="00233807" w:rsidP="00B70914">
      <w:pPr>
        <w:widowControl w:val="0"/>
        <w:spacing w:after="0"/>
        <w:jc w:val="center"/>
        <w:rPr>
          <w:b/>
          <w:bCs/>
          <w:color w:val="808080" w:themeColor="background1" w:themeShade="80"/>
          <w:sz w:val="36"/>
          <w:szCs w:val="36"/>
        </w:rPr>
      </w:pPr>
    </w:p>
    <w:p w14:paraId="2C36FBAC" w14:textId="77777777" w:rsidR="00233807" w:rsidRPr="00233807" w:rsidRDefault="00233807" w:rsidP="00233807">
      <w:pPr>
        <w:widowControl w:val="0"/>
        <w:spacing w:after="0" w:line="240" w:lineRule="auto"/>
        <w:jc w:val="center"/>
        <w:rPr>
          <w:rFonts w:cs="Times New Roman"/>
          <w:b/>
          <w:bCs/>
          <w:color w:val="808080"/>
          <w:sz w:val="24"/>
          <w:szCs w:val="24"/>
        </w:rPr>
      </w:pPr>
      <w:r w:rsidRPr="00233807">
        <w:rPr>
          <w:rFonts w:cs="Times New Roman"/>
          <w:b/>
          <w:bCs/>
          <w:color w:val="808080"/>
          <w:sz w:val="24"/>
          <w:szCs w:val="24"/>
        </w:rPr>
        <w:t>An Anxiety Treatment Approach That Empowers</w:t>
      </w:r>
    </w:p>
    <w:p w14:paraId="5461B1BA" w14:textId="77777777" w:rsidR="00233807" w:rsidRPr="00233807" w:rsidRDefault="00233807" w:rsidP="00233807">
      <w:pPr>
        <w:widowControl w:val="0"/>
        <w:spacing w:after="0" w:line="240" w:lineRule="auto"/>
        <w:jc w:val="center"/>
        <w:rPr>
          <w:rFonts w:cs="Times New Roman"/>
          <w:b/>
          <w:bCs/>
          <w:color w:val="808080"/>
          <w:sz w:val="52"/>
          <w:szCs w:val="52"/>
        </w:rPr>
      </w:pPr>
      <w:r w:rsidRPr="00233807">
        <w:rPr>
          <w:rFonts w:cs="Times New Roman"/>
          <w:b/>
          <w:bCs/>
          <w:color w:val="808080"/>
          <w:sz w:val="52"/>
          <w:szCs w:val="52"/>
        </w:rPr>
        <w:t>The Adaptive Anxiety Therapy Approach</w:t>
      </w:r>
    </w:p>
    <w:p w14:paraId="42EC07E8" w14:textId="396A00F2" w:rsidR="00233807" w:rsidRPr="00233807" w:rsidRDefault="00233807" w:rsidP="00233807">
      <w:pPr>
        <w:widowControl w:val="0"/>
        <w:spacing w:after="0" w:line="240" w:lineRule="auto"/>
        <w:jc w:val="center"/>
        <w:rPr>
          <w:rFonts w:ascii="Calibri Light" w:hAnsi="Calibri Light" w:cs="Calibri Light"/>
          <w:color w:val="808080"/>
          <w:sz w:val="20"/>
          <w:szCs w:val="20"/>
        </w:rPr>
      </w:pPr>
      <w:r w:rsidRPr="00233807">
        <w:rPr>
          <w:rFonts w:ascii="Calibri Light" w:hAnsi="Calibri Light" w:cs="Calibri Light"/>
          <w:color w:val="808080"/>
          <w:sz w:val="20"/>
          <w:szCs w:val="20"/>
        </w:rPr>
        <w:t xml:space="preserve">The Adaptive Anxiety Therapy approach is an advanced CBT anxiety treatment program that focuses on helping clients to confidently adapt to the experience of anxiety rather than chase an endless cycle of anxiety symptom </w:t>
      </w:r>
      <w:r w:rsidR="00BE5893" w:rsidRPr="00233807">
        <w:rPr>
          <w:rFonts w:ascii="Calibri Light" w:hAnsi="Calibri Light" w:cs="Calibri Light"/>
          <w:color w:val="808080"/>
          <w:sz w:val="20"/>
          <w:szCs w:val="20"/>
        </w:rPr>
        <w:t>relief.</w:t>
      </w:r>
    </w:p>
    <w:p w14:paraId="73F8393A" w14:textId="77777777" w:rsidR="00233807" w:rsidRPr="00233807" w:rsidRDefault="00233807" w:rsidP="00233807">
      <w:pPr>
        <w:widowControl w:val="0"/>
        <w:spacing w:after="0" w:line="240" w:lineRule="auto"/>
        <w:jc w:val="center"/>
        <w:rPr>
          <w:rFonts w:ascii="Calibri Light" w:hAnsi="Calibri Light" w:cs="Calibri Light"/>
          <w:color w:val="808080"/>
          <w:sz w:val="20"/>
          <w:szCs w:val="20"/>
        </w:rPr>
      </w:pPr>
      <w:r w:rsidRPr="00233807">
        <w:rPr>
          <w:rFonts w:cs="Times New Roman"/>
          <w:b/>
          <w:bCs/>
          <w:noProof/>
          <w:color w:val="808080"/>
          <w:sz w:val="32"/>
          <w:szCs w:val="32"/>
        </w:rPr>
        <mc:AlternateContent>
          <mc:Choice Requires="wps">
            <w:drawing>
              <wp:anchor distT="0" distB="0" distL="114300" distR="114300" simplePos="0" relativeHeight="251659264" behindDoc="0" locked="0" layoutInCell="1" allowOverlap="1" wp14:anchorId="1B8D5A29" wp14:editId="18C8A413">
                <wp:simplePos x="0" y="0"/>
                <wp:positionH relativeFrom="column">
                  <wp:posOffset>2540000</wp:posOffset>
                </wp:positionH>
                <wp:positionV relativeFrom="paragraph">
                  <wp:posOffset>174625</wp:posOffset>
                </wp:positionV>
                <wp:extent cx="1892300" cy="0"/>
                <wp:effectExtent l="0" t="0" r="0" b="0"/>
                <wp:wrapNone/>
                <wp:docPr id="56" name="Straight Connector 56"/>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79B45EC4" id="Straight Connector 5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14B86022" w14:textId="77777777" w:rsidR="00233807" w:rsidRPr="00233807" w:rsidRDefault="00233807" w:rsidP="00233807">
      <w:pPr>
        <w:widowControl w:val="0"/>
        <w:spacing w:after="0" w:line="240" w:lineRule="auto"/>
        <w:jc w:val="center"/>
        <w:rPr>
          <w:rFonts w:cs="Times New Roman"/>
          <w:b/>
          <w:bCs/>
          <w:color w:val="808080"/>
          <w:sz w:val="32"/>
          <w:szCs w:val="32"/>
        </w:rPr>
      </w:pPr>
    </w:p>
    <w:p w14:paraId="42EF6B3D" w14:textId="77777777" w:rsidR="002349F3" w:rsidRDefault="002349F3" w:rsidP="002349F3">
      <w:pPr>
        <w:widowControl w:val="0"/>
        <w:spacing w:after="0" w:line="240" w:lineRule="auto"/>
        <w:jc w:val="center"/>
        <w:rPr>
          <w:rFonts w:cs="Times New Roman"/>
          <w:b/>
          <w:bCs/>
          <w:color w:val="808080"/>
          <w:sz w:val="36"/>
          <w:szCs w:val="36"/>
        </w:rPr>
      </w:pPr>
    </w:p>
    <w:p w14:paraId="621F5AEA" w14:textId="779FC7AB" w:rsidR="00287A21" w:rsidRPr="002349F3" w:rsidRDefault="002349F3" w:rsidP="002349F3">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sidR="00580B33">
        <w:rPr>
          <w:rFonts w:cs="Times New Roman"/>
          <w:b/>
          <w:bCs/>
          <w:color w:val="808080"/>
          <w:sz w:val="40"/>
          <w:szCs w:val="40"/>
        </w:rPr>
        <w:t>2</w:t>
      </w:r>
      <w:r w:rsidRPr="002349F3">
        <w:rPr>
          <w:rFonts w:cs="Times New Roman"/>
          <w:b/>
          <w:bCs/>
          <w:color w:val="808080"/>
          <w:sz w:val="40"/>
          <w:szCs w:val="40"/>
        </w:rPr>
        <w:t>: Behavioral Modification Skills</w:t>
      </w:r>
    </w:p>
    <w:p w14:paraId="23976B34" w14:textId="23B8BEAE" w:rsidR="00D66897" w:rsidRPr="002349F3" w:rsidRDefault="00D66897" w:rsidP="00D66897">
      <w:pPr>
        <w:widowControl w:val="0"/>
        <w:spacing w:after="0" w:line="240" w:lineRule="auto"/>
        <w:jc w:val="center"/>
        <w:rPr>
          <w:rFonts w:cs="Times New Roman"/>
          <w:color w:val="808080"/>
          <w:sz w:val="28"/>
          <w:szCs w:val="28"/>
        </w:rPr>
      </w:pPr>
      <w:r w:rsidRPr="002349F3">
        <w:rPr>
          <w:rFonts w:cs="Times New Roman"/>
          <w:color w:val="808080"/>
          <w:sz w:val="28"/>
          <w:szCs w:val="28"/>
        </w:rPr>
        <w:t xml:space="preserve">Module </w:t>
      </w:r>
      <w:r w:rsidR="001F572F">
        <w:rPr>
          <w:rFonts w:cs="Times New Roman"/>
          <w:color w:val="808080"/>
          <w:sz w:val="28"/>
          <w:szCs w:val="28"/>
        </w:rPr>
        <w:t>5</w:t>
      </w:r>
      <w:r w:rsidRPr="002349F3">
        <w:rPr>
          <w:rFonts w:cs="Times New Roman"/>
          <w:color w:val="808080"/>
          <w:sz w:val="28"/>
          <w:szCs w:val="28"/>
        </w:rPr>
        <w:t xml:space="preserve">: </w:t>
      </w:r>
      <w:r w:rsidR="00A40324">
        <w:rPr>
          <w:rFonts w:cs="Times New Roman"/>
          <w:color w:val="808080"/>
          <w:sz w:val="28"/>
          <w:szCs w:val="28"/>
        </w:rPr>
        <w:t xml:space="preserve">Neutralizing </w:t>
      </w:r>
      <w:r w:rsidR="008D7AD4">
        <w:rPr>
          <w:rFonts w:cs="Times New Roman"/>
          <w:color w:val="808080"/>
          <w:sz w:val="28"/>
          <w:szCs w:val="28"/>
        </w:rPr>
        <w:t>Beliefs &amp; Modifying Behavior</w:t>
      </w:r>
    </w:p>
    <w:p w14:paraId="0D424F67" w14:textId="09332722" w:rsidR="00D66897" w:rsidRPr="00F46809" w:rsidRDefault="00D66897" w:rsidP="00D66897">
      <w:pPr>
        <w:widowControl w:val="0"/>
        <w:spacing w:after="0" w:line="240" w:lineRule="auto"/>
        <w:jc w:val="center"/>
        <w:rPr>
          <w:rFonts w:cs="Times New Roman"/>
          <w:b/>
          <w:bCs/>
          <w:color w:val="808080"/>
          <w:sz w:val="24"/>
          <w:szCs w:val="24"/>
        </w:rPr>
      </w:pPr>
    </w:p>
    <w:p w14:paraId="057163FA" w14:textId="77777777" w:rsidR="009966BE" w:rsidRDefault="009966BE" w:rsidP="000E17A3">
      <w:pPr>
        <w:widowControl w:val="0"/>
        <w:spacing w:after="0" w:line="240" w:lineRule="auto"/>
        <w:jc w:val="center"/>
        <w:rPr>
          <w:b/>
          <w:bCs/>
          <w:sz w:val="26"/>
          <w:szCs w:val="26"/>
        </w:rPr>
      </w:pPr>
    </w:p>
    <w:p w14:paraId="4591AA77" w14:textId="77777777" w:rsidR="009966BE" w:rsidRDefault="009966BE" w:rsidP="000E17A3">
      <w:pPr>
        <w:widowControl w:val="0"/>
        <w:spacing w:after="0" w:line="240" w:lineRule="auto"/>
        <w:jc w:val="center"/>
        <w:rPr>
          <w:b/>
          <w:bCs/>
          <w:sz w:val="26"/>
          <w:szCs w:val="26"/>
        </w:rPr>
      </w:pPr>
    </w:p>
    <w:p w14:paraId="7C071838" w14:textId="7EBB2433" w:rsidR="00056C62" w:rsidRDefault="000E17A3" w:rsidP="000E17A3">
      <w:pPr>
        <w:widowControl w:val="0"/>
        <w:spacing w:after="0" w:line="240" w:lineRule="auto"/>
        <w:jc w:val="center"/>
        <w:rPr>
          <w:b/>
          <w:bCs/>
          <w:sz w:val="28"/>
          <w:szCs w:val="28"/>
        </w:rPr>
      </w:pPr>
      <w:r>
        <w:rPr>
          <w:noProof/>
        </w:rPr>
        <w:drawing>
          <wp:inline distT="0" distB="0" distL="0" distR="0" wp14:anchorId="6C68A8C4" wp14:editId="061F6B4E">
            <wp:extent cx="3305175" cy="2107115"/>
            <wp:effectExtent l="0" t="0" r="0" b="7620"/>
            <wp:docPr id="114299901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99013" name="Picture 1" descr="A picture containing text, screenshot, font, number&#10;&#10;Description automatically generated"/>
                    <pic:cNvPicPr/>
                  </pic:nvPicPr>
                  <pic:blipFill>
                    <a:blip r:embed="rId11"/>
                    <a:stretch>
                      <a:fillRect/>
                    </a:stretch>
                  </pic:blipFill>
                  <pic:spPr>
                    <a:xfrm>
                      <a:off x="0" y="0"/>
                      <a:ext cx="3311508" cy="2111152"/>
                    </a:xfrm>
                    <a:prstGeom prst="rect">
                      <a:avLst/>
                    </a:prstGeom>
                  </pic:spPr>
                </pic:pic>
              </a:graphicData>
            </a:graphic>
          </wp:inline>
        </w:drawing>
      </w:r>
    </w:p>
    <w:p w14:paraId="05D8BFFF" w14:textId="674A514E" w:rsidR="00DE4041" w:rsidRDefault="00DE4041" w:rsidP="00056C62">
      <w:pPr>
        <w:widowControl w:val="0"/>
        <w:spacing w:after="0" w:line="240" w:lineRule="auto"/>
        <w:rPr>
          <w:b/>
          <w:bCs/>
          <w:sz w:val="28"/>
          <w:szCs w:val="28"/>
        </w:rPr>
      </w:pPr>
    </w:p>
    <w:p w14:paraId="291E1BF7" w14:textId="3A91F536" w:rsidR="00DE4041" w:rsidRDefault="00DE4041" w:rsidP="00056C62">
      <w:pPr>
        <w:widowControl w:val="0"/>
        <w:spacing w:after="0" w:line="240" w:lineRule="auto"/>
        <w:rPr>
          <w:b/>
          <w:bCs/>
          <w:sz w:val="28"/>
          <w:szCs w:val="28"/>
        </w:rPr>
      </w:pPr>
    </w:p>
    <w:p w14:paraId="0A77F086" w14:textId="36530B0A" w:rsidR="00DE4041" w:rsidRDefault="00DE4041" w:rsidP="00056C62">
      <w:pPr>
        <w:widowControl w:val="0"/>
        <w:spacing w:after="0" w:line="240" w:lineRule="auto"/>
        <w:rPr>
          <w:b/>
          <w:bCs/>
          <w:sz w:val="28"/>
          <w:szCs w:val="28"/>
        </w:rPr>
      </w:pPr>
    </w:p>
    <w:p w14:paraId="2ADB5E9C" w14:textId="3CC94503" w:rsidR="00DE4041" w:rsidRDefault="00DE4041" w:rsidP="00056C62">
      <w:pPr>
        <w:widowControl w:val="0"/>
        <w:spacing w:after="0" w:line="240" w:lineRule="auto"/>
        <w:rPr>
          <w:b/>
          <w:bCs/>
          <w:sz w:val="28"/>
          <w:szCs w:val="28"/>
        </w:rPr>
      </w:pPr>
    </w:p>
    <w:p w14:paraId="16D02499" w14:textId="6690A4D1" w:rsidR="00503892" w:rsidRDefault="00CE584F" w:rsidP="00A47C7A">
      <w:pPr>
        <w:widowControl w:val="0"/>
        <w:rPr>
          <w:rFonts w:ascii="Candara" w:hAnsi="Candara"/>
          <w:b/>
          <w:sz w:val="28"/>
          <w:szCs w:val="28"/>
        </w:rPr>
      </w:pPr>
      <w:r>
        <w:rPr>
          <w:rFonts w:ascii="Candara" w:hAnsi="Candara"/>
          <w:b/>
          <w:sz w:val="52"/>
          <w:szCs w:val="52"/>
        </w:rPr>
        <w:lastRenderedPageBreak/>
        <w:t>A</w:t>
      </w:r>
      <w:r>
        <w:rPr>
          <w:rFonts w:ascii="Candara" w:hAnsi="Candara"/>
          <w:b/>
          <w:sz w:val="26"/>
          <w:szCs w:val="26"/>
        </w:rPr>
        <w:t>daptive Anxiety Skills</w:t>
      </w:r>
      <w:r w:rsidRPr="001D5AED">
        <w:rPr>
          <w:rFonts w:ascii="Candara" w:hAnsi="Candara"/>
          <w:b/>
          <w:sz w:val="26"/>
          <w:szCs w:val="26"/>
        </w:rPr>
        <w:t xml:space="preserve">: </w:t>
      </w:r>
      <w:r w:rsidRPr="001D5AED">
        <w:rPr>
          <w:rFonts w:ascii="Candara" w:hAnsi="Candara"/>
          <w:b/>
          <w:sz w:val="28"/>
          <w:szCs w:val="28"/>
        </w:rPr>
        <w:t xml:space="preserve"> </w:t>
      </w:r>
      <w:r>
        <w:rPr>
          <w:rFonts w:ascii="Candara" w:hAnsi="Candara"/>
          <w:b/>
          <w:color w:val="C00000"/>
          <w:sz w:val="56"/>
          <w:szCs w:val="56"/>
        </w:rPr>
        <w:t>I</w:t>
      </w:r>
      <w:r w:rsidRPr="00B04F14">
        <w:rPr>
          <w:rFonts w:ascii="Candara" w:hAnsi="Candara"/>
          <w:b/>
          <w:color w:val="C00000"/>
          <w:sz w:val="28"/>
          <w:szCs w:val="28"/>
        </w:rPr>
        <w:t>ntroduction</w:t>
      </w:r>
      <w:r>
        <w:rPr>
          <w:rFonts w:ascii="Candara" w:hAnsi="Candara"/>
          <w:b/>
          <w:color w:val="C00000"/>
          <w:sz w:val="36"/>
          <w:szCs w:val="36"/>
        </w:rPr>
        <w:t xml:space="preserve"> </w:t>
      </w:r>
      <w:r w:rsidRPr="00B04F14">
        <w:rPr>
          <w:rFonts w:ascii="Candara" w:hAnsi="Candara"/>
          <w:b/>
          <w:color w:val="C00000"/>
          <w:sz w:val="28"/>
          <w:szCs w:val="28"/>
        </w:rPr>
        <w:t>to Skills</w:t>
      </w:r>
    </w:p>
    <w:tbl>
      <w:tblPr>
        <w:tblW w:w="10070" w:type="dxa"/>
        <w:tblLayout w:type="fixed"/>
        <w:tblLook w:val="0400" w:firstRow="0" w:lastRow="0" w:firstColumn="0" w:lastColumn="0" w:noHBand="0" w:noVBand="1"/>
      </w:tblPr>
      <w:tblGrid>
        <w:gridCol w:w="10070"/>
      </w:tblGrid>
      <w:tr w:rsidR="00503892" w:rsidRPr="002B7830" w14:paraId="31A1A9B7" w14:textId="77777777" w:rsidTr="002D386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A18B9EE" w14:textId="6915D606" w:rsidR="00503892" w:rsidRPr="00AA5DE4" w:rsidRDefault="00B13FDA" w:rsidP="00F36AAE">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Note</w:t>
            </w:r>
            <w:r w:rsidR="00503892" w:rsidRPr="00AA5DE4">
              <w:rPr>
                <w:rFonts w:asciiTheme="majorHAnsi" w:eastAsia="Helvetica Neue" w:hAnsiTheme="majorHAnsi" w:cstheme="majorHAnsi"/>
                <w:b/>
                <w:color w:val="C00000"/>
                <w:sz w:val="18"/>
                <w:szCs w:val="18"/>
              </w:rPr>
              <w:t>:</w:t>
            </w:r>
            <w:r w:rsidR="00503892" w:rsidRPr="00AA5DE4">
              <w:rPr>
                <w:rFonts w:asciiTheme="majorHAnsi" w:eastAsia="Helvetica Neue" w:hAnsiTheme="majorHAnsi" w:cstheme="majorHAnsi"/>
                <w:bCs/>
                <w:color w:val="C00000"/>
                <w:sz w:val="18"/>
                <w:szCs w:val="18"/>
              </w:rPr>
              <w:t xml:space="preserve">  </w:t>
            </w:r>
            <w:r w:rsidR="00C56396" w:rsidRPr="00AA5DE4">
              <w:rPr>
                <w:rFonts w:asciiTheme="majorHAnsi" w:eastAsia="Helvetica Neue" w:hAnsiTheme="majorHAnsi" w:cstheme="majorHAnsi"/>
                <w:bCs/>
                <w:color w:val="595959" w:themeColor="text1" w:themeTint="A6"/>
                <w:sz w:val="18"/>
                <w:szCs w:val="18"/>
              </w:rPr>
              <w:t xml:space="preserve">Below are </w:t>
            </w:r>
            <w:r w:rsidR="0000218A" w:rsidRPr="00AA5DE4">
              <w:rPr>
                <w:rFonts w:asciiTheme="majorHAnsi" w:eastAsia="Helvetica Neue" w:hAnsiTheme="majorHAnsi" w:cstheme="majorHAnsi"/>
                <w:bCs/>
                <w:color w:val="595959" w:themeColor="text1" w:themeTint="A6"/>
                <w:sz w:val="18"/>
                <w:szCs w:val="18"/>
              </w:rPr>
              <w:t xml:space="preserve">2 of the 4 </w:t>
            </w:r>
            <w:r w:rsidR="001D697E" w:rsidRPr="00AA5DE4">
              <w:rPr>
                <w:rFonts w:asciiTheme="majorHAnsi" w:eastAsia="Helvetica Neue" w:hAnsiTheme="majorHAnsi" w:cstheme="majorHAnsi"/>
                <w:bCs/>
                <w:color w:val="595959" w:themeColor="text1" w:themeTint="A6"/>
                <w:sz w:val="18"/>
                <w:szCs w:val="18"/>
              </w:rPr>
              <w:t>A</w:t>
            </w:r>
            <w:r w:rsidR="006E64F5" w:rsidRPr="00AA5DE4">
              <w:rPr>
                <w:rFonts w:asciiTheme="majorHAnsi" w:eastAsia="Helvetica Neue" w:hAnsiTheme="majorHAnsi" w:cstheme="majorHAnsi"/>
                <w:bCs/>
                <w:color w:val="595959" w:themeColor="text1" w:themeTint="A6"/>
                <w:sz w:val="18"/>
                <w:szCs w:val="18"/>
              </w:rPr>
              <w:t>daptive</w:t>
            </w:r>
            <w:r w:rsidR="00CE584F" w:rsidRPr="00AA5DE4">
              <w:rPr>
                <w:rFonts w:asciiTheme="majorHAnsi" w:eastAsia="Helvetica Neue" w:hAnsiTheme="majorHAnsi" w:cstheme="majorHAnsi"/>
                <w:bCs/>
                <w:color w:val="595959" w:themeColor="text1" w:themeTint="A6"/>
                <w:sz w:val="18"/>
                <w:szCs w:val="18"/>
              </w:rPr>
              <w:t xml:space="preserve"> Anxiety</w:t>
            </w:r>
            <w:r w:rsidR="0000218A" w:rsidRPr="00AA5DE4">
              <w:rPr>
                <w:rFonts w:asciiTheme="majorHAnsi" w:eastAsia="Helvetica Neue" w:hAnsiTheme="majorHAnsi" w:cstheme="majorHAnsi"/>
                <w:bCs/>
                <w:color w:val="595959" w:themeColor="text1" w:themeTint="A6"/>
                <w:sz w:val="18"/>
                <w:szCs w:val="18"/>
              </w:rPr>
              <w:t xml:space="preserve"> </w:t>
            </w:r>
            <w:r w:rsidR="001D697E" w:rsidRPr="00AA5DE4">
              <w:rPr>
                <w:rFonts w:asciiTheme="majorHAnsi" w:eastAsia="Helvetica Neue" w:hAnsiTheme="majorHAnsi" w:cstheme="majorHAnsi"/>
                <w:bCs/>
                <w:color w:val="595959" w:themeColor="text1" w:themeTint="A6"/>
                <w:sz w:val="18"/>
                <w:szCs w:val="18"/>
              </w:rPr>
              <w:t>S</w:t>
            </w:r>
            <w:r w:rsidR="0000218A" w:rsidRPr="00AA5DE4">
              <w:rPr>
                <w:rFonts w:asciiTheme="majorHAnsi" w:eastAsia="Helvetica Neue" w:hAnsiTheme="majorHAnsi" w:cstheme="majorHAnsi"/>
                <w:bCs/>
                <w:color w:val="595959" w:themeColor="text1" w:themeTint="A6"/>
                <w:sz w:val="18"/>
                <w:szCs w:val="18"/>
              </w:rPr>
              <w:t xml:space="preserve">kills you will learn in this program.  Each </w:t>
            </w:r>
            <w:r w:rsidR="00D40F0A" w:rsidRPr="00AA5DE4">
              <w:rPr>
                <w:rFonts w:asciiTheme="majorHAnsi" w:eastAsia="Helvetica Neue" w:hAnsiTheme="majorHAnsi" w:cstheme="majorHAnsi"/>
                <w:bCs/>
                <w:color w:val="595959" w:themeColor="text1" w:themeTint="A6"/>
                <w:sz w:val="18"/>
                <w:szCs w:val="18"/>
              </w:rPr>
              <w:t>Adaptive</w:t>
            </w:r>
            <w:r w:rsidR="00CE584F" w:rsidRPr="00AA5DE4">
              <w:rPr>
                <w:rFonts w:asciiTheme="majorHAnsi" w:eastAsia="Helvetica Neue" w:hAnsiTheme="majorHAnsi" w:cstheme="majorHAnsi"/>
                <w:bCs/>
                <w:color w:val="595959" w:themeColor="text1" w:themeTint="A6"/>
                <w:sz w:val="18"/>
                <w:szCs w:val="18"/>
              </w:rPr>
              <w:t xml:space="preserve"> Anxiety</w:t>
            </w:r>
            <w:r w:rsidR="00D40F0A" w:rsidRPr="00AA5DE4">
              <w:rPr>
                <w:rFonts w:asciiTheme="majorHAnsi" w:eastAsia="Helvetica Neue" w:hAnsiTheme="majorHAnsi" w:cstheme="majorHAnsi"/>
                <w:bCs/>
                <w:color w:val="595959" w:themeColor="text1" w:themeTint="A6"/>
                <w:sz w:val="18"/>
                <w:szCs w:val="18"/>
              </w:rPr>
              <w:t xml:space="preserve"> Skill</w:t>
            </w:r>
            <w:r w:rsidR="0000218A" w:rsidRPr="00AA5DE4">
              <w:rPr>
                <w:rFonts w:asciiTheme="majorHAnsi" w:eastAsia="Helvetica Neue" w:hAnsiTheme="majorHAnsi" w:cstheme="majorHAnsi"/>
                <w:bCs/>
                <w:color w:val="595959" w:themeColor="text1" w:themeTint="A6"/>
                <w:sz w:val="18"/>
                <w:szCs w:val="18"/>
              </w:rPr>
              <w:t xml:space="preserve"> is designed </w:t>
            </w:r>
            <w:r w:rsidRPr="00AA5DE4">
              <w:rPr>
                <w:rFonts w:asciiTheme="majorHAnsi" w:eastAsia="Helvetica Neue" w:hAnsiTheme="majorHAnsi" w:cstheme="majorHAnsi"/>
                <w:bCs/>
                <w:color w:val="595959" w:themeColor="text1" w:themeTint="A6"/>
                <w:sz w:val="18"/>
                <w:szCs w:val="18"/>
              </w:rPr>
              <w:t>help you become better adapted to your anxiety in the moment.</w:t>
            </w:r>
          </w:p>
        </w:tc>
      </w:tr>
    </w:tbl>
    <w:p w14:paraId="5384B5EF" w14:textId="207F7D72" w:rsidR="000519D9" w:rsidRDefault="00014B71" w:rsidP="00A47C7A">
      <w:pPr>
        <w:widowControl w:val="0"/>
        <w:spacing w:after="0" w:line="240" w:lineRule="auto"/>
        <w:jc w:val="center"/>
        <w:rPr>
          <w:b/>
          <w:bCs/>
          <w:color w:val="000000" w:themeColor="text1"/>
          <w:sz w:val="28"/>
          <w:szCs w:val="28"/>
        </w:rPr>
      </w:pPr>
      <w:r>
        <w:pict w14:anchorId="54D8E9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i1025" type="#_x0000_t75" alt="Arrow Right with solid fill" style="width:20.25pt;height:20.25pt;rotation:90;visibility:visible;mso-wrap-style:square">
            <v:imagedata r:id="rId12" o:title="Arrow Right with solid fill"/>
          </v:shape>
        </w:pict>
      </w:r>
    </w:p>
    <w:p w14:paraId="227D1C41" w14:textId="77777777" w:rsidR="00A47C7A" w:rsidRPr="006E2932" w:rsidRDefault="00A47C7A" w:rsidP="00A47C7A">
      <w:pPr>
        <w:widowControl w:val="0"/>
        <w:spacing w:after="0" w:line="240" w:lineRule="auto"/>
        <w:jc w:val="center"/>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DF6BB5" w:rsidRPr="00BC5870" w14:paraId="7DCAC83A" w14:textId="77777777" w:rsidTr="00785536">
        <w:trPr>
          <w:trHeight w:val="50"/>
        </w:trPr>
        <w:tc>
          <w:tcPr>
            <w:tcW w:w="3862" w:type="dxa"/>
            <w:shd w:val="clear" w:color="auto" w:fill="F2DBDB" w:themeFill="accent2" w:themeFillTint="33"/>
          </w:tcPr>
          <w:p w14:paraId="00ADB047" w14:textId="4D57AAD9" w:rsidR="00DF6BB5" w:rsidRPr="002D3863" w:rsidRDefault="00DF6BB5" w:rsidP="00785536">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 xml:space="preserve">Neutralizing </w:t>
            </w:r>
            <w:r w:rsidR="00BF24A9">
              <w:rPr>
                <w:rFonts w:asciiTheme="majorHAnsi" w:hAnsiTheme="majorHAnsi" w:cstheme="majorHAnsi"/>
                <w:b/>
                <w:color w:val="7F7F7F" w:themeColor="text1" w:themeTint="80"/>
              </w:rPr>
              <w:t>Beliefs</w:t>
            </w:r>
          </w:p>
        </w:tc>
        <w:tc>
          <w:tcPr>
            <w:tcW w:w="6346" w:type="dxa"/>
            <w:shd w:val="clear" w:color="auto" w:fill="FFFFFF" w:themeFill="background1"/>
          </w:tcPr>
          <w:p w14:paraId="22504DF1" w14:textId="77777777" w:rsidR="00DF6BB5" w:rsidRPr="002D3863" w:rsidRDefault="00DF6BB5" w:rsidP="00785536">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DF6BB5" w:rsidRPr="00BC5870" w14:paraId="60D00F05" w14:textId="77777777" w:rsidTr="00785536">
        <w:trPr>
          <w:trHeight w:val="638"/>
        </w:trPr>
        <w:tc>
          <w:tcPr>
            <w:tcW w:w="3862" w:type="dxa"/>
            <w:shd w:val="clear" w:color="auto" w:fill="FFFFFF" w:themeFill="background1"/>
          </w:tcPr>
          <w:p w14:paraId="67704ED1" w14:textId="77777777" w:rsidR="00DF6BB5" w:rsidRPr="002D3863" w:rsidRDefault="00DF6BB5" w:rsidP="00DF6BB5">
            <w:pPr>
              <w:pStyle w:val="ListParagraph"/>
              <w:numPr>
                <w:ilvl w:val="0"/>
                <w:numId w:val="2"/>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5A8CA62E" w14:textId="025330F9" w:rsidR="00DF6BB5" w:rsidRPr="002D3863" w:rsidRDefault="00DF6BB5" w:rsidP="00DF6BB5">
            <w:pPr>
              <w:pStyle w:val="ListParagraph"/>
              <w:numPr>
                <w:ilvl w:val="0"/>
                <w:numId w:val="2"/>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scary </w:t>
            </w:r>
            <w:r w:rsidR="00BF24A9">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that are controlling you in the moment.</w:t>
            </w:r>
          </w:p>
        </w:tc>
      </w:tr>
      <w:tr w:rsidR="00DF6BB5" w:rsidRPr="00BC5870" w14:paraId="2518F90C" w14:textId="77777777" w:rsidTr="00785536">
        <w:trPr>
          <w:trHeight w:val="638"/>
        </w:trPr>
        <w:tc>
          <w:tcPr>
            <w:tcW w:w="3862" w:type="dxa"/>
            <w:shd w:val="clear" w:color="auto" w:fill="FFFFFF" w:themeFill="background1"/>
          </w:tcPr>
          <w:p w14:paraId="28DD2AA1" w14:textId="66D66E32" w:rsidR="00DF6BB5" w:rsidRDefault="00DF6BB5" w:rsidP="00DF6BB5">
            <w:pPr>
              <w:pStyle w:val="ListParagraph"/>
              <w:numPr>
                <w:ilvl w:val="0"/>
                <w:numId w:val="2"/>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My scary </w:t>
            </w:r>
            <w:r w:rsidR="00014B71">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could be true</w:t>
            </w:r>
          </w:p>
        </w:tc>
        <w:tc>
          <w:tcPr>
            <w:tcW w:w="6346" w:type="dxa"/>
            <w:shd w:val="clear" w:color="auto" w:fill="FFFFFF" w:themeFill="background1"/>
          </w:tcPr>
          <w:p w14:paraId="47B926F9" w14:textId="79152C66" w:rsidR="00DF6BB5" w:rsidRPr="002D3863" w:rsidRDefault="00DF6BB5" w:rsidP="00DF6BB5">
            <w:pPr>
              <w:pStyle w:val="ListParagraph"/>
              <w:numPr>
                <w:ilvl w:val="0"/>
                <w:numId w:val="2"/>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Exposure and desensitization to triggering thoughts/</w:t>
            </w:r>
            <w:r w:rsidR="00BF24A9">
              <w:rPr>
                <w:rFonts w:asciiTheme="majorHAnsi" w:hAnsiTheme="majorHAnsi" w:cstheme="majorHAnsi"/>
                <w:bCs/>
                <w:color w:val="7F7F7F" w:themeColor="text1" w:themeTint="80"/>
              </w:rPr>
              <w:t>Beliefs</w:t>
            </w:r>
            <w:r>
              <w:rPr>
                <w:rFonts w:asciiTheme="majorHAnsi" w:hAnsiTheme="majorHAnsi" w:cstheme="majorHAnsi"/>
                <w:bCs/>
                <w:color w:val="7F7F7F" w:themeColor="text1" w:themeTint="80"/>
              </w:rPr>
              <w:t xml:space="preserve">. </w:t>
            </w:r>
          </w:p>
        </w:tc>
      </w:tr>
      <w:tr w:rsidR="00DF6BB5" w:rsidRPr="00BC5870" w14:paraId="6944971C" w14:textId="77777777" w:rsidTr="00785536">
        <w:trPr>
          <w:trHeight w:val="449"/>
        </w:trPr>
        <w:tc>
          <w:tcPr>
            <w:tcW w:w="3862" w:type="dxa"/>
            <w:shd w:val="clear" w:color="auto" w:fill="FFFFFF" w:themeFill="background1"/>
          </w:tcPr>
          <w:p w14:paraId="4A170BFD" w14:textId="1A26BF18" w:rsidR="00DF6BB5" w:rsidRPr="002D3863" w:rsidRDefault="00DF6BB5" w:rsidP="00DF6BB5">
            <w:pPr>
              <w:pStyle w:val="ListParagraph"/>
              <w:numPr>
                <w:ilvl w:val="0"/>
                <w:numId w:val="2"/>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My scary </w:t>
            </w:r>
            <w:r w:rsidR="00014B71">
              <w:rPr>
                <w:rFonts w:asciiTheme="majorHAnsi" w:hAnsiTheme="majorHAnsi" w:cstheme="majorHAnsi"/>
                <w:color w:val="7F7F7F" w:themeColor="text1" w:themeTint="80"/>
              </w:rPr>
              <w:t>Belief</w:t>
            </w:r>
            <w:r>
              <w:rPr>
                <w:rFonts w:asciiTheme="majorHAnsi" w:hAnsiTheme="majorHAnsi" w:cstheme="majorHAnsi"/>
                <w:color w:val="7F7F7F" w:themeColor="text1" w:themeTint="80"/>
              </w:rPr>
              <w:t xml:space="preserve"> could not be true</w:t>
            </w:r>
          </w:p>
        </w:tc>
        <w:tc>
          <w:tcPr>
            <w:tcW w:w="6346" w:type="dxa"/>
            <w:shd w:val="clear" w:color="auto" w:fill="FFFFFF" w:themeFill="background1"/>
          </w:tcPr>
          <w:p w14:paraId="7133BF73" w14:textId="7FAE4338" w:rsidR="00DF6BB5" w:rsidRPr="002D3863" w:rsidRDefault="00DF6BB5" w:rsidP="00DF6BB5">
            <w:pPr>
              <w:pStyle w:val="ListParagraph"/>
              <w:numPr>
                <w:ilvl w:val="0"/>
                <w:numId w:val="2"/>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Pr>
                <w:rFonts w:asciiTheme="majorHAnsi" w:hAnsiTheme="majorHAnsi" w:cstheme="majorHAnsi"/>
                <w:bCs/>
                <w:color w:val="7F7F7F" w:themeColor="text1" w:themeTint="80"/>
              </w:rPr>
              <w:t xml:space="preserve"> a balanced look at your scary </w:t>
            </w:r>
            <w:r w:rsidR="00014B71">
              <w:rPr>
                <w:rFonts w:asciiTheme="majorHAnsi" w:hAnsiTheme="majorHAnsi" w:cstheme="majorHAnsi"/>
                <w:bCs/>
                <w:color w:val="7F7F7F" w:themeColor="text1" w:themeTint="80"/>
              </w:rPr>
              <w:t>Belief</w:t>
            </w:r>
          </w:p>
        </w:tc>
      </w:tr>
      <w:tr w:rsidR="00DF6BB5" w:rsidRPr="00BC5870" w14:paraId="4FD95CFE" w14:textId="77777777" w:rsidTr="00785536">
        <w:trPr>
          <w:trHeight w:val="449"/>
        </w:trPr>
        <w:tc>
          <w:tcPr>
            <w:tcW w:w="3862" w:type="dxa"/>
            <w:shd w:val="clear" w:color="auto" w:fill="FFFFFF" w:themeFill="background1"/>
          </w:tcPr>
          <w:p w14:paraId="07660297" w14:textId="77777777" w:rsidR="00DF6BB5" w:rsidRDefault="00DF6BB5" w:rsidP="00DF6BB5">
            <w:pPr>
              <w:pStyle w:val="ListParagraph"/>
              <w:numPr>
                <w:ilvl w:val="0"/>
                <w:numId w:val="2"/>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6F7E002B" w14:textId="26B5E95C" w:rsidR="00DF6BB5" w:rsidRPr="002D3863" w:rsidRDefault="00DF6BB5" w:rsidP="00DF6BB5">
            <w:pPr>
              <w:pStyle w:val="ListParagraph"/>
              <w:numPr>
                <w:ilvl w:val="0"/>
                <w:numId w:val="2"/>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Skillfully remaining neutral to your </w:t>
            </w:r>
            <w:r w:rsidR="00014B71">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while also acknowledging your limited abilities to know if your </w:t>
            </w:r>
            <w:r w:rsidR="00014B71">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is true.</w:t>
            </w:r>
          </w:p>
        </w:tc>
      </w:tr>
    </w:tbl>
    <w:p w14:paraId="16400FBE" w14:textId="77777777" w:rsidR="00DF6BB5" w:rsidRDefault="00DF6BB5" w:rsidP="000519D9">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0519D9" w:rsidRPr="008A0529" w14:paraId="0E90CED7" w14:textId="77777777" w:rsidTr="00B57E8D">
        <w:trPr>
          <w:trHeight w:val="50"/>
        </w:trPr>
        <w:tc>
          <w:tcPr>
            <w:tcW w:w="3682" w:type="dxa"/>
            <w:shd w:val="clear" w:color="auto" w:fill="DBE5F1" w:themeFill="accent1" w:themeFillTint="33"/>
          </w:tcPr>
          <w:p w14:paraId="64FE286C" w14:textId="36A85001" w:rsidR="000519D9" w:rsidRPr="002D3863" w:rsidRDefault="00A47C7A" w:rsidP="00E55374">
            <w:pPr>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pposite Action</w:t>
            </w:r>
          </w:p>
        </w:tc>
        <w:tc>
          <w:tcPr>
            <w:tcW w:w="6526" w:type="dxa"/>
            <w:shd w:val="clear" w:color="auto" w:fill="FFFFFF" w:themeFill="background1"/>
          </w:tcPr>
          <w:p w14:paraId="0561A8AE" w14:textId="77777777" w:rsidR="000519D9" w:rsidRPr="002D3863" w:rsidRDefault="000519D9" w:rsidP="00E55374">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0519D9" w:rsidRPr="008A0529" w14:paraId="02F78B21" w14:textId="77777777" w:rsidTr="00D15672">
        <w:trPr>
          <w:trHeight w:val="404"/>
        </w:trPr>
        <w:tc>
          <w:tcPr>
            <w:tcW w:w="3682" w:type="dxa"/>
            <w:shd w:val="clear" w:color="auto" w:fill="FFFFFF" w:themeFill="background1"/>
          </w:tcPr>
          <w:p w14:paraId="645BC759" w14:textId="77777777" w:rsidR="000519D9" w:rsidRPr="002D3863" w:rsidRDefault="000519D9" w:rsidP="007160CC">
            <w:pPr>
              <w:pStyle w:val="ListParagraph"/>
              <w:numPr>
                <w:ilvl w:val="0"/>
                <w:numId w:val="2"/>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What does my anxiety want me to do?</w:t>
            </w:r>
          </w:p>
          <w:p w14:paraId="2FFB98D8" w14:textId="77777777" w:rsidR="000519D9" w:rsidRPr="002D3863" w:rsidRDefault="000519D9" w:rsidP="00E55374">
            <w:pPr>
              <w:spacing w:before="120"/>
              <w:rPr>
                <w:rFonts w:asciiTheme="majorHAnsi" w:hAnsiTheme="majorHAnsi" w:cstheme="majorHAnsi"/>
                <w:bCs/>
                <w:color w:val="7F7F7F" w:themeColor="text1" w:themeTint="80"/>
              </w:rPr>
            </w:pPr>
          </w:p>
        </w:tc>
        <w:tc>
          <w:tcPr>
            <w:tcW w:w="6526" w:type="dxa"/>
            <w:shd w:val="clear" w:color="auto" w:fill="FFFFFF" w:themeFill="background1"/>
          </w:tcPr>
          <w:p w14:paraId="62236571" w14:textId="2AF62D44" w:rsidR="000519D9" w:rsidRPr="002D3863" w:rsidRDefault="000519D9" w:rsidP="007160CC">
            <w:pPr>
              <w:pStyle w:val="ListParagraph"/>
              <w:numPr>
                <w:ilvl w:val="0"/>
                <w:numId w:val="3"/>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anxious behaviors that support and reinforce your </w:t>
            </w:r>
            <w:r w:rsidR="00BF24A9">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and worsen your ability to tolerate anxiety.</w:t>
            </w:r>
          </w:p>
        </w:tc>
      </w:tr>
      <w:tr w:rsidR="000519D9" w:rsidRPr="008A0529" w14:paraId="59B8E2B1" w14:textId="77777777" w:rsidTr="00D15672">
        <w:trPr>
          <w:trHeight w:val="584"/>
        </w:trPr>
        <w:tc>
          <w:tcPr>
            <w:tcW w:w="3682" w:type="dxa"/>
            <w:shd w:val="clear" w:color="auto" w:fill="FFFFFF" w:themeFill="background1"/>
          </w:tcPr>
          <w:p w14:paraId="6DA113C1" w14:textId="77777777" w:rsidR="000519D9" w:rsidRPr="002D3863" w:rsidRDefault="000519D9" w:rsidP="007160CC">
            <w:pPr>
              <w:pStyle w:val="ListParagraph"/>
              <w:numPr>
                <w:ilvl w:val="0"/>
                <w:numId w:val="2"/>
              </w:numPr>
              <w:spacing w:before="120"/>
              <w:ind w:left="325"/>
              <w:rPr>
                <w:rFonts w:asciiTheme="majorHAnsi" w:hAnsiTheme="majorHAnsi" w:cstheme="majorHAnsi"/>
                <w:color w:val="7F7F7F" w:themeColor="text1" w:themeTint="80"/>
              </w:rPr>
            </w:pPr>
            <w:r w:rsidRPr="002D3863">
              <w:rPr>
                <w:rFonts w:asciiTheme="majorHAnsi" w:hAnsiTheme="majorHAnsi" w:cstheme="majorHAnsi"/>
                <w:color w:val="7F7F7F" w:themeColor="text1" w:themeTint="80"/>
              </w:rPr>
              <w:t xml:space="preserve">Opposite Action 100%. </w:t>
            </w:r>
          </w:p>
        </w:tc>
        <w:tc>
          <w:tcPr>
            <w:tcW w:w="6526" w:type="dxa"/>
            <w:shd w:val="clear" w:color="auto" w:fill="FFFFFF" w:themeFill="background1"/>
          </w:tcPr>
          <w:p w14:paraId="577FB7BE" w14:textId="170AFB41" w:rsidR="000519D9" w:rsidRPr="002D3863" w:rsidRDefault="000519D9" w:rsidP="007160CC">
            <w:pPr>
              <w:pStyle w:val="ListParagraph"/>
              <w:numPr>
                <w:ilvl w:val="0"/>
                <w:numId w:val="3"/>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Eliminating doing the anxious behavior.  Prevents reinforcing your </w:t>
            </w:r>
            <w:r w:rsidR="00014B71">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provides new experiences that could weaken the </w:t>
            </w:r>
            <w:r w:rsidR="00014B71">
              <w:rPr>
                <w:rFonts w:asciiTheme="majorHAnsi" w:hAnsiTheme="majorHAnsi" w:cstheme="majorHAnsi"/>
                <w:bCs/>
                <w:color w:val="7F7F7F" w:themeColor="text1" w:themeTint="80"/>
              </w:rPr>
              <w:t>Belief</w:t>
            </w:r>
            <w:r w:rsidR="00F43758" w:rsidRPr="002D3863">
              <w:rPr>
                <w:rFonts w:asciiTheme="majorHAnsi" w:hAnsiTheme="majorHAnsi" w:cstheme="majorHAnsi"/>
                <w:bCs/>
                <w:color w:val="7F7F7F" w:themeColor="text1" w:themeTint="80"/>
              </w:rPr>
              <w:t>.</w:t>
            </w:r>
            <w:r w:rsidRPr="002D3863">
              <w:rPr>
                <w:rFonts w:asciiTheme="majorHAnsi" w:hAnsiTheme="majorHAnsi" w:cstheme="majorHAnsi"/>
                <w:bCs/>
                <w:color w:val="7F7F7F" w:themeColor="text1" w:themeTint="80"/>
              </w:rPr>
              <w:t xml:space="preserve">  </w:t>
            </w:r>
          </w:p>
        </w:tc>
      </w:tr>
      <w:tr w:rsidR="000519D9" w:rsidRPr="008A0529" w14:paraId="15A4014A" w14:textId="77777777" w:rsidTr="00D15672">
        <w:trPr>
          <w:trHeight w:val="611"/>
        </w:trPr>
        <w:tc>
          <w:tcPr>
            <w:tcW w:w="3682" w:type="dxa"/>
            <w:shd w:val="clear" w:color="auto" w:fill="FFFFFF" w:themeFill="background1"/>
          </w:tcPr>
          <w:p w14:paraId="24DD8502" w14:textId="77777777" w:rsidR="000519D9" w:rsidRPr="002D3863" w:rsidRDefault="000519D9" w:rsidP="007160CC">
            <w:pPr>
              <w:pStyle w:val="ListParagraph"/>
              <w:numPr>
                <w:ilvl w:val="0"/>
                <w:numId w:val="2"/>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Opposite Action 50%</w:t>
            </w:r>
          </w:p>
        </w:tc>
        <w:tc>
          <w:tcPr>
            <w:tcW w:w="6526" w:type="dxa"/>
            <w:shd w:val="clear" w:color="auto" w:fill="FFFFFF" w:themeFill="background1"/>
          </w:tcPr>
          <w:p w14:paraId="614455FF" w14:textId="311E0A56" w:rsidR="000519D9" w:rsidRPr="002D3863" w:rsidRDefault="000519D9" w:rsidP="007160CC">
            <w:pPr>
              <w:pStyle w:val="ListParagraph"/>
              <w:numPr>
                <w:ilvl w:val="0"/>
                <w:numId w:val="3"/>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Reducing how intensely you do anxious behaviors.  Lessens the chance of reinforcing your </w:t>
            </w:r>
            <w:r w:rsidR="00014B71">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can provide new experiences that may weaken the </w:t>
            </w:r>
            <w:r w:rsidR="00014B71">
              <w:rPr>
                <w:rFonts w:asciiTheme="majorHAnsi" w:hAnsiTheme="majorHAnsi" w:cstheme="majorHAnsi"/>
                <w:bCs/>
                <w:color w:val="7F7F7F" w:themeColor="text1" w:themeTint="80"/>
              </w:rPr>
              <w:t>Belief</w:t>
            </w:r>
          </w:p>
        </w:tc>
      </w:tr>
    </w:tbl>
    <w:p w14:paraId="07F8BB76" w14:textId="6C3C5131" w:rsidR="00B56F46" w:rsidRDefault="00B56F46" w:rsidP="00056C62">
      <w:pPr>
        <w:widowControl w:val="0"/>
        <w:spacing w:after="0" w:line="240" w:lineRule="auto"/>
        <w:rPr>
          <w:b/>
          <w:sz w:val="26"/>
          <w:szCs w:val="26"/>
        </w:rPr>
      </w:pPr>
    </w:p>
    <w:p w14:paraId="642F5BD3" w14:textId="77777777" w:rsidR="00220CCA" w:rsidRDefault="00220CCA" w:rsidP="00322291">
      <w:pPr>
        <w:widowControl w:val="0"/>
        <w:spacing w:after="0" w:line="240" w:lineRule="auto"/>
        <w:rPr>
          <w:b/>
          <w:sz w:val="26"/>
          <w:szCs w:val="26"/>
        </w:rPr>
      </w:pPr>
    </w:p>
    <w:p w14:paraId="3EC064E4" w14:textId="77777777" w:rsidR="00BF77CA" w:rsidRDefault="00BF77CA" w:rsidP="007B58A0">
      <w:pPr>
        <w:widowControl w:val="0"/>
        <w:rPr>
          <w:rFonts w:ascii="Candara" w:hAnsi="Candara"/>
          <w:b/>
          <w:sz w:val="44"/>
          <w:szCs w:val="44"/>
        </w:rPr>
      </w:pPr>
    </w:p>
    <w:p w14:paraId="609B8AF5" w14:textId="77777777" w:rsidR="00BF77CA" w:rsidRDefault="00BF77CA" w:rsidP="007B58A0">
      <w:pPr>
        <w:widowControl w:val="0"/>
        <w:rPr>
          <w:rFonts w:ascii="Candara" w:hAnsi="Candara"/>
          <w:b/>
          <w:sz w:val="44"/>
          <w:szCs w:val="44"/>
        </w:rPr>
      </w:pPr>
    </w:p>
    <w:p w14:paraId="7C509CFB" w14:textId="77777777" w:rsidR="00BF77CA" w:rsidRDefault="00BF77CA" w:rsidP="007B58A0">
      <w:pPr>
        <w:widowControl w:val="0"/>
        <w:rPr>
          <w:rFonts w:ascii="Candara" w:hAnsi="Candara"/>
          <w:b/>
          <w:sz w:val="44"/>
          <w:szCs w:val="44"/>
        </w:rPr>
      </w:pPr>
    </w:p>
    <w:p w14:paraId="04489570" w14:textId="77777777" w:rsidR="00BF77CA" w:rsidRDefault="00BF77CA" w:rsidP="007B58A0">
      <w:pPr>
        <w:widowControl w:val="0"/>
        <w:rPr>
          <w:rFonts w:ascii="Candara" w:hAnsi="Candara"/>
          <w:b/>
          <w:sz w:val="44"/>
          <w:szCs w:val="44"/>
        </w:rPr>
      </w:pPr>
    </w:p>
    <w:p w14:paraId="50EA079A" w14:textId="77777777" w:rsidR="00BE5F95" w:rsidRDefault="00BE5F95" w:rsidP="00BF77CA">
      <w:pPr>
        <w:widowControl w:val="0"/>
        <w:rPr>
          <w:rFonts w:ascii="Candara" w:hAnsi="Candara"/>
          <w:b/>
          <w:sz w:val="44"/>
          <w:szCs w:val="44"/>
        </w:rPr>
      </w:pPr>
    </w:p>
    <w:p w14:paraId="22DC3502" w14:textId="090182DF" w:rsidR="007B58A0" w:rsidRPr="005D2CBD" w:rsidRDefault="00882129" w:rsidP="00882129">
      <w:pPr>
        <w:widowControl w:val="0"/>
        <w:spacing w:after="0"/>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007B58A0" w:rsidRPr="001D5AED">
        <w:rPr>
          <w:rFonts w:ascii="Candara" w:hAnsi="Candara"/>
          <w:b/>
          <w:sz w:val="26"/>
          <w:szCs w:val="26"/>
        </w:rPr>
        <w:t xml:space="preserve">: </w:t>
      </w:r>
      <w:r w:rsidR="001300EC">
        <w:rPr>
          <w:rFonts w:ascii="Candara" w:hAnsi="Candara"/>
          <w:b/>
          <w:color w:val="C00000"/>
          <w:sz w:val="56"/>
          <w:szCs w:val="56"/>
        </w:rPr>
        <w:t>E</w:t>
      </w:r>
      <w:r w:rsidR="001300EC" w:rsidRPr="0073586E">
        <w:rPr>
          <w:rFonts w:ascii="Candara" w:hAnsi="Candara"/>
          <w:b/>
          <w:color w:val="C00000"/>
          <w:sz w:val="28"/>
          <w:szCs w:val="28"/>
        </w:rPr>
        <w:t>xample</w:t>
      </w:r>
      <w:r w:rsidR="007B58A0" w:rsidRPr="001D5AED">
        <w:rPr>
          <w:rFonts w:ascii="Candara" w:hAnsi="Candara"/>
          <w:b/>
          <w:color w:val="C00000"/>
          <w:sz w:val="28"/>
          <w:szCs w:val="28"/>
        </w:rPr>
        <w:t xml:space="preserve"> </w:t>
      </w:r>
      <w:r w:rsidR="007B58A0"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92217B" w:rsidRPr="002B7830" w14:paraId="4AC023DA" w14:textId="77777777" w:rsidTr="004829C3">
        <w:tc>
          <w:tcPr>
            <w:tcW w:w="9985" w:type="dxa"/>
            <w:shd w:val="clear" w:color="auto" w:fill="FFFFFF" w:themeFill="background1"/>
          </w:tcPr>
          <w:p w14:paraId="03ED897D" w14:textId="4B43DA68" w:rsidR="0092217B" w:rsidRPr="00AA5DE4" w:rsidRDefault="0092217B" w:rsidP="00882129">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00906DA0" w:rsidRPr="00AA5DE4">
              <w:rPr>
                <w:rFonts w:asciiTheme="majorHAnsi" w:eastAsia="Helvetica Neue" w:hAnsiTheme="majorHAnsi" w:cstheme="majorHAnsi"/>
                <w:b/>
                <w:color w:val="7F7F7F" w:themeColor="text1" w:themeTint="80"/>
                <w:sz w:val="18"/>
                <w:szCs w:val="18"/>
              </w:rPr>
              <w:t>A:</w:t>
            </w:r>
            <w:r w:rsidR="00906DA0" w:rsidRPr="00AA5DE4">
              <w:rPr>
                <w:rFonts w:asciiTheme="majorHAnsi" w:eastAsia="Helvetica Neue" w:hAnsiTheme="majorHAnsi" w:cstheme="majorHAnsi"/>
                <w:bCs/>
                <w:color w:val="7F7F7F" w:themeColor="text1" w:themeTint="80"/>
                <w:sz w:val="18"/>
                <w:szCs w:val="18"/>
              </w:rPr>
              <w:t xml:space="preserve">  </w:t>
            </w:r>
            <w:r w:rsidRPr="00AA5DE4">
              <w:rPr>
                <w:rFonts w:asciiTheme="majorHAnsi" w:eastAsia="Helvetica Neue" w:hAnsiTheme="majorHAnsi" w:cstheme="majorHAnsi"/>
                <w:bCs/>
                <w:color w:val="7F7F7F" w:themeColor="text1" w:themeTint="80"/>
                <w:sz w:val="18"/>
                <w:szCs w:val="18"/>
              </w:rPr>
              <w:t>Track a situation today that made you anxious.  This anxious situation should be related to 1 of your 3 reasons for seeking anxiety help.</w:t>
            </w:r>
            <w:r w:rsidR="00EE1D7F" w:rsidRPr="00AA5DE4">
              <w:rPr>
                <w:rFonts w:asciiTheme="majorHAnsi" w:eastAsia="Helvetica Neue" w:hAnsiTheme="majorHAnsi" w:cstheme="majorHAnsi"/>
                <w:bCs/>
                <w:color w:val="7F7F7F" w:themeColor="text1" w:themeTint="80"/>
                <w:sz w:val="18"/>
                <w:szCs w:val="18"/>
              </w:rPr>
              <w:t xml:space="preserve"> </w:t>
            </w:r>
            <w:r w:rsidR="00906DA0" w:rsidRPr="00AA5DE4">
              <w:rPr>
                <w:rFonts w:asciiTheme="majorHAnsi" w:eastAsia="Helvetica Neue" w:hAnsiTheme="majorHAnsi" w:cstheme="majorHAnsi"/>
                <w:b/>
                <w:color w:val="7F7F7F" w:themeColor="text1" w:themeTint="80"/>
                <w:sz w:val="18"/>
                <w:szCs w:val="18"/>
              </w:rPr>
              <w:t>B:</w:t>
            </w:r>
            <w:r w:rsidR="00906DA0" w:rsidRPr="00AA5DE4">
              <w:rPr>
                <w:rFonts w:asciiTheme="majorHAnsi" w:eastAsia="Helvetica Neue" w:hAnsiTheme="majorHAnsi" w:cstheme="majorHAnsi"/>
                <w:bCs/>
                <w:color w:val="7F7F7F" w:themeColor="text1" w:themeTint="80"/>
                <w:sz w:val="18"/>
                <w:szCs w:val="18"/>
              </w:rPr>
              <w:t xml:space="preserve">  </w:t>
            </w:r>
            <w:r w:rsidR="00EE1D7F" w:rsidRPr="00AA5DE4">
              <w:rPr>
                <w:rFonts w:asciiTheme="majorHAnsi" w:eastAsia="Helvetica Neue" w:hAnsiTheme="majorHAnsi" w:cstheme="majorHAnsi"/>
                <w:bCs/>
                <w:color w:val="7F7F7F" w:themeColor="text1" w:themeTint="80"/>
                <w:sz w:val="18"/>
                <w:szCs w:val="18"/>
              </w:rPr>
              <w:t xml:space="preserve">Next using short had, briefly describe the situation. </w:t>
            </w:r>
            <w:r w:rsidR="00906DA0" w:rsidRPr="00AA5DE4">
              <w:rPr>
                <w:rFonts w:asciiTheme="majorHAnsi" w:eastAsia="Helvetica Neue" w:hAnsiTheme="majorHAnsi" w:cstheme="majorHAnsi"/>
                <w:b/>
                <w:color w:val="7F7F7F" w:themeColor="text1" w:themeTint="80"/>
                <w:sz w:val="18"/>
                <w:szCs w:val="18"/>
              </w:rPr>
              <w:t>C:</w:t>
            </w:r>
            <w:r w:rsidR="00906DA0" w:rsidRPr="00AA5DE4">
              <w:rPr>
                <w:rFonts w:asciiTheme="majorHAnsi" w:eastAsia="Helvetica Neue" w:hAnsiTheme="majorHAnsi" w:cstheme="majorHAnsi"/>
                <w:bCs/>
                <w:color w:val="7F7F7F" w:themeColor="text1" w:themeTint="80"/>
                <w:sz w:val="18"/>
                <w:szCs w:val="18"/>
              </w:rPr>
              <w:t xml:space="preserve">  </w:t>
            </w:r>
            <w:r w:rsidR="00EE1D7F" w:rsidRPr="00AA5DE4">
              <w:rPr>
                <w:rFonts w:asciiTheme="majorHAnsi" w:eastAsia="Helvetica Neue" w:hAnsiTheme="majorHAnsi" w:cstheme="majorHAnsi"/>
                <w:bCs/>
                <w:color w:val="7F7F7F" w:themeColor="text1" w:themeTint="80"/>
                <w:sz w:val="18"/>
                <w:szCs w:val="18"/>
              </w:rPr>
              <w:t xml:space="preserve">Finally, </w:t>
            </w:r>
            <w:r w:rsidR="000D4461" w:rsidRPr="00AA5DE4">
              <w:rPr>
                <w:rFonts w:asciiTheme="majorHAnsi" w:eastAsia="Helvetica Neue" w:hAnsiTheme="majorHAnsi" w:cstheme="majorHAnsi"/>
                <w:bCs/>
                <w:color w:val="7F7F7F" w:themeColor="text1" w:themeTint="80"/>
                <w:sz w:val="18"/>
                <w:szCs w:val="18"/>
              </w:rPr>
              <w:t xml:space="preserve">pick </w:t>
            </w:r>
            <w:r w:rsidR="00402D60" w:rsidRPr="00AA5DE4">
              <w:rPr>
                <w:rFonts w:asciiTheme="majorHAnsi" w:eastAsia="Helvetica Neue" w:hAnsiTheme="majorHAnsi" w:cstheme="majorHAnsi"/>
                <w:bCs/>
                <w:color w:val="7F7F7F" w:themeColor="text1" w:themeTint="80"/>
                <w:sz w:val="18"/>
                <w:szCs w:val="18"/>
              </w:rPr>
              <w:t>1</w:t>
            </w:r>
            <w:r w:rsidR="000D4461" w:rsidRPr="00AA5DE4">
              <w:rPr>
                <w:rFonts w:asciiTheme="majorHAnsi" w:eastAsia="Helvetica Neue" w:hAnsiTheme="majorHAnsi" w:cstheme="majorHAnsi"/>
                <w:bCs/>
                <w:color w:val="7F7F7F" w:themeColor="text1" w:themeTint="80"/>
                <w:sz w:val="18"/>
                <w:szCs w:val="18"/>
              </w:rPr>
              <w:t xml:space="preserve"> maladaptive </w:t>
            </w:r>
            <w:r w:rsidR="00593456" w:rsidRPr="00AA5DE4">
              <w:rPr>
                <w:rFonts w:asciiTheme="majorHAnsi" w:eastAsia="Helvetica Neue" w:hAnsiTheme="majorHAnsi" w:cstheme="majorHAnsi"/>
                <w:bCs/>
                <w:color w:val="7F7F7F" w:themeColor="text1" w:themeTint="80"/>
                <w:sz w:val="18"/>
                <w:szCs w:val="18"/>
              </w:rPr>
              <w:t>behavior</w:t>
            </w:r>
            <w:r w:rsidR="000D4461" w:rsidRPr="00AA5DE4">
              <w:rPr>
                <w:rFonts w:asciiTheme="majorHAnsi" w:eastAsia="Helvetica Neue" w:hAnsiTheme="majorHAnsi" w:cstheme="majorHAnsi"/>
                <w:bCs/>
                <w:color w:val="7F7F7F" w:themeColor="text1" w:themeTint="80"/>
                <w:sz w:val="18"/>
                <w:szCs w:val="18"/>
              </w:rPr>
              <w:t xml:space="preserve"> you engaged in the most and specifically describe how </w:t>
            </w:r>
            <w:r w:rsidR="007C0379" w:rsidRPr="00AA5DE4">
              <w:rPr>
                <w:rFonts w:asciiTheme="majorHAnsi" w:eastAsia="Helvetica Neue" w:hAnsiTheme="majorHAnsi" w:cstheme="majorHAnsi"/>
                <w:bCs/>
                <w:color w:val="7F7F7F" w:themeColor="text1" w:themeTint="80"/>
                <w:sz w:val="18"/>
                <w:szCs w:val="18"/>
              </w:rPr>
              <w:t>you</w:t>
            </w:r>
            <w:r w:rsidR="000D4461" w:rsidRPr="00AA5DE4">
              <w:rPr>
                <w:rFonts w:asciiTheme="majorHAnsi" w:eastAsia="Helvetica Neue" w:hAnsiTheme="majorHAnsi" w:cstheme="majorHAnsi"/>
                <w:bCs/>
                <w:color w:val="7F7F7F" w:themeColor="text1" w:themeTint="80"/>
                <w:sz w:val="18"/>
                <w:szCs w:val="18"/>
              </w:rPr>
              <w:t xml:space="preserve"> engaged in it.</w:t>
            </w:r>
          </w:p>
        </w:tc>
      </w:tr>
    </w:tbl>
    <w:p w14:paraId="1C91500C" w14:textId="7653D54D" w:rsidR="002917F6" w:rsidRDefault="00BF77CA" w:rsidP="0026183C">
      <w:pPr>
        <w:widowControl w:val="0"/>
        <w:spacing w:after="0" w:line="240" w:lineRule="auto"/>
        <w:jc w:val="center"/>
        <w:rPr>
          <w:b/>
          <w:sz w:val="28"/>
          <w:szCs w:val="28"/>
        </w:rPr>
      </w:pPr>
      <w:r w:rsidRPr="005D2CBD">
        <w:rPr>
          <w:bCs/>
          <w:noProof/>
          <w:sz w:val="26"/>
          <w:szCs w:val="26"/>
        </w:rPr>
        <w:drawing>
          <wp:inline distT="0" distB="0" distL="0" distR="0" wp14:anchorId="203A5547" wp14:editId="3D8F6FD5">
            <wp:extent cx="203982" cy="203982"/>
            <wp:effectExtent l="0" t="0" r="0" b="5715"/>
            <wp:docPr id="23" name="Graphic 2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2917F6" w:rsidRPr="002917F6" w14:paraId="015DDDC6" w14:textId="77777777" w:rsidTr="00E0797B">
        <w:trPr>
          <w:trHeight w:val="314"/>
        </w:trPr>
        <w:tc>
          <w:tcPr>
            <w:tcW w:w="9949" w:type="dxa"/>
            <w:tcBorders>
              <w:right w:val="single" w:sz="4" w:space="0" w:color="auto"/>
            </w:tcBorders>
            <w:shd w:val="clear" w:color="auto" w:fill="FFFFFF" w:themeFill="background1"/>
          </w:tcPr>
          <w:p w14:paraId="0DB8B0A8" w14:textId="5836A276" w:rsidR="00E0797B" w:rsidRPr="00E0797B" w:rsidRDefault="00476292" w:rsidP="00E0797B">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w:t>
            </w:r>
            <w:r w:rsidR="002917F6" w:rsidRPr="00824C99">
              <w:rPr>
                <w:rFonts w:eastAsia="Helvetica Neue"/>
                <w:b/>
                <w:color w:val="7F7F7F" w:themeColor="text1" w:themeTint="80"/>
                <w:sz w:val="20"/>
                <w:szCs w:val="20"/>
              </w:rPr>
              <w:t>Reasons for seeking anxiety help (shorthand</w:t>
            </w:r>
            <w:r w:rsidR="001416BA" w:rsidRPr="00824C99">
              <w:rPr>
                <w:rFonts w:eastAsia="Helvetica Neue"/>
                <w:b/>
                <w:color w:val="7F7F7F" w:themeColor="text1" w:themeTint="80"/>
                <w:sz w:val="20"/>
                <w:szCs w:val="20"/>
              </w:rPr>
              <w:t>)</w:t>
            </w:r>
          </w:p>
        </w:tc>
      </w:tr>
      <w:tr w:rsidR="002917F6" w:rsidRPr="002917F6" w14:paraId="051A7399" w14:textId="77777777" w:rsidTr="002C52C0">
        <w:trPr>
          <w:trHeight w:val="393"/>
        </w:trPr>
        <w:tc>
          <w:tcPr>
            <w:tcW w:w="9949" w:type="dxa"/>
            <w:tcBorders>
              <w:right w:val="single" w:sz="4" w:space="0" w:color="auto"/>
            </w:tcBorders>
          </w:tcPr>
          <w:p w14:paraId="0911A603" w14:textId="299C19AF" w:rsidR="002917F6" w:rsidRPr="002917F6" w:rsidRDefault="00E90F3A" w:rsidP="007160CC">
            <w:pPr>
              <w:numPr>
                <w:ilvl w:val="0"/>
                <w:numId w:val="6"/>
              </w:numPr>
              <w:ind w:left="340"/>
              <w:contextualSpacing/>
              <w:rPr>
                <w:rFonts w:ascii="Candara" w:hAnsi="Candara" w:cs="Times New Roman"/>
                <w:sz w:val="20"/>
                <w:szCs w:val="20"/>
              </w:rPr>
            </w:pPr>
            <w:r w:rsidRPr="00E66956">
              <w:rPr>
                <w:rFonts w:ascii="Ink Free" w:hAnsi="Ink Free" w:cs="Times New Roman"/>
                <w:color w:val="365F91" w:themeColor="accent1" w:themeShade="BF"/>
                <w:sz w:val="24"/>
                <w:szCs w:val="24"/>
              </w:rPr>
              <w:t>Anxious around people</w:t>
            </w:r>
          </w:p>
        </w:tc>
      </w:tr>
      <w:tr w:rsidR="002917F6" w:rsidRPr="002917F6" w14:paraId="14FDFB4B" w14:textId="77777777" w:rsidTr="002C52C0">
        <w:trPr>
          <w:trHeight w:val="393"/>
        </w:trPr>
        <w:tc>
          <w:tcPr>
            <w:tcW w:w="9949" w:type="dxa"/>
            <w:tcBorders>
              <w:right w:val="single" w:sz="4" w:space="0" w:color="auto"/>
            </w:tcBorders>
          </w:tcPr>
          <w:p w14:paraId="62D15D87" w14:textId="6411E80D" w:rsidR="002917F6" w:rsidRPr="002917F6" w:rsidRDefault="00B773EC" w:rsidP="007160CC">
            <w:pPr>
              <w:numPr>
                <w:ilvl w:val="0"/>
                <w:numId w:val="6"/>
              </w:numPr>
              <w:ind w:left="340"/>
              <w:contextualSpacing/>
              <w:rPr>
                <w:rFonts w:ascii="Candara" w:hAnsi="Candara" w:cs="Times New Roman"/>
                <w:sz w:val="20"/>
                <w:szCs w:val="20"/>
              </w:rPr>
            </w:pPr>
            <w:r w:rsidRPr="00E66956">
              <w:rPr>
                <w:rFonts w:ascii="Ink Free" w:hAnsi="Ink Free" w:cs="Times New Roman"/>
                <w:color w:val="365F91" w:themeColor="accent1" w:themeShade="BF"/>
                <w:sz w:val="24"/>
                <w:szCs w:val="24"/>
              </w:rPr>
              <w:t>Panic when trapped in big places</w:t>
            </w:r>
          </w:p>
        </w:tc>
      </w:tr>
      <w:tr w:rsidR="002917F6" w:rsidRPr="002917F6" w14:paraId="46898778" w14:textId="77777777" w:rsidTr="002C52C0">
        <w:trPr>
          <w:trHeight w:val="393"/>
        </w:trPr>
        <w:tc>
          <w:tcPr>
            <w:tcW w:w="9949" w:type="dxa"/>
            <w:tcBorders>
              <w:right w:val="single" w:sz="4" w:space="0" w:color="auto"/>
            </w:tcBorders>
          </w:tcPr>
          <w:p w14:paraId="6E9E35F9" w14:textId="77D506B4" w:rsidR="002917F6" w:rsidRPr="002917F6" w:rsidRDefault="00BA16BF" w:rsidP="007160CC">
            <w:pPr>
              <w:numPr>
                <w:ilvl w:val="0"/>
                <w:numId w:val="6"/>
              </w:numPr>
              <w:ind w:left="340"/>
              <w:contextualSpacing/>
              <w:rPr>
                <w:rFonts w:ascii="Candara" w:eastAsia="Architects Daughter" w:hAnsi="Candara" w:cs="Architects Daughter"/>
                <w:color w:val="595959"/>
                <w:sz w:val="20"/>
                <w:szCs w:val="20"/>
              </w:rPr>
            </w:pPr>
            <w:r w:rsidRPr="00E66956">
              <w:rPr>
                <w:rFonts w:ascii="Ink Free" w:hAnsi="Ink Free" w:cs="Times New Roman"/>
                <w:color w:val="365F91" w:themeColor="accent1" w:themeShade="BF"/>
                <w:sz w:val="24"/>
                <w:szCs w:val="24"/>
              </w:rPr>
              <w:t>worry a lot</w:t>
            </w:r>
          </w:p>
        </w:tc>
      </w:tr>
    </w:tbl>
    <w:p w14:paraId="251EE3BB" w14:textId="4868EA4D" w:rsidR="002917F6" w:rsidRPr="002917F6" w:rsidRDefault="004829C3" w:rsidP="004829C3">
      <w:pPr>
        <w:jc w:val="center"/>
        <w:rPr>
          <w:rFonts w:cs="Times New Roman"/>
          <w:sz w:val="20"/>
          <w:szCs w:val="20"/>
        </w:rPr>
      </w:pPr>
      <w:r w:rsidRPr="005D2CBD">
        <w:rPr>
          <w:bCs/>
          <w:noProof/>
          <w:sz w:val="26"/>
          <w:szCs w:val="26"/>
        </w:rPr>
        <w:drawing>
          <wp:inline distT="0" distB="0" distL="0" distR="0" wp14:anchorId="7BF178C4" wp14:editId="50C65733">
            <wp:extent cx="254000" cy="254000"/>
            <wp:effectExtent l="0" t="0" r="0" b="7620"/>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2917F6" w:rsidRPr="002917F6" w14:paraId="58AFEA37" w14:textId="77777777" w:rsidTr="00027CC9">
        <w:trPr>
          <w:trHeight w:val="296"/>
        </w:trPr>
        <w:tc>
          <w:tcPr>
            <w:tcW w:w="9949" w:type="dxa"/>
            <w:tcBorders>
              <w:right w:val="single" w:sz="4" w:space="0" w:color="auto"/>
            </w:tcBorders>
            <w:shd w:val="clear" w:color="auto" w:fill="FFFFFF" w:themeFill="background1"/>
          </w:tcPr>
          <w:p w14:paraId="2D134E4F" w14:textId="223BF0A7" w:rsidR="002917F6" w:rsidRPr="00027CC9" w:rsidRDefault="00476292" w:rsidP="00E0797B">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w:t>
            </w:r>
            <w:r w:rsidR="002917F6" w:rsidRPr="00027CC9">
              <w:rPr>
                <w:rFonts w:asciiTheme="majorHAnsi" w:eastAsia="Helvetica Neue" w:hAnsiTheme="majorHAnsi" w:cstheme="majorHAnsi"/>
                <w:b/>
                <w:color w:val="7F7F7F" w:themeColor="text1" w:themeTint="80"/>
                <w:sz w:val="20"/>
                <w:szCs w:val="20"/>
              </w:rPr>
              <w:t>Current Anxious Situation Today Related to 1 of your 3 reasons</w:t>
            </w:r>
          </w:p>
        </w:tc>
      </w:tr>
      <w:tr w:rsidR="002917F6" w:rsidRPr="002917F6" w14:paraId="13C8BFBA" w14:textId="77777777" w:rsidTr="002C52C0">
        <w:trPr>
          <w:trHeight w:val="393"/>
        </w:trPr>
        <w:tc>
          <w:tcPr>
            <w:tcW w:w="9949" w:type="dxa"/>
            <w:tcBorders>
              <w:right w:val="single" w:sz="4" w:space="0" w:color="auto"/>
            </w:tcBorders>
          </w:tcPr>
          <w:p w14:paraId="789463AD" w14:textId="77777777" w:rsidR="003A3599" w:rsidRPr="00E66956" w:rsidRDefault="003A3599" w:rsidP="002917F6">
            <w:pPr>
              <w:rPr>
                <w:rFonts w:ascii="Candara" w:hAnsi="Candara" w:cs="Times New Roman"/>
                <w:sz w:val="20"/>
                <w:szCs w:val="20"/>
              </w:rPr>
            </w:pPr>
          </w:p>
          <w:p w14:paraId="2BDB368E" w14:textId="3079CF62" w:rsidR="002917F6" w:rsidRPr="002917F6" w:rsidRDefault="00701AD6" w:rsidP="002917F6">
            <w:pPr>
              <w:rPr>
                <w:rFonts w:ascii="Candara" w:hAnsi="Candara" w:cs="Times New Roman"/>
                <w:sz w:val="20"/>
                <w:szCs w:val="20"/>
              </w:rPr>
            </w:pPr>
            <w:r w:rsidRPr="00E66956">
              <w:rPr>
                <w:rFonts w:ascii="Ink Free" w:hAnsi="Ink Free" w:cs="Times New Roman"/>
                <w:color w:val="365F91" w:themeColor="accent1" w:themeShade="BF"/>
                <w:sz w:val="24"/>
                <w:szCs w:val="24"/>
              </w:rPr>
              <w:t xml:space="preserve">Went to a family </w:t>
            </w:r>
            <w:r w:rsidR="00CB7F2D" w:rsidRPr="00E66956">
              <w:rPr>
                <w:rFonts w:ascii="Ink Free" w:hAnsi="Ink Free" w:cs="Times New Roman"/>
                <w:color w:val="365F91" w:themeColor="accent1" w:themeShade="BF"/>
                <w:sz w:val="24"/>
                <w:szCs w:val="24"/>
              </w:rPr>
              <w:t>member’s</w:t>
            </w:r>
            <w:r w:rsidRPr="00E66956">
              <w:rPr>
                <w:rFonts w:ascii="Ink Free" w:hAnsi="Ink Free" w:cs="Times New Roman"/>
                <w:color w:val="365F91" w:themeColor="accent1" w:themeShade="BF"/>
                <w:sz w:val="24"/>
                <w:szCs w:val="24"/>
              </w:rPr>
              <w:t xml:space="preserve"> wedding</w:t>
            </w:r>
            <w:r w:rsidR="00960327" w:rsidRPr="00E66956">
              <w:rPr>
                <w:rFonts w:ascii="Ink Free" w:hAnsi="Ink Free" w:cs="Times New Roman"/>
                <w:color w:val="365F91" w:themeColor="accent1" w:themeShade="BF"/>
                <w:sz w:val="24"/>
                <w:szCs w:val="24"/>
              </w:rPr>
              <w:t>.  I felt nervous and panicked the whole time.</w:t>
            </w:r>
          </w:p>
        </w:tc>
      </w:tr>
    </w:tbl>
    <w:p w14:paraId="22618AEF" w14:textId="31F39975" w:rsidR="00AC290E" w:rsidRDefault="004829C3" w:rsidP="004829C3">
      <w:pPr>
        <w:widowControl w:val="0"/>
        <w:spacing w:after="0" w:line="240" w:lineRule="auto"/>
        <w:jc w:val="center"/>
        <w:rPr>
          <w:b/>
          <w:sz w:val="28"/>
          <w:szCs w:val="28"/>
        </w:rPr>
      </w:pPr>
      <w:r w:rsidRPr="005D2CBD">
        <w:rPr>
          <w:bCs/>
          <w:noProof/>
          <w:sz w:val="26"/>
          <w:szCs w:val="26"/>
        </w:rPr>
        <w:drawing>
          <wp:inline distT="0" distB="0" distL="0" distR="0" wp14:anchorId="6952F325" wp14:editId="555FA193">
            <wp:extent cx="254000" cy="254000"/>
            <wp:effectExtent l="0" t="0" r="0" b="0"/>
            <wp:docPr id="11" name="Graphic 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0E148E" w:rsidRPr="000E148E" w14:paraId="7830618B" w14:textId="77777777" w:rsidTr="004829C3">
        <w:trPr>
          <w:trHeight w:val="283"/>
        </w:trPr>
        <w:tc>
          <w:tcPr>
            <w:tcW w:w="5334" w:type="dxa"/>
            <w:shd w:val="clear" w:color="auto" w:fill="FFFFFF" w:themeFill="background1"/>
          </w:tcPr>
          <w:p w14:paraId="3EDFF3FB" w14:textId="1251C026" w:rsidR="00F217F2" w:rsidRPr="00027CC9" w:rsidRDefault="0039144F" w:rsidP="00E0797B">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00F217F2"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309FA958" w14:textId="71BC41C8" w:rsidR="00F217F2" w:rsidRPr="00027CC9" w:rsidRDefault="008D1B14" w:rsidP="00E0797B">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sidR="00C4740C">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EC2D56" w:rsidRPr="00067D69" w14:paraId="7625E62A" w14:textId="77777777" w:rsidTr="004829C3">
        <w:trPr>
          <w:trHeight w:val="480"/>
        </w:trPr>
        <w:tc>
          <w:tcPr>
            <w:tcW w:w="5334" w:type="dxa"/>
            <w:shd w:val="clear" w:color="auto" w:fill="auto"/>
          </w:tcPr>
          <w:p w14:paraId="731B03C2" w14:textId="77777777" w:rsidR="00F217F2" w:rsidRPr="00E66956" w:rsidRDefault="00F217F2"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2A0245E8" w14:textId="77777777" w:rsidR="003243D4"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468D89B3" w14:textId="13CC91CE" w:rsidR="00F217F2"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3EE87038" w14:textId="77777777" w:rsidR="00F217F2" w:rsidRPr="00067D69" w:rsidRDefault="00F217F2" w:rsidP="00E5005F">
            <w:pPr>
              <w:spacing w:after="160"/>
              <w:rPr>
                <w:rFonts w:ascii="Ink Free" w:eastAsia="Calibri" w:hAnsi="Ink Free" w:cs="Calibri"/>
                <w:color w:val="595959" w:themeColor="text1" w:themeTint="A6"/>
              </w:rPr>
            </w:pPr>
          </w:p>
        </w:tc>
      </w:tr>
      <w:tr w:rsidR="00EC2D56" w:rsidRPr="00067D69" w14:paraId="2CE453CE" w14:textId="77777777" w:rsidTr="004829C3">
        <w:trPr>
          <w:trHeight w:val="611"/>
        </w:trPr>
        <w:tc>
          <w:tcPr>
            <w:tcW w:w="5334" w:type="dxa"/>
            <w:shd w:val="clear" w:color="auto" w:fill="auto"/>
          </w:tcPr>
          <w:p w14:paraId="26FBC096" w14:textId="77777777" w:rsidR="00F217F2" w:rsidRPr="00E66956" w:rsidRDefault="00F217F2"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2318008D" w14:textId="3F9D54A5" w:rsidR="00F217F2"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r w:rsidR="00353102" w:rsidRPr="00E66956">
              <w:rPr>
                <w:rFonts w:asciiTheme="majorHAnsi" w:eastAsia="Calibri" w:hAnsiTheme="majorHAnsi" w:cstheme="majorHAnsi"/>
                <w:color w:val="7F7F7F" w:themeColor="text1" w:themeTint="80"/>
                <w:sz w:val="16"/>
                <w:szCs w:val="16"/>
              </w:rPr>
              <w:t>yourself</w:t>
            </w:r>
            <w:r w:rsidRPr="00E66956">
              <w:rPr>
                <w:rFonts w:asciiTheme="majorHAnsi" w:eastAsia="Calibri" w:hAnsiTheme="majorHAnsi" w:cstheme="majorHAnsi"/>
                <w:color w:val="7F7F7F" w:themeColor="text1" w:themeTint="80"/>
                <w:sz w:val="16"/>
                <w:szCs w:val="16"/>
              </w:rPr>
              <w:t xml:space="preserve"> feel less anxious if avoidance is not </w:t>
            </w:r>
            <w:r w:rsidR="00353102" w:rsidRPr="00E66956">
              <w:rPr>
                <w:rFonts w:asciiTheme="majorHAnsi" w:eastAsia="Calibri" w:hAnsiTheme="majorHAnsi" w:cstheme="majorHAnsi"/>
                <w:color w:val="7F7F7F" w:themeColor="text1" w:themeTint="80"/>
                <w:sz w:val="16"/>
                <w:szCs w:val="16"/>
              </w:rPr>
              <w:t>possible</w:t>
            </w:r>
            <w:r w:rsidR="00353102" w:rsidRPr="00E66956">
              <w:rPr>
                <w:rFonts w:asciiTheme="majorHAnsi" w:hAnsiTheme="majorHAnsi" w:cstheme="majorHAnsi"/>
                <w:color w:val="7F7F7F" w:themeColor="text1" w:themeTint="80"/>
                <w:sz w:val="16"/>
                <w:szCs w:val="16"/>
              </w:rPr>
              <w:t>.</w:t>
            </w:r>
          </w:p>
          <w:p w14:paraId="6AD9F4B1" w14:textId="78362865" w:rsidR="00F217F2" w:rsidRPr="00E66956" w:rsidRDefault="00F217F2" w:rsidP="003243D4">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468D117A" w14:textId="77777777" w:rsidR="00F217F2" w:rsidRPr="00067D69" w:rsidRDefault="00F217F2" w:rsidP="00E5005F">
            <w:pPr>
              <w:spacing w:after="160"/>
              <w:jc w:val="center"/>
              <w:rPr>
                <w:rFonts w:ascii="Ink Free" w:eastAsia="Calibri" w:hAnsi="Ink Free" w:cs="Calibri"/>
                <w:color w:val="595959" w:themeColor="text1" w:themeTint="A6"/>
              </w:rPr>
            </w:pPr>
          </w:p>
        </w:tc>
      </w:tr>
      <w:tr w:rsidR="00EC2D56" w:rsidRPr="00067D69" w14:paraId="567D8E29" w14:textId="77777777" w:rsidTr="004829C3">
        <w:trPr>
          <w:trHeight w:val="515"/>
        </w:trPr>
        <w:tc>
          <w:tcPr>
            <w:tcW w:w="5334" w:type="dxa"/>
            <w:shd w:val="clear" w:color="auto" w:fill="auto"/>
          </w:tcPr>
          <w:p w14:paraId="4E6FE18C" w14:textId="77777777" w:rsidR="00F217F2" w:rsidRPr="00E66956" w:rsidRDefault="00F217F2"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352C9E4A" w14:textId="77777777" w:rsidR="00F217F2"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0BC13BFA" w14:textId="55C358E8" w:rsidR="00F217F2" w:rsidRPr="00E66956" w:rsidRDefault="00F217F2" w:rsidP="003243D4">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0F26970D" w14:textId="77777777" w:rsidR="00F217F2" w:rsidRPr="00067D69" w:rsidRDefault="00F217F2" w:rsidP="00E5005F">
            <w:pPr>
              <w:spacing w:after="160"/>
              <w:jc w:val="center"/>
              <w:rPr>
                <w:rFonts w:ascii="Ink Free" w:eastAsia="Calibri" w:hAnsi="Ink Free" w:cs="Calibri"/>
                <w:color w:val="595959" w:themeColor="text1" w:themeTint="A6"/>
              </w:rPr>
            </w:pPr>
          </w:p>
        </w:tc>
      </w:tr>
      <w:tr w:rsidR="00EC2D56" w:rsidRPr="00067D69" w14:paraId="4B333C09" w14:textId="77777777" w:rsidTr="004829C3">
        <w:trPr>
          <w:trHeight w:val="276"/>
        </w:trPr>
        <w:tc>
          <w:tcPr>
            <w:tcW w:w="5334" w:type="dxa"/>
            <w:shd w:val="clear" w:color="auto" w:fill="auto"/>
          </w:tcPr>
          <w:p w14:paraId="29C39CD4" w14:textId="77777777" w:rsidR="00F217F2" w:rsidRPr="00E66956" w:rsidRDefault="00F217F2" w:rsidP="00E5005F">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50643400" w14:textId="77777777" w:rsidR="00F217F2"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2F2BCCAD" w14:textId="46D5EAA5" w:rsidR="00F217F2" w:rsidRPr="00E66956" w:rsidRDefault="00F217F2" w:rsidP="003243D4">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E57D92C" w14:textId="77777777" w:rsidR="00F217F2" w:rsidRPr="00067D69" w:rsidRDefault="00F217F2" w:rsidP="00E5005F">
            <w:pPr>
              <w:spacing w:after="160"/>
              <w:jc w:val="center"/>
              <w:rPr>
                <w:rFonts w:ascii="Ink Free" w:eastAsia="Calibri" w:hAnsi="Ink Free" w:cs="Calibri"/>
                <w:color w:val="595959" w:themeColor="text1" w:themeTint="A6"/>
              </w:rPr>
            </w:pPr>
          </w:p>
        </w:tc>
      </w:tr>
      <w:tr w:rsidR="00EC2D56" w:rsidRPr="00067D69" w14:paraId="20BBD7D2" w14:textId="77777777" w:rsidTr="00E0797B">
        <w:trPr>
          <w:trHeight w:val="854"/>
        </w:trPr>
        <w:tc>
          <w:tcPr>
            <w:tcW w:w="5334" w:type="dxa"/>
            <w:shd w:val="clear" w:color="auto" w:fill="auto"/>
          </w:tcPr>
          <w:p w14:paraId="0792F0F3" w14:textId="77777777" w:rsidR="00F217F2" w:rsidRPr="00E66956" w:rsidRDefault="00F217F2" w:rsidP="00E5005F">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2B325F4A" w14:textId="77777777" w:rsidR="00F217F2" w:rsidRPr="00E66956" w:rsidRDefault="00F217F2" w:rsidP="003243D4">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467E5886" w14:textId="2C8DD483" w:rsidR="00F217F2" w:rsidRPr="00E66956" w:rsidRDefault="00F217F2" w:rsidP="003243D4">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7816E0D2" w14:textId="77777777" w:rsidR="00F217F2" w:rsidRPr="00067D69" w:rsidRDefault="00F217F2" w:rsidP="00E5005F">
            <w:pPr>
              <w:spacing w:after="160"/>
              <w:jc w:val="center"/>
              <w:rPr>
                <w:rFonts w:ascii="Ink Free" w:eastAsia="Calibri" w:hAnsi="Ink Free" w:cs="Calibri"/>
                <w:color w:val="595959" w:themeColor="text1" w:themeTint="A6"/>
              </w:rPr>
            </w:pPr>
          </w:p>
        </w:tc>
      </w:tr>
    </w:tbl>
    <w:p w14:paraId="2CA2843E" w14:textId="2D40C42B" w:rsidR="00E36529" w:rsidRDefault="00E36529" w:rsidP="00E0797B">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28B261DD" wp14:editId="5E61369F">
            <wp:extent cx="254000" cy="254000"/>
            <wp:effectExtent l="0" t="0" r="0" b="0"/>
            <wp:docPr id="24" name="Graphic 2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205962D5" w14:textId="77777777" w:rsidR="00882129" w:rsidRDefault="00882129" w:rsidP="00056C62">
      <w:pPr>
        <w:widowControl w:val="0"/>
        <w:spacing w:after="0" w:line="240" w:lineRule="auto"/>
        <w:rPr>
          <w:rFonts w:ascii="Candara" w:hAnsi="Candara"/>
          <w:b/>
          <w:color w:val="000000" w:themeColor="text1"/>
          <w:sz w:val="44"/>
          <w:szCs w:val="44"/>
        </w:rPr>
      </w:pPr>
    </w:p>
    <w:p w14:paraId="3BB19C0C" w14:textId="479DC3AA" w:rsidR="00393943" w:rsidRDefault="00393943" w:rsidP="00393943">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008154A3">
        <w:rPr>
          <w:rFonts w:ascii="Candara" w:hAnsi="Candara"/>
          <w:b/>
          <w:color w:val="000000" w:themeColor="text1"/>
          <w:sz w:val="26"/>
          <w:szCs w:val="26"/>
        </w:rPr>
        <w:t xml:space="preserve"> </w:t>
      </w:r>
      <w:r w:rsidR="004B7DD8">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Pr="00D96E63">
        <w:rPr>
          <w:rFonts w:ascii="Candara" w:hAnsi="Candara"/>
          <w:b/>
          <w:color w:val="C00000"/>
          <w:sz w:val="56"/>
          <w:szCs w:val="56"/>
        </w:rPr>
        <w:t>E</w:t>
      </w:r>
      <w:r w:rsidRPr="00126C93">
        <w:rPr>
          <w:rFonts w:ascii="Candara" w:hAnsi="Candara"/>
          <w:b/>
          <w:color w:val="C00000"/>
          <w:sz w:val="28"/>
          <w:szCs w:val="28"/>
        </w:rPr>
        <w:t>xample</w:t>
      </w:r>
    </w:p>
    <w:tbl>
      <w:tblPr>
        <w:tblW w:w="10070" w:type="dxa"/>
        <w:tblLayout w:type="fixed"/>
        <w:tblLook w:val="0400" w:firstRow="0" w:lastRow="0" w:firstColumn="0" w:lastColumn="0" w:noHBand="0" w:noVBand="1"/>
      </w:tblPr>
      <w:tblGrid>
        <w:gridCol w:w="10070"/>
      </w:tblGrid>
      <w:tr w:rsidR="00393943" w:rsidRPr="002B7830" w14:paraId="7C659A52" w14:textId="77777777" w:rsidTr="0012158A">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7BC4311" w14:textId="1F0346CE" w:rsidR="00393943" w:rsidRPr="003C76CA" w:rsidRDefault="00393943" w:rsidP="0012158A">
            <w:pPr>
              <w:spacing w:after="0" w:line="240" w:lineRule="auto"/>
              <w:rPr>
                <w:rFonts w:asciiTheme="majorHAnsi" w:eastAsia="Helvetica Neue" w:hAnsiTheme="majorHAnsi" w:cstheme="majorHAnsi"/>
                <w:bCs/>
                <w:sz w:val="18"/>
                <w:szCs w:val="18"/>
              </w:rPr>
            </w:pPr>
            <w:bookmarkStart w:id="3" w:name="_Hlk109402716"/>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sidR="008B3AEC">
              <w:rPr>
                <w:rFonts w:asciiTheme="majorHAnsi" w:eastAsia="Helvetica Neue" w:hAnsiTheme="majorHAnsi" w:cstheme="majorHAnsi"/>
                <w:bCs/>
                <w:color w:val="7F7F7F" w:themeColor="text1" w:themeTint="80"/>
                <w:sz w:val="18"/>
                <w:szCs w:val="18"/>
              </w:rPr>
              <w:t xml:space="preserve"> identify 3 out of 5 of your top beliefs you feel were triggered </w:t>
            </w:r>
            <w:r w:rsidR="00A35658">
              <w:rPr>
                <w:rFonts w:asciiTheme="majorHAnsi" w:eastAsia="Helvetica Neue" w:hAnsiTheme="majorHAnsi" w:cstheme="majorHAnsi"/>
                <w:bCs/>
                <w:color w:val="7F7F7F" w:themeColor="text1" w:themeTint="80"/>
                <w:sz w:val="18"/>
                <w:szCs w:val="18"/>
              </w:rPr>
              <w:t>during this situation.</w:t>
            </w:r>
            <w:r w:rsidRPr="003C76CA">
              <w:rPr>
                <w:rFonts w:asciiTheme="majorHAnsi" w:eastAsia="Helvetica Neue" w:hAnsiTheme="majorHAnsi" w:cstheme="majorHAnsi"/>
                <w:bCs/>
                <w:color w:val="7F7F7F" w:themeColor="text1" w:themeTint="80"/>
                <w:sz w:val="18"/>
                <w:szCs w:val="18"/>
              </w:rPr>
              <w:t xml:space="preserve"> </w:t>
            </w:r>
            <w:r w:rsidR="00A35658">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sidR="00A35658">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bookmarkEnd w:id="3"/>
    <w:p w14:paraId="6498C846" w14:textId="13613616" w:rsidR="008A0529" w:rsidRPr="00075527" w:rsidRDefault="00876FF8" w:rsidP="002354BE">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71AF9CF5" wp14:editId="79256274">
            <wp:extent cx="254000" cy="254000"/>
            <wp:effectExtent l="0" t="0" r="0" b="0"/>
            <wp:docPr id="3" name="Graphic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3425"/>
        <w:gridCol w:w="2197"/>
      </w:tblGrid>
      <w:tr w:rsidR="00854045" w:rsidRPr="00854045" w14:paraId="693B4A2F" w14:textId="44EF2D83" w:rsidTr="00937BA5">
        <w:trPr>
          <w:trHeight w:val="31"/>
        </w:trPr>
        <w:tc>
          <w:tcPr>
            <w:tcW w:w="4580" w:type="dxa"/>
          </w:tcPr>
          <w:p w14:paraId="5448002B" w14:textId="574088A6" w:rsidR="00FF7020" w:rsidRPr="00854045" w:rsidRDefault="00393943" w:rsidP="00056C62">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00FE3F90" w:rsidRPr="00854045">
              <w:rPr>
                <w:rFonts w:asciiTheme="majorHAnsi" w:hAnsiTheme="majorHAnsi" w:cstheme="majorHAnsi"/>
                <w:b/>
                <w:color w:val="7F7F7F" w:themeColor="text1" w:themeTint="80"/>
                <w:sz w:val="24"/>
                <w:szCs w:val="24"/>
              </w:rPr>
              <w:t xml:space="preserve"> </w:t>
            </w:r>
            <w:r w:rsidR="00C144A9" w:rsidRPr="00854045">
              <w:rPr>
                <w:rFonts w:asciiTheme="majorHAnsi" w:hAnsiTheme="majorHAnsi" w:cstheme="majorHAnsi"/>
                <w:b/>
                <w:color w:val="7F7F7F" w:themeColor="text1" w:themeTint="80"/>
                <w:sz w:val="24"/>
                <w:szCs w:val="24"/>
              </w:rPr>
              <w:t>Q</w:t>
            </w:r>
            <w:r w:rsidR="00366738" w:rsidRPr="00854045">
              <w:rPr>
                <w:rFonts w:asciiTheme="majorHAnsi" w:hAnsiTheme="majorHAnsi" w:cstheme="majorHAnsi"/>
                <w:b/>
                <w:color w:val="7F7F7F" w:themeColor="text1" w:themeTint="80"/>
                <w:sz w:val="24"/>
                <w:szCs w:val="24"/>
              </w:rPr>
              <w:t>uestions</w:t>
            </w:r>
          </w:p>
        </w:tc>
        <w:tc>
          <w:tcPr>
            <w:tcW w:w="5622" w:type="dxa"/>
            <w:gridSpan w:val="2"/>
          </w:tcPr>
          <w:p w14:paraId="26B1C1B3" w14:textId="3013E701" w:rsidR="00FF7020" w:rsidRPr="00854045" w:rsidRDefault="00A1357A" w:rsidP="00056C62">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Scary </w:t>
            </w:r>
            <w:r w:rsidR="00BF24A9">
              <w:rPr>
                <w:rFonts w:asciiTheme="majorHAnsi" w:hAnsiTheme="majorHAnsi" w:cstheme="majorHAnsi"/>
                <w:b/>
                <w:color w:val="7F7F7F" w:themeColor="text1" w:themeTint="80"/>
                <w:sz w:val="24"/>
                <w:szCs w:val="24"/>
              </w:rPr>
              <w:t>Beliefs</w:t>
            </w:r>
          </w:p>
        </w:tc>
      </w:tr>
      <w:tr w:rsidR="006E4455" w:rsidRPr="00854045" w14:paraId="0475E263" w14:textId="41700456" w:rsidTr="00A1357A">
        <w:trPr>
          <w:trHeight w:val="341"/>
        </w:trPr>
        <w:tc>
          <w:tcPr>
            <w:tcW w:w="4580" w:type="dxa"/>
            <w:vMerge w:val="restart"/>
          </w:tcPr>
          <w:p w14:paraId="2299E1BD" w14:textId="6C3F7859" w:rsidR="006E4455" w:rsidRPr="00BE054D" w:rsidRDefault="006E4455" w:rsidP="00BE054D">
            <w:pPr>
              <w:pStyle w:val="ListParagraph"/>
              <w:numPr>
                <w:ilvl w:val="0"/>
                <w:numId w:val="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sidR="004732B8">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sidR="004732B8">
              <w:rPr>
                <w:rFonts w:asciiTheme="majorHAnsi" w:hAnsiTheme="majorHAnsi" w:cstheme="majorHAnsi"/>
                <w:color w:val="7F7F7F" w:themeColor="text1" w:themeTint="80"/>
                <w:sz w:val="24"/>
                <w:szCs w:val="24"/>
              </w:rPr>
              <w:t>which of your top 5 beliefs was triggered during this situation.</w:t>
            </w:r>
          </w:p>
        </w:tc>
        <w:tc>
          <w:tcPr>
            <w:tcW w:w="3425" w:type="dxa"/>
          </w:tcPr>
          <w:p w14:paraId="5FA8AC67" w14:textId="0A1C3E37" w:rsidR="006E4455" w:rsidRPr="006E4455" w:rsidRDefault="00AA3977" w:rsidP="006E445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006E4455" w:rsidRPr="006E4455">
              <w:rPr>
                <w:rFonts w:asciiTheme="majorHAnsi" w:hAnsiTheme="majorHAnsi" w:cstheme="majorHAnsi"/>
                <w:b/>
                <w:bCs/>
                <w:color w:val="7F7F7F" w:themeColor="text1" w:themeTint="80"/>
                <w:sz w:val="24"/>
                <w:szCs w:val="24"/>
              </w:rPr>
              <w:t xml:space="preserve"> #1:</w:t>
            </w:r>
          </w:p>
        </w:tc>
        <w:tc>
          <w:tcPr>
            <w:tcW w:w="2197" w:type="dxa"/>
          </w:tcPr>
          <w:p w14:paraId="01632B3E" w14:textId="4AA2C075" w:rsidR="00D173EF" w:rsidRPr="00D94387" w:rsidRDefault="0062363F" w:rsidP="00D173EF">
            <w:pPr>
              <w:jc w:val="center"/>
              <w:rPr>
                <w:rFonts w:asciiTheme="majorHAnsi" w:hAnsiTheme="majorHAnsi" w:cstheme="majorHAnsi"/>
                <w:b/>
                <w:color w:val="7F7F7F" w:themeColor="text1" w:themeTint="80"/>
                <w:sz w:val="24"/>
                <w:szCs w:val="24"/>
              </w:rPr>
            </w:pPr>
            <w:r w:rsidRPr="00D94387">
              <w:rPr>
                <w:rFonts w:asciiTheme="majorHAnsi" w:hAnsiTheme="majorHAnsi" w:cstheme="majorHAnsi"/>
                <w:b/>
                <w:color w:val="7F7F7F" w:themeColor="text1" w:themeTint="80"/>
                <w:sz w:val="24"/>
                <w:szCs w:val="24"/>
              </w:rPr>
              <w:t>Beli</w:t>
            </w:r>
            <w:r w:rsidR="00D94387" w:rsidRPr="00D94387">
              <w:rPr>
                <w:rFonts w:asciiTheme="majorHAnsi" w:hAnsiTheme="majorHAnsi" w:cstheme="majorHAnsi"/>
                <w:b/>
                <w:color w:val="7F7F7F" w:themeColor="text1" w:themeTint="80"/>
                <w:sz w:val="24"/>
                <w:szCs w:val="24"/>
              </w:rPr>
              <w:t>evability Rating</w:t>
            </w:r>
            <w:r w:rsidR="00751BB4">
              <w:rPr>
                <w:rFonts w:asciiTheme="majorHAnsi" w:hAnsiTheme="majorHAnsi" w:cstheme="majorHAnsi"/>
                <w:b/>
                <w:color w:val="7F7F7F" w:themeColor="text1" w:themeTint="80"/>
                <w:sz w:val="24"/>
                <w:szCs w:val="24"/>
              </w:rPr>
              <w:t xml:space="preserve"> </w:t>
            </w:r>
          </w:p>
        </w:tc>
      </w:tr>
      <w:tr w:rsidR="006E4455" w:rsidRPr="00854045" w14:paraId="5FBB2485" w14:textId="77777777" w:rsidTr="00A1357A">
        <w:trPr>
          <w:trHeight w:val="665"/>
        </w:trPr>
        <w:tc>
          <w:tcPr>
            <w:tcW w:w="4580" w:type="dxa"/>
            <w:vMerge/>
          </w:tcPr>
          <w:p w14:paraId="77BCB98F" w14:textId="77777777" w:rsidR="006E4455" w:rsidRPr="00854045" w:rsidRDefault="006E4455" w:rsidP="00E1451C">
            <w:pPr>
              <w:pStyle w:val="ListParagraph"/>
              <w:numPr>
                <w:ilvl w:val="0"/>
                <w:numId w:val="1"/>
              </w:numPr>
              <w:ind w:left="340"/>
              <w:rPr>
                <w:rFonts w:asciiTheme="majorHAnsi" w:hAnsiTheme="majorHAnsi" w:cstheme="majorHAnsi"/>
                <w:color w:val="7F7F7F" w:themeColor="text1" w:themeTint="80"/>
                <w:sz w:val="24"/>
                <w:szCs w:val="24"/>
              </w:rPr>
            </w:pPr>
          </w:p>
        </w:tc>
        <w:tc>
          <w:tcPr>
            <w:tcW w:w="3425" w:type="dxa"/>
          </w:tcPr>
          <w:p w14:paraId="1E27899A" w14:textId="69B7A0D2" w:rsidR="00BE054D" w:rsidRPr="00BE054D" w:rsidRDefault="006E4455" w:rsidP="00BE054D">
            <w:pPr>
              <w:rPr>
                <w:rFonts w:ascii="Ink Free" w:hAnsi="Ink Free" w:cstheme="majorHAnsi"/>
                <w:bCs/>
                <w:color w:val="365F91" w:themeColor="accent1" w:themeShade="BF"/>
                <w:sz w:val="24"/>
                <w:szCs w:val="24"/>
              </w:rPr>
            </w:pPr>
            <w:r w:rsidRPr="00A04021">
              <w:rPr>
                <w:rFonts w:ascii="Ink Free" w:hAnsi="Ink Free" w:cstheme="majorHAnsi"/>
                <w:bCs/>
                <w:color w:val="365F91" w:themeColor="accent1" w:themeShade="BF"/>
                <w:sz w:val="24"/>
                <w:szCs w:val="24"/>
              </w:rPr>
              <w:t>I’m boring</w:t>
            </w:r>
          </w:p>
        </w:tc>
        <w:tc>
          <w:tcPr>
            <w:tcW w:w="2197" w:type="dxa"/>
          </w:tcPr>
          <w:p w14:paraId="6DD6AD16" w14:textId="303A9B07" w:rsidR="006E4455" w:rsidRPr="001B552C" w:rsidRDefault="00F5171E" w:rsidP="001B552C">
            <w:pPr>
              <w:jc w:val="center"/>
              <w:rPr>
                <w:rFonts w:asciiTheme="majorHAnsi" w:hAnsiTheme="majorHAnsi" w:cstheme="majorHAnsi"/>
                <w:bCs/>
                <w:color w:val="7F7F7F" w:themeColor="text1" w:themeTint="80"/>
                <w:sz w:val="14"/>
                <w:szCs w:val="14"/>
              </w:rPr>
            </w:pPr>
            <w:r w:rsidRPr="001B552C">
              <w:rPr>
                <w:rFonts w:asciiTheme="majorHAnsi" w:hAnsiTheme="majorHAnsi" w:cstheme="majorHAnsi"/>
                <w:bCs/>
                <w:color w:val="C00000"/>
                <w:sz w:val="14"/>
                <w:szCs w:val="14"/>
              </w:rPr>
              <w:t>0=Not at all</w:t>
            </w:r>
            <w:r w:rsidR="00550EBF">
              <w:rPr>
                <w:rFonts w:asciiTheme="majorHAnsi" w:hAnsiTheme="majorHAnsi" w:cstheme="majorHAnsi"/>
                <w:bCs/>
                <w:color w:val="C00000"/>
                <w:sz w:val="14"/>
                <w:szCs w:val="14"/>
              </w:rPr>
              <w:t xml:space="preserve">: </w:t>
            </w:r>
            <w:r w:rsidRPr="001B552C">
              <w:rPr>
                <w:rFonts w:asciiTheme="majorHAnsi" w:hAnsiTheme="majorHAnsi" w:cstheme="majorHAnsi"/>
                <w:bCs/>
                <w:color w:val="C00000"/>
                <w:sz w:val="14"/>
                <w:szCs w:val="14"/>
              </w:rPr>
              <w:t xml:space="preserve"> 10=Absolutely</w:t>
            </w:r>
          </w:p>
        </w:tc>
      </w:tr>
      <w:tr w:rsidR="006E4455" w:rsidRPr="00854045" w14:paraId="4EF1ECEE" w14:textId="72F35315" w:rsidTr="00A1357A">
        <w:trPr>
          <w:trHeight w:val="296"/>
        </w:trPr>
        <w:tc>
          <w:tcPr>
            <w:tcW w:w="4580" w:type="dxa"/>
            <w:vMerge w:val="restart"/>
          </w:tcPr>
          <w:p w14:paraId="34BE831E" w14:textId="30FA3491" w:rsidR="006E4455" w:rsidRPr="00A1357A" w:rsidRDefault="006E4455" w:rsidP="00A1357A">
            <w:pPr>
              <w:pStyle w:val="ListParagraph"/>
              <w:numPr>
                <w:ilvl w:val="0"/>
                <w:numId w:val="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sidR="004732B8">
              <w:rPr>
                <w:rFonts w:asciiTheme="majorHAnsi" w:hAnsiTheme="majorHAnsi" w:cstheme="majorHAnsi"/>
                <w:color w:val="7F7F7F" w:themeColor="text1" w:themeTint="80"/>
                <w:sz w:val="24"/>
                <w:szCs w:val="24"/>
              </w:rPr>
              <w:t>, which of your top 5 beliefs was triggered during this situation.</w:t>
            </w:r>
          </w:p>
        </w:tc>
        <w:tc>
          <w:tcPr>
            <w:tcW w:w="3425" w:type="dxa"/>
          </w:tcPr>
          <w:p w14:paraId="0BB8E33A" w14:textId="4A6BB015" w:rsidR="006E4455" w:rsidRPr="006E4455" w:rsidRDefault="00AA3977" w:rsidP="006E445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006E4455" w:rsidRPr="006E4455">
              <w:rPr>
                <w:rFonts w:asciiTheme="majorHAnsi" w:hAnsiTheme="majorHAnsi" w:cstheme="majorHAnsi"/>
                <w:b/>
                <w:bCs/>
                <w:color w:val="7F7F7F" w:themeColor="text1" w:themeTint="80"/>
                <w:sz w:val="24"/>
                <w:szCs w:val="24"/>
              </w:rPr>
              <w:t xml:space="preserve"> #2:</w:t>
            </w:r>
          </w:p>
        </w:tc>
        <w:tc>
          <w:tcPr>
            <w:tcW w:w="2197" w:type="dxa"/>
          </w:tcPr>
          <w:p w14:paraId="7BC74E7A" w14:textId="36387507" w:rsidR="006E4455" w:rsidRPr="00854045" w:rsidRDefault="00D94387" w:rsidP="00D94387">
            <w:pPr>
              <w:jc w:val="center"/>
              <w:rPr>
                <w:rFonts w:asciiTheme="majorHAnsi" w:hAnsiTheme="majorHAnsi" w:cstheme="majorHAnsi"/>
                <w:bCs/>
                <w:color w:val="7F7F7F" w:themeColor="text1" w:themeTint="80"/>
                <w:sz w:val="24"/>
                <w:szCs w:val="24"/>
              </w:rPr>
            </w:pPr>
            <w:r w:rsidRPr="00D94387">
              <w:rPr>
                <w:rFonts w:asciiTheme="majorHAnsi" w:hAnsiTheme="majorHAnsi" w:cstheme="majorHAnsi"/>
                <w:b/>
                <w:color w:val="7F7F7F" w:themeColor="text1" w:themeTint="80"/>
                <w:sz w:val="24"/>
                <w:szCs w:val="24"/>
              </w:rPr>
              <w:t>Believability Rating</w:t>
            </w:r>
          </w:p>
        </w:tc>
      </w:tr>
      <w:tr w:rsidR="006E4455" w:rsidRPr="00854045" w14:paraId="662AC597" w14:textId="77777777" w:rsidTr="00A1357A">
        <w:trPr>
          <w:trHeight w:val="665"/>
        </w:trPr>
        <w:tc>
          <w:tcPr>
            <w:tcW w:w="4580" w:type="dxa"/>
            <w:vMerge/>
          </w:tcPr>
          <w:p w14:paraId="3A7206F2" w14:textId="77777777" w:rsidR="006E4455" w:rsidRPr="00854045" w:rsidRDefault="006E4455" w:rsidP="00F1280D">
            <w:pPr>
              <w:pStyle w:val="ListParagraph"/>
              <w:numPr>
                <w:ilvl w:val="0"/>
                <w:numId w:val="1"/>
              </w:numPr>
              <w:ind w:left="340"/>
              <w:rPr>
                <w:rFonts w:asciiTheme="majorHAnsi" w:hAnsiTheme="majorHAnsi" w:cstheme="majorHAnsi"/>
                <w:color w:val="7F7F7F" w:themeColor="text1" w:themeTint="80"/>
                <w:sz w:val="24"/>
                <w:szCs w:val="24"/>
              </w:rPr>
            </w:pPr>
          </w:p>
        </w:tc>
        <w:tc>
          <w:tcPr>
            <w:tcW w:w="3425" w:type="dxa"/>
          </w:tcPr>
          <w:p w14:paraId="43814576" w14:textId="77777777" w:rsidR="006E4455" w:rsidRPr="00854045" w:rsidRDefault="006E4455" w:rsidP="006E4455">
            <w:pPr>
              <w:rPr>
                <w:rFonts w:asciiTheme="majorHAnsi" w:hAnsiTheme="majorHAnsi" w:cstheme="majorHAnsi"/>
                <w:color w:val="7F7F7F" w:themeColor="text1" w:themeTint="80"/>
                <w:sz w:val="24"/>
                <w:szCs w:val="24"/>
              </w:rPr>
            </w:pPr>
            <w:r w:rsidRPr="005552DD">
              <w:rPr>
                <w:rFonts w:ascii="Ink Free" w:hAnsi="Ink Free" w:cstheme="majorHAnsi"/>
                <w:bCs/>
                <w:color w:val="365F91" w:themeColor="accent1" w:themeShade="BF"/>
                <w:sz w:val="24"/>
                <w:szCs w:val="24"/>
              </w:rPr>
              <w:t>I’m weird</w:t>
            </w:r>
          </w:p>
        </w:tc>
        <w:tc>
          <w:tcPr>
            <w:tcW w:w="2197" w:type="dxa"/>
          </w:tcPr>
          <w:p w14:paraId="515287A6" w14:textId="42E1EEC3" w:rsidR="006E4455" w:rsidRDefault="001B552C" w:rsidP="001B552C">
            <w:pPr>
              <w:jc w:val="center"/>
              <w:rPr>
                <w:rFonts w:asciiTheme="majorHAnsi" w:hAnsiTheme="majorHAnsi" w:cstheme="majorHAnsi"/>
                <w:bCs/>
                <w:color w:val="7F7F7F" w:themeColor="text1" w:themeTint="80"/>
                <w:sz w:val="24"/>
                <w:szCs w:val="24"/>
              </w:rPr>
            </w:pPr>
            <w:r w:rsidRPr="001B552C">
              <w:rPr>
                <w:rFonts w:asciiTheme="majorHAnsi" w:hAnsiTheme="majorHAnsi" w:cstheme="majorHAnsi"/>
                <w:bCs/>
                <w:color w:val="C00000"/>
                <w:sz w:val="14"/>
                <w:szCs w:val="14"/>
              </w:rPr>
              <w:t>0=Not at all</w:t>
            </w:r>
            <w:r w:rsidR="00550EBF">
              <w:rPr>
                <w:rFonts w:asciiTheme="majorHAnsi" w:hAnsiTheme="majorHAnsi" w:cstheme="majorHAnsi"/>
                <w:bCs/>
                <w:color w:val="C00000"/>
                <w:sz w:val="14"/>
                <w:szCs w:val="14"/>
              </w:rPr>
              <w:t xml:space="preserve">: </w:t>
            </w:r>
            <w:r w:rsidRPr="001B552C">
              <w:rPr>
                <w:rFonts w:asciiTheme="majorHAnsi" w:hAnsiTheme="majorHAnsi" w:cstheme="majorHAnsi"/>
                <w:bCs/>
                <w:color w:val="C00000"/>
                <w:sz w:val="14"/>
                <w:szCs w:val="14"/>
              </w:rPr>
              <w:t xml:space="preserve"> 10=Absolutely</w:t>
            </w:r>
          </w:p>
        </w:tc>
      </w:tr>
      <w:tr w:rsidR="006E4455" w:rsidRPr="00854045" w14:paraId="5641A12E" w14:textId="51AF4B37" w:rsidTr="00A1357A">
        <w:trPr>
          <w:trHeight w:val="396"/>
        </w:trPr>
        <w:tc>
          <w:tcPr>
            <w:tcW w:w="4580" w:type="dxa"/>
            <w:vMerge w:val="restart"/>
          </w:tcPr>
          <w:p w14:paraId="63873B16" w14:textId="3CCE468F" w:rsidR="006E4455" w:rsidRPr="00A1357A" w:rsidRDefault="006E4455" w:rsidP="00A1357A">
            <w:pPr>
              <w:pStyle w:val="ListParagraph"/>
              <w:numPr>
                <w:ilvl w:val="0"/>
                <w:numId w:val="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sidR="004732B8">
              <w:rPr>
                <w:rFonts w:asciiTheme="majorHAnsi" w:hAnsiTheme="majorHAnsi" w:cstheme="majorHAnsi"/>
                <w:color w:val="7F7F7F" w:themeColor="text1" w:themeTint="80"/>
                <w:sz w:val="24"/>
                <w:szCs w:val="24"/>
              </w:rPr>
              <w:t>, which of your top 5 beliefs was triggered during this situation.</w:t>
            </w:r>
          </w:p>
        </w:tc>
        <w:tc>
          <w:tcPr>
            <w:tcW w:w="3425" w:type="dxa"/>
          </w:tcPr>
          <w:p w14:paraId="55F294C1" w14:textId="22557020" w:rsidR="006E4455" w:rsidRPr="006E4455" w:rsidRDefault="00AA3977" w:rsidP="006E445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006E4455" w:rsidRPr="006E4455">
              <w:rPr>
                <w:rFonts w:asciiTheme="majorHAnsi" w:hAnsiTheme="majorHAnsi" w:cstheme="majorHAnsi"/>
                <w:b/>
                <w:bCs/>
                <w:color w:val="7F7F7F" w:themeColor="text1" w:themeTint="80"/>
                <w:sz w:val="24"/>
                <w:szCs w:val="24"/>
              </w:rPr>
              <w:t xml:space="preserve"> #3:</w:t>
            </w:r>
          </w:p>
        </w:tc>
        <w:tc>
          <w:tcPr>
            <w:tcW w:w="2197" w:type="dxa"/>
          </w:tcPr>
          <w:p w14:paraId="4CE54D3A" w14:textId="2EEE5A0C" w:rsidR="006E4455" w:rsidRPr="00854045" w:rsidRDefault="00D94387" w:rsidP="00056C62">
            <w:pPr>
              <w:rPr>
                <w:rFonts w:asciiTheme="majorHAnsi" w:hAnsiTheme="majorHAnsi" w:cstheme="majorHAnsi"/>
                <w:bCs/>
                <w:color w:val="7F7F7F" w:themeColor="text1" w:themeTint="80"/>
                <w:sz w:val="24"/>
                <w:szCs w:val="24"/>
              </w:rPr>
            </w:pPr>
            <w:r w:rsidRPr="00D94387">
              <w:rPr>
                <w:rFonts w:asciiTheme="majorHAnsi" w:hAnsiTheme="majorHAnsi" w:cstheme="majorHAnsi"/>
                <w:b/>
                <w:color w:val="7F7F7F" w:themeColor="text1" w:themeTint="80"/>
                <w:sz w:val="24"/>
                <w:szCs w:val="24"/>
              </w:rPr>
              <w:t>Believability Rating</w:t>
            </w:r>
          </w:p>
        </w:tc>
      </w:tr>
      <w:tr w:rsidR="006E4455" w:rsidRPr="00854045" w14:paraId="2D5DEE84" w14:textId="77777777" w:rsidTr="00A1357A">
        <w:trPr>
          <w:trHeight w:val="674"/>
        </w:trPr>
        <w:tc>
          <w:tcPr>
            <w:tcW w:w="4580" w:type="dxa"/>
            <w:vMerge/>
          </w:tcPr>
          <w:p w14:paraId="60AD50B9" w14:textId="77777777" w:rsidR="006E4455" w:rsidRPr="00854045" w:rsidRDefault="006E4455" w:rsidP="00F1280D">
            <w:pPr>
              <w:pStyle w:val="ListParagraph"/>
              <w:numPr>
                <w:ilvl w:val="0"/>
                <w:numId w:val="1"/>
              </w:numPr>
              <w:ind w:left="340"/>
              <w:rPr>
                <w:rFonts w:asciiTheme="majorHAnsi" w:hAnsiTheme="majorHAnsi" w:cstheme="majorHAnsi"/>
                <w:color w:val="7F7F7F" w:themeColor="text1" w:themeTint="80"/>
                <w:sz w:val="24"/>
                <w:szCs w:val="24"/>
              </w:rPr>
            </w:pPr>
          </w:p>
        </w:tc>
        <w:tc>
          <w:tcPr>
            <w:tcW w:w="3425" w:type="dxa"/>
          </w:tcPr>
          <w:p w14:paraId="73FEA91D" w14:textId="77777777" w:rsidR="006E4455" w:rsidRPr="00854045" w:rsidRDefault="006E4455" w:rsidP="006E4455">
            <w:pPr>
              <w:rPr>
                <w:rFonts w:asciiTheme="majorHAnsi" w:hAnsiTheme="majorHAnsi" w:cstheme="majorHAnsi"/>
                <w:color w:val="7F7F7F" w:themeColor="text1" w:themeTint="80"/>
                <w:sz w:val="24"/>
                <w:szCs w:val="24"/>
              </w:rPr>
            </w:pPr>
            <w:r w:rsidRPr="005552DD">
              <w:rPr>
                <w:rFonts w:ascii="Ink Free" w:hAnsi="Ink Free" w:cstheme="majorHAnsi"/>
                <w:bCs/>
                <w:color w:val="365F91" w:themeColor="accent1" w:themeShade="BF"/>
                <w:sz w:val="24"/>
                <w:szCs w:val="24"/>
              </w:rPr>
              <w:t>I’m not worth talking to</w:t>
            </w:r>
          </w:p>
        </w:tc>
        <w:tc>
          <w:tcPr>
            <w:tcW w:w="2197" w:type="dxa"/>
          </w:tcPr>
          <w:p w14:paraId="0BAAAA8F" w14:textId="19DF10C4" w:rsidR="006E4455" w:rsidRDefault="001B552C" w:rsidP="001B552C">
            <w:pPr>
              <w:jc w:val="center"/>
              <w:rPr>
                <w:rFonts w:asciiTheme="majorHAnsi" w:hAnsiTheme="majorHAnsi" w:cstheme="majorHAnsi"/>
                <w:bCs/>
                <w:color w:val="7F7F7F" w:themeColor="text1" w:themeTint="80"/>
                <w:sz w:val="24"/>
                <w:szCs w:val="24"/>
              </w:rPr>
            </w:pPr>
            <w:r w:rsidRPr="001B552C">
              <w:rPr>
                <w:rFonts w:asciiTheme="majorHAnsi" w:hAnsiTheme="majorHAnsi" w:cstheme="majorHAnsi"/>
                <w:bCs/>
                <w:color w:val="C00000"/>
                <w:sz w:val="14"/>
                <w:szCs w:val="14"/>
              </w:rPr>
              <w:t>0=Not at all</w:t>
            </w:r>
            <w:r w:rsidR="00550EBF">
              <w:rPr>
                <w:rFonts w:asciiTheme="majorHAnsi" w:hAnsiTheme="majorHAnsi" w:cstheme="majorHAnsi"/>
                <w:bCs/>
                <w:color w:val="C00000"/>
                <w:sz w:val="14"/>
                <w:szCs w:val="14"/>
              </w:rPr>
              <w:t xml:space="preserve">: </w:t>
            </w:r>
            <w:r w:rsidRPr="001B552C">
              <w:rPr>
                <w:rFonts w:asciiTheme="majorHAnsi" w:hAnsiTheme="majorHAnsi" w:cstheme="majorHAnsi"/>
                <w:bCs/>
                <w:color w:val="C00000"/>
                <w:sz w:val="14"/>
                <w:szCs w:val="14"/>
              </w:rPr>
              <w:t xml:space="preserve"> 10=Absolutely</w:t>
            </w:r>
          </w:p>
        </w:tc>
      </w:tr>
      <w:tr w:rsidR="00854045" w:rsidRPr="00854045" w14:paraId="04565421" w14:textId="77777777" w:rsidTr="00937BA5">
        <w:trPr>
          <w:trHeight w:val="510"/>
        </w:trPr>
        <w:tc>
          <w:tcPr>
            <w:tcW w:w="4580" w:type="dxa"/>
          </w:tcPr>
          <w:p w14:paraId="425A6104" w14:textId="6E57245B" w:rsidR="008E118A" w:rsidRPr="00854045" w:rsidRDefault="00CB409C" w:rsidP="00E1451C">
            <w:pPr>
              <w:pStyle w:val="ListParagraph"/>
              <w:numPr>
                <w:ilvl w:val="0"/>
                <w:numId w:val="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sidR="00343318">
              <w:rPr>
                <w:rFonts w:asciiTheme="majorHAnsi" w:hAnsiTheme="majorHAnsi" w:cstheme="majorHAnsi"/>
                <w:color w:val="7F7F7F" w:themeColor="text1" w:themeTint="80"/>
                <w:sz w:val="24"/>
                <w:szCs w:val="24"/>
              </w:rPr>
              <w:t>absolute bel</w:t>
            </w:r>
            <w:r w:rsidR="000C5887">
              <w:rPr>
                <w:rFonts w:asciiTheme="majorHAnsi" w:hAnsiTheme="majorHAnsi" w:cstheme="majorHAnsi"/>
                <w:color w:val="7F7F7F" w:themeColor="text1" w:themeTint="80"/>
                <w:sz w:val="24"/>
                <w:szCs w:val="24"/>
              </w:rPr>
              <w:t>ief felt</w:t>
            </w:r>
            <w:r w:rsidRPr="00854045">
              <w:rPr>
                <w:rFonts w:asciiTheme="majorHAnsi" w:hAnsiTheme="majorHAnsi" w:cstheme="majorHAnsi"/>
                <w:color w:val="7F7F7F" w:themeColor="text1" w:themeTint="80"/>
                <w:sz w:val="24"/>
                <w:szCs w:val="24"/>
              </w:rPr>
              <w:t xml:space="preserve"> most right?</w:t>
            </w:r>
          </w:p>
          <w:p w14:paraId="593EC70C" w14:textId="2383830B" w:rsidR="000E1745" w:rsidRPr="00854045" w:rsidRDefault="000E1745" w:rsidP="000E1745">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gridSpan w:val="2"/>
          </w:tcPr>
          <w:p w14:paraId="58670C79" w14:textId="09F8AD37" w:rsidR="008E118A" w:rsidRPr="00854045" w:rsidRDefault="0091045D" w:rsidP="00056C62">
            <w:pPr>
              <w:rPr>
                <w:rFonts w:asciiTheme="majorHAnsi" w:hAnsiTheme="majorHAnsi" w:cstheme="majorHAnsi"/>
                <w:bCs/>
                <w:color w:val="7F7F7F" w:themeColor="text1" w:themeTint="80"/>
                <w:sz w:val="24"/>
                <w:szCs w:val="24"/>
              </w:rPr>
            </w:pPr>
            <w:r w:rsidRPr="00854045">
              <w:rPr>
                <w:rFonts w:asciiTheme="majorHAnsi" w:hAnsiTheme="majorHAnsi" w:cstheme="majorHAnsi"/>
                <w:bCs/>
                <w:color w:val="7F7F7F" w:themeColor="text1" w:themeTint="80"/>
                <w:sz w:val="24"/>
                <w:szCs w:val="24"/>
              </w:rPr>
              <w:t xml:space="preserve">#3: </w:t>
            </w:r>
            <w:r w:rsidRPr="005552DD">
              <w:rPr>
                <w:rFonts w:ascii="Ink Free" w:hAnsi="Ink Free" w:cstheme="majorHAnsi"/>
                <w:bCs/>
                <w:color w:val="365F91" w:themeColor="accent1" w:themeShade="BF"/>
                <w:sz w:val="24"/>
                <w:szCs w:val="24"/>
              </w:rPr>
              <w:t>I’m not worth talking to</w:t>
            </w:r>
          </w:p>
        </w:tc>
      </w:tr>
      <w:tr w:rsidR="00854045" w:rsidRPr="00854045" w14:paraId="34976F53" w14:textId="77777777" w:rsidTr="00937BA5">
        <w:trPr>
          <w:trHeight w:val="510"/>
        </w:trPr>
        <w:tc>
          <w:tcPr>
            <w:tcW w:w="4580" w:type="dxa"/>
          </w:tcPr>
          <w:p w14:paraId="3B59F49F" w14:textId="6D512BEE" w:rsidR="00A7554C" w:rsidRPr="00854045" w:rsidRDefault="00D21AFC" w:rsidP="00A7554C">
            <w:pPr>
              <w:pStyle w:val="ListParagraph"/>
              <w:numPr>
                <w:ilvl w:val="0"/>
                <w:numId w:val="1"/>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w:t>
            </w:r>
            <w:r w:rsidR="006226B9">
              <w:rPr>
                <w:rFonts w:asciiTheme="majorHAnsi" w:hAnsiTheme="majorHAnsi" w:cstheme="majorHAnsi"/>
                <w:bCs/>
                <w:color w:val="7F7F7F" w:themeColor="text1" w:themeTint="80"/>
                <w:sz w:val="24"/>
                <w:szCs w:val="24"/>
              </w:rPr>
              <w:t>it pos</w:t>
            </w:r>
            <w:r w:rsidR="0069757E">
              <w:rPr>
                <w:rFonts w:asciiTheme="majorHAnsi" w:hAnsiTheme="majorHAnsi" w:cstheme="majorHAnsi"/>
                <w:bCs/>
                <w:color w:val="7F7F7F" w:themeColor="text1" w:themeTint="80"/>
                <w:sz w:val="24"/>
                <w:szCs w:val="24"/>
              </w:rPr>
              <w:t>sible that your</w:t>
            </w:r>
            <w:r w:rsidR="000C5887">
              <w:rPr>
                <w:rFonts w:asciiTheme="majorHAnsi" w:hAnsiTheme="majorHAnsi" w:cstheme="majorHAnsi"/>
                <w:bCs/>
                <w:color w:val="7F7F7F" w:themeColor="text1" w:themeTint="80"/>
                <w:sz w:val="24"/>
                <w:szCs w:val="24"/>
              </w:rPr>
              <w:t xml:space="preserve"> belief</w:t>
            </w:r>
            <w:r w:rsidR="0069757E">
              <w:rPr>
                <w:rFonts w:asciiTheme="majorHAnsi" w:hAnsiTheme="majorHAnsi" w:cstheme="majorHAnsi"/>
                <w:bCs/>
                <w:color w:val="7F7F7F" w:themeColor="text1" w:themeTint="80"/>
                <w:sz w:val="24"/>
                <w:szCs w:val="24"/>
              </w:rPr>
              <w:t xml:space="preserve"> could be true</w:t>
            </w:r>
            <w:r w:rsidR="000C5887">
              <w:rPr>
                <w:rFonts w:asciiTheme="majorHAnsi" w:hAnsiTheme="majorHAnsi" w:cstheme="majorHAnsi"/>
                <w:bCs/>
                <w:color w:val="7F7F7F" w:themeColor="text1" w:themeTint="80"/>
                <w:sz w:val="24"/>
                <w:szCs w:val="24"/>
              </w:rPr>
              <w:t xml:space="preserve"> in this situation</w:t>
            </w:r>
            <w:r w:rsidR="00E91627">
              <w:rPr>
                <w:rFonts w:asciiTheme="majorHAnsi" w:hAnsiTheme="majorHAnsi" w:cstheme="majorHAnsi"/>
                <w:bCs/>
                <w:color w:val="7F7F7F" w:themeColor="text1" w:themeTint="80"/>
                <w:sz w:val="24"/>
                <w:szCs w:val="24"/>
              </w:rPr>
              <w:t>?</w:t>
            </w:r>
          </w:p>
          <w:p w14:paraId="1061A45C" w14:textId="339CE3A3" w:rsidR="006F6E67" w:rsidRPr="00854045" w:rsidRDefault="006F6E67" w:rsidP="006F6E67">
            <w:pPr>
              <w:pStyle w:val="ListParagraph"/>
              <w:ind w:left="340"/>
              <w:rPr>
                <w:rFonts w:asciiTheme="majorHAnsi" w:hAnsiTheme="majorHAnsi" w:cstheme="majorHAnsi"/>
                <w:color w:val="7F7F7F" w:themeColor="text1" w:themeTint="80"/>
                <w:sz w:val="24"/>
                <w:szCs w:val="24"/>
              </w:rPr>
            </w:pPr>
          </w:p>
        </w:tc>
        <w:tc>
          <w:tcPr>
            <w:tcW w:w="5622" w:type="dxa"/>
            <w:gridSpan w:val="2"/>
          </w:tcPr>
          <w:p w14:paraId="0CEB292E" w14:textId="1C86966A" w:rsidR="006F6E67" w:rsidRPr="005552DD" w:rsidRDefault="0040368C" w:rsidP="006F6E67">
            <w:pPr>
              <w:rPr>
                <w:rFonts w:ascii="Ink Free" w:hAnsi="Ink Free" w:cstheme="majorHAnsi"/>
                <w:bCs/>
                <w:color w:val="7F7F7F" w:themeColor="text1" w:themeTint="80"/>
                <w:sz w:val="24"/>
                <w:szCs w:val="24"/>
              </w:rPr>
            </w:pPr>
            <w:r>
              <w:rPr>
                <w:rFonts w:ascii="Ink Free" w:hAnsi="Ink Free" w:cstheme="majorHAnsi"/>
                <w:bCs/>
                <w:color w:val="365F91" w:themeColor="accent1" w:themeShade="BF"/>
                <w:sz w:val="24"/>
                <w:szCs w:val="24"/>
              </w:rPr>
              <w:t>Yes,</w:t>
            </w:r>
            <w:r w:rsidR="00905796">
              <w:rPr>
                <w:rFonts w:ascii="Ink Free" w:hAnsi="Ink Free" w:cstheme="majorHAnsi"/>
                <w:bCs/>
                <w:color w:val="365F91" w:themeColor="accent1" w:themeShade="BF"/>
                <w:sz w:val="24"/>
                <w:szCs w:val="24"/>
              </w:rPr>
              <w:t xml:space="preserve"> </w:t>
            </w:r>
            <w:r w:rsidR="002B5792">
              <w:rPr>
                <w:rFonts w:ascii="Ink Free" w:hAnsi="Ink Free" w:cstheme="majorHAnsi"/>
                <w:bCs/>
                <w:color w:val="365F91" w:themeColor="accent1" w:themeShade="BF"/>
                <w:sz w:val="24"/>
                <w:szCs w:val="24"/>
              </w:rPr>
              <w:t>it’s</w:t>
            </w:r>
            <w:r w:rsidR="00905796">
              <w:rPr>
                <w:rFonts w:ascii="Ink Free" w:hAnsi="Ink Free" w:cstheme="majorHAnsi"/>
                <w:bCs/>
                <w:color w:val="365F91" w:themeColor="accent1" w:themeShade="BF"/>
                <w:sz w:val="24"/>
                <w:szCs w:val="24"/>
              </w:rPr>
              <w:t xml:space="preserve"> possible</w:t>
            </w:r>
            <w:r>
              <w:rPr>
                <w:rFonts w:ascii="Ink Free" w:hAnsi="Ink Free" w:cstheme="majorHAnsi"/>
                <w:bCs/>
                <w:color w:val="365F91" w:themeColor="accent1" w:themeShade="BF"/>
                <w:sz w:val="24"/>
                <w:szCs w:val="24"/>
              </w:rPr>
              <w:t>.</w:t>
            </w:r>
            <w:r w:rsidR="00905796">
              <w:rPr>
                <w:rFonts w:ascii="Ink Free" w:hAnsi="Ink Free" w:cstheme="majorHAnsi"/>
                <w:bCs/>
                <w:color w:val="365F91" w:themeColor="accent1" w:themeShade="BF"/>
                <w:sz w:val="24"/>
                <w:szCs w:val="24"/>
              </w:rPr>
              <w:t xml:space="preserve"> </w:t>
            </w:r>
          </w:p>
        </w:tc>
      </w:tr>
      <w:tr w:rsidR="00854045" w:rsidRPr="00854045" w14:paraId="660D8F63" w14:textId="77777777" w:rsidTr="00A1357A">
        <w:trPr>
          <w:trHeight w:val="665"/>
        </w:trPr>
        <w:tc>
          <w:tcPr>
            <w:tcW w:w="4580" w:type="dxa"/>
          </w:tcPr>
          <w:p w14:paraId="46735B1E" w14:textId="5E0A8080" w:rsidR="00FA046E" w:rsidRPr="00854045" w:rsidRDefault="0069757E" w:rsidP="00E1451C">
            <w:pPr>
              <w:pStyle w:val="ListParagraph"/>
              <w:numPr>
                <w:ilvl w:val="0"/>
                <w:numId w:val="1"/>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Is it possible that </w:t>
            </w:r>
            <w:r w:rsidR="006F28E9">
              <w:rPr>
                <w:rFonts w:asciiTheme="majorHAnsi" w:hAnsiTheme="majorHAnsi" w:cstheme="majorHAnsi"/>
                <w:bCs/>
                <w:color w:val="7F7F7F" w:themeColor="text1" w:themeTint="80"/>
                <w:sz w:val="24"/>
                <w:szCs w:val="24"/>
              </w:rPr>
              <w:t>your</w:t>
            </w:r>
            <w:r w:rsidR="000C5887">
              <w:rPr>
                <w:rFonts w:asciiTheme="majorHAnsi" w:hAnsiTheme="majorHAnsi" w:cstheme="majorHAnsi"/>
                <w:bCs/>
                <w:color w:val="7F7F7F" w:themeColor="text1" w:themeTint="80"/>
                <w:sz w:val="24"/>
                <w:szCs w:val="24"/>
              </w:rPr>
              <w:t xml:space="preserve"> belief</w:t>
            </w:r>
            <w:r w:rsidR="006F28E9">
              <w:rPr>
                <w:rFonts w:asciiTheme="majorHAnsi" w:hAnsiTheme="majorHAnsi" w:cstheme="majorHAnsi"/>
                <w:bCs/>
                <w:color w:val="7F7F7F" w:themeColor="text1" w:themeTint="80"/>
                <w:sz w:val="24"/>
                <w:szCs w:val="24"/>
              </w:rPr>
              <w:t xml:space="preserve"> </w:t>
            </w:r>
            <w:r w:rsidR="000C5887">
              <w:rPr>
                <w:rFonts w:asciiTheme="majorHAnsi" w:hAnsiTheme="majorHAnsi" w:cstheme="majorHAnsi"/>
                <w:bCs/>
                <w:color w:val="7F7F7F" w:themeColor="text1" w:themeTint="80"/>
                <w:sz w:val="24"/>
                <w:szCs w:val="24"/>
              </w:rPr>
              <w:t>could not be true in this situation</w:t>
            </w:r>
            <w:r w:rsidR="009C0675">
              <w:rPr>
                <w:rFonts w:asciiTheme="majorHAnsi" w:hAnsiTheme="majorHAnsi" w:cstheme="majorHAnsi"/>
                <w:bCs/>
                <w:color w:val="7F7F7F" w:themeColor="text1" w:themeTint="80"/>
                <w:sz w:val="24"/>
                <w:szCs w:val="24"/>
              </w:rPr>
              <w:t>?</w:t>
            </w:r>
          </w:p>
        </w:tc>
        <w:tc>
          <w:tcPr>
            <w:tcW w:w="5622" w:type="dxa"/>
            <w:gridSpan w:val="2"/>
          </w:tcPr>
          <w:p w14:paraId="527B7A3E" w14:textId="7CEE2E65" w:rsidR="00FA046E" w:rsidRPr="00854045" w:rsidRDefault="0040368C" w:rsidP="006F6E67">
            <w:pPr>
              <w:rPr>
                <w:rFonts w:asciiTheme="majorHAnsi" w:hAnsiTheme="majorHAnsi" w:cstheme="majorHAnsi"/>
                <w:bCs/>
                <w:color w:val="7F7F7F" w:themeColor="text1" w:themeTint="80"/>
                <w:sz w:val="24"/>
                <w:szCs w:val="24"/>
              </w:rPr>
            </w:pPr>
            <w:r>
              <w:rPr>
                <w:rFonts w:ascii="Ink Free" w:hAnsi="Ink Free" w:cstheme="majorHAnsi"/>
                <w:bCs/>
                <w:color w:val="365F91" w:themeColor="accent1" w:themeShade="BF"/>
                <w:sz w:val="24"/>
                <w:szCs w:val="24"/>
              </w:rPr>
              <w:t xml:space="preserve">Yes, </w:t>
            </w:r>
            <w:r w:rsidR="002B5792">
              <w:rPr>
                <w:rFonts w:ascii="Ink Free" w:hAnsi="Ink Free" w:cstheme="majorHAnsi"/>
                <w:bCs/>
                <w:color w:val="365F91" w:themeColor="accent1" w:themeShade="BF"/>
                <w:sz w:val="24"/>
                <w:szCs w:val="24"/>
              </w:rPr>
              <w:t>it’s</w:t>
            </w:r>
            <w:r>
              <w:rPr>
                <w:rFonts w:ascii="Ink Free" w:hAnsi="Ink Free" w:cstheme="majorHAnsi"/>
                <w:bCs/>
                <w:color w:val="365F91" w:themeColor="accent1" w:themeShade="BF"/>
                <w:sz w:val="24"/>
                <w:szCs w:val="24"/>
              </w:rPr>
              <w:t xml:space="preserve"> possible.</w:t>
            </w:r>
          </w:p>
        </w:tc>
      </w:tr>
      <w:tr w:rsidR="00C4423A" w:rsidRPr="00854045" w14:paraId="01C749EB" w14:textId="77777777" w:rsidTr="00A1357A">
        <w:trPr>
          <w:trHeight w:val="665"/>
        </w:trPr>
        <w:tc>
          <w:tcPr>
            <w:tcW w:w="4580" w:type="dxa"/>
          </w:tcPr>
          <w:p w14:paraId="185982B2" w14:textId="13D94898" w:rsidR="00C4423A" w:rsidRDefault="009C7333" w:rsidP="00E1451C">
            <w:pPr>
              <w:pStyle w:val="ListParagraph"/>
              <w:numPr>
                <w:ilvl w:val="0"/>
                <w:numId w:val="1"/>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D</w:t>
            </w:r>
            <w:r w:rsidR="00C4423A">
              <w:rPr>
                <w:rFonts w:asciiTheme="majorHAnsi" w:hAnsiTheme="majorHAnsi" w:cstheme="majorHAnsi"/>
                <w:bCs/>
                <w:color w:val="7F7F7F" w:themeColor="text1" w:themeTint="80"/>
                <w:sz w:val="24"/>
                <w:szCs w:val="24"/>
              </w:rPr>
              <w:t xml:space="preserve">uring this situation, </w:t>
            </w:r>
            <w:r w:rsidR="008C7FC6">
              <w:rPr>
                <w:rFonts w:asciiTheme="majorHAnsi" w:hAnsiTheme="majorHAnsi" w:cstheme="majorHAnsi"/>
                <w:bCs/>
                <w:color w:val="7F7F7F" w:themeColor="text1" w:themeTint="80"/>
                <w:sz w:val="24"/>
                <w:szCs w:val="24"/>
              </w:rPr>
              <w:t>were you able to definitively know if your belief was true or not</w:t>
            </w:r>
            <w:r w:rsidR="009B0BF2">
              <w:rPr>
                <w:rFonts w:asciiTheme="majorHAnsi" w:hAnsiTheme="majorHAnsi" w:cstheme="majorHAnsi"/>
                <w:bCs/>
                <w:color w:val="7F7F7F" w:themeColor="text1" w:themeTint="80"/>
                <w:sz w:val="24"/>
                <w:szCs w:val="24"/>
              </w:rPr>
              <w:t>?</w:t>
            </w:r>
            <w:r w:rsidR="008C7FC6">
              <w:rPr>
                <w:rFonts w:asciiTheme="majorHAnsi" w:hAnsiTheme="majorHAnsi" w:cstheme="majorHAnsi"/>
                <w:bCs/>
                <w:color w:val="7F7F7F" w:themeColor="text1" w:themeTint="80"/>
                <w:sz w:val="24"/>
                <w:szCs w:val="24"/>
              </w:rPr>
              <w:t xml:space="preserve"> </w:t>
            </w:r>
          </w:p>
        </w:tc>
        <w:tc>
          <w:tcPr>
            <w:tcW w:w="5622" w:type="dxa"/>
            <w:gridSpan w:val="2"/>
          </w:tcPr>
          <w:p w14:paraId="3CF79977" w14:textId="5F68FD34" w:rsidR="00C4423A" w:rsidRDefault="005D2916" w:rsidP="006F6E67">
            <w:pPr>
              <w:rPr>
                <w:rFonts w:ascii="Ink Free" w:hAnsi="Ink Free" w:cstheme="majorHAnsi"/>
                <w:bCs/>
                <w:color w:val="365F91" w:themeColor="accent1" w:themeShade="BF"/>
                <w:sz w:val="24"/>
                <w:szCs w:val="24"/>
              </w:rPr>
            </w:pPr>
            <w:r>
              <w:rPr>
                <w:rFonts w:ascii="Ink Free" w:hAnsi="Ink Free" w:cstheme="majorHAnsi"/>
                <w:bCs/>
                <w:color w:val="365F91" w:themeColor="accent1" w:themeShade="BF"/>
                <w:sz w:val="24"/>
                <w:szCs w:val="24"/>
              </w:rPr>
              <w:t>No,</w:t>
            </w:r>
            <w:r w:rsidR="0008782C">
              <w:rPr>
                <w:rFonts w:ascii="Ink Free" w:hAnsi="Ink Free" w:cstheme="majorHAnsi"/>
                <w:bCs/>
                <w:color w:val="365F91" w:themeColor="accent1" w:themeShade="BF"/>
                <w:sz w:val="24"/>
                <w:szCs w:val="24"/>
              </w:rPr>
              <w:t xml:space="preserve"> I was not able to know </w:t>
            </w:r>
          </w:p>
        </w:tc>
      </w:tr>
      <w:tr w:rsidR="00854045" w:rsidRPr="00854045" w14:paraId="124309B3" w14:textId="77777777" w:rsidTr="00937BA5">
        <w:trPr>
          <w:trHeight w:val="510"/>
        </w:trPr>
        <w:tc>
          <w:tcPr>
            <w:tcW w:w="4580" w:type="dxa"/>
          </w:tcPr>
          <w:p w14:paraId="33736602" w14:textId="22D52A1D" w:rsidR="0089240E" w:rsidRPr="0089240E" w:rsidRDefault="005765A1" w:rsidP="0089240E">
            <w:pPr>
              <w:pStyle w:val="ListParagraph"/>
              <w:numPr>
                <w:ilvl w:val="0"/>
                <w:numId w:val="1"/>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002E2080" w:rsidRPr="00D93244">
              <w:rPr>
                <w:rFonts w:asciiTheme="majorHAnsi" w:hAnsiTheme="majorHAnsi" w:cstheme="majorHAnsi"/>
                <w:b/>
                <w:color w:val="7F7F7F" w:themeColor="text1" w:themeTint="80"/>
                <w:sz w:val="24"/>
                <w:szCs w:val="24"/>
              </w:rPr>
              <w:t>:</w:t>
            </w:r>
            <w:r w:rsidR="002E2080">
              <w:rPr>
                <w:rFonts w:asciiTheme="majorHAnsi" w:hAnsiTheme="majorHAnsi" w:cstheme="majorHAnsi"/>
                <w:b/>
                <w:i/>
                <w:iCs/>
                <w:color w:val="7F7F7F" w:themeColor="text1" w:themeTint="80"/>
                <w:sz w:val="24"/>
                <w:szCs w:val="24"/>
              </w:rPr>
              <w:t xml:space="preserve"> </w:t>
            </w:r>
            <w:r w:rsidR="0058443B">
              <w:rPr>
                <w:rFonts w:asciiTheme="majorHAnsi" w:hAnsiTheme="majorHAnsi" w:cstheme="majorHAnsi"/>
                <w:bCs/>
                <w:color w:val="7F7F7F" w:themeColor="text1" w:themeTint="80"/>
                <w:sz w:val="24"/>
                <w:szCs w:val="24"/>
              </w:rPr>
              <w:t xml:space="preserve">Next, make a statement that highlights </w:t>
            </w:r>
            <w:r w:rsidR="00DE7EFB">
              <w:rPr>
                <w:rFonts w:asciiTheme="majorHAnsi" w:hAnsiTheme="majorHAnsi" w:cstheme="majorHAnsi"/>
                <w:bCs/>
                <w:color w:val="7F7F7F" w:themeColor="text1" w:themeTint="80"/>
                <w:sz w:val="24"/>
                <w:szCs w:val="24"/>
              </w:rPr>
              <w:t xml:space="preserve">the possibility that your </w:t>
            </w:r>
            <w:r w:rsidR="00014B71">
              <w:rPr>
                <w:rFonts w:asciiTheme="majorHAnsi" w:hAnsiTheme="majorHAnsi" w:cstheme="majorHAnsi"/>
                <w:bCs/>
                <w:color w:val="7F7F7F" w:themeColor="text1" w:themeTint="80"/>
                <w:sz w:val="24"/>
                <w:szCs w:val="24"/>
              </w:rPr>
              <w:t>Belief</w:t>
            </w:r>
            <w:r w:rsidR="00DE7EFB">
              <w:rPr>
                <w:rFonts w:asciiTheme="majorHAnsi" w:hAnsiTheme="majorHAnsi" w:cstheme="majorHAnsi"/>
                <w:bCs/>
                <w:color w:val="7F7F7F" w:themeColor="text1" w:themeTint="80"/>
                <w:sz w:val="24"/>
                <w:szCs w:val="24"/>
              </w:rPr>
              <w:t xml:space="preserve"> could be true </w:t>
            </w:r>
            <w:proofErr w:type="gramStart"/>
            <w:r w:rsidR="00DE7EFB">
              <w:rPr>
                <w:rFonts w:asciiTheme="majorHAnsi" w:hAnsiTheme="majorHAnsi" w:cstheme="majorHAnsi"/>
                <w:bCs/>
                <w:color w:val="7F7F7F" w:themeColor="text1" w:themeTint="80"/>
                <w:sz w:val="24"/>
                <w:szCs w:val="24"/>
              </w:rPr>
              <w:t>and also</w:t>
            </w:r>
            <w:proofErr w:type="gramEnd"/>
            <w:r w:rsidR="00DE7EFB">
              <w:rPr>
                <w:rFonts w:asciiTheme="majorHAnsi" w:hAnsiTheme="majorHAnsi" w:cstheme="majorHAnsi"/>
                <w:bCs/>
                <w:color w:val="7F7F7F" w:themeColor="text1" w:themeTint="80"/>
                <w:sz w:val="24"/>
                <w:szCs w:val="24"/>
              </w:rPr>
              <w:t xml:space="preserve"> not true</w:t>
            </w:r>
            <w:r w:rsidR="005D653C">
              <w:rPr>
                <w:rFonts w:asciiTheme="majorHAnsi" w:hAnsiTheme="majorHAnsi" w:cstheme="majorHAnsi"/>
                <w:bCs/>
                <w:color w:val="7F7F7F" w:themeColor="text1" w:themeTint="80"/>
                <w:sz w:val="24"/>
                <w:szCs w:val="24"/>
              </w:rPr>
              <w:t>.</w:t>
            </w:r>
            <w:r w:rsidR="0089240E">
              <w:rPr>
                <w:rFonts w:asciiTheme="majorHAnsi" w:hAnsiTheme="majorHAnsi" w:cstheme="majorHAnsi"/>
                <w:bCs/>
                <w:color w:val="7F7F7F" w:themeColor="text1" w:themeTint="80"/>
                <w:sz w:val="24"/>
                <w:szCs w:val="24"/>
              </w:rPr>
              <w:t xml:space="preserve"> Finally, end your phrase with the statement </w:t>
            </w:r>
            <w:proofErr w:type="gramStart"/>
            <w:r w:rsidR="0089240E" w:rsidRPr="003858AC">
              <w:rPr>
                <w:rFonts w:asciiTheme="majorHAnsi" w:hAnsiTheme="majorHAnsi" w:cstheme="majorHAnsi"/>
                <w:b/>
                <w:i/>
                <w:iCs/>
                <w:color w:val="7F7F7F" w:themeColor="text1" w:themeTint="80"/>
                <w:sz w:val="24"/>
                <w:szCs w:val="24"/>
              </w:rPr>
              <w:t>“ I</w:t>
            </w:r>
            <w:proofErr w:type="gramEnd"/>
            <w:r w:rsidR="0089240E" w:rsidRPr="003858AC">
              <w:rPr>
                <w:rFonts w:asciiTheme="majorHAnsi" w:hAnsiTheme="majorHAnsi" w:cstheme="majorHAnsi"/>
                <w:b/>
                <w:i/>
                <w:iCs/>
                <w:color w:val="7F7F7F" w:themeColor="text1" w:themeTint="80"/>
                <w:sz w:val="24"/>
                <w:szCs w:val="24"/>
              </w:rPr>
              <w:t xml:space="preserve"> don’t </w:t>
            </w:r>
            <w:r w:rsidR="003858AC" w:rsidRPr="003858AC">
              <w:rPr>
                <w:rFonts w:asciiTheme="majorHAnsi" w:hAnsiTheme="majorHAnsi" w:cstheme="majorHAnsi"/>
                <w:b/>
                <w:i/>
                <w:iCs/>
                <w:color w:val="7F7F7F" w:themeColor="text1" w:themeTint="80"/>
                <w:sz w:val="24"/>
                <w:szCs w:val="24"/>
              </w:rPr>
              <w:t>know”</w:t>
            </w:r>
          </w:p>
        </w:tc>
        <w:tc>
          <w:tcPr>
            <w:tcW w:w="5622" w:type="dxa"/>
            <w:gridSpan w:val="2"/>
          </w:tcPr>
          <w:p w14:paraId="6D1D25E1" w14:textId="0365B4E1" w:rsidR="00F667E3" w:rsidRPr="005552DD" w:rsidRDefault="0040368C" w:rsidP="006F6E67">
            <w:pPr>
              <w:rPr>
                <w:rFonts w:ascii="Ink Free" w:hAnsi="Ink Free" w:cstheme="majorHAnsi"/>
                <w:bCs/>
                <w:color w:val="7F7F7F" w:themeColor="text1" w:themeTint="80"/>
                <w:sz w:val="24"/>
                <w:szCs w:val="24"/>
              </w:rPr>
            </w:pPr>
            <w:r>
              <w:rPr>
                <w:rFonts w:ascii="Ink Free" w:hAnsi="Ink Free" w:cstheme="majorHAnsi"/>
                <w:bCs/>
                <w:color w:val="365F91" w:themeColor="accent1" w:themeShade="BF"/>
                <w:sz w:val="24"/>
                <w:szCs w:val="24"/>
              </w:rPr>
              <w:t xml:space="preserve">It is possible that I could not be </w:t>
            </w:r>
            <w:r w:rsidR="001F6BF7">
              <w:rPr>
                <w:rFonts w:ascii="Ink Free" w:hAnsi="Ink Free" w:cstheme="majorHAnsi"/>
                <w:bCs/>
                <w:color w:val="365F91" w:themeColor="accent1" w:themeShade="BF"/>
                <w:sz w:val="24"/>
                <w:szCs w:val="24"/>
              </w:rPr>
              <w:t>worth</w:t>
            </w:r>
            <w:r>
              <w:rPr>
                <w:rFonts w:ascii="Ink Free" w:hAnsi="Ink Free" w:cstheme="majorHAnsi"/>
                <w:bCs/>
                <w:color w:val="365F91" w:themeColor="accent1" w:themeShade="BF"/>
                <w:sz w:val="24"/>
                <w:szCs w:val="24"/>
              </w:rPr>
              <w:t xml:space="preserve"> talk</w:t>
            </w:r>
            <w:r w:rsidR="001F6BF7">
              <w:rPr>
                <w:rFonts w:ascii="Ink Free" w:hAnsi="Ink Free" w:cstheme="majorHAnsi"/>
                <w:bCs/>
                <w:color w:val="365F91" w:themeColor="accent1" w:themeShade="BF"/>
                <w:sz w:val="24"/>
                <w:szCs w:val="24"/>
              </w:rPr>
              <w:t>ing to or it is possible I could be worth talking to</w:t>
            </w:r>
            <w:r w:rsidR="00977E4A">
              <w:rPr>
                <w:rFonts w:ascii="Ink Free" w:hAnsi="Ink Free" w:cstheme="majorHAnsi"/>
                <w:bCs/>
                <w:color w:val="365F91" w:themeColor="accent1" w:themeShade="BF"/>
                <w:sz w:val="24"/>
                <w:szCs w:val="24"/>
              </w:rPr>
              <w:t>, I don’t know.</w:t>
            </w:r>
          </w:p>
        </w:tc>
      </w:tr>
      <w:bookmarkEnd w:id="0"/>
      <w:bookmarkEnd w:id="1"/>
    </w:tbl>
    <w:p w14:paraId="508135F8" w14:textId="7803E12D" w:rsidR="0085533C" w:rsidRDefault="0085533C" w:rsidP="00056C62">
      <w:pPr>
        <w:widowControl w:val="0"/>
        <w:spacing w:after="0" w:line="240" w:lineRule="auto"/>
        <w:rPr>
          <w:rFonts w:ascii="Times New Roman" w:eastAsia="Times New Roman" w:hAnsi="Times New Roman" w:cs="Times New Roman"/>
          <w:sz w:val="24"/>
          <w:szCs w:val="24"/>
        </w:rPr>
      </w:pPr>
    </w:p>
    <w:bookmarkEnd w:id="2"/>
    <w:p w14:paraId="5595F3DD" w14:textId="74B95693" w:rsidR="008E58D4" w:rsidRDefault="008E58D4" w:rsidP="008E58D4">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053B37D2" wp14:editId="4BD934DA">
            <wp:extent cx="254000" cy="254000"/>
            <wp:effectExtent l="0" t="0" r="0" b="0"/>
            <wp:docPr id="25" name="Graphic 2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7FD746E2" w14:textId="77777777" w:rsidR="0023579F" w:rsidRDefault="0023579F" w:rsidP="00644C42">
      <w:pPr>
        <w:widowControl w:val="0"/>
        <w:spacing w:after="0" w:line="240" w:lineRule="auto"/>
        <w:rPr>
          <w:rFonts w:ascii="Candara" w:hAnsi="Candara"/>
          <w:b/>
          <w:color w:val="000000" w:themeColor="text1"/>
          <w:sz w:val="44"/>
          <w:szCs w:val="44"/>
        </w:rPr>
      </w:pPr>
    </w:p>
    <w:p w14:paraId="06BBA7ED" w14:textId="77777777" w:rsidR="00882129" w:rsidRDefault="00882129" w:rsidP="00056C62">
      <w:pPr>
        <w:widowControl w:val="0"/>
        <w:spacing w:after="0" w:line="240" w:lineRule="auto"/>
        <w:rPr>
          <w:rFonts w:ascii="Candara" w:hAnsi="Candara"/>
          <w:b/>
          <w:color w:val="000000" w:themeColor="text1"/>
          <w:sz w:val="44"/>
          <w:szCs w:val="44"/>
        </w:rPr>
      </w:pPr>
    </w:p>
    <w:p w14:paraId="0F2761F3" w14:textId="77777777" w:rsidR="00882129" w:rsidRDefault="00882129" w:rsidP="00056C62">
      <w:pPr>
        <w:widowControl w:val="0"/>
        <w:spacing w:after="0" w:line="240" w:lineRule="auto"/>
        <w:rPr>
          <w:rFonts w:ascii="Candara" w:hAnsi="Candara"/>
          <w:b/>
          <w:color w:val="000000" w:themeColor="text1"/>
          <w:sz w:val="44"/>
          <w:szCs w:val="44"/>
        </w:rPr>
      </w:pPr>
    </w:p>
    <w:p w14:paraId="1FCE7928" w14:textId="77777777" w:rsidR="00882129" w:rsidRDefault="00882129" w:rsidP="00056C62">
      <w:pPr>
        <w:widowControl w:val="0"/>
        <w:spacing w:after="0" w:line="240" w:lineRule="auto"/>
        <w:rPr>
          <w:rFonts w:ascii="Candara" w:hAnsi="Candara"/>
          <w:b/>
          <w:color w:val="000000" w:themeColor="text1"/>
          <w:sz w:val="44"/>
          <w:szCs w:val="44"/>
        </w:rPr>
      </w:pPr>
    </w:p>
    <w:p w14:paraId="5712AA28" w14:textId="77777777" w:rsidR="00014B71" w:rsidRDefault="00014B71" w:rsidP="00056C62">
      <w:pPr>
        <w:widowControl w:val="0"/>
        <w:spacing w:after="0" w:line="240" w:lineRule="auto"/>
        <w:rPr>
          <w:rFonts w:ascii="Candara" w:hAnsi="Candara"/>
          <w:b/>
          <w:color w:val="000000" w:themeColor="text1"/>
          <w:sz w:val="44"/>
          <w:szCs w:val="44"/>
        </w:rPr>
      </w:pPr>
    </w:p>
    <w:p w14:paraId="00FC06AA" w14:textId="1F3BE025" w:rsidR="001B6355" w:rsidRPr="00882129" w:rsidRDefault="00E85741" w:rsidP="00056C62">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sidR="0097512D">
        <w:rPr>
          <w:rFonts w:ascii="Candara" w:hAnsi="Candara"/>
          <w:b/>
          <w:color w:val="000000" w:themeColor="text1"/>
          <w:sz w:val="26"/>
          <w:szCs w:val="26"/>
        </w:rPr>
        <w:t>pposite Action</w:t>
      </w:r>
      <w:r w:rsidR="00644C42" w:rsidRPr="000861F3">
        <w:rPr>
          <w:rFonts w:ascii="Candara" w:hAnsi="Candara"/>
          <w:b/>
          <w:color w:val="000000" w:themeColor="text1"/>
          <w:sz w:val="26"/>
          <w:szCs w:val="26"/>
        </w:rPr>
        <w:t xml:space="preserve"> </w:t>
      </w:r>
      <w:r w:rsidR="00644C42" w:rsidRPr="000861F3">
        <w:rPr>
          <w:rFonts w:ascii="Candara" w:hAnsi="Candara"/>
          <w:b/>
          <w:i/>
          <w:iCs/>
          <w:color w:val="FF0000"/>
          <w:sz w:val="26"/>
          <w:szCs w:val="26"/>
        </w:rPr>
        <w:t>Long</w:t>
      </w:r>
      <w:r w:rsidR="00644C42"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Pr>
          <w:rFonts w:ascii="Candara" w:hAnsi="Candara"/>
          <w:b/>
          <w:color w:val="C00000"/>
          <w:sz w:val="56"/>
          <w:szCs w:val="56"/>
        </w:rPr>
        <w:t>E</w:t>
      </w:r>
      <w:r w:rsidRPr="0073586E">
        <w:rPr>
          <w:rFonts w:ascii="Candara" w:hAnsi="Candara"/>
          <w:b/>
          <w:color w:val="C00000"/>
          <w:sz w:val="28"/>
          <w:szCs w:val="28"/>
        </w:rPr>
        <w:t>xample</w:t>
      </w:r>
    </w:p>
    <w:tbl>
      <w:tblPr>
        <w:tblW w:w="10615" w:type="dxa"/>
        <w:tblLayout w:type="fixed"/>
        <w:tblLook w:val="0400" w:firstRow="0" w:lastRow="0" w:firstColumn="0" w:lastColumn="0" w:noHBand="0" w:noVBand="1"/>
      </w:tblPr>
      <w:tblGrid>
        <w:gridCol w:w="10615"/>
      </w:tblGrid>
      <w:tr w:rsidR="00876FF8" w:rsidRPr="002B7830" w14:paraId="43C70F88" w14:textId="77777777" w:rsidTr="00240A9F">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0C235D83" w14:textId="32E0C5A9" w:rsidR="00876FF8" w:rsidRPr="00AA5DE4" w:rsidRDefault="00876FF8" w:rsidP="00040F6D">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002C54D9" w:rsidRPr="00AA5DE4">
              <w:rPr>
                <w:rFonts w:asciiTheme="majorHAnsi" w:eastAsia="Helvetica Neue" w:hAnsiTheme="majorHAnsi" w:cstheme="majorHAnsi"/>
                <w:bCs/>
                <w:color w:val="7F7F7F" w:themeColor="text1" w:themeTint="80"/>
                <w:sz w:val="18"/>
                <w:szCs w:val="18"/>
              </w:rPr>
              <w:t>Opposite action is a powerful tech</w:t>
            </w:r>
            <w:r w:rsidR="00844B9C" w:rsidRPr="00AA5DE4">
              <w:rPr>
                <w:rFonts w:asciiTheme="majorHAnsi" w:eastAsia="Helvetica Neue" w:hAnsiTheme="majorHAnsi" w:cstheme="majorHAnsi"/>
                <w:bCs/>
                <w:color w:val="7F7F7F" w:themeColor="text1" w:themeTint="80"/>
                <w:sz w:val="18"/>
                <w:szCs w:val="18"/>
              </w:rPr>
              <w:t>nique that</w:t>
            </w:r>
            <w:r w:rsidR="00B02CDF" w:rsidRPr="00AA5DE4">
              <w:rPr>
                <w:rFonts w:asciiTheme="majorHAnsi" w:eastAsia="Helvetica Neue" w:hAnsiTheme="majorHAnsi" w:cstheme="majorHAnsi"/>
                <w:bCs/>
                <w:color w:val="7F7F7F" w:themeColor="text1" w:themeTint="80"/>
                <w:sz w:val="18"/>
                <w:szCs w:val="18"/>
              </w:rPr>
              <w:t xml:space="preserve"> </w:t>
            </w:r>
            <w:r w:rsidR="000E63FC" w:rsidRPr="00AA5DE4">
              <w:rPr>
                <w:rFonts w:asciiTheme="majorHAnsi" w:eastAsia="Helvetica Neue" w:hAnsiTheme="majorHAnsi" w:cstheme="majorHAnsi"/>
                <w:bCs/>
                <w:color w:val="7F7F7F" w:themeColor="text1" w:themeTint="80"/>
                <w:sz w:val="18"/>
                <w:szCs w:val="18"/>
              </w:rPr>
              <w:t>helps you to</w:t>
            </w:r>
            <w:r w:rsidR="00E96CB9" w:rsidRPr="00AA5DE4">
              <w:rPr>
                <w:rFonts w:asciiTheme="majorHAnsi" w:eastAsia="Helvetica Neue" w:hAnsiTheme="majorHAnsi" w:cstheme="majorHAnsi"/>
                <w:bCs/>
                <w:color w:val="7F7F7F" w:themeColor="text1" w:themeTint="80"/>
                <w:sz w:val="18"/>
                <w:szCs w:val="18"/>
              </w:rPr>
              <w:t xml:space="preserve"> </w:t>
            </w:r>
            <w:r w:rsidR="000C2BAA" w:rsidRPr="00AA5DE4">
              <w:rPr>
                <w:rFonts w:asciiTheme="majorHAnsi" w:eastAsia="Helvetica Neue" w:hAnsiTheme="majorHAnsi" w:cstheme="majorHAnsi"/>
                <w:bCs/>
                <w:color w:val="7F7F7F" w:themeColor="text1" w:themeTint="80"/>
                <w:sz w:val="18"/>
                <w:szCs w:val="18"/>
              </w:rPr>
              <w:t xml:space="preserve">start </w:t>
            </w:r>
            <w:r w:rsidR="00107324" w:rsidRPr="00AA5DE4">
              <w:rPr>
                <w:rFonts w:asciiTheme="majorHAnsi" w:eastAsia="Helvetica Neue" w:hAnsiTheme="majorHAnsi" w:cstheme="majorHAnsi"/>
                <w:bCs/>
                <w:color w:val="7F7F7F" w:themeColor="text1" w:themeTint="80"/>
                <w:sz w:val="18"/>
                <w:szCs w:val="18"/>
              </w:rPr>
              <w:t xml:space="preserve">changing </w:t>
            </w:r>
            <w:r w:rsidR="00CD439E" w:rsidRPr="00AA5DE4">
              <w:rPr>
                <w:rFonts w:asciiTheme="majorHAnsi" w:eastAsia="Helvetica Neue" w:hAnsiTheme="majorHAnsi" w:cstheme="majorHAnsi"/>
                <w:bCs/>
                <w:color w:val="7F7F7F" w:themeColor="text1" w:themeTint="80"/>
                <w:sz w:val="18"/>
                <w:szCs w:val="18"/>
              </w:rPr>
              <w:t xml:space="preserve">the </w:t>
            </w:r>
            <w:r w:rsidR="00107324" w:rsidRPr="00AA5DE4">
              <w:rPr>
                <w:rFonts w:asciiTheme="majorHAnsi" w:eastAsia="Helvetica Neue" w:hAnsiTheme="majorHAnsi" w:cstheme="majorHAnsi"/>
                <w:bCs/>
                <w:color w:val="7F7F7F" w:themeColor="text1" w:themeTint="80"/>
                <w:sz w:val="18"/>
                <w:szCs w:val="18"/>
              </w:rPr>
              <w:t>behavior</w:t>
            </w:r>
            <w:r w:rsidR="00CD439E" w:rsidRPr="00AA5DE4">
              <w:rPr>
                <w:rFonts w:asciiTheme="majorHAnsi" w:eastAsia="Helvetica Neue" w:hAnsiTheme="majorHAnsi" w:cstheme="majorHAnsi"/>
                <w:bCs/>
                <w:color w:val="7F7F7F" w:themeColor="text1" w:themeTint="80"/>
                <w:sz w:val="18"/>
                <w:szCs w:val="18"/>
              </w:rPr>
              <w:t>s that reinforce anxiety provoking beliefs</w:t>
            </w:r>
            <w:r w:rsidR="006D2D21" w:rsidRPr="00AA5DE4">
              <w:rPr>
                <w:rFonts w:asciiTheme="majorHAnsi" w:eastAsia="Helvetica Neue" w:hAnsiTheme="majorHAnsi" w:cstheme="majorHAnsi"/>
                <w:bCs/>
                <w:color w:val="7F7F7F" w:themeColor="text1" w:themeTint="80"/>
                <w:sz w:val="18"/>
                <w:szCs w:val="18"/>
              </w:rPr>
              <w:t xml:space="preserve"> and feelings.</w:t>
            </w:r>
          </w:p>
        </w:tc>
      </w:tr>
    </w:tbl>
    <w:p w14:paraId="2794A24E" w14:textId="41762B81" w:rsidR="00876FF8" w:rsidRDefault="00876FF8" w:rsidP="000761EC">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39D692E5" wp14:editId="77CE29F0">
            <wp:extent cx="254000" cy="254000"/>
            <wp:effectExtent l="0" t="0" r="0" b="0"/>
            <wp:docPr id="4" name="Graphic 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C6394F" w:rsidRPr="008A0529" w14:paraId="762F4CD2" w14:textId="77777777" w:rsidTr="008E6649">
        <w:trPr>
          <w:trHeight w:val="50"/>
        </w:trPr>
        <w:tc>
          <w:tcPr>
            <w:tcW w:w="3052" w:type="dxa"/>
          </w:tcPr>
          <w:p w14:paraId="4B6A4479" w14:textId="7A134D4F" w:rsidR="00C6394F" w:rsidRPr="00B77AC6" w:rsidRDefault="00687D3E" w:rsidP="00F36AAE">
            <w:pPr>
              <w:jc w:val="center"/>
              <w:rPr>
                <w:rFonts w:asciiTheme="majorHAnsi" w:hAnsiTheme="majorHAnsi"/>
                <w:b/>
                <w:sz w:val="24"/>
                <w:szCs w:val="24"/>
              </w:rPr>
            </w:pPr>
            <w:r>
              <w:rPr>
                <w:rFonts w:asciiTheme="majorHAnsi" w:hAnsiTheme="majorHAnsi"/>
                <w:b/>
                <w:color w:val="7F7F7F" w:themeColor="text1" w:themeTint="80"/>
                <w:sz w:val="24"/>
                <w:szCs w:val="24"/>
              </w:rPr>
              <w:t>Opposite Action</w:t>
            </w:r>
            <w:r w:rsidR="00C6394F">
              <w:rPr>
                <w:rFonts w:asciiTheme="majorHAnsi" w:hAnsiTheme="majorHAnsi"/>
                <w:b/>
                <w:color w:val="7F7F7F" w:themeColor="text1" w:themeTint="80"/>
                <w:sz w:val="24"/>
                <w:szCs w:val="24"/>
              </w:rPr>
              <w:t xml:space="preserve"> </w:t>
            </w:r>
            <w:r w:rsidR="00C6394F" w:rsidRPr="001B6355">
              <w:rPr>
                <w:rFonts w:asciiTheme="majorHAnsi" w:hAnsiTheme="majorHAnsi"/>
                <w:b/>
                <w:color w:val="7F7F7F" w:themeColor="text1" w:themeTint="80"/>
                <w:sz w:val="24"/>
                <w:szCs w:val="24"/>
              </w:rPr>
              <w:t>Questions</w:t>
            </w:r>
          </w:p>
        </w:tc>
        <w:tc>
          <w:tcPr>
            <w:tcW w:w="7560" w:type="dxa"/>
          </w:tcPr>
          <w:p w14:paraId="46D1B591" w14:textId="77777777" w:rsidR="00C6394F" w:rsidRPr="00B77AC6" w:rsidRDefault="00C6394F" w:rsidP="00F36AA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E46C80" w:rsidRPr="008A0529" w14:paraId="622DFAF0" w14:textId="77777777" w:rsidTr="00EA032D">
        <w:trPr>
          <w:trHeight w:val="336"/>
        </w:trPr>
        <w:tc>
          <w:tcPr>
            <w:tcW w:w="3052" w:type="dxa"/>
            <w:vMerge w:val="restart"/>
          </w:tcPr>
          <w:p w14:paraId="4D266F66" w14:textId="4FCB1C6C" w:rsidR="00E46C80" w:rsidRPr="006251E2" w:rsidRDefault="00E46C80" w:rsidP="007160CC">
            <w:pPr>
              <w:pStyle w:val="ListParagraph"/>
              <w:numPr>
                <w:ilvl w:val="0"/>
                <w:numId w:val="4"/>
              </w:numPr>
              <w:ind w:left="340"/>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Specifically:</w:t>
            </w:r>
            <w:r w:rsidRPr="000E01D3">
              <w:rPr>
                <w:rFonts w:asciiTheme="majorHAnsi" w:hAnsiTheme="majorHAnsi" w:cstheme="majorHAnsi"/>
                <w:bCs/>
                <w:color w:val="7F7F7F" w:themeColor="text1" w:themeTint="80"/>
                <w:sz w:val="24"/>
                <w:szCs w:val="24"/>
              </w:rPr>
              <w:t xml:space="preserve"> what behaviors did my anxiety want me to do because of what I thought I knew?</w:t>
            </w:r>
          </w:p>
        </w:tc>
        <w:tc>
          <w:tcPr>
            <w:tcW w:w="7560" w:type="dxa"/>
            <w:tcBorders>
              <w:bottom w:val="single" w:sz="4" w:space="0" w:color="auto"/>
            </w:tcBorders>
          </w:tcPr>
          <w:p w14:paraId="2180B860" w14:textId="1AED5671" w:rsidR="00EA032D" w:rsidRPr="00EA032D" w:rsidRDefault="00E46C80" w:rsidP="007160CC">
            <w:pPr>
              <w:pStyle w:val="ListParagraph"/>
              <w:numPr>
                <w:ilvl w:val="0"/>
                <w:numId w:val="4"/>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0E01D3">
              <w:rPr>
                <w:rFonts w:asciiTheme="majorHAnsi" w:hAnsiTheme="majorHAnsi" w:cstheme="majorHAnsi"/>
                <w:bCs/>
                <w:color w:val="7F7F7F" w:themeColor="text1" w:themeTint="80"/>
                <w:sz w:val="24"/>
                <w:szCs w:val="24"/>
              </w:rPr>
              <w:t>As many behaviors/things as you can possibly think of that your anxiety wanted you to do during this situation.</w:t>
            </w:r>
          </w:p>
        </w:tc>
      </w:tr>
      <w:tr w:rsidR="00E46C80" w:rsidRPr="008A0529" w14:paraId="069CF72C" w14:textId="77777777" w:rsidTr="008E6649">
        <w:trPr>
          <w:trHeight w:val="211"/>
        </w:trPr>
        <w:tc>
          <w:tcPr>
            <w:tcW w:w="3052" w:type="dxa"/>
            <w:vMerge/>
          </w:tcPr>
          <w:p w14:paraId="641C2A40"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278DD123" w14:textId="39963B9F" w:rsidR="00E46C80" w:rsidRPr="006251E2" w:rsidRDefault="00E35787" w:rsidP="00E46C80">
            <w:pPr>
              <w:rPr>
                <w:rFonts w:ascii="Candara" w:hAnsi="Candara" w:cstheme="majorHAnsi"/>
                <w:b/>
                <w:sz w:val="24"/>
                <w:szCs w:val="24"/>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 xml:space="preserve">Leave </w:t>
            </w:r>
          </w:p>
        </w:tc>
      </w:tr>
      <w:tr w:rsidR="00E46C80" w:rsidRPr="008A0529" w14:paraId="08EFBCCC" w14:textId="77777777" w:rsidTr="008E6649">
        <w:trPr>
          <w:trHeight w:val="277"/>
        </w:trPr>
        <w:tc>
          <w:tcPr>
            <w:tcW w:w="3052" w:type="dxa"/>
            <w:vMerge/>
          </w:tcPr>
          <w:p w14:paraId="491D2177"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7D999B82" w14:textId="0BF2B95C" w:rsidR="00E46C80" w:rsidRPr="00E46C80" w:rsidRDefault="00E35787" w:rsidP="00E46C80">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Not talk to anyone</w:t>
            </w:r>
          </w:p>
        </w:tc>
      </w:tr>
      <w:tr w:rsidR="00E46C80" w:rsidRPr="008A0529" w14:paraId="4B78A17C" w14:textId="77777777" w:rsidTr="008E6649">
        <w:trPr>
          <w:trHeight w:val="222"/>
        </w:trPr>
        <w:tc>
          <w:tcPr>
            <w:tcW w:w="3052" w:type="dxa"/>
            <w:vMerge/>
          </w:tcPr>
          <w:p w14:paraId="644906AA"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091911B" w14:textId="42C30477" w:rsidR="00E46C80" w:rsidRPr="00E46C80" w:rsidRDefault="00E35787" w:rsidP="00E46C80">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3:</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Stay to myself</w:t>
            </w:r>
          </w:p>
        </w:tc>
      </w:tr>
      <w:tr w:rsidR="00E46C80" w:rsidRPr="008A0529" w14:paraId="74B9DC25" w14:textId="77777777" w:rsidTr="008E6649">
        <w:trPr>
          <w:trHeight w:val="211"/>
        </w:trPr>
        <w:tc>
          <w:tcPr>
            <w:tcW w:w="3052" w:type="dxa"/>
            <w:vMerge/>
          </w:tcPr>
          <w:p w14:paraId="20A17386"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CD9A5C8" w14:textId="570708C2" w:rsidR="00E46C80" w:rsidRPr="00E46C80" w:rsidRDefault="00E35787" w:rsidP="00E46C80">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4:</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Get drunk</w:t>
            </w:r>
          </w:p>
        </w:tc>
      </w:tr>
      <w:tr w:rsidR="00E46C80" w:rsidRPr="008A0529" w14:paraId="6E5CDEF7" w14:textId="77777777" w:rsidTr="008E6649">
        <w:trPr>
          <w:trHeight w:val="277"/>
        </w:trPr>
        <w:tc>
          <w:tcPr>
            <w:tcW w:w="3052" w:type="dxa"/>
            <w:vMerge/>
          </w:tcPr>
          <w:p w14:paraId="249AF34A"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774292F" w14:textId="7C80E793" w:rsidR="00E46C80" w:rsidRPr="00E46C80" w:rsidRDefault="00E35787" w:rsidP="00E46C80">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5:</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Not look at anyone in the eyes</w:t>
            </w:r>
          </w:p>
        </w:tc>
      </w:tr>
      <w:tr w:rsidR="00E46C80" w:rsidRPr="008A0529" w14:paraId="40F27B76" w14:textId="77777777" w:rsidTr="008E6649">
        <w:trPr>
          <w:trHeight w:val="255"/>
        </w:trPr>
        <w:tc>
          <w:tcPr>
            <w:tcW w:w="3052" w:type="dxa"/>
            <w:vMerge/>
          </w:tcPr>
          <w:p w14:paraId="3BE13104" w14:textId="77777777" w:rsidR="00E46C80" w:rsidRPr="006251E2" w:rsidRDefault="00E46C8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tcBorders>
          </w:tcPr>
          <w:p w14:paraId="49223906" w14:textId="45E24051" w:rsidR="00E46C80" w:rsidRPr="00E46C80" w:rsidRDefault="00E35787" w:rsidP="005A57A7">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6:</w:t>
            </w:r>
            <w:r w:rsidRPr="00E35787">
              <w:rPr>
                <w:rFonts w:ascii="Ink Free" w:hAnsi="Ink Free" w:cstheme="majorHAnsi"/>
                <w:bCs/>
                <w:color w:val="7F7F7F" w:themeColor="text1" w:themeTint="80"/>
                <w:sz w:val="20"/>
                <w:szCs w:val="20"/>
              </w:rPr>
              <w:t xml:space="preserve">  </w:t>
            </w:r>
            <w:r w:rsidR="00E46C80" w:rsidRPr="00E35787">
              <w:rPr>
                <w:rFonts w:ascii="Ink Free" w:hAnsi="Ink Free" w:cstheme="majorHAnsi"/>
                <w:bCs/>
                <w:color w:val="365F91" w:themeColor="accent1" w:themeShade="BF"/>
                <w:sz w:val="20"/>
                <w:szCs w:val="20"/>
              </w:rPr>
              <w:t>Stay glued to my phone</w:t>
            </w:r>
          </w:p>
        </w:tc>
      </w:tr>
      <w:tr w:rsidR="0076587B" w:rsidRPr="008A0529" w14:paraId="541D44A9" w14:textId="77777777" w:rsidTr="00B06809">
        <w:trPr>
          <w:trHeight w:val="377"/>
        </w:trPr>
        <w:tc>
          <w:tcPr>
            <w:tcW w:w="3052" w:type="dxa"/>
            <w:vMerge w:val="restart"/>
          </w:tcPr>
          <w:p w14:paraId="031A54DD" w14:textId="06DF7DBA" w:rsidR="0076587B" w:rsidRPr="00240301" w:rsidRDefault="0076587B"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10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p>
        </w:tc>
        <w:tc>
          <w:tcPr>
            <w:tcW w:w="7560" w:type="dxa"/>
            <w:tcBorders>
              <w:bottom w:val="single" w:sz="4" w:space="0" w:color="auto"/>
            </w:tcBorders>
          </w:tcPr>
          <w:p w14:paraId="243659BC" w14:textId="514F4012" w:rsidR="0076587B" w:rsidRPr="00AF6AB8" w:rsidRDefault="00902725" w:rsidP="007160CC">
            <w:pPr>
              <w:pStyle w:val="ListParagraph"/>
              <w:numPr>
                <w:ilvl w:val="0"/>
                <w:numId w:val="4"/>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sidR="007D2013" w:rsidRPr="0059262B">
              <w:rPr>
                <w:rFonts w:asciiTheme="majorHAnsi" w:hAnsiTheme="majorHAnsi" w:cstheme="majorHAnsi"/>
                <w:bCs/>
                <w:color w:val="7F7F7F" w:themeColor="text1" w:themeTint="80"/>
                <w:sz w:val="24"/>
                <w:szCs w:val="24"/>
              </w:rPr>
              <w:t xml:space="preserve">100% opposite actions for each </w:t>
            </w:r>
            <w:r w:rsidR="00B06809" w:rsidRPr="0059262B">
              <w:rPr>
                <w:rFonts w:asciiTheme="majorHAnsi" w:hAnsiTheme="majorHAnsi" w:cstheme="majorHAnsi"/>
                <w:bCs/>
                <w:color w:val="7F7F7F" w:themeColor="text1" w:themeTint="80"/>
                <w:sz w:val="24"/>
                <w:szCs w:val="24"/>
              </w:rPr>
              <w:t>behavior/thing your anxiety wanted you to do</w:t>
            </w:r>
          </w:p>
        </w:tc>
      </w:tr>
      <w:tr w:rsidR="00B06809" w:rsidRPr="008A0529" w14:paraId="426614DA" w14:textId="77777777" w:rsidTr="00B06809">
        <w:trPr>
          <w:trHeight w:val="356"/>
        </w:trPr>
        <w:tc>
          <w:tcPr>
            <w:tcW w:w="3052" w:type="dxa"/>
            <w:vMerge/>
          </w:tcPr>
          <w:p w14:paraId="62F95E41" w14:textId="77777777" w:rsidR="00B06809" w:rsidRPr="000E01D3" w:rsidRDefault="00B06809"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13A1D49C" w14:textId="77777777" w:rsidR="00B06809" w:rsidRDefault="00B06809" w:rsidP="00E35787">
            <w:pPr>
              <w:rPr>
                <w:rFonts w:asciiTheme="majorHAnsi" w:hAnsiTheme="majorHAnsi" w:cstheme="majorHAnsi"/>
                <w:bCs/>
                <w:color w:val="7F7F7F" w:themeColor="text1" w:themeTint="80"/>
                <w:sz w:val="20"/>
                <w:szCs w:val="20"/>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sidRPr="00EC47ED">
              <w:rPr>
                <w:rFonts w:ascii="Ink Free" w:hAnsi="Ink Free" w:cstheme="majorHAnsi"/>
                <w:bCs/>
                <w:color w:val="365F91" w:themeColor="accent1" w:themeShade="BF"/>
                <w:sz w:val="20"/>
                <w:szCs w:val="20"/>
              </w:rPr>
              <w:t>Not leave but rather stay the entire time</w:t>
            </w:r>
          </w:p>
        </w:tc>
      </w:tr>
      <w:tr w:rsidR="0076587B" w:rsidRPr="008A0529" w14:paraId="2E308489" w14:textId="77777777" w:rsidTr="008E6649">
        <w:trPr>
          <w:trHeight w:val="211"/>
        </w:trPr>
        <w:tc>
          <w:tcPr>
            <w:tcW w:w="3052" w:type="dxa"/>
            <w:vMerge/>
          </w:tcPr>
          <w:p w14:paraId="24F19673" w14:textId="77777777" w:rsidR="0076587B" w:rsidRDefault="0076587B"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63256F6D" w14:textId="30A477FF" w:rsidR="0076587B" w:rsidRPr="00E35787" w:rsidRDefault="00A87534" w:rsidP="00E35787">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00EC47ED">
              <w:rPr>
                <w:rFonts w:asciiTheme="majorHAnsi" w:hAnsiTheme="majorHAnsi" w:cstheme="majorHAnsi"/>
                <w:bCs/>
                <w:color w:val="7F7F7F" w:themeColor="text1" w:themeTint="80"/>
                <w:sz w:val="20"/>
                <w:szCs w:val="20"/>
              </w:rPr>
              <w:t xml:space="preserve">  </w:t>
            </w:r>
            <w:r w:rsidR="0076587B" w:rsidRPr="00EC47ED">
              <w:rPr>
                <w:rFonts w:ascii="Ink Free" w:hAnsi="Ink Free" w:cstheme="majorHAnsi"/>
                <w:bCs/>
                <w:color w:val="365F91" w:themeColor="accent1" w:themeShade="BF"/>
                <w:sz w:val="20"/>
                <w:szCs w:val="20"/>
              </w:rPr>
              <w:t>Make sure I talked to everyone</w:t>
            </w:r>
          </w:p>
        </w:tc>
      </w:tr>
      <w:tr w:rsidR="0076587B" w:rsidRPr="008A0529" w14:paraId="78F9A8F1" w14:textId="77777777" w:rsidTr="008E6649">
        <w:trPr>
          <w:trHeight w:val="277"/>
        </w:trPr>
        <w:tc>
          <w:tcPr>
            <w:tcW w:w="3052" w:type="dxa"/>
            <w:vMerge/>
          </w:tcPr>
          <w:p w14:paraId="49DAE18E" w14:textId="77777777" w:rsidR="0076587B" w:rsidRDefault="0076587B"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6D0BCE63" w14:textId="56D60BF9" w:rsidR="0076587B" w:rsidRPr="00E35787" w:rsidRDefault="00A87534" w:rsidP="00E35787">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sidR="00EC47ED">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00EC47ED">
              <w:rPr>
                <w:rFonts w:asciiTheme="majorHAnsi" w:hAnsiTheme="majorHAnsi" w:cstheme="majorHAnsi"/>
                <w:bCs/>
                <w:color w:val="7F7F7F" w:themeColor="text1" w:themeTint="80"/>
                <w:sz w:val="20"/>
                <w:szCs w:val="20"/>
              </w:rPr>
              <w:t xml:space="preserve">  </w:t>
            </w:r>
            <w:r w:rsidR="0076587B" w:rsidRPr="00EC47ED">
              <w:rPr>
                <w:rFonts w:ascii="Ink Free" w:hAnsi="Ink Free" w:cstheme="majorHAnsi"/>
                <w:bCs/>
                <w:color w:val="365F91" w:themeColor="accent1" w:themeShade="BF"/>
                <w:sz w:val="20"/>
                <w:szCs w:val="20"/>
              </w:rPr>
              <w:t>Make sure that I was never to myself</w:t>
            </w:r>
          </w:p>
        </w:tc>
      </w:tr>
      <w:tr w:rsidR="0076587B" w:rsidRPr="008A0529" w14:paraId="2F039D68" w14:textId="77777777" w:rsidTr="008E6649">
        <w:trPr>
          <w:trHeight w:val="222"/>
        </w:trPr>
        <w:tc>
          <w:tcPr>
            <w:tcW w:w="3052" w:type="dxa"/>
            <w:vMerge/>
          </w:tcPr>
          <w:p w14:paraId="0E935FBD" w14:textId="77777777" w:rsidR="0076587B" w:rsidRDefault="0076587B"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6CC847E" w14:textId="7FFE50E8" w:rsidR="0076587B" w:rsidRPr="00E35787" w:rsidRDefault="00EC47ED" w:rsidP="00E35787">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r w:rsidR="0076587B" w:rsidRPr="00EC47ED">
              <w:rPr>
                <w:rFonts w:ascii="Ink Free" w:hAnsi="Ink Free" w:cstheme="majorHAnsi"/>
                <w:bCs/>
                <w:color w:val="365F91" w:themeColor="accent1" w:themeShade="BF"/>
                <w:sz w:val="20"/>
                <w:szCs w:val="20"/>
              </w:rPr>
              <w:t>Not drink at all</w:t>
            </w:r>
          </w:p>
        </w:tc>
      </w:tr>
      <w:tr w:rsidR="0076587B" w:rsidRPr="008A0529" w14:paraId="41450091" w14:textId="77777777" w:rsidTr="008E6649">
        <w:trPr>
          <w:trHeight w:val="266"/>
        </w:trPr>
        <w:tc>
          <w:tcPr>
            <w:tcW w:w="3052" w:type="dxa"/>
            <w:vMerge/>
          </w:tcPr>
          <w:p w14:paraId="4A9CE028" w14:textId="77777777" w:rsidR="0076587B" w:rsidRDefault="0076587B"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F502915" w14:textId="13FEE017" w:rsidR="0076587B" w:rsidRPr="00E35787" w:rsidRDefault="00EC47ED" w:rsidP="00E35787">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r w:rsidR="0076587B" w:rsidRPr="00EC47ED">
              <w:rPr>
                <w:rFonts w:ascii="Ink Free" w:hAnsi="Ink Free" w:cstheme="majorHAnsi"/>
                <w:bCs/>
                <w:color w:val="365F91" w:themeColor="accent1" w:themeShade="BF"/>
                <w:sz w:val="20"/>
                <w:szCs w:val="20"/>
              </w:rPr>
              <w:t>Make sure I look at everyone’s eyes</w:t>
            </w:r>
          </w:p>
        </w:tc>
      </w:tr>
      <w:tr w:rsidR="0076587B" w:rsidRPr="008A0529" w14:paraId="3D53573D" w14:textId="77777777" w:rsidTr="008E6649">
        <w:trPr>
          <w:trHeight w:val="174"/>
        </w:trPr>
        <w:tc>
          <w:tcPr>
            <w:tcW w:w="3052" w:type="dxa"/>
            <w:vMerge/>
          </w:tcPr>
          <w:p w14:paraId="50FB7596" w14:textId="77777777" w:rsidR="0076587B" w:rsidRDefault="0076587B"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59DAE36B" w14:textId="5D9A63CC" w:rsidR="0076587B" w:rsidRPr="00E35787" w:rsidRDefault="00EC47ED" w:rsidP="002448A7">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76587B" w:rsidRPr="00EC47ED">
              <w:rPr>
                <w:rFonts w:ascii="Ink Free" w:hAnsi="Ink Free" w:cstheme="majorHAnsi"/>
                <w:bCs/>
                <w:color w:val="365F91" w:themeColor="accent1" w:themeShade="BF"/>
                <w:sz w:val="20"/>
                <w:szCs w:val="20"/>
              </w:rPr>
              <w:t>Leave my phone in my pocket and not look at it</w:t>
            </w:r>
          </w:p>
        </w:tc>
      </w:tr>
      <w:tr w:rsidR="00240A9F" w:rsidRPr="008A0529" w14:paraId="5A57C70F" w14:textId="77777777" w:rsidTr="00AF6AB8">
        <w:trPr>
          <w:trHeight w:val="687"/>
        </w:trPr>
        <w:tc>
          <w:tcPr>
            <w:tcW w:w="3052" w:type="dxa"/>
            <w:vMerge w:val="restart"/>
          </w:tcPr>
          <w:p w14:paraId="6A44A2F6" w14:textId="7EE82A27" w:rsidR="00240A9F" w:rsidRDefault="00240A9F"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5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r w:rsidRPr="000E01D3">
              <w:rPr>
                <w:rFonts w:asciiTheme="majorHAnsi" w:hAnsiTheme="majorHAnsi"/>
                <w:b/>
                <w:color w:val="7F7F7F" w:themeColor="text1" w:themeTint="80"/>
                <w:sz w:val="24"/>
                <w:szCs w:val="24"/>
              </w:rPr>
              <w:t xml:space="preserve"> </w:t>
            </w:r>
          </w:p>
        </w:tc>
        <w:tc>
          <w:tcPr>
            <w:tcW w:w="7560" w:type="dxa"/>
            <w:tcBorders>
              <w:bottom w:val="single" w:sz="4" w:space="0" w:color="auto"/>
            </w:tcBorders>
          </w:tcPr>
          <w:p w14:paraId="662CA8E2" w14:textId="17AF3D95" w:rsidR="00240A9F" w:rsidRPr="00AF6AB8" w:rsidRDefault="00AF6AB8" w:rsidP="00EC47ED">
            <w:pPr>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50</w:t>
            </w:r>
            <w:r w:rsidRPr="0059262B">
              <w:rPr>
                <w:rFonts w:asciiTheme="majorHAnsi" w:hAnsiTheme="majorHAnsi" w:cstheme="majorHAnsi"/>
                <w:bCs/>
                <w:color w:val="7F7F7F" w:themeColor="text1" w:themeTint="80"/>
                <w:sz w:val="24"/>
                <w:szCs w:val="24"/>
              </w:rPr>
              <w:t>% opposite actions for each behavior/thing your anxiety wanted you to do</w:t>
            </w:r>
          </w:p>
        </w:tc>
      </w:tr>
      <w:tr w:rsidR="00AF6AB8" w:rsidRPr="008A0529" w14:paraId="58ECEF1E" w14:textId="77777777" w:rsidTr="00AF6AB8">
        <w:trPr>
          <w:trHeight w:val="388"/>
        </w:trPr>
        <w:tc>
          <w:tcPr>
            <w:tcW w:w="3052" w:type="dxa"/>
            <w:vMerge/>
          </w:tcPr>
          <w:p w14:paraId="2A7FB0E2" w14:textId="77777777" w:rsidR="00AF6AB8" w:rsidRPr="000E01D3" w:rsidRDefault="00AF6AB8"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7FB1894B" w14:textId="77777777" w:rsidR="00AF6AB8" w:rsidRPr="0059262B" w:rsidRDefault="00AF6AB8" w:rsidP="00EC47ED">
            <w:pPr>
              <w:rPr>
                <w:rFonts w:asciiTheme="majorHAnsi" w:hAnsiTheme="majorHAnsi" w:cstheme="majorHAnsi"/>
                <w:b/>
                <w:color w:val="7F7F7F" w:themeColor="text1" w:themeTint="80"/>
                <w:sz w:val="24"/>
                <w:szCs w:val="24"/>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sidRPr="000E01D3">
              <w:rPr>
                <w:rFonts w:ascii="Ink Free" w:hAnsi="Ink Free" w:cstheme="majorHAnsi"/>
                <w:bCs/>
                <w:color w:val="365F91" w:themeColor="accent1" w:themeShade="BF"/>
                <w:sz w:val="20"/>
                <w:szCs w:val="20"/>
              </w:rPr>
              <w:t>Stay until I feel I have stayed long enough to leave</w:t>
            </w:r>
          </w:p>
        </w:tc>
      </w:tr>
      <w:tr w:rsidR="00240A9F" w:rsidRPr="008A0529" w14:paraId="07399D6F" w14:textId="77777777" w:rsidTr="008E6649">
        <w:trPr>
          <w:trHeight w:val="277"/>
        </w:trPr>
        <w:tc>
          <w:tcPr>
            <w:tcW w:w="3052" w:type="dxa"/>
            <w:vMerge/>
          </w:tcPr>
          <w:p w14:paraId="2F0123AB" w14:textId="77777777" w:rsidR="00240A9F" w:rsidRDefault="00240A9F"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59C21F5A" w14:textId="54B188BF" w:rsidR="00240A9F" w:rsidRPr="00EC47ED" w:rsidRDefault="00240A9F" w:rsidP="00EC47ED">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sidR="008E6649">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Pr="000E01D3">
              <w:rPr>
                <w:rFonts w:ascii="Ink Free" w:hAnsi="Ink Free" w:cstheme="majorHAnsi"/>
                <w:bCs/>
                <w:color w:val="365F91" w:themeColor="accent1" w:themeShade="BF"/>
                <w:sz w:val="20"/>
                <w:szCs w:val="20"/>
              </w:rPr>
              <w:t>Make sure that I have a least talked to a hand full of different people</w:t>
            </w:r>
          </w:p>
        </w:tc>
      </w:tr>
      <w:tr w:rsidR="00240A9F" w:rsidRPr="008A0529" w14:paraId="352C36FD" w14:textId="77777777" w:rsidTr="008E6649">
        <w:trPr>
          <w:trHeight w:val="222"/>
        </w:trPr>
        <w:tc>
          <w:tcPr>
            <w:tcW w:w="3052" w:type="dxa"/>
            <w:vMerge/>
          </w:tcPr>
          <w:p w14:paraId="33DE8E81" w14:textId="77777777" w:rsidR="00240A9F" w:rsidRDefault="00240A9F"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C0DB6D6" w14:textId="0EF4C48E" w:rsidR="00240A9F" w:rsidRPr="00EC47ED" w:rsidRDefault="008E6649" w:rsidP="00EC47ED">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240A9F" w:rsidRPr="000E01D3">
              <w:rPr>
                <w:rFonts w:ascii="Ink Free" w:hAnsi="Ink Free" w:cstheme="majorHAnsi"/>
                <w:bCs/>
                <w:color w:val="365F91" w:themeColor="accent1" w:themeShade="BF"/>
                <w:sz w:val="20"/>
                <w:szCs w:val="20"/>
              </w:rPr>
              <w:t>Find small moments to be to myself but then quickly rejoin the group</w:t>
            </w:r>
          </w:p>
        </w:tc>
      </w:tr>
      <w:tr w:rsidR="00240A9F" w:rsidRPr="008A0529" w14:paraId="209A2E64" w14:textId="77777777" w:rsidTr="008E6649">
        <w:trPr>
          <w:trHeight w:val="222"/>
        </w:trPr>
        <w:tc>
          <w:tcPr>
            <w:tcW w:w="3052" w:type="dxa"/>
            <w:vMerge/>
          </w:tcPr>
          <w:p w14:paraId="0EC66380" w14:textId="77777777" w:rsidR="00240A9F" w:rsidRDefault="00240A9F"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6BE3E377" w14:textId="7843C718" w:rsidR="00240A9F" w:rsidRPr="00EC47ED" w:rsidRDefault="008E6649" w:rsidP="00EC47ED">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240A9F" w:rsidRPr="000E01D3">
              <w:rPr>
                <w:rFonts w:ascii="Ink Free" w:hAnsi="Ink Free" w:cstheme="majorHAnsi"/>
                <w:bCs/>
                <w:color w:val="365F91" w:themeColor="accent1" w:themeShade="BF"/>
                <w:sz w:val="20"/>
                <w:szCs w:val="20"/>
              </w:rPr>
              <w:t>Have at least a half a beer</w:t>
            </w:r>
          </w:p>
        </w:tc>
      </w:tr>
      <w:tr w:rsidR="00240A9F" w:rsidRPr="008A0529" w14:paraId="30E02C93" w14:textId="77777777" w:rsidTr="008E6649">
        <w:trPr>
          <w:trHeight w:val="266"/>
        </w:trPr>
        <w:tc>
          <w:tcPr>
            <w:tcW w:w="3052" w:type="dxa"/>
            <w:vMerge/>
          </w:tcPr>
          <w:p w14:paraId="7A65F977" w14:textId="77777777" w:rsidR="00240A9F" w:rsidRDefault="00240A9F"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35203D65" w14:textId="4EF9E925" w:rsidR="00240A9F" w:rsidRPr="00EC47ED" w:rsidRDefault="008E6649" w:rsidP="00EC47ED">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240A9F" w:rsidRPr="000E01D3">
              <w:rPr>
                <w:rFonts w:ascii="Ink Free" w:hAnsi="Ink Free" w:cstheme="majorHAnsi"/>
                <w:bCs/>
                <w:color w:val="365F91" w:themeColor="accent1" w:themeShade="BF"/>
                <w:sz w:val="20"/>
                <w:szCs w:val="20"/>
              </w:rPr>
              <w:t>Start by looking people in the eye at least once</w:t>
            </w:r>
          </w:p>
        </w:tc>
      </w:tr>
      <w:tr w:rsidR="00240A9F" w:rsidRPr="008A0529" w14:paraId="6A89F14D" w14:textId="77777777" w:rsidTr="008E6649">
        <w:trPr>
          <w:trHeight w:val="237"/>
        </w:trPr>
        <w:tc>
          <w:tcPr>
            <w:tcW w:w="3052" w:type="dxa"/>
            <w:vMerge/>
          </w:tcPr>
          <w:p w14:paraId="686F959D" w14:textId="77777777" w:rsidR="00240A9F" w:rsidRDefault="00240A9F"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1BCB8A6B" w14:textId="1A3A0F90" w:rsidR="00240A9F" w:rsidRPr="00240A9F" w:rsidRDefault="008E6649" w:rsidP="00240A9F">
            <w:pPr>
              <w:rPr>
                <w:rFonts w:ascii="Ink Free" w:hAnsi="Ink Free" w:cstheme="majorHAnsi"/>
                <w:bCs/>
                <w:color w:val="595959" w:themeColor="text1" w:themeTint="A6"/>
                <w:sz w:val="20"/>
                <w:szCs w:val="20"/>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240A9F" w:rsidRPr="000E01D3">
              <w:rPr>
                <w:rFonts w:ascii="Ink Free" w:hAnsi="Ink Free" w:cstheme="majorHAnsi"/>
                <w:bCs/>
                <w:color w:val="365F91" w:themeColor="accent1" w:themeShade="BF"/>
                <w:sz w:val="20"/>
                <w:szCs w:val="20"/>
              </w:rPr>
              <w:t>Glance at my phone only during down periods in the conversation</w:t>
            </w:r>
          </w:p>
        </w:tc>
      </w:tr>
      <w:tr w:rsidR="00C0168A" w:rsidRPr="008A0529" w14:paraId="14379DC9" w14:textId="77777777" w:rsidTr="00C0168A">
        <w:trPr>
          <w:trHeight w:val="454"/>
        </w:trPr>
        <w:tc>
          <w:tcPr>
            <w:tcW w:w="3052" w:type="dxa"/>
            <w:vMerge w:val="restart"/>
          </w:tcPr>
          <w:p w14:paraId="7BB1C16A" w14:textId="79328709" w:rsidR="00C0168A" w:rsidRPr="007376DC" w:rsidRDefault="00C0168A" w:rsidP="007160CC">
            <w:pPr>
              <w:pStyle w:val="ListParagraph"/>
              <w:numPr>
                <w:ilvl w:val="0"/>
                <w:numId w:val="5"/>
              </w:numPr>
              <w:ind w:left="339"/>
              <w:rPr>
                <w:rFonts w:asciiTheme="majorHAnsi" w:hAnsiTheme="majorHAnsi"/>
                <w:bCs/>
                <w:sz w:val="24"/>
                <w:szCs w:val="24"/>
              </w:rPr>
            </w:pPr>
            <w:r w:rsidRPr="000E01D3">
              <w:rPr>
                <w:rFonts w:asciiTheme="majorHAnsi" w:hAnsiTheme="majorHAnsi"/>
                <w:b/>
                <w:color w:val="7F7F7F" w:themeColor="text1" w:themeTint="80"/>
                <w:sz w:val="24"/>
                <w:szCs w:val="24"/>
              </w:rPr>
              <w:t xml:space="preserve">Next </w:t>
            </w:r>
            <w:r w:rsidRPr="000E01D3">
              <w:rPr>
                <w:rFonts w:asciiTheme="majorHAnsi" w:hAnsiTheme="majorHAnsi"/>
                <w:bCs/>
                <w:color w:val="7F7F7F" w:themeColor="text1" w:themeTint="80"/>
                <w:sz w:val="24"/>
                <w:szCs w:val="24"/>
              </w:rPr>
              <w:t xml:space="preserve">time this or a similar situation happens, pick one 100% opposite action you will commit to and </w:t>
            </w:r>
            <w:r w:rsidR="00512C38">
              <w:rPr>
                <w:rFonts w:asciiTheme="majorHAnsi" w:hAnsiTheme="majorHAnsi"/>
                <w:bCs/>
                <w:color w:val="7F7F7F" w:themeColor="text1" w:themeTint="80"/>
                <w:sz w:val="24"/>
                <w:szCs w:val="24"/>
              </w:rPr>
              <w:t>two</w:t>
            </w:r>
            <w:r w:rsidRPr="000E01D3">
              <w:rPr>
                <w:rFonts w:asciiTheme="majorHAnsi" w:hAnsiTheme="majorHAnsi"/>
                <w:bCs/>
                <w:color w:val="7F7F7F" w:themeColor="text1" w:themeTint="80"/>
                <w:sz w:val="24"/>
                <w:szCs w:val="24"/>
              </w:rPr>
              <w:t xml:space="preserve"> 50% opposite actions you will commit to.</w:t>
            </w:r>
          </w:p>
        </w:tc>
        <w:tc>
          <w:tcPr>
            <w:tcW w:w="7560" w:type="dxa"/>
            <w:tcBorders>
              <w:bottom w:val="single" w:sz="4" w:space="0" w:color="auto"/>
            </w:tcBorders>
          </w:tcPr>
          <w:p w14:paraId="0ABEAE51" w14:textId="2066C9AE" w:rsidR="00C0168A" w:rsidRDefault="002844F2" w:rsidP="003B29BE">
            <w:pPr>
              <w:rPr>
                <w:rFonts w:ascii="Ink Free" w:hAnsi="Ink Free" w:cstheme="majorHAnsi"/>
                <w:color w:val="7F7F7F" w:themeColor="text1" w:themeTint="80"/>
                <w:sz w:val="24"/>
                <w:szCs w:val="24"/>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w:t>
            </w:r>
            <w:r w:rsidR="00512C38">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r w:rsidR="00C0168A" w:rsidRPr="00512C38">
              <w:rPr>
                <w:rFonts w:ascii="Ink Free" w:hAnsi="Ink Free" w:cstheme="majorHAnsi"/>
                <w:color w:val="365F91" w:themeColor="accent1" w:themeShade="BF"/>
                <w:sz w:val="24"/>
                <w:szCs w:val="24"/>
              </w:rPr>
              <w:t xml:space="preserve">Not leave but rather stay the entire </w:t>
            </w:r>
            <w:proofErr w:type="gramStart"/>
            <w:r w:rsidR="00C0168A" w:rsidRPr="00512C38">
              <w:rPr>
                <w:rFonts w:ascii="Ink Free" w:hAnsi="Ink Free" w:cstheme="majorHAnsi"/>
                <w:color w:val="365F91" w:themeColor="accent1" w:themeShade="BF"/>
                <w:sz w:val="24"/>
                <w:szCs w:val="24"/>
              </w:rPr>
              <w:t>time</w:t>
            </w:r>
            <w:proofErr w:type="gramEnd"/>
          </w:p>
          <w:p w14:paraId="6D55EB7A" w14:textId="24AB3B08" w:rsidR="00C0168A" w:rsidRPr="00D04811" w:rsidRDefault="00C0168A" w:rsidP="003B29BE">
            <w:pPr>
              <w:rPr>
                <w:rFonts w:asciiTheme="majorHAnsi" w:hAnsiTheme="majorHAnsi" w:cstheme="majorHAnsi"/>
                <w:b/>
                <w:bCs/>
                <w:color w:val="7F7F7F" w:themeColor="text1" w:themeTint="80"/>
                <w:sz w:val="24"/>
                <w:szCs w:val="24"/>
              </w:rPr>
            </w:pPr>
          </w:p>
        </w:tc>
      </w:tr>
      <w:tr w:rsidR="00C0168A" w:rsidRPr="008A0529" w14:paraId="54C58B82" w14:textId="77777777" w:rsidTr="00C0168A">
        <w:trPr>
          <w:trHeight w:val="454"/>
        </w:trPr>
        <w:tc>
          <w:tcPr>
            <w:tcW w:w="3052" w:type="dxa"/>
            <w:vMerge/>
          </w:tcPr>
          <w:p w14:paraId="158ABD1D" w14:textId="77777777" w:rsidR="00C0168A" w:rsidRPr="000E01D3" w:rsidRDefault="00C0168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7075122" w14:textId="283DDFB6" w:rsidR="00C0168A" w:rsidRPr="00EC47ED" w:rsidRDefault="00512C38" w:rsidP="003B29BE">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r w:rsidR="00C0168A" w:rsidRPr="00512C38">
              <w:rPr>
                <w:rFonts w:ascii="Ink Free" w:hAnsi="Ink Free" w:cstheme="majorHAnsi"/>
                <w:bCs/>
                <w:color w:val="365F91" w:themeColor="accent1" w:themeShade="BF"/>
                <w:sz w:val="20"/>
                <w:szCs w:val="20"/>
              </w:rPr>
              <w:t xml:space="preserve">Make sure that I have a least talked to a hand full of different </w:t>
            </w:r>
            <w:proofErr w:type="gramStart"/>
            <w:r w:rsidR="00C0168A" w:rsidRPr="00512C38">
              <w:rPr>
                <w:rFonts w:ascii="Ink Free" w:hAnsi="Ink Free" w:cstheme="majorHAnsi"/>
                <w:bCs/>
                <w:color w:val="365F91" w:themeColor="accent1" w:themeShade="BF"/>
                <w:sz w:val="20"/>
                <w:szCs w:val="20"/>
              </w:rPr>
              <w:t>people</w:t>
            </w:r>
            <w:proofErr w:type="gramEnd"/>
          </w:p>
          <w:p w14:paraId="0685C43A" w14:textId="77777777" w:rsidR="00C0168A" w:rsidRDefault="00C0168A" w:rsidP="003B29BE">
            <w:pPr>
              <w:rPr>
                <w:rFonts w:ascii="Ink Free" w:hAnsi="Ink Free" w:cstheme="majorHAnsi"/>
                <w:color w:val="7F7F7F" w:themeColor="text1" w:themeTint="80"/>
                <w:sz w:val="24"/>
                <w:szCs w:val="24"/>
              </w:rPr>
            </w:pPr>
          </w:p>
        </w:tc>
      </w:tr>
      <w:tr w:rsidR="00C0168A" w:rsidRPr="008A0529" w14:paraId="47D833F6" w14:textId="77777777" w:rsidTr="00C0168A">
        <w:trPr>
          <w:trHeight w:val="471"/>
        </w:trPr>
        <w:tc>
          <w:tcPr>
            <w:tcW w:w="3052" w:type="dxa"/>
            <w:vMerge/>
          </w:tcPr>
          <w:p w14:paraId="5BB68914" w14:textId="77777777" w:rsidR="00C0168A" w:rsidRPr="000E01D3" w:rsidRDefault="00C0168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tcBorders>
          </w:tcPr>
          <w:p w14:paraId="04B5A71A" w14:textId="726A15B7" w:rsidR="00C0168A" w:rsidRDefault="00512C38" w:rsidP="003B29BE">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 xml:space="preserve">:  </w:t>
            </w:r>
            <w:r w:rsidRPr="000E01D3">
              <w:rPr>
                <w:rFonts w:ascii="Ink Free" w:hAnsi="Ink Free" w:cstheme="majorHAnsi"/>
                <w:bCs/>
                <w:color w:val="365F91" w:themeColor="accent1" w:themeShade="BF"/>
                <w:sz w:val="20"/>
                <w:szCs w:val="20"/>
              </w:rPr>
              <w:t>Start by looking people in the eye at least once</w:t>
            </w:r>
          </w:p>
        </w:tc>
      </w:tr>
    </w:tbl>
    <w:p w14:paraId="3A528F8B" w14:textId="77777777" w:rsidR="00945ECD" w:rsidRDefault="00945ECD" w:rsidP="005B1DF1">
      <w:pPr>
        <w:widowControl w:val="0"/>
        <w:spacing w:after="0" w:line="240" w:lineRule="auto"/>
        <w:rPr>
          <w:b/>
          <w:color w:val="000000" w:themeColor="text1"/>
          <w:sz w:val="26"/>
          <w:szCs w:val="26"/>
        </w:rPr>
      </w:pPr>
    </w:p>
    <w:p w14:paraId="25E1BFD7" w14:textId="77777777" w:rsidR="00903AF7" w:rsidRDefault="00903AF7" w:rsidP="00903AF7">
      <w:pPr>
        <w:widowControl w:val="0"/>
        <w:spacing w:after="0" w:line="240" w:lineRule="auto"/>
        <w:jc w:val="center"/>
        <w:rPr>
          <w:rFonts w:ascii="Candara" w:hAnsi="Candara"/>
          <w:b/>
          <w:color w:val="C00000"/>
          <w:sz w:val="36"/>
          <w:szCs w:val="36"/>
        </w:rPr>
      </w:pPr>
      <w:r>
        <w:rPr>
          <w:rFonts w:ascii="Candara" w:hAnsi="Candara"/>
          <w:b/>
          <w:color w:val="C00000"/>
          <w:sz w:val="36"/>
          <w:szCs w:val="36"/>
        </w:rPr>
        <w:t>Stop!</w:t>
      </w:r>
    </w:p>
    <w:p w14:paraId="60896DC0" w14:textId="475CAEDD" w:rsidR="00903AF7" w:rsidRPr="008F2E82" w:rsidRDefault="00903AF7" w:rsidP="00903AF7">
      <w:pPr>
        <w:widowControl w:val="0"/>
        <w:spacing w:after="0" w:line="240" w:lineRule="auto"/>
        <w:jc w:val="center"/>
        <w:rPr>
          <w:b/>
          <w:bCs/>
          <w:sz w:val="18"/>
          <w:szCs w:val="18"/>
        </w:rPr>
      </w:pPr>
      <w:r w:rsidRPr="00791A57">
        <w:rPr>
          <w:rFonts w:ascii="Candara" w:hAnsi="Candara"/>
          <w:b/>
          <w:sz w:val="18"/>
          <w:szCs w:val="18"/>
        </w:rPr>
        <w:t xml:space="preserve">Quality is better than quantity.  Wait 24 hours before you move to the next day’s </w:t>
      </w:r>
      <w:r w:rsidR="00670E05" w:rsidRPr="00791A57">
        <w:rPr>
          <w:rFonts w:ascii="Candara" w:hAnsi="Candara"/>
          <w:b/>
          <w:sz w:val="18"/>
          <w:szCs w:val="18"/>
        </w:rPr>
        <w:t>activity.</w:t>
      </w:r>
    </w:p>
    <w:p w14:paraId="1FE756C8" w14:textId="77777777" w:rsidR="002446F6" w:rsidRDefault="002446F6" w:rsidP="00641F63">
      <w:pPr>
        <w:widowControl w:val="0"/>
        <w:rPr>
          <w:rFonts w:ascii="Candara" w:hAnsi="Candara"/>
          <w:b/>
          <w:sz w:val="44"/>
          <w:szCs w:val="44"/>
        </w:rPr>
      </w:pPr>
    </w:p>
    <w:p w14:paraId="7918B72D" w14:textId="2D0E9D8B" w:rsidR="00641F63" w:rsidRPr="007C7FAD" w:rsidRDefault="007C7FAD" w:rsidP="007C7FAD">
      <w:pPr>
        <w:widowControl w:val="0"/>
        <w:spacing w:after="0" w:line="240" w:lineRule="auto"/>
        <w:rPr>
          <w:rFonts w:ascii="Candara" w:hAnsi="Candara"/>
          <w:b/>
          <w:color w:val="000000" w:themeColor="text1"/>
          <w:sz w:val="44"/>
          <w:szCs w:val="44"/>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Pr>
          <w:rFonts w:ascii="Candara" w:hAnsi="Candara"/>
          <w:b/>
          <w:color w:val="C00000"/>
          <w:sz w:val="36"/>
          <w:szCs w:val="36"/>
        </w:rPr>
        <w:t>T</w:t>
      </w:r>
      <w:r w:rsidRPr="0073586E">
        <w:rPr>
          <w:rFonts w:ascii="Candara" w:hAnsi="Candara"/>
          <w:b/>
          <w:color w:val="C00000"/>
          <w:sz w:val="28"/>
          <w:szCs w:val="28"/>
        </w:rPr>
        <w:t>herapy</w:t>
      </w:r>
      <w:r>
        <w:rPr>
          <w:rFonts w:ascii="Candara" w:hAnsi="Candara"/>
          <w:b/>
          <w:color w:val="C00000"/>
          <w:sz w:val="36"/>
          <w:szCs w:val="36"/>
        </w:rPr>
        <w:t xml:space="preserve"> </w:t>
      </w:r>
      <w:r w:rsidRPr="0073586E">
        <w:rPr>
          <w:rFonts w:ascii="Candara" w:hAnsi="Candara"/>
          <w:b/>
          <w:color w:val="C00000"/>
          <w:sz w:val="28"/>
          <w:szCs w:val="28"/>
        </w:rPr>
        <w:t>Session Practice</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641F63" w:rsidRPr="002B7830" w14:paraId="3B5B0F86" w14:textId="77777777" w:rsidTr="00E5005F">
        <w:tc>
          <w:tcPr>
            <w:tcW w:w="9985" w:type="dxa"/>
            <w:shd w:val="clear" w:color="auto" w:fill="FFFFFF" w:themeFill="background1"/>
          </w:tcPr>
          <w:p w14:paraId="44383521" w14:textId="77777777" w:rsidR="00641F63" w:rsidRPr="00AA5DE4" w:rsidRDefault="00641F63" w:rsidP="00E5005F">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
                <w:color w:val="7F7F7F" w:themeColor="text1" w:themeTint="80"/>
                <w:sz w:val="18"/>
                <w:szCs w:val="18"/>
              </w:rPr>
              <w:t>A:</w:t>
            </w:r>
            <w:r w:rsidRPr="00AA5DE4">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AA5DE4">
              <w:rPr>
                <w:rFonts w:asciiTheme="majorHAnsi" w:eastAsia="Helvetica Neue" w:hAnsiTheme="majorHAnsi" w:cstheme="majorHAnsi"/>
                <w:b/>
                <w:color w:val="7F7F7F" w:themeColor="text1" w:themeTint="80"/>
                <w:sz w:val="18"/>
                <w:szCs w:val="18"/>
              </w:rPr>
              <w:t>B:</w:t>
            </w:r>
            <w:r w:rsidRPr="00AA5DE4">
              <w:rPr>
                <w:rFonts w:asciiTheme="majorHAnsi" w:eastAsia="Helvetica Neue" w:hAnsiTheme="majorHAnsi" w:cstheme="majorHAnsi"/>
                <w:bCs/>
                <w:color w:val="7F7F7F" w:themeColor="text1" w:themeTint="80"/>
                <w:sz w:val="18"/>
                <w:szCs w:val="18"/>
              </w:rPr>
              <w:t xml:space="preserve">  Next using short had, briefly describe the situation. </w:t>
            </w:r>
            <w:r w:rsidRPr="00AA5DE4">
              <w:rPr>
                <w:rFonts w:asciiTheme="majorHAnsi" w:eastAsia="Helvetica Neue" w:hAnsiTheme="majorHAnsi" w:cstheme="majorHAnsi"/>
                <w:b/>
                <w:color w:val="7F7F7F" w:themeColor="text1" w:themeTint="80"/>
                <w:sz w:val="18"/>
                <w:szCs w:val="18"/>
              </w:rPr>
              <w:t>C:</w:t>
            </w:r>
            <w:r w:rsidRPr="00AA5DE4">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2F6F6E08" w14:textId="77777777" w:rsidR="00641F63" w:rsidRDefault="00641F63" w:rsidP="00641F63">
      <w:pPr>
        <w:widowControl w:val="0"/>
        <w:spacing w:after="0" w:line="240" w:lineRule="auto"/>
        <w:jc w:val="center"/>
        <w:rPr>
          <w:b/>
          <w:sz w:val="28"/>
          <w:szCs w:val="28"/>
        </w:rPr>
      </w:pPr>
      <w:r w:rsidRPr="005D2CBD">
        <w:rPr>
          <w:bCs/>
          <w:noProof/>
          <w:sz w:val="26"/>
          <w:szCs w:val="26"/>
        </w:rPr>
        <w:drawing>
          <wp:inline distT="0" distB="0" distL="0" distR="0" wp14:anchorId="06B35617" wp14:editId="28FA640F">
            <wp:extent cx="203982" cy="203982"/>
            <wp:effectExtent l="0" t="0" r="0" b="5715"/>
            <wp:docPr id="12" name="Graphic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641F63" w:rsidRPr="002917F6" w14:paraId="1A71630B" w14:textId="77777777" w:rsidTr="00E5005F">
        <w:trPr>
          <w:trHeight w:val="314"/>
        </w:trPr>
        <w:tc>
          <w:tcPr>
            <w:tcW w:w="9949" w:type="dxa"/>
            <w:tcBorders>
              <w:right w:val="single" w:sz="4" w:space="0" w:color="auto"/>
            </w:tcBorders>
            <w:shd w:val="clear" w:color="auto" w:fill="FFFFFF" w:themeFill="background1"/>
          </w:tcPr>
          <w:p w14:paraId="60DD0764" w14:textId="77777777" w:rsidR="00641F63" w:rsidRPr="00E0797B" w:rsidRDefault="00641F63" w:rsidP="00E5005F">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641F63" w:rsidRPr="002917F6" w14:paraId="688BEDE6" w14:textId="77777777" w:rsidTr="00E5005F">
        <w:trPr>
          <w:trHeight w:val="393"/>
        </w:trPr>
        <w:tc>
          <w:tcPr>
            <w:tcW w:w="9949" w:type="dxa"/>
            <w:tcBorders>
              <w:right w:val="single" w:sz="4" w:space="0" w:color="auto"/>
            </w:tcBorders>
          </w:tcPr>
          <w:p w14:paraId="0AF15D10" w14:textId="34863BDB" w:rsidR="00641F63" w:rsidRPr="002917F6" w:rsidRDefault="00014B71" w:rsidP="007160CC">
            <w:pPr>
              <w:numPr>
                <w:ilvl w:val="0"/>
                <w:numId w:val="7"/>
              </w:numPr>
              <w:ind w:left="339"/>
              <w:contextualSpacing/>
              <w:rPr>
                <w:rFonts w:ascii="Candara" w:hAnsi="Candara" w:cs="Times New Roman"/>
                <w:sz w:val="20"/>
                <w:szCs w:val="20"/>
              </w:rPr>
            </w:pPr>
            <w:sdt>
              <w:sdtPr>
                <w:rPr>
                  <w:rFonts w:ascii="Candara" w:hAnsi="Candara"/>
                  <w:b/>
                  <w:color w:val="C00000"/>
                  <w:sz w:val="18"/>
                  <w:szCs w:val="18"/>
                </w:rPr>
                <w:id w:val="-2018071887"/>
                <w:placeholder>
                  <w:docPart w:val="9BED3D817A344F91A8DB3D2170FD8824"/>
                </w:placeholder>
                <w:showingPlcHdr/>
                <w15:appearance w15:val="tags"/>
                <w:text/>
              </w:sdtPr>
              <w:sdtEndPr/>
              <w:sdtContent>
                <w:r w:rsidR="00A216F5">
                  <w:rPr>
                    <w:rStyle w:val="PlaceholderText"/>
                    <w:sz w:val="18"/>
                    <w:szCs w:val="18"/>
                  </w:rPr>
                  <w:t>Reason</w:t>
                </w:r>
                <w:r w:rsidR="001D65EA" w:rsidRPr="00275F4E">
                  <w:rPr>
                    <w:rStyle w:val="PlaceholderText"/>
                    <w:sz w:val="18"/>
                    <w:szCs w:val="18"/>
                  </w:rPr>
                  <w:t>.</w:t>
                </w:r>
              </w:sdtContent>
            </w:sdt>
          </w:p>
        </w:tc>
      </w:tr>
      <w:tr w:rsidR="00641F63" w:rsidRPr="002917F6" w14:paraId="3D91F807" w14:textId="77777777" w:rsidTr="00E5005F">
        <w:trPr>
          <w:trHeight w:val="393"/>
        </w:trPr>
        <w:tc>
          <w:tcPr>
            <w:tcW w:w="9949" w:type="dxa"/>
            <w:tcBorders>
              <w:right w:val="single" w:sz="4" w:space="0" w:color="auto"/>
            </w:tcBorders>
          </w:tcPr>
          <w:p w14:paraId="5B328E82" w14:textId="78BE6842" w:rsidR="00641F63" w:rsidRPr="002917F6" w:rsidRDefault="00014B71" w:rsidP="007160CC">
            <w:pPr>
              <w:numPr>
                <w:ilvl w:val="0"/>
                <w:numId w:val="7"/>
              </w:numPr>
              <w:ind w:left="340"/>
              <w:contextualSpacing/>
              <w:rPr>
                <w:rFonts w:ascii="Candara" w:hAnsi="Candara" w:cs="Times New Roman"/>
                <w:sz w:val="20"/>
                <w:szCs w:val="20"/>
              </w:rPr>
            </w:pPr>
            <w:sdt>
              <w:sdtPr>
                <w:rPr>
                  <w:rFonts w:ascii="Candara" w:hAnsi="Candara"/>
                  <w:b/>
                  <w:color w:val="C00000"/>
                  <w:sz w:val="18"/>
                  <w:szCs w:val="18"/>
                </w:rPr>
                <w:id w:val="-883491880"/>
                <w:placeholder>
                  <w:docPart w:val="E80CD6F557434F72B336F66127F5AA85"/>
                </w:placeholder>
                <w:showingPlcHdr/>
                <w15:appearance w15:val="tags"/>
                <w:text/>
              </w:sdtPr>
              <w:sdtEndPr/>
              <w:sdtContent>
                <w:r w:rsidR="00A216F5">
                  <w:rPr>
                    <w:rStyle w:val="PlaceholderText"/>
                    <w:sz w:val="18"/>
                    <w:szCs w:val="18"/>
                  </w:rPr>
                  <w:t>Reason</w:t>
                </w:r>
                <w:r w:rsidR="00A216F5" w:rsidRPr="00275F4E">
                  <w:rPr>
                    <w:rStyle w:val="PlaceholderText"/>
                    <w:sz w:val="18"/>
                    <w:szCs w:val="18"/>
                  </w:rPr>
                  <w:t>.</w:t>
                </w:r>
              </w:sdtContent>
            </w:sdt>
          </w:p>
        </w:tc>
      </w:tr>
      <w:tr w:rsidR="00641F63" w:rsidRPr="002917F6" w14:paraId="2436394F" w14:textId="77777777" w:rsidTr="00E5005F">
        <w:trPr>
          <w:trHeight w:val="393"/>
        </w:trPr>
        <w:tc>
          <w:tcPr>
            <w:tcW w:w="9949" w:type="dxa"/>
            <w:tcBorders>
              <w:right w:val="single" w:sz="4" w:space="0" w:color="auto"/>
            </w:tcBorders>
          </w:tcPr>
          <w:p w14:paraId="23E5067A" w14:textId="29D40BA3" w:rsidR="00641F63" w:rsidRPr="002917F6" w:rsidRDefault="00014B71" w:rsidP="007160CC">
            <w:pPr>
              <w:numPr>
                <w:ilvl w:val="0"/>
                <w:numId w:val="7"/>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1054361232"/>
                <w:placeholder>
                  <w:docPart w:val="AC16BEEE3B354687A2D96B01D706C4FD"/>
                </w:placeholder>
                <w:showingPlcHdr/>
                <w15:appearance w15:val="tags"/>
                <w:text/>
              </w:sdtPr>
              <w:sdtEndPr/>
              <w:sdtContent>
                <w:r w:rsidR="00A216F5">
                  <w:rPr>
                    <w:rStyle w:val="PlaceholderText"/>
                    <w:sz w:val="18"/>
                    <w:szCs w:val="18"/>
                  </w:rPr>
                  <w:t>Reason</w:t>
                </w:r>
                <w:r w:rsidR="00A216F5" w:rsidRPr="00275F4E">
                  <w:rPr>
                    <w:rStyle w:val="PlaceholderText"/>
                    <w:sz w:val="18"/>
                    <w:szCs w:val="18"/>
                  </w:rPr>
                  <w:t>.</w:t>
                </w:r>
              </w:sdtContent>
            </w:sdt>
          </w:p>
        </w:tc>
      </w:tr>
    </w:tbl>
    <w:p w14:paraId="4F414E03" w14:textId="77777777" w:rsidR="00641F63" w:rsidRPr="002917F6" w:rsidRDefault="00641F63" w:rsidP="00641F63">
      <w:pPr>
        <w:jc w:val="center"/>
        <w:rPr>
          <w:rFonts w:cs="Times New Roman"/>
          <w:sz w:val="20"/>
          <w:szCs w:val="20"/>
        </w:rPr>
      </w:pPr>
      <w:r w:rsidRPr="005D2CBD">
        <w:rPr>
          <w:bCs/>
          <w:noProof/>
          <w:sz w:val="26"/>
          <w:szCs w:val="26"/>
        </w:rPr>
        <w:drawing>
          <wp:inline distT="0" distB="0" distL="0" distR="0" wp14:anchorId="28DD53AA" wp14:editId="4DDF6DC9">
            <wp:extent cx="254000" cy="254000"/>
            <wp:effectExtent l="0" t="0" r="0" b="7620"/>
            <wp:docPr id="13" name="Graphic 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641F63" w:rsidRPr="002917F6" w14:paraId="09BC4690" w14:textId="77777777" w:rsidTr="00E5005F">
        <w:trPr>
          <w:trHeight w:val="296"/>
        </w:trPr>
        <w:tc>
          <w:tcPr>
            <w:tcW w:w="9949" w:type="dxa"/>
            <w:tcBorders>
              <w:right w:val="single" w:sz="4" w:space="0" w:color="auto"/>
            </w:tcBorders>
            <w:shd w:val="clear" w:color="auto" w:fill="FFFFFF" w:themeFill="background1"/>
          </w:tcPr>
          <w:p w14:paraId="175A996A" w14:textId="77777777" w:rsidR="00641F63" w:rsidRPr="00027CC9" w:rsidRDefault="00641F63" w:rsidP="00E5005F">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641F63" w:rsidRPr="002917F6" w14:paraId="03D63D25" w14:textId="77777777" w:rsidTr="00E5005F">
        <w:trPr>
          <w:trHeight w:val="393"/>
        </w:trPr>
        <w:tc>
          <w:tcPr>
            <w:tcW w:w="9949" w:type="dxa"/>
            <w:tcBorders>
              <w:right w:val="single" w:sz="4" w:space="0" w:color="auto"/>
            </w:tcBorders>
          </w:tcPr>
          <w:p w14:paraId="16EBA7A1" w14:textId="35F6686F" w:rsidR="00641F63" w:rsidRPr="00E66956" w:rsidRDefault="00014B71" w:rsidP="00E5005F">
            <w:pPr>
              <w:rPr>
                <w:rFonts w:ascii="Candara" w:hAnsi="Candara" w:cs="Times New Roman"/>
                <w:sz w:val="20"/>
                <w:szCs w:val="20"/>
              </w:rPr>
            </w:pPr>
            <w:sdt>
              <w:sdtPr>
                <w:rPr>
                  <w:rFonts w:ascii="Candara" w:hAnsi="Candara"/>
                  <w:b/>
                  <w:color w:val="C00000"/>
                  <w:sz w:val="18"/>
                  <w:szCs w:val="18"/>
                </w:rPr>
                <w:id w:val="1297722169"/>
                <w:placeholder>
                  <w:docPart w:val="BD0314C87A8A4887B24AAF54A4BC27FC"/>
                </w:placeholder>
                <w:showingPlcHdr/>
                <w15:appearance w15:val="tags"/>
                <w:text/>
              </w:sdtPr>
              <w:sdtEndPr/>
              <w:sdtContent>
                <w:r w:rsidR="00A216F5">
                  <w:rPr>
                    <w:rStyle w:val="PlaceholderText"/>
                    <w:sz w:val="18"/>
                    <w:szCs w:val="18"/>
                  </w:rPr>
                  <w:t>Situation</w:t>
                </w:r>
                <w:r w:rsidR="00A216F5" w:rsidRPr="00275F4E">
                  <w:rPr>
                    <w:rStyle w:val="PlaceholderText"/>
                    <w:sz w:val="18"/>
                    <w:szCs w:val="18"/>
                  </w:rPr>
                  <w:t>.</w:t>
                </w:r>
              </w:sdtContent>
            </w:sdt>
          </w:p>
          <w:p w14:paraId="698A907F" w14:textId="62BFF3E2" w:rsidR="00641F63" w:rsidRPr="002917F6" w:rsidRDefault="00641F63" w:rsidP="00E5005F">
            <w:pPr>
              <w:rPr>
                <w:rFonts w:ascii="Candara" w:hAnsi="Candara" w:cs="Times New Roman"/>
                <w:sz w:val="20"/>
                <w:szCs w:val="20"/>
              </w:rPr>
            </w:pPr>
          </w:p>
        </w:tc>
      </w:tr>
    </w:tbl>
    <w:p w14:paraId="4CF46239" w14:textId="77777777" w:rsidR="00641F63" w:rsidRDefault="00641F63" w:rsidP="00641F63">
      <w:pPr>
        <w:widowControl w:val="0"/>
        <w:spacing w:after="0" w:line="240" w:lineRule="auto"/>
        <w:jc w:val="center"/>
        <w:rPr>
          <w:b/>
          <w:sz w:val="28"/>
          <w:szCs w:val="28"/>
        </w:rPr>
      </w:pPr>
      <w:r w:rsidRPr="005D2CBD">
        <w:rPr>
          <w:bCs/>
          <w:noProof/>
          <w:sz w:val="26"/>
          <w:szCs w:val="26"/>
        </w:rPr>
        <w:drawing>
          <wp:inline distT="0" distB="0" distL="0" distR="0" wp14:anchorId="0F83875F" wp14:editId="43ED08B3">
            <wp:extent cx="254000" cy="254000"/>
            <wp:effectExtent l="0" t="0" r="0" b="0"/>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641F63" w:rsidRPr="000E148E" w14:paraId="782C0BC7" w14:textId="77777777" w:rsidTr="00C27802">
        <w:trPr>
          <w:trHeight w:val="674"/>
        </w:trPr>
        <w:tc>
          <w:tcPr>
            <w:tcW w:w="5334" w:type="dxa"/>
            <w:shd w:val="clear" w:color="auto" w:fill="FFFFFF" w:themeFill="background1"/>
          </w:tcPr>
          <w:p w14:paraId="5668FDDF" w14:textId="77777777" w:rsidR="00641F63" w:rsidRPr="00027CC9" w:rsidRDefault="00641F63" w:rsidP="00E5005F">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14E033B3" w14:textId="06D87D5C" w:rsidR="00641F63" w:rsidRPr="00027CC9" w:rsidRDefault="00392059" w:rsidP="00E5005F">
            <w:pPr>
              <w:jc w:val="center"/>
              <w:rPr>
                <w:rFonts w:asciiTheme="majorHAnsi" w:eastAsia="Calibri" w:hAnsiTheme="majorHAnsi" w:cstheme="majorHAnsi"/>
                <w:b/>
                <w:bCs/>
                <w:color w:val="7F7F7F" w:themeColor="text1" w:themeTint="80"/>
                <w:sz w:val="20"/>
                <w:szCs w:val="20"/>
              </w:rPr>
            </w:pPr>
            <w:r>
              <w:rPr>
                <w:rFonts w:asciiTheme="majorHAnsi" w:eastAsia="Calibri" w:hAnsiTheme="majorHAnsi" w:cstheme="majorHAnsi"/>
                <w:b/>
                <w:bCs/>
                <w:color w:val="7F7F7F" w:themeColor="text1" w:themeTint="80"/>
                <w:sz w:val="20"/>
                <w:szCs w:val="20"/>
              </w:rPr>
              <w:t>Pick only 1 maladapti</w:t>
            </w:r>
            <w:r w:rsidR="00C27802">
              <w:rPr>
                <w:rFonts w:asciiTheme="majorHAnsi" w:eastAsia="Calibri" w:hAnsiTheme="majorHAnsi" w:cstheme="majorHAnsi"/>
                <w:b/>
                <w:bCs/>
                <w:color w:val="7F7F7F" w:themeColor="text1" w:themeTint="80"/>
                <w:sz w:val="20"/>
                <w:szCs w:val="20"/>
              </w:rPr>
              <w:t xml:space="preserve">ve behavior you believe you engaged in the most. </w:t>
            </w:r>
            <w:r w:rsidR="00581495">
              <w:rPr>
                <w:rFonts w:asciiTheme="majorHAnsi" w:eastAsia="Calibri" w:hAnsiTheme="majorHAnsi" w:cstheme="majorHAnsi"/>
                <w:b/>
                <w:bCs/>
                <w:color w:val="7F7F7F" w:themeColor="text1" w:themeTint="80"/>
                <w:sz w:val="20"/>
                <w:szCs w:val="20"/>
              </w:rPr>
              <w:t>Next, s</w:t>
            </w:r>
            <w:r w:rsidR="00641F63" w:rsidRPr="00027CC9">
              <w:rPr>
                <w:rFonts w:asciiTheme="majorHAnsi" w:eastAsia="Calibri" w:hAnsiTheme="majorHAnsi" w:cstheme="majorHAnsi"/>
                <w:b/>
                <w:bCs/>
                <w:color w:val="7F7F7F" w:themeColor="text1" w:themeTint="80"/>
                <w:sz w:val="20"/>
                <w:szCs w:val="20"/>
              </w:rPr>
              <w:t xml:space="preserve">pecifically describe how </w:t>
            </w:r>
            <w:r w:rsidR="001137D9">
              <w:rPr>
                <w:rFonts w:asciiTheme="majorHAnsi" w:eastAsia="Calibri" w:hAnsiTheme="majorHAnsi" w:cstheme="majorHAnsi"/>
                <w:b/>
                <w:bCs/>
                <w:color w:val="7F7F7F" w:themeColor="text1" w:themeTint="80"/>
                <w:sz w:val="20"/>
                <w:szCs w:val="20"/>
              </w:rPr>
              <w:t>you</w:t>
            </w:r>
            <w:r w:rsidR="00641F63"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641F63" w:rsidRPr="00067D69" w14:paraId="68D97EDC" w14:textId="77777777" w:rsidTr="00E5005F">
        <w:trPr>
          <w:trHeight w:val="480"/>
        </w:trPr>
        <w:tc>
          <w:tcPr>
            <w:tcW w:w="5334" w:type="dxa"/>
            <w:shd w:val="clear" w:color="auto" w:fill="auto"/>
          </w:tcPr>
          <w:p w14:paraId="4CCCC282" w14:textId="77777777" w:rsidR="00641F63" w:rsidRPr="00E66956" w:rsidRDefault="00641F63"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664EE0BF" w14:textId="77777777"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7B10F253" w14:textId="77777777"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542D4C6B" w14:textId="40BE8216" w:rsidR="00641F63" w:rsidRPr="00067D69" w:rsidRDefault="00014B71" w:rsidP="00E5005F">
            <w:pPr>
              <w:spacing w:after="160"/>
              <w:rPr>
                <w:rFonts w:ascii="Ink Free" w:eastAsia="Calibri" w:hAnsi="Ink Free" w:cs="Calibri"/>
                <w:color w:val="595959" w:themeColor="text1" w:themeTint="A6"/>
              </w:rPr>
            </w:pPr>
            <w:sdt>
              <w:sdtPr>
                <w:rPr>
                  <w:rFonts w:ascii="Candara" w:hAnsi="Candara"/>
                  <w:b/>
                  <w:color w:val="C00000"/>
                  <w:sz w:val="18"/>
                  <w:szCs w:val="18"/>
                </w:rPr>
                <w:id w:val="1750231797"/>
                <w:placeholder>
                  <w:docPart w:val="3A6427F5B26640B3A11316903E57952A"/>
                </w:placeholder>
                <w:showingPlcHdr/>
                <w15:appearance w15:val="tags"/>
                <w:text/>
              </w:sdtPr>
              <w:sdtEndPr/>
              <w:sdtContent>
                <w:r w:rsidR="00D643E0">
                  <w:rPr>
                    <w:rStyle w:val="PlaceholderText"/>
                    <w:sz w:val="18"/>
                    <w:szCs w:val="18"/>
                  </w:rPr>
                  <w:t>E</w:t>
                </w:r>
                <w:r w:rsidR="00D4533D">
                  <w:rPr>
                    <w:rStyle w:val="PlaceholderText"/>
                    <w:sz w:val="18"/>
                    <w:szCs w:val="18"/>
                  </w:rPr>
                  <w:t>nter avoidance b</w:t>
                </w:r>
                <w:r w:rsidR="00817E61">
                  <w:rPr>
                    <w:rStyle w:val="PlaceholderText"/>
                    <w:sz w:val="18"/>
                    <w:szCs w:val="18"/>
                  </w:rPr>
                  <w:t>ehavior here</w:t>
                </w:r>
                <w:r w:rsidR="00D643E0" w:rsidRPr="00275F4E">
                  <w:rPr>
                    <w:rStyle w:val="PlaceholderText"/>
                    <w:sz w:val="18"/>
                    <w:szCs w:val="18"/>
                  </w:rPr>
                  <w:t>.</w:t>
                </w:r>
              </w:sdtContent>
            </w:sdt>
          </w:p>
        </w:tc>
      </w:tr>
      <w:tr w:rsidR="00641F63" w:rsidRPr="00067D69" w14:paraId="7C8ADB32" w14:textId="77777777" w:rsidTr="00E5005F">
        <w:trPr>
          <w:trHeight w:val="611"/>
        </w:trPr>
        <w:tc>
          <w:tcPr>
            <w:tcW w:w="5334" w:type="dxa"/>
            <w:shd w:val="clear" w:color="auto" w:fill="auto"/>
          </w:tcPr>
          <w:p w14:paraId="7AE49D87" w14:textId="77777777" w:rsidR="00641F63" w:rsidRPr="00E66956" w:rsidRDefault="00641F63"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2F7C3B8E" w14:textId="612D10ED"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w:t>
            </w:r>
            <w:r w:rsidR="007701E8" w:rsidRPr="00E66956">
              <w:rPr>
                <w:rFonts w:asciiTheme="majorHAnsi" w:eastAsia="Calibri" w:hAnsiTheme="majorHAnsi" w:cstheme="majorHAnsi"/>
                <w:color w:val="7F7F7F" w:themeColor="text1" w:themeTint="80"/>
                <w:sz w:val="16"/>
                <w:szCs w:val="16"/>
              </w:rPr>
              <w:t>possible</w:t>
            </w:r>
            <w:r w:rsidR="007701E8" w:rsidRPr="00E66956">
              <w:rPr>
                <w:rFonts w:asciiTheme="majorHAnsi" w:hAnsiTheme="majorHAnsi" w:cstheme="majorHAnsi"/>
                <w:color w:val="7F7F7F" w:themeColor="text1" w:themeTint="80"/>
                <w:sz w:val="16"/>
                <w:szCs w:val="16"/>
              </w:rPr>
              <w:t>.</w:t>
            </w:r>
          </w:p>
          <w:p w14:paraId="4C0585A3" w14:textId="79046F54" w:rsidR="00641F63" w:rsidRPr="00E66956" w:rsidRDefault="00641F63" w:rsidP="00E5005F">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0AE489E5" w14:textId="7611CBF7" w:rsidR="00641F63" w:rsidRPr="00067D69" w:rsidRDefault="00014B71" w:rsidP="00817E61">
            <w:pPr>
              <w:spacing w:after="160"/>
              <w:rPr>
                <w:rFonts w:ascii="Ink Free" w:eastAsia="Calibri" w:hAnsi="Ink Free" w:cs="Calibri"/>
                <w:color w:val="595959" w:themeColor="text1" w:themeTint="A6"/>
              </w:rPr>
            </w:pPr>
            <w:sdt>
              <w:sdtPr>
                <w:rPr>
                  <w:rFonts w:ascii="Candara" w:hAnsi="Candara"/>
                  <w:b/>
                  <w:color w:val="C00000"/>
                  <w:sz w:val="18"/>
                  <w:szCs w:val="18"/>
                </w:rPr>
                <w:id w:val="-1353798799"/>
                <w:placeholder>
                  <w:docPart w:val="BB653BA7CF0C477C9317975073B0A940"/>
                </w:placeholder>
                <w:showingPlcHdr/>
                <w15:appearance w15:val="tags"/>
                <w:text/>
              </w:sdtPr>
              <w:sdtEndPr/>
              <w:sdtContent>
                <w:r w:rsidR="00817E61">
                  <w:rPr>
                    <w:rStyle w:val="PlaceholderText"/>
                    <w:sz w:val="18"/>
                    <w:szCs w:val="18"/>
                  </w:rPr>
                  <w:t xml:space="preserve">Enter </w:t>
                </w:r>
                <w:r w:rsidR="00880724">
                  <w:rPr>
                    <w:rStyle w:val="PlaceholderText"/>
                    <w:sz w:val="18"/>
                    <w:szCs w:val="18"/>
                  </w:rPr>
                  <w:t>s</w:t>
                </w:r>
                <w:r w:rsidR="00FC315C">
                  <w:rPr>
                    <w:rStyle w:val="PlaceholderText"/>
                    <w:sz w:val="18"/>
                    <w:szCs w:val="18"/>
                  </w:rPr>
                  <w:t>afety</w:t>
                </w:r>
                <w:r w:rsidR="00817E61">
                  <w:rPr>
                    <w:rStyle w:val="PlaceholderText"/>
                    <w:sz w:val="18"/>
                    <w:szCs w:val="18"/>
                  </w:rPr>
                  <w:t xml:space="preserve"> behavior</w:t>
                </w:r>
                <w:r w:rsidR="00FC315C">
                  <w:rPr>
                    <w:rStyle w:val="PlaceholderText"/>
                    <w:sz w:val="18"/>
                    <w:szCs w:val="18"/>
                  </w:rPr>
                  <w:t>s</w:t>
                </w:r>
                <w:r w:rsidR="00817E61">
                  <w:rPr>
                    <w:rStyle w:val="PlaceholderText"/>
                    <w:sz w:val="18"/>
                    <w:szCs w:val="18"/>
                  </w:rPr>
                  <w:t xml:space="preserve"> here</w:t>
                </w:r>
                <w:r w:rsidR="00817E61" w:rsidRPr="00275F4E">
                  <w:rPr>
                    <w:rStyle w:val="PlaceholderText"/>
                    <w:sz w:val="18"/>
                    <w:szCs w:val="18"/>
                  </w:rPr>
                  <w:t>.</w:t>
                </w:r>
              </w:sdtContent>
            </w:sdt>
          </w:p>
        </w:tc>
      </w:tr>
      <w:tr w:rsidR="00641F63" w:rsidRPr="00067D69" w14:paraId="2EEBCE76" w14:textId="77777777" w:rsidTr="00E5005F">
        <w:trPr>
          <w:trHeight w:val="515"/>
        </w:trPr>
        <w:tc>
          <w:tcPr>
            <w:tcW w:w="5334" w:type="dxa"/>
            <w:shd w:val="clear" w:color="auto" w:fill="auto"/>
          </w:tcPr>
          <w:p w14:paraId="76081887" w14:textId="77777777" w:rsidR="00641F63" w:rsidRPr="00E66956" w:rsidRDefault="00641F63" w:rsidP="00E5005F">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2FA1ED8D" w14:textId="77777777"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72231376" w14:textId="2DA8DC66" w:rsidR="00641F63" w:rsidRPr="00E66956" w:rsidRDefault="00641F63" w:rsidP="00E5005F">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46AE7C85" w14:textId="78281D76" w:rsidR="00641F63" w:rsidRPr="00067D69" w:rsidRDefault="00014B71" w:rsidP="00817E61">
            <w:pPr>
              <w:spacing w:after="160"/>
              <w:rPr>
                <w:rFonts w:ascii="Ink Free" w:eastAsia="Calibri" w:hAnsi="Ink Free" w:cs="Calibri"/>
                <w:color w:val="595959" w:themeColor="text1" w:themeTint="A6"/>
              </w:rPr>
            </w:pPr>
            <w:sdt>
              <w:sdtPr>
                <w:rPr>
                  <w:rFonts w:ascii="Candara" w:hAnsi="Candara"/>
                  <w:b/>
                  <w:color w:val="C00000"/>
                  <w:sz w:val="18"/>
                  <w:szCs w:val="18"/>
                </w:rPr>
                <w:id w:val="193967961"/>
                <w:placeholder>
                  <w:docPart w:val="599C903DAFC6475CBDD36C735E5CA95A"/>
                </w:placeholder>
                <w:showingPlcHdr/>
                <w15:appearance w15:val="tags"/>
                <w:text/>
              </w:sdtPr>
              <w:sdtEndPr/>
              <w:sdtContent>
                <w:r w:rsidR="00817E61">
                  <w:rPr>
                    <w:rStyle w:val="PlaceholderText"/>
                    <w:sz w:val="18"/>
                    <w:szCs w:val="18"/>
                  </w:rPr>
                  <w:t xml:space="preserve">Enter </w:t>
                </w:r>
                <w:r w:rsidR="00FC315C">
                  <w:rPr>
                    <w:rStyle w:val="PlaceholderText"/>
                    <w:sz w:val="18"/>
                    <w:szCs w:val="18"/>
                  </w:rPr>
                  <w:t>reassurance seeking</w:t>
                </w:r>
                <w:r w:rsidR="00817E61">
                  <w:rPr>
                    <w:rStyle w:val="PlaceholderText"/>
                    <w:sz w:val="18"/>
                    <w:szCs w:val="18"/>
                  </w:rPr>
                  <w:t xml:space="preserve"> behavior</w:t>
                </w:r>
                <w:r w:rsidR="00FC315C">
                  <w:rPr>
                    <w:rStyle w:val="PlaceholderText"/>
                    <w:sz w:val="18"/>
                    <w:szCs w:val="18"/>
                  </w:rPr>
                  <w:t>s</w:t>
                </w:r>
                <w:r w:rsidR="00817E61">
                  <w:rPr>
                    <w:rStyle w:val="PlaceholderText"/>
                    <w:sz w:val="18"/>
                    <w:szCs w:val="18"/>
                  </w:rPr>
                  <w:t xml:space="preserve"> here</w:t>
                </w:r>
                <w:r w:rsidR="00817E61" w:rsidRPr="00275F4E">
                  <w:rPr>
                    <w:rStyle w:val="PlaceholderText"/>
                    <w:sz w:val="18"/>
                    <w:szCs w:val="18"/>
                  </w:rPr>
                  <w:t>.</w:t>
                </w:r>
              </w:sdtContent>
            </w:sdt>
          </w:p>
        </w:tc>
      </w:tr>
      <w:tr w:rsidR="00641F63" w:rsidRPr="00067D69" w14:paraId="5A50E125" w14:textId="77777777" w:rsidTr="00E5005F">
        <w:trPr>
          <w:trHeight w:val="276"/>
        </w:trPr>
        <w:tc>
          <w:tcPr>
            <w:tcW w:w="5334" w:type="dxa"/>
            <w:shd w:val="clear" w:color="auto" w:fill="auto"/>
          </w:tcPr>
          <w:p w14:paraId="275C5E09" w14:textId="77777777" w:rsidR="00641F63" w:rsidRPr="00E66956" w:rsidRDefault="00641F63" w:rsidP="00E5005F">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1D903898" w14:textId="77777777"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40D7D0F9" w14:textId="080DCE6D" w:rsidR="00641F63" w:rsidRPr="00E66956" w:rsidRDefault="00641F63" w:rsidP="00E5005F">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278AB50" w14:textId="4AC50741" w:rsidR="00641F63" w:rsidRPr="00067D69" w:rsidRDefault="00014B71" w:rsidP="00817E61">
            <w:pPr>
              <w:spacing w:after="160"/>
              <w:rPr>
                <w:rFonts w:ascii="Ink Free" w:eastAsia="Calibri" w:hAnsi="Ink Free" w:cs="Calibri"/>
                <w:color w:val="595959" w:themeColor="text1" w:themeTint="A6"/>
              </w:rPr>
            </w:pPr>
            <w:sdt>
              <w:sdtPr>
                <w:rPr>
                  <w:rFonts w:ascii="Candara" w:hAnsi="Candara"/>
                  <w:b/>
                  <w:color w:val="C00000"/>
                  <w:sz w:val="18"/>
                  <w:szCs w:val="18"/>
                </w:rPr>
                <w:id w:val="-963120121"/>
                <w:placeholder>
                  <w:docPart w:val="8DEF142E913F4C90BCE46E96281A3B2E"/>
                </w:placeholder>
                <w:showingPlcHdr/>
                <w15:appearance w15:val="tags"/>
                <w:text/>
              </w:sdtPr>
              <w:sdtEndPr/>
              <w:sdtContent>
                <w:r w:rsidR="00817E61">
                  <w:rPr>
                    <w:rStyle w:val="PlaceholderText"/>
                    <w:sz w:val="18"/>
                    <w:szCs w:val="18"/>
                  </w:rPr>
                  <w:t xml:space="preserve">Enter </w:t>
                </w:r>
                <w:r w:rsidR="00FC315C">
                  <w:rPr>
                    <w:rStyle w:val="PlaceholderText"/>
                    <w:sz w:val="18"/>
                    <w:szCs w:val="18"/>
                  </w:rPr>
                  <w:t>Active worry</w:t>
                </w:r>
                <w:r w:rsidR="00817E61">
                  <w:rPr>
                    <w:rStyle w:val="PlaceholderText"/>
                    <w:sz w:val="18"/>
                    <w:szCs w:val="18"/>
                  </w:rPr>
                  <w:t xml:space="preserve"> behavior</w:t>
                </w:r>
                <w:r w:rsidR="00FC315C">
                  <w:rPr>
                    <w:rStyle w:val="PlaceholderText"/>
                    <w:sz w:val="18"/>
                    <w:szCs w:val="18"/>
                  </w:rPr>
                  <w:t>s</w:t>
                </w:r>
                <w:r w:rsidR="00817E61">
                  <w:rPr>
                    <w:rStyle w:val="PlaceholderText"/>
                    <w:sz w:val="18"/>
                    <w:szCs w:val="18"/>
                  </w:rPr>
                  <w:t xml:space="preserve"> here</w:t>
                </w:r>
                <w:r w:rsidR="00817E61" w:rsidRPr="00275F4E">
                  <w:rPr>
                    <w:rStyle w:val="PlaceholderText"/>
                    <w:sz w:val="18"/>
                    <w:szCs w:val="18"/>
                  </w:rPr>
                  <w:t>.</w:t>
                </w:r>
              </w:sdtContent>
            </w:sdt>
          </w:p>
        </w:tc>
      </w:tr>
      <w:tr w:rsidR="00641F63" w:rsidRPr="00067D69" w14:paraId="6240DAC6" w14:textId="77777777" w:rsidTr="00E5005F">
        <w:trPr>
          <w:trHeight w:val="854"/>
        </w:trPr>
        <w:tc>
          <w:tcPr>
            <w:tcW w:w="5334" w:type="dxa"/>
            <w:shd w:val="clear" w:color="auto" w:fill="auto"/>
          </w:tcPr>
          <w:p w14:paraId="6BDA3469" w14:textId="77777777" w:rsidR="00641F63" w:rsidRPr="00E66956" w:rsidRDefault="00641F63" w:rsidP="00E5005F">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2D199688" w14:textId="77777777" w:rsidR="00641F63" w:rsidRPr="00E66956" w:rsidRDefault="00641F63" w:rsidP="00E5005F">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49B0B8F2" w14:textId="26F2546A" w:rsidR="00641F63" w:rsidRPr="00E66956" w:rsidRDefault="00641F63" w:rsidP="00E5005F">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1BB3F814" w14:textId="39A8B064" w:rsidR="00641F63" w:rsidRPr="00067D69" w:rsidRDefault="00014B71" w:rsidP="00880724">
            <w:pPr>
              <w:spacing w:after="160"/>
              <w:rPr>
                <w:rFonts w:ascii="Ink Free" w:eastAsia="Calibri" w:hAnsi="Ink Free" w:cs="Calibri"/>
                <w:color w:val="595959" w:themeColor="text1" w:themeTint="A6"/>
              </w:rPr>
            </w:pPr>
            <w:sdt>
              <w:sdtPr>
                <w:rPr>
                  <w:rFonts w:ascii="Candara" w:hAnsi="Candara"/>
                  <w:b/>
                  <w:color w:val="C00000"/>
                  <w:sz w:val="18"/>
                  <w:szCs w:val="18"/>
                </w:rPr>
                <w:id w:val="1167989135"/>
                <w:placeholder>
                  <w:docPart w:val="033D3030090C470AB32A058F52724BD3"/>
                </w:placeholder>
                <w:showingPlcHdr/>
                <w15:appearance w15:val="tags"/>
                <w:text/>
              </w:sdtPr>
              <w:sdtEndPr/>
              <w:sdtContent>
                <w:r w:rsidR="00880724">
                  <w:rPr>
                    <w:rStyle w:val="PlaceholderText"/>
                    <w:sz w:val="18"/>
                    <w:szCs w:val="18"/>
                  </w:rPr>
                  <w:t xml:space="preserve">Enter </w:t>
                </w:r>
                <w:r w:rsidR="00FC315C">
                  <w:rPr>
                    <w:rStyle w:val="PlaceholderText"/>
                    <w:sz w:val="18"/>
                    <w:szCs w:val="18"/>
                  </w:rPr>
                  <w:t>rumination</w:t>
                </w:r>
                <w:r w:rsidR="00880724">
                  <w:rPr>
                    <w:rStyle w:val="PlaceholderText"/>
                    <w:sz w:val="18"/>
                    <w:szCs w:val="18"/>
                  </w:rPr>
                  <w:t xml:space="preserve"> behavior</w:t>
                </w:r>
                <w:r w:rsidR="00DC5A4B">
                  <w:rPr>
                    <w:rStyle w:val="PlaceholderText"/>
                    <w:sz w:val="18"/>
                    <w:szCs w:val="18"/>
                  </w:rPr>
                  <w:t>s</w:t>
                </w:r>
                <w:r w:rsidR="00880724">
                  <w:rPr>
                    <w:rStyle w:val="PlaceholderText"/>
                    <w:sz w:val="18"/>
                    <w:szCs w:val="18"/>
                  </w:rPr>
                  <w:t xml:space="preserve"> here</w:t>
                </w:r>
                <w:r w:rsidR="00880724" w:rsidRPr="00275F4E">
                  <w:rPr>
                    <w:rStyle w:val="PlaceholderText"/>
                    <w:sz w:val="18"/>
                    <w:szCs w:val="18"/>
                  </w:rPr>
                  <w:t>.</w:t>
                </w:r>
              </w:sdtContent>
            </w:sdt>
          </w:p>
        </w:tc>
      </w:tr>
    </w:tbl>
    <w:p w14:paraId="6D15D104" w14:textId="77777777" w:rsidR="00641F63" w:rsidRDefault="00641F63" w:rsidP="00641F63">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777395EA" wp14:editId="34E22C3E">
            <wp:extent cx="184994" cy="184994"/>
            <wp:effectExtent l="0" t="0" r="0" b="5715"/>
            <wp:docPr id="15" name="Graphic 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91100" cy="191100"/>
                    </a:xfrm>
                    <a:prstGeom prst="rect">
                      <a:avLst/>
                    </a:prstGeom>
                  </pic:spPr>
                </pic:pic>
              </a:graphicData>
            </a:graphic>
          </wp:inline>
        </w:drawing>
      </w:r>
    </w:p>
    <w:p w14:paraId="57F78ACE" w14:textId="77777777" w:rsidR="007C7FAD" w:rsidRDefault="007C7FAD" w:rsidP="00641F63">
      <w:pPr>
        <w:widowControl w:val="0"/>
        <w:spacing w:after="0" w:line="240" w:lineRule="auto"/>
        <w:rPr>
          <w:rFonts w:ascii="Candara" w:hAnsi="Candara"/>
          <w:b/>
          <w:color w:val="000000" w:themeColor="text1"/>
          <w:sz w:val="44"/>
          <w:szCs w:val="44"/>
        </w:rPr>
      </w:pPr>
    </w:p>
    <w:p w14:paraId="6E742EF2" w14:textId="0C8FFBA2" w:rsidR="004B7DD8" w:rsidRPr="00A066D3" w:rsidRDefault="004B7DD8" w:rsidP="004B7DD8">
      <w:pPr>
        <w:widowControl w:val="0"/>
        <w:spacing w:after="0" w:line="240" w:lineRule="auto"/>
        <w:rPr>
          <w:b/>
          <w:color w:val="000000" w:themeColor="text1"/>
          <w:sz w:val="26"/>
          <w:szCs w:val="2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Pr>
          <w:rFonts w:ascii="Candara" w:hAnsi="Candara"/>
          <w:b/>
          <w:color w:val="C00000"/>
          <w:sz w:val="56"/>
          <w:szCs w:val="56"/>
        </w:rPr>
        <w:t>T</w:t>
      </w:r>
      <w:r w:rsidRPr="0028776E">
        <w:rPr>
          <w:rFonts w:ascii="Candara" w:hAnsi="Candara"/>
          <w:b/>
          <w:color w:val="C00000"/>
          <w:sz w:val="28"/>
          <w:szCs w:val="28"/>
        </w:rPr>
        <w:t>herapy</w:t>
      </w:r>
      <w:r>
        <w:rPr>
          <w:rFonts w:ascii="Candara" w:hAnsi="Candara"/>
          <w:b/>
          <w:color w:val="C00000"/>
          <w:sz w:val="36"/>
          <w:szCs w:val="36"/>
        </w:rPr>
        <w:t xml:space="preserve"> </w:t>
      </w:r>
      <w:r w:rsidRPr="0028776E">
        <w:rPr>
          <w:rFonts w:ascii="Candara" w:hAnsi="Candara"/>
          <w:b/>
          <w:color w:val="C00000"/>
          <w:sz w:val="28"/>
          <w:szCs w:val="28"/>
        </w:rPr>
        <w:t>Session</w:t>
      </w:r>
      <w:r w:rsidRPr="0028776E">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88071C" w:rsidRPr="002B7830" w14:paraId="7866216F" w14:textId="77777777" w:rsidTr="00C2733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C078AD6" w14:textId="07C9A54B" w:rsidR="0088071C" w:rsidRPr="003C76CA" w:rsidRDefault="0088071C" w:rsidP="00C27335">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Pr>
                <w:rFonts w:asciiTheme="majorHAnsi" w:eastAsia="Helvetica Neue" w:hAnsiTheme="majorHAnsi" w:cstheme="majorHAnsi"/>
                <w:bCs/>
                <w:color w:val="7F7F7F" w:themeColor="text1" w:themeTint="80"/>
                <w:sz w:val="18"/>
                <w:szCs w:val="18"/>
              </w:rPr>
              <w:t xml:space="preserve"> identify 3 out of 5 of your top beliefs you feel were triggered during this situation.</w:t>
            </w:r>
            <w:r w:rsidRPr="003C76CA">
              <w:rPr>
                <w:rFonts w:asciiTheme="majorHAnsi" w:eastAsia="Helvetica Neue" w:hAnsiTheme="majorHAnsi" w:cstheme="majorHAnsi"/>
                <w:bCs/>
                <w:color w:val="7F7F7F" w:themeColor="text1" w:themeTint="80"/>
                <w:sz w:val="18"/>
                <w:szCs w:val="18"/>
              </w:rPr>
              <w:t xml:space="preserve"> </w:t>
            </w:r>
            <w:r>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p w14:paraId="011D9C89" w14:textId="77777777" w:rsidR="0088071C" w:rsidRPr="00075527" w:rsidRDefault="0088071C" w:rsidP="0088071C">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1FA862DD" wp14:editId="19E56CD0">
            <wp:extent cx="254000" cy="254000"/>
            <wp:effectExtent l="0" t="0" r="0" b="0"/>
            <wp:docPr id="2068664511" name="Graphic 20686645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88071C" w:rsidRPr="00854045" w14:paraId="3B01BE7B" w14:textId="77777777" w:rsidTr="00C27335">
        <w:trPr>
          <w:trHeight w:val="31"/>
        </w:trPr>
        <w:tc>
          <w:tcPr>
            <w:tcW w:w="4580" w:type="dxa"/>
          </w:tcPr>
          <w:p w14:paraId="680AD4F6" w14:textId="15D25C93" w:rsidR="0088071C" w:rsidRPr="00854045" w:rsidRDefault="0088071C" w:rsidP="00C27335">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Pr="00854045">
              <w:rPr>
                <w:rFonts w:asciiTheme="majorHAnsi" w:hAnsiTheme="majorHAnsi" w:cstheme="majorHAnsi"/>
                <w:b/>
                <w:color w:val="7F7F7F" w:themeColor="text1" w:themeTint="80"/>
                <w:sz w:val="24"/>
                <w:szCs w:val="24"/>
              </w:rPr>
              <w:t xml:space="preserve"> Questions</w:t>
            </w:r>
          </w:p>
        </w:tc>
        <w:tc>
          <w:tcPr>
            <w:tcW w:w="5622" w:type="dxa"/>
          </w:tcPr>
          <w:p w14:paraId="0298CD1F" w14:textId="4C072648" w:rsidR="0088071C" w:rsidRPr="00854045" w:rsidRDefault="00036B58" w:rsidP="00C27335">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Answers</w:t>
            </w:r>
          </w:p>
        </w:tc>
      </w:tr>
      <w:tr w:rsidR="00E61313" w:rsidRPr="00854045" w14:paraId="6D4C5BBF" w14:textId="77777777" w:rsidTr="00E61313">
        <w:trPr>
          <w:trHeight w:val="341"/>
        </w:trPr>
        <w:tc>
          <w:tcPr>
            <w:tcW w:w="4580" w:type="dxa"/>
            <w:vMerge w:val="restart"/>
          </w:tcPr>
          <w:p w14:paraId="4CF55292" w14:textId="77777777" w:rsidR="00E61313" w:rsidRPr="00BE054D"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Pr>
                <w:rFonts w:asciiTheme="majorHAnsi" w:hAnsiTheme="majorHAnsi" w:cstheme="majorHAnsi"/>
                <w:color w:val="7F7F7F" w:themeColor="text1" w:themeTint="80"/>
                <w:sz w:val="24"/>
                <w:szCs w:val="24"/>
              </w:rPr>
              <w:t>which of your top 5 beliefs was triggered during this situation.</w:t>
            </w:r>
          </w:p>
        </w:tc>
        <w:tc>
          <w:tcPr>
            <w:tcW w:w="5622" w:type="dxa"/>
          </w:tcPr>
          <w:p w14:paraId="7A6D8C5E" w14:textId="77777777" w:rsidR="00E61313" w:rsidRPr="006E4455" w:rsidRDefault="00E61313"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1:</w:t>
            </w:r>
          </w:p>
        </w:tc>
      </w:tr>
      <w:tr w:rsidR="00E61313" w:rsidRPr="00854045" w14:paraId="6F4A642E" w14:textId="77777777" w:rsidTr="00E61313">
        <w:trPr>
          <w:trHeight w:val="665"/>
        </w:trPr>
        <w:tc>
          <w:tcPr>
            <w:tcW w:w="4580" w:type="dxa"/>
            <w:vMerge/>
          </w:tcPr>
          <w:p w14:paraId="2568B004" w14:textId="77777777" w:rsidR="00E61313" w:rsidRPr="00854045"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680821603"/>
              <w:placeholder>
                <w:docPart w:val="B1AC88BAA527470DBDD6622321E5991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7E68E0D" w14:textId="77777777" w:rsidR="00E61313" w:rsidRDefault="00E61313" w:rsidP="000415AF">
                <w:pPr>
                  <w:rPr>
                    <w:rStyle w:val="Style1"/>
                    <w:rFonts w:ascii="Calibri" w:eastAsia="Calibri" w:hAnsi="Calibri" w:cs="Calibri"/>
                    <w:sz w:val="16"/>
                    <w:szCs w:val="16"/>
                  </w:rPr>
                </w:pPr>
                <w:r>
                  <w:rPr>
                    <w:rStyle w:val="PlaceholderText"/>
                    <w:sz w:val="16"/>
                    <w:szCs w:val="16"/>
                  </w:rPr>
                  <w:t>Answer</w:t>
                </w:r>
              </w:p>
            </w:sdtContent>
          </w:sdt>
          <w:p w14:paraId="3C354638" w14:textId="191C3F52" w:rsidR="00E61313" w:rsidRPr="00BE054D" w:rsidRDefault="00E61313" w:rsidP="00C27335">
            <w:pPr>
              <w:rPr>
                <w:rFonts w:ascii="Ink Free" w:hAnsi="Ink Free" w:cstheme="majorHAnsi"/>
                <w:bCs/>
                <w:color w:val="365F91" w:themeColor="accent1" w:themeShade="BF"/>
                <w:sz w:val="24"/>
                <w:szCs w:val="24"/>
              </w:rPr>
            </w:pPr>
          </w:p>
        </w:tc>
      </w:tr>
      <w:tr w:rsidR="00E61313" w:rsidRPr="00854045" w14:paraId="3C3A6EA4" w14:textId="77777777" w:rsidTr="00E61313">
        <w:trPr>
          <w:trHeight w:val="296"/>
        </w:trPr>
        <w:tc>
          <w:tcPr>
            <w:tcW w:w="4580" w:type="dxa"/>
            <w:vMerge w:val="restart"/>
          </w:tcPr>
          <w:p w14:paraId="13F23565" w14:textId="77777777" w:rsidR="00E61313" w:rsidRPr="00A1357A"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DF720C2" w14:textId="77777777" w:rsidR="00E61313" w:rsidRPr="006E4455" w:rsidRDefault="00E61313"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2:</w:t>
            </w:r>
          </w:p>
        </w:tc>
      </w:tr>
      <w:tr w:rsidR="00E61313" w:rsidRPr="00854045" w14:paraId="637E4F37" w14:textId="77777777" w:rsidTr="00E61313">
        <w:trPr>
          <w:trHeight w:val="665"/>
        </w:trPr>
        <w:tc>
          <w:tcPr>
            <w:tcW w:w="4580" w:type="dxa"/>
            <w:vMerge/>
          </w:tcPr>
          <w:p w14:paraId="28B36165" w14:textId="77777777" w:rsidR="00E61313" w:rsidRPr="00854045"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81362352"/>
              <w:placeholder>
                <w:docPart w:val="607BF8B7C33D4B85AD92A97DB2391A3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BACCC66" w14:textId="77777777" w:rsidR="00E61313" w:rsidRDefault="00E61313" w:rsidP="000415AF">
                <w:pPr>
                  <w:rPr>
                    <w:rStyle w:val="Style1"/>
                    <w:rFonts w:ascii="Calibri" w:eastAsia="Calibri" w:hAnsi="Calibri" w:cs="Calibri"/>
                    <w:sz w:val="16"/>
                    <w:szCs w:val="16"/>
                  </w:rPr>
                </w:pPr>
                <w:r>
                  <w:rPr>
                    <w:rStyle w:val="PlaceholderText"/>
                    <w:sz w:val="16"/>
                    <w:szCs w:val="16"/>
                  </w:rPr>
                  <w:t>Answer</w:t>
                </w:r>
              </w:p>
            </w:sdtContent>
          </w:sdt>
          <w:p w14:paraId="04AC350A" w14:textId="0D6F1C2E" w:rsidR="00E61313" w:rsidRPr="00854045" w:rsidRDefault="00E61313" w:rsidP="00C27335">
            <w:pPr>
              <w:rPr>
                <w:rFonts w:asciiTheme="majorHAnsi" w:hAnsiTheme="majorHAnsi" w:cstheme="majorHAnsi"/>
                <w:color w:val="7F7F7F" w:themeColor="text1" w:themeTint="80"/>
                <w:sz w:val="24"/>
                <w:szCs w:val="24"/>
              </w:rPr>
            </w:pPr>
          </w:p>
        </w:tc>
      </w:tr>
      <w:tr w:rsidR="00E61313" w:rsidRPr="00854045" w14:paraId="7A30FD20" w14:textId="77777777" w:rsidTr="00E61313">
        <w:trPr>
          <w:trHeight w:val="396"/>
        </w:trPr>
        <w:tc>
          <w:tcPr>
            <w:tcW w:w="4580" w:type="dxa"/>
            <w:vMerge w:val="restart"/>
          </w:tcPr>
          <w:p w14:paraId="7FB1CF16" w14:textId="77777777" w:rsidR="00E61313" w:rsidRPr="00A1357A"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63628496" w14:textId="77777777" w:rsidR="00E61313" w:rsidRPr="006E4455" w:rsidRDefault="00E61313"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3:</w:t>
            </w:r>
          </w:p>
        </w:tc>
      </w:tr>
      <w:tr w:rsidR="00E61313" w:rsidRPr="00854045" w14:paraId="2946CC0C" w14:textId="77777777" w:rsidTr="00E61313">
        <w:trPr>
          <w:trHeight w:val="674"/>
        </w:trPr>
        <w:tc>
          <w:tcPr>
            <w:tcW w:w="4580" w:type="dxa"/>
            <w:vMerge/>
          </w:tcPr>
          <w:p w14:paraId="446BC011" w14:textId="77777777" w:rsidR="00E61313" w:rsidRPr="00854045" w:rsidRDefault="00E61313" w:rsidP="00036B58">
            <w:pPr>
              <w:pStyle w:val="ListParagraph"/>
              <w:numPr>
                <w:ilvl w:val="0"/>
                <w:numId w:val="21"/>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071501000"/>
              <w:placeholder>
                <w:docPart w:val="939BDEBD498A4C349394C3CC1BE284A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1CB0CFB" w14:textId="77777777" w:rsidR="00E61313" w:rsidRDefault="00E61313" w:rsidP="000415AF">
                <w:pPr>
                  <w:rPr>
                    <w:rStyle w:val="Style1"/>
                    <w:rFonts w:ascii="Calibri" w:eastAsia="Calibri" w:hAnsi="Calibri" w:cs="Calibri"/>
                    <w:sz w:val="16"/>
                    <w:szCs w:val="16"/>
                  </w:rPr>
                </w:pPr>
                <w:r>
                  <w:rPr>
                    <w:rStyle w:val="PlaceholderText"/>
                    <w:sz w:val="16"/>
                    <w:szCs w:val="16"/>
                  </w:rPr>
                  <w:t>Answer</w:t>
                </w:r>
              </w:p>
            </w:sdtContent>
          </w:sdt>
          <w:p w14:paraId="74B4275C" w14:textId="606A10C0" w:rsidR="00E61313" w:rsidRPr="00854045" w:rsidRDefault="00E61313" w:rsidP="00C27335">
            <w:pPr>
              <w:rPr>
                <w:rFonts w:asciiTheme="majorHAnsi" w:hAnsiTheme="majorHAnsi" w:cstheme="majorHAnsi"/>
                <w:color w:val="7F7F7F" w:themeColor="text1" w:themeTint="80"/>
                <w:sz w:val="24"/>
                <w:szCs w:val="24"/>
              </w:rPr>
            </w:pPr>
          </w:p>
        </w:tc>
      </w:tr>
      <w:tr w:rsidR="0088071C" w:rsidRPr="00854045" w14:paraId="07D7816C" w14:textId="77777777" w:rsidTr="00C27335">
        <w:trPr>
          <w:trHeight w:val="510"/>
        </w:trPr>
        <w:tc>
          <w:tcPr>
            <w:tcW w:w="4580" w:type="dxa"/>
          </w:tcPr>
          <w:p w14:paraId="1C0EBD55" w14:textId="77777777" w:rsidR="0088071C" w:rsidRPr="00854045" w:rsidRDefault="0088071C" w:rsidP="00036B58">
            <w:pPr>
              <w:pStyle w:val="ListParagraph"/>
              <w:numPr>
                <w:ilvl w:val="0"/>
                <w:numId w:val="21"/>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Pr>
                <w:rFonts w:asciiTheme="majorHAnsi" w:hAnsiTheme="majorHAnsi" w:cstheme="majorHAnsi"/>
                <w:color w:val="7F7F7F" w:themeColor="text1" w:themeTint="80"/>
                <w:sz w:val="24"/>
                <w:szCs w:val="24"/>
              </w:rPr>
              <w:t>absolute belief felt</w:t>
            </w:r>
            <w:r w:rsidRPr="00854045">
              <w:rPr>
                <w:rFonts w:asciiTheme="majorHAnsi" w:hAnsiTheme="majorHAnsi" w:cstheme="majorHAnsi"/>
                <w:color w:val="7F7F7F" w:themeColor="text1" w:themeTint="80"/>
                <w:sz w:val="24"/>
                <w:szCs w:val="24"/>
              </w:rPr>
              <w:t xml:space="preserve"> most right?</w:t>
            </w:r>
          </w:p>
          <w:p w14:paraId="7C82189A" w14:textId="77777777" w:rsidR="0088071C" w:rsidRPr="00854045" w:rsidRDefault="0088071C" w:rsidP="00C27335">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tcPr>
          <w:sdt>
            <w:sdtPr>
              <w:rPr>
                <w:rStyle w:val="Style1"/>
                <w:sz w:val="16"/>
                <w:szCs w:val="16"/>
              </w:rPr>
              <w:id w:val="-1421014562"/>
              <w:placeholder>
                <w:docPart w:val="7683FBE7ED5E4118B31B1E7524B4788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1A9C4A3" w14:textId="77777777" w:rsidR="000415AF" w:rsidRDefault="000415AF" w:rsidP="000415AF">
                <w:pPr>
                  <w:rPr>
                    <w:rStyle w:val="Style1"/>
                    <w:rFonts w:ascii="Calibri" w:eastAsia="Calibri" w:hAnsi="Calibri" w:cs="Calibri"/>
                    <w:sz w:val="16"/>
                    <w:szCs w:val="16"/>
                  </w:rPr>
                </w:pPr>
                <w:r>
                  <w:rPr>
                    <w:rStyle w:val="PlaceholderText"/>
                    <w:sz w:val="16"/>
                    <w:szCs w:val="16"/>
                  </w:rPr>
                  <w:t>Answer</w:t>
                </w:r>
              </w:p>
            </w:sdtContent>
          </w:sdt>
          <w:p w14:paraId="25F6CB07" w14:textId="517376F2" w:rsidR="0088071C" w:rsidRPr="00854045" w:rsidRDefault="0088071C" w:rsidP="00C27335">
            <w:pPr>
              <w:rPr>
                <w:rFonts w:asciiTheme="majorHAnsi" w:hAnsiTheme="majorHAnsi" w:cstheme="majorHAnsi"/>
                <w:bCs/>
                <w:color w:val="7F7F7F" w:themeColor="text1" w:themeTint="80"/>
                <w:sz w:val="24"/>
                <w:szCs w:val="24"/>
              </w:rPr>
            </w:pPr>
          </w:p>
        </w:tc>
      </w:tr>
      <w:tr w:rsidR="0088071C" w:rsidRPr="00854045" w14:paraId="6A9BD075" w14:textId="77777777" w:rsidTr="00C27335">
        <w:trPr>
          <w:trHeight w:val="510"/>
        </w:trPr>
        <w:tc>
          <w:tcPr>
            <w:tcW w:w="4580" w:type="dxa"/>
          </w:tcPr>
          <w:p w14:paraId="718CB059" w14:textId="77777777" w:rsidR="0088071C" w:rsidRPr="00854045" w:rsidRDefault="0088071C" w:rsidP="00036B58">
            <w:pPr>
              <w:pStyle w:val="ListParagraph"/>
              <w:numPr>
                <w:ilvl w:val="0"/>
                <w:numId w:val="21"/>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it possible that your belief could be true in this situation?</w:t>
            </w:r>
          </w:p>
          <w:p w14:paraId="3D56354D" w14:textId="77777777" w:rsidR="0088071C" w:rsidRPr="00854045" w:rsidRDefault="0088071C" w:rsidP="00C27335">
            <w:pPr>
              <w:pStyle w:val="ListParagraph"/>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939679533"/>
              <w:placeholder>
                <w:docPart w:val="079BBF89AA22442EB70B15E820F86B7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E69EE43" w14:textId="77777777" w:rsidR="000415AF" w:rsidRDefault="000415AF" w:rsidP="000415AF">
                <w:pPr>
                  <w:rPr>
                    <w:rStyle w:val="Style1"/>
                    <w:rFonts w:ascii="Calibri" w:eastAsia="Calibri" w:hAnsi="Calibri" w:cs="Calibri"/>
                    <w:sz w:val="16"/>
                    <w:szCs w:val="16"/>
                  </w:rPr>
                </w:pPr>
                <w:r>
                  <w:rPr>
                    <w:rStyle w:val="PlaceholderText"/>
                    <w:sz w:val="16"/>
                    <w:szCs w:val="16"/>
                  </w:rPr>
                  <w:t>Answer</w:t>
                </w:r>
              </w:p>
            </w:sdtContent>
          </w:sdt>
          <w:p w14:paraId="2F47A543" w14:textId="320E271C" w:rsidR="0088071C" w:rsidRPr="005552DD" w:rsidRDefault="0088071C" w:rsidP="00C27335">
            <w:pPr>
              <w:rPr>
                <w:rFonts w:ascii="Ink Free" w:hAnsi="Ink Free" w:cstheme="majorHAnsi"/>
                <w:bCs/>
                <w:color w:val="7F7F7F" w:themeColor="text1" w:themeTint="80"/>
                <w:sz w:val="24"/>
                <w:szCs w:val="24"/>
              </w:rPr>
            </w:pPr>
          </w:p>
        </w:tc>
      </w:tr>
      <w:tr w:rsidR="0088071C" w:rsidRPr="00854045" w14:paraId="36E698E0" w14:textId="77777777" w:rsidTr="00C27335">
        <w:trPr>
          <w:trHeight w:val="665"/>
        </w:trPr>
        <w:tc>
          <w:tcPr>
            <w:tcW w:w="4580" w:type="dxa"/>
          </w:tcPr>
          <w:p w14:paraId="7698FF87" w14:textId="77777777" w:rsidR="0088071C" w:rsidRPr="00854045" w:rsidRDefault="0088071C" w:rsidP="00036B58">
            <w:pPr>
              <w:pStyle w:val="ListParagraph"/>
              <w:numPr>
                <w:ilvl w:val="0"/>
                <w:numId w:val="21"/>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Is it possible that your belief could not be true in this situation?</w:t>
            </w:r>
          </w:p>
        </w:tc>
        <w:tc>
          <w:tcPr>
            <w:tcW w:w="5622" w:type="dxa"/>
          </w:tcPr>
          <w:sdt>
            <w:sdtPr>
              <w:rPr>
                <w:rStyle w:val="Style1"/>
                <w:sz w:val="16"/>
                <w:szCs w:val="16"/>
              </w:rPr>
              <w:id w:val="-1070720409"/>
              <w:placeholder>
                <w:docPart w:val="1C1244AB3BFF49A2BE24AA21A577830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BC02794" w14:textId="77777777" w:rsidR="000415AF" w:rsidRDefault="000415AF" w:rsidP="000415AF">
                <w:pPr>
                  <w:rPr>
                    <w:rStyle w:val="Style1"/>
                    <w:rFonts w:ascii="Calibri" w:eastAsia="Calibri" w:hAnsi="Calibri" w:cs="Calibri"/>
                    <w:sz w:val="16"/>
                    <w:szCs w:val="16"/>
                  </w:rPr>
                </w:pPr>
                <w:r>
                  <w:rPr>
                    <w:rStyle w:val="PlaceholderText"/>
                    <w:sz w:val="16"/>
                    <w:szCs w:val="16"/>
                  </w:rPr>
                  <w:t>Answer</w:t>
                </w:r>
              </w:p>
            </w:sdtContent>
          </w:sdt>
          <w:p w14:paraId="668FD4E1" w14:textId="5DB0BB8C" w:rsidR="0088071C" w:rsidRPr="00854045" w:rsidRDefault="0088071C" w:rsidP="00C27335">
            <w:pPr>
              <w:rPr>
                <w:rFonts w:asciiTheme="majorHAnsi" w:hAnsiTheme="majorHAnsi" w:cstheme="majorHAnsi"/>
                <w:bCs/>
                <w:color w:val="7F7F7F" w:themeColor="text1" w:themeTint="80"/>
                <w:sz w:val="24"/>
                <w:szCs w:val="24"/>
              </w:rPr>
            </w:pPr>
          </w:p>
        </w:tc>
      </w:tr>
      <w:tr w:rsidR="0088071C" w:rsidRPr="00854045" w14:paraId="57A39069" w14:textId="77777777" w:rsidTr="00C27335">
        <w:trPr>
          <w:trHeight w:val="665"/>
        </w:trPr>
        <w:tc>
          <w:tcPr>
            <w:tcW w:w="4580" w:type="dxa"/>
          </w:tcPr>
          <w:p w14:paraId="47839ABF" w14:textId="77777777" w:rsidR="0088071C" w:rsidRDefault="0088071C" w:rsidP="00036B58">
            <w:pPr>
              <w:pStyle w:val="ListParagraph"/>
              <w:numPr>
                <w:ilvl w:val="0"/>
                <w:numId w:val="21"/>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During this situation, were you able to definitively know if your belief was true or not? </w:t>
            </w:r>
          </w:p>
        </w:tc>
        <w:tc>
          <w:tcPr>
            <w:tcW w:w="5622" w:type="dxa"/>
          </w:tcPr>
          <w:sdt>
            <w:sdtPr>
              <w:rPr>
                <w:rStyle w:val="Style1"/>
                <w:sz w:val="16"/>
                <w:szCs w:val="16"/>
              </w:rPr>
              <w:id w:val="149568531"/>
              <w:placeholder>
                <w:docPart w:val="6D297C2A3C64416BBEEE628A8C352FE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B1A9633" w14:textId="77777777" w:rsidR="000415AF" w:rsidRDefault="000415AF" w:rsidP="000415AF">
                <w:pPr>
                  <w:rPr>
                    <w:rStyle w:val="Style1"/>
                    <w:rFonts w:ascii="Calibri" w:eastAsia="Calibri" w:hAnsi="Calibri" w:cs="Calibri"/>
                    <w:sz w:val="16"/>
                    <w:szCs w:val="16"/>
                  </w:rPr>
                </w:pPr>
                <w:r>
                  <w:rPr>
                    <w:rStyle w:val="PlaceholderText"/>
                    <w:sz w:val="16"/>
                    <w:szCs w:val="16"/>
                  </w:rPr>
                  <w:t>Answer</w:t>
                </w:r>
              </w:p>
            </w:sdtContent>
          </w:sdt>
          <w:p w14:paraId="1ED47545" w14:textId="0E6CF163" w:rsidR="0088071C" w:rsidRDefault="0088071C" w:rsidP="00C27335">
            <w:pPr>
              <w:rPr>
                <w:rFonts w:ascii="Ink Free" w:hAnsi="Ink Free" w:cstheme="majorHAnsi"/>
                <w:bCs/>
                <w:color w:val="365F91" w:themeColor="accent1" w:themeShade="BF"/>
                <w:sz w:val="24"/>
                <w:szCs w:val="24"/>
              </w:rPr>
            </w:pPr>
          </w:p>
        </w:tc>
      </w:tr>
      <w:tr w:rsidR="0088071C" w:rsidRPr="00854045" w14:paraId="2F54EA7F" w14:textId="77777777" w:rsidTr="00C27335">
        <w:trPr>
          <w:trHeight w:val="510"/>
        </w:trPr>
        <w:tc>
          <w:tcPr>
            <w:tcW w:w="4580" w:type="dxa"/>
          </w:tcPr>
          <w:p w14:paraId="38E7FCC3" w14:textId="229E8669" w:rsidR="0088071C" w:rsidRPr="0089240E" w:rsidRDefault="0088071C" w:rsidP="00036B58">
            <w:pPr>
              <w:pStyle w:val="ListParagraph"/>
              <w:numPr>
                <w:ilvl w:val="0"/>
                <w:numId w:val="21"/>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w:t>
            </w:r>
            <w:r w:rsidR="00014B71">
              <w:rPr>
                <w:rFonts w:asciiTheme="majorHAnsi" w:hAnsiTheme="majorHAnsi" w:cstheme="majorHAnsi"/>
                <w:bCs/>
                <w:color w:val="7F7F7F" w:themeColor="text1" w:themeTint="80"/>
                <w:sz w:val="24"/>
                <w:szCs w:val="24"/>
              </w:rPr>
              <w:t>Belief</w:t>
            </w:r>
            <w:r>
              <w:rPr>
                <w:rFonts w:asciiTheme="majorHAnsi" w:hAnsiTheme="majorHAnsi" w:cstheme="majorHAnsi"/>
                <w:bCs/>
                <w:color w:val="7F7F7F" w:themeColor="text1" w:themeTint="80"/>
                <w:sz w:val="24"/>
                <w:szCs w:val="24"/>
              </w:rPr>
              <w:t xml:space="preserve">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tc>
        <w:tc>
          <w:tcPr>
            <w:tcW w:w="5622" w:type="dxa"/>
          </w:tcPr>
          <w:sdt>
            <w:sdtPr>
              <w:rPr>
                <w:rStyle w:val="Style1"/>
                <w:sz w:val="16"/>
                <w:szCs w:val="16"/>
              </w:rPr>
              <w:id w:val="48885022"/>
              <w:placeholder>
                <w:docPart w:val="2B69A1958E4B4991B0EF2367967EBC3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B80CAEA" w14:textId="77777777" w:rsidR="000415AF" w:rsidRDefault="000415AF" w:rsidP="000415AF">
                <w:pPr>
                  <w:rPr>
                    <w:rStyle w:val="Style1"/>
                    <w:rFonts w:ascii="Calibri" w:eastAsia="Calibri" w:hAnsi="Calibri" w:cs="Calibri"/>
                    <w:sz w:val="16"/>
                    <w:szCs w:val="16"/>
                  </w:rPr>
                </w:pPr>
                <w:r>
                  <w:rPr>
                    <w:rStyle w:val="PlaceholderText"/>
                    <w:sz w:val="16"/>
                    <w:szCs w:val="16"/>
                  </w:rPr>
                  <w:t>Neutralizing Statement</w:t>
                </w:r>
              </w:p>
            </w:sdtContent>
          </w:sdt>
          <w:p w14:paraId="36D89EE8" w14:textId="66F5DEE4" w:rsidR="0088071C" w:rsidRPr="005552DD" w:rsidRDefault="0088071C" w:rsidP="00C27335">
            <w:pPr>
              <w:rPr>
                <w:rFonts w:ascii="Ink Free" w:hAnsi="Ink Free" w:cstheme="majorHAnsi"/>
                <w:bCs/>
                <w:color w:val="7F7F7F" w:themeColor="text1" w:themeTint="80"/>
                <w:sz w:val="24"/>
                <w:szCs w:val="24"/>
              </w:rPr>
            </w:pPr>
          </w:p>
        </w:tc>
      </w:tr>
    </w:tbl>
    <w:p w14:paraId="67B4D729" w14:textId="77777777" w:rsidR="0088071C" w:rsidRDefault="0088071C" w:rsidP="0088071C">
      <w:pPr>
        <w:widowControl w:val="0"/>
        <w:spacing w:after="0" w:line="240" w:lineRule="auto"/>
        <w:rPr>
          <w:rFonts w:ascii="Times New Roman" w:eastAsia="Times New Roman" w:hAnsi="Times New Roman" w:cs="Times New Roman"/>
          <w:sz w:val="24"/>
          <w:szCs w:val="24"/>
        </w:rPr>
      </w:pPr>
    </w:p>
    <w:p w14:paraId="1FAF359C" w14:textId="77777777" w:rsidR="0088071C" w:rsidRDefault="0088071C" w:rsidP="0088071C">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118C27B4" wp14:editId="48DBEA73">
            <wp:extent cx="254000" cy="254000"/>
            <wp:effectExtent l="0" t="0" r="0" b="0"/>
            <wp:docPr id="1263337290" name="Graphic 126333729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7352EBA3" w14:textId="77777777" w:rsidR="00BC5481" w:rsidRDefault="00BC5481" w:rsidP="00641F63">
      <w:pPr>
        <w:widowControl w:val="0"/>
        <w:spacing w:after="0" w:line="240" w:lineRule="auto"/>
        <w:rPr>
          <w:rFonts w:ascii="Candara" w:hAnsi="Candara"/>
          <w:b/>
          <w:color w:val="000000" w:themeColor="text1"/>
          <w:sz w:val="44"/>
          <w:szCs w:val="44"/>
        </w:rPr>
      </w:pPr>
    </w:p>
    <w:p w14:paraId="1E1E1AF7" w14:textId="77777777" w:rsidR="00BC5481" w:rsidRDefault="00BC5481" w:rsidP="00641F63">
      <w:pPr>
        <w:widowControl w:val="0"/>
        <w:spacing w:after="0" w:line="240" w:lineRule="auto"/>
        <w:rPr>
          <w:rFonts w:ascii="Candara" w:hAnsi="Candara"/>
          <w:b/>
          <w:color w:val="000000" w:themeColor="text1"/>
          <w:sz w:val="44"/>
          <w:szCs w:val="44"/>
        </w:rPr>
      </w:pPr>
    </w:p>
    <w:p w14:paraId="218A4EC8" w14:textId="77777777" w:rsidR="00BC5481" w:rsidRDefault="00BC5481" w:rsidP="00641F63">
      <w:pPr>
        <w:widowControl w:val="0"/>
        <w:spacing w:after="0" w:line="240" w:lineRule="auto"/>
        <w:rPr>
          <w:rFonts w:ascii="Candara" w:hAnsi="Candara"/>
          <w:b/>
          <w:color w:val="000000" w:themeColor="text1"/>
          <w:sz w:val="44"/>
          <w:szCs w:val="44"/>
        </w:rPr>
      </w:pPr>
    </w:p>
    <w:p w14:paraId="7632D6E3" w14:textId="77777777" w:rsidR="00BC5481" w:rsidRDefault="00BC5481" w:rsidP="00641F63">
      <w:pPr>
        <w:widowControl w:val="0"/>
        <w:spacing w:after="0" w:line="240" w:lineRule="auto"/>
        <w:rPr>
          <w:rFonts w:ascii="Candara" w:hAnsi="Candara"/>
          <w:b/>
          <w:color w:val="000000" w:themeColor="text1"/>
          <w:sz w:val="44"/>
          <w:szCs w:val="44"/>
        </w:rPr>
      </w:pPr>
    </w:p>
    <w:p w14:paraId="385DDDFC" w14:textId="77777777" w:rsidR="00014B71" w:rsidRDefault="00014B71" w:rsidP="00641F63">
      <w:pPr>
        <w:widowControl w:val="0"/>
        <w:spacing w:after="0" w:line="240" w:lineRule="auto"/>
        <w:rPr>
          <w:rFonts w:ascii="Candara" w:hAnsi="Candara"/>
          <w:b/>
          <w:color w:val="000000" w:themeColor="text1"/>
          <w:sz w:val="44"/>
          <w:szCs w:val="44"/>
        </w:rPr>
      </w:pPr>
    </w:p>
    <w:p w14:paraId="6A9F89F5" w14:textId="02169BA6" w:rsidR="00641F63" w:rsidRPr="006244A6" w:rsidRDefault="00641F63" w:rsidP="00641F63">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Pr="000861F3">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007A57A8">
        <w:rPr>
          <w:rFonts w:ascii="Candara" w:hAnsi="Candara"/>
          <w:b/>
          <w:color w:val="C00000"/>
          <w:sz w:val="36"/>
          <w:szCs w:val="36"/>
        </w:rPr>
        <w:t>T</w:t>
      </w:r>
      <w:r w:rsidR="007A57A8" w:rsidRPr="00B67827">
        <w:rPr>
          <w:rFonts w:ascii="Candara" w:hAnsi="Candara"/>
          <w:b/>
          <w:color w:val="C00000"/>
          <w:sz w:val="28"/>
          <w:szCs w:val="28"/>
        </w:rPr>
        <w:t>herapy</w:t>
      </w:r>
      <w:r w:rsidR="007A57A8">
        <w:rPr>
          <w:rFonts w:ascii="Candara" w:hAnsi="Candara"/>
          <w:b/>
          <w:color w:val="C00000"/>
          <w:sz w:val="36"/>
          <w:szCs w:val="36"/>
        </w:rPr>
        <w:t xml:space="preserve"> </w:t>
      </w:r>
      <w:r w:rsidR="007A57A8" w:rsidRPr="00B67827">
        <w:rPr>
          <w:rFonts w:ascii="Candara" w:hAnsi="Candara"/>
          <w:b/>
          <w:color w:val="C00000"/>
          <w:sz w:val="28"/>
          <w:szCs w:val="28"/>
        </w:rPr>
        <w:t>Session Practice</w:t>
      </w:r>
      <w:r w:rsidR="007A57A8" w:rsidRPr="001D5AED">
        <w:rPr>
          <w:rFonts w:ascii="Candara" w:hAnsi="Candara"/>
          <w:b/>
          <w:color w:val="C00000"/>
          <w:sz w:val="28"/>
          <w:szCs w:val="28"/>
        </w:rPr>
        <w:t xml:space="preserve"> </w:t>
      </w:r>
      <w:r w:rsidR="007A57A8" w:rsidRPr="001D5AED">
        <w:rPr>
          <w:rFonts w:ascii="Candara" w:hAnsi="Candara"/>
          <w:b/>
          <w:sz w:val="28"/>
          <w:szCs w:val="28"/>
        </w:rPr>
        <w:t xml:space="preserve"> </w:t>
      </w:r>
      <w:r w:rsidR="007A57A8" w:rsidRPr="000861F3">
        <w:rPr>
          <w:rFonts w:ascii="Candara" w:hAnsi="Candara"/>
          <w:b/>
          <w:color w:val="000000" w:themeColor="text1"/>
          <w:sz w:val="26"/>
          <w:szCs w:val="26"/>
        </w:rPr>
        <w:t xml:space="preserve">    </w:t>
      </w:r>
    </w:p>
    <w:tbl>
      <w:tblPr>
        <w:tblW w:w="10615" w:type="dxa"/>
        <w:tblLayout w:type="fixed"/>
        <w:tblLook w:val="0400" w:firstRow="0" w:lastRow="0" w:firstColumn="0" w:lastColumn="0" w:noHBand="0" w:noVBand="1"/>
      </w:tblPr>
      <w:tblGrid>
        <w:gridCol w:w="10615"/>
      </w:tblGrid>
      <w:tr w:rsidR="00641F63" w:rsidRPr="002B7830" w14:paraId="13E98C9A" w14:textId="77777777" w:rsidTr="00E5005F">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057C7D8F" w14:textId="77777777" w:rsidR="00641F63" w:rsidRPr="00AA5DE4" w:rsidRDefault="00641F63" w:rsidP="00E5005F">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w:t>
            </w:r>
          </w:p>
        </w:tc>
      </w:tr>
    </w:tbl>
    <w:p w14:paraId="49B1B449" w14:textId="6AB2AE72" w:rsidR="00641F63" w:rsidRDefault="00641F63" w:rsidP="003B7E13">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39897417" wp14:editId="69375A8A">
            <wp:extent cx="254000" cy="254000"/>
            <wp:effectExtent l="0" t="0" r="0" b="0"/>
            <wp:docPr id="18" name="Graphic 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FC1520" w:rsidRPr="008A0529" w14:paraId="51188EDD" w14:textId="77777777" w:rsidTr="00585763">
        <w:trPr>
          <w:trHeight w:val="50"/>
        </w:trPr>
        <w:tc>
          <w:tcPr>
            <w:tcW w:w="3052" w:type="dxa"/>
          </w:tcPr>
          <w:p w14:paraId="258EBCD8" w14:textId="77777777" w:rsidR="00FC1520" w:rsidRPr="00B77AC6" w:rsidRDefault="00FC1520" w:rsidP="00585763">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560" w:type="dxa"/>
          </w:tcPr>
          <w:p w14:paraId="6FEF7997" w14:textId="77777777" w:rsidR="00FC1520" w:rsidRPr="00B77AC6" w:rsidRDefault="00FC1520" w:rsidP="0058576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FC1520" w:rsidRPr="008A0529" w14:paraId="34E93852" w14:textId="77777777" w:rsidTr="00585763">
        <w:trPr>
          <w:trHeight w:val="336"/>
        </w:trPr>
        <w:tc>
          <w:tcPr>
            <w:tcW w:w="3052" w:type="dxa"/>
            <w:vMerge w:val="restart"/>
          </w:tcPr>
          <w:p w14:paraId="362D9B9D" w14:textId="77777777" w:rsidR="00FC1520" w:rsidRPr="006251E2" w:rsidRDefault="00FC1520" w:rsidP="007160CC">
            <w:pPr>
              <w:pStyle w:val="ListParagraph"/>
              <w:numPr>
                <w:ilvl w:val="0"/>
                <w:numId w:val="4"/>
              </w:numPr>
              <w:ind w:left="340"/>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Specifically:</w:t>
            </w:r>
            <w:r w:rsidRPr="000E01D3">
              <w:rPr>
                <w:rFonts w:asciiTheme="majorHAnsi" w:hAnsiTheme="majorHAnsi" w:cstheme="majorHAnsi"/>
                <w:bCs/>
                <w:color w:val="7F7F7F" w:themeColor="text1" w:themeTint="80"/>
                <w:sz w:val="24"/>
                <w:szCs w:val="24"/>
              </w:rPr>
              <w:t xml:space="preserve"> what behaviors did my anxiety want me to do because of what I thought I knew?</w:t>
            </w:r>
          </w:p>
        </w:tc>
        <w:tc>
          <w:tcPr>
            <w:tcW w:w="7560" w:type="dxa"/>
            <w:tcBorders>
              <w:bottom w:val="single" w:sz="4" w:space="0" w:color="auto"/>
            </w:tcBorders>
          </w:tcPr>
          <w:p w14:paraId="0EB79C06" w14:textId="77777777" w:rsidR="00FC1520" w:rsidRPr="00EA032D" w:rsidRDefault="00FC1520" w:rsidP="007160CC">
            <w:pPr>
              <w:pStyle w:val="ListParagraph"/>
              <w:numPr>
                <w:ilvl w:val="0"/>
                <w:numId w:val="4"/>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0E01D3">
              <w:rPr>
                <w:rFonts w:asciiTheme="majorHAnsi" w:hAnsiTheme="majorHAnsi" w:cstheme="majorHAnsi"/>
                <w:bCs/>
                <w:color w:val="7F7F7F" w:themeColor="text1" w:themeTint="80"/>
                <w:sz w:val="24"/>
                <w:szCs w:val="24"/>
              </w:rPr>
              <w:t>As many behaviors/things as you can possibly think of that your anxiety wanted you to do during this situation.</w:t>
            </w:r>
          </w:p>
        </w:tc>
      </w:tr>
      <w:tr w:rsidR="00FC1520" w:rsidRPr="008A0529" w14:paraId="1B8F13DE" w14:textId="77777777" w:rsidTr="00585763">
        <w:trPr>
          <w:trHeight w:val="211"/>
        </w:trPr>
        <w:tc>
          <w:tcPr>
            <w:tcW w:w="3052" w:type="dxa"/>
            <w:vMerge/>
          </w:tcPr>
          <w:p w14:paraId="722266B8"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2CCBA53E" w14:textId="1AE01A88"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sdt>
              <w:sdtPr>
                <w:rPr>
                  <w:rStyle w:val="Style1"/>
                  <w:sz w:val="16"/>
                  <w:szCs w:val="16"/>
                </w:rPr>
                <w:id w:val="1415745158"/>
                <w:placeholder>
                  <w:docPart w:val="97B320596EF1463298D74DF7765D948C"/>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5E5A0A5C" w14:textId="77777777" w:rsidTr="00585763">
        <w:trPr>
          <w:trHeight w:val="277"/>
        </w:trPr>
        <w:tc>
          <w:tcPr>
            <w:tcW w:w="3052" w:type="dxa"/>
            <w:vMerge/>
          </w:tcPr>
          <w:p w14:paraId="5AF9E50B"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3FD4B615" w14:textId="1913A30E"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154263557"/>
                <w:placeholder>
                  <w:docPart w:val="117164F02C4A4495B004D629888CC19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35D9AB3D" w14:textId="77777777" w:rsidTr="00585763">
        <w:trPr>
          <w:trHeight w:val="222"/>
        </w:trPr>
        <w:tc>
          <w:tcPr>
            <w:tcW w:w="3052" w:type="dxa"/>
            <w:vMerge/>
          </w:tcPr>
          <w:p w14:paraId="3F4C573E"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EBBCDF9" w14:textId="2C593A2B"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3:</w:t>
            </w:r>
            <w:r w:rsidRPr="00E35787">
              <w:rPr>
                <w:rFonts w:ascii="Ink Free" w:hAnsi="Ink Free" w:cstheme="majorHAnsi"/>
                <w:bCs/>
                <w:color w:val="7F7F7F" w:themeColor="text1" w:themeTint="80"/>
                <w:sz w:val="20"/>
                <w:szCs w:val="20"/>
              </w:rPr>
              <w:t xml:space="preserve">  </w:t>
            </w:r>
            <w:sdt>
              <w:sdtPr>
                <w:rPr>
                  <w:rStyle w:val="Style1"/>
                  <w:sz w:val="16"/>
                  <w:szCs w:val="16"/>
                </w:rPr>
                <w:id w:val="1120264068"/>
                <w:placeholder>
                  <w:docPart w:val="426928360A55444C9B4B287D5642D5A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5E846B78" w14:textId="77777777" w:rsidTr="00585763">
        <w:trPr>
          <w:trHeight w:val="211"/>
        </w:trPr>
        <w:tc>
          <w:tcPr>
            <w:tcW w:w="3052" w:type="dxa"/>
            <w:vMerge/>
          </w:tcPr>
          <w:p w14:paraId="7A8B1EA5"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462397D4" w14:textId="67223CCC"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4:</w:t>
            </w:r>
            <w:r w:rsidRPr="00E35787">
              <w:rPr>
                <w:rFonts w:ascii="Ink Free" w:hAnsi="Ink Free" w:cstheme="majorHAnsi"/>
                <w:bCs/>
                <w:color w:val="7F7F7F" w:themeColor="text1" w:themeTint="80"/>
                <w:sz w:val="20"/>
                <w:szCs w:val="20"/>
              </w:rPr>
              <w:t xml:space="preserve">  </w:t>
            </w:r>
            <w:sdt>
              <w:sdtPr>
                <w:rPr>
                  <w:rStyle w:val="Style1"/>
                  <w:sz w:val="16"/>
                  <w:szCs w:val="16"/>
                </w:rPr>
                <w:id w:val="-332298066"/>
                <w:placeholder>
                  <w:docPart w:val="2251ABC2E3F94B69BAC91DD4A864BB9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683B8DF2" w14:textId="77777777" w:rsidTr="00585763">
        <w:trPr>
          <w:trHeight w:val="277"/>
        </w:trPr>
        <w:tc>
          <w:tcPr>
            <w:tcW w:w="3052" w:type="dxa"/>
            <w:vMerge/>
          </w:tcPr>
          <w:p w14:paraId="191BB110"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56647DD1" w14:textId="38EDA3C1"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5:</w:t>
            </w:r>
            <w:r w:rsidRPr="00E35787">
              <w:rPr>
                <w:rFonts w:ascii="Ink Free" w:hAnsi="Ink Free" w:cstheme="majorHAnsi"/>
                <w:bCs/>
                <w:color w:val="7F7F7F" w:themeColor="text1" w:themeTint="80"/>
                <w:sz w:val="20"/>
                <w:szCs w:val="20"/>
              </w:rPr>
              <w:t xml:space="preserve">  </w:t>
            </w:r>
            <w:sdt>
              <w:sdtPr>
                <w:rPr>
                  <w:rStyle w:val="Style1"/>
                  <w:sz w:val="16"/>
                  <w:szCs w:val="16"/>
                </w:rPr>
                <w:id w:val="1325852894"/>
                <w:placeholder>
                  <w:docPart w:val="9CEDAC888EAA4BE481FD593DB9439B74"/>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0CFBC0FB" w14:textId="77777777" w:rsidTr="00585763">
        <w:trPr>
          <w:trHeight w:val="255"/>
        </w:trPr>
        <w:tc>
          <w:tcPr>
            <w:tcW w:w="3052" w:type="dxa"/>
            <w:vMerge/>
          </w:tcPr>
          <w:p w14:paraId="4FC160A5" w14:textId="77777777" w:rsidR="00FC1520" w:rsidRPr="006251E2" w:rsidRDefault="00FC1520"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tcBorders>
          </w:tcPr>
          <w:p w14:paraId="48A56AB7" w14:textId="10ABAD4D" w:rsidR="00FC1520" w:rsidRPr="00C13D37" w:rsidRDefault="00FC1520" w:rsidP="00585763">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6:</w:t>
            </w:r>
            <w:r w:rsidRPr="00E35787">
              <w:rPr>
                <w:rFonts w:ascii="Ink Free" w:hAnsi="Ink Free" w:cstheme="majorHAnsi"/>
                <w:bCs/>
                <w:color w:val="7F7F7F" w:themeColor="text1" w:themeTint="80"/>
                <w:sz w:val="20"/>
                <w:szCs w:val="20"/>
              </w:rPr>
              <w:t xml:space="preserve">  </w:t>
            </w:r>
            <w:sdt>
              <w:sdtPr>
                <w:rPr>
                  <w:rStyle w:val="Style1"/>
                  <w:sz w:val="16"/>
                  <w:szCs w:val="16"/>
                </w:rPr>
                <w:id w:val="526375689"/>
                <w:placeholder>
                  <w:docPart w:val="DAD73BCBCFF543BF98FE353FB4BBB22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7BF78154" w14:textId="77777777" w:rsidTr="00585763">
        <w:trPr>
          <w:trHeight w:val="377"/>
        </w:trPr>
        <w:tc>
          <w:tcPr>
            <w:tcW w:w="3052" w:type="dxa"/>
            <w:vMerge w:val="restart"/>
          </w:tcPr>
          <w:p w14:paraId="31271023" w14:textId="77777777" w:rsidR="00FC1520" w:rsidRPr="00240301" w:rsidRDefault="00FC1520"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10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p>
        </w:tc>
        <w:tc>
          <w:tcPr>
            <w:tcW w:w="7560" w:type="dxa"/>
            <w:tcBorders>
              <w:bottom w:val="single" w:sz="4" w:space="0" w:color="auto"/>
            </w:tcBorders>
          </w:tcPr>
          <w:p w14:paraId="42A2D5F9" w14:textId="77777777" w:rsidR="00FC1520" w:rsidRPr="00AF6AB8" w:rsidRDefault="00FC1520" w:rsidP="007160CC">
            <w:pPr>
              <w:pStyle w:val="ListParagraph"/>
              <w:numPr>
                <w:ilvl w:val="0"/>
                <w:numId w:val="4"/>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100% opposite actions for each behavior/thing your anxiety wanted you to do</w:t>
            </w:r>
          </w:p>
        </w:tc>
      </w:tr>
      <w:tr w:rsidR="00FC1520" w:rsidRPr="008A0529" w14:paraId="4FD788FD" w14:textId="77777777" w:rsidTr="00585763">
        <w:trPr>
          <w:trHeight w:val="356"/>
        </w:trPr>
        <w:tc>
          <w:tcPr>
            <w:tcW w:w="3052" w:type="dxa"/>
            <w:vMerge/>
          </w:tcPr>
          <w:p w14:paraId="6129657B" w14:textId="77777777" w:rsidR="00FC1520" w:rsidRPr="000E01D3" w:rsidRDefault="00FC1520"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0C27042A" w14:textId="64275FF6"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246293846"/>
                <w:placeholder>
                  <w:docPart w:val="95C4A7449DA84BD299A0126659C8ADA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6B82657E" w14:textId="77777777" w:rsidTr="00585763">
        <w:trPr>
          <w:trHeight w:val="211"/>
        </w:trPr>
        <w:tc>
          <w:tcPr>
            <w:tcW w:w="3052" w:type="dxa"/>
            <w:vMerge/>
          </w:tcPr>
          <w:p w14:paraId="1AAF2190"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BA74803" w14:textId="05184F65"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422793134"/>
                <w:placeholder>
                  <w:docPart w:val="FEB17241AB3B4F638280F229A6EEC171"/>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3BD4EA7B" w14:textId="77777777" w:rsidTr="00585763">
        <w:trPr>
          <w:trHeight w:val="277"/>
        </w:trPr>
        <w:tc>
          <w:tcPr>
            <w:tcW w:w="3052" w:type="dxa"/>
            <w:vMerge/>
          </w:tcPr>
          <w:p w14:paraId="047C7AC7"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367EDC44" w14:textId="1410E79A"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559214800"/>
                <w:placeholder>
                  <w:docPart w:val="A069B473B8354E8189F1E204264D9EF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078533AC" w14:textId="77777777" w:rsidTr="00585763">
        <w:trPr>
          <w:trHeight w:val="222"/>
        </w:trPr>
        <w:tc>
          <w:tcPr>
            <w:tcW w:w="3052" w:type="dxa"/>
            <w:vMerge/>
          </w:tcPr>
          <w:p w14:paraId="723438FD"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587B269D" w14:textId="2B7D1E95"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819806727"/>
                <w:placeholder>
                  <w:docPart w:val="433DD89C675F4B76B29F410BEA68FC8E"/>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7E1A32F3" w14:textId="77777777" w:rsidTr="00585763">
        <w:trPr>
          <w:trHeight w:val="266"/>
        </w:trPr>
        <w:tc>
          <w:tcPr>
            <w:tcW w:w="3052" w:type="dxa"/>
            <w:vMerge/>
          </w:tcPr>
          <w:p w14:paraId="1C1C10C6"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BBC33BF" w14:textId="193E8D29"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99938834"/>
                <w:placeholder>
                  <w:docPart w:val="5AA15422D0AE47EBA8045C290D9F2F9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3D7D85E1" w14:textId="77777777" w:rsidTr="00585763">
        <w:trPr>
          <w:trHeight w:val="174"/>
        </w:trPr>
        <w:tc>
          <w:tcPr>
            <w:tcW w:w="3052" w:type="dxa"/>
            <w:vMerge/>
          </w:tcPr>
          <w:p w14:paraId="4E218B30"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77E59477" w14:textId="24F6255B"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527754444"/>
                <w:placeholder>
                  <w:docPart w:val="47DF3808C4124EF3846B1B66E50D6A0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53BC01A0" w14:textId="77777777" w:rsidTr="00585763">
        <w:trPr>
          <w:trHeight w:val="687"/>
        </w:trPr>
        <w:tc>
          <w:tcPr>
            <w:tcW w:w="3052" w:type="dxa"/>
            <w:vMerge w:val="restart"/>
          </w:tcPr>
          <w:p w14:paraId="1385CAE7" w14:textId="77777777" w:rsidR="00FC1520" w:rsidRDefault="00FC1520"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5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r w:rsidRPr="000E01D3">
              <w:rPr>
                <w:rFonts w:asciiTheme="majorHAnsi" w:hAnsiTheme="majorHAnsi"/>
                <w:b/>
                <w:color w:val="7F7F7F" w:themeColor="text1" w:themeTint="80"/>
                <w:sz w:val="24"/>
                <w:szCs w:val="24"/>
              </w:rPr>
              <w:t xml:space="preserve"> </w:t>
            </w:r>
          </w:p>
        </w:tc>
        <w:tc>
          <w:tcPr>
            <w:tcW w:w="7560" w:type="dxa"/>
            <w:tcBorders>
              <w:bottom w:val="single" w:sz="4" w:space="0" w:color="auto"/>
            </w:tcBorders>
          </w:tcPr>
          <w:p w14:paraId="0EC5C24F" w14:textId="77777777" w:rsidR="00FC1520" w:rsidRPr="0043153C" w:rsidRDefault="00FC1520" w:rsidP="007160CC">
            <w:pPr>
              <w:pStyle w:val="ListParagraph"/>
              <w:numPr>
                <w:ilvl w:val="0"/>
                <w:numId w:val="4"/>
              </w:numPr>
              <w:ind w:left="343"/>
              <w:rPr>
                <w:rFonts w:asciiTheme="majorHAnsi" w:hAnsiTheme="majorHAnsi" w:cstheme="majorHAnsi"/>
                <w:bCs/>
                <w:color w:val="7F7F7F" w:themeColor="text1" w:themeTint="80"/>
                <w:sz w:val="24"/>
                <w:szCs w:val="24"/>
              </w:rPr>
            </w:pPr>
            <w:r w:rsidRPr="0043153C">
              <w:rPr>
                <w:rFonts w:asciiTheme="majorHAnsi" w:hAnsiTheme="majorHAnsi" w:cstheme="majorHAnsi"/>
                <w:b/>
                <w:color w:val="7F7F7F" w:themeColor="text1" w:themeTint="80"/>
                <w:sz w:val="24"/>
                <w:szCs w:val="24"/>
              </w:rPr>
              <w:t>List below:</w:t>
            </w:r>
            <w:r w:rsidRPr="0043153C">
              <w:rPr>
                <w:rFonts w:asciiTheme="majorHAnsi" w:hAnsiTheme="majorHAnsi" w:cstheme="majorHAnsi"/>
                <w:bCs/>
                <w:color w:val="7F7F7F" w:themeColor="text1" w:themeTint="80"/>
                <w:sz w:val="24"/>
                <w:szCs w:val="24"/>
              </w:rPr>
              <w:t xml:space="preserve"> 50% opposite actions for each behavior/thing your anxiety wanted you to do</w:t>
            </w:r>
          </w:p>
        </w:tc>
      </w:tr>
      <w:tr w:rsidR="00FC1520" w:rsidRPr="008A0529" w14:paraId="7910D1A8" w14:textId="77777777" w:rsidTr="00FC1520">
        <w:trPr>
          <w:trHeight w:val="309"/>
        </w:trPr>
        <w:tc>
          <w:tcPr>
            <w:tcW w:w="3052" w:type="dxa"/>
            <w:vMerge/>
          </w:tcPr>
          <w:p w14:paraId="6E97486A" w14:textId="77777777" w:rsidR="00FC1520" w:rsidRPr="000E01D3" w:rsidRDefault="00FC1520"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CC1FCED" w14:textId="4F8465F3"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604466633"/>
                <w:placeholder>
                  <w:docPart w:val="77284CB7F22F4AC88BF6CC17159A804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4E858B55" w14:textId="77777777" w:rsidTr="00585763">
        <w:trPr>
          <w:trHeight w:val="277"/>
        </w:trPr>
        <w:tc>
          <w:tcPr>
            <w:tcW w:w="3052" w:type="dxa"/>
            <w:vMerge/>
          </w:tcPr>
          <w:p w14:paraId="154817C4"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09C465E4" w14:textId="6EA86547"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250928985"/>
                <w:placeholder>
                  <w:docPart w:val="EF0E187F0632482E8C3784395EE99F6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4D3B5D60" w14:textId="77777777" w:rsidTr="00585763">
        <w:trPr>
          <w:trHeight w:val="222"/>
        </w:trPr>
        <w:tc>
          <w:tcPr>
            <w:tcW w:w="3052" w:type="dxa"/>
            <w:vMerge/>
          </w:tcPr>
          <w:p w14:paraId="743F1BDC"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341CBAE9" w14:textId="5688A7D9"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702689303"/>
                <w:placeholder>
                  <w:docPart w:val="627B10F7AE8E48F799B49BAE52F548B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7B879EC0" w14:textId="77777777" w:rsidTr="00585763">
        <w:trPr>
          <w:trHeight w:val="222"/>
        </w:trPr>
        <w:tc>
          <w:tcPr>
            <w:tcW w:w="3052" w:type="dxa"/>
            <w:vMerge/>
          </w:tcPr>
          <w:p w14:paraId="797A18D1"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5C170E2C" w14:textId="0DD37987"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489548403"/>
                <w:placeholder>
                  <w:docPart w:val="70578258FDAE4F19A5811888C55411C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6A1098C4" w14:textId="77777777" w:rsidTr="00585763">
        <w:trPr>
          <w:trHeight w:val="266"/>
        </w:trPr>
        <w:tc>
          <w:tcPr>
            <w:tcW w:w="3052" w:type="dxa"/>
            <w:vMerge/>
          </w:tcPr>
          <w:p w14:paraId="1CE213C1"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81C8B16" w14:textId="378B3717"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64837348"/>
                <w:placeholder>
                  <w:docPart w:val="A7636CE0569741C4AC0699BC97A8B6A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2DD76B1E" w14:textId="77777777" w:rsidTr="00585763">
        <w:trPr>
          <w:trHeight w:val="237"/>
        </w:trPr>
        <w:tc>
          <w:tcPr>
            <w:tcW w:w="3052" w:type="dxa"/>
            <w:vMerge/>
          </w:tcPr>
          <w:p w14:paraId="19C185E0" w14:textId="77777777" w:rsidR="00FC1520" w:rsidRDefault="00FC1520"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3039A0B7" w14:textId="5B7E3BB4" w:rsidR="00FC1520" w:rsidRPr="00C13D37" w:rsidRDefault="00FC1520" w:rsidP="00585763">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442920731"/>
                <w:placeholder>
                  <w:docPart w:val="FF487FC019944EF7B58A8CBE9488C21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13D37">
                  <w:rPr>
                    <w:rStyle w:val="PlaceholderText"/>
                    <w:sz w:val="16"/>
                    <w:szCs w:val="16"/>
                  </w:rPr>
                  <w:t>Answer</w:t>
                </w:r>
              </w:sdtContent>
            </w:sdt>
          </w:p>
        </w:tc>
      </w:tr>
      <w:tr w:rsidR="00FC1520" w:rsidRPr="008A0529" w14:paraId="02CFAD43" w14:textId="77777777" w:rsidTr="00585763">
        <w:trPr>
          <w:trHeight w:val="454"/>
        </w:trPr>
        <w:tc>
          <w:tcPr>
            <w:tcW w:w="3052" w:type="dxa"/>
            <w:vMerge w:val="restart"/>
          </w:tcPr>
          <w:p w14:paraId="3C35212F" w14:textId="77777777" w:rsidR="00FC1520" w:rsidRPr="007376DC" w:rsidRDefault="00FC1520" w:rsidP="007160CC">
            <w:pPr>
              <w:pStyle w:val="ListParagraph"/>
              <w:numPr>
                <w:ilvl w:val="0"/>
                <w:numId w:val="5"/>
              </w:numPr>
              <w:ind w:left="339"/>
              <w:rPr>
                <w:rFonts w:asciiTheme="majorHAnsi" w:hAnsiTheme="majorHAnsi"/>
                <w:bCs/>
                <w:sz w:val="24"/>
                <w:szCs w:val="24"/>
              </w:rPr>
            </w:pPr>
            <w:r w:rsidRPr="000E01D3">
              <w:rPr>
                <w:rFonts w:asciiTheme="majorHAnsi" w:hAnsiTheme="majorHAnsi"/>
                <w:b/>
                <w:color w:val="7F7F7F" w:themeColor="text1" w:themeTint="80"/>
                <w:sz w:val="24"/>
                <w:szCs w:val="24"/>
              </w:rPr>
              <w:t xml:space="preserve">Next </w:t>
            </w:r>
            <w:r w:rsidRPr="000E01D3">
              <w:rPr>
                <w:rFonts w:asciiTheme="majorHAnsi" w:hAnsiTheme="majorHAnsi"/>
                <w:bCs/>
                <w:color w:val="7F7F7F" w:themeColor="text1" w:themeTint="80"/>
                <w:sz w:val="24"/>
                <w:szCs w:val="24"/>
              </w:rPr>
              <w:t xml:space="preserve">time this or a similar situation happens, pick one 100% opposite action you will commit to and </w:t>
            </w:r>
            <w:r>
              <w:rPr>
                <w:rFonts w:asciiTheme="majorHAnsi" w:hAnsiTheme="majorHAnsi"/>
                <w:bCs/>
                <w:color w:val="7F7F7F" w:themeColor="text1" w:themeTint="80"/>
                <w:sz w:val="24"/>
                <w:szCs w:val="24"/>
              </w:rPr>
              <w:t>two</w:t>
            </w:r>
            <w:r w:rsidRPr="000E01D3">
              <w:rPr>
                <w:rFonts w:asciiTheme="majorHAnsi" w:hAnsiTheme="majorHAnsi"/>
                <w:bCs/>
                <w:color w:val="7F7F7F" w:themeColor="text1" w:themeTint="80"/>
                <w:sz w:val="24"/>
                <w:szCs w:val="24"/>
              </w:rPr>
              <w:t xml:space="preserve"> 50% opposite actions you will commit to.</w:t>
            </w:r>
          </w:p>
        </w:tc>
        <w:tc>
          <w:tcPr>
            <w:tcW w:w="7560" w:type="dxa"/>
            <w:tcBorders>
              <w:bottom w:val="single" w:sz="4" w:space="0" w:color="auto"/>
            </w:tcBorders>
          </w:tcPr>
          <w:p w14:paraId="5D46E642" w14:textId="5ED70474" w:rsidR="00FC1520" w:rsidRDefault="00FC1520" w:rsidP="00585763">
            <w:pPr>
              <w:rPr>
                <w:rFonts w:ascii="Ink Free" w:hAnsi="Ink Free" w:cstheme="majorHAnsi"/>
                <w:color w:val="7F7F7F" w:themeColor="text1" w:themeTint="80"/>
                <w:sz w:val="24"/>
                <w:szCs w:val="24"/>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696966288"/>
              <w:placeholder>
                <w:docPart w:val="20992903876D468585549D2B3C161D2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3FC582F" w14:textId="0092EB5E" w:rsidR="00FC1520" w:rsidRPr="00C13D37" w:rsidRDefault="00C13D37" w:rsidP="00585763">
                <w:pPr>
                  <w:rPr>
                    <w:rFonts w:ascii="Arial" w:eastAsia="Calibri" w:hAnsi="Arial" w:cs="Calibri"/>
                    <w:sz w:val="16"/>
                    <w:szCs w:val="16"/>
                  </w:rPr>
                </w:pPr>
                <w:r>
                  <w:rPr>
                    <w:rStyle w:val="PlaceholderText"/>
                    <w:sz w:val="16"/>
                    <w:szCs w:val="16"/>
                  </w:rPr>
                  <w:t>Answer</w:t>
                </w:r>
              </w:p>
            </w:sdtContent>
          </w:sdt>
        </w:tc>
      </w:tr>
      <w:tr w:rsidR="00FC1520" w:rsidRPr="008A0529" w14:paraId="1C05396E" w14:textId="77777777" w:rsidTr="00585763">
        <w:trPr>
          <w:trHeight w:val="454"/>
        </w:trPr>
        <w:tc>
          <w:tcPr>
            <w:tcW w:w="3052" w:type="dxa"/>
            <w:vMerge/>
          </w:tcPr>
          <w:p w14:paraId="7436A0EE" w14:textId="77777777" w:rsidR="00FC1520" w:rsidRPr="000E01D3" w:rsidRDefault="00FC1520"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6EC8B023" w14:textId="0C8ED6E7" w:rsidR="00FC1520" w:rsidRPr="00EC47ED" w:rsidRDefault="00FC1520" w:rsidP="00585763">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1052202512"/>
              <w:placeholder>
                <w:docPart w:val="4FC311E666BC4EFBA760F43D57A5E59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41A3237" w14:textId="7E1601B4" w:rsidR="00FC1520" w:rsidRPr="00C13D37" w:rsidRDefault="00C13D37" w:rsidP="00585763">
                <w:pPr>
                  <w:rPr>
                    <w:rFonts w:ascii="Arial" w:eastAsia="Calibri" w:hAnsi="Arial" w:cs="Calibri"/>
                    <w:sz w:val="16"/>
                    <w:szCs w:val="16"/>
                  </w:rPr>
                </w:pPr>
                <w:r>
                  <w:rPr>
                    <w:rStyle w:val="PlaceholderText"/>
                    <w:sz w:val="16"/>
                    <w:szCs w:val="16"/>
                  </w:rPr>
                  <w:t>Answer</w:t>
                </w:r>
              </w:p>
            </w:sdtContent>
          </w:sdt>
        </w:tc>
      </w:tr>
      <w:tr w:rsidR="00FC1520" w:rsidRPr="008A0529" w14:paraId="24667DFE" w14:textId="77777777" w:rsidTr="00C13D37">
        <w:trPr>
          <w:trHeight w:val="633"/>
        </w:trPr>
        <w:tc>
          <w:tcPr>
            <w:tcW w:w="3052" w:type="dxa"/>
            <w:vMerge/>
          </w:tcPr>
          <w:p w14:paraId="0F78F573" w14:textId="77777777" w:rsidR="00FC1520" w:rsidRPr="000E01D3" w:rsidRDefault="00FC1520"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tcBorders>
          </w:tcPr>
          <w:p w14:paraId="64FED2D3" w14:textId="77777777" w:rsidR="00FC1520" w:rsidRDefault="00FC1520" w:rsidP="00585763">
            <w:pPr>
              <w:rPr>
                <w:rFonts w:asciiTheme="majorHAnsi" w:hAnsiTheme="majorHAnsi"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 xml:space="preserve">:  </w:t>
            </w:r>
          </w:p>
          <w:sdt>
            <w:sdtPr>
              <w:rPr>
                <w:rStyle w:val="Style1"/>
                <w:sz w:val="16"/>
                <w:szCs w:val="16"/>
              </w:rPr>
              <w:id w:val="1037395667"/>
              <w:placeholder>
                <w:docPart w:val="93969388DCBE44B2922B39461F52295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E6CF101" w14:textId="03AC03DB" w:rsidR="00C13D37" w:rsidRPr="00C13D37" w:rsidRDefault="00C13D37" w:rsidP="00C13D37">
                <w:pPr>
                  <w:rPr>
                    <w:rFonts w:ascii="Arial" w:eastAsia="Calibri" w:hAnsi="Arial" w:cs="Calibri"/>
                    <w:sz w:val="16"/>
                    <w:szCs w:val="16"/>
                  </w:rPr>
                </w:pPr>
                <w:r>
                  <w:rPr>
                    <w:rStyle w:val="PlaceholderText"/>
                    <w:sz w:val="16"/>
                    <w:szCs w:val="16"/>
                  </w:rPr>
                  <w:t>Answer</w:t>
                </w:r>
              </w:p>
            </w:sdtContent>
          </w:sdt>
        </w:tc>
      </w:tr>
    </w:tbl>
    <w:p w14:paraId="45D0AE36" w14:textId="50B24A12" w:rsidR="00641F63" w:rsidRDefault="00ED4A54" w:rsidP="00ED4A54">
      <w:pPr>
        <w:widowControl w:val="0"/>
        <w:spacing w:after="0" w:line="240" w:lineRule="auto"/>
        <w:jc w:val="center"/>
        <w:rPr>
          <w:b/>
          <w:color w:val="000000" w:themeColor="text1"/>
          <w:sz w:val="26"/>
          <w:szCs w:val="26"/>
        </w:rPr>
      </w:pPr>
      <w:r w:rsidRPr="003533E5">
        <w:rPr>
          <w:bCs/>
          <w:noProof/>
          <w:sz w:val="26"/>
          <w:szCs w:val="26"/>
        </w:rPr>
        <w:drawing>
          <wp:inline distT="0" distB="0" distL="0" distR="0" wp14:anchorId="62D07498" wp14:editId="7215E62C">
            <wp:extent cx="254000" cy="254000"/>
            <wp:effectExtent l="0" t="0" r="0" b="0"/>
            <wp:docPr id="2" name="Graphic 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38AB80AC" w14:textId="2C468AEA" w:rsidR="00ED4A54" w:rsidRDefault="00ED4A54" w:rsidP="00ED4A54">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sidR="00561A14" w:rsidRPr="00561A14">
        <w:rPr>
          <w:rFonts w:ascii="Candara" w:hAnsi="Candara"/>
          <w:b/>
          <w:color w:val="C00000"/>
          <w:sz w:val="44"/>
          <w:szCs w:val="44"/>
        </w:rPr>
        <w:t>T</w:t>
      </w:r>
      <w:r w:rsidR="00561A14" w:rsidRPr="00B67827">
        <w:rPr>
          <w:rFonts w:ascii="Candara" w:hAnsi="Candara"/>
          <w:b/>
          <w:color w:val="C00000"/>
          <w:sz w:val="28"/>
          <w:szCs w:val="28"/>
        </w:rPr>
        <w:t>herapy</w:t>
      </w:r>
      <w:r w:rsidR="00561A14">
        <w:rPr>
          <w:rFonts w:ascii="Candara" w:hAnsi="Candara"/>
          <w:b/>
          <w:color w:val="C00000"/>
          <w:sz w:val="36"/>
          <w:szCs w:val="36"/>
        </w:rPr>
        <w:t xml:space="preserve"> </w:t>
      </w:r>
      <w:r w:rsidR="00561A14" w:rsidRPr="00B67827">
        <w:rPr>
          <w:rFonts w:ascii="Candara" w:hAnsi="Candara"/>
          <w:b/>
          <w:color w:val="C00000"/>
          <w:sz w:val="28"/>
          <w:szCs w:val="28"/>
        </w:rPr>
        <w:t>Session Practice</w:t>
      </w:r>
      <w:r w:rsidR="00561A14" w:rsidRPr="001D5AED">
        <w:rPr>
          <w:rFonts w:ascii="Candara" w:hAnsi="Candara"/>
          <w:b/>
          <w:color w:val="C00000"/>
          <w:sz w:val="28"/>
          <w:szCs w:val="28"/>
        </w:rPr>
        <w:t xml:space="preserve"> </w:t>
      </w:r>
      <w:r w:rsidR="00561A14" w:rsidRPr="001D5AED">
        <w:rPr>
          <w:rFonts w:ascii="Candara" w:hAnsi="Candara"/>
          <w:b/>
          <w:sz w:val="28"/>
          <w:szCs w:val="28"/>
        </w:rPr>
        <w:t xml:space="preserve"> </w:t>
      </w:r>
      <w:r w:rsidR="00561A14" w:rsidRPr="000861F3">
        <w:rPr>
          <w:rFonts w:ascii="Candara" w:hAnsi="Candara"/>
          <w:b/>
          <w:color w:val="000000" w:themeColor="text1"/>
          <w:sz w:val="26"/>
          <w:szCs w:val="26"/>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ED4A54" w:rsidRPr="002B7830" w14:paraId="50FEA6CE" w14:textId="77777777" w:rsidTr="008808A1">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67426BB" w14:textId="77777777" w:rsidR="00ED4A54" w:rsidRPr="00990E51" w:rsidRDefault="00ED4A54" w:rsidP="008808A1">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545202A1" w14:textId="77777777" w:rsidR="00ED4A54" w:rsidRPr="00D61466" w:rsidRDefault="00ED4A54" w:rsidP="00ED4A54">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74CA07D2" wp14:editId="059AF050">
            <wp:extent cx="254000" cy="254000"/>
            <wp:effectExtent l="0" t="0" r="0" b="0"/>
            <wp:docPr id="1" name="Graphic 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ED4A54" w:rsidRPr="003533E5" w14:paraId="5CD1C329" w14:textId="77777777" w:rsidTr="00607FCB">
        <w:trPr>
          <w:trHeight w:val="2222"/>
        </w:trPr>
        <w:tc>
          <w:tcPr>
            <w:tcW w:w="10234" w:type="dxa"/>
          </w:tcPr>
          <w:p w14:paraId="693BB380" w14:textId="77777777" w:rsidR="00ED4A54" w:rsidRPr="003533E5" w:rsidRDefault="00ED4A54" w:rsidP="008808A1">
            <w:pPr>
              <w:widowControl w:val="0"/>
              <w:rPr>
                <w:rFonts w:asciiTheme="majorHAnsi" w:hAnsiTheme="majorHAnsi" w:cstheme="majorHAnsi"/>
                <w:b/>
                <w:color w:val="000000" w:themeColor="text1"/>
                <w:sz w:val="24"/>
                <w:szCs w:val="24"/>
              </w:rPr>
            </w:pPr>
          </w:p>
          <w:p w14:paraId="32622D9C" w14:textId="77777777" w:rsidR="00ED4A54" w:rsidRPr="00607FCB" w:rsidRDefault="00ED4A54" w:rsidP="008808A1">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7B7C9A07" w14:textId="58EDB412" w:rsidR="00ED4A54" w:rsidRPr="003533E5" w:rsidRDefault="00014B71" w:rsidP="008808A1">
            <w:pPr>
              <w:widowControl w:val="0"/>
              <w:rPr>
                <w:rFonts w:ascii="Ink Free" w:hAnsi="Ink Free"/>
                <w:bCs/>
                <w:color w:val="7F7F7F" w:themeColor="text1" w:themeTint="80"/>
                <w:sz w:val="24"/>
                <w:szCs w:val="24"/>
              </w:rPr>
            </w:pPr>
            <w:sdt>
              <w:sdtPr>
                <w:rPr>
                  <w:rStyle w:val="Style1"/>
                  <w:sz w:val="16"/>
                  <w:szCs w:val="16"/>
                </w:rPr>
                <w:id w:val="-906535236"/>
                <w:placeholder>
                  <w:docPart w:val="B91970D391214D978E981EF5723C329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FCB">
                  <w:rPr>
                    <w:rStyle w:val="PlaceholderText"/>
                    <w:sz w:val="16"/>
                    <w:szCs w:val="16"/>
                  </w:rPr>
                  <w:t>Answer</w:t>
                </w:r>
              </w:sdtContent>
            </w:sdt>
          </w:p>
          <w:p w14:paraId="6AC596BE" w14:textId="77777777" w:rsidR="00ED4A54" w:rsidRPr="003533E5" w:rsidRDefault="00ED4A54" w:rsidP="008808A1">
            <w:pPr>
              <w:widowControl w:val="0"/>
              <w:rPr>
                <w:rFonts w:asciiTheme="majorHAnsi" w:hAnsiTheme="majorHAnsi"/>
                <w:b/>
                <w:bCs/>
              </w:rPr>
            </w:pPr>
          </w:p>
          <w:p w14:paraId="3934EC83" w14:textId="77777777" w:rsidR="00ED4A54" w:rsidRPr="00607FCB" w:rsidRDefault="00ED4A54" w:rsidP="008808A1">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3E62303C" w14:textId="08DF9425" w:rsidR="00ED4A54" w:rsidRPr="003533E5" w:rsidRDefault="00014B71" w:rsidP="008808A1">
            <w:pPr>
              <w:widowControl w:val="0"/>
              <w:rPr>
                <w:rFonts w:ascii="Ink Free" w:hAnsi="Ink Free"/>
                <w:bCs/>
                <w:color w:val="7F7F7F" w:themeColor="text1" w:themeTint="80"/>
                <w:sz w:val="24"/>
                <w:szCs w:val="24"/>
              </w:rPr>
            </w:pPr>
            <w:sdt>
              <w:sdtPr>
                <w:rPr>
                  <w:rStyle w:val="Style1"/>
                  <w:sz w:val="16"/>
                  <w:szCs w:val="16"/>
                </w:rPr>
                <w:id w:val="-1822339254"/>
                <w:placeholder>
                  <w:docPart w:val="67BFEBAE969641A4999CDBAAD042443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FCB">
                  <w:rPr>
                    <w:rStyle w:val="PlaceholderText"/>
                    <w:sz w:val="16"/>
                    <w:szCs w:val="16"/>
                  </w:rPr>
                  <w:t>Answer</w:t>
                </w:r>
              </w:sdtContent>
            </w:sdt>
          </w:p>
          <w:p w14:paraId="57E1550C" w14:textId="77777777" w:rsidR="00ED4A54" w:rsidRDefault="00ED4A54" w:rsidP="008808A1">
            <w:pPr>
              <w:widowControl w:val="0"/>
              <w:rPr>
                <w:rFonts w:ascii="Ink Free" w:eastAsia="Calibri" w:hAnsi="Ink Free" w:cstheme="majorHAnsi"/>
                <w:bCs/>
                <w:color w:val="365F91" w:themeColor="accent1" w:themeShade="BF"/>
                <w:sz w:val="20"/>
                <w:szCs w:val="20"/>
              </w:rPr>
            </w:pPr>
          </w:p>
          <w:p w14:paraId="3368F6D3" w14:textId="77777777" w:rsidR="00ED4A54" w:rsidRPr="003533E5" w:rsidRDefault="00ED4A54" w:rsidP="008808A1">
            <w:pPr>
              <w:widowControl w:val="0"/>
              <w:rPr>
                <w:rFonts w:asciiTheme="majorHAnsi" w:eastAsia="Times New Roman" w:hAnsiTheme="majorHAnsi" w:cstheme="majorHAnsi"/>
                <w:b/>
                <w:bCs/>
              </w:rPr>
            </w:pPr>
          </w:p>
        </w:tc>
      </w:tr>
    </w:tbl>
    <w:p w14:paraId="274A36E1" w14:textId="3130E945" w:rsidR="00607162" w:rsidRDefault="008C56E6" w:rsidP="00ED4A54">
      <w:pPr>
        <w:widowControl w:val="0"/>
        <w:spacing w:after="0" w:line="240" w:lineRule="auto"/>
        <w:jc w:val="center"/>
        <w:rPr>
          <w:rFonts w:ascii="Candara" w:hAnsi="Candara"/>
          <w:b/>
          <w:color w:val="C00000"/>
          <w:sz w:val="36"/>
          <w:szCs w:val="36"/>
        </w:rPr>
      </w:pPr>
      <w:r>
        <w:rPr>
          <w:noProof/>
        </w:rPr>
        <w:drawing>
          <wp:inline distT="0" distB="0" distL="0" distR="0" wp14:anchorId="3C71D1EF" wp14:editId="758F9DCE">
            <wp:extent cx="179709" cy="179709"/>
            <wp:effectExtent l="0" t="0" r="0" b="0"/>
            <wp:docPr id="9" name="Graphic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255"/>
      </w:tblGrid>
      <w:tr w:rsidR="008C694C" w14:paraId="7A09C9B4" w14:textId="77777777" w:rsidTr="008C56E6">
        <w:trPr>
          <w:trHeight w:val="917"/>
        </w:trPr>
        <w:tc>
          <w:tcPr>
            <w:tcW w:w="10255" w:type="dxa"/>
          </w:tcPr>
          <w:p w14:paraId="7B4786CE" w14:textId="77777777" w:rsidR="008C694C" w:rsidRDefault="008C694C"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59711150"/>
              <w:placeholder>
                <w:docPart w:val="C1607549BE0544B6953EF9CDFCC43967"/>
              </w:placeholder>
              <w:showingPlcHdr/>
              <w15:appearance w15:val="tags"/>
              <w:text/>
            </w:sdtPr>
            <w:sdtEndPr/>
            <w:sdtContent>
              <w:p w14:paraId="020B925D" w14:textId="77777777" w:rsidR="008C694C" w:rsidRDefault="008C694C"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10FAA147" w14:textId="77777777" w:rsidR="008C694C" w:rsidRDefault="008C694C" w:rsidP="0012158A">
            <w:pPr>
              <w:widowControl w:val="0"/>
              <w:rPr>
                <w:rFonts w:ascii="Candara" w:hAnsi="Candara"/>
                <w:b/>
                <w:color w:val="C00000"/>
                <w:sz w:val="18"/>
                <w:szCs w:val="18"/>
              </w:rPr>
            </w:pPr>
          </w:p>
        </w:tc>
      </w:tr>
    </w:tbl>
    <w:p w14:paraId="3B64555E" w14:textId="77777777" w:rsidR="008C694C" w:rsidRDefault="008C694C" w:rsidP="008C694C">
      <w:pPr>
        <w:widowControl w:val="0"/>
        <w:spacing w:after="0" w:line="240" w:lineRule="auto"/>
        <w:rPr>
          <w:rFonts w:ascii="Candara" w:hAnsi="Candara"/>
          <w:b/>
          <w:color w:val="C00000"/>
          <w:sz w:val="36"/>
          <w:szCs w:val="36"/>
        </w:rPr>
      </w:pPr>
    </w:p>
    <w:p w14:paraId="7638D2CF" w14:textId="5655BB84" w:rsidR="00ED4A54" w:rsidRPr="003533E5" w:rsidRDefault="00ED4A54" w:rsidP="008C56E6">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7CFC4402" w14:textId="77777777" w:rsidR="00ED4A54" w:rsidRPr="003533E5" w:rsidRDefault="00ED4A54" w:rsidP="00ED4A54">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19706795" w14:textId="77777777" w:rsidR="0043153C" w:rsidRDefault="0043153C" w:rsidP="00BD5611">
      <w:pPr>
        <w:widowControl w:val="0"/>
        <w:rPr>
          <w:b/>
          <w:sz w:val="26"/>
          <w:szCs w:val="26"/>
        </w:rPr>
      </w:pPr>
    </w:p>
    <w:p w14:paraId="3CCE22C8" w14:textId="77777777" w:rsidR="007432C9" w:rsidRDefault="007432C9" w:rsidP="00BD5611">
      <w:pPr>
        <w:widowControl w:val="0"/>
        <w:rPr>
          <w:rFonts w:ascii="Candara" w:hAnsi="Candara"/>
          <w:b/>
          <w:sz w:val="44"/>
          <w:szCs w:val="44"/>
        </w:rPr>
      </w:pPr>
    </w:p>
    <w:p w14:paraId="322C2C53" w14:textId="77777777" w:rsidR="00ED4A54" w:rsidRDefault="00ED4A54" w:rsidP="00BD5611">
      <w:pPr>
        <w:widowControl w:val="0"/>
        <w:rPr>
          <w:rFonts w:ascii="Candara" w:hAnsi="Candara"/>
          <w:b/>
          <w:sz w:val="44"/>
          <w:szCs w:val="44"/>
        </w:rPr>
      </w:pPr>
    </w:p>
    <w:p w14:paraId="0977120B" w14:textId="77777777" w:rsidR="00ED4A54" w:rsidRDefault="00ED4A54" w:rsidP="00BD5611">
      <w:pPr>
        <w:widowControl w:val="0"/>
        <w:rPr>
          <w:rFonts w:ascii="Candara" w:hAnsi="Candara"/>
          <w:b/>
          <w:sz w:val="44"/>
          <w:szCs w:val="44"/>
        </w:rPr>
      </w:pPr>
    </w:p>
    <w:p w14:paraId="56AE3AFB" w14:textId="77777777" w:rsidR="00ED4A54" w:rsidRDefault="00ED4A54" w:rsidP="00BD5611">
      <w:pPr>
        <w:widowControl w:val="0"/>
        <w:rPr>
          <w:rFonts w:ascii="Candara" w:hAnsi="Candara"/>
          <w:b/>
          <w:sz w:val="44"/>
          <w:szCs w:val="44"/>
        </w:rPr>
      </w:pPr>
    </w:p>
    <w:p w14:paraId="6F9C1D7F" w14:textId="77777777" w:rsidR="00ED4A54" w:rsidRDefault="00ED4A54" w:rsidP="00BD5611">
      <w:pPr>
        <w:widowControl w:val="0"/>
        <w:rPr>
          <w:rFonts w:ascii="Candara" w:hAnsi="Candara"/>
          <w:b/>
          <w:sz w:val="44"/>
          <w:szCs w:val="44"/>
        </w:rPr>
      </w:pPr>
    </w:p>
    <w:p w14:paraId="3A30E7A6" w14:textId="77777777" w:rsidR="00ED4A54" w:rsidRDefault="00ED4A54" w:rsidP="00BD5611">
      <w:pPr>
        <w:widowControl w:val="0"/>
        <w:rPr>
          <w:rFonts w:ascii="Candara" w:hAnsi="Candara"/>
          <w:b/>
          <w:sz w:val="44"/>
          <w:szCs w:val="44"/>
        </w:rPr>
      </w:pPr>
    </w:p>
    <w:p w14:paraId="3647A31F" w14:textId="77777777" w:rsidR="00ED4A54" w:rsidRDefault="00ED4A54" w:rsidP="00BD5611">
      <w:pPr>
        <w:widowControl w:val="0"/>
        <w:rPr>
          <w:rFonts w:ascii="Candara" w:hAnsi="Candara"/>
          <w:b/>
          <w:sz w:val="44"/>
          <w:szCs w:val="44"/>
        </w:rPr>
      </w:pPr>
    </w:p>
    <w:p w14:paraId="270A0A06" w14:textId="77777777" w:rsidR="00ED4A54" w:rsidRDefault="00ED4A54" w:rsidP="00BD5611">
      <w:pPr>
        <w:widowControl w:val="0"/>
        <w:rPr>
          <w:rFonts w:ascii="Candara" w:hAnsi="Candara"/>
          <w:b/>
          <w:sz w:val="44"/>
          <w:szCs w:val="44"/>
        </w:rPr>
      </w:pPr>
    </w:p>
    <w:p w14:paraId="7DA84451" w14:textId="77777777" w:rsidR="00ED4A54" w:rsidRDefault="00ED4A54" w:rsidP="00BD5611">
      <w:pPr>
        <w:widowControl w:val="0"/>
        <w:rPr>
          <w:rFonts w:ascii="Candara" w:hAnsi="Candara"/>
          <w:b/>
          <w:sz w:val="44"/>
          <w:szCs w:val="44"/>
        </w:rPr>
      </w:pPr>
    </w:p>
    <w:p w14:paraId="5B79B350" w14:textId="466A5F63" w:rsidR="00BD5611" w:rsidRPr="005D2CBD" w:rsidRDefault="008874CB" w:rsidP="00BD5611">
      <w:pPr>
        <w:widowControl w:val="0"/>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006F281F" w:rsidRPr="001D5AED">
        <w:rPr>
          <w:rFonts w:ascii="Candara" w:hAnsi="Candara"/>
          <w:b/>
          <w:sz w:val="26"/>
          <w:szCs w:val="26"/>
        </w:rPr>
        <w:t>:</w:t>
      </w:r>
      <w:r w:rsidR="00BD5611" w:rsidRPr="001D5AED">
        <w:rPr>
          <w:rFonts w:ascii="Candara" w:hAnsi="Candara"/>
          <w:b/>
          <w:sz w:val="26"/>
          <w:szCs w:val="26"/>
        </w:rPr>
        <w:t xml:space="preserve"> </w:t>
      </w:r>
      <w:r w:rsidR="002F131D" w:rsidRPr="00960290">
        <w:rPr>
          <w:rFonts w:ascii="Candara" w:hAnsi="Candara"/>
          <w:b/>
          <w:color w:val="C00000"/>
          <w:sz w:val="44"/>
          <w:szCs w:val="44"/>
        </w:rPr>
        <w:t>A</w:t>
      </w:r>
      <w:r w:rsidR="002F131D" w:rsidRPr="00960290">
        <w:rPr>
          <w:rFonts w:ascii="Candara" w:hAnsi="Candara"/>
          <w:b/>
          <w:color w:val="C00000"/>
          <w:sz w:val="28"/>
          <w:szCs w:val="28"/>
        </w:rPr>
        <w:t>ctivity</w:t>
      </w:r>
      <w:r w:rsidR="002F131D">
        <w:rPr>
          <w:rFonts w:ascii="Candara" w:hAnsi="Candara"/>
          <w:b/>
          <w:color w:val="C00000"/>
          <w:sz w:val="36"/>
          <w:szCs w:val="36"/>
        </w:rPr>
        <w:t xml:space="preserve"> </w:t>
      </w:r>
      <w:r w:rsidR="002F131D" w:rsidRPr="00960290">
        <w:rPr>
          <w:rFonts w:ascii="Candara" w:hAnsi="Candara"/>
          <w:b/>
          <w:color w:val="C00000"/>
          <w:sz w:val="28"/>
          <w:szCs w:val="28"/>
        </w:rPr>
        <w:t xml:space="preserve">Day </w:t>
      </w:r>
      <w:r w:rsidR="002F131D">
        <w:rPr>
          <w:rFonts w:ascii="Candara" w:hAnsi="Candara"/>
          <w:b/>
          <w:color w:val="C00000"/>
          <w:sz w:val="44"/>
          <w:szCs w:val="44"/>
        </w:rPr>
        <w:t>1</w:t>
      </w:r>
      <w:r w:rsidR="002F131D"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9B06A7" w:rsidRPr="002B7830" w14:paraId="0BE00CD4" w14:textId="77777777" w:rsidTr="00DA0785">
        <w:tc>
          <w:tcPr>
            <w:tcW w:w="9985" w:type="dxa"/>
            <w:shd w:val="clear" w:color="auto" w:fill="FFFFFF" w:themeFill="background1"/>
          </w:tcPr>
          <w:p w14:paraId="77AB90D4" w14:textId="77777777" w:rsidR="009B06A7" w:rsidRPr="00AA5DE4" w:rsidRDefault="009B06A7"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
                <w:color w:val="7F7F7F" w:themeColor="text1" w:themeTint="80"/>
                <w:sz w:val="18"/>
                <w:szCs w:val="18"/>
              </w:rPr>
              <w:t>A:</w:t>
            </w:r>
            <w:r w:rsidRPr="00AA5DE4">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AA5DE4">
              <w:rPr>
                <w:rFonts w:asciiTheme="majorHAnsi" w:eastAsia="Helvetica Neue" w:hAnsiTheme="majorHAnsi" w:cstheme="majorHAnsi"/>
                <w:b/>
                <w:color w:val="7F7F7F" w:themeColor="text1" w:themeTint="80"/>
                <w:sz w:val="18"/>
                <w:szCs w:val="18"/>
              </w:rPr>
              <w:t>B:</w:t>
            </w:r>
            <w:r w:rsidRPr="00AA5DE4">
              <w:rPr>
                <w:rFonts w:asciiTheme="majorHAnsi" w:eastAsia="Helvetica Neue" w:hAnsiTheme="majorHAnsi" w:cstheme="majorHAnsi"/>
                <w:bCs/>
                <w:color w:val="7F7F7F" w:themeColor="text1" w:themeTint="80"/>
                <w:sz w:val="18"/>
                <w:szCs w:val="18"/>
              </w:rPr>
              <w:t xml:space="preserve">  Next using short had, briefly describe the situation. </w:t>
            </w:r>
            <w:r w:rsidRPr="00AA5DE4">
              <w:rPr>
                <w:rFonts w:asciiTheme="majorHAnsi" w:eastAsia="Helvetica Neue" w:hAnsiTheme="majorHAnsi" w:cstheme="majorHAnsi"/>
                <w:b/>
                <w:color w:val="7F7F7F" w:themeColor="text1" w:themeTint="80"/>
                <w:sz w:val="18"/>
                <w:szCs w:val="18"/>
              </w:rPr>
              <w:t>C:</w:t>
            </w:r>
            <w:r w:rsidRPr="00AA5DE4">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2D58E594" w14:textId="77777777" w:rsidR="009B06A7" w:rsidRDefault="009B06A7" w:rsidP="009B06A7">
      <w:pPr>
        <w:widowControl w:val="0"/>
        <w:spacing w:after="0" w:line="240" w:lineRule="auto"/>
        <w:jc w:val="center"/>
        <w:rPr>
          <w:b/>
          <w:sz w:val="28"/>
          <w:szCs w:val="28"/>
        </w:rPr>
      </w:pPr>
      <w:r w:rsidRPr="005D2CBD">
        <w:rPr>
          <w:bCs/>
          <w:noProof/>
          <w:sz w:val="26"/>
          <w:szCs w:val="26"/>
        </w:rPr>
        <w:drawing>
          <wp:inline distT="0" distB="0" distL="0" distR="0" wp14:anchorId="380D7B0B" wp14:editId="78361C40">
            <wp:extent cx="203982" cy="203982"/>
            <wp:effectExtent l="0" t="0" r="0" b="5715"/>
            <wp:docPr id="51" name="Graphic 5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9B06A7" w:rsidRPr="002917F6" w14:paraId="3C2CB8E0" w14:textId="77777777" w:rsidTr="00DA0785">
        <w:trPr>
          <w:trHeight w:val="314"/>
        </w:trPr>
        <w:tc>
          <w:tcPr>
            <w:tcW w:w="9949" w:type="dxa"/>
            <w:tcBorders>
              <w:right w:val="single" w:sz="4" w:space="0" w:color="auto"/>
            </w:tcBorders>
            <w:shd w:val="clear" w:color="auto" w:fill="FFFFFF" w:themeFill="background1"/>
          </w:tcPr>
          <w:p w14:paraId="466C19F5" w14:textId="77777777" w:rsidR="009B06A7" w:rsidRPr="00E0797B" w:rsidRDefault="009B06A7" w:rsidP="00DA0785">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9B06A7" w:rsidRPr="002917F6" w14:paraId="69584BB2" w14:textId="77777777" w:rsidTr="00DA0785">
        <w:trPr>
          <w:trHeight w:val="393"/>
        </w:trPr>
        <w:tc>
          <w:tcPr>
            <w:tcW w:w="9949" w:type="dxa"/>
            <w:tcBorders>
              <w:right w:val="single" w:sz="4" w:space="0" w:color="auto"/>
            </w:tcBorders>
          </w:tcPr>
          <w:p w14:paraId="1ABD404B" w14:textId="77777777" w:rsidR="009B06A7" w:rsidRPr="002917F6" w:rsidRDefault="00014B71" w:rsidP="007160CC">
            <w:pPr>
              <w:numPr>
                <w:ilvl w:val="0"/>
                <w:numId w:val="9"/>
              </w:numPr>
              <w:ind w:left="334"/>
              <w:contextualSpacing/>
              <w:rPr>
                <w:rFonts w:ascii="Candara" w:hAnsi="Candara" w:cs="Times New Roman"/>
                <w:sz w:val="20"/>
                <w:szCs w:val="20"/>
              </w:rPr>
            </w:pPr>
            <w:sdt>
              <w:sdtPr>
                <w:rPr>
                  <w:rFonts w:ascii="Candara" w:hAnsi="Candara"/>
                  <w:b/>
                  <w:color w:val="C00000"/>
                  <w:sz w:val="18"/>
                  <w:szCs w:val="18"/>
                </w:rPr>
                <w:id w:val="-2111728248"/>
                <w:placeholder>
                  <w:docPart w:val="DFE4721BB6A04864917DA936C0D2152D"/>
                </w:placeholder>
                <w:showingPlcHdr/>
                <w15:appearance w15:val="tags"/>
                <w:text/>
              </w:sdtPr>
              <w:sdtEndPr/>
              <w:sdtContent>
                <w:r w:rsidR="009B06A7">
                  <w:rPr>
                    <w:rStyle w:val="PlaceholderText"/>
                    <w:sz w:val="18"/>
                    <w:szCs w:val="18"/>
                  </w:rPr>
                  <w:t>Reason</w:t>
                </w:r>
                <w:r w:rsidR="009B06A7" w:rsidRPr="00275F4E">
                  <w:rPr>
                    <w:rStyle w:val="PlaceholderText"/>
                    <w:sz w:val="18"/>
                    <w:szCs w:val="18"/>
                  </w:rPr>
                  <w:t>.</w:t>
                </w:r>
              </w:sdtContent>
            </w:sdt>
          </w:p>
        </w:tc>
      </w:tr>
      <w:tr w:rsidR="009B06A7" w:rsidRPr="002917F6" w14:paraId="32174BC5" w14:textId="77777777" w:rsidTr="00DA0785">
        <w:trPr>
          <w:trHeight w:val="393"/>
        </w:trPr>
        <w:tc>
          <w:tcPr>
            <w:tcW w:w="9949" w:type="dxa"/>
            <w:tcBorders>
              <w:right w:val="single" w:sz="4" w:space="0" w:color="auto"/>
            </w:tcBorders>
          </w:tcPr>
          <w:p w14:paraId="7B5CCC51" w14:textId="77777777" w:rsidR="009B06A7" w:rsidRPr="002917F6" w:rsidRDefault="00014B71" w:rsidP="007160CC">
            <w:pPr>
              <w:numPr>
                <w:ilvl w:val="0"/>
                <w:numId w:val="9"/>
              </w:numPr>
              <w:ind w:left="334"/>
              <w:contextualSpacing/>
              <w:rPr>
                <w:rFonts w:ascii="Candara" w:hAnsi="Candara" w:cs="Times New Roman"/>
                <w:sz w:val="20"/>
                <w:szCs w:val="20"/>
              </w:rPr>
            </w:pPr>
            <w:sdt>
              <w:sdtPr>
                <w:rPr>
                  <w:rFonts w:ascii="Candara" w:hAnsi="Candara"/>
                  <w:b/>
                  <w:color w:val="C00000"/>
                  <w:sz w:val="18"/>
                  <w:szCs w:val="18"/>
                </w:rPr>
                <w:id w:val="-765543957"/>
                <w:placeholder>
                  <w:docPart w:val="F111362A95B449A3828DA33A154D0444"/>
                </w:placeholder>
                <w:showingPlcHdr/>
                <w15:appearance w15:val="tags"/>
                <w:text/>
              </w:sdtPr>
              <w:sdtEndPr/>
              <w:sdtContent>
                <w:r w:rsidR="009B06A7">
                  <w:rPr>
                    <w:rStyle w:val="PlaceholderText"/>
                    <w:sz w:val="18"/>
                    <w:szCs w:val="18"/>
                  </w:rPr>
                  <w:t>Reason</w:t>
                </w:r>
                <w:r w:rsidR="009B06A7" w:rsidRPr="00275F4E">
                  <w:rPr>
                    <w:rStyle w:val="PlaceholderText"/>
                    <w:sz w:val="18"/>
                    <w:szCs w:val="18"/>
                  </w:rPr>
                  <w:t>.</w:t>
                </w:r>
              </w:sdtContent>
            </w:sdt>
          </w:p>
        </w:tc>
      </w:tr>
      <w:tr w:rsidR="009B06A7" w:rsidRPr="002917F6" w14:paraId="3AC04171" w14:textId="77777777" w:rsidTr="00DA0785">
        <w:trPr>
          <w:trHeight w:val="393"/>
        </w:trPr>
        <w:tc>
          <w:tcPr>
            <w:tcW w:w="9949" w:type="dxa"/>
            <w:tcBorders>
              <w:right w:val="single" w:sz="4" w:space="0" w:color="auto"/>
            </w:tcBorders>
          </w:tcPr>
          <w:p w14:paraId="42C28049" w14:textId="77777777" w:rsidR="009B06A7" w:rsidRPr="002917F6" w:rsidRDefault="00014B71" w:rsidP="007160CC">
            <w:pPr>
              <w:numPr>
                <w:ilvl w:val="0"/>
                <w:numId w:val="9"/>
              </w:numPr>
              <w:ind w:left="334"/>
              <w:contextualSpacing/>
              <w:rPr>
                <w:rFonts w:ascii="Candara" w:eastAsia="Architects Daughter" w:hAnsi="Candara" w:cs="Architects Daughter"/>
                <w:color w:val="595959"/>
                <w:sz w:val="20"/>
                <w:szCs w:val="20"/>
              </w:rPr>
            </w:pPr>
            <w:sdt>
              <w:sdtPr>
                <w:rPr>
                  <w:rFonts w:ascii="Candara" w:hAnsi="Candara"/>
                  <w:b/>
                  <w:color w:val="C00000"/>
                  <w:sz w:val="18"/>
                  <w:szCs w:val="18"/>
                </w:rPr>
                <w:id w:val="-744113283"/>
                <w:placeholder>
                  <w:docPart w:val="897EFC7FAAA64B82BC7C8981A9323382"/>
                </w:placeholder>
                <w:showingPlcHdr/>
                <w15:appearance w15:val="tags"/>
                <w:text/>
              </w:sdtPr>
              <w:sdtEndPr/>
              <w:sdtContent>
                <w:r w:rsidR="009B06A7">
                  <w:rPr>
                    <w:rStyle w:val="PlaceholderText"/>
                    <w:sz w:val="18"/>
                    <w:szCs w:val="18"/>
                  </w:rPr>
                  <w:t>Reason</w:t>
                </w:r>
                <w:r w:rsidR="009B06A7" w:rsidRPr="00275F4E">
                  <w:rPr>
                    <w:rStyle w:val="PlaceholderText"/>
                    <w:sz w:val="18"/>
                    <w:szCs w:val="18"/>
                  </w:rPr>
                  <w:t>.</w:t>
                </w:r>
              </w:sdtContent>
            </w:sdt>
          </w:p>
        </w:tc>
      </w:tr>
    </w:tbl>
    <w:p w14:paraId="7C9B6C7B" w14:textId="77777777" w:rsidR="009B06A7" w:rsidRPr="002917F6" w:rsidRDefault="009B06A7" w:rsidP="009B06A7">
      <w:pPr>
        <w:jc w:val="center"/>
        <w:rPr>
          <w:rFonts w:cs="Times New Roman"/>
          <w:sz w:val="20"/>
          <w:szCs w:val="20"/>
        </w:rPr>
      </w:pPr>
      <w:r w:rsidRPr="005D2CBD">
        <w:rPr>
          <w:bCs/>
          <w:noProof/>
          <w:sz w:val="26"/>
          <w:szCs w:val="26"/>
        </w:rPr>
        <w:drawing>
          <wp:inline distT="0" distB="0" distL="0" distR="0" wp14:anchorId="4EE6B97C" wp14:editId="0466BC2B">
            <wp:extent cx="254000" cy="254000"/>
            <wp:effectExtent l="0" t="0" r="0" b="7620"/>
            <wp:docPr id="52" name="Graphic 5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9B06A7" w:rsidRPr="002917F6" w14:paraId="4761476B" w14:textId="77777777" w:rsidTr="00DA0785">
        <w:trPr>
          <w:trHeight w:val="296"/>
        </w:trPr>
        <w:tc>
          <w:tcPr>
            <w:tcW w:w="9949" w:type="dxa"/>
            <w:tcBorders>
              <w:right w:val="single" w:sz="4" w:space="0" w:color="auto"/>
            </w:tcBorders>
            <w:shd w:val="clear" w:color="auto" w:fill="FFFFFF" w:themeFill="background1"/>
          </w:tcPr>
          <w:p w14:paraId="719DA21E" w14:textId="77777777" w:rsidR="009B06A7" w:rsidRPr="00027CC9" w:rsidRDefault="009B06A7" w:rsidP="00DA0785">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9B06A7" w:rsidRPr="002917F6" w14:paraId="550AC34B" w14:textId="77777777" w:rsidTr="00DA0785">
        <w:trPr>
          <w:trHeight w:val="393"/>
        </w:trPr>
        <w:tc>
          <w:tcPr>
            <w:tcW w:w="9949" w:type="dxa"/>
            <w:tcBorders>
              <w:right w:val="single" w:sz="4" w:space="0" w:color="auto"/>
            </w:tcBorders>
          </w:tcPr>
          <w:p w14:paraId="79FDAAB6" w14:textId="77777777" w:rsidR="009B06A7" w:rsidRPr="00E66956" w:rsidRDefault="00014B71" w:rsidP="00DA0785">
            <w:pPr>
              <w:rPr>
                <w:rFonts w:ascii="Candara" w:hAnsi="Candara" w:cs="Times New Roman"/>
                <w:sz w:val="20"/>
                <w:szCs w:val="20"/>
              </w:rPr>
            </w:pPr>
            <w:sdt>
              <w:sdtPr>
                <w:rPr>
                  <w:rFonts w:ascii="Candara" w:hAnsi="Candara"/>
                  <w:b/>
                  <w:color w:val="C00000"/>
                  <w:sz w:val="18"/>
                  <w:szCs w:val="18"/>
                </w:rPr>
                <w:id w:val="119738660"/>
                <w:placeholder>
                  <w:docPart w:val="DFC7B6122558414692E3CE334569BF23"/>
                </w:placeholder>
                <w:showingPlcHdr/>
                <w15:appearance w15:val="tags"/>
                <w:text/>
              </w:sdtPr>
              <w:sdtEndPr/>
              <w:sdtContent>
                <w:r w:rsidR="009B06A7">
                  <w:rPr>
                    <w:rStyle w:val="PlaceholderText"/>
                    <w:sz w:val="18"/>
                    <w:szCs w:val="18"/>
                  </w:rPr>
                  <w:t>Situation</w:t>
                </w:r>
                <w:r w:rsidR="009B06A7" w:rsidRPr="00275F4E">
                  <w:rPr>
                    <w:rStyle w:val="PlaceholderText"/>
                    <w:sz w:val="18"/>
                    <w:szCs w:val="18"/>
                  </w:rPr>
                  <w:t>.</w:t>
                </w:r>
              </w:sdtContent>
            </w:sdt>
          </w:p>
          <w:p w14:paraId="138AF5F7" w14:textId="77777777" w:rsidR="009B06A7" w:rsidRPr="002917F6" w:rsidRDefault="009B06A7" w:rsidP="00DA0785">
            <w:pPr>
              <w:rPr>
                <w:rFonts w:ascii="Candara" w:hAnsi="Candara" w:cs="Times New Roman"/>
                <w:sz w:val="20"/>
                <w:szCs w:val="20"/>
              </w:rPr>
            </w:pPr>
          </w:p>
        </w:tc>
      </w:tr>
    </w:tbl>
    <w:p w14:paraId="18F307CA" w14:textId="77777777" w:rsidR="009B06A7" w:rsidRDefault="009B06A7" w:rsidP="009B06A7">
      <w:pPr>
        <w:widowControl w:val="0"/>
        <w:spacing w:after="0" w:line="240" w:lineRule="auto"/>
        <w:jc w:val="center"/>
        <w:rPr>
          <w:b/>
          <w:sz w:val="28"/>
          <w:szCs w:val="28"/>
        </w:rPr>
      </w:pPr>
      <w:r w:rsidRPr="005D2CBD">
        <w:rPr>
          <w:bCs/>
          <w:noProof/>
          <w:sz w:val="26"/>
          <w:szCs w:val="26"/>
        </w:rPr>
        <w:drawing>
          <wp:inline distT="0" distB="0" distL="0" distR="0" wp14:anchorId="744D633B" wp14:editId="57E4D5AE">
            <wp:extent cx="254000" cy="254000"/>
            <wp:effectExtent l="0" t="0" r="0" b="0"/>
            <wp:docPr id="55" name="Graphic 5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9B06A7" w:rsidRPr="000E148E" w14:paraId="4C4E8794" w14:textId="77777777" w:rsidTr="00DA0785">
        <w:trPr>
          <w:trHeight w:val="283"/>
        </w:trPr>
        <w:tc>
          <w:tcPr>
            <w:tcW w:w="5334" w:type="dxa"/>
            <w:shd w:val="clear" w:color="auto" w:fill="FFFFFF" w:themeFill="background1"/>
          </w:tcPr>
          <w:p w14:paraId="3E7E874E" w14:textId="77777777" w:rsidR="009B06A7" w:rsidRPr="00027CC9" w:rsidRDefault="009B06A7" w:rsidP="00DA0785">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17199AA6" w14:textId="161B4404" w:rsidR="009B06A7" w:rsidRPr="00027CC9" w:rsidRDefault="00F72358" w:rsidP="00DA0785">
            <w:pPr>
              <w:jc w:val="center"/>
              <w:rPr>
                <w:rFonts w:asciiTheme="majorHAnsi" w:eastAsia="Calibri" w:hAnsiTheme="majorHAnsi" w:cstheme="majorHAnsi"/>
                <w:b/>
                <w:bCs/>
                <w:color w:val="7F7F7F" w:themeColor="text1" w:themeTint="80"/>
                <w:sz w:val="20"/>
                <w:szCs w:val="20"/>
              </w:rPr>
            </w:pPr>
            <w:r>
              <w:rPr>
                <w:rFonts w:asciiTheme="majorHAnsi" w:eastAsia="Calibri" w:hAnsiTheme="majorHAnsi" w:cstheme="majorHAnsi"/>
                <w:b/>
                <w:bCs/>
                <w:color w:val="7F7F7F" w:themeColor="text1" w:themeTint="80"/>
                <w:sz w:val="20"/>
                <w:szCs w:val="20"/>
              </w:rPr>
              <w:t>Pick only 1 maladaptive behavior you believe you engaged in the most. Next, s</w:t>
            </w:r>
            <w:r w:rsidRPr="00027CC9">
              <w:rPr>
                <w:rFonts w:asciiTheme="majorHAnsi" w:eastAsia="Calibri" w:hAnsiTheme="majorHAnsi" w:cstheme="majorHAnsi"/>
                <w:b/>
                <w:bCs/>
                <w:color w:val="7F7F7F" w:themeColor="text1" w:themeTint="80"/>
                <w:sz w:val="20"/>
                <w:szCs w:val="20"/>
              </w:rPr>
              <w:t xml:space="preserve">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9B06A7" w:rsidRPr="00067D69" w14:paraId="1A195ECF" w14:textId="77777777" w:rsidTr="00DA0785">
        <w:trPr>
          <w:trHeight w:val="480"/>
        </w:trPr>
        <w:tc>
          <w:tcPr>
            <w:tcW w:w="5334" w:type="dxa"/>
            <w:shd w:val="clear" w:color="auto" w:fill="auto"/>
          </w:tcPr>
          <w:p w14:paraId="7BB41839" w14:textId="77777777" w:rsidR="009B06A7" w:rsidRPr="00E66956" w:rsidRDefault="009B06A7"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47122C48"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1F399D73"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005A0FB6" w14:textId="77777777" w:rsidR="009B06A7"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579603552"/>
                <w:placeholder>
                  <w:docPart w:val="C9872304B68245A690DEDA96EFE0FB6E"/>
                </w:placeholder>
                <w:showingPlcHdr/>
                <w15:appearance w15:val="tags"/>
                <w:text/>
              </w:sdtPr>
              <w:sdtEndPr/>
              <w:sdtContent>
                <w:r w:rsidR="009B06A7">
                  <w:rPr>
                    <w:rStyle w:val="PlaceholderText"/>
                    <w:sz w:val="18"/>
                    <w:szCs w:val="18"/>
                  </w:rPr>
                  <w:t>Enter avoidance behavior here</w:t>
                </w:r>
                <w:r w:rsidR="009B06A7" w:rsidRPr="00275F4E">
                  <w:rPr>
                    <w:rStyle w:val="PlaceholderText"/>
                    <w:sz w:val="18"/>
                    <w:szCs w:val="18"/>
                  </w:rPr>
                  <w:t>.</w:t>
                </w:r>
              </w:sdtContent>
            </w:sdt>
          </w:p>
        </w:tc>
      </w:tr>
      <w:tr w:rsidR="009B06A7" w:rsidRPr="00067D69" w14:paraId="046FB44C" w14:textId="77777777" w:rsidTr="00DA0785">
        <w:trPr>
          <w:trHeight w:val="611"/>
        </w:trPr>
        <w:tc>
          <w:tcPr>
            <w:tcW w:w="5334" w:type="dxa"/>
            <w:shd w:val="clear" w:color="auto" w:fill="auto"/>
          </w:tcPr>
          <w:p w14:paraId="5A56ECB0" w14:textId="77777777" w:rsidR="009B06A7" w:rsidRPr="00E66956" w:rsidRDefault="009B06A7"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53C2FAB4"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7A18A47A" w14:textId="31BA2D45" w:rsidR="009B06A7" w:rsidRPr="00E66956" w:rsidRDefault="009B06A7"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1E6ADB67" w14:textId="77777777" w:rsidR="009B06A7"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086001590"/>
                <w:placeholder>
                  <w:docPart w:val="0D7727AD51DB401B8748A1EC5BBF1448"/>
                </w:placeholder>
                <w:showingPlcHdr/>
                <w15:appearance w15:val="tags"/>
                <w:text/>
              </w:sdtPr>
              <w:sdtEndPr/>
              <w:sdtContent>
                <w:r w:rsidR="009B06A7">
                  <w:rPr>
                    <w:rStyle w:val="PlaceholderText"/>
                    <w:sz w:val="18"/>
                    <w:szCs w:val="18"/>
                  </w:rPr>
                  <w:t>Enter safety behaviors here</w:t>
                </w:r>
                <w:r w:rsidR="009B06A7" w:rsidRPr="00275F4E">
                  <w:rPr>
                    <w:rStyle w:val="PlaceholderText"/>
                    <w:sz w:val="18"/>
                    <w:szCs w:val="18"/>
                  </w:rPr>
                  <w:t>.</w:t>
                </w:r>
              </w:sdtContent>
            </w:sdt>
          </w:p>
        </w:tc>
      </w:tr>
      <w:tr w:rsidR="009B06A7" w:rsidRPr="00067D69" w14:paraId="1AD62F18" w14:textId="77777777" w:rsidTr="00DA0785">
        <w:trPr>
          <w:trHeight w:val="515"/>
        </w:trPr>
        <w:tc>
          <w:tcPr>
            <w:tcW w:w="5334" w:type="dxa"/>
            <w:shd w:val="clear" w:color="auto" w:fill="auto"/>
          </w:tcPr>
          <w:p w14:paraId="4C646BB9" w14:textId="77777777" w:rsidR="009B06A7" w:rsidRPr="00E66956" w:rsidRDefault="009B06A7"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4385872D"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749FA38F" w14:textId="223EC3CF" w:rsidR="009B06A7" w:rsidRPr="00E66956" w:rsidRDefault="009B06A7"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2B529977" w14:textId="77777777" w:rsidR="009B06A7"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200480637"/>
                <w:placeholder>
                  <w:docPart w:val="765C94834FD347669A90BF1B6F1940B0"/>
                </w:placeholder>
                <w:showingPlcHdr/>
                <w15:appearance w15:val="tags"/>
                <w:text/>
              </w:sdtPr>
              <w:sdtEndPr/>
              <w:sdtContent>
                <w:r w:rsidR="009B06A7">
                  <w:rPr>
                    <w:rStyle w:val="PlaceholderText"/>
                    <w:sz w:val="18"/>
                    <w:szCs w:val="18"/>
                  </w:rPr>
                  <w:t>Enter reassurance seeking behaviors here</w:t>
                </w:r>
                <w:r w:rsidR="009B06A7" w:rsidRPr="00275F4E">
                  <w:rPr>
                    <w:rStyle w:val="PlaceholderText"/>
                    <w:sz w:val="18"/>
                    <w:szCs w:val="18"/>
                  </w:rPr>
                  <w:t>.</w:t>
                </w:r>
              </w:sdtContent>
            </w:sdt>
          </w:p>
        </w:tc>
      </w:tr>
      <w:tr w:rsidR="009B06A7" w:rsidRPr="00067D69" w14:paraId="361903DE" w14:textId="77777777" w:rsidTr="00DA0785">
        <w:trPr>
          <w:trHeight w:val="276"/>
        </w:trPr>
        <w:tc>
          <w:tcPr>
            <w:tcW w:w="5334" w:type="dxa"/>
            <w:shd w:val="clear" w:color="auto" w:fill="auto"/>
          </w:tcPr>
          <w:p w14:paraId="25D95C6D" w14:textId="77777777" w:rsidR="009B06A7" w:rsidRPr="00E66956" w:rsidRDefault="009B06A7"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1EBB77A0"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18E8E72E" w14:textId="3A7366A5" w:rsidR="009B06A7" w:rsidRPr="00E66956" w:rsidRDefault="009B06A7"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9F99013" w14:textId="77777777" w:rsidR="009B06A7"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498844207"/>
                <w:placeholder>
                  <w:docPart w:val="60CC25E2637849918D8572148F846057"/>
                </w:placeholder>
                <w:showingPlcHdr/>
                <w15:appearance w15:val="tags"/>
                <w:text/>
              </w:sdtPr>
              <w:sdtEndPr/>
              <w:sdtContent>
                <w:r w:rsidR="009B06A7">
                  <w:rPr>
                    <w:rStyle w:val="PlaceholderText"/>
                    <w:sz w:val="18"/>
                    <w:szCs w:val="18"/>
                  </w:rPr>
                  <w:t>Enter Active worry behaviors here</w:t>
                </w:r>
                <w:r w:rsidR="009B06A7" w:rsidRPr="00275F4E">
                  <w:rPr>
                    <w:rStyle w:val="PlaceholderText"/>
                    <w:sz w:val="18"/>
                    <w:szCs w:val="18"/>
                  </w:rPr>
                  <w:t>.</w:t>
                </w:r>
              </w:sdtContent>
            </w:sdt>
          </w:p>
        </w:tc>
      </w:tr>
      <w:tr w:rsidR="009B06A7" w:rsidRPr="00067D69" w14:paraId="29ABD25F" w14:textId="77777777" w:rsidTr="00DA0785">
        <w:trPr>
          <w:trHeight w:val="854"/>
        </w:trPr>
        <w:tc>
          <w:tcPr>
            <w:tcW w:w="5334" w:type="dxa"/>
            <w:shd w:val="clear" w:color="auto" w:fill="auto"/>
          </w:tcPr>
          <w:p w14:paraId="78B622C1" w14:textId="77777777" w:rsidR="009B06A7" w:rsidRPr="00E66956" w:rsidRDefault="009B06A7"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7E602E69" w14:textId="77777777" w:rsidR="009B06A7" w:rsidRPr="00E66956" w:rsidRDefault="009B06A7"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4AE16C5A" w14:textId="28BEF2C6" w:rsidR="009B06A7" w:rsidRPr="00E66956" w:rsidRDefault="009B06A7"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45069C6D" w14:textId="77777777" w:rsidR="009B06A7"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371724604"/>
                <w:placeholder>
                  <w:docPart w:val="545559A0589141A6A6F1D58076F27242"/>
                </w:placeholder>
                <w:showingPlcHdr/>
                <w15:appearance w15:val="tags"/>
                <w:text/>
              </w:sdtPr>
              <w:sdtEndPr/>
              <w:sdtContent>
                <w:r w:rsidR="009B06A7">
                  <w:rPr>
                    <w:rStyle w:val="PlaceholderText"/>
                    <w:sz w:val="18"/>
                    <w:szCs w:val="18"/>
                  </w:rPr>
                  <w:t>Enter rumination behaviors here</w:t>
                </w:r>
                <w:r w:rsidR="009B06A7" w:rsidRPr="00275F4E">
                  <w:rPr>
                    <w:rStyle w:val="PlaceholderText"/>
                    <w:sz w:val="18"/>
                    <w:szCs w:val="18"/>
                  </w:rPr>
                  <w:t>.</w:t>
                </w:r>
              </w:sdtContent>
            </w:sdt>
          </w:p>
        </w:tc>
      </w:tr>
    </w:tbl>
    <w:p w14:paraId="3FB25902" w14:textId="77777777" w:rsidR="009B06A7" w:rsidRDefault="009B06A7" w:rsidP="009B06A7">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00E648CF" wp14:editId="1D83E373">
            <wp:extent cx="254000" cy="254000"/>
            <wp:effectExtent l="0" t="0" r="0" b="0"/>
            <wp:docPr id="57" name="Graphic 5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1EFAFF40" w14:textId="77777777" w:rsidR="007432C9" w:rsidRDefault="007432C9" w:rsidP="00BD5611">
      <w:pPr>
        <w:widowControl w:val="0"/>
        <w:spacing w:after="0" w:line="240" w:lineRule="auto"/>
        <w:rPr>
          <w:rFonts w:ascii="Candara" w:hAnsi="Candara"/>
          <w:b/>
          <w:color w:val="000000" w:themeColor="text1"/>
          <w:sz w:val="44"/>
          <w:szCs w:val="44"/>
        </w:rPr>
      </w:pPr>
    </w:p>
    <w:p w14:paraId="0541B3DD" w14:textId="2FE2F83F" w:rsidR="00724BCC" w:rsidRDefault="00724BCC" w:rsidP="00724BCC">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1</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036B58" w:rsidRPr="002B7830" w14:paraId="2A04C2C8" w14:textId="77777777" w:rsidTr="00C2733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EF076A7" w14:textId="61FC386C" w:rsidR="00036B58" w:rsidRPr="003C76CA" w:rsidRDefault="00036B58" w:rsidP="00C27335">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Pr>
                <w:rFonts w:asciiTheme="majorHAnsi" w:eastAsia="Helvetica Neue" w:hAnsiTheme="majorHAnsi" w:cstheme="majorHAnsi"/>
                <w:bCs/>
                <w:color w:val="7F7F7F" w:themeColor="text1" w:themeTint="80"/>
                <w:sz w:val="18"/>
                <w:szCs w:val="18"/>
              </w:rPr>
              <w:t xml:space="preserve"> identify 3 out of 5 of your top beliefs you feel were triggered during this situation.</w:t>
            </w:r>
            <w:r w:rsidRPr="003C76CA">
              <w:rPr>
                <w:rFonts w:asciiTheme="majorHAnsi" w:eastAsia="Helvetica Neue" w:hAnsiTheme="majorHAnsi" w:cstheme="majorHAnsi"/>
                <w:bCs/>
                <w:color w:val="7F7F7F" w:themeColor="text1" w:themeTint="80"/>
                <w:sz w:val="18"/>
                <w:szCs w:val="18"/>
              </w:rPr>
              <w:t xml:space="preserve"> </w:t>
            </w:r>
            <w:r>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p w14:paraId="13B12B88" w14:textId="77777777" w:rsidR="00036B58" w:rsidRPr="00075527" w:rsidRDefault="00036B58" w:rsidP="00036B58">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5D92A521" wp14:editId="5DD5C7C4">
            <wp:extent cx="254000" cy="254000"/>
            <wp:effectExtent l="0" t="0" r="0" b="0"/>
            <wp:docPr id="371883731" name="Graphic 37188373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036B58" w:rsidRPr="00854045" w14:paraId="11EA18DE" w14:textId="77777777" w:rsidTr="00C27335">
        <w:trPr>
          <w:trHeight w:val="31"/>
        </w:trPr>
        <w:tc>
          <w:tcPr>
            <w:tcW w:w="4580" w:type="dxa"/>
          </w:tcPr>
          <w:p w14:paraId="0EDFAEB7" w14:textId="3168BB08" w:rsidR="00036B58" w:rsidRPr="00854045" w:rsidRDefault="00036B58" w:rsidP="00C27335">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Pr="00854045">
              <w:rPr>
                <w:rFonts w:asciiTheme="majorHAnsi" w:hAnsiTheme="majorHAnsi" w:cstheme="majorHAnsi"/>
                <w:b/>
                <w:color w:val="7F7F7F" w:themeColor="text1" w:themeTint="80"/>
                <w:sz w:val="24"/>
                <w:szCs w:val="24"/>
              </w:rPr>
              <w:t xml:space="preserve"> Questions</w:t>
            </w:r>
          </w:p>
        </w:tc>
        <w:tc>
          <w:tcPr>
            <w:tcW w:w="5622" w:type="dxa"/>
          </w:tcPr>
          <w:p w14:paraId="363E5FB3" w14:textId="77777777" w:rsidR="00036B58" w:rsidRPr="00854045" w:rsidRDefault="00036B58" w:rsidP="00C27335">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Answers</w:t>
            </w:r>
          </w:p>
        </w:tc>
      </w:tr>
      <w:tr w:rsidR="00036B58" w:rsidRPr="00854045" w14:paraId="0C9B6CB1" w14:textId="77777777" w:rsidTr="00C27335">
        <w:trPr>
          <w:trHeight w:val="341"/>
        </w:trPr>
        <w:tc>
          <w:tcPr>
            <w:tcW w:w="4580" w:type="dxa"/>
            <w:vMerge w:val="restart"/>
          </w:tcPr>
          <w:p w14:paraId="5CC8B106" w14:textId="77777777" w:rsidR="00036B58" w:rsidRPr="00BE054D"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Pr>
                <w:rFonts w:asciiTheme="majorHAnsi" w:hAnsiTheme="majorHAnsi" w:cstheme="majorHAnsi"/>
                <w:color w:val="7F7F7F" w:themeColor="text1" w:themeTint="80"/>
                <w:sz w:val="24"/>
                <w:szCs w:val="24"/>
              </w:rPr>
              <w:t>which of your top 5 beliefs was triggered during this situation.</w:t>
            </w:r>
          </w:p>
        </w:tc>
        <w:tc>
          <w:tcPr>
            <w:tcW w:w="5622" w:type="dxa"/>
          </w:tcPr>
          <w:p w14:paraId="1A3C0BBF" w14:textId="77777777" w:rsidR="00036B58" w:rsidRPr="006E4455" w:rsidRDefault="00036B58"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1:</w:t>
            </w:r>
          </w:p>
        </w:tc>
      </w:tr>
      <w:tr w:rsidR="00036B58" w:rsidRPr="00854045" w14:paraId="101F3D3B" w14:textId="77777777" w:rsidTr="00C27335">
        <w:trPr>
          <w:trHeight w:val="665"/>
        </w:trPr>
        <w:tc>
          <w:tcPr>
            <w:tcW w:w="4580" w:type="dxa"/>
            <w:vMerge/>
          </w:tcPr>
          <w:p w14:paraId="41A56EA9" w14:textId="77777777" w:rsidR="00036B58" w:rsidRPr="00854045"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2049750186"/>
              <w:placeholder>
                <w:docPart w:val="6F1CB64521AF470D95DC4C1F7AAE118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2931141"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5F09A581" w14:textId="77777777" w:rsidR="00036B58" w:rsidRPr="00BE054D" w:rsidRDefault="00036B58" w:rsidP="00C27335">
            <w:pPr>
              <w:rPr>
                <w:rFonts w:ascii="Ink Free" w:hAnsi="Ink Free" w:cstheme="majorHAnsi"/>
                <w:bCs/>
                <w:color w:val="365F91" w:themeColor="accent1" w:themeShade="BF"/>
                <w:sz w:val="24"/>
                <w:szCs w:val="24"/>
              </w:rPr>
            </w:pPr>
          </w:p>
        </w:tc>
      </w:tr>
      <w:tr w:rsidR="00036B58" w:rsidRPr="00854045" w14:paraId="5ACDE670" w14:textId="77777777" w:rsidTr="00C27335">
        <w:trPr>
          <w:trHeight w:val="296"/>
        </w:trPr>
        <w:tc>
          <w:tcPr>
            <w:tcW w:w="4580" w:type="dxa"/>
            <w:vMerge w:val="restart"/>
          </w:tcPr>
          <w:p w14:paraId="197CB21D" w14:textId="77777777" w:rsidR="00036B58" w:rsidRPr="00A1357A"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5FC9C66B" w14:textId="77777777" w:rsidR="00036B58" w:rsidRPr="006E4455" w:rsidRDefault="00036B58"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2:</w:t>
            </w:r>
          </w:p>
        </w:tc>
      </w:tr>
      <w:tr w:rsidR="00036B58" w:rsidRPr="00854045" w14:paraId="1548E64C" w14:textId="77777777" w:rsidTr="00C27335">
        <w:trPr>
          <w:trHeight w:val="665"/>
        </w:trPr>
        <w:tc>
          <w:tcPr>
            <w:tcW w:w="4580" w:type="dxa"/>
            <w:vMerge/>
          </w:tcPr>
          <w:p w14:paraId="280E4249" w14:textId="77777777" w:rsidR="00036B58" w:rsidRPr="00854045"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2093504738"/>
              <w:placeholder>
                <w:docPart w:val="1ED561BA0A8040DF9F9C2F7EC8A0357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611BE11"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31B559F5" w14:textId="77777777" w:rsidR="00036B58" w:rsidRPr="00854045" w:rsidRDefault="00036B58" w:rsidP="00C27335">
            <w:pPr>
              <w:rPr>
                <w:rFonts w:asciiTheme="majorHAnsi" w:hAnsiTheme="majorHAnsi" w:cstheme="majorHAnsi"/>
                <w:color w:val="7F7F7F" w:themeColor="text1" w:themeTint="80"/>
                <w:sz w:val="24"/>
                <w:szCs w:val="24"/>
              </w:rPr>
            </w:pPr>
          </w:p>
        </w:tc>
      </w:tr>
      <w:tr w:rsidR="00036B58" w:rsidRPr="00854045" w14:paraId="58FC5A09" w14:textId="77777777" w:rsidTr="00C27335">
        <w:trPr>
          <w:trHeight w:val="396"/>
        </w:trPr>
        <w:tc>
          <w:tcPr>
            <w:tcW w:w="4580" w:type="dxa"/>
            <w:vMerge w:val="restart"/>
          </w:tcPr>
          <w:p w14:paraId="28B7A05E" w14:textId="77777777" w:rsidR="00036B58" w:rsidRPr="00A1357A"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278FF6D0" w14:textId="77777777" w:rsidR="00036B58" w:rsidRPr="006E4455" w:rsidRDefault="00036B58"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3:</w:t>
            </w:r>
          </w:p>
        </w:tc>
      </w:tr>
      <w:tr w:rsidR="00036B58" w:rsidRPr="00854045" w14:paraId="5E36BDA9" w14:textId="77777777" w:rsidTr="00C27335">
        <w:trPr>
          <w:trHeight w:val="674"/>
        </w:trPr>
        <w:tc>
          <w:tcPr>
            <w:tcW w:w="4580" w:type="dxa"/>
            <w:vMerge/>
          </w:tcPr>
          <w:p w14:paraId="6416E841" w14:textId="77777777" w:rsidR="00036B58" w:rsidRPr="00854045"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871433059"/>
              <w:placeholder>
                <w:docPart w:val="03FBDE84FEF246629EF6F8EC3779052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DD8EF69"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66657B44" w14:textId="77777777" w:rsidR="00036B58" w:rsidRPr="00854045" w:rsidRDefault="00036B58" w:rsidP="00C27335">
            <w:pPr>
              <w:rPr>
                <w:rFonts w:asciiTheme="majorHAnsi" w:hAnsiTheme="majorHAnsi" w:cstheme="majorHAnsi"/>
                <w:color w:val="7F7F7F" w:themeColor="text1" w:themeTint="80"/>
                <w:sz w:val="24"/>
                <w:szCs w:val="24"/>
              </w:rPr>
            </w:pPr>
          </w:p>
        </w:tc>
      </w:tr>
      <w:tr w:rsidR="00036B58" w:rsidRPr="00854045" w14:paraId="3BBA2E8B" w14:textId="77777777" w:rsidTr="00C27335">
        <w:trPr>
          <w:trHeight w:val="510"/>
        </w:trPr>
        <w:tc>
          <w:tcPr>
            <w:tcW w:w="4580" w:type="dxa"/>
          </w:tcPr>
          <w:p w14:paraId="7516F40D" w14:textId="77777777" w:rsidR="00036B58" w:rsidRPr="00854045"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Pr>
                <w:rFonts w:asciiTheme="majorHAnsi" w:hAnsiTheme="majorHAnsi" w:cstheme="majorHAnsi"/>
                <w:color w:val="7F7F7F" w:themeColor="text1" w:themeTint="80"/>
                <w:sz w:val="24"/>
                <w:szCs w:val="24"/>
              </w:rPr>
              <w:t>absolute belief felt</w:t>
            </w:r>
            <w:r w:rsidRPr="00854045">
              <w:rPr>
                <w:rFonts w:asciiTheme="majorHAnsi" w:hAnsiTheme="majorHAnsi" w:cstheme="majorHAnsi"/>
                <w:color w:val="7F7F7F" w:themeColor="text1" w:themeTint="80"/>
                <w:sz w:val="24"/>
                <w:szCs w:val="24"/>
              </w:rPr>
              <w:t xml:space="preserve"> most right?</w:t>
            </w:r>
          </w:p>
          <w:p w14:paraId="0C9D9A00" w14:textId="77777777" w:rsidR="00036B58" w:rsidRPr="00854045" w:rsidRDefault="00036B58" w:rsidP="00C27335">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tcPr>
          <w:sdt>
            <w:sdtPr>
              <w:rPr>
                <w:rStyle w:val="Style1"/>
                <w:sz w:val="16"/>
                <w:szCs w:val="16"/>
              </w:rPr>
              <w:id w:val="969783209"/>
              <w:placeholder>
                <w:docPart w:val="1B5DF57BDD914D3A9DF54B3F4C6BA37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529AE78"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7B16FB78" w14:textId="77777777" w:rsidR="00036B58" w:rsidRPr="00854045" w:rsidRDefault="00036B58" w:rsidP="00C27335">
            <w:pPr>
              <w:rPr>
                <w:rFonts w:asciiTheme="majorHAnsi" w:hAnsiTheme="majorHAnsi" w:cstheme="majorHAnsi"/>
                <w:bCs/>
                <w:color w:val="7F7F7F" w:themeColor="text1" w:themeTint="80"/>
                <w:sz w:val="24"/>
                <w:szCs w:val="24"/>
              </w:rPr>
            </w:pPr>
          </w:p>
        </w:tc>
      </w:tr>
      <w:tr w:rsidR="00036B58" w:rsidRPr="00854045" w14:paraId="6D654C8D" w14:textId="77777777" w:rsidTr="00C27335">
        <w:trPr>
          <w:trHeight w:val="510"/>
        </w:trPr>
        <w:tc>
          <w:tcPr>
            <w:tcW w:w="4580" w:type="dxa"/>
          </w:tcPr>
          <w:p w14:paraId="70985F63" w14:textId="77777777" w:rsidR="00036B58" w:rsidRPr="00854045" w:rsidRDefault="00036B58" w:rsidP="00036B58">
            <w:pPr>
              <w:pStyle w:val="ListParagraph"/>
              <w:numPr>
                <w:ilvl w:val="0"/>
                <w:numId w:val="22"/>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it possible that your belief could be true in this situation?</w:t>
            </w:r>
          </w:p>
          <w:p w14:paraId="20905174" w14:textId="77777777" w:rsidR="00036B58" w:rsidRPr="00854045" w:rsidRDefault="00036B58" w:rsidP="00C27335">
            <w:pPr>
              <w:pStyle w:val="ListParagraph"/>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898714095"/>
              <w:placeholder>
                <w:docPart w:val="2AB6B3F57D3848C9903418D37F14371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B91859D"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78BFB3E5" w14:textId="77777777" w:rsidR="00036B58" w:rsidRPr="005552DD" w:rsidRDefault="00036B58" w:rsidP="00C27335">
            <w:pPr>
              <w:rPr>
                <w:rFonts w:ascii="Ink Free" w:hAnsi="Ink Free" w:cstheme="majorHAnsi"/>
                <w:bCs/>
                <w:color w:val="7F7F7F" w:themeColor="text1" w:themeTint="80"/>
                <w:sz w:val="24"/>
                <w:szCs w:val="24"/>
              </w:rPr>
            </w:pPr>
          </w:p>
        </w:tc>
      </w:tr>
      <w:tr w:rsidR="00036B58" w:rsidRPr="00854045" w14:paraId="480FE9F2" w14:textId="77777777" w:rsidTr="00C27335">
        <w:trPr>
          <w:trHeight w:val="665"/>
        </w:trPr>
        <w:tc>
          <w:tcPr>
            <w:tcW w:w="4580" w:type="dxa"/>
          </w:tcPr>
          <w:p w14:paraId="6236C0DF" w14:textId="77777777" w:rsidR="00036B58" w:rsidRPr="00854045" w:rsidRDefault="00036B58" w:rsidP="00036B58">
            <w:pPr>
              <w:pStyle w:val="ListParagraph"/>
              <w:numPr>
                <w:ilvl w:val="0"/>
                <w:numId w:val="22"/>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Is it possible that your belief could not be true in this situation?</w:t>
            </w:r>
          </w:p>
        </w:tc>
        <w:tc>
          <w:tcPr>
            <w:tcW w:w="5622" w:type="dxa"/>
          </w:tcPr>
          <w:sdt>
            <w:sdtPr>
              <w:rPr>
                <w:rStyle w:val="Style1"/>
                <w:sz w:val="16"/>
                <w:szCs w:val="16"/>
              </w:rPr>
              <w:id w:val="-1184357779"/>
              <w:placeholder>
                <w:docPart w:val="56297CF95C1346DFBF9652A7AA49E05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9920A65"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22A5A74D" w14:textId="77777777" w:rsidR="00036B58" w:rsidRPr="00854045" w:rsidRDefault="00036B58" w:rsidP="00C27335">
            <w:pPr>
              <w:rPr>
                <w:rFonts w:asciiTheme="majorHAnsi" w:hAnsiTheme="majorHAnsi" w:cstheme="majorHAnsi"/>
                <w:bCs/>
                <w:color w:val="7F7F7F" w:themeColor="text1" w:themeTint="80"/>
                <w:sz w:val="24"/>
                <w:szCs w:val="24"/>
              </w:rPr>
            </w:pPr>
          </w:p>
        </w:tc>
      </w:tr>
      <w:tr w:rsidR="00036B58" w:rsidRPr="00854045" w14:paraId="70482CF6" w14:textId="77777777" w:rsidTr="00C27335">
        <w:trPr>
          <w:trHeight w:val="665"/>
        </w:trPr>
        <w:tc>
          <w:tcPr>
            <w:tcW w:w="4580" w:type="dxa"/>
          </w:tcPr>
          <w:p w14:paraId="258ED2DD" w14:textId="77777777" w:rsidR="00036B58" w:rsidRDefault="00036B58" w:rsidP="00036B58">
            <w:pPr>
              <w:pStyle w:val="ListParagraph"/>
              <w:numPr>
                <w:ilvl w:val="0"/>
                <w:numId w:val="22"/>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During this situation, were you able to definitively know if your belief was true or not? </w:t>
            </w:r>
          </w:p>
        </w:tc>
        <w:tc>
          <w:tcPr>
            <w:tcW w:w="5622" w:type="dxa"/>
          </w:tcPr>
          <w:sdt>
            <w:sdtPr>
              <w:rPr>
                <w:rStyle w:val="Style1"/>
                <w:sz w:val="16"/>
                <w:szCs w:val="16"/>
              </w:rPr>
              <w:id w:val="-149677699"/>
              <w:placeholder>
                <w:docPart w:val="966D682586A4460AAC7C16D28FED59E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33C3BFA" w14:textId="77777777" w:rsidR="00036B58" w:rsidRDefault="00036B58" w:rsidP="00C27335">
                <w:pPr>
                  <w:rPr>
                    <w:rStyle w:val="Style1"/>
                    <w:rFonts w:ascii="Calibri" w:eastAsia="Calibri" w:hAnsi="Calibri" w:cs="Calibri"/>
                    <w:sz w:val="16"/>
                    <w:szCs w:val="16"/>
                  </w:rPr>
                </w:pPr>
                <w:r>
                  <w:rPr>
                    <w:rStyle w:val="PlaceholderText"/>
                    <w:sz w:val="16"/>
                    <w:szCs w:val="16"/>
                  </w:rPr>
                  <w:t>Answer</w:t>
                </w:r>
              </w:p>
            </w:sdtContent>
          </w:sdt>
          <w:p w14:paraId="68D5E1E6" w14:textId="77777777" w:rsidR="00036B58" w:rsidRDefault="00036B58" w:rsidP="00C27335">
            <w:pPr>
              <w:rPr>
                <w:rFonts w:ascii="Ink Free" w:hAnsi="Ink Free" w:cstheme="majorHAnsi"/>
                <w:bCs/>
                <w:color w:val="365F91" w:themeColor="accent1" w:themeShade="BF"/>
                <w:sz w:val="24"/>
                <w:szCs w:val="24"/>
              </w:rPr>
            </w:pPr>
          </w:p>
        </w:tc>
      </w:tr>
      <w:tr w:rsidR="00036B58" w:rsidRPr="00854045" w14:paraId="2CF6C47D" w14:textId="77777777" w:rsidTr="00C27335">
        <w:trPr>
          <w:trHeight w:val="510"/>
        </w:trPr>
        <w:tc>
          <w:tcPr>
            <w:tcW w:w="4580" w:type="dxa"/>
          </w:tcPr>
          <w:p w14:paraId="1BF1D59A" w14:textId="30352060" w:rsidR="00036B58" w:rsidRPr="0089240E" w:rsidRDefault="00036B58" w:rsidP="00036B58">
            <w:pPr>
              <w:pStyle w:val="ListParagraph"/>
              <w:numPr>
                <w:ilvl w:val="0"/>
                <w:numId w:val="22"/>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w:t>
            </w:r>
            <w:r w:rsidR="00014B71">
              <w:rPr>
                <w:rFonts w:asciiTheme="majorHAnsi" w:hAnsiTheme="majorHAnsi" w:cstheme="majorHAnsi"/>
                <w:bCs/>
                <w:color w:val="7F7F7F" w:themeColor="text1" w:themeTint="80"/>
                <w:sz w:val="24"/>
                <w:szCs w:val="24"/>
              </w:rPr>
              <w:t>Belief</w:t>
            </w:r>
            <w:r>
              <w:rPr>
                <w:rFonts w:asciiTheme="majorHAnsi" w:hAnsiTheme="majorHAnsi" w:cstheme="majorHAnsi"/>
                <w:bCs/>
                <w:color w:val="7F7F7F" w:themeColor="text1" w:themeTint="80"/>
                <w:sz w:val="24"/>
                <w:szCs w:val="24"/>
              </w:rPr>
              <w:t xml:space="preserve">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tc>
        <w:tc>
          <w:tcPr>
            <w:tcW w:w="5622" w:type="dxa"/>
          </w:tcPr>
          <w:sdt>
            <w:sdtPr>
              <w:rPr>
                <w:rStyle w:val="Style1"/>
                <w:sz w:val="16"/>
                <w:szCs w:val="16"/>
              </w:rPr>
              <w:id w:val="381210220"/>
              <w:placeholder>
                <w:docPart w:val="00F0A42F61F24159B0C4B623130F2D1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79C2EB8" w14:textId="77777777" w:rsidR="00036B58" w:rsidRDefault="00036B58" w:rsidP="00C27335">
                <w:pPr>
                  <w:rPr>
                    <w:rStyle w:val="Style1"/>
                    <w:rFonts w:ascii="Calibri" w:eastAsia="Calibri" w:hAnsi="Calibri" w:cs="Calibri"/>
                    <w:sz w:val="16"/>
                    <w:szCs w:val="16"/>
                  </w:rPr>
                </w:pPr>
                <w:r>
                  <w:rPr>
                    <w:rStyle w:val="PlaceholderText"/>
                    <w:sz w:val="16"/>
                    <w:szCs w:val="16"/>
                  </w:rPr>
                  <w:t>Neutralizing Statement</w:t>
                </w:r>
              </w:p>
            </w:sdtContent>
          </w:sdt>
          <w:p w14:paraId="2DB8FE0B" w14:textId="77777777" w:rsidR="00036B58" w:rsidRPr="005552DD" w:rsidRDefault="00036B58" w:rsidP="00C27335">
            <w:pPr>
              <w:rPr>
                <w:rFonts w:ascii="Ink Free" w:hAnsi="Ink Free" w:cstheme="majorHAnsi"/>
                <w:bCs/>
                <w:color w:val="7F7F7F" w:themeColor="text1" w:themeTint="80"/>
                <w:sz w:val="24"/>
                <w:szCs w:val="24"/>
              </w:rPr>
            </w:pPr>
          </w:p>
        </w:tc>
      </w:tr>
    </w:tbl>
    <w:p w14:paraId="11DCB6BF" w14:textId="77777777" w:rsidR="00036B58" w:rsidRDefault="00036B58" w:rsidP="00036B58">
      <w:pPr>
        <w:widowControl w:val="0"/>
        <w:spacing w:after="0" w:line="240" w:lineRule="auto"/>
        <w:rPr>
          <w:rFonts w:ascii="Times New Roman" w:eastAsia="Times New Roman" w:hAnsi="Times New Roman" w:cs="Times New Roman"/>
          <w:sz w:val="24"/>
          <w:szCs w:val="24"/>
        </w:rPr>
      </w:pPr>
    </w:p>
    <w:p w14:paraId="5B5B6DDD" w14:textId="77777777" w:rsidR="00036B58" w:rsidRDefault="00036B58" w:rsidP="00036B58">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6D5D8FCE" wp14:editId="3962B75D">
            <wp:extent cx="254000" cy="254000"/>
            <wp:effectExtent l="0" t="0" r="0" b="0"/>
            <wp:docPr id="850281709" name="Graphic 85028170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2850A23D" w14:textId="77777777" w:rsidR="009F0F14" w:rsidRDefault="009F0F14" w:rsidP="00BD5611">
      <w:pPr>
        <w:widowControl w:val="0"/>
        <w:spacing w:after="0" w:line="240" w:lineRule="auto"/>
        <w:rPr>
          <w:rFonts w:ascii="Candara" w:hAnsi="Candara"/>
          <w:b/>
          <w:color w:val="000000" w:themeColor="text1"/>
          <w:sz w:val="44"/>
          <w:szCs w:val="44"/>
        </w:rPr>
      </w:pPr>
    </w:p>
    <w:p w14:paraId="4298EA52" w14:textId="77777777" w:rsidR="009F0F14" w:rsidRDefault="009F0F14" w:rsidP="00BD5611">
      <w:pPr>
        <w:widowControl w:val="0"/>
        <w:spacing w:after="0" w:line="240" w:lineRule="auto"/>
        <w:rPr>
          <w:rFonts w:ascii="Candara" w:hAnsi="Candara"/>
          <w:b/>
          <w:color w:val="000000" w:themeColor="text1"/>
          <w:sz w:val="44"/>
          <w:szCs w:val="44"/>
        </w:rPr>
      </w:pPr>
    </w:p>
    <w:p w14:paraId="708FE295" w14:textId="77777777" w:rsidR="009F0F14" w:rsidRDefault="009F0F14" w:rsidP="00BD5611">
      <w:pPr>
        <w:widowControl w:val="0"/>
        <w:spacing w:after="0" w:line="240" w:lineRule="auto"/>
        <w:rPr>
          <w:rFonts w:ascii="Candara" w:hAnsi="Candara"/>
          <w:b/>
          <w:color w:val="000000" w:themeColor="text1"/>
          <w:sz w:val="44"/>
          <w:szCs w:val="44"/>
        </w:rPr>
      </w:pPr>
    </w:p>
    <w:p w14:paraId="6EC37E6A" w14:textId="77777777" w:rsidR="009F0F14" w:rsidRDefault="009F0F14" w:rsidP="00BD5611">
      <w:pPr>
        <w:widowControl w:val="0"/>
        <w:spacing w:after="0" w:line="240" w:lineRule="auto"/>
        <w:rPr>
          <w:rFonts w:ascii="Candara" w:hAnsi="Candara"/>
          <w:b/>
          <w:color w:val="000000" w:themeColor="text1"/>
          <w:sz w:val="44"/>
          <w:szCs w:val="44"/>
        </w:rPr>
      </w:pPr>
    </w:p>
    <w:p w14:paraId="7196E1E7" w14:textId="77777777" w:rsidR="00014B71" w:rsidRDefault="00014B71" w:rsidP="00BD5611">
      <w:pPr>
        <w:widowControl w:val="0"/>
        <w:spacing w:after="0" w:line="240" w:lineRule="auto"/>
        <w:rPr>
          <w:rFonts w:ascii="Candara" w:hAnsi="Candara"/>
          <w:b/>
          <w:color w:val="000000" w:themeColor="text1"/>
          <w:sz w:val="44"/>
          <w:szCs w:val="44"/>
        </w:rPr>
      </w:pPr>
    </w:p>
    <w:p w14:paraId="7AF66C14" w14:textId="0419EC9C" w:rsidR="00BD5611" w:rsidRPr="006244A6" w:rsidRDefault="00BD5611" w:rsidP="00BD5611">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Pr="000861F3">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006244A6" w:rsidRPr="001D5AED">
        <w:rPr>
          <w:rFonts w:ascii="Candara" w:hAnsi="Candara"/>
          <w:b/>
          <w:sz w:val="26"/>
          <w:szCs w:val="26"/>
        </w:rPr>
        <w:t xml:space="preserve"> </w:t>
      </w:r>
      <w:r w:rsidR="006244A6" w:rsidRPr="00960290">
        <w:rPr>
          <w:rFonts w:ascii="Candara" w:hAnsi="Candara"/>
          <w:b/>
          <w:color w:val="C00000"/>
          <w:sz w:val="44"/>
          <w:szCs w:val="44"/>
        </w:rPr>
        <w:t>A</w:t>
      </w:r>
      <w:r w:rsidR="006244A6" w:rsidRPr="00960290">
        <w:rPr>
          <w:rFonts w:ascii="Candara" w:hAnsi="Candara"/>
          <w:b/>
          <w:color w:val="C00000"/>
          <w:sz w:val="28"/>
          <w:szCs w:val="28"/>
        </w:rPr>
        <w:t>ctivity</w:t>
      </w:r>
      <w:r w:rsidR="006244A6">
        <w:rPr>
          <w:rFonts w:ascii="Candara" w:hAnsi="Candara"/>
          <w:b/>
          <w:color w:val="C00000"/>
          <w:sz w:val="36"/>
          <w:szCs w:val="36"/>
        </w:rPr>
        <w:t xml:space="preserve"> </w:t>
      </w:r>
      <w:r w:rsidR="006244A6" w:rsidRPr="00960290">
        <w:rPr>
          <w:rFonts w:ascii="Candara" w:hAnsi="Candara"/>
          <w:b/>
          <w:color w:val="C00000"/>
          <w:sz w:val="28"/>
          <w:szCs w:val="28"/>
        </w:rPr>
        <w:t xml:space="preserve">Day </w:t>
      </w:r>
      <w:r w:rsidR="006244A6">
        <w:rPr>
          <w:rFonts w:ascii="Candara" w:hAnsi="Candara"/>
          <w:b/>
          <w:color w:val="C00000"/>
          <w:sz w:val="44"/>
          <w:szCs w:val="44"/>
        </w:rPr>
        <w:t>1</w:t>
      </w:r>
      <w:r w:rsidR="006244A6" w:rsidRPr="001D5AED">
        <w:rPr>
          <w:rFonts w:ascii="Candara" w:hAnsi="Candara"/>
          <w:b/>
          <w:sz w:val="28"/>
          <w:szCs w:val="28"/>
        </w:rPr>
        <w:t xml:space="preserve">     </w:t>
      </w:r>
      <w:r w:rsidR="00AD2BC4" w:rsidRPr="001D5AED">
        <w:rPr>
          <w:rFonts w:ascii="Candara" w:hAnsi="Candara"/>
          <w:b/>
          <w:color w:val="C00000"/>
          <w:sz w:val="28"/>
          <w:szCs w:val="28"/>
        </w:rPr>
        <w:t xml:space="preserve"> </w:t>
      </w:r>
      <w:r w:rsidR="00AD2BC4" w:rsidRPr="001D5AED">
        <w:rPr>
          <w:rFonts w:ascii="Candara" w:hAnsi="Candara"/>
          <w:b/>
          <w:sz w:val="28"/>
          <w:szCs w:val="28"/>
        </w:rPr>
        <w:t xml:space="preserve"> </w:t>
      </w:r>
      <w:r w:rsidRPr="001D5AED">
        <w:rPr>
          <w:rFonts w:ascii="Candara" w:hAnsi="Candara"/>
          <w:b/>
          <w:sz w:val="28"/>
          <w:szCs w:val="28"/>
        </w:rPr>
        <w:t xml:space="preserve"> </w:t>
      </w:r>
      <w:r w:rsidRPr="000861F3">
        <w:rPr>
          <w:rFonts w:ascii="Candara" w:hAnsi="Candara"/>
          <w:b/>
          <w:color w:val="000000" w:themeColor="text1"/>
          <w:sz w:val="26"/>
          <w:szCs w:val="26"/>
        </w:rPr>
        <w:t xml:space="preserve">    </w:t>
      </w:r>
    </w:p>
    <w:tbl>
      <w:tblPr>
        <w:tblW w:w="10615" w:type="dxa"/>
        <w:tblLayout w:type="fixed"/>
        <w:tblLook w:val="0400" w:firstRow="0" w:lastRow="0" w:firstColumn="0" w:lastColumn="0" w:noHBand="0" w:noVBand="1"/>
      </w:tblPr>
      <w:tblGrid>
        <w:gridCol w:w="10615"/>
      </w:tblGrid>
      <w:tr w:rsidR="00BA4E5A" w:rsidRPr="002B7830" w14:paraId="49C1D78A" w14:textId="77777777" w:rsidTr="00DA0785">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499DE75E" w14:textId="77777777" w:rsidR="00BA4E5A" w:rsidRPr="00AA5DE4" w:rsidRDefault="00BA4E5A"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w:t>
            </w:r>
          </w:p>
        </w:tc>
      </w:tr>
    </w:tbl>
    <w:p w14:paraId="2C76B388" w14:textId="77777777" w:rsidR="00BA4E5A" w:rsidRDefault="00BA4E5A" w:rsidP="00BA4E5A">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77C59592" wp14:editId="7207E877">
            <wp:extent cx="254000" cy="254000"/>
            <wp:effectExtent l="0" t="0" r="0" b="0"/>
            <wp:docPr id="80" name="Graphic 8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BA4E5A" w:rsidRPr="008A0529" w14:paraId="3BED2F46" w14:textId="77777777" w:rsidTr="00DA0785">
        <w:trPr>
          <w:trHeight w:val="50"/>
        </w:trPr>
        <w:tc>
          <w:tcPr>
            <w:tcW w:w="3052" w:type="dxa"/>
          </w:tcPr>
          <w:p w14:paraId="60D23F8C" w14:textId="77777777" w:rsidR="00BA4E5A" w:rsidRPr="00B77AC6" w:rsidRDefault="00BA4E5A" w:rsidP="00DA0785">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560" w:type="dxa"/>
          </w:tcPr>
          <w:p w14:paraId="7CDCC136" w14:textId="77777777" w:rsidR="00BA4E5A" w:rsidRPr="00B77AC6" w:rsidRDefault="00BA4E5A" w:rsidP="00DA0785">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4E5A" w:rsidRPr="008A0529" w14:paraId="2E608E97" w14:textId="77777777" w:rsidTr="00DA0785">
        <w:trPr>
          <w:trHeight w:val="336"/>
        </w:trPr>
        <w:tc>
          <w:tcPr>
            <w:tcW w:w="3052" w:type="dxa"/>
            <w:vMerge w:val="restart"/>
          </w:tcPr>
          <w:p w14:paraId="153B779C" w14:textId="77777777" w:rsidR="00BA4E5A" w:rsidRPr="006251E2" w:rsidRDefault="00BA4E5A" w:rsidP="007160CC">
            <w:pPr>
              <w:pStyle w:val="ListParagraph"/>
              <w:numPr>
                <w:ilvl w:val="0"/>
                <w:numId w:val="4"/>
              </w:numPr>
              <w:ind w:left="340"/>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Specifically:</w:t>
            </w:r>
            <w:r w:rsidRPr="000E01D3">
              <w:rPr>
                <w:rFonts w:asciiTheme="majorHAnsi" w:hAnsiTheme="majorHAnsi" w:cstheme="majorHAnsi"/>
                <w:bCs/>
                <w:color w:val="7F7F7F" w:themeColor="text1" w:themeTint="80"/>
                <w:sz w:val="24"/>
                <w:szCs w:val="24"/>
              </w:rPr>
              <w:t xml:space="preserve"> what behaviors did my anxiety want me to do because of what I thought I knew?</w:t>
            </w:r>
          </w:p>
        </w:tc>
        <w:tc>
          <w:tcPr>
            <w:tcW w:w="7560" w:type="dxa"/>
            <w:tcBorders>
              <w:bottom w:val="single" w:sz="4" w:space="0" w:color="auto"/>
            </w:tcBorders>
          </w:tcPr>
          <w:p w14:paraId="256853B8" w14:textId="77777777" w:rsidR="00BA4E5A" w:rsidRPr="00EA032D" w:rsidRDefault="00BA4E5A" w:rsidP="007160CC">
            <w:pPr>
              <w:pStyle w:val="ListParagraph"/>
              <w:numPr>
                <w:ilvl w:val="0"/>
                <w:numId w:val="4"/>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0E01D3">
              <w:rPr>
                <w:rFonts w:asciiTheme="majorHAnsi" w:hAnsiTheme="majorHAnsi" w:cstheme="majorHAnsi"/>
                <w:bCs/>
                <w:color w:val="7F7F7F" w:themeColor="text1" w:themeTint="80"/>
                <w:sz w:val="24"/>
                <w:szCs w:val="24"/>
              </w:rPr>
              <w:t>As many behaviors/things as you can possibly think of that your anxiety wanted you to do during this situation.</w:t>
            </w:r>
          </w:p>
        </w:tc>
      </w:tr>
      <w:tr w:rsidR="00BA4E5A" w:rsidRPr="008A0529" w14:paraId="3E68883B" w14:textId="77777777" w:rsidTr="00DA0785">
        <w:trPr>
          <w:trHeight w:val="211"/>
        </w:trPr>
        <w:tc>
          <w:tcPr>
            <w:tcW w:w="3052" w:type="dxa"/>
            <w:vMerge/>
          </w:tcPr>
          <w:p w14:paraId="494AFB0A"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5C8D93B6"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sdt>
              <w:sdtPr>
                <w:rPr>
                  <w:rStyle w:val="Style1"/>
                  <w:sz w:val="16"/>
                  <w:szCs w:val="16"/>
                </w:rPr>
                <w:id w:val="-811859338"/>
                <w:placeholder>
                  <w:docPart w:val="153FBCC6130449F1B8369CB1D66E24A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7A799D6" w14:textId="77777777" w:rsidTr="00DA0785">
        <w:trPr>
          <w:trHeight w:val="277"/>
        </w:trPr>
        <w:tc>
          <w:tcPr>
            <w:tcW w:w="3052" w:type="dxa"/>
            <w:vMerge/>
          </w:tcPr>
          <w:p w14:paraId="4B3F147A"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4E016C61"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042665801"/>
                <w:placeholder>
                  <w:docPart w:val="FC0B8954D8DC420AAB2C8F27BB7C6FF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75908CC" w14:textId="77777777" w:rsidTr="00DA0785">
        <w:trPr>
          <w:trHeight w:val="222"/>
        </w:trPr>
        <w:tc>
          <w:tcPr>
            <w:tcW w:w="3052" w:type="dxa"/>
            <w:vMerge/>
          </w:tcPr>
          <w:p w14:paraId="63C55CFD"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258D433C"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3:</w:t>
            </w:r>
            <w:r w:rsidRPr="00E35787">
              <w:rPr>
                <w:rFonts w:ascii="Ink Free" w:hAnsi="Ink Free" w:cstheme="majorHAnsi"/>
                <w:bCs/>
                <w:color w:val="7F7F7F" w:themeColor="text1" w:themeTint="80"/>
                <w:sz w:val="20"/>
                <w:szCs w:val="20"/>
              </w:rPr>
              <w:t xml:space="preserve">  </w:t>
            </w:r>
            <w:sdt>
              <w:sdtPr>
                <w:rPr>
                  <w:rStyle w:val="Style1"/>
                  <w:sz w:val="16"/>
                  <w:szCs w:val="16"/>
                </w:rPr>
                <w:id w:val="1749531320"/>
                <w:placeholder>
                  <w:docPart w:val="F0223DA880C44795AB3D3E83640BD5A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A294663" w14:textId="77777777" w:rsidTr="00DA0785">
        <w:trPr>
          <w:trHeight w:val="211"/>
        </w:trPr>
        <w:tc>
          <w:tcPr>
            <w:tcW w:w="3052" w:type="dxa"/>
            <w:vMerge/>
          </w:tcPr>
          <w:p w14:paraId="6DB35632"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13FE9F13"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4:</w:t>
            </w:r>
            <w:r w:rsidRPr="00E35787">
              <w:rPr>
                <w:rFonts w:ascii="Ink Free" w:hAnsi="Ink Free" w:cstheme="majorHAnsi"/>
                <w:bCs/>
                <w:color w:val="7F7F7F" w:themeColor="text1" w:themeTint="80"/>
                <w:sz w:val="20"/>
                <w:szCs w:val="20"/>
              </w:rPr>
              <w:t xml:space="preserve">  </w:t>
            </w:r>
            <w:sdt>
              <w:sdtPr>
                <w:rPr>
                  <w:rStyle w:val="Style1"/>
                  <w:sz w:val="16"/>
                  <w:szCs w:val="16"/>
                </w:rPr>
                <w:id w:val="2046866273"/>
                <w:placeholder>
                  <w:docPart w:val="9E70332A650A42CEB77D1BA3B281B1D5"/>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C2CF829" w14:textId="77777777" w:rsidTr="00DA0785">
        <w:trPr>
          <w:trHeight w:val="277"/>
        </w:trPr>
        <w:tc>
          <w:tcPr>
            <w:tcW w:w="3052" w:type="dxa"/>
            <w:vMerge/>
          </w:tcPr>
          <w:p w14:paraId="0C7E1D6F"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5D3BDA27"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5:</w:t>
            </w:r>
            <w:r w:rsidRPr="00E35787">
              <w:rPr>
                <w:rFonts w:ascii="Ink Free" w:hAnsi="Ink Free" w:cstheme="majorHAnsi"/>
                <w:bCs/>
                <w:color w:val="7F7F7F" w:themeColor="text1" w:themeTint="80"/>
                <w:sz w:val="20"/>
                <w:szCs w:val="20"/>
              </w:rPr>
              <w:t xml:space="preserve">  </w:t>
            </w:r>
            <w:sdt>
              <w:sdtPr>
                <w:rPr>
                  <w:rStyle w:val="Style1"/>
                  <w:sz w:val="16"/>
                  <w:szCs w:val="16"/>
                </w:rPr>
                <w:id w:val="-410163719"/>
                <w:placeholder>
                  <w:docPart w:val="545FCB44F11C42439CF5F4800BEECB6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205862F" w14:textId="77777777" w:rsidTr="00DA0785">
        <w:trPr>
          <w:trHeight w:val="255"/>
        </w:trPr>
        <w:tc>
          <w:tcPr>
            <w:tcW w:w="3052" w:type="dxa"/>
            <w:vMerge/>
          </w:tcPr>
          <w:p w14:paraId="44392F9C"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tcBorders>
          </w:tcPr>
          <w:p w14:paraId="60E45108"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6:</w:t>
            </w:r>
            <w:r w:rsidRPr="00E35787">
              <w:rPr>
                <w:rFonts w:ascii="Ink Free" w:hAnsi="Ink Free" w:cstheme="majorHAnsi"/>
                <w:bCs/>
                <w:color w:val="7F7F7F" w:themeColor="text1" w:themeTint="80"/>
                <w:sz w:val="20"/>
                <w:szCs w:val="20"/>
              </w:rPr>
              <w:t xml:space="preserve">  </w:t>
            </w:r>
            <w:sdt>
              <w:sdtPr>
                <w:rPr>
                  <w:rStyle w:val="Style1"/>
                  <w:sz w:val="16"/>
                  <w:szCs w:val="16"/>
                </w:rPr>
                <w:id w:val="1549722588"/>
                <w:placeholder>
                  <w:docPart w:val="BD89EEBCB3BB43319E82A0CDA115F41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74ED5FE" w14:textId="77777777" w:rsidTr="00DA0785">
        <w:trPr>
          <w:trHeight w:val="377"/>
        </w:trPr>
        <w:tc>
          <w:tcPr>
            <w:tcW w:w="3052" w:type="dxa"/>
            <w:vMerge w:val="restart"/>
          </w:tcPr>
          <w:p w14:paraId="18F99098" w14:textId="77777777" w:rsidR="00BA4E5A" w:rsidRPr="00240301"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10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p>
        </w:tc>
        <w:tc>
          <w:tcPr>
            <w:tcW w:w="7560" w:type="dxa"/>
            <w:tcBorders>
              <w:bottom w:val="single" w:sz="4" w:space="0" w:color="auto"/>
            </w:tcBorders>
          </w:tcPr>
          <w:p w14:paraId="392CD0B1" w14:textId="77777777" w:rsidR="00BA4E5A" w:rsidRPr="00AF6AB8"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100% opposite actions for each behavior/thing your anxiety wanted you to do</w:t>
            </w:r>
          </w:p>
        </w:tc>
      </w:tr>
      <w:tr w:rsidR="00BA4E5A" w:rsidRPr="008A0529" w14:paraId="44F6B58A" w14:textId="77777777" w:rsidTr="00DA0785">
        <w:trPr>
          <w:trHeight w:val="356"/>
        </w:trPr>
        <w:tc>
          <w:tcPr>
            <w:tcW w:w="3052" w:type="dxa"/>
            <w:vMerge/>
          </w:tcPr>
          <w:p w14:paraId="767433E2"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62F7514C"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747804803"/>
                <w:placeholder>
                  <w:docPart w:val="CF1594A360C144A2ACFC01C08F3B52D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D0FC5DB" w14:textId="77777777" w:rsidTr="00DA0785">
        <w:trPr>
          <w:trHeight w:val="211"/>
        </w:trPr>
        <w:tc>
          <w:tcPr>
            <w:tcW w:w="3052" w:type="dxa"/>
            <w:vMerge/>
          </w:tcPr>
          <w:p w14:paraId="479F3C4F"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2D97FFC"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936653083"/>
                <w:placeholder>
                  <w:docPart w:val="2CCE7C219D574560AD46544182D42BF1"/>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C253456" w14:textId="77777777" w:rsidTr="00DA0785">
        <w:trPr>
          <w:trHeight w:val="277"/>
        </w:trPr>
        <w:tc>
          <w:tcPr>
            <w:tcW w:w="3052" w:type="dxa"/>
            <w:vMerge/>
          </w:tcPr>
          <w:p w14:paraId="51263E32"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32CE39F"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86199030"/>
                <w:placeholder>
                  <w:docPart w:val="3A923AD3F8DA4EEA9EECA94FE28FDFC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4F070D30" w14:textId="77777777" w:rsidTr="00DA0785">
        <w:trPr>
          <w:trHeight w:val="222"/>
        </w:trPr>
        <w:tc>
          <w:tcPr>
            <w:tcW w:w="3052" w:type="dxa"/>
            <w:vMerge/>
          </w:tcPr>
          <w:p w14:paraId="2A559E76"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31ACD8D4"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297037733"/>
                <w:placeholder>
                  <w:docPart w:val="B6EB71C27AD04F93B36C1898BBC8FFF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C385BB8" w14:textId="77777777" w:rsidTr="00DA0785">
        <w:trPr>
          <w:trHeight w:val="266"/>
        </w:trPr>
        <w:tc>
          <w:tcPr>
            <w:tcW w:w="3052" w:type="dxa"/>
            <w:vMerge/>
          </w:tcPr>
          <w:p w14:paraId="5C91D1E9"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612ED1ED"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453284498"/>
                <w:placeholder>
                  <w:docPart w:val="C0955EEB0D5D42A5AC13A1F4DA4C94E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4685FC9" w14:textId="77777777" w:rsidTr="00DA0785">
        <w:trPr>
          <w:trHeight w:val="174"/>
        </w:trPr>
        <w:tc>
          <w:tcPr>
            <w:tcW w:w="3052" w:type="dxa"/>
            <w:vMerge/>
          </w:tcPr>
          <w:p w14:paraId="79238DE3"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64073AD1"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705090585"/>
                <w:placeholder>
                  <w:docPart w:val="A93E977EC4A94A7FA48420F320665630"/>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4E59CC7C" w14:textId="77777777" w:rsidTr="00DA0785">
        <w:trPr>
          <w:trHeight w:val="687"/>
        </w:trPr>
        <w:tc>
          <w:tcPr>
            <w:tcW w:w="3052" w:type="dxa"/>
            <w:vMerge w:val="restart"/>
          </w:tcPr>
          <w:p w14:paraId="332F5F2A" w14:textId="77777777" w:rsidR="00BA4E5A"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5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r w:rsidRPr="000E01D3">
              <w:rPr>
                <w:rFonts w:asciiTheme="majorHAnsi" w:hAnsiTheme="majorHAnsi"/>
                <w:b/>
                <w:color w:val="7F7F7F" w:themeColor="text1" w:themeTint="80"/>
                <w:sz w:val="24"/>
                <w:szCs w:val="24"/>
              </w:rPr>
              <w:t xml:space="preserve"> </w:t>
            </w:r>
          </w:p>
        </w:tc>
        <w:tc>
          <w:tcPr>
            <w:tcW w:w="7560" w:type="dxa"/>
            <w:tcBorders>
              <w:bottom w:val="single" w:sz="4" w:space="0" w:color="auto"/>
            </w:tcBorders>
          </w:tcPr>
          <w:p w14:paraId="3B628A20" w14:textId="77777777" w:rsidR="00BA4E5A" w:rsidRPr="0043153C"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43153C">
              <w:rPr>
                <w:rFonts w:asciiTheme="majorHAnsi" w:hAnsiTheme="majorHAnsi" w:cstheme="majorHAnsi"/>
                <w:b/>
                <w:color w:val="7F7F7F" w:themeColor="text1" w:themeTint="80"/>
                <w:sz w:val="24"/>
                <w:szCs w:val="24"/>
              </w:rPr>
              <w:t>List below:</w:t>
            </w:r>
            <w:r w:rsidRPr="0043153C">
              <w:rPr>
                <w:rFonts w:asciiTheme="majorHAnsi" w:hAnsiTheme="majorHAnsi" w:cstheme="majorHAnsi"/>
                <w:bCs/>
                <w:color w:val="7F7F7F" w:themeColor="text1" w:themeTint="80"/>
                <w:sz w:val="24"/>
                <w:szCs w:val="24"/>
              </w:rPr>
              <w:t xml:space="preserve"> 50% opposite actions for each behavior/thing your anxiety wanted you to do</w:t>
            </w:r>
          </w:p>
        </w:tc>
      </w:tr>
      <w:tr w:rsidR="00BA4E5A" w:rsidRPr="008A0529" w14:paraId="59D11682" w14:textId="77777777" w:rsidTr="00DA0785">
        <w:trPr>
          <w:trHeight w:val="309"/>
        </w:trPr>
        <w:tc>
          <w:tcPr>
            <w:tcW w:w="3052" w:type="dxa"/>
            <w:vMerge/>
          </w:tcPr>
          <w:p w14:paraId="6606893C"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23CBBAFC"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156641721"/>
                <w:placeholder>
                  <w:docPart w:val="BFC7DB24D619487FADA5CE8E8D1CEB5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6FE97D36" w14:textId="77777777" w:rsidTr="00DA0785">
        <w:trPr>
          <w:trHeight w:val="277"/>
        </w:trPr>
        <w:tc>
          <w:tcPr>
            <w:tcW w:w="3052" w:type="dxa"/>
            <w:vMerge/>
          </w:tcPr>
          <w:p w14:paraId="45596593"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119A84E8"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678685256"/>
                <w:placeholder>
                  <w:docPart w:val="CA8FFC49936E4599A5A2044F23A6717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4B49C594" w14:textId="77777777" w:rsidTr="00DA0785">
        <w:trPr>
          <w:trHeight w:val="222"/>
        </w:trPr>
        <w:tc>
          <w:tcPr>
            <w:tcW w:w="3052" w:type="dxa"/>
            <w:vMerge/>
          </w:tcPr>
          <w:p w14:paraId="6B758503"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167CC2CC"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2081350085"/>
                <w:placeholder>
                  <w:docPart w:val="F344DFEE00E44DF8A0792C6E0D56DD3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64C639C0" w14:textId="77777777" w:rsidTr="00DA0785">
        <w:trPr>
          <w:trHeight w:val="222"/>
        </w:trPr>
        <w:tc>
          <w:tcPr>
            <w:tcW w:w="3052" w:type="dxa"/>
            <w:vMerge/>
          </w:tcPr>
          <w:p w14:paraId="682DA4D1"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3A18CEE7"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503401710"/>
                <w:placeholder>
                  <w:docPart w:val="02B2A25696B74671BC13C51AEFF1C96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791AAA3F" w14:textId="77777777" w:rsidTr="00DA0785">
        <w:trPr>
          <w:trHeight w:val="266"/>
        </w:trPr>
        <w:tc>
          <w:tcPr>
            <w:tcW w:w="3052" w:type="dxa"/>
            <w:vMerge/>
          </w:tcPr>
          <w:p w14:paraId="23A25FAE"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73D6364"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572037277"/>
                <w:placeholder>
                  <w:docPart w:val="5298B249D133480C8F42F9779FF0833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4183D6F3" w14:textId="77777777" w:rsidTr="00DA0785">
        <w:trPr>
          <w:trHeight w:val="237"/>
        </w:trPr>
        <w:tc>
          <w:tcPr>
            <w:tcW w:w="3052" w:type="dxa"/>
            <w:vMerge/>
          </w:tcPr>
          <w:p w14:paraId="0F023890"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6340A196"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987908088"/>
                <w:placeholder>
                  <w:docPart w:val="2CF92B1BE6464E81BBC1B06A1F39E6B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646A80C4" w14:textId="77777777" w:rsidTr="00DA0785">
        <w:trPr>
          <w:trHeight w:val="454"/>
        </w:trPr>
        <w:tc>
          <w:tcPr>
            <w:tcW w:w="3052" w:type="dxa"/>
            <w:vMerge w:val="restart"/>
          </w:tcPr>
          <w:p w14:paraId="79DA11D9" w14:textId="77777777" w:rsidR="00BA4E5A" w:rsidRPr="007376DC" w:rsidRDefault="00BA4E5A" w:rsidP="007160CC">
            <w:pPr>
              <w:pStyle w:val="ListParagraph"/>
              <w:numPr>
                <w:ilvl w:val="0"/>
                <w:numId w:val="5"/>
              </w:numPr>
              <w:ind w:left="339"/>
              <w:rPr>
                <w:rFonts w:asciiTheme="majorHAnsi" w:hAnsiTheme="majorHAnsi"/>
                <w:bCs/>
                <w:sz w:val="24"/>
                <w:szCs w:val="24"/>
              </w:rPr>
            </w:pPr>
            <w:r w:rsidRPr="000E01D3">
              <w:rPr>
                <w:rFonts w:asciiTheme="majorHAnsi" w:hAnsiTheme="majorHAnsi"/>
                <w:b/>
                <w:color w:val="7F7F7F" w:themeColor="text1" w:themeTint="80"/>
                <w:sz w:val="24"/>
                <w:szCs w:val="24"/>
              </w:rPr>
              <w:t xml:space="preserve">Next </w:t>
            </w:r>
            <w:r w:rsidRPr="000E01D3">
              <w:rPr>
                <w:rFonts w:asciiTheme="majorHAnsi" w:hAnsiTheme="majorHAnsi"/>
                <w:bCs/>
                <w:color w:val="7F7F7F" w:themeColor="text1" w:themeTint="80"/>
                <w:sz w:val="24"/>
                <w:szCs w:val="24"/>
              </w:rPr>
              <w:t xml:space="preserve">time this or a similar situation happens, pick one 100% opposite action you will commit to and </w:t>
            </w:r>
            <w:r>
              <w:rPr>
                <w:rFonts w:asciiTheme="majorHAnsi" w:hAnsiTheme="majorHAnsi"/>
                <w:bCs/>
                <w:color w:val="7F7F7F" w:themeColor="text1" w:themeTint="80"/>
                <w:sz w:val="24"/>
                <w:szCs w:val="24"/>
              </w:rPr>
              <w:t>two</w:t>
            </w:r>
            <w:r w:rsidRPr="000E01D3">
              <w:rPr>
                <w:rFonts w:asciiTheme="majorHAnsi" w:hAnsiTheme="majorHAnsi"/>
                <w:bCs/>
                <w:color w:val="7F7F7F" w:themeColor="text1" w:themeTint="80"/>
                <w:sz w:val="24"/>
                <w:szCs w:val="24"/>
              </w:rPr>
              <w:t xml:space="preserve"> 50% opposite actions you will commit to.</w:t>
            </w:r>
          </w:p>
        </w:tc>
        <w:tc>
          <w:tcPr>
            <w:tcW w:w="7560" w:type="dxa"/>
            <w:tcBorders>
              <w:bottom w:val="single" w:sz="4" w:space="0" w:color="auto"/>
            </w:tcBorders>
          </w:tcPr>
          <w:p w14:paraId="3DEBAF6A" w14:textId="77777777" w:rsidR="00BA4E5A" w:rsidRDefault="00BA4E5A" w:rsidP="00DA0785">
            <w:pPr>
              <w:rPr>
                <w:rFonts w:ascii="Ink Free" w:hAnsi="Ink Free" w:cstheme="majorHAnsi"/>
                <w:color w:val="7F7F7F" w:themeColor="text1" w:themeTint="80"/>
                <w:sz w:val="24"/>
                <w:szCs w:val="24"/>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1108168862"/>
              <w:placeholder>
                <w:docPart w:val="7E612C9F26F2457FA5F2312854B6215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5B53978"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0F5575B9" w14:textId="77777777" w:rsidTr="00DA0785">
        <w:trPr>
          <w:trHeight w:val="454"/>
        </w:trPr>
        <w:tc>
          <w:tcPr>
            <w:tcW w:w="3052" w:type="dxa"/>
            <w:vMerge/>
          </w:tcPr>
          <w:p w14:paraId="64DAC6AD"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804D522" w14:textId="77777777" w:rsidR="00BA4E5A" w:rsidRPr="00EC47ED" w:rsidRDefault="00BA4E5A" w:rsidP="00DA0785">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509032235"/>
              <w:placeholder>
                <w:docPart w:val="92B9351F20FB48BF89FE12DD0374C6D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C713D9D"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44A0B050" w14:textId="77777777" w:rsidTr="00DA0785">
        <w:trPr>
          <w:trHeight w:val="633"/>
        </w:trPr>
        <w:tc>
          <w:tcPr>
            <w:tcW w:w="3052" w:type="dxa"/>
            <w:vMerge/>
          </w:tcPr>
          <w:p w14:paraId="5C91EAD6"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tcBorders>
          </w:tcPr>
          <w:p w14:paraId="64EAE929" w14:textId="77777777" w:rsidR="00BA4E5A" w:rsidRDefault="00BA4E5A" w:rsidP="00DA0785">
            <w:pPr>
              <w:rPr>
                <w:rFonts w:asciiTheme="majorHAnsi" w:hAnsiTheme="majorHAnsi"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 xml:space="preserve">:  </w:t>
            </w:r>
          </w:p>
          <w:sdt>
            <w:sdtPr>
              <w:rPr>
                <w:rStyle w:val="Style1"/>
                <w:sz w:val="16"/>
                <w:szCs w:val="16"/>
              </w:rPr>
              <w:id w:val="-1114819855"/>
              <w:placeholder>
                <w:docPart w:val="BF4A8E38D89448FAA2485CD9D30608A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2FFA66F"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bl>
    <w:p w14:paraId="6398CB8C" w14:textId="77777777" w:rsidR="00BA4E5A" w:rsidRDefault="00BA4E5A" w:rsidP="00BA4E5A">
      <w:pPr>
        <w:widowControl w:val="0"/>
        <w:spacing w:after="0" w:line="240" w:lineRule="auto"/>
        <w:jc w:val="center"/>
        <w:rPr>
          <w:b/>
          <w:color w:val="000000" w:themeColor="text1"/>
          <w:sz w:val="26"/>
          <w:szCs w:val="26"/>
        </w:rPr>
      </w:pPr>
      <w:r w:rsidRPr="003533E5">
        <w:rPr>
          <w:bCs/>
          <w:noProof/>
          <w:sz w:val="26"/>
          <w:szCs w:val="26"/>
        </w:rPr>
        <w:drawing>
          <wp:inline distT="0" distB="0" distL="0" distR="0" wp14:anchorId="346E02C2" wp14:editId="7B6CAB1C">
            <wp:extent cx="254000" cy="254000"/>
            <wp:effectExtent l="0" t="0" r="0" b="0"/>
            <wp:docPr id="81" name="Graphic 8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6EE00D93" w14:textId="51DC1D63" w:rsidR="00910F05" w:rsidRDefault="00910F05" w:rsidP="00910F05">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00210F78">
        <w:rPr>
          <w:rFonts w:ascii="Candara" w:hAnsi="Candara"/>
          <w:b/>
          <w:color w:val="000000" w:themeColor="text1"/>
          <w:sz w:val="26"/>
          <w:szCs w:val="26"/>
        </w:rPr>
        <w:t>:</w:t>
      </w:r>
      <w:r w:rsidRPr="003533E5">
        <w:rPr>
          <w:rFonts w:ascii="Candara" w:hAnsi="Candara"/>
          <w:b/>
          <w:color w:val="000000" w:themeColor="text1"/>
          <w:sz w:val="26"/>
          <w:szCs w:val="26"/>
        </w:rPr>
        <w:t xml:space="preserve"> </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1</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607162" w:rsidRPr="002B7830" w14:paraId="11D6CC96" w14:textId="77777777" w:rsidTr="00DA078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34CBC0B" w14:textId="77777777" w:rsidR="00607162" w:rsidRPr="00990E51" w:rsidRDefault="00607162" w:rsidP="00DA0785">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7873611E" w14:textId="77777777" w:rsidR="00607162" w:rsidRPr="00D61466" w:rsidRDefault="00607162" w:rsidP="00607162">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5F44C21A" wp14:editId="6BD7457F">
            <wp:extent cx="254000" cy="254000"/>
            <wp:effectExtent l="0" t="0" r="0" b="0"/>
            <wp:docPr id="88" name="Graphic 8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607162" w:rsidRPr="003533E5" w14:paraId="606EEEE6" w14:textId="77777777" w:rsidTr="00DA0785">
        <w:trPr>
          <w:trHeight w:val="2222"/>
        </w:trPr>
        <w:tc>
          <w:tcPr>
            <w:tcW w:w="10234" w:type="dxa"/>
          </w:tcPr>
          <w:p w14:paraId="7D61B8CD" w14:textId="77777777" w:rsidR="00607162" w:rsidRPr="003533E5" w:rsidRDefault="00607162" w:rsidP="00DA0785">
            <w:pPr>
              <w:widowControl w:val="0"/>
              <w:rPr>
                <w:rFonts w:asciiTheme="majorHAnsi" w:hAnsiTheme="majorHAnsi" w:cstheme="majorHAnsi"/>
                <w:b/>
                <w:color w:val="000000" w:themeColor="text1"/>
                <w:sz w:val="24"/>
                <w:szCs w:val="24"/>
              </w:rPr>
            </w:pPr>
          </w:p>
          <w:p w14:paraId="28FB88E2" w14:textId="77777777" w:rsidR="00607162" w:rsidRPr="00607FCB" w:rsidRDefault="00607162" w:rsidP="00DA0785">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54BF1C0B"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1679851229"/>
                <w:placeholder>
                  <w:docPart w:val="50BE57ABC01B4820A25660CC307AA23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42A3B8F3" w14:textId="77777777" w:rsidR="00607162" w:rsidRPr="003533E5" w:rsidRDefault="00607162" w:rsidP="00DA0785">
            <w:pPr>
              <w:widowControl w:val="0"/>
              <w:rPr>
                <w:rFonts w:asciiTheme="majorHAnsi" w:hAnsiTheme="majorHAnsi"/>
                <w:b/>
                <w:bCs/>
              </w:rPr>
            </w:pPr>
          </w:p>
          <w:p w14:paraId="1DFB0BC9" w14:textId="77777777" w:rsidR="00607162" w:rsidRPr="00607FCB" w:rsidRDefault="00607162" w:rsidP="00DA0785">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42FFD8C3"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832872250"/>
                <w:placeholder>
                  <w:docPart w:val="55FA0750084D47B4A60CB1827C36E46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6C2B9A43" w14:textId="77777777" w:rsidR="00607162" w:rsidRDefault="00607162" w:rsidP="00DA0785">
            <w:pPr>
              <w:widowControl w:val="0"/>
              <w:rPr>
                <w:rFonts w:ascii="Ink Free" w:eastAsia="Calibri" w:hAnsi="Ink Free" w:cstheme="majorHAnsi"/>
                <w:bCs/>
                <w:color w:val="365F91" w:themeColor="accent1" w:themeShade="BF"/>
                <w:sz w:val="20"/>
                <w:szCs w:val="20"/>
              </w:rPr>
            </w:pPr>
          </w:p>
          <w:p w14:paraId="5FC9EBFB" w14:textId="77777777" w:rsidR="00607162" w:rsidRPr="003533E5" w:rsidRDefault="00607162" w:rsidP="00DA0785">
            <w:pPr>
              <w:widowControl w:val="0"/>
              <w:rPr>
                <w:rFonts w:asciiTheme="majorHAnsi" w:eastAsia="Times New Roman" w:hAnsiTheme="majorHAnsi" w:cstheme="majorHAnsi"/>
                <w:b/>
                <w:bCs/>
              </w:rPr>
            </w:pPr>
          </w:p>
        </w:tc>
      </w:tr>
    </w:tbl>
    <w:p w14:paraId="04847144" w14:textId="77777777" w:rsidR="00784D91" w:rsidRDefault="00784D91" w:rsidP="00784D91">
      <w:pPr>
        <w:widowControl w:val="0"/>
        <w:spacing w:after="0" w:line="240" w:lineRule="auto"/>
        <w:jc w:val="center"/>
        <w:rPr>
          <w:rFonts w:ascii="Candara" w:hAnsi="Candara"/>
          <w:b/>
          <w:color w:val="C00000"/>
          <w:sz w:val="36"/>
          <w:szCs w:val="36"/>
        </w:rPr>
      </w:pPr>
      <w:r>
        <w:rPr>
          <w:noProof/>
        </w:rPr>
        <w:drawing>
          <wp:inline distT="0" distB="0" distL="0" distR="0" wp14:anchorId="119A862F" wp14:editId="701A6EF2">
            <wp:extent cx="179709" cy="179709"/>
            <wp:effectExtent l="0" t="0" r="0" b="0"/>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255"/>
      </w:tblGrid>
      <w:tr w:rsidR="00784D91" w14:paraId="4EEDBDE3" w14:textId="77777777" w:rsidTr="0012158A">
        <w:trPr>
          <w:trHeight w:val="917"/>
        </w:trPr>
        <w:tc>
          <w:tcPr>
            <w:tcW w:w="10255" w:type="dxa"/>
          </w:tcPr>
          <w:p w14:paraId="67F9E3FD" w14:textId="77777777" w:rsidR="00784D91" w:rsidRDefault="00784D91"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121835460"/>
              <w:placeholder>
                <w:docPart w:val="3ACA791251D84B4B94F6D8F1676828D8"/>
              </w:placeholder>
              <w:showingPlcHdr/>
              <w15:appearance w15:val="tags"/>
              <w:text/>
            </w:sdtPr>
            <w:sdtEndPr/>
            <w:sdtContent>
              <w:p w14:paraId="78AC5A24" w14:textId="77777777" w:rsidR="00784D91" w:rsidRDefault="00784D91"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070B133D" w14:textId="77777777" w:rsidR="00784D91" w:rsidRDefault="00784D91" w:rsidP="0012158A">
            <w:pPr>
              <w:widowControl w:val="0"/>
              <w:rPr>
                <w:rFonts w:ascii="Candara" w:hAnsi="Candara"/>
                <w:b/>
                <w:color w:val="C00000"/>
                <w:sz w:val="18"/>
                <w:szCs w:val="18"/>
              </w:rPr>
            </w:pPr>
          </w:p>
        </w:tc>
      </w:tr>
    </w:tbl>
    <w:p w14:paraId="23FDE6F2" w14:textId="77777777" w:rsidR="00784D91" w:rsidRDefault="00784D91" w:rsidP="00784D91">
      <w:pPr>
        <w:widowControl w:val="0"/>
        <w:spacing w:after="0" w:line="240" w:lineRule="auto"/>
        <w:rPr>
          <w:rFonts w:ascii="Candara" w:hAnsi="Candara"/>
          <w:b/>
          <w:color w:val="C00000"/>
          <w:sz w:val="36"/>
          <w:szCs w:val="36"/>
        </w:rPr>
      </w:pPr>
    </w:p>
    <w:p w14:paraId="30A85949" w14:textId="47B4556F" w:rsidR="00607162" w:rsidRPr="003533E5" w:rsidRDefault="00607162" w:rsidP="00607162">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45761D09" w14:textId="77777777" w:rsidR="00607162" w:rsidRPr="003533E5" w:rsidRDefault="00607162" w:rsidP="00607162">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3EEAF564" w14:textId="77777777" w:rsidR="00FE2856" w:rsidRDefault="00FE2856" w:rsidP="008B15FD">
      <w:pPr>
        <w:widowControl w:val="0"/>
        <w:rPr>
          <w:b/>
          <w:sz w:val="26"/>
          <w:szCs w:val="26"/>
        </w:rPr>
      </w:pPr>
    </w:p>
    <w:p w14:paraId="38805669" w14:textId="77777777" w:rsidR="007432C9" w:rsidRDefault="007432C9" w:rsidP="008B15FD">
      <w:pPr>
        <w:widowControl w:val="0"/>
        <w:rPr>
          <w:rFonts w:ascii="Candara" w:hAnsi="Candara"/>
          <w:b/>
          <w:sz w:val="44"/>
          <w:szCs w:val="44"/>
        </w:rPr>
      </w:pPr>
    </w:p>
    <w:p w14:paraId="1E71EE48" w14:textId="77777777" w:rsidR="00B25825" w:rsidRDefault="00B25825" w:rsidP="008B15FD">
      <w:pPr>
        <w:widowControl w:val="0"/>
        <w:rPr>
          <w:rFonts w:ascii="Candara" w:hAnsi="Candara"/>
          <w:b/>
          <w:sz w:val="44"/>
          <w:szCs w:val="44"/>
        </w:rPr>
      </w:pPr>
    </w:p>
    <w:p w14:paraId="06B2D087" w14:textId="77777777" w:rsidR="00B25825" w:rsidRDefault="00B25825" w:rsidP="008B15FD">
      <w:pPr>
        <w:widowControl w:val="0"/>
        <w:rPr>
          <w:rFonts w:ascii="Candara" w:hAnsi="Candara"/>
          <w:b/>
          <w:sz w:val="44"/>
          <w:szCs w:val="44"/>
        </w:rPr>
      </w:pPr>
    </w:p>
    <w:p w14:paraId="4CA8E549" w14:textId="77777777" w:rsidR="00B25825" w:rsidRDefault="00B25825" w:rsidP="008B15FD">
      <w:pPr>
        <w:widowControl w:val="0"/>
        <w:rPr>
          <w:rFonts w:ascii="Candara" w:hAnsi="Candara"/>
          <w:b/>
          <w:sz w:val="44"/>
          <w:szCs w:val="44"/>
        </w:rPr>
      </w:pPr>
    </w:p>
    <w:p w14:paraId="3750CB21" w14:textId="77777777" w:rsidR="00B25825" w:rsidRDefault="00B25825" w:rsidP="008B15FD">
      <w:pPr>
        <w:widowControl w:val="0"/>
        <w:rPr>
          <w:rFonts w:ascii="Candara" w:hAnsi="Candara"/>
          <w:b/>
          <w:sz w:val="44"/>
          <w:szCs w:val="44"/>
        </w:rPr>
      </w:pPr>
    </w:p>
    <w:p w14:paraId="1D3382C7" w14:textId="77777777" w:rsidR="00B25825" w:rsidRDefault="00B25825" w:rsidP="008B15FD">
      <w:pPr>
        <w:widowControl w:val="0"/>
        <w:rPr>
          <w:rFonts w:ascii="Candara" w:hAnsi="Candara"/>
          <w:b/>
          <w:sz w:val="44"/>
          <w:szCs w:val="44"/>
        </w:rPr>
      </w:pPr>
    </w:p>
    <w:p w14:paraId="3DE221ED" w14:textId="77777777" w:rsidR="00B25825" w:rsidRDefault="00B25825" w:rsidP="008B15FD">
      <w:pPr>
        <w:widowControl w:val="0"/>
        <w:rPr>
          <w:rFonts w:ascii="Candara" w:hAnsi="Candara"/>
          <w:b/>
          <w:sz w:val="44"/>
          <w:szCs w:val="44"/>
        </w:rPr>
      </w:pPr>
    </w:p>
    <w:p w14:paraId="5048C891" w14:textId="77777777" w:rsidR="00B25825" w:rsidRDefault="00B25825" w:rsidP="008B15FD">
      <w:pPr>
        <w:widowControl w:val="0"/>
        <w:rPr>
          <w:rFonts w:ascii="Candara" w:hAnsi="Candara"/>
          <w:b/>
          <w:sz w:val="44"/>
          <w:szCs w:val="44"/>
        </w:rPr>
      </w:pPr>
    </w:p>
    <w:p w14:paraId="43B00F80" w14:textId="77777777" w:rsidR="00BA4E5A" w:rsidRDefault="00BA4E5A" w:rsidP="008B15FD">
      <w:pPr>
        <w:widowControl w:val="0"/>
        <w:rPr>
          <w:rFonts w:ascii="Candara" w:hAnsi="Candara"/>
          <w:b/>
          <w:sz w:val="44"/>
          <w:szCs w:val="44"/>
        </w:rPr>
      </w:pPr>
    </w:p>
    <w:p w14:paraId="1199A077" w14:textId="39193EE8" w:rsidR="008B15FD" w:rsidRPr="005D2CBD" w:rsidRDefault="00165F13" w:rsidP="00165F13">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2</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73BE6" w:rsidRPr="002B7830" w14:paraId="5E6DB169" w14:textId="77777777" w:rsidTr="00DA0785">
        <w:tc>
          <w:tcPr>
            <w:tcW w:w="9985" w:type="dxa"/>
            <w:shd w:val="clear" w:color="auto" w:fill="FFFFFF" w:themeFill="background1"/>
          </w:tcPr>
          <w:p w14:paraId="4AB0099D" w14:textId="77777777" w:rsidR="00C73BE6" w:rsidRPr="00AA5DE4" w:rsidRDefault="00C73BE6"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
                <w:color w:val="7F7F7F" w:themeColor="text1" w:themeTint="80"/>
                <w:sz w:val="18"/>
                <w:szCs w:val="18"/>
              </w:rPr>
              <w:t>A:</w:t>
            </w:r>
            <w:r w:rsidRPr="00AA5DE4">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AA5DE4">
              <w:rPr>
                <w:rFonts w:asciiTheme="majorHAnsi" w:eastAsia="Helvetica Neue" w:hAnsiTheme="majorHAnsi" w:cstheme="majorHAnsi"/>
                <w:b/>
                <w:color w:val="7F7F7F" w:themeColor="text1" w:themeTint="80"/>
                <w:sz w:val="18"/>
                <w:szCs w:val="18"/>
              </w:rPr>
              <w:t>B:</w:t>
            </w:r>
            <w:r w:rsidRPr="00AA5DE4">
              <w:rPr>
                <w:rFonts w:asciiTheme="majorHAnsi" w:eastAsia="Helvetica Neue" w:hAnsiTheme="majorHAnsi" w:cstheme="majorHAnsi"/>
                <w:bCs/>
                <w:color w:val="7F7F7F" w:themeColor="text1" w:themeTint="80"/>
                <w:sz w:val="18"/>
                <w:szCs w:val="18"/>
              </w:rPr>
              <w:t xml:space="preserve">  Next using short had, briefly describe the situation. </w:t>
            </w:r>
            <w:r w:rsidRPr="00AA5DE4">
              <w:rPr>
                <w:rFonts w:asciiTheme="majorHAnsi" w:eastAsia="Helvetica Neue" w:hAnsiTheme="majorHAnsi" w:cstheme="majorHAnsi"/>
                <w:b/>
                <w:color w:val="7F7F7F" w:themeColor="text1" w:themeTint="80"/>
                <w:sz w:val="18"/>
                <w:szCs w:val="18"/>
              </w:rPr>
              <w:t>C:</w:t>
            </w:r>
            <w:r w:rsidRPr="00AA5DE4">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313C0022"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3E0E51B7" wp14:editId="4661AC6D">
            <wp:extent cx="203982" cy="203982"/>
            <wp:effectExtent l="0" t="0" r="0" b="5715"/>
            <wp:docPr id="58" name="Graphic 5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0B70B834" w14:textId="77777777" w:rsidTr="00DA0785">
        <w:trPr>
          <w:trHeight w:val="314"/>
        </w:trPr>
        <w:tc>
          <w:tcPr>
            <w:tcW w:w="9949" w:type="dxa"/>
            <w:tcBorders>
              <w:right w:val="single" w:sz="4" w:space="0" w:color="auto"/>
            </w:tcBorders>
            <w:shd w:val="clear" w:color="auto" w:fill="FFFFFF" w:themeFill="background1"/>
          </w:tcPr>
          <w:p w14:paraId="65DDDCE9" w14:textId="77777777" w:rsidR="00C73BE6" w:rsidRPr="00E0797B" w:rsidRDefault="00C73BE6" w:rsidP="00DA0785">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C73BE6" w:rsidRPr="002917F6" w14:paraId="7A7344F8" w14:textId="77777777" w:rsidTr="00DA0785">
        <w:trPr>
          <w:trHeight w:val="393"/>
        </w:trPr>
        <w:tc>
          <w:tcPr>
            <w:tcW w:w="9949" w:type="dxa"/>
            <w:tcBorders>
              <w:right w:val="single" w:sz="4" w:space="0" w:color="auto"/>
            </w:tcBorders>
          </w:tcPr>
          <w:p w14:paraId="7E576965" w14:textId="77777777" w:rsidR="00C73BE6" w:rsidRPr="002917F6" w:rsidRDefault="00014B71" w:rsidP="007160CC">
            <w:pPr>
              <w:numPr>
                <w:ilvl w:val="0"/>
                <w:numId w:val="10"/>
              </w:numPr>
              <w:ind w:left="334"/>
              <w:contextualSpacing/>
              <w:rPr>
                <w:rFonts w:ascii="Candara" w:hAnsi="Candara" w:cs="Times New Roman"/>
                <w:sz w:val="20"/>
                <w:szCs w:val="20"/>
              </w:rPr>
            </w:pPr>
            <w:sdt>
              <w:sdtPr>
                <w:rPr>
                  <w:rFonts w:ascii="Candara" w:hAnsi="Candara"/>
                  <w:b/>
                  <w:color w:val="C00000"/>
                  <w:sz w:val="18"/>
                  <w:szCs w:val="18"/>
                </w:rPr>
                <w:id w:val="2104987206"/>
                <w:placeholder>
                  <w:docPart w:val="BF096575EAAD477EB26D8043FA8BC164"/>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668CEF03" w14:textId="77777777" w:rsidTr="00DA0785">
        <w:trPr>
          <w:trHeight w:val="393"/>
        </w:trPr>
        <w:tc>
          <w:tcPr>
            <w:tcW w:w="9949" w:type="dxa"/>
            <w:tcBorders>
              <w:right w:val="single" w:sz="4" w:space="0" w:color="auto"/>
            </w:tcBorders>
          </w:tcPr>
          <w:p w14:paraId="3329D2E8" w14:textId="77777777" w:rsidR="00C73BE6" w:rsidRPr="002917F6" w:rsidRDefault="00014B71" w:rsidP="007160CC">
            <w:pPr>
              <w:numPr>
                <w:ilvl w:val="0"/>
                <w:numId w:val="10"/>
              </w:numPr>
              <w:ind w:left="340"/>
              <w:contextualSpacing/>
              <w:rPr>
                <w:rFonts w:ascii="Candara" w:hAnsi="Candara" w:cs="Times New Roman"/>
                <w:sz w:val="20"/>
                <w:szCs w:val="20"/>
              </w:rPr>
            </w:pPr>
            <w:sdt>
              <w:sdtPr>
                <w:rPr>
                  <w:rFonts w:ascii="Candara" w:hAnsi="Candara"/>
                  <w:b/>
                  <w:color w:val="C00000"/>
                  <w:sz w:val="18"/>
                  <w:szCs w:val="18"/>
                </w:rPr>
                <w:id w:val="2119097603"/>
                <w:placeholder>
                  <w:docPart w:val="78AF4ED24AF94CBEA87386CD748BB82F"/>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4D44BE27" w14:textId="77777777" w:rsidTr="00DA0785">
        <w:trPr>
          <w:trHeight w:val="393"/>
        </w:trPr>
        <w:tc>
          <w:tcPr>
            <w:tcW w:w="9949" w:type="dxa"/>
            <w:tcBorders>
              <w:right w:val="single" w:sz="4" w:space="0" w:color="auto"/>
            </w:tcBorders>
          </w:tcPr>
          <w:p w14:paraId="47BA3309" w14:textId="77777777" w:rsidR="00C73BE6" w:rsidRPr="002917F6" w:rsidRDefault="00014B71" w:rsidP="007160CC">
            <w:pPr>
              <w:numPr>
                <w:ilvl w:val="0"/>
                <w:numId w:val="10"/>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954754864"/>
                <w:placeholder>
                  <w:docPart w:val="2706ED4B5513400FB6851EC2EA742A45"/>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bl>
    <w:p w14:paraId="613FCEDC" w14:textId="77777777" w:rsidR="00C73BE6" w:rsidRPr="002917F6" w:rsidRDefault="00C73BE6" w:rsidP="00C73BE6">
      <w:pPr>
        <w:jc w:val="center"/>
        <w:rPr>
          <w:rFonts w:cs="Times New Roman"/>
          <w:sz w:val="20"/>
          <w:szCs w:val="20"/>
        </w:rPr>
      </w:pPr>
      <w:r w:rsidRPr="005D2CBD">
        <w:rPr>
          <w:bCs/>
          <w:noProof/>
          <w:sz w:val="26"/>
          <w:szCs w:val="26"/>
        </w:rPr>
        <w:drawing>
          <wp:inline distT="0" distB="0" distL="0" distR="0" wp14:anchorId="2C20AE5C" wp14:editId="7CCDD450">
            <wp:extent cx="254000" cy="254000"/>
            <wp:effectExtent l="0" t="0" r="0" b="7620"/>
            <wp:docPr id="59" name="Graphic 5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7117A918" w14:textId="77777777" w:rsidTr="00DA0785">
        <w:trPr>
          <w:trHeight w:val="296"/>
        </w:trPr>
        <w:tc>
          <w:tcPr>
            <w:tcW w:w="9949" w:type="dxa"/>
            <w:tcBorders>
              <w:right w:val="single" w:sz="4" w:space="0" w:color="auto"/>
            </w:tcBorders>
            <w:shd w:val="clear" w:color="auto" w:fill="FFFFFF" w:themeFill="background1"/>
          </w:tcPr>
          <w:p w14:paraId="67EFAEF4" w14:textId="77777777" w:rsidR="00C73BE6" w:rsidRPr="00027CC9" w:rsidRDefault="00C73BE6" w:rsidP="00DA0785">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C73BE6" w:rsidRPr="002917F6" w14:paraId="05AF5D32" w14:textId="77777777" w:rsidTr="00DA0785">
        <w:trPr>
          <w:trHeight w:val="393"/>
        </w:trPr>
        <w:tc>
          <w:tcPr>
            <w:tcW w:w="9949" w:type="dxa"/>
            <w:tcBorders>
              <w:right w:val="single" w:sz="4" w:space="0" w:color="auto"/>
            </w:tcBorders>
          </w:tcPr>
          <w:p w14:paraId="33BEF17C" w14:textId="77777777" w:rsidR="00C73BE6" w:rsidRPr="00E66956" w:rsidRDefault="00014B71" w:rsidP="00DA0785">
            <w:pPr>
              <w:rPr>
                <w:rFonts w:ascii="Candara" w:hAnsi="Candara" w:cs="Times New Roman"/>
                <w:sz w:val="20"/>
                <w:szCs w:val="20"/>
              </w:rPr>
            </w:pPr>
            <w:sdt>
              <w:sdtPr>
                <w:rPr>
                  <w:rFonts w:ascii="Candara" w:hAnsi="Candara"/>
                  <w:b/>
                  <w:color w:val="C00000"/>
                  <w:sz w:val="18"/>
                  <w:szCs w:val="18"/>
                </w:rPr>
                <w:id w:val="-56714031"/>
                <w:placeholder>
                  <w:docPart w:val="890EACA9DBE643A8947B8803FEBA52F5"/>
                </w:placeholder>
                <w:showingPlcHdr/>
                <w15:appearance w15:val="tags"/>
                <w:text/>
              </w:sdtPr>
              <w:sdtEndPr/>
              <w:sdtContent>
                <w:r w:rsidR="00C73BE6">
                  <w:rPr>
                    <w:rStyle w:val="PlaceholderText"/>
                    <w:sz w:val="18"/>
                    <w:szCs w:val="18"/>
                  </w:rPr>
                  <w:t>Situation</w:t>
                </w:r>
                <w:r w:rsidR="00C73BE6" w:rsidRPr="00275F4E">
                  <w:rPr>
                    <w:rStyle w:val="PlaceholderText"/>
                    <w:sz w:val="18"/>
                    <w:szCs w:val="18"/>
                  </w:rPr>
                  <w:t>.</w:t>
                </w:r>
              </w:sdtContent>
            </w:sdt>
          </w:p>
          <w:p w14:paraId="3F42EDF3" w14:textId="77777777" w:rsidR="00C73BE6" w:rsidRPr="002917F6" w:rsidRDefault="00C73BE6" w:rsidP="00DA0785">
            <w:pPr>
              <w:rPr>
                <w:rFonts w:ascii="Candara" w:hAnsi="Candara" w:cs="Times New Roman"/>
                <w:sz w:val="20"/>
                <w:szCs w:val="20"/>
              </w:rPr>
            </w:pPr>
          </w:p>
        </w:tc>
      </w:tr>
    </w:tbl>
    <w:p w14:paraId="3396F971"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7F56F98B" wp14:editId="46B04CB2">
            <wp:extent cx="254000" cy="254000"/>
            <wp:effectExtent l="0" t="0" r="0" b="0"/>
            <wp:docPr id="60" name="Graphic 6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C73BE6" w:rsidRPr="000E148E" w14:paraId="5C573D8F" w14:textId="77777777" w:rsidTr="00DA0785">
        <w:trPr>
          <w:trHeight w:val="283"/>
        </w:trPr>
        <w:tc>
          <w:tcPr>
            <w:tcW w:w="5334" w:type="dxa"/>
            <w:shd w:val="clear" w:color="auto" w:fill="FFFFFF" w:themeFill="background1"/>
          </w:tcPr>
          <w:p w14:paraId="41EC3952" w14:textId="77777777" w:rsidR="00C73BE6" w:rsidRPr="00027CC9" w:rsidRDefault="00C73BE6" w:rsidP="00DA0785">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1E5FCD64" w14:textId="2416F789" w:rsidR="00C73BE6" w:rsidRPr="00027CC9" w:rsidRDefault="00F72358" w:rsidP="00DA0785">
            <w:pPr>
              <w:jc w:val="center"/>
              <w:rPr>
                <w:rFonts w:asciiTheme="majorHAnsi" w:eastAsia="Calibri" w:hAnsiTheme="majorHAnsi" w:cstheme="majorHAnsi"/>
                <w:b/>
                <w:bCs/>
                <w:color w:val="7F7F7F" w:themeColor="text1" w:themeTint="80"/>
                <w:sz w:val="20"/>
                <w:szCs w:val="20"/>
              </w:rPr>
            </w:pPr>
            <w:r>
              <w:rPr>
                <w:rFonts w:asciiTheme="majorHAnsi" w:eastAsia="Calibri" w:hAnsiTheme="majorHAnsi" w:cstheme="majorHAnsi"/>
                <w:b/>
                <w:bCs/>
                <w:color w:val="7F7F7F" w:themeColor="text1" w:themeTint="80"/>
                <w:sz w:val="20"/>
                <w:szCs w:val="20"/>
              </w:rPr>
              <w:t>Pick only 1 maladaptive behavior you believe you engaged in the most. Next, s</w:t>
            </w:r>
            <w:r w:rsidRPr="00027CC9">
              <w:rPr>
                <w:rFonts w:asciiTheme="majorHAnsi" w:eastAsia="Calibri" w:hAnsiTheme="majorHAnsi" w:cstheme="majorHAnsi"/>
                <w:b/>
                <w:bCs/>
                <w:color w:val="7F7F7F" w:themeColor="text1" w:themeTint="80"/>
                <w:sz w:val="20"/>
                <w:szCs w:val="20"/>
              </w:rPr>
              <w:t xml:space="preserve">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C73BE6" w:rsidRPr="00067D69" w14:paraId="3CB148AC" w14:textId="77777777" w:rsidTr="00DA0785">
        <w:trPr>
          <w:trHeight w:val="480"/>
        </w:trPr>
        <w:tc>
          <w:tcPr>
            <w:tcW w:w="5334" w:type="dxa"/>
            <w:shd w:val="clear" w:color="auto" w:fill="auto"/>
          </w:tcPr>
          <w:p w14:paraId="19E174B0"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79464054"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171EBFCB"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11B08A2B"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847988555"/>
                <w:placeholder>
                  <w:docPart w:val="26D6DAFE2FB844388EC907742F5782BC"/>
                </w:placeholder>
                <w:showingPlcHdr/>
                <w15:appearance w15:val="tags"/>
                <w:text/>
              </w:sdtPr>
              <w:sdtEndPr/>
              <w:sdtContent>
                <w:r w:rsidR="00C73BE6">
                  <w:rPr>
                    <w:rStyle w:val="PlaceholderText"/>
                    <w:sz w:val="18"/>
                    <w:szCs w:val="18"/>
                  </w:rPr>
                  <w:t>Enter avoidance behavior here</w:t>
                </w:r>
                <w:r w:rsidR="00C73BE6" w:rsidRPr="00275F4E">
                  <w:rPr>
                    <w:rStyle w:val="PlaceholderText"/>
                    <w:sz w:val="18"/>
                    <w:szCs w:val="18"/>
                  </w:rPr>
                  <w:t>.</w:t>
                </w:r>
              </w:sdtContent>
            </w:sdt>
          </w:p>
        </w:tc>
      </w:tr>
      <w:tr w:rsidR="00C73BE6" w:rsidRPr="00067D69" w14:paraId="36A253D6" w14:textId="77777777" w:rsidTr="00DA0785">
        <w:trPr>
          <w:trHeight w:val="611"/>
        </w:trPr>
        <w:tc>
          <w:tcPr>
            <w:tcW w:w="5334" w:type="dxa"/>
            <w:shd w:val="clear" w:color="auto" w:fill="auto"/>
          </w:tcPr>
          <w:p w14:paraId="783DB909"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72F08434"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100CBB80" w14:textId="29ED41B6"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5381D3AC"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071032461"/>
                <w:placeholder>
                  <w:docPart w:val="82136A72411049E18F641862C88F5DC1"/>
                </w:placeholder>
                <w:showingPlcHdr/>
                <w15:appearance w15:val="tags"/>
                <w:text/>
              </w:sdtPr>
              <w:sdtEndPr/>
              <w:sdtContent>
                <w:r w:rsidR="00C73BE6">
                  <w:rPr>
                    <w:rStyle w:val="PlaceholderText"/>
                    <w:sz w:val="18"/>
                    <w:szCs w:val="18"/>
                  </w:rPr>
                  <w:t>Enter safety behaviors here</w:t>
                </w:r>
                <w:r w:rsidR="00C73BE6" w:rsidRPr="00275F4E">
                  <w:rPr>
                    <w:rStyle w:val="PlaceholderText"/>
                    <w:sz w:val="18"/>
                    <w:szCs w:val="18"/>
                  </w:rPr>
                  <w:t>.</w:t>
                </w:r>
              </w:sdtContent>
            </w:sdt>
          </w:p>
        </w:tc>
      </w:tr>
      <w:tr w:rsidR="00C73BE6" w:rsidRPr="00067D69" w14:paraId="66189638" w14:textId="77777777" w:rsidTr="00DA0785">
        <w:trPr>
          <w:trHeight w:val="515"/>
        </w:trPr>
        <w:tc>
          <w:tcPr>
            <w:tcW w:w="5334" w:type="dxa"/>
            <w:shd w:val="clear" w:color="auto" w:fill="auto"/>
          </w:tcPr>
          <w:p w14:paraId="0C77173B"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4FC2E7C8"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0342CA16" w14:textId="513C0C68"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44F6D15"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537865452"/>
                <w:placeholder>
                  <w:docPart w:val="DE43615DE25543D29AF918FB71BBD3FF"/>
                </w:placeholder>
                <w:showingPlcHdr/>
                <w15:appearance w15:val="tags"/>
                <w:text/>
              </w:sdtPr>
              <w:sdtEndPr/>
              <w:sdtContent>
                <w:r w:rsidR="00C73BE6">
                  <w:rPr>
                    <w:rStyle w:val="PlaceholderText"/>
                    <w:sz w:val="18"/>
                    <w:szCs w:val="18"/>
                  </w:rPr>
                  <w:t>Enter reassurance seeking behaviors here</w:t>
                </w:r>
                <w:r w:rsidR="00C73BE6" w:rsidRPr="00275F4E">
                  <w:rPr>
                    <w:rStyle w:val="PlaceholderText"/>
                    <w:sz w:val="18"/>
                    <w:szCs w:val="18"/>
                  </w:rPr>
                  <w:t>.</w:t>
                </w:r>
              </w:sdtContent>
            </w:sdt>
          </w:p>
        </w:tc>
      </w:tr>
      <w:tr w:rsidR="00C73BE6" w:rsidRPr="00067D69" w14:paraId="028FAB31" w14:textId="77777777" w:rsidTr="00DA0785">
        <w:trPr>
          <w:trHeight w:val="276"/>
        </w:trPr>
        <w:tc>
          <w:tcPr>
            <w:tcW w:w="5334" w:type="dxa"/>
            <w:shd w:val="clear" w:color="auto" w:fill="auto"/>
          </w:tcPr>
          <w:p w14:paraId="5847E026"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586EEAAB"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322D8C4C" w14:textId="7C9D9564"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186C01D9"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536041885"/>
                <w:placeholder>
                  <w:docPart w:val="1E1BC7DD46AB4B8F8FAAD5CD106EC426"/>
                </w:placeholder>
                <w:showingPlcHdr/>
                <w15:appearance w15:val="tags"/>
                <w:text/>
              </w:sdtPr>
              <w:sdtEndPr/>
              <w:sdtContent>
                <w:r w:rsidR="00C73BE6">
                  <w:rPr>
                    <w:rStyle w:val="PlaceholderText"/>
                    <w:sz w:val="18"/>
                    <w:szCs w:val="18"/>
                  </w:rPr>
                  <w:t>Enter Active worry behaviors here</w:t>
                </w:r>
                <w:r w:rsidR="00C73BE6" w:rsidRPr="00275F4E">
                  <w:rPr>
                    <w:rStyle w:val="PlaceholderText"/>
                    <w:sz w:val="18"/>
                    <w:szCs w:val="18"/>
                  </w:rPr>
                  <w:t>.</w:t>
                </w:r>
              </w:sdtContent>
            </w:sdt>
          </w:p>
        </w:tc>
      </w:tr>
      <w:tr w:rsidR="00C73BE6" w:rsidRPr="00067D69" w14:paraId="0BB68042" w14:textId="77777777" w:rsidTr="00DA0785">
        <w:trPr>
          <w:trHeight w:val="854"/>
        </w:trPr>
        <w:tc>
          <w:tcPr>
            <w:tcW w:w="5334" w:type="dxa"/>
            <w:shd w:val="clear" w:color="auto" w:fill="auto"/>
          </w:tcPr>
          <w:p w14:paraId="5CA7239B"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130DE2FB"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16C9705B" w14:textId="64251488"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48E81D3D"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841977101"/>
                <w:placeholder>
                  <w:docPart w:val="45563F7AE3204E64BE634648B7E3A256"/>
                </w:placeholder>
                <w:showingPlcHdr/>
                <w15:appearance w15:val="tags"/>
                <w:text/>
              </w:sdtPr>
              <w:sdtEndPr/>
              <w:sdtContent>
                <w:r w:rsidR="00C73BE6">
                  <w:rPr>
                    <w:rStyle w:val="PlaceholderText"/>
                    <w:sz w:val="18"/>
                    <w:szCs w:val="18"/>
                  </w:rPr>
                  <w:t>Enter rumination behaviors here</w:t>
                </w:r>
                <w:r w:rsidR="00C73BE6" w:rsidRPr="00275F4E">
                  <w:rPr>
                    <w:rStyle w:val="PlaceholderText"/>
                    <w:sz w:val="18"/>
                    <w:szCs w:val="18"/>
                  </w:rPr>
                  <w:t>.</w:t>
                </w:r>
              </w:sdtContent>
            </w:sdt>
          </w:p>
        </w:tc>
      </w:tr>
    </w:tbl>
    <w:p w14:paraId="7363284F" w14:textId="77777777" w:rsidR="00C73BE6" w:rsidRDefault="00C73BE6" w:rsidP="00C73BE6">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747B2499" wp14:editId="3337FCEA">
            <wp:extent cx="254000" cy="254000"/>
            <wp:effectExtent l="0" t="0" r="0" b="0"/>
            <wp:docPr id="61" name="Graphic 6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15C74191" w14:textId="77777777" w:rsidR="00A73C35" w:rsidRDefault="00A73C35" w:rsidP="00C73BE6">
      <w:pPr>
        <w:widowControl w:val="0"/>
        <w:spacing w:after="0" w:line="240" w:lineRule="auto"/>
        <w:rPr>
          <w:rFonts w:ascii="Candara" w:hAnsi="Candara"/>
          <w:b/>
          <w:color w:val="000000" w:themeColor="text1"/>
          <w:sz w:val="44"/>
          <w:szCs w:val="44"/>
        </w:rPr>
      </w:pPr>
    </w:p>
    <w:p w14:paraId="5CC91778" w14:textId="4DB22185" w:rsidR="00AA5DE4" w:rsidRDefault="00AA5DE4" w:rsidP="00AA5DE4">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2</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AF1D41" w:rsidRPr="002B7830" w14:paraId="0FFB5FC9" w14:textId="77777777" w:rsidTr="00C2733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130DB592" w14:textId="05A37D12" w:rsidR="00AF1D41" w:rsidRPr="003C76CA" w:rsidRDefault="00AF1D41" w:rsidP="00C27335">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Pr>
                <w:rFonts w:asciiTheme="majorHAnsi" w:eastAsia="Helvetica Neue" w:hAnsiTheme="majorHAnsi" w:cstheme="majorHAnsi"/>
                <w:bCs/>
                <w:color w:val="7F7F7F" w:themeColor="text1" w:themeTint="80"/>
                <w:sz w:val="18"/>
                <w:szCs w:val="18"/>
              </w:rPr>
              <w:t xml:space="preserve"> identify 3 out of 5 of your top beliefs you feel were triggered during this situation.</w:t>
            </w:r>
            <w:r w:rsidRPr="003C76CA">
              <w:rPr>
                <w:rFonts w:asciiTheme="majorHAnsi" w:eastAsia="Helvetica Neue" w:hAnsiTheme="majorHAnsi" w:cstheme="majorHAnsi"/>
                <w:bCs/>
                <w:color w:val="7F7F7F" w:themeColor="text1" w:themeTint="80"/>
                <w:sz w:val="18"/>
                <w:szCs w:val="18"/>
              </w:rPr>
              <w:t xml:space="preserve"> </w:t>
            </w:r>
            <w:r>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p w14:paraId="399648E8" w14:textId="77777777" w:rsidR="00AF1D41" w:rsidRPr="00075527" w:rsidRDefault="00AF1D41" w:rsidP="00AF1D41">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3F63CFD1" wp14:editId="73286E1F">
            <wp:extent cx="254000" cy="254000"/>
            <wp:effectExtent l="0" t="0" r="0" b="0"/>
            <wp:docPr id="754749129" name="Graphic 75474912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AF1D41" w:rsidRPr="00854045" w14:paraId="2A807D04" w14:textId="77777777" w:rsidTr="00C27335">
        <w:trPr>
          <w:trHeight w:val="31"/>
        </w:trPr>
        <w:tc>
          <w:tcPr>
            <w:tcW w:w="4580" w:type="dxa"/>
          </w:tcPr>
          <w:p w14:paraId="5577D089" w14:textId="1EB723E0" w:rsidR="00AF1D41" w:rsidRPr="00854045" w:rsidRDefault="00AF1D41" w:rsidP="00C27335">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Pr="00854045">
              <w:rPr>
                <w:rFonts w:asciiTheme="majorHAnsi" w:hAnsiTheme="majorHAnsi" w:cstheme="majorHAnsi"/>
                <w:b/>
                <w:color w:val="7F7F7F" w:themeColor="text1" w:themeTint="80"/>
                <w:sz w:val="24"/>
                <w:szCs w:val="24"/>
              </w:rPr>
              <w:t xml:space="preserve"> Questions</w:t>
            </w:r>
          </w:p>
        </w:tc>
        <w:tc>
          <w:tcPr>
            <w:tcW w:w="5622" w:type="dxa"/>
          </w:tcPr>
          <w:p w14:paraId="7087F2F4" w14:textId="77777777" w:rsidR="00AF1D41" w:rsidRPr="00854045" w:rsidRDefault="00AF1D41" w:rsidP="00C27335">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Answers</w:t>
            </w:r>
          </w:p>
        </w:tc>
      </w:tr>
      <w:tr w:rsidR="00AF1D41" w:rsidRPr="00854045" w14:paraId="4A5577B3" w14:textId="77777777" w:rsidTr="00C27335">
        <w:trPr>
          <w:trHeight w:val="341"/>
        </w:trPr>
        <w:tc>
          <w:tcPr>
            <w:tcW w:w="4580" w:type="dxa"/>
            <w:vMerge w:val="restart"/>
          </w:tcPr>
          <w:p w14:paraId="1E48DE64" w14:textId="77777777" w:rsidR="00AF1D41" w:rsidRPr="00BE054D"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Pr>
                <w:rFonts w:asciiTheme="majorHAnsi" w:hAnsiTheme="majorHAnsi" w:cstheme="majorHAnsi"/>
                <w:color w:val="7F7F7F" w:themeColor="text1" w:themeTint="80"/>
                <w:sz w:val="24"/>
                <w:szCs w:val="24"/>
              </w:rPr>
              <w:t>which of your top 5 beliefs was triggered during this situation.</w:t>
            </w:r>
          </w:p>
        </w:tc>
        <w:tc>
          <w:tcPr>
            <w:tcW w:w="5622" w:type="dxa"/>
          </w:tcPr>
          <w:p w14:paraId="6C88774B"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1:</w:t>
            </w:r>
          </w:p>
        </w:tc>
      </w:tr>
      <w:tr w:rsidR="00AF1D41" w:rsidRPr="00854045" w14:paraId="0475D01A" w14:textId="77777777" w:rsidTr="00C27335">
        <w:trPr>
          <w:trHeight w:val="665"/>
        </w:trPr>
        <w:tc>
          <w:tcPr>
            <w:tcW w:w="4580" w:type="dxa"/>
            <w:vMerge/>
          </w:tcPr>
          <w:p w14:paraId="4BDDE6D1" w14:textId="77777777" w:rsidR="00AF1D41" w:rsidRPr="00854045"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539508086"/>
              <w:placeholder>
                <w:docPart w:val="C8B4A44E573447008CBCDA8F12A3475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AECC322"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0806B5B7" w14:textId="77777777" w:rsidR="00AF1D41" w:rsidRPr="00BE054D" w:rsidRDefault="00AF1D41" w:rsidP="00C27335">
            <w:pPr>
              <w:rPr>
                <w:rFonts w:ascii="Ink Free" w:hAnsi="Ink Free" w:cstheme="majorHAnsi"/>
                <w:bCs/>
                <w:color w:val="365F91" w:themeColor="accent1" w:themeShade="BF"/>
                <w:sz w:val="24"/>
                <w:szCs w:val="24"/>
              </w:rPr>
            </w:pPr>
          </w:p>
        </w:tc>
      </w:tr>
      <w:tr w:rsidR="00AF1D41" w:rsidRPr="00854045" w14:paraId="04168AC4" w14:textId="77777777" w:rsidTr="00C27335">
        <w:trPr>
          <w:trHeight w:val="296"/>
        </w:trPr>
        <w:tc>
          <w:tcPr>
            <w:tcW w:w="4580" w:type="dxa"/>
            <w:vMerge w:val="restart"/>
          </w:tcPr>
          <w:p w14:paraId="36BD25C6" w14:textId="77777777" w:rsidR="00AF1D41" w:rsidRPr="00A1357A"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115EFCD7"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2:</w:t>
            </w:r>
          </w:p>
        </w:tc>
      </w:tr>
      <w:tr w:rsidR="00AF1D41" w:rsidRPr="00854045" w14:paraId="56C320AD" w14:textId="77777777" w:rsidTr="00C27335">
        <w:trPr>
          <w:trHeight w:val="665"/>
        </w:trPr>
        <w:tc>
          <w:tcPr>
            <w:tcW w:w="4580" w:type="dxa"/>
            <w:vMerge/>
          </w:tcPr>
          <w:p w14:paraId="6FD63FB1" w14:textId="77777777" w:rsidR="00AF1D41" w:rsidRPr="00854045"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149626108"/>
              <w:placeholder>
                <w:docPart w:val="17A6D6EDA6254D4EAE7D6B5AA3C3382F"/>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95655E0"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50292D7E" w14:textId="77777777" w:rsidR="00AF1D41" w:rsidRPr="00854045" w:rsidRDefault="00AF1D41" w:rsidP="00C27335">
            <w:pPr>
              <w:rPr>
                <w:rFonts w:asciiTheme="majorHAnsi" w:hAnsiTheme="majorHAnsi" w:cstheme="majorHAnsi"/>
                <w:color w:val="7F7F7F" w:themeColor="text1" w:themeTint="80"/>
                <w:sz w:val="24"/>
                <w:szCs w:val="24"/>
              </w:rPr>
            </w:pPr>
          </w:p>
        </w:tc>
      </w:tr>
      <w:tr w:rsidR="00AF1D41" w:rsidRPr="00854045" w14:paraId="5C7CBB4F" w14:textId="77777777" w:rsidTr="00C27335">
        <w:trPr>
          <w:trHeight w:val="396"/>
        </w:trPr>
        <w:tc>
          <w:tcPr>
            <w:tcW w:w="4580" w:type="dxa"/>
            <w:vMerge w:val="restart"/>
          </w:tcPr>
          <w:p w14:paraId="16C967E3" w14:textId="77777777" w:rsidR="00AF1D41" w:rsidRPr="00A1357A"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7A33D8A"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3:</w:t>
            </w:r>
          </w:p>
        </w:tc>
      </w:tr>
      <w:tr w:rsidR="00AF1D41" w:rsidRPr="00854045" w14:paraId="53A911E7" w14:textId="77777777" w:rsidTr="00C27335">
        <w:trPr>
          <w:trHeight w:val="674"/>
        </w:trPr>
        <w:tc>
          <w:tcPr>
            <w:tcW w:w="4580" w:type="dxa"/>
            <w:vMerge/>
          </w:tcPr>
          <w:p w14:paraId="382AC048" w14:textId="77777777" w:rsidR="00AF1D41" w:rsidRPr="00854045"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875618896"/>
              <w:placeholder>
                <w:docPart w:val="B30F3B3DD5DB499EA84168F37099BAE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B1F6A4A"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5F3D7472" w14:textId="77777777" w:rsidR="00AF1D41" w:rsidRPr="00854045" w:rsidRDefault="00AF1D41" w:rsidP="00C27335">
            <w:pPr>
              <w:rPr>
                <w:rFonts w:asciiTheme="majorHAnsi" w:hAnsiTheme="majorHAnsi" w:cstheme="majorHAnsi"/>
                <w:color w:val="7F7F7F" w:themeColor="text1" w:themeTint="80"/>
                <w:sz w:val="24"/>
                <w:szCs w:val="24"/>
              </w:rPr>
            </w:pPr>
          </w:p>
        </w:tc>
      </w:tr>
      <w:tr w:rsidR="00AF1D41" w:rsidRPr="00854045" w14:paraId="7B03CFDC" w14:textId="77777777" w:rsidTr="00C27335">
        <w:trPr>
          <w:trHeight w:val="510"/>
        </w:trPr>
        <w:tc>
          <w:tcPr>
            <w:tcW w:w="4580" w:type="dxa"/>
          </w:tcPr>
          <w:p w14:paraId="1820B89E" w14:textId="77777777" w:rsidR="00AF1D41" w:rsidRPr="00854045"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Pr>
                <w:rFonts w:asciiTheme="majorHAnsi" w:hAnsiTheme="majorHAnsi" w:cstheme="majorHAnsi"/>
                <w:color w:val="7F7F7F" w:themeColor="text1" w:themeTint="80"/>
                <w:sz w:val="24"/>
                <w:szCs w:val="24"/>
              </w:rPr>
              <w:t>absolute belief felt</w:t>
            </w:r>
            <w:r w:rsidRPr="00854045">
              <w:rPr>
                <w:rFonts w:asciiTheme="majorHAnsi" w:hAnsiTheme="majorHAnsi" w:cstheme="majorHAnsi"/>
                <w:color w:val="7F7F7F" w:themeColor="text1" w:themeTint="80"/>
                <w:sz w:val="24"/>
                <w:szCs w:val="24"/>
              </w:rPr>
              <w:t xml:space="preserve"> most right?</w:t>
            </w:r>
          </w:p>
          <w:p w14:paraId="3A5735E1" w14:textId="77777777" w:rsidR="00AF1D41" w:rsidRPr="00854045" w:rsidRDefault="00AF1D41" w:rsidP="00C27335">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tcPr>
          <w:sdt>
            <w:sdtPr>
              <w:rPr>
                <w:rStyle w:val="Style1"/>
                <w:sz w:val="16"/>
                <w:szCs w:val="16"/>
              </w:rPr>
              <w:id w:val="1159501041"/>
              <w:placeholder>
                <w:docPart w:val="41695FF3A568469AAD760133EF63F5F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EBAC038"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1D6D0920" w14:textId="77777777" w:rsidR="00AF1D41" w:rsidRPr="00854045" w:rsidRDefault="00AF1D41" w:rsidP="00C27335">
            <w:pPr>
              <w:rPr>
                <w:rFonts w:asciiTheme="majorHAnsi" w:hAnsiTheme="majorHAnsi" w:cstheme="majorHAnsi"/>
                <w:bCs/>
                <w:color w:val="7F7F7F" w:themeColor="text1" w:themeTint="80"/>
                <w:sz w:val="24"/>
                <w:szCs w:val="24"/>
              </w:rPr>
            </w:pPr>
          </w:p>
        </w:tc>
      </w:tr>
      <w:tr w:rsidR="00AF1D41" w:rsidRPr="00854045" w14:paraId="518AF197" w14:textId="77777777" w:rsidTr="00C27335">
        <w:trPr>
          <w:trHeight w:val="510"/>
        </w:trPr>
        <w:tc>
          <w:tcPr>
            <w:tcW w:w="4580" w:type="dxa"/>
          </w:tcPr>
          <w:p w14:paraId="5C4A36D0" w14:textId="77777777" w:rsidR="00AF1D41" w:rsidRPr="00854045" w:rsidRDefault="00AF1D41" w:rsidP="00AF1D41">
            <w:pPr>
              <w:pStyle w:val="ListParagraph"/>
              <w:numPr>
                <w:ilvl w:val="0"/>
                <w:numId w:val="23"/>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it possible that your belief could be true in this situation?</w:t>
            </w:r>
          </w:p>
          <w:p w14:paraId="2625A833" w14:textId="77777777" w:rsidR="00AF1D41" w:rsidRPr="00854045" w:rsidRDefault="00AF1D41" w:rsidP="00C27335">
            <w:pPr>
              <w:pStyle w:val="ListParagraph"/>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834806297"/>
              <w:placeholder>
                <w:docPart w:val="0CB1CA6DBFEB494FAC4AED1B24CB0E3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DB26FD1"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11785CC0" w14:textId="77777777" w:rsidR="00AF1D41" w:rsidRPr="005552DD" w:rsidRDefault="00AF1D41" w:rsidP="00C27335">
            <w:pPr>
              <w:rPr>
                <w:rFonts w:ascii="Ink Free" w:hAnsi="Ink Free" w:cstheme="majorHAnsi"/>
                <w:bCs/>
                <w:color w:val="7F7F7F" w:themeColor="text1" w:themeTint="80"/>
                <w:sz w:val="24"/>
                <w:szCs w:val="24"/>
              </w:rPr>
            </w:pPr>
          </w:p>
        </w:tc>
      </w:tr>
      <w:tr w:rsidR="00AF1D41" w:rsidRPr="00854045" w14:paraId="0EDE98F0" w14:textId="77777777" w:rsidTr="00C27335">
        <w:trPr>
          <w:trHeight w:val="665"/>
        </w:trPr>
        <w:tc>
          <w:tcPr>
            <w:tcW w:w="4580" w:type="dxa"/>
          </w:tcPr>
          <w:p w14:paraId="5A62FE67" w14:textId="77777777" w:rsidR="00AF1D41" w:rsidRPr="00854045" w:rsidRDefault="00AF1D41" w:rsidP="00AF1D41">
            <w:pPr>
              <w:pStyle w:val="ListParagraph"/>
              <w:numPr>
                <w:ilvl w:val="0"/>
                <w:numId w:val="23"/>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Is it possible that your belief could not be true in this situation?</w:t>
            </w:r>
          </w:p>
        </w:tc>
        <w:tc>
          <w:tcPr>
            <w:tcW w:w="5622" w:type="dxa"/>
          </w:tcPr>
          <w:sdt>
            <w:sdtPr>
              <w:rPr>
                <w:rStyle w:val="Style1"/>
                <w:sz w:val="16"/>
                <w:szCs w:val="16"/>
              </w:rPr>
              <w:id w:val="1705508122"/>
              <w:placeholder>
                <w:docPart w:val="2D1497B9DABB40A5AF7D064A24EA906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2C69960"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37F6B731" w14:textId="77777777" w:rsidR="00AF1D41" w:rsidRPr="00854045" w:rsidRDefault="00AF1D41" w:rsidP="00C27335">
            <w:pPr>
              <w:rPr>
                <w:rFonts w:asciiTheme="majorHAnsi" w:hAnsiTheme="majorHAnsi" w:cstheme="majorHAnsi"/>
                <w:bCs/>
                <w:color w:val="7F7F7F" w:themeColor="text1" w:themeTint="80"/>
                <w:sz w:val="24"/>
                <w:szCs w:val="24"/>
              </w:rPr>
            </w:pPr>
          </w:p>
        </w:tc>
      </w:tr>
      <w:tr w:rsidR="00AF1D41" w:rsidRPr="00854045" w14:paraId="52D7FA8B" w14:textId="77777777" w:rsidTr="00C27335">
        <w:trPr>
          <w:trHeight w:val="665"/>
        </w:trPr>
        <w:tc>
          <w:tcPr>
            <w:tcW w:w="4580" w:type="dxa"/>
          </w:tcPr>
          <w:p w14:paraId="0C9DE344" w14:textId="77777777" w:rsidR="00AF1D41" w:rsidRDefault="00AF1D41" w:rsidP="00AF1D41">
            <w:pPr>
              <w:pStyle w:val="ListParagraph"/>
              <w:numPr>
                <w:ilvl w:val="0"/>
                <w:numId w:val="23"/>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During this situation, were you able to definitively know if your belief was true or not? </w:t>
            </w:r>
          </w:p>
        </w:tc>
        <w:tc>
          <w:tcPr>
            <w:tcW w:w="5622" w:type="dxa"/>
          </w:tcPr>
          <w:sdt>
            <w:sdtPr>
              <w:rPr>
                <w:rStyle w:val="Style1"/>
                <w:sz w:val="16"/>
                <w:szCs w:val="16"/>
              </w:rPr>
              <w:id w:val="1273821320"/>
              <w:placeholder>
                <w:docPart w:val="1C1AD878E3264781A1DDF85C09CD055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0246466"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2F2C557A" w14:textId="77777777" w:rsidR="00AF1D41" w:rsidRDefault="00AF1D41" w:rsidP="00C27335">
            <w:pPr>
              <w:rPr>
                <w:rFonts w:ascii="Ink Free" w:hAnsi="Ink Free" w:cstheme="majorHAnsi"/>
                <w:bCs/>
                <w:color w:val="365F91" w:themeColor="accent1" w:themeShade="BF"/>
                <w:sz w:val="24"/>
                <w:szCs w:val="24"/>
              </w:rPr>
            </w:pPr>
          </w:p>
        </w:tc>
      </w:tr>
      <w:tr w:rsidR="00AF1D41" w:rsidRPr="00854045" w14:paraId="0353A2D1" w14:textId="77777777" w:rsidTr="00C27335">
        <w:trPr>
          <w:trHeight w:val="510"/>
        </w:trPr>
        <w:tc>
          <w:tcPr>
            <w:tcW w:w="4580" w:type="dxa"/>
          </w:tcPr>
          <w:p w14:paraId="42B37C70" w14:textId="30E146EB" w:rsidR="00AF1D41" w:rsidRPr="0089240E" w:rsidRDefault="00AF1D41" w:rsidP="00AF1D41">
            <w:pPr>
              <w:pStyle w:val="ListParagraph"/>
              <w:numPr>
                <w:ilvl w:val="0"/>
                <w:numId w:val="23"/>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w:t>
            </w:r>
            <w:r w:rsidR="00014B71">
              <w:rPr>
                <w:rFonts w:asciiTheme="majorHAnsi" w:hAnsiTheme="majorHAnsi" w:cstheme="majorHAnsi"/>
                <w:bCs/>
                <w:color w:val="7F7F7F" w:themeColor="text1" w:themeTint="80"/>
                <w:sz w:val="24"/>
                <w:szCs w:val="24"/>
              </w:rPr>
              <w:t>Belief</w:t>
            </w:r>
            <w:r>
              <w:rPr>
                <w:rFonts w:asciiTheme="majorHAnsi" w:hAnsiTheme="majorHAnsi" w:cstheme="majorHAnsi"/>
                <w:bCs/>
                <w:color w:val="7F7F7F" w:themeColor="text1" w:themeTint="80"/>
                <w:sz w:val="24"/>
                <w:szCs w:val="24"/>
              </w:rPr>
              <w:t xml:space="preserve">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tc>
        <w:tc>
          <w:tcPr>
            <w:tcW w:w="5622" w:type="dxa"/>
          </w:tcPr>
          <w:sdt>
            <w:sdtPr>
              <w:rPr>
                <w:rStyle w:val="Style1"/>
                <w:sz w:val="16"/>
                <w:szCs w:val="16"/>
              </w:rPr>
              <w:id w:val="1478335122"/>
              <w:placeholder>
                <w:docPart w:val="0694D6DD856042FC9873CA5DA79F1AC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AB9BBA3" w14:textId="77777777" w:rsidR="00AF1D41" w:rsidRDefault="00AF1D41" w:rsidP="00C27335">
                <w:pPr>
                  <w:rPr>
                    <w:rStyle w:val="Style1"/>
                    <w:rFonts w:ascii="Calibri" w:eastAsia="Calibri" w:hAnsi="Calibri" w:cs="Calibri"/>
                    <w:sz w:val="16"/>
                    <w:szCs w:val="16"/>
                  </w:rPr>
                </w:pPr>
                <w:r>
                  <w:rPr>
                    <w:rStyle w:val="PlaceholderText"/>
                    <w:sz w:val="16"/>
                    <w:szCs w:val="16"/>
                  </w:rPr>
                  <w:t>Neutralizing Statement</w:t>
                </w:r>
              </w:p>
            </w:sdtContent>
          </w:sdt>
          <w:p w14:paraId="42604C15" w14:textId="77777777" w:rsidR="00AF1D41" w:rsidRPr="005552DD" w:rsidRDefault="00AF1D41" w:rsidP="00C27335">
            <w:pPr>
              <w:rPr>
                <w:rFonts w:ascii="Ink Free" w:hAnsi="Ink Free" w:cstheme="majorHAnsi"/>
                <w:bCs/>
                <w:color w:val="7F7F7F" w:themeColor="text1" w:themeTint="80"/>
                <w:sz w:val="24"/>
                <w:szCs w:val="24"/>
              </w:rPr>
            </w:pPr>
          </w:p>
        </w:tc>
      </w:tr>
    </w:tbl>
    <w:p w14:paraId="3A99CF98" w14:textId="77777777" w:rsidR="00AF1D41" w:rsidRDefault="00AF1D41" w:rsidP="00AF1D41">
      <w:pPr>
        <w:widowControl w:val="0"/>
        <w:spacing w:after="0" w:line="240" w:lineRule="auto"/>
        <w:rPr>
          <w:rFonts w:ascii="Times New Roman" w:eastAsia="Times New Roman" w:hAnsi="Times New Roman" w:cs="Times New Roman"/>
          <w:sz w:val="24"/>
          <w:szCs w:val="24"/>
        </w:rPr>
      </w:pPr>
    </w:p>
    <w:p w14:paraId="39BDBF61" w14:textId="77777777" w:rsidR="00AF1D41" w:rsidRDefault="00AF1D41" w:rsidP="00AF1D41">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71159C5C" wp14:editId="651C746C">
            <wp:extent cx="254000" cy="254000"/>
            <wp:effectExtent l="0" t="0" r="0" b="0"/>
            <wp:docPr id="836897444" name="Graphic 83689744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21FB180D" w14:textId="77777777" w:rsidR="008B15FD" w:rsidRDefault="008B15FD" w:rsidP="008B15FD">
      <w:pPr>
        <w:widowControl w:val="0"/>
        <w:spacing w:after="0" w:line="240" w:lineRule="auto"/>
        <w:rPr>
          <w:rFonts w:ascii="Candara" w:hAnsi="Candara"/>
          <w:b/>
          <w:color w:val="000000" w:themeColor="text1"/>
          <w:sz w:val="26"/>
          <w:szCs w:val="26"/>
        </w:rPr>
      </w:pPr>
    </w:p>
    <w:p w14:paraId="2E75247C" w14:textId="77777777" w:rsidR="00900C31" w:rsidRDefault="00900C31" w:rsidP="008B15FD">
      <w:pPr>
        <w:widowControl w:val="0"/>
        <w:spacing w:after="0" w:line="240" w:lineRule="auto"/>
        <w:rPr>
          <w:rFonts w:ascii="Candara" w:hAnsi="Candara"/>
          <w:b/>
          <w:color w:val="000000" w:themeColor="text1"/>
          <w:sz w:val="44"/>
          <w:szCs w:val="44"/>
        </w:rPr>
      </w:pPr>
    </w:p>
    <w:p w14:paraId="718F2F3B" w14:textId="77777777" w:rsidR="00900C31" w:rsidRDefault="00900C31" w:rsidP="008B15FD">
      <w:pPr>
        <w:widowControl w:val="0"/>
        <w:spacing w:after="0" w:line="240" w:lineRule="auto"/>
        <w:rPr>
          <w:rFonts w:ascii="Candara" w:hAnsi="Candara"/>
          <w:b/>
          <w:color w:val="000000" w:themeColor="text1"/>
          <w:sz w:val="44"/>
          <w:szCs w:val="44"/>
        </w:rPr>
      </w:pPr>
    </w:p>
    <w:p w14:paraId="1BB95375" w14:textId="77777777" w:rsidR="00900C31" w:rsidRDefault="00900C31" w:rsidP="008B15FD">
      <w:pPr>
        <w:widowControl w:val="0"/>
        <w:spacing w:after="0" w:line="240" w:lineRule="auto"/>
        <w:rPr>
          <w:rFonts w:ascii="Candara" w:hAnsi="Candara"/>
          <w:b/>
          <w:color w:val="000000" w:themeColor="text1"/>
          <w:sz w:val="44"/>
          <w:szCs w:val="44"/>
        </w:rPr>
      </w:pPr>
    </w:p>
    <w:p w14:paraId="75AAA980" w14:textId="77777777" w:rsidR="00900C31" w:rsidRDefault="00900C31" w:rsidP="008B15FD">
      <w:pPr>
        <w:widowControl w:val="0"/>
        <w:spacing w:after="0" w:line="240" w:lineRule="auto"/>
        <w:rPr>
          <w:rFonts w:ascii="Candara" w:hAnsi="Candara"/>
          <w:b/>
          <w:color w:val="000000" w:themeColor="text1"/>
          <w:sz w:val="44"/>
          <w:szCs w:val="44"/>
        </w:rPr>
      </w:pPr>
    </w:p>
    <w:p w14:paraId="4CB3EEBE" w14:textId="68B1670B" w:rsidR="008B15FD" w:rsidRPr="00FD58DE" w:rsidRDefault="008B15FD" w:rsidP="008B15FD">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Pr="000861F3">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00CC6E99" w:rsidRPr="001D5AED">
        <w:rPr>
          <w:rFonts w:ascii="Candara" w:hAnsi="Candara"/>
          <w:b/>
          <w:sz w:val="26"/>
          <w:szCs w:val="26"/>
        </w:rPr>
        <w:t xml:space="preserve"> </w:t>
      </w:r>
      <w:r w:rsidR="00CC6E99" w:rsidRPr="00960290">
        <w:rPr>
          <w:rFonts w:ascii="Candara" w:hAnsi="Candara"/>
          <w:b/>
          <w:color w:val="C00000"/>
          <w:sz w:val="44"/>
          <w:szCs w:val="44"/>
        </w:rPr>
        <w:t>A</w:t>
      </w:r>
      <w:r w:rsidR="00CC6E99" w:rsidRPr="00960290">
        <w:rPr>
          <w:rFonts w:ascii="Candara" w:hAnsi="Candara"/>
          <w:b/>
          <w:color w:val="C00000"/>
          <w:sz w:val="28"/>
          <w:szCs w:val="28"/>
        </w:rPr>
        <w:t>ctivity</w:t>
      </w:r>
      <w:r w:rsidR="00CC6E99">
        <w:rPr>
          <w:rFonts w:ascii="Candara" w:hAnsi="Candara"/>
          <w:b/>
          <w:color w:val="C00000"/>
          <w:sz w:val="36"/>
          <w:szCs w:val="36"/>
        </w:rPr>
        <w:t xml:space="preserve"> </w:t>
      </w:r>
      <w:r w:rsidR="00CC6E99" w:rsidRPr="00960290">
        <w:rPr>
          <w:rFonts w:ascii="Candara" w:hAnsi="Candara"/>
          <w:b/>
          <w:color w:val="C00000"/>
          <w:sz w:val="28"/>
          <w:szCs w:val="28"/>
        </w:rPr>
        <w:t xml:space="preserve">Day </w:t>
      </w:r>
      <w:r w:rsidR="00CC6E99">
        <w:rPr>
          <w:rFonts w:ascii="Candara" w:hAnsi="Candara"/>
          <w:b/>
          <w:color w:val="C00000"/>
          <w:sz w:val="44"/>
          <w:szCs w:val="44"/>
        </w:rPr>
        <w:t>2</w:t>
      </w:r>
      <w:r w:rsidR="00CC6E99" w:rsidRPr="001D5AED">
        <w:rPr>
          <w:rFonts w:ascii="Candara" w:hAnsi="Candara"/>
          <w:b/>
          <w:sz w:val="28"/>
          <w:szCs w:val="28"/>
        </w:rPr>
        <w:t xml:space="preserve">     </w:t>
      </w:r>
      <w:r w:rsidR="007562F5"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0861F3">
        <w:rPr>
          <w:rFonts w:ascii="Candara" w:hAnsi="Candara"/>
          <w:b/>
          <w:color w:val="000000" w:themeColor="text1"/>
          <w:sz w:val="26"/>
          <w:szCs w:val="26"/>
        </w:rPr>
        <w:t xml:space="preserve">    </w:t>
      </w:r>
    </w:p>
    <w:tbl>
      <w:tblPr>
        <w:tblW w:w="10615" w:type="dxa"/>
        <w:tblLayout w:type="fixed"/>
        <w:tblLook w:val="0400" w:firstRow="0" w:lastRow="0" w:firstColumn="0" w:lastColumn="0" w:noHBand="0" w:noVBand="1"/>
      </w:tblPr>
      <w:tblGrid>
        <w:gridCol w:w="10615"/>
      </w:tblGrid>
      <w:tr w:rsidR="00BA4E5A" w:rsidRPr="002B7830" w14:paraId="042F38C5" w14:textId="77777777" w:rsidTr="00DA0785">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56D3534B" w14:textId="77777777" w:rsidR="00BA4E5A" w:rsidRPr="00AA5DE4" w:rsidRDefault="00BA4E5A"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w:t>
            </w:r>
          </w:p>
        </w:tc>
      </w:tr>
    </w:tbl>
    <w:p w14:paraId="22A18CD9" w14:textId="77777777" w:rsidR="00BA4E5A" w:rsidRDefault="00BA4E5A" w:rsidP="00BA4E5A">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7DEC6975" wp14:editId="7196AE9A">
            <wp:extent cx="254000" cy="254000"/>
            <wp:effectExtent l="0" t="0" r="0" b="0"/>
            <wp:docPr id="82" name="Graphic 8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BA4E5A" w:rsidRPr="008A0529" w14:paraId="14051D77" w14:textId="77777777" w:rsidTr="00DA0785">
        <w:trPr>
          <w:trHeight w:val="50"/>
        </w:trPr>
        <w:tc>
          <w:tcPr>
            <w:tcW w:w="3052" w:type="dxa"/>
          </w:tcPr>
          <w:p w14:paraId="2AA52BE9" w14:textId="77777777" w:rsidR="00BA4E5A" w:rsidRPr="00B77AC6" w:rsidRDefault="00BA4E5A" w:rsidP="00DA0785">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560" w:type="dxa"/>
          </w:tcPr>
          <w:p w14:paraId="1D9263A3" w14:textId="77777777" w:rsidR="00BA4E5A" w:rsidRPr="00B77AC6" w:rsidRDefault="00BA4E5A" w:rsidP="00DA0785">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4E5A" w:rsidRPr="008A0529" w14:paraId="05A019AD" w14:textId="77777777" w:rsidTr="00DA0785">
        <w:trPr>
          <w:trHeight w:val="336"/>
        </w:trPr>
        <w:tc>
          <w:tcPr>
            <w:tcW w:w="3052" w:type="dxa"/>
            <w:vMerge w:val="restart"/>
          </w:tcPr>
          <w:p w14:paraId="23480904" w14:textId="77777777" w:rsidR="00BA4E5A" w:rsidRPr="006251E2" w:rsidRDefault="00BA4E5A" w:rsidP="007160CC">
            <w:pPr>
              <w:pStyle w:val="ListParagraph"/>
              <w:numPr>
                <w:ilvl w:val="0"/>
                <w:numId w:val="4"/>
              </w:numPr>
              <w:ind w:left="340"/>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Specifically:</w:t>
            </w:r>
            <w:r w:rsidRPr="000E01D3">
              <w:rPr>
                <w:rFonts w:asciiTheme="majorHAnsi" w:hAnsiTheme="majorHAnsi" w:cstheme="majorHAnsi"/>
                <w:bCs/>
                <w:color w:val="7F7F7F" w:themeColor="text1" w:themeTint="80"/>
                <w:sz w:val="24"/>
                <w:szCs w:val="24"/>
              </w:rPr>
              <w:t xml:space="preserve"> what behaviors did my anxiety want me to do because of what I thought I knew?</w:t>
            </w:r>
          </w:p>
        </w:tc>
        <w:tc>
          <w:tcPr>
            <w:tcW w:w="7560" w:type="dxa"/>
            <w:tcBorders>
              <w:bottom w:val="single" w:sz="4" w:space="0" w:color="auto"/>
            </w:tcBorders>
          </w:tcPr>
          <w:p w14:paraId="1D8EAD6E" w14:textId="77777777" w:rsidR="00BA4E5A" w:rsidRPr="00EA032D" w:rsidRDefault="00BA4E5A" w:rsidP="007160CC">
            <w:pPr>
              <w:pStyle w:val="ListParagraph"/>
              <w:numPr>
                <w:ilvl w:val="0"/>
                <w:numId w:val="4"/>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0E01D3">
              <w:rPr>
                <w:rFonts w:asciiTheme="majorHAnsi" w:hAnsiTheme="majorHAnsi" w:cstheme="majorHAnsi"/>
                <w:bCs/>
                <w:color w:val="7F7F7F" w:themeColor="text1" w:themeTint="80"/>
                <w:sz w:val="24"/>
                <w:szCs w:val="24"/>
              </w:rPr>
              <w:t>As many behaviors/things as you can possibly think of that your anxiety wanted you to do during this situation.</w:t>
            </w:r>
          </w:p>
        </w:tc>
      </w:tr>
      <w:tr w:rsidR="00BA4E5A" w:rsidRPr="008A0529" w14:paraId="23C4F46D" w14:textId="77777777" w:rsidTr="00DA0785">
        <w:trPr>
          <w:trHeight w:val="211"/>
        </w:trPr>
        <w:tc>
          <w:tcPr>
            <w:tcW w:w="3052" w:type="dxa"/>
            <w:vMerge/>
          </w:tcPr>
          <w:p w14:paraId="6A05A49D"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7588FFA9"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sdt>
              <w:sdtPr>
                <w:rPr>
                  <w:rStyle w:val="Style1"/>
                  <w:sz w:val="16"/>
                  <w:szCs w:val="16"/>
                </w:rPr>
                <w:id w:val="-1815023291"/>
                <w:placeholder>
                  <w:docPart w:val="3113CB2B57F24CF5956132EF774E3F2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2B0527D" w14:textId="77777777" w:rsidTr="00DA0785">
        <w:trPr>
          <w:trHeight w:val="277"/>
        </w:trPr>
        <w:tc>
          <w:tcPr>
            <w:tcW w:w="3052" w:type="dxa"/>
            <w:vMerge/>
          </w:tcPr>
          <w:p w14:paraId="55E1C127"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50BBE0EA"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226186695"/>
                <w:placeholder>
                  <w:docPart w:val="BE7DAEFAADEB49C1A5AFAFFEE0EE9EE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B5B2E85" w14:textId="77777777" w:rsidTr="00DA0785">
        <w:trPr>
          <w:trHeight w:val="222"/>
        </w:trPr>
        <w:tc>
          <w:tcPr>
            <w:tcW w:w="3052" w:type="dxa"/>
            <w:vMerge/>
          </w:tcPr>
          <w:p w14:paraId="51596B50"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E76B719"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3:</w:t>
            </w:r>
            <w:r w:rsidRPr="00E35787">
              <w:rPr>
                <w:rFonts w:ascii="Ink Free" w:hAnsi="Ink Free" w:cstheme="majorHAnsi"/>
                <w:bCs/>
                <w:color w:val="7F7F7F" w:themeColor="text1" w:themeTint="80"/>
                <w:sz w:val="20"/>
                <w:szCs w:val="20"/>
              </w:rPr>
              <w:t xml:space="preserve">  </w:t>
            </w:r>
            <w:sdt>
              <w:sdtPr>
                <w:rPr>
                  <w:rStyle w:val="Style1"/>
                  <w:sz w:val="16"/>
                  <w:szCs w:val="16"/>
                </w:rPr>
                <w:id w:val="1706372185"/>
                <w:placeholder>
                  <w:docPart w:val="D4AE3BB218294274A383C1CBDC7AB8D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1690AF9" w14:textId="77777777" w:rsidTr="00DA0785">
        <w:trPr>
          <w:trHeight w:val="211"/>
        </w:trPr>
        <w:tc>
          <w:tcPr>
            <w:tcW w:w="3052" w:type="dxa"/>
            <w:vMerge/>
          </w:tcPr>
          <w:p w14:paraId="541488A5"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32CB0419"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4:</w:t>
            </w:r>
            <w:r w:rsidRPr="00E35787">
              <w:rPr>
                <w:rFonts w:ascii="Ink Free" w:hAnsi="Ink Free" w:cstheme="majorHAnsi"/>
                <w:bCs/>
                <w:color w:val="7F7F7F" w:themeColor="text1" w:themeTint="80"/>
                <w:sz w:val="20"/>
                <w:szCs w:val="20"/>
              </w:rPr>
              <w:t xml:space="preserve">  </w:t>
            </w:r>
            <w:sdt>
              <w:sdtPr>
                <w:rPr>
                  <w:rStyle w:val="Style1"/>
                  <w:sz w:val="16"/>
                  <w:szCs w:val="16"/>
                </w:rPr>
                <w:id w:val="-1372456316"/>
                <w:placeholder>
                  <w:docPart w:val="0CDB0EB129CC4FB7A5CD6C353CF9806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4016B6F0" w14:textId="77777777" w:rsidTr="00DA0785">
        <w:trPr>
          <w:trHeight w:val="277"/>
        </w:trPr>
        <w:tc>
          <w:tcPr>
            <w:tcW w:w="3052" w:type="dxa"/>
            <w:vMerge/>
          </w:tcPr>
          <w:p w14:paraId="25D6CEC5"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3CC72D04"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5:</w:t>
            </w:r>
            <w:r w:rsidRPr="00E35787">
              <w:rPr>
                <w:rFonts w:ascii="Ink Free" w:hAnsi="Ink Free" w:cstheme="majorHAnsi"/>
                <w:bCs/>
                <w:color w:val="7F7F7F" w:themeColor="text1" w:themeTint="80"/>
                <w:sz w:val="20"/>
                <w:szCs w:val="20"/>
              </w:rPr>
              <w:t xml:space="preserve">  </w:t>
            </w:r>
            <w:sdt>
              <w:sdtPr>
                <w:rPr>
                  <w:rStyle w:val="Style1"/>
                  <w:sz w:val="16"/>
                  <w:szCs w:val="16"/>
                </w:rPr>
                <w:id w:val="191737282"/>
                <w:placeholder>
                  <w:docPart w:val="92CBB06A1F2E41A1837D56DC879F4FB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0158747" w14:textId="77777777" w:rsidTr="00DA0785">
        <w:trPr>
          <w:trHeight w:val="255"/>
        </w:trPr>
        <w:tc>
          <w:tcPr>
            <w:tcW w:w="3052" w:type="dxa"/>
            <w:vMerge/>
          </w:tcPr>
          <w:p w14:paraId="4274EFC7"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tcBorders>
          </w:tcPr>
          <w:p w14:paraId="1B1F6FED"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6:</w:t>
            </w:r>
            <w:r w:rsidRPr="00E35787">
              <w:rPr>
                <w:rFonts w:ascii="Ink Free" w:hAnsi="Ink Free" w:cstheme="majorHAnsi"/>
                <w:bCs/>
                <w:color w:val="7F7F7F" w:themeColor="text1" w:themeTint="80"/>
                <w:sz w:val="20"/>
                <w:szCs w:val="20"/>
              </w:rPr>
              <w:t xml:space="preserve">  </w:t>
            </w:r>
            <w:sdt>
              <w:sdtPr>
                <w:rPr>
                  <w:rStyle w:val="Style1"/>
                  <w:sz w:val="16"/>
                  <w:szCs w:val="16"/>
                </w:rPr>
                <w:id w:val="1204058916"/>
                <w:placeholder>
                  <w:docPart w:val="AD4BC70D063C46C4A4CFF8FF77F1752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4E6FFA0" w14:textId="77777777" w:rsidTr="00DA0785">
        <w:trPr>
          <w:trHeight w:val="377"/>
        </w:trPr>
        <w:tc>
          <w:tcPr>
            <w:tcW w:w="3052" w:type="dxa"/>
            <w:vMerge w:val="restart"/>
          </w:tcPr>
          <w:p w14:paraId="74F380C3" w14:textId="77777777" w:rsidR="00BA4E5A" w:rsidRPr="00240301"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10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p>
        </w:tc>
        <w:tc>
          <w:tcPr>
            <w:tcW w:w="7560" w:type="dxa"/>
            <w:tcBorders>
              <w:bottom w:val="single" w:sz="4" w:space="0" w:color="auto"/>
            </w:tcBorders>
          </w:tcPr>
          <w:p w14:paraId="3C9FAE1A" w14:textId="77777777" w:rsidR="00BA4E5A" w:rsidRPr="00AF6AB8"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100% opposite actions for each behavior/thing your anxiety wanted you to do</w:t>
            </w:r>
          </w:p>
        </w:tc>
      </w:tr>
      <w:tr w:rsidR="00BA4E5A" w:rsidRPr="008A0529" w14:paraId="4C9F4A02" w14:textId="77777777" w:rsidTr="00DA0785">
        <w:trPr>
          <w:trHeight w:val="356"/>
        </w:trPr>
        <w:tc>
          <w:tcPr>
            <w:tcW w:w="3052" w:type="dxa"/>
            <w:vMerge/>
          </w:tcPr>
          <w:p w14:paraId="3CE97158"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62AE1D1A"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848281923"/>
                <w:placeholder>
                  <w:docPart w:val="51EAAC1737594924BAB87784DCBBA0C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11C8E1B1" w14:textId="77777777" w:rsidTr="00DA0785">
        <w:trPr>
          <w:trHeight w:val="211"/>
        </w:trPr>
        <w:tc>
          <w:tcPr>
            <w:tcW w:w="3052" w:type="dxa"/>
            <w:vMerge/>
          </w:tcPr>
          <w:p w14:paraId="15E70738"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5B0CB6AD"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303546114"/>
                <w:placeholder>
                  <w:docPart w:val="DF868626184F4F4DAA5BDB520C7015D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AE6AAED" w14:textId="77777777" w:rsidTr="00DA0785">
        <w:trPr>
          <w:trHeight w:val="277"/>
        </w:trPr>
        <w:tc>
          <w:tcPr>
            <w:tcW w:w="3052" w:type="dxa"/>
            <w:vMerge/>
          </w:tcPr>
          <w:p w14:paraId="62870AC8"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1B57F6F"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583985782"/>
                <w:placeholder>
                  <w:docPart w:val="2BD117DC964D4EF9A4268B2770BA4DD9"/>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76725740" w14:textId="77777777" w:rsidTr="00DA0785">
        <w:trPr>
          <w:trHeight w:val="222"/>
        </w:trPr>
        <w:tc>
          <w:tcPr>
            <w:tcW w:w="3052" w:type="dxa"/>
            <w:vMerge/>
          </w:tcPr>
          <w:p w14:paraId="5E382BA0"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BEE77B0"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295870592"/>
                <w:placeholder>
                  <w:docPart w:val="9355CF4281A8462E97542279BED1E07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12368B9A" w14:textId="77777777" w:rsidTr="00DA0785">
        <w:trPr>
          <w:trHeight w:val="266"/>
        </w:trPr>
        <w:tc>
          <w:tcPr>
            <w:tcW w:w="3052" w:type="dxa"/>
            <w:vMerge/>
          </w:tcPr>
          <w:p w14:paraId="1B8A3AEC"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1032F33"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70578866"/>
                <w:placeholder>
                  <w:docPart w:val="DDC42B0C123B4239B5EF917478B3A44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D5562D4" w14:textId="77777777" w:rsidTr="00DA0785">
        <w:trPr>
          <w:trHeight w:val="174"/>
        </w:trPr>
        <w:tc>
          <w:tcPr>
            <w:tcW w:w="3052" w:type="dxa"/>
            <w:vMerge/>
          </w:tcPr>
          <w:p w14:paraId="51963EC7"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0BF33C1A"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310404336"/>
                <w:placeholder>
                  <w:docPart w:val="92694B1C13CA4BB9910ABBD02E25CB4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1DBCE89" w14:textId="77777777" w:rsidTr="00DA0785">
        <w:trPr>
          <w:trHeight w:val="687"/>
        </w:trPr>
        <w:tc>
          <w:tcPr>
            <w:tcW w:w="3052" w:type="dxa"/>
            <w:vMerge w:val="restart"/>
          </w:tcPr>
          <w:p w14:paraId="1FBD0708" w14:textId="77777777" w:rsidR="00BA4E5A"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5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r w:rsidRPr="000E01D3">
              <w:rPr>
                <w:rFonts w:asciiTheme="majorHAnsi" w:hAnsiTheme="majorHAnsi"/>
                <w:b/>
                <w:color w:val="7F7F7F" w:themeColor="text1" w:themeTint="80"/>
                <w:sz w:val="24"/>
                <w:szCs w:val="24"/>
              </w:rPr>
              <w:t xml:space="preserve"> </w:t>
            </w:r>
          </w:p>
        </w:tc>
        <w:tc>
          <w:tcPr>
            <w:tcW w:w="7560" w:type="dxa"/>
            <w:tcBorders>
              <w:bottom w:val="single" w:sz="4" w:space="0" w:color="auto"/>
            </w:tcBorders>
          </w:tcPr>
          <w:p w14:paraId="31C3713C" w14:textId="77777777" w:rsidR="00BA4E5A" w:rsidRPr="0043153C"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43153C">
              <w:rPr>
                <w:rFonts w:asciiTheme="majorHAnsi" w:hAnsiTheme="majorHAnsi" w:cstheme="majorHAnsi"/>
                <w:b/>
                <w:color w:val="7F7F7F" w:themeColor="text1" w:themeTint="80"/>
                <w:sz w:val="24"/>
                <w:szCs w:val="24"/>
              </w:rPr>
              <w:t>List below:</w:t>
            </w:r>
            <w:r w:rsidRPr="0043153C">
              <w:rPr>
                <w:rFonts w:asciiTheme="majorHAnsi" w:hAnsiTheme="majorHAnsi" w:cstheme="majorHAnsi"/>
                <w:bCs/>
                <w:color w:val="7F7F7F" w:themeColor="text1" w:themeTint="80"/>
                <w:sz w:val="24"/>
                <w:szCs w:val="24"/>
              </w:rPr>
              <w:t xml:space="preserve"> 50% opposite actions for each behavior/thing your anxiety wanted you to do</w:t>
            </w:r>
          </w:p>
        </w:tc>
      </w:tr>
      <w:tr w:rsidR="00BA4E5A" w:rsidRPr="008A0529" w14:paraId="63809EF7" w14:textId="77777777" w:rsidTr="00DA0785">
        <w:trPr>
          <w:trHeight w:val="309"/>
        </w:trPr>
        <w:tc>
          <w:tcPr>
            <w:tcW w:w="3052" w:type="dxa"/>
            <w:vMerge/>
          </w:tcPr>
          <w:p w14:paraId="588F1909"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04C0621D"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326591135"/>
                <w:placeholder>
                  <w:docPart w:val="DB5ED9A6AA6C4457BF3C1D29A095BF59"/>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BD65E9A" w14:textId="77777777" w:rsidTr="00DA0785">
        <w:trPr>
          <w:trHeight w:val="277"/>
        </w:trPr>
        <w:tc>
          <w:tcPr>
            <w:tcW w:w="3052" w:type="dxa"/>
            <w:vMerge/>
          </w:tcPr>
          <w:p w14:paraId="585F5EEB"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5DC93A81"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610807540"/>
                <w:placeholder>
                  <w:docPart w:val="7C5797CA8D3346E1854CB7FA4AE3327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C362005" w14:textId="77777777" w:rsidTr="00DA0785">
        <w:trPr>
          <w:trHeight w:val="222"/>
        </w:trPr>
        <w:tc>
          <w:tcPr>
            <w:tcW w:w="3052" w:type="dxa"/>
            <w:vMerge/>
          </w:tcPr>
          <w:p w14:paraId="39F7F776"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8DD4893"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686425911"/>
                <w:placeholder>
                  <w:docPart w:val="D1D5D8E027104A1F80831E3AB9BDA67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9738158" w14:textId="77777777" w:rsidTr="00DA0785">
        <w:trPr>
          <w:trHeight w:val="222"/>
        </w:trPr>
        <w:tc>
          <w:tcPr>
            <w:tcW w:w="3052" w:type="dxa"/>
            <w:vMerge/>
          </w:tcPr>
          <w:p w14:paraId="237739F5"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FF73330"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491686712"/>
                <w:placeholder>
                  <w:docPart w:val="A7CB357EE7D6403EA8C31AACD5D3905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ADCC12A" w14:textId="77777777" w:rsidTr="00DA0785">
        <w:trPr>
          <w:trHeight w:val="266"/>
        </w:trPr>
        <w:tc>
          <w:tcPr>
            <w:tcW w:w="3052" w:type="dxa"/>
            <w:vMerge/>
          </w:tcPr>
          <w:p w14:paraId="1F35DCB2"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70605654"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371344703"/>
                <w:placeholder>
                  <w:docPart w:val="5F3435787B3A474BB0B3ED6FAD926E7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7614320D" w14:textId="77777777" w:rsidTr="00DA0785">
        <w:trPr>
          <w:trHeight w:val="237"/>
        </w:trPr>
        <w:tc>
          <w:tcPr>
            <w:tcW w:w="3052" w:type="dxa"/>
            <w:vMerge/>
          </w:tcPr>
          <w:p w14:paraId="41EB2A6B"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75C7339E"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603773974"/>
                <w:placeholder>
                  <w:docPart w:val="8704981B8EAA45158F8C251B451FD0F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87635D9" w14:textId="77777777" w:rsidTr="00DA0785">
        <w:trPr>
          <w:trHeight w:val="454"/>
        </w:trPr>
        <w:tc>
          <w:tcPr>
            <w:tcW w:w="3052" w:type="dxa"/>
            <w:vMerge w:val="restart"/>
          </w:tcPr>
          <w:p w14:paraId="7FD10E16" w14:textId="77777777" w:rsidR="00BA4E5A" w:rsidRPr="007376DC" w:rsidRDefault="00BA4E5A" w:rsidP="007160CC">
            <w:pPr>
              <w:pStyle w:val="ListParagraph"/>
              <w:numPr>
                <w:ilvl w:val="0"/>
                <w:numId w:val="5"/>
              </w:numPr>
              <w:ind w:left="339"/>
              <w:rPr>
                <w:rFonts w:asciiTheme="majorHAnsi" w:hAnsiTheme="majorHAnsi"/>
                <w:bCs/>
                <w:sz w:val="24"/>
                <w:szCs w:val="24"/>
              </w:rPr>
            </w:pPr>
            <w:r w:rsidRPr="000E01D3">
              <w:rPr>
                <w:rFonts w:asciiTheme="majorHAnsi" w:hAnsiTheme="majorHAnsi"/>
                <w:b/>
                <w:color w:val="7F7F7F" w:themeColor="text1" w:themeTint="80"/>
                <w:sz w:val="24"/>
                <w:szCs w:val="24"/>
              </w:rPr>
              <w:t xml:space="preserve">Next </w:t>
            </w:r>
            <w:r w:rsidRPr="000E01D3">
              <w:rPr>
                <w:rFonts w:asciiTheme="majorHAnsi" w:hAnsiTheme="majorHAnsi"/>
                <w:bCs/>
                <w:color w:val="7F7F7F" w:themeColor="text1" w:themeTint="80"/>
                <w:sz w:val="24"/>
                <w:szCs w:val="24"/>
              </w:rPr>
              <w:t xml:space="preserve">time this or a similar situation happens, pick one 100% opposite action you will commit to and </w:t>
            </w:r>
            <w:r>
              <w:rPr>
                <w:rFonts w:asciiTheme="majorHAnsi" w:hAnsiTheme="majorHAnsi"/>
                <w:bCs/>
                <w:color w:val="7F7F7F" w:themeColor="text1" w:themeTint="80"/>
                <w:sz w:val="24"/>
                <w:szCs w:val="24"/>
              </w:rPr>
              <w:t>two</w:t>
            </w:r>
            <w:r w:rsidRPr="000E01D3">
              <w:rPr>
                <w:rFonts w:asciiTheme="majorHAnsi" w:hAnsiTheme="majorHAnsi"/>
                <w:bCs/>
                <w:color w:val="7F7F7F" w:themeColor="text1" w:themeTint="80"/>
                <w:sz w:val="24"/>
                <w:szCs w:val="24"/>
              </w:rPr>
              <w:t xml:space="preserve"> 50% opposite actions you will commit to.</w:t>
            </w:r>
          </w:p>
        </w:tc>
        <w:tc>
          <w:tcPr>
            <w:tcW w:w="7560" w:type="dxa"/>
            <w:tcBorders>
              <w:bottom w:val="single" w:sz="4" w:space="0" w:color="auto"/>
            </w:tcBorders>
          </w:tcPr>
          <w:p w14:paraId="12165B74" w14:textId="77777777" w:rsidR="00BA4E5A" w:rsidRDefault="00BA4E5A" w:rsidP="00DA0785">
            <w:pPr>
              <w:rPr>
                <w:rFonts w:ascii="Ink Free" w:hAnsi="Ink Free" w:cstheme="majorHAnsi"/>
                <w:color w:val="7F7F7F" w:themeColor="text1" w:themeTint="80"/>
                <w:sz w:val="24"/>
                <w:szCs w:val="24"/>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1515148848"/>
              <w:placeholder>
                <w:docPart w:val="16AD91B4BB7247D5A71287391C9524D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EBF358C"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7EDFF421" w14:textId="77777777" w:rsidTr="00DA0785">
        <w:trPr>
          <w:trHeight w:val="454"/>
        </w:trPr>
        <w:tc>
          <w:tcPr>
            <w:tcW w:w="3052" w:type="dxa"/>
            <w:vMerge/>
          </w:tcPr>
          <w:p w14:paraId="39FC6E38"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241D3083" w14:textId="77777777" w:rsidR="00BA4E5A" w:rsidRPr="00EC47ED" w:rsidRDefault="00BA4E5A" w:rsidP="00DA0785">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449398316"/>
              <w:placeholder>
                <w:docPart w:val="5C9BD233B0B1446686F2A438666769A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EDAE716"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5CCED307" w14:textId="77777777" w:rsidTr="00DA0785">
        <w:trPr>
          <w:trHeight w:val="633"/>
        </w:trPr>
        <w:tc>
          <w:tcPr>
            <w:tcW w:w="3052" w:type="dxa"/>
            <w:vMerge/>
          </w:tcPr>
          <w:p w14:paraId="70A59E94"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tcBorders>
          </w:tcPr>
          <w:p w14:paraId="1CC19911" w14:textId="77777777" w:rsidR="00BA4E5A" w:rsidRDefault="00BA4E5A" w:rsidP="00DA0785">
            <w:pPr>
              <w:rPr>
                <w:rFonts w:asciiTheme="majorHAnsi" w:hAnsiTheme="majorHAnsi"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 xml:space="preserve">:  </w:t>
            </w:r>
          </w:p>
          <w:sdt>
            <w:sdtPr>
              <w:rPr>
                <w:rStyle w:val="Style1"/>
                <w:sz w:val="16"/>
                <w:szCs w:val="16"/>
              </w:rPr>
              <w:id w:val="1472019954"/>
              <w:placeholder>
                <w:docPart w:val="F2D41F9033384B8B99A9C33C711CAB4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A19DA0C"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bl>
    <w:p w14:paraId="05829720" w14:textId="77777777" w:rsidR="00BA4E5A" w:rsidRDefault="00BA4E5A" w:rsidP="00BA4E5A">
      <w:pPr>
        <w:widowControl w:val="0"/>
        <w:spacing w:after="0" w:line="240" w:lineRule="auto"/>
        <w:jc w:val="center"/>
        <w:rPr>
          <w:b/>
          <w:color w:val="000000" w:themeColor="text1"/>
          <w:sz w:val="26"/>
          <w:szCs w:val="26"/>
        </w:rPr>
      </w:pPr>
      <w:r w:rsidRPr="003533E5">
        <w:rPr>
          <w:bCs/>
          <w:noProof/>
          <w:sz w:val="26"/>
          <w:szCs w:val="26"/>
        </w:rPr>
        <w:drawing>
          <wp:inline distT="0" distB="0" distL="0" distR="0" wp14:anchorId="3CB548F3" wp14:editId="11BC67A0">
            <wp:extent cx="254000" cy="254000"/>
            <wp:effectExtent l="0" t="0" r="0" b="0"/>
            <wp:docPr id="83" name="Graphic 8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6245E17B" w14:textId="7505C7DB" w:rsidR="00925C95" w:rsidRDefault="00925C95" w:rsidP="00925C95">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00900C31">
        <w:rPr>
          <w:rFonts w:ascii="Candara" w:hAnsi="Candara"/>
          <w:b/>
          <w:color w:val="000000" w:themeColor="text1"/>
          <w:sz w:val="26"/>
          <w:szCs w:val="26"/>
        </w:rPr>
        <w:t>:</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2</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607162" w:rsidRPr="002B7830" w14:paraId="29ABFD8F" w14:textId="77777777" w:rsidTr="00DA078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588BC48" w14:textId="77777777" w:rsidR="00607162" w:rsidRPr="00990E51" w:rsidRDefault="00607162" w:rsidP="00DA0785">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462B23E7" w14:textId="77777777" w:rsidR="00607162" w:rsidRPr="00D61466" w:rsidRDefault="00607162" w:rsidP="00607162">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61F0EC8B" wp14:editId="72AF8C33">
            <wp:extent cx="254000" cy="254000"/>
            <wp:effectExtent l="0" t="0" r="0" b="0"/>
            <wp:docPr id="89" name="Graphic 8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607162" w:rsidRPr="003533E5" w14:paraId="31D2A165" w14:textId="77777777" w:rsidTr="00DA0785">
        <w:trPr>
          <w:trHeight w:val="2222"/>
        </w:trPr>
        <w:tc>
          <w:tcPr>
            <w:tcW w:w="10234" w:type="dxa"/>
          </w:tcPr>
          <w:p w14:paraId="000D1D4E" w14:textId="77777777" w:rsidR="00607162" w:rsidRPr="003533E5" w:rsidRDefault="00607162" w:rsidP="00DA0785">
            <w:pPr>
              <w:widowControl w:val="0"/>
              <w:rPr>
                <w:rFonts w:asciiTheme="majorHAnsi" w:hAnsiTheme="majorHAnsi" w:cstheme="majorHAnsi"/>
                <w:b/>
                <w:color w:val="000000" w:themeColor="text1"/>
                <w:sz w:val="24"/>
                <w:szCs w:val="24"/>
              </w:rPr>
            </w:pPr>
          </w:p>
          <w:p w14:paraId="1229D849" w14:textId="77777777" w:rsidR="00607162" w:rsidRPr="00607FCB" w:rsidRDefault="00607162" w:rsidP="00DA0785">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6A5B1CAB"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1786688933"/>
                <w:placeholder>
                  <w:docPart w:val="FB06C4A0649D4DA589839F31BEDE352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4467C3CD" w14:textId="77777777" w:rsidR="00607162" w:rsidRPr="003533E5" w:rsidRDefault="00607162" w:rsidP="00DA0785">
            <w:pPr>
              <w:widowControl w:val="0"/>
              <w:rPr>
                <w:rFonts w:asciiTheme="majorHAnsi" w:hAnsiTheme="majorHAnsi"/>
                <w:b/>
                <w:bCs/>
              </w:rPr>
            </w:pPr>
          </w:p>
          <w:p w14:paraId="5BCF6484" w14:textId="77777777" w:rsidR="00607162" w:rsidRPr="00607FCB" w:rsidRDefault="00607162" w:rsidP="00DA0785">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3E4FFC03"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539283010"/>
                <w:placeholder>
                  <w:docPart w:val="03935EAC9F4F40559BCFD408B5FEFD4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1D83D3B0" w14:textId="77777777" w:rsidR="00607162" w:rsidRDefault="00607162" w:rsidP="00DA0785">
            <w:pPr>
              <w:widowControl w:val="0"/>
              <w:rPr>
                <w:rFonts w:ascii="Ink Free" w:eastAsia="Calibri" w:hAnsi="Ink Free" w:cstheme="majorHAnsi"/>
                <w:bCs/>
                <w:color w:val="365F91" w:themeColor="accent1" w:themeShade="BF"/>
                <w:sz w:val="20"/>
                <w:szCs w:val="20"/>
              </w:rPr>
            </w:pPr>
          </w:p>
          <w:p w14:paraId="655CBD2F" w14:textId="77777777" w:rsidR="00607162" w:rsidRPr="003533E5" w:rsidRDefault="00607162" w:rsidP="00DA0785">
            <w:pPr>
              <w:widowControl w:val="0"/>
              <w:rPr>
                <w:rFonts w:asciiTheme="majorHAnsi" w:eastAsia="Times New Roman" w:hAnsiTheme="majorHAnsi" w:cstheme="majorHAnsi"/>
                <w:b/>
                <w:bCs/>
              </w:rPr>
            </w:pPr>
          </w:p>
        </w:tc>
      </w:tr>
    </w:tbl>
    <w:p w14:paraId="2A245354" w14:textId="77777777" w:rsidR="000A7742" w:rsidRDefault="000A7742" w:rsidP="000A7742">
      <w:pPr>
        <w:widowControl w:val="0"/>
        <w:spacing w:after="0" w:line="240" w:lineRule="auto"/>
        <w:jc w:val="center"/>
        <w:rPr>
          <w:rFonts w:ascii="Candara" w:hAnsi="Candara"/>
          <w:b/>
          <w:color w:val="C00000"/>
          <w:sz w:val="36"/>
          <w:szCs w:val="36"/>
        </w:rPr>
      </w:pPr>
      <w:r>
        <w:rPr>
          <w:noProof/>
        </w:rPr>
        <w:drawing>
          <wp:inline distT="0" distB="0" distL="0" distR="0" wp14:anchorId="5541AD99" wp14:editId="53ADB6E6">
            <wp:extent cx="179709" cy="179709"/>
            <wp:effectExtent l="0" t="0" r="0" b="0"/>
            <wp:docPr id="19" name="Graphic 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255"/>
      </w:tblGrid>
      <w:tr w:rsidR="000A7742" w14:paraId="00E11079" w14:textId="77777777" w:rsidTr="0012158A">
        <w:trPr>
          <w:trHeight w:val="917"/>
        </w:trPr>
        <w:tc>
          <w:tcPr>
            <w:tcW w:w="10255" w:type="dxa"/>
          </w:tcPr>
          <w:p w14:paraId="4E9D946F" w14:textId="77777777" w:rsidR="000A7742" w:rsidRDefault="000A7742"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61410215"/>
              <w:placeholder>
                <w:docPart w:val="69A086E1F9874B058D22AC2D7F6F99C9"/>
              </w:placeholder>
              <w:showingPlcHdr/>
              <w15:appearance w15:val="tags"/>
              <w:text/>
            </w:sdtPr>
            <w:sdtEndPr/>
            <w:sdtContent>
              <w:p w14:paraId="0E5434C7" w14:textId="77777777" w:rsidR="000A7742" w:rsidRDefault="000A7742"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4F797096" w14:textId="77777777" w:rsidR="000A7742" w:rsidRDefault="000A7742" w:rsidP="0012158A">
            <w:pPr>
              <w:widowControl w:val="0"/>
              <w:rPr>
                <w:rFonts w:ascii="Candara" w:hAnsi="Candara"/>
                <w:b/>
                <w:color w:val="C00000"/>
                <w:sz w:val="18"/>
                <w:szCs w:val="18"/>
              </w:rPr>
            </w:pPr>
          </w:p>
        </w:tc>
      </w:tr>
    </w:tbl>
    <w:p w14:paraId="14DB8BB8" w14:textId="77777777" w:rsidR="000A7742" w:rsidRDefault="000A7742" w:rsidP="000A7742">
      <w:pPr>
        <w:widowControl w:val="0"/>
        <w:spacing w:after="0" w:line="240" w:lineRule="auto"/>
        <w:rPr>
          <w:rFonts w:ascii="Candara" w:hAnsi="Candara"/>
          <w:b/>
          <w:color w:val="C00000"/>
          <w:sz w:val="36"/>
          <w:szCs w:val="36"/>
        </w:rPr>
      </w:pPr>
    </w:p>
    <w:p w14:paraId="5A05472C" w14:textId="7C20E419" w:rsidR="00607162" w:rsidRPr="003533E5" w:rsidRDefault="00607162" w:rsidP="00607162">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178845F8" w14:textId="77777777" w:rsidR="00607162" w:rsidRPr="003533E5" w:rsidRDefault="00607162" w:rsidP="00607162">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7E1EF185" w14:textId="77777777" w:rsidR="00925C95" w:rsidRDefault="00925C95" w:rsidP="007562F5">
      <w:pPr>
        <w:widowControl w:val="0"/>
        <w:rPr>
          <w:rFonts w:ascii="Candara" w:hAnsi="Candara"/>
          <w:b/>
          <w:sz w:val="44"/>
          <w:szCs w:val="44"/>
        </w:rPr>
      </w:pPr>
    </w:p>
    <w:p w14:paraId="04BAC50D" w14:textId="77777777" w:rsidR="00925C95" w:rsidRDefault="00925C95" w:rsidP="007562F5">
      <w:pPr>
        <w:widowControl w:val="0"/>
        <w:rPr>
          <w:rFonts w:ascii="Candara" w:hAnsi="Candara"/>
          <w:b/>
          <w:sz w:val="44"/>
          <w:szCs w:val="44"/>
        </w:rPr>
      </w:pPr>
    </w:p>
    <w:p w14:paraId="32B1954B" w14:textId="77777777" w:rsidR="00925C95" w:rsidRDefault="00925C95" w:rsidP="007562F5">
      <w:pPr>
        <w:widowControl w:val="0"/>
        <w:rPr>
          <w:rFonts w:ascii="Candara" w:hAnsi="Candara"/>
          <w:b/>
          <w:sz w:val="44"/>
          <w:szCs w:val="44"/>
        </w:rPr>
      </w:pPr>
    </w:p>
    <w:p w14:paraId="158D6500" w14:textId="77777777" w:rsidR="00925C95" w:rsidRDefault="00925C95" w:rsidP="007562F5">
      <w:pPr>
        <w:widowControl w:val="0"/>
        <w:rPr>
          <w:rFonts w:ascii="Candara" w:hAnsi="Candara"/>
          <w:b/>
          <w:sz w:val="44"/>
          <w:szCs w:val="44"/>
        </w:rPr>
      </w:pPr>
    </w:p>
    <w:p w14:paraId="7DA3D9D0" w14:textId="77777777" w:rsidR="00925C95" w:rsidRDefault="00925C95" w:rsidP="007562F5">
      <w:pPr>
        <w:widowControl w:val="0"/>
        <w:rPr>
          <w:rFonts w:ascii="Candara" w:hAnsi="Candara"/>
          <w:b/>
          <w:sz w:val="44"/>
          <w:szCs w:val="44"/>
        </w:rPr>
      </w:pPr>
    </w:p>
    <w:p w14:paraId="0DCB216F" w14:textId="77777777" w:rsidR="00925C95" w:rsidRDefault="00925C95" w:rsidP="007562F5">
      <w:pPr>
        <w:widowControl w:val="0"/>
        <w:rPr>
          <w:rFonts w:ascii="Candara" w:hAnsi="Candara"/>
          <w:b/>
          <w:sz w:val="44"/>
          <w:szCs w:val="44"/>
        </w:rPr>
      </w:pPr>
    </w:p>
    <w:p w14:paraId="3BE661A7" w14:textId="77777777" w:rsidR="00925C95" w:rsidRDefault="00925C95" w:rsidP="007562F5">
      <w:pPr>
        <w:widowControl w:val="0"/>
        <w:rPr>
          <w:rFonts w:ascii="Candara" w:hAnsi="Candara"/>
          <w:b/>
          <w:sz w:val="44"/>
          <w:szCs w:val="44"/>
        </w:rPr>
      </w:pPr>
    </w:p>
    <w:p w14:paraId="117CCE9A" w14:textId="77777777" w:rsidR="00925C95" w:rsidRDefault="00925C95" w:rsidP="007562F5">
      <w:pPr>
        <w:widowControl w:val="0"/>
        <w:rPr>
          <w:rFonts w:ascii="Candara" w:hAnsi="Candara"/>
          <w:b/>
          <w:sz w:val="44"/>
          <w:szCs w:val="44"/>
        </w:rPr>
      </w:pPr>
    </w:p>
    <w:p w14:paraId="5AA28869" w14:textId="77777777" w:rsidR="00925C95" w:rsidRDefault="00925C95" w:rsidP="007562F5">
      <w:pPr>
        <w:widowControl w:val="0"/>
        <w:rPr>
          <w:rFonts w:ascii="Candara" w:hAnsi="Candara"/>
          <w:b/>
          <w:sz w:val="44"/>
          <w:szCs w:val="44"/>
        </w:rPr>
      </w:pPr>
    </w:p>
    <w:p w14:paraId="507E0D94" w14:textId="0CBAA0F0" w:rsidR="007562F5" w:rsidRPr="005D2CBD" w:rsidRDefault="00165F13" w:rsidP="00165F13">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73BE6" w:rsidRPr="002B7830" w14:paraId="4E0390E6" w14:textId="77777777" w:rsidTr="00DA0785">
        <w:tc>
          <w:tcPr>
            <w:tcW w:w="9985" w:type="dxa"/>
            <w:shd w:val="clear" w:color="auto" w:fill="FFFFFF" w:themeFill="background1"/>
          </w:tcPr>
          <w:p w14:paraId="34522288" w14:textId="77777777" w:rsidR="00C73BE6" w:rsidRPr="00AA5DE4" w:rsidRDefault="00C73BE6"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
                <w:color w:val="7F7F7F" w:themeColor="text1" w:themeTint="80"/>
                <w:sz w:val="18"/>
                <w:szCs w:val="18"/>
              </w:rPr>
              <w:t>A:</w:t>
            </w:r>
            <w:r w:rsidRPr="00AA5DE4">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AA5DE4">
              <w:rPr>
                <w:rFonts w:asciiTheme="majorHAnsi" w:eastAsia="Helvetica Neue" w:hAnsiTheme="majorHAnsi" w:cstheme="majorHAnsi"/>
                <w:b/>
                <w:color w:val="7F7F7F" w:themeColor="text1" w:themeTint="80"/>
                <w:sz w:val="18"/>
                <w:szCs w:val="18"/>
              </w:rPr>
              <w:t>B:</w:t>
            </w:r>
            <w:r w:rsidRPr="00AA5DE4">
              <w:rPr>
                <w:rFonts w:asciiTheme="majorHAnsi" w:eastAsia="Helvetica Neue" w:hAnsiTheme="majorHAnsi" w:cstheme="majorHAnsi"/>
                <w:bCs/>
                <w:color w:val="7F7F7F" w:themeColor="text1" w:themeTint="80"/>
                <w:sz w:val="18"/>
                <w:szCs w:val="18"/>
              </w:rPr>
              <w:t xml:space="preserve">  Next using short had, briefly describe the situation. </w:t>
            </w:r>
            <w:r w:rsidRPr="00AA5DE4">
              <w:rPr>
                <w:rFonts w:asciiTheme="majorHAnsi" w:eastAsia="Helvetica Neue" w:hAnsiTheme="majorHAnsi" w:cstheme="majorHAnsi"/>
                <w:b/>
                <w:color w:val="7F7F7F" w:themeColor="text1" w:themeTint="80"/>
                <w:sz w:val="18"/>
                <w:szCs w:val="18"/>
              </w:rPr>
              <w:t>C:</w:t>
            </w:r>
            <w:r w:rsidRPr="00AA5DE4">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79DAAB0E"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76EB230B" wp14:editId="35AC5A21">
            <wp:extent cx="203982" cy="203982"/>
            <wp:effectExtent l="0" t="0" r="0" b="5715"/>
            <wp:docPr id="62" name="Graphic 6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607B3225" w14:textId="77777777" w:rsidTr="00DA0785">
        <w:trPr>
          <w:trHeight w:val="314"/>
        </w:trPr>
        <w:tc>
          <w:tcPr>
            <w:tcW w:w="9949" w:type="dxa"/>
            <w:tcBorders>
              <w:right w:val="single" w:sz="4" w:space="0" w:color="auto"/>
            </w:tcBorders>
            <w:shd w:val="clear" w:color="auto" w:fill="FFFFFF" w:themeFill="background1"/>
          </w:tcPr>
          <w:p w14:paraId="54E140AE" w14:textId="77777777" w:rsidR="00C73BE6" w:rsidRPr="00E0797B" w:rsidRDefault="00C73BE6" w:rsidP="00DA0785">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C73BE6" w:rsidRPr="002917F6" w14:paraId="2F34A5A6" w14:textId="77777777" w:rsidTr="00DA0785">
        <w:trPr>
          <w:trHeight w:val="393"/>
        </w:trPr>
        <w:tc>
          <w:tcPr>
            <w:tcW w:w="9949" w:type="dxa"/>
            <w:tcBorders>
              <w:right w:val="single" w:sz="4" w:space="0" w:color="auto"/>
            </w:tcBorders>
          </w:tcPr>
          <w:p w14:paraId="713F9499" w14:textId="77777777" w:rsidR="00C73BE6" w:rsidRPr="002917F6" w:rsidRDefault="00014B71" w:rsidP="007160CC">
            <w:pPr>
              <w:numPr>
                <w:ilvl w:val="0"/>
                <w:numId w:val="11"/>
              </w:numPr>
              <w:ind w:left="334"/>
              <w:contextualSpacing/>
              <w:rPr>
                <w:rFonts w:ascii="Candara" w:hAnsi="Candara" w:cs="Times New Roman"/>
                <w:sz w:val="20"/>
                <w:szCs w:val="20"/>
              </w:rPr>
            </w:pPr>
            <w:sdt>
              <w:sdtPr>
                <w:rPr>
                  <w:rFonts w:ascii="Candara" w:hAnsi="Candara"/>
                  <w:b/>
                  <w:color w:val="C00000"/>
                  <w:sz w:val="18"/>
                  <w:szCs w:val="18"/>
                </w:rPr>
                <w:id w:val="-1216583470"/>
                <w:placeholder>
                  <w:docPart w:val="23CDB785CCB54AAAA0A4FE88E34E1DA9"/>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16E06647" w14:textId="77777777" w:rsidTr="00DA0785">
        <w:trPr>
          <w:trHeight w:val="393"/>
        </w:trPr>
        <w:tc>
          <w:tcPr>
            <w:tcW w:w="9949" w:type="dxa"/>
            <w:tcBorders>
              <w:right w:val="single" w:sz="4" w:space="0" w:color="auto"/>
            </w:tcBorders>
          </w:tcPr>
          <w:p w14:paraId="11C392B8" w14:textId="77777777" w:rsidR="00C73BE6" w:rsidRPr="002917F6" w:rsidRDefault="00014B71" w:rsidP="007160CC">
            <w:pPr>
              <w:numPr>
                <w:ilvl w:val="0"/>
                <w:numId w:val="11"/>
              </w:numPr>
              <w:ind w:left="340"/>
              <w:contextualSpacing/>
              <w:rPr>
                <w:rFonts w:ascii="Candara" w:hAnsi="Candara" w:cs="Times New Roman"/>
                <w:sz w:val="20"/>
                <w:szCs w:val="20"/>
              </w:rPr>
            </w:pPr>
            <w:sdt>
              <w:sdtPr>
                <w:rPr>
                  <w:rFonts w:ascii="Candara" w:hAnsi="Candara"/>
                  <w:b/>
                  <w:color w:val="C00000"/>
                  <w:sz w:val="18"/>
                  <w:szCs w:val="18"/>
                </w:rPr>
                <w:id w:val="-1603715485"/>
                <w:placeholder>
                  <w:docPart w:val="DA3D21CDDB8D4DE18090D8937C85945A"/>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25055939" w14:textId="77777777" w:rsidTr="00DA0785">
        <w:trPr>
          <w:trHeight w:val="393"/>
        </w:trPr>
        <w:tc>
          <w:tcPr>
            <w:tcW w:w="9949" w:type="dxa"/>
            <w:tcBorders>
              <w:right w:val="single" w:sz="4" w:space="0" w:color="auto"/>
            </w:tcBorders>
          </w:tcPr>
          <w:p w14:paraId="39C06592" w14:textId="77777777" w:rsidR="00C73BE6" w:rsidRPr="002917F6" w:rsidRDefault="00014B71" w:rsidP="007160CC">
            <w:pPr>
              <w:numPr>
                <w:ilvl w:val="0"/>
                <w:numId w:val="11"/>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1388643850"/>
                <w:placeholder>
                  <w:docPart w:val="1552FA5F82664FE398FDBF75B2AC82A6"/>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bl>
    <w:p w14:paraId="593CA89C" w14:textId="77777777" w:rsidR="00C73BE6" w:rsidRPr="002917F6" w:rsidRDefault="00C73BE6" w:rsidP="00C73BE6">
      <w:pPr>
        <w:jc w:val="center"/>
        <w:rPr>
          <w:rFonts w:cs="Times New Roman"/>
          <w:sz w:val="20"/>
          <w:szCs w:val="20"/>
        </w:rPr>
      </w:pPr>
      <w:r w:rsidRPr="005D2CBD">
        <w:rPr>
          <w:bCs/>
          <w:noProof/>
          <w:sz w:val="26"/>
          <w:szCs w:val="26"/>
        </w:rPr>
        <w:drawing>
          <wp:inline distT="0" distB="0" distL="0" distR="0" wp14:anchorId="300A64A7" wp14:editId="19C42B25">
            <wp:extent cx="254000" cy="254000"/>
            <wp:effectExtent l="0" t="0" r="0" b="7620"/>
            <wp:docPr id="63" name="Graphic 6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0CC91C82" w14:textId="77777777" w:rsidTr="00DA0785">
        <w:trPr>
          <w:trHeight w:val="296"/>
        </w:trPr>
        <w:tc>
          <w:tcPr>
            <w:tcW w:w="9949" w:type="dxa"/>
            <w:tcBorders>
              <w:right w:val="single" w:sz="4" w:space="0" w:color="auto"/>
            </w:tcBorders>
            <w:shd w:val="clear" w:color="auto" w:fill="FFFFFF" w:themeFill="background1"/>
          </w:tcPr>
          <w:p w14:paraId="071D5EC3" w14:textId="77777777" w:rsidR="00C73BE6" w:rsidRPr="00027CC9" w:rsidRDefault="00C73BE6" w:rsidP="00DA0785">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C73BE6" w:rsidRPr="002917F6" w14:paraId="51B77AC2" w14:textId="77777777" w:rsidTr="00DA0785">
        <w:trPr>
          <w:trHeight w:val="393"/>
        </w:trPr>
        <w:tc>
          <w:tcPr>
            <w:tcW w:w="9949" w:type="dxa"/>
            <w:tcBorders>
              <w:right w:val="single" w:sz="4" w:space="0" w:color="auto"/>
            </w:tcBorders>
          </w:tcPr>
          <w:p w14:paraId="1A576D83" w14:textId="77777777" w:rsidR="00C73BE6" w:rsidRPr="00E66956" w:rsidRDefault="00014B71" w:rsidP="00DA0785">
            <w:pPr>
              <w:rPr>
                <w:rFonts w:ascii="Candara" w:hAnsi="Candara" w:cs="Times New Roman"/>
                <w:sz w:val="20"/>
                <w:szCs w:val="20"/>
              </w:rPr>
            </w:pPr>
            <w:sdt>
              <w:sdtPr>
                <w:rPr>
                  <w:rFonts w:ascii="Candara" w:hAnsi="Candara"/>
                  <w:b/>
                  <w:color w:val="C00000"/>
                  <w:sz w:val="18"/>
                  <w:szCs w:val="18"/>
                </w:rPr>
                <w:id w:val="-1181505566"/>
                <w:placeholder>
                  <w:docPart w:val="CF6F018D81CD4C879B023611C73AF922"/>
                </w:placeholder>
                <w:showingPlcHdr/>
                <w15:appearance w15:val="tags"/>
                <w:text/>
              </w:sdtPr>
              <w:sdtEndPr/>
              <w:sdtContent>
                <w:r w:rsidR="00C73BE6">
                  <w:rPr>
                    <w:rStyle w:val="PlaceholderText"/>
                    <w:sz w:val="18"/>
                    <w:szCs w:val="18"/>
                  </w:rPr>
                  <w:t>Situation</w:t>
                </w:r>
                <w:r w:rsidR="00C73BE6" w:rsidRPr="00275F4E">
                  <w:rPr>
                    <w:rStyle w:val="PlaceholderText"/>
                    <w:sz w:val="18"/>
                    <w:szCs w:val="18"/>
                  </w:rPr>
                  <w:t>.</w:t>
                </w:r>
              </w:sdtContent>
            </w:sdt>
          </w:p>
          <w:p w14:paraId="2710FC9B" w14:textId="77777777" w:rsidR="00C73BE6" w:rsidRPr="002917F6" w:rsidRDefault="00C73BE6" w:rsidP="00DA0785">
            <w:pPr>
              <w:rPr>
                <w:rFonts w:ascii="Candara" w:hAnsi="Candara" w:cs="Times New Roman"/>
                <w:sz w:val="20"/>
                <w:szCs w:val="20"/>
              </w:rPr>
            </w:pPr>
          </w:p>
        </w:tc>
      </w:tr>
    </w:tbl>
    <w:p w14:paraId="06ED4404"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15B7E111" wp14:editId="4A420C9C">
            <wp:extent cx="254000" cy="254000"/>
            <wp:effectExtent l="0" t="0" r="0" b="0"/>
            <wp:docPr id="64" name="Graphic 6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C73BE6" w:rsidRPr="000E148E" w14:paraId="74E98A97" w14:textId="77777777" w:rsidTr="00DA0785">
        <w:trPr>
          <w:trHeight w:val="283"/>
        </w:trPr>
        <w:tc>
          <w:tcPr>
            <w:tcW w:w="5334" w:type="dxa"/>
            <w:shd w:val="clear" w:color="auto" w:fill="FFFFFF" w:themeFill="background1"/>
          </w:tcPr>
          <w:p w14:paraId="5756F145" w14:textId="77777777" w:rsidR="00C73BE6" w:rsidRPr="00027CC9" w:rsidRDefault="00C73BE6" w:rsidP="00DA0785">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3D72B72A" w14:textId="7BAED9A1" w:rsidR="00C73BE6" w:rsidRPr="00027CC9" w:rsidRDefault="00F72358" w:rsidP="00DA0785">
            <w:pPr>
              <w:jc w:val="center"/>
              <w:rPr>
                <w:rFonts w:asciiTheme="majorHAnsi" w:eastAsia="Calibri" w:hAnsiTheme="majorHAnsi" w:cstheme="majorHAnsi"/>
                <w:b/>
                <w:bCs/>
                <w:color w:val="7F7F7F" w:themeColor="text1" w:themeTint="80"/>
                <w:sz w:val="20"/>
                <w:szCs w:val="20"/>
              </w:rPr>
            </w:pPr>
            <w:r>
              <w:rPr>
                <w:rFonts w:asciiTheme="majorHAnsi" w:eastAsia="Calibri" w:hAnsiTheme="majorHAnsi" w:cstheme="majorHAnsi"/>
                <w:b/>
                <w:bCs/>
                <w:color w:val="7F7F7F" w:themeColor="text1" w:themeTint="80"/>
                <w:sz w:val="20"/>
                <w:szCs w:val="20"/>
              </w:rPr>
              <w:t>Pick only 1 maladaptive behavior you believe you engaged in the most. Next, s</w:t>
            </w:r>
            <w:r w:rsidRPr="00027CC9">
              <w:rPr>
                <w:rFonts w:asciiTheme="majorHAnsi" w:eastAsia="Calibri" w:hAnsiTheme="majorHAnsi" w:cstheme="majorHAnsi"/>
                <w:b/>
                <w:bCs/>
                <w:color w:val="7F7F7F" w:themeColor="text1" w:themeTint="80"/>
                <w:sz w:val="20"/>
                <w:szCs w:val="20"/>
              </w:rPr>
              <w:t xml:space="preserve">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C73BE6" w:rsidRPr="00067D69" w14:paraId="2DE295F2" w14:textId="77777777" w:rsidTr="00DA0785">
        <w:trPr>
          <w:trHeight w:val="480"/>
        </w:trPr>
        <w:tc>
          <w:tcPr>
            <w:tcW w:w="5334" w:type="dxa"/>
            <w:shd w:val="clear" w:color="auto" w:fill="auto"/>
          </w:tcPr>
          <w:p w14:paraId="3E76B5DF"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6B2BFEF4"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11E0D9C5"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7A0F093E"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226309881"/>
                <w:placeholder>
                  <w:docPart w:val="FD06015623464D3D99175AC531E62346"/>
                </w:placeholder>
                <w:showingPlcHdr/>
                <w15:appearance w15:val="tags"/>
                <w:text/>
              </w:sdtPr>
              <w:sdtEndPr/>
              <w:sdtContent>
                <w:r w:rsidR="00C73BE6">
                  <w:rPr>
                    <w:rStyle w:val="PlaceholderText"/>
                    <w:sz w:val="18"/>
                    <w:szCs w:val="18"/>
                  </w:rPr>
                  <w:t>Enter avoidance behavior here</w:t>
                </w:r>
                <w:r w:rsidR="00C73BE6" w:rsidRPr="00275F4E">
                  <w:rPr>
                    <w:rStyle w:val="PlaceholderText"/>
                    <w:sz w:val="18"/>
                    <w:szCs w:val="18"/>
                  </w:rPr>
                  <w:t>.</w:t>
                </w:r>
              </w:sdtContent>
            </w:sdt>
          </w:p>
        </w:tc>
      </w:tr>
      <w:tr w:rsidR="00C73BE6" w:rsidRPr="00067D69" w14:paraId="2A7CFC2D" w14:textId="77777777" w:rsidTr="00DA0785">
        <w:trPr>
          <w:trHeight w:val="611"/>
        </w:trPr>
        <w:tc>
          <w:tcPr>
            <w:tcW w:w="5334" w:type="dxa"/>
            <w:shd w:val="clear" w:color="auto" w:fill="auto"/>
          </w:tcPr>
          <w:p w14:paraId="689F39A8"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3F73CC94"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587C2ED8" w14:textId="7BE478CD"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2F1DEF95"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972402950"/>
                <w:placeholder>
                  <w:docPart w:val="30578D9C204249EA882866DB2349A7B8"/>
                </w:placeholder>
                <w:showingPlcHdr/>
                <w15:appearance w15:val="tags"/>
                <w:text/>
              </w:sdtPr>
              <w:sdtEndPr/>
              <w:sdtContent>
                <w:r w:rsidR="00C73BE6">
                  <w:rPr>
                    <w:rStyle w:val="PlaceholderText"/>
                    <w:sz w:val="18"/>
                    <w:szCs w:val="18"/>
                  </w:rPr>
                  <w:t>Enter safety behaviors here</w:t>
                </w:r>
                <w:r w:rsidR="00C73BE6" w:rsidRPr="00275F4E">
                  <w:rPr>
                    <w:rStyle w:val="PlaceholderText"/>
                    <w:sz w:val="18"/>
                    <w:szCs w:val="18"/>
                  </w:rPr>
                  <w:t>.</w:t>
                </w:r>
              </w:sdtContent>
            </w:sdt>
          </w:p>
        </w:tc>
      </w:tr>
      <w:tr w:rsidR="00C73BE6" w:rsidRPr="00067D69" w14:paraId="06CB40AA" w14:textId="77777777" w:rsidTr="00DA0785">
        <w:trPr>
          <w:trHeight w:val="515"/>
        </w:trPr>
        <w:tc>
          <w:tcPr>
            <w:tcW w:w="5334" w:type="dxa"/>
            <w:shd w:val="clear" w:color="auto" w:fill="auto"/>
          </w:tcPr>
          <w:p w14:paraId="17E3040C"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7B1EEE96"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6CB3F377" w14:textId="21B47E25"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4E90098D"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557086775"/>
                <w:placeholder>
                  <w:docPart w:val="E3CE292C94F04733AA580A67A6B988F0"/>
                </w:placeholder>
                <w:showingPlcHdr/>
                <w15:appearance w15:val="tags"/>
                <w:text/>
              </w:sdtPr>
              <w:sdtEndPr/>
              <w:sdtContent>
                <w:r w:rsidR="00C73BE6">
                  <w:rPr>
                    <w:rStyle w:val="PlaceholderText"/>
                    <w:sz w:val="18"/>
                    <w:szCs w:val="18"/>
                  </w:rPr>
                  <w:t>Enter reassurance seeking behaviors here</w:t>
                </w:r>
                <w:r w:rsidR="00C73BE6" w:rsidRPr="00275F4E">
                  <w:rPr>
                    <w:rStyle w:val="PlaceholderText"/>
                    <w:sz w:val="18"/>
                    <w:szCs w:val="18"/>
                  </w:rPr>
                  <w:t>.</w:t>
                </w:r>
              </w:sdtContent>
            </w:sdt>
          </w:p>
        </w:tc>
      </w:tr>
      <w:tr w:rsidR="00C73BE6" w:rsidRPr="00067D69" w14:paraId="48A41B12" w14:textId="77777777" w:rsidTr="00DA0785">
        <w:trPr>
          <w:trHeight w:val="276"/>
        </w:trPr>
        <w:tc>
          <w:tcPr>
            <w:tcW w:w="5334" w:type="dxa"/>
            <w:shd w:val="clear" w:color="auto" w:fill="auto"/>
          </w:tcPr>
          <w:p w14:paraId="3E7C7673"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47D8F890"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69C47D88" w14:textId="1FC16EB8"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210C6B7"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2037185370"/>
                <w:placeholder>
                  <w:docPart w:val="B188F512C3CA4DB58963B5EC25947118"/>
                </w:placeholder>
                <w:showingPlcHdr/>
                <w15:appearance w15:val="tags"/>
                <w:text/>
              </w:sdtPr>
              <w:sdtEndPr/>
              <w:sdtContent>
                <w:r w:rsidR="00C73BE6">
                  <w:rPr>
                    <w:rStyle w:val="PlaceholderText"/>
                    <w:sz w:val="18"/>
                    <w:szCs w:val="18"/>
                  </w:rPr>
                  <w:t>Enter Active worry behaviors here</w:t>
                </w:r>
                <w:r w:rsidR="00C73BE6" w:rsidRPr="00275F4E">
                  <w:rPr>
                    <w:rStyle w:val="PlaceholderText"/>
                    <w:sz w:val="18"/>
                    <w:szCs w:val="18"/>
                  </w:rPr>
                  <w:t>.</w:t>
                </w:r>
              </w:sdtContent>
            </w:sdt>
          </w:p>
        </w:tc>
      </w:tr>
      <w:tr w:rsidR="00C73BE6" w:rsidRPr="00067D69" w14:paraId="46EA8973" w14:textId="77777777" w:rsidTr="00DA0785">
        <w:trPr>
          <w:trHeight w:val="854"/>
        </w:trPr>
        <w:tc>
          <w:tcPr>
            <w:tcW w:w="5334" w:type="dxa"/>
            <w:shd w:val="clear" w:color="auto" w:fill="auto"/>
          </w:tcPr>
          <w:p w14:paraId="5AAF4B0B"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11DEC61B"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2A62BCDF" w14:textId="70655596"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28F4804B"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717727754"/>
                <w:placeholder>
                  <w:docPart w:val="85181A35CE9C4497B8C298D477417112"/>
                </w:placeholder>
                <w:showingPlcHdr/>
                <w15:appearance w15:val="tags"/>
                <w:text/>
              </w:sdtPr>
              <w:sdtEndPr/>
              <w:sdtContent>
                <w:r w:rsidR="00C73BE6">
                  <w:rPr>
                    <w:rStyle w:val="PlaceholderText"/>
                    <w:sz w:val="18"/>
                    <w:szCs w:val="18"/>
                  </w:rPr>
                  <w:t>Enter rumination behaviors here</w:t>
                </w:r>
                <w:r w:rsidR="00C73BE6" w:rsidRPr="00275F4E">
                  <w:rPr>
                    <w:rStyle w:val="PlaceholderText"/>
                    <w:sz w:val="18"/>
                    <w:szCs w:val="18"/>
                  </w:rPr>
                  <w:t>.</w:t>
                </w:r>
              </w:sdtContent>
            </w:sdt>
          </w:p>
        </w:tc>
      </w:tr>
    </w:tbl>
    <w:p w14:paraId="2EA7D034" w14:textId="77777777" w:rsidR="00C73BE6" w:rsidRDefault="00C73BE6" w:rsidP="00C73BE6">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62EAA8CB" wp14:editId="5F5A51B4">
            <wp:extent cx="254000" cy="254000"/>
            <wp:effectExtent l="0" t="0" r="0" b="0"/>
            <wp:docPr id="65" name="Graphic 6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132C8912" w14:textId="77777777" w:rsidR="00607162" w:rsidRDefault="00607162" w:rsidP="007562F5">
      <w:pPr>
        <w:widowControl w:val="0"/>
        <w:spacing w:after="0" w:line="240" w:lineRule="auto"/>
        <w:rPr>
          <w:rFonts w:ascii="Candara" w:hAnsi="Candara"/>
          <w:b/>
          <w:color w:val="000000" w:themeColor="text1"/>
          <w:sz w:val="44"/>
          <w:szCs w:val="44"/>
        </w:rPr>
      </w:pPr>
    </w:p>
    <w:p w14:paraId="1933FAD8" w14:textId="542AE9EB" w:rsidR="00AA5DE4" w:rsidRDefault="00AA5DE4" w:rsidP="00AA5DE4">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AF1D41" w:rsidRPr="002B7830" w14:paraId="0FD64509" w14:textId="77777777" w:rsidTr="00C2733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FDB35A" w14:textId="4B0A3B77" w:rsidR="00AF1D41" w:rsidRPr="003C76CA" w:rsidRDefault="00AF1D41" w:rsidP="00C27335">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Pr>
                <w:rFonts w:asciiTheme="majorHAnsi" w:eastAsia="Helvetica Neue" w:hAnsiTheme="majorHAnsi" w:cstheme="majorHAnsi"/>
                <w:bCs/>
                <w:color w:val="7F7F7F" w:themeColor="text1" w:themeTint="80"/>
                <w:sz w:val="18"/>
                <w:szCs w:val="18"/>
              </w:rPr>
              <w:t xml:space="preserve"> identify 3 out of 5 of your top beliefs you feel were triggered during this situation.</w:t>
            </w:r>
            <w:r w:rsidRPr="003C76CA">
              <w:rPr>
                <w:rFonts w:asciiTheme="majorHAnsi" w:eastAsia="Helvetica Neue" w:hAnsiTheme="majorHAnsi" w:cstheme="majorHAnsi"/>
                <w:bCs/>
                <w:color w:val="7F7F7F" w:themeColor="text1" w:themeTint="80"/>
                <w:sz w:val="18"/>
                <w:szCs w:val="18"/>
              </w:rPr>
              <w:t xml:space="preserve"> </w:t>
            </w:r>
            <w:r>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p w14:paraId="2A232CBC" w14:textId="77777777" w:rsidR="00AF1D41" w:rsidRPr="00075527" w:rsidRDefault="00AF1D41" w:rsidP="00AF1D41">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4C2F138D" wp14:editId="450DDE04">
            <wp:extent cx="254000" cy="254000"/>
            <wp:effectExtent l="0" t="0" r="0" b="0"/>
            <wp:docPr id="989701380" name="Graphic 98970138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AF1D41" w:rsidRPr="00854045" w14:paraId="2425B0E3" w14:textId="77777777" w:rsidTr="00C27335">
        <w:trPr>
          <w:trHeight w:val="31"/>
        </w:trPr>
        <w:tc>
          <w:tcPr>
            <w:tcW w:w="4580" w:type="dxa"/>
          </w:tcPr>
          <w:p w14:paraId="2277E032" w14:textId="024D58A0" w:rsidR="00AF1D41" w:rsidRPr="00854045" w:rsidRDefault="00AF1D41" w:rsidP="00C27335">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Pr="00854045">
              <w:rPr>
                <w:rFonts w:asciiTheme="majorHAnsi" w:hAnsiTheme="majorHAnsi" w:cstheme="majorHAnsi"/>
                <w:b/>
                <w:color w:val="7F7F7F" w:themeColor="text1" w:themeTint="80"/>
                <w:sz w:val="24"/>
                <w:szCs w:val="24"/>
              </w:rPr>
              <w:t xml:space="preserve"> Questions</w:t>
            </w:r>
          </w:p>
        </w:tc>
        <w:tc>
          <w:tcPr>
            <w:tcW w:w="5622" w:type="dxa"/>
          </w:tcPr>
          <w:p w14:paraId="6BE0A4F8" w14:textId="77777777" w:rsidR="00AF1D41" w:rsidRPr="00854045" w:rsidRDefault="00AF1D41" w:rsidP="00C27335">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Answers</w:t>
            </w:r>
          </w:p>
        </w:tc>
      </w:tr>
      <w:tr w:rsidR="00AF1D41" w:rsidRPr="00854045" w14:paraId="21DD3ECB" w14:textId="77777777" w:rsidTr="00C27335">
        <w:trPr>
          <w:trHeight w:val="341"/>
        </w:trPr>
        <w:tc>
          <w:tcPr>
            <w:tcW w:w="4580" w:type="dxa"/>
            <w:vMerge w:val="restart"/>
          </w:tcPr>
          <w:p w14:paraId="54FFB26E" w14:textId="77777777" w:rsidR="00AF1D41" w:rsidRPr="00BE054D"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Pr>
                <w:rFonts w:asciiTheme="majorHAnsi" w:hAnsiTheme="majorHAnsi" w:cstheme="majorHAnsi"/>
                <w:color w:val="7F7F7F" w:themeColor="text1" w:themeTint="80"/>
                <w:sz w:val="24"/>
                <w:szCs w:val="24"/>
              </w:rPr>
              <w:t>which of your top 5 beliefs was triggered during this situation.</w:t>
            </w:r>
          </w:p>
        </w:tc>
        <w:tc>
          <w:tcPr>
            <w:tcW w:w="5622" w:type="dxa"/>
          </w:tcPr>
          <w:p w14:paraId="706D081D"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1:</w:t>
            </w:r>
          </w:p>
        </w:tc>
      </w:tr>
      <w:tr w:rsidR="00AF1D41" w:rsidRPr="00854045" w14:paraId="5018A49B" w14:textId="77777777" w:rsidTr="00C27335">
        <w:trPr>
          <w:trHeight w:val="665"/>
        </w:trPr>
        <w:tc>
          <w:tcPr>
            <w:tcW w:w="4580" w:type="dxa"/>
            <w:vMerge/>
          </w:tcPr>
          <w:p w14:paraId="3FBEA7C5" w14:textId="77777777" w:rsidR="00AF1D41" w:rsidRPr="00854045"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248270786"/>
              <w:placeholder>
                <w:docPart w:val="E9D18C4420AD4621B28BED28E45598AF"/>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03708FC"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2A606BE9" w14:textId="77777777" w:rsidR="00AF1D41" w:rsidRPr="00BE054D" w:rsidRDefault="00AF1D41" w:rsidP="00C27335">
            <w:pPr>
              <w:rPr>
                <w:rFonts w:ascii="Ink Free" w:hAnsi="Ink Free" w:cstheme="majorHAnsi"/>
                <w:bCs/>
                <w:color w:val="365F91" w:themeColor="accent1" w:themeShade="BF"/>
                <w:sz w:val="24"/>
                <w:szCs w:val="24"/>
              </w:rPr>
            </w:pPr>
          </w:p>
        </w:tc>
      </w:tr>
      <w:tr w:rsidR="00AF1D41" w:rsidRPr="00854045" w14:paraId="670E0010" w14:textId="77777777" w:rsidTr="00C27335">
        <w:trPr>
          <w:trHeight w:val="296"/>
        </w:trPr>
        <w:tc>
          <w:tcPr>
            <w:tcW w:w="4580" w:type="dxa"/>
            <w:vMerge w:val="restart"/>
          </w:tcPr>
          <w:p w14:paraId="5C6FBBC7" w14:textId="77777777" w:rsidR="00AF1D41" w:rsidRPr="00A1357A"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583A998"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2:</w:t>
            </w:r>
          </w:p>
        </w:tc>
      </w:tr>
      <w:tr w:rsidR="00AF1D41" w:rsidRPr="00854045" w14:paraId="0653FC6E" w14:textId="77777777" w:rsidTr="00C27335">
        <w:trPr>
          <w:trHeight w:val="665"/>
        </w:trPr>
        <w:tc>
          <w:tcPr>
            <w:tcW w:w="4580" w:type="dxa"/>
            <w:vMerge/>
          </w:tcPr>
          <w:p w14:paraId="1F254978" w14:textId="77777777" w:rsidR="00AF1D41" w:rsidRPr="00854045"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660306206"/>
              <w:placeholder>
                <w:docPart w:val="013753F0E2D647B29B8FE802773067C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4804A65"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78B301AB" w14:textId="77777777" w:rsidR="00AF1D41" w:rsidRPr="00854045" w:rsidRDefault="00AF1D41" w:rsidP="00C27335">
            <w:pPr>
              <w:rPr>
                <w:rFonts w:asciiTheme="majorHAnsi" w:hAnsiTheme="majorHAnsi" w:cstheme="majorHAnsi"/>
                <w:color w:val="7F7F7F" w:themeColor="text1" w:themeTint="80"/>
                <w:sz w:val="24"/>
                <w:szCs w:val="24"/>
              </w:rPr>
            </w:pPr>
          </w:p>
        </w:tc>
      </w:tr>
      <w:tr w:rsidR="00AF1D41" w:rsidRPr="00854045" w14:paraId="09D5ADAF" w14:textId="77777777" w:rsidTr="00C27335">
        <w:trPr>
          <w:trHeight w:val="396"/>
        </w:trPr>
        <w:tc>
          <w:tcPr>
            <w:tcW w:w="4580" w:type="dxa"/>
            <w:vMerge w:val="restart"/>
          </w:tcPr>
          <w:p w14:paraId="5F07AC73" w14:textId="77777777" w:rsidR="00AF1D41" w:rsidRPr="00A1357A"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46FA339" w14:textId="77777777" w:rsidR="00AF1D41" w:rsidRPr="006E4455" w:rsidRDefault="00AF1D41"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3:</w:t>
            </w:r>
          </w:p>
        </w:tc>
      </w:tr>
      <w:tr w:rsidR="00AF1D41" w:rsidRPr="00854045" w14:paraId="34D9374B" w14:textId="77777777" w:rsidTr="00C27335">
        <w:trPr>
          <w:trHeight w:val="674"/>
        </w:trPr>
        <w:tc>
          <w:tcPr>
            <w:tcW w:w="4580" w:type="dxa"/>
            <w:vMerge/>
          </w:tcPr>
          <w:p w14:paraId="6574BC3B" w14:textId="77777777" w:rsidR="00AF1D41" w:rsidRPr="00854045"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2091662103"/>
              <w:placeholder>
                <w:docPart w:val="16A597822CEC4E0F9DAB6EA3D9A2597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A662356"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4B667667" w14:textId="77777777" w:rsidR="00AF1D41" w:rsidRPr="00854045" w:rsidRDefault="00AF1D41" w:rsidP="00C27335">
            <w:pPr>
              <w:rPr>
                <w:rFonts w:asciiTheme="majorHAnsi" w:hAnsiTheme="majorHAnsi" w:cstheme="majorHAnsi"/>
                <w:color w:val="7F7F7F" w:themeColor="text1" w:themeTint="80"/>
                <w:sz w:val="24"/>
                <w:szCs w:val="24"/>
              </w:rPr>
            </w:pPr>
          </w:p>
        </w:tc>
      </w:tr>
      <w:tr w:rsidR="00AF1D41" w:rsidRPr="00854045" w14:paraId="3991B316" w14:textId="77777777" w:rsidTr="00C27335">
        <w:trPr>
          <w:trHeight w:val="510"/>
        </w:trPr>
        <w:tc>
          <w:tcPr>
            <w:tcW w:w="4580" w:type="dxa"/>
          </w:tcPr>
          <w:p w14:paraId="0C2B04FA" w14:textId="77777777" w:rsidR="00AF1D41" w:rsidRPr="00854045"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Pr>
                <w:rFonts w:asciiTheme="majorHAnsi" w:hAnsiTheme="majorHAnsi" w:cstheme="majorHAnsi"/>
                <w:color w:val="7F7F7F" w:themeColor="text1" w:themeTint="80"/>
                <w:sz w:val="24"/>
                <w:szCs w:val="24"/>
              </w:rPr>
              <w:t>absolute belief felt</w:t>
            </w:r>
            <w:r w:rsidRPr="00854045">
              <w:rPr>
                <w:rFonts w:asciiTheme="majorHAnsi" w:hAnsiTheme="majorHAnsi" w:cstheme="majorHAnsi"/>
                <w:color w:val="7F7F7F" w:themeColor="text1" w:themeTint="80"/>
                <w:sz w:val="24"/>
                <w:szCs w:val="24"/>
              </w:rPr>
              <w:t xml:space="preserve"> most right?</w:t>
            </w:r>
          </w:p>
          <w:p w14:paraId="696A9E4B" w14:textId="77777777" w:rsidR="00AF1D41" w:rsidRPr="00854045" w:rsidRDefault="00AF1D41" w:rsidP="00C27335">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tcPr>
          <w:sdt>
            <w:sdtPr>
              <w:rPr>
                <w:rStyle w:val="Style1"/>
                <w:sz w:val="16"/>
                <w:szCs w:val="16"/>
              </w:rPr>
              <w:id w:val="650724700"/>
              <w:placeholder>
                <w:docPart w:val="2EA700A866E84227B1FA18469695173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A479B48"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681CF28B" w14:textId="77777777" w:rsidR="00AF1D41" w:rsidRPr="00854045" w:rsidRDefault="00AF1D41" w:rsidP="00C27335">
            <w:pPr>
              <w:rPr>
                <w:rFonts w:asciiTheme="majorHAnsi" w:hAnsiTheme="majorHAnsi" w:cstheme="majorHAnsi"/>
                <w:bCs/>
                <w:color w:val="7F7F7F" w:themeColor="text1" w:themeTint="80"/>
                <w:sz w:val="24"/>
                <w:szCs w:val="24"/>
              </w:rPr>
            </w:pPr>
          </w:p>
        </w:tc>
      </w:tr>
      <w:tr w:rsidR="00AF1D41" w:rsidRPr="00854045" w14:paraId="6C147238" w14:textId="77777777" w:rsidTr="00C27335">
        <w:trPr>
          <w:trHeight w:val="510"/>
        </w:trPr>
        <w:tc>
          <w:tcPr>
            <w:tcW w:w="4580" w:type="dxa"/>
          </w:tcPr>
          <w:p w14:paraId="25901EBF" w14:textId="77777777" w:rsidR="00AF1D41" w:rsidRPr="00854045" w:rsidRDefault="00AF1D41" w:rsidP="00E2648E">
            <w:pPr>
              <w:pStyle w:val="ListParagraph"/>
              <w:numPr>
                <w:ilvl w:val="0"/>
                <w:numId w:val="24"/>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it possible that your belief could be true in this situation?</w:t>
            </w:r>
          </w:p>
          <w:p w14:paraId="24F8515E" w14:textId="77777777" w:rsidR="00AF1D41" w:rsidRPr="00854045" w:rsidRDefault="00AF1D41" w:rsidP="00C27335">
            <w:pPr>
              <w:pStyle w:val="ListParagraph"/>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843360294"/>
              <w:placeholder>
                <w:docPart w:val="4EBB5E53A3E8459DB8A97D397CE9D26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5563DAA"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38889DA4" w14:textId="77777777" w:rsidR="00AF1D41" w:rsidRPr="005552DD" w:rsidRDefault="00AF1D41" w:rsidP="00C27335">
            <w:pPr>
              <w:rPr>
                <w:rFonts w:ascii="Ink Free" w:hAnsi="Ink Free" w:cstheme="majorHAnsi"/>
                <w:bCs/>
                <w:color w:val="7F7F7F" w:themeColor="text1" w:themeTint="80"/>
                <w:sz w:val="24"/>
                <w:szCs w:val="24"/>
              </w:rPr>
            </w:pPr>
          </w:p>
        </w:tc>
      </w:tr>
      <w:tr w:rsidR="00AF1D41" w:rsidRPr="00854045" w14:paraId="0CEBC02D" w14:textId="77777777" w:rsidTr="00C27335">
        <w:trPr>
          <w:trHeight w:val="665"/>
        </w:trPr>
        <w:tc>
          <w:tcPr>
            <w:tcW w:w="4580" w:type="dxa"/>
          </w:tcPr>
          <w:p w14:paraId="676EBFC8" w14:textId="77777777" w:rsidR="00AF1D41" w:rsidRPr="00854045" w:rsidRDefault="00AF1D41" w:rsidP="00E2648E">
            <w:pPr>
              <w:pStyle w:val="ListParagraph"/>
              <w:numPr>
                <w:ilvl w:val="0"/>
                <w:numId w:val="24"/>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Is it possible that your belief could not be true in this situation?</w:t>
            </w:r>
          </w:p>
        </w:tc>
        <w:tc>
          <w:tcPr>
            <w:tcW w:w="5622" w:type="dxa"/>
          </w:tcPr>
          <w:sdt>
            <w:sdtPr>
              <w:rPr>
                <w:rStyle w:val="Style1"/>
                <w:sz w:val="16"/>
                <w:szCs w:val="16"/>
              </w:rPr>
              <w:id w:val="713242632"/>
              <w:placeholder>
                <w:docPart w:val="07AEB6C381754FCA81FAA98329545C1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EC05C29"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549C5813" w14:textId="77777777" w:rsidR="00AF1D41" w:rsidRPr="00854045" w:rsidRDefault="00AF1D41" w:rsidP="00C27335">
            <w:pPr>
              <w:rPr>
                <w:rFonts w:asciiTheme="majorHAnsi" w:hAnsiTheme="majorHAnsi" w:cstheme="majorHAnsi"/>
                <w:bCs/>
                <w:color w:val="7F7F7F" w:themeColor="text1" w:themeTint="80"/>
                <w:sz w:val="24"/>
                <w:szCs w:val="24"/>
              </w:rPr>
            </w:pPr>
          </w:p>
        </w:tc>
      </w:tr>
      <w:tr w:rsidR="00AF1D41" w:rsidRPr="00854045" w14:paraId="6CDDC158" w14:textId="77777777" w:rsidTr="00C27335">
        <w:trPr>
          <w:trHeight w:val="665"/>
        </w:trPr>
        <w:tc>
          <w:tcPr>
            <w:tcW w:w="4580" w:type="dxa"/>
          </w:tcPr>
          <w:p w14:paraId="4B3827B5" w14:textId="77777777" w:rsidR="00AF1D41" w:rsidRDefault="00AF1D41" w:rsidP="00E2648E">
            <w:pPr>
              <w:pStyle w:val="ListParagraph"/>
              <w:numPr>
                <w:ilvl w:val="0"/>
                <w:numId w:val="24"/>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During this situation, were you able to definitively know if your belief was true or not? </w:t>
            </w:r>
          </w:p>
        </w:tc>
        <w:tc>
          <w:tcPr>
            <w:tcW w:w="5622" w:type="dxa"/>
          </w:tcPr>
          <w:sdt>
            <w:sdtPr>
              <w:rPr>
                <w:rStyle w:val="Style1"/>
                <w:sz w:val="16"/>
                <w:szCs w:val="16"/>
              </w:rPr>
              <w:id w:val="-572278747"/>
              <w:placeholder>
                <w:docPart w:val="44F2586E9D0548DFA6ADF52589182D0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4582EC9" w14:textId="77777777" w:rsidR="00AF1D41" w:rsidRDefault="00AF1D41" w:rsidP="00C27335">
                <w:pPr>
                  <w:rPr>
                    <w:rStyle w:val="Style1"/>
                    <w:rFonts w:ascii="Calibri" w:eastAsia="Calibri" w:hAnsi="Calibri" w:cs="Calibri"/>
                    <w:sz w:val="16"/>
                    <w:szCs w:val="16"/>
                  </w:rPr>
                </w:pPr>
                <w:r>
                  <w:rPr>
                    <w:rStyle w:val="PlaceholderText"/>
                    <w:sz w:val="16"/>
                    <w:szCs w:val="16"/>
                  </w:rPr>
                  <w:t>Answer</w:t>
                </w:r>
              </w:p>
            </w:sdtContent>
          </w:sdt>
          <w:p w14:paraId="06079B4E" w14:textId="77777777" w:rsidR="00AF1D41" w:rsidRDefault="00AF1D41" w:rsidP="00C27335">
            <w:pPr>
              <w:rPr>
                <w:rFonts w:ascii="Ink Free" w:hAnsi="Ink Free" w:cstheme="majorHAnsi"/>
                <w:bCs/>
                <w:color w:val="365F91" w:themeColor="accent1" w:themeShade="BF"/>
                <w:sz w:val="24"/>
                <w:szCs w:val="24"/>
              </w:rPr>
            </w:pPr>
          </w:p>
        </w:tc>
      </w:tr>
      <w:tr w:rsidR="00AF1D41" w:rsidRPr="00854045" w14:paraId="7C283018" w14:textId="77777777" w:rsidTr="00C27335">
        <w:trPr>
          <w:trHeight w:val="510"/>
        </w:trPr>
        <w:tc>
          <w:tcPr>
            <w:tcW w:w="4580" w:type="dxa"/>
          </w:tcPr>
          <w:p w14:paraId="124F4E26" w14:textId="37A988BC" w:rsidR="00AF1D41" w:rsidRPr="0089240E" w:rsidRDefault="00AF1D41" w:rsidP="00E2648E">
            <w:pPr>
              <w:pStyle w:val="ListParagraph"/>
              <w:numPr>
                <w:ilvl w:val="0"/>
                <w:numId w:val="24"/>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w:t>
            </w:r>
            <w:r w:rsidR="00014B71">
              <w:rPr>
                <w:rFonts w:asciiTheme="majorHAnsi" w:hAnsiTheme="majorHAnsi" w:cstheme="majorHAnsi"/>
                <w:bCs/>
                <w:color w:val="7F7F7F" w:themeColor="text1" w:themeTint="80"/>
                <w:sz w:val="24"/>
                <w:szCs w:val="24"/>
              </w:rPr>
              <w:t>Belief</w:t>
            </w:r>
            <w:r>
              <w:rPr>
                <w:rFonts w:asciiTheme="majorHAnsi" w:hAnsiTheme="majorHAnsi" w:cstheme="majorHAnsi"/>
                <w:bCs/>
                <w:color w:val="7F7F7F" w:themeColor="text1" w:themeTint="80"/>
                <w:sz w:val="24"/>
                <w:szCs w:val="24"/>
              </w:rPr>
              <w:t xml:space="preserve">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tc>
        <w:tc>
          <w:tcPr>
            <w:tcW w:w="5622" w:type="dxa"/>
          </w:tcPr>
          <w:sdt>
            <w:sdtPr>
              <w:rPr>
                <w:rStyle w:val="Style1"/>
                <w:sz w:val="16"/>
                <w:szCs w:val="16"/>
              </w:rPr>
              <w:id w:val="-1026015901"/>
              <w:placeholder>
                <w:docPart w:val="5CDB82C4AE8A4225A8187AECB8923B5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775C0FB" w14:textId="77777777" w:rsidR="00AF1D41" w:rsidRDefault="00AF1D41" w:rsidP="00C27335">
                <w:pPr>
                  <w:rPr>
                    <w:rStyle w:val="Style1"/>
                    <w:rFonts w:ascii="Calibri" w:eastAsia="Calibri" w:hAnsi="Calibri" w:cs="Calibri"/>
                    <w:sz w:val="16"/>
                    <w:szCs w:val="16"/>
                  </w:rPr>
                </w:pPr>
                <w:r>
                  <w:rPr>
                    <w:rStyle w:val="PlaceholderText"/>
                    <w:sz w:val="16"/>
                    <w:szCs w:val="16"/>
                  </w:rPr>
                  <w:t>Neutralizing Statement</w:t>
                </w:r>
              </w:p>
            </w:sdtContent>
          </w:sdt>
          <w:p w14:paraId="4B790100" w14:textId="77777777" w:rsidR="00AF1D41" w:rsidRPr="005552DD" w:rsidRDefault="00AF1D41" w:rsidP="00C27335">
            <w:pPr>
              <w:rPr>
                <w:rFonts w:ascii="Ink Free" w:hAnsi="Ink Free" w:cstheme="majorHAnsi"/>
                <w:bCs/>
                <w:color w:val="7F7F7F" w:themeColor="text1" w:themeTint="80"/>
                <w:sz w:val="24"/>
                <w:szCs w:val="24"/>
              </w:rPr>
            </w:pPr>
          </w:p>
        </w:tc>
      </w:tr>
    </w:tbl>
    <w:p w14:paraId="2CC9F36B" w14:textId="77777777" w:rsidR="00AF1D41" w:rsidRDefault="00AF1D41" w:rsidP="00AF1D41">
      <w:pPr>
        <w:widowControl w:val="0"/>
        <w:spacing w:after="0" w:line="240" w:lineRule="auto"/>
        <w:rPr>
          <w:rFonts w:ascii="Times New Roman" w:eastAsia="Times New Roman" w:hAnsi="Times New Roman" w:cs="Times New Roman"/>
          <w:sz w:val="24"/>
          <w:szCs w:val="24"/>
        </w:rPr>
      </w:pPr>
    </w:p>
    <w:p w14:paraId="5A8C1C85" w14:textId="77777777" w:rsidR="00AF1D41" w:rsidRDefault="00AF1D41" w:rsidP="00AF1D41">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400B1878" wp14:editId="04B68558">
            <wp:extent cx="254000" cy="254000"/>
            <wp:effectExtent l="0" t="0" r="0" b="0"/>
            <wp:docPr id="111392943" name="Graphic 11139294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494EE484" w14:textId="1E1802D5" w:rsidR="007562F5" w:rsidRDefault="007562F5" w:rsidP="00BE7B9B">
      <w:pPr>
        <w:widowControl w:val="0"/>
        <w:spacing w:after="0" w:line="240" w:lineRule="auto"/>
        <w:rPr>
          <w:rFonts w:ascii="Candara" w:hAnsi="Candara"/>
          <w:b/>
          <w:color w:val="000000" w:themeColor="text1"/>
          <w:sz w:val="26"/>
          <w:szCs w:val="26"/>
        </w:rPr>
      </w:pPr>
    </w:p>
    <w:p w14:paraId="2C4EC2D6" w14:textId="77777777" w:rsidR="00AF7DE1" w:rsidRDefault="00AF7DE1" w:rsidP="007562F5">
      <w:pPr>
        <w:widowControl w:val="0"/>
        <w:spacing w:after="0" w:line="240" w:lineRule="auto"/>
        <w:rPr>
          <w:rFonts w:ascii="Candara" w:hAnsi="Candara"/>
          <w:b/>
          <w:color w:val="000000" w:themeColor="text1"/>
          <w:sz w:val="44"/>
          <w:szCs w:val="44"/>
        </w:rPr>
      </w:pPr>
    </w:p>
    <w:p w14:paraId="521EFA08" w14:textId="77777777" w:rsidR="00AF7DE1" w:rsidRDefault="00AF7DE1" w:rsidP="007562F5">
      <w:pPr>
        <w:widowControl w:val="0"/>
        <w:spacing w:after="0" w:line="240" w:lineRule="auto"/>
        <w:rPr>
          <w:rFonts w:ascii="Candara" w:hAnsi="Candara"/>
          <w:b/>
          <w:color w:val="000000" w:themeColor="text1"/>
          <w:sz w:val="44"/>
          <w:szCs w:val="44"/>
        </w:rPr>
      </w:pPr>
    </w:p>
    <w:p w14:paraId="67CFCA70" w14:textId="77777777" w:rsidR="00AF7DE1" w:rsidRDefault="00AF7DE1" w:rsidP="007562F5">
      <w:pPr>
        <w:widowControl w:val="0"/>
        <w:spacing w:after="0" w:line="240" w:lineRule="auto"/>
        <w:rPr>
          <w:rFonts w:ascii="Candara" w:hAnsi="Candara"/>
          <w:b/>
          <w:color w:val="000000" w:themeColor="text1"/>
          <w:sz w:val="44"/>
          <w:szCs w:val="44"/>
        </w:rPr>
      </w:pPr>
    </w:p>
    <w:p w14:paraId="008DE34A" w14:textId="77777777" w:rsidR="00AF7DE1" w:rsidRDefault="00AF7DE1" w:rsidP="007562F5">
      <w:pPr>
        <w:widowControl w:val="0"/>
        <w:spacing w:after="0" w:line="240" w:lineRule="auto"/>
        <w:rPr>
          <w:rFonts w:ascii="Candara" w:hAnsi="Candara"/>
          <w:b/>
          <w:color w:val="000000" w:themeColor="text1"/>
          <w:sz w:val="44"/>
          <w:szCs w:val="44"/>
        </w:rPr>
      </w:pPr>
    </w:p>
    <w:p w14:paraId="4B8FD8DD" w14:textId="3B43A453" w:rsidR="007562F5" w:rsidRPr="00BA4E5A" w:rsidRDefault="007562F5" w:rsidP="007562F5">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Pr="000861F3">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00CC6E99" w:rsidRPr="001D5AED">
        <w:rPr>
          <w:rFonts w:ascii="Candara" w:hAnsi="Candara"/>
          <w:b/>
          <w:sz w:val="26"/>
          <w:szCs w:val="26"/>
        </w:rPr>
        <w:t xml:space="preserve"> </w:t>
      </w:r>
      <w:r w:rsidR="00CC6E99" w:rsidRPr="00960290">
        <w:rPr>
          <w:rFonts w:ascii="Candara" w:hAnsi="Candara"/>
          <w:b/>
          <w:color w:val="C00000"/>
          <w:sz w:val="44"/>
          <w:szCs w:val="44"/>
        </w:rPr>
        <w:t>A</w:t>
      </w:r>
      <w:r w:rsidR="00CC6E99" w:rsidRPr="00960290">
        <w:rPr>
          <w:rFonts w:ascii="Candara" w:hAnsi="Candara"/>
          <w:b/>
          <w:color w:val="C00000"/>
          <w:sz w:val="28"/>
          <w:szCs w:val="28"/>
        </w:rPr>
        <w:t>ctivity</w:t>
      </w:r>
      <w:r w:rsidR="00CC6E99">
        <w:rPr>
          <w:rFonts w:ascii="Candara" w:hAnsi="Candara"/>
          <w:b/>
          <w:color w:val="C00000"/>
          <w:sz w:val="36"/>
          <w:szCs w:val="36"/>
        </w:rPr>
        <w:t xml:space="preserve"> </w:t>
      </w:r>
      <w:r w:rsidR="00CC6E99" w:rsidRPr="00960290">
        <w:rPr>
          <w:rFonts w:ascii="Candara" w:hAnsi="Candara"/>
          <w:b/>
          <w:color w:val="C00000"/>
          <w:sz w:val="28"/>
          <w:szCs w:val="28"/>
        </w:rPr>
        <w:t xml:space="preserve">Day </w:t>
      </w:r>
      <w:r w:rsidR="00CC6E99">
        <w:rPr>
          <w:rFonts w:ascii="Candara" w:hAnsi="Candara"/>
          <w:b/>
          <w:color w:val="C00000"/>
          <w:sz w:val="44"/>
          <w:szCs w:val="44"/>
        </w:rPr>
        <w:t>3</w:t>
      </w:r>
      <w:r w:rsidR="00CC6E99"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0861F3">
        <w:rPr>
          <w:rFonts w:ascii="Candara" w:hAnsi="Candara"/>
          <w:b/>
          <w:color w:val="000000" w:themeColor="text1"/>
          <w:sz w:val="26"/>
          <w:szCs w:val="26"/>
        </w:rPr>
        <w:t xml:space="preserve">    </w:t>
      </w:r>
    </w:p>
    <w:tbl>
      <w:tblPr>
        <w:tblW w:w="10615" w:type="dxa"/>
        <w:tblLayout w:type="fixed"/>
        <w:tblLook w:val="0400" w:firstRow="0" w:lastRow="0" w:firstColumn="0" w:lastColumn="0" w:noHBand="0" w:noVBand="1"/>
      </w:tblPr>
      <w:tblGrid>
        <w:gridCol w:w="10615"/>
      </w:tblGrid>
      <w:tr w:rsidR="00BA4E5A" w:rsidRPr="002B7830" w14:paraId="40EF51D4" w14:textId="77777777" w:rsidTr="00DA0785">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05058C98" w14:textId="77777777" w:rsidR="00BA4E5A" w:rsidRPr="00AA5DE4" w:rsidRDefault="00BA4E5A"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w:t>
            </w:r>
          </w:p>
        </w:tc>
      </w:tr>
    </w:tbl>
    <w:p w14:paraId="3822FBBD" w14:textId="77777777" w:rsidR="00BA4E5A" w:rsidRDefault="00BA4E5A" w:rsidP="00BA4E5A">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722EF76C" wp14:editId="0ED6CECB">
            <wp:extent cx="254000" cy="254000"/>
            <wp:effectExtent l="0" t="0" r="0" b="0"/>
            <wp:docPr id="84" name="Graphic 8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BA4E5A" w:rsidRPr="008A0529" w14:paraId="1AC5418D" w14:textId="77777777" w:rsidTr="00DA0785">
        <w:trPr>
          <w:trHeight w:val="50"/>
        </w:trPr>
        <w:tc>
          <w:tcPr>
            <w:tcW w:w="3052" w:type="dxa"/>
          </w:tcPr>
          <w:p w14:paraId="31204206" w14:textId="77777777" w:rsidR="00BA4E5A" w:rsidRPr="00B77AC6" w:rsidRDefault="00BA4E5A" w:rsidP="00DA0785">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560" w:type="dxa"/>
          </w:tcPr>
          <w:p w14:paraId="3D91BB25" w14:textId="77777777" w:rsidR="00BA4E5A" w:rsidRPr="00B77AC6" w:rsidRDefault="00BA4E5A" w:rsidP="00DA0785">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4E5A" w:rsidRPr="008A0529" w14:paraId="24B1CE51" w14:textId="77777777" w:rsidTr="00DA0785">
        <w:trPr>
          <w:trHeight w:val="336"/>
        </w:trPr>
        <w:tc>
          <w:tcPr>
            <w:tcW w:w="3052" w:type="dxa"/>
            <w:vMerge w:val="restart"/>
          </w:tcPr>
          <w:p w14:paraId="1C708029" w14:textId="77777777" w:rsidR="00BA4E5A" w:rsidRPr="006251E2" w:rsidRDefault="00BA4E5A" w:rsidP="007160CC">
            <w:pPr>
              <w:pStyle w:val="ListParagraph"/>
              <w:numPr>
                <w:ilvl w:val="0"/>
                <w:numId w:val="4"/>
              </w:numPr>
              <w:ind w:left="340"/>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Specifically:</w:t>
            </w:r>
            <w:r w:rsidRPr="000E01D3">
              <w:rPr>
                <w:rFonts w:asciiTheme="majorHAnsi" w:hAnsiTheme="majorHAnsi" w:cstheme="majorHAnsi"/>
                <w:bCs/>
                <w:color w:val="7F7F7F" w:themeColor="text1" w:themeTint="80"/>
                <w:sz w:val="24"/>
                <w:szCs w:val="24"/>
              </w:rPr>
              <w:t xml:space="preserve"> what behaviors did my anxiety want me to do because of what I thought I knew?</w:t>
            </w:r>
          </w:p>
        </w:tc>
        <w:tc>
          <w:tcPr>
            <w:tcW w:w="7560" w:type="dxa"/>
            <w:tcBorders>
              <w:bottom w:val="single" w:sz="4" w:space="0" w:color="auto"/>
            </w:tcBorders>
          </w:tcPr>
          <w:p w14:paraId="22F178BE" w14:textId="77777777" w:rsidR="00BA4E5A" w:rsidRPr="00EA032D" w:rsidRDefault="00BA4E5A" w:rsidP="007160CC">
            <w:pPr>
              <w:pStyle w:val="ListParagraph"/>
              <w:numPr>
                <w:ilvl w:val="0"/>
                <w:numId w:val="4"/>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0E01D3">
              <w:rPr>
                <w:rFonts w:asciiTheme="majorHAnsi" w:hAnsiTheme="majorHAnsi" w:cstheme="majorHAnsi"/>
                <w:bCs/>
                <w:color w:val="7F7F7F" w:themeColor="text1" w:themeTint="80"/>
                <w:sz w:val="24"/>
                <w:szCs w:val="24"/>
              </w:rPr>
              <w:t>As many behaviors/things as you can possibly think of that your anxiety wanted you to do during this situation.</w:t>
            </w:r>
          </w:p>
        </w:tc>
      </w:tr>
      <w:tr w:rsidR="00BA4E5A" w:rsidRPr="008A0529" w14:paraId="14B71CAA" w14:textId="77777777" w:rsidTr="00DA0785">
        <w:trPr>
          <w:trHeight w:val="211"/>
        </w:trPr>
        <w:tc>
          <w:tcPr>
            <w:tcW w:w="3052" w:type="dxa"/>
            <w:vMerge/>
          </w:tcPr>
          <w:p w14:paraId="5444C33B"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6D02850C"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sdt>
              <w:sdtPr>
                <w:rPr>
                  <w:rStyle w:val="Style1"/>
                  <w:sz w:val="16"/>
                  <w:szCs w:val="16"/>
                </w:rPr>
                <w:id w:val="917138657"/>
                <w:placeholder>
                  <w:docPart w:val="F8E6837AFF8C4601B68AF5892E32A53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13BF6DF" w14:textId="77777777" w:rsidTr="00DA0785">
        <w:trPr>
          <w:trHeight w:val="277"/>
        </w:trPr>
        <w:tc>
          <w:tcPr>
            <w:tcW w:w="3052" w:type="dxa"/>
            <w:vMerge/>
          </w:tcPr>
          <w:p w14:paraId="4FD3709C"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7D93FC1E"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341664107"/>
                <w:placeholder>
                  <w:docPart w:val="6ECD2C2697A84BF688AD7C9561F0E33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73D9641" w14:textId="77777777" w:rsidTr="00DA0785">
        <w:trPr>
          <w:trHeight w:val="222"/>
        </w:trPr>
        <w:tc>
          <w:tcPr>
            <w:tcW w:w="3052" w:type="dxa"/>
            <w:vMerge/>
          </w:tcPr>
          <w:p w14:paraId="647A991C"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4E50A7AE"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3:</w:t>
            </w:r>
            <w:r w:rsidRPr="00E35787">
              <w:rPr>
                <w:rFonts w:ascii="Ink Free" w:hAnsi="Ink Free" w:cstheme="majorHAnsi"/>
                <w:bCs/>
                <w:color w:val="7F7F7F" w:themeColor="text1" w:themeTint="80"/>
                <w:sz w:val="20"/>
                <w:szCs w:val="20"/>
              </w:rPr>
              <w:t xml:space="preserve">  </w:t>
            </w:r>
            <w:sdt>
              <w:sdtPr>
                <w:rPr>
                  <w:rStyle w:val="Style1"/>
                  <w:sz w:val="16"/>
                  <w:szCs w:val="16"/>
                </w:rPr>
                <w:id w:val="-445002791"/>
                <w:placeholder>
                  <w:docPart w:val="13E1AF3DD89E4AB696DDD2579AD342F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8BAD6FD" w14:textId="77777777" w:rsidTr="00DA0785">
        <w:trPr>
          <w:trHeight w:val="211"/>
        </w:trPr>
        <w:tc>
          <w:tcPr>
            <w:tcW w:w="3052" w:type="dxa"/>
            <w:vMerge/>
          </w:tcPr>
          <w:p w14:paraId="60B9FF7F"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5A8B9AB4"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4:</w:t>
            </w:r>
            <w:r w:rsidRPr="00E35787">
              <w:rPr>
                <w:rFonts w:ascii="Ink Free" w:hAnsi="Ink Free" w:cstheme="majorHAnsi"/>
                <w:bCs/>
                <w:color w:val="7F7F7F" w:themeColor="text1" w:themeTint="80"/>
                <w:sz w:val="20"/>
                <w:szCs w:val="20"/>
              </w:rPr>
              <w:t xml:space="preserve">  </w:t>
            </w:r>
            <w:sdt>
              <w:sdtPr>
                <w:rPr>
                  <w:rStyle w:val="Style1"/>
                  <w:sz w:val="16"/>
                  <w:szCs w:val="16"/>
                </w:rPr>
                <w:id w:val="-1406372315"/>
                <w:placeholder>
                  <w:docPart w:val="C82B331E804240269A67135205A68E2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D306DF5" w14:textId="77777777" w:rsidTr="00DA0785">
        <w:trPr>
          <w:trHeight w:val="277"/>
        </w:trPr>
        <w:tc>
          <w:tcPr>
            <w:tcW w:w="3052" w:type="dxa"/>
            <w:vMerge/>
          </w:tcPr>
          <w:p w14:paraId="72D67B74"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bottom w:val="single" w:sz="4" w:space="0" w:color="auto"/>
            </w:tcBorders>
          </w:tcPr>
          <w:p w14:paraId="294AFF49"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5:</w:t>
            </w:r>
            <w:r w:rsidRPr="00E35787">
              <w:rPr>
                <w:rFonts w:ascii="Ink Free" w:hAnsi="Ink Free" w:cstheme="majorHAnsi"/>
                <w:bCs/>
                <w:color w:val="7F7F7F" w:themeColor="text1" w:themeTint="80"/>
                <w:sz w:val="20"/>
                <w:szCs w:val="20"/>
              </w:rPr>
              <w:t xml:space="preserve">  </w:t>
            </w:r>
            <w:sdt>
              <w:sdtPr>
                <w:rPr>
                  <w:rStyle w:val="Style1"/>
                  <w:sz w:val="16"/>
                  <w:szCs w:val="16"/>
                </w:rPr>
                <w:id w:val="-834616105"/>
                <w:placeholder>
                  <w:docPart w:val="81E43797135D4E47AA1E5A7F6F99C64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6AC5C004" w14:textId="77777777" w:rsidTr="00DA0785">
        <w:trPr>
          <w:trHeight w:val="255"/>
        </w:trPr>
        <w:tc>
          <w:tcPr>
            <w:tcW w:w="3052" w:type="dxa"/>
            <w:vMerge/>
          </w:tcPr>
          <w:p w14:paraId="05F73310" w14:textId="77777777" w:rsidR="00BA4E5A" w:rsidRPr="006251E2" w:rsidRDefault="00BA4E5A" w:rsidP="007160CC">
            <w:pPr>
              <w:pStyle w:val="ListParagraph"/>
              <w:numPr>
                <w:ilvl w:val="0"/>
                <w:numId w:val="4"/>
              </w:numPr>
              <w:ind w:left="340"/>
              <w:rPr>
                <w:rFonts w:asciiTheme="majorHAnsi" w:hAnsiTheme="majorHAnsi" w:cstheme="majorHAnsi"/>
                <w:b/>
                <w:sz w:val="24"/>
                <w:szCs w:val="24"/>
              </w:rPr>
            </w:pPr>
          </w:p>
        </w:tc>
        <w:tc>
          <w:tcPr>
            <w:tcW w:w="7560" w:type="dxa"/>
            <w:tcBorders>
              <w:top w:val="single" w:sz="4" w:space="0" w:color="auto"/>
            </w:tcBorders>
          </w:tcPr>
          <w:p w14:paraId="776EA53B" w14:textId="77777777" w:rsidR="00BA4E5A" w:rsidRPr="00C13D37" w:rsidRDefault="00BA4E5A" w:rsidP="00DA0785">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6:</w:t>
            </w:r>
            <w:r w:rsidRPr="00E35787">
              <w:rPr>
                <w:rFonts w:ascii="Ink Free" w:hAnsi="Ink Free" w:cstheme="majorHAnsi"/>
                <w:bCs/>
                <w:color w:val="7F7F7F" w:themeColor="text1" w:themeTint="80"/>
                <w:sz w:val="20"/>
                <w:szCs w:val="20"/>
              </w:rPr>
              <w:t xml:space="preserve">  </w:t>
            </w:r>
            <w:sdt>
              <w:sdtPr>
                <w:rPr>
                  <w:rStyle w:val="Style1"/>
                  <w:sz w:val="16"/>
                  <w:szCs w:val="16"/>
                </w:rPr>
                <w:id w:val="-612819367"/>
                <w:placeholder>
                  <w:docPart w:val="4CD5FCEB2F3B4127B9805FBF1463941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77DD5755" w14:textId="77777777" w:rsidTr="00DA0785">
        <w:trPr>
          <w:trHeight w:val="377"/>
        </w:trPr>
        <w:tc>
          <w:tcPr>
            <w:tcW w:w="3052" w:type="dxa"/>
            <w:vMerge w:val="restart"/>
          </w:tcPr>
          <w:p w14:paraId="3F6455C2" w14:textId="77777777" w:rsidR="00BA4E5A" w:rsidRPr="00240301"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10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p>
        </w:tc>
        <w:tc>
          <w:tcPr>
            <w:tcW w:w="7560" w:type="dxa"/>
            <w:tcBorders>
              <w:bottom w:val="single" w:sz="4" w:space="0" w:color="auto"/>
            </w:tcBorders>
          </w:tcPr>
          <w:p w14:paraId="073ADA82" w14:textId="77777777" w:rsidR="00BA4E5A" w:rsidRPr="00AF6AB8"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100% opposite actions for each behavior/thing your anxiety wanted you to do</w:t>
            </w:r>
          </w:p>
        </w:tc>
      </w:tr>
      <w:tr w:rsidR="00BA4E5A" w:rsidRPr="008A0529" w14:paraId="292875A5" w14:textId="77777777" w:rsidTr="00DA0785">
        <w:trPr>
          <w:trHeight w:val="356"/>
        </w:trPr>
        <w:tc>
          <w:tcPr>
            <w:tcW w:w="3052" w:type="dxa"/>
            <w:vMerge/>
          </w:tcPr>
          <w:p w14:paraId="016C5B3B"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4F4A9F2"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958789663"/>
                <w:placeholder>
                  <w:docPart w:val="734CE279E37C49809E7CC781D96D8FE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793F3C19" w14:textId="77777777" w:rsidTr="00DA0785">
        <w:trPr>
          <w:trHeight w:val="211"/>
        </w:trPr>
        <w:tc>
          <w:tcPr>
            <w:tcW w:w="3052" w:type="dxa"/>
            <w:vMerge/>
          </w:tcPr>
          <w:p w14:paraId="1035F9EC"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01C18CB2"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787776652"/>
                <w:placeholder>
                  <w:docPart w:val="0C2F7B2BEE114D479BE7B66F68CFB9E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1EE2284F" w14:textId="77777777" w:rsidTr="00DA0785">
        <w:trPr>
          <w:trHeight w:val="277"/>
        </w:trPr>
        <w:tc>
          <w:tcPr>
            <w:tcW w:w="3052" w:type="dxa"/>
            <w:vMerge/>
          </w:tcPr>
          <w:p w14:paraId="09F192D2"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139A3B50"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138460370"/>
                <w:placeholder>
                  <w:docPart w:val="EF455F4758D84B978BC32C6735CDF51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11DA5106" w14:textId="77777777" w:rsidTr="00DA0785">
        <w:trPr>
          <w:trHeight w:val="222"/>
        </w:trPr>
        <w:tc>
          <w:tcPr>
            <w:tcW w:w="3052" w:type="dxa"/>
            <w:vMerge/>
          </w:tcPr>
          <w:p w14:paraId="653113AC"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26CC976F"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1765526144"/>
                <w:placeholder>
                  <w:docPart w:val="B016003D41C14FD19665515EDD878A1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4B60EDF" w14:textId="77777777" w:rsidTr="00DA0785">
        <w:trPr>
          <w:trHeight w:val="266"/>
        </w:trPr>
        <w:tc>
          <w:tcPr>
            <w:tcW w:w="3052" w:type="dxa"/>
            <w:vMerge/>
          </w:tcPr>
          <w:p w14:paraId="7F630288"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146513D2"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Pr>
                <w:rFonts w:asciiTheme="majorHAnsi" w:hAnsiTheme="majorHAnsi" w:cstheme="majorHAnsi"/>
                <w:bCs/>
                <w:color w:val="7F7F7F" w:themeColor="text1" w:themeTint="80"/>
                <w:sz w:val="20"/>
                <w:szCs w:val="20"/>
              </w:rPr>
              <w:t xml:space="preserve">  </w:t>
            </w:r>
            <w:sdt>
              <w:sdtPr>
                <w:rPr>
                  <w:rStyle w:val="Style1"/>
                  <w:sz w:val="16"/>
                  <w:szCs w:val="16"/>
                </w:rPr>
                <w:id w:val="-928962980"/>
                <w:placeholder>
                  <w:docPart w:val="77D258257EB14EF6B2A7D34D364DBBE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28706EE3" w14:textId="77777777" w:rsidTr="00DA0785">
        <w:trPr>
          <w:trHeight w:val="174"/>
        </w:trPr>
        <w:tc>
          <w:tcPr>
            <w:tcW w:w="3052" w:type="dxa"/>
            <w:vMerge/>
          </w:tcPr>
          <w:p w14:paraId="57654199"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62927A73"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566027578"/>
                <w:placeholder>
                  <w:docPart w:val="8DF57FD0ECED4000987F662760431EE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0771582" w14:textId="77777777" w:rsidTr="00DA0785">
        <w:trPr>
          <w:trHeight w:val="687"/>
        </w:trPr>
        <w:tc>
          <w:tcPr>
            <w:tcW w:w="3052" w:type="dxa"/>
            <w:vMerge w:val="restart"/>
          </w:tcPr>
          <w:p w14:paraId="7C5ABD86" w14:textId="77777777" w:rsidR="00BA4E5A" w:rsidRDefault="00BA4E5A" w:rsidP="007160CC">
            <w:pPr>
              <w:pStyle w:val="ListParagraph"/>
              <w:numPr>
                <w:ilvl w:val="0"/>
                <w:numId w:val="4"/>
              </w:numPr>
              <w:ind w:left="340"/>
              <w:rPr>
                <w:rFonts w:asciiTheme="majorHAnsi" w:hAnsiTheme="majorHAnsi"/>
                <w:b/>
                <w:sz w:val="24"/>
                <w:szCs w:val="24"/>
              </w:rPr>
            </w:pPr>
            <w:r w:rsidRPr="000E01D3">
              <w:rPr>
                <w:rFonts w:asciiTheme="majorHAnsi" w:hAnsiTheme="majorHAnsi"/>
                <w:b/>
                <w:color w:val="7F7F7F" w:themeColor="text1" w:themeTint="80"/>
                <w:sz w:val="24"/>
                <w:szCs w:val="24"/>
              </w:rPr>
              <w:t xml:space="preserve">What: </w:t>
            </w:r>
            <w:r w:rsidRPr="000E01D3">
              <w:rPr>
                <w:rFonts w:asciiTheme="majorHAnsi" w:hAnsiTheme="majorHAnsi"/>
                <w:bCs/>
                <w:color w:val="7F7F7F" w:themeColor="text1" w:themeTint="80"/>
                <w:sz w:val="24"/>
                <w:szCs w:val="24"/>
              </w:rPr>
              <w:t xml:space="preserve">would it look like to do </w:t>
            </w:r>
            <w:r w:rsidRPr="000E01D3">
              <w:rPr>
                <w:rFonts w:asciiTheme="majorHAnsi" w:hAnsiTheme="majorHAnsi"/>
                <w:b/>
                <w:color w:val="7F7F7F" w:themeColor="text1" w:themeTint="80"/>
                <w:sz w:val="24"/>
                <w:szCs w:val="24"/>
              </w:rPr>
              <w:t>50%</w:t>
            </w:r>
            <w:r w:rsidRPr="000E01D3">
              <w:rPr>
                <w:rFonts w:asciiTheme="majorHAnsi" w:hAnsiTheme="majorHAnsi"/>
                <w:bCs/>
                <w:color w:val="7F7F7F" w:themeColor="text1" w:themeTint="80"/>
                <w:sz w:val="24"/>
                <w:szCs w:val="24"/>
              </w:rPr>
              <w:t xml:space="preserve"> of the opposite of the behaviors your anxiety wanted you to do for each behavior listed?</w:t>
            </w:r>
            <w:r w:rsidRPr="000E01D3">
              <w:rPr>
                <w:rFonts w:asciiTheme="majorHAnsi" w:hAnsiTheme="majorHAnsi"/>
                <w:b/>
                <w:color w:val="7F7F7F" w:themeColor="text1" w:themeTint="80"/>
                <w:sz w:val="24"/>
                <w:szCs w:val="24"/>
              </w:rPr>
              <w:t xml:space="preserve"> </w:t>
            </w:r>
          </w:p>
        </w:tc>
        <w:tc>
          <w:tcPr>
            <w:tcW w:w="7560" w:type="dxa"/>
            <w:tcBorders>
              <w:bottom w:val="single" w:sz="4" w:space="0" w:color="auto"/>
            </w:tcBorders>
          </w:tcPr>
          <w:p w14:paraId="4025AD53" w14:textId="77777777" w:rsidR="00BA4E5A" w:rsidRPr="0043153C" w:rsidRDefault="00BA4E5A" w:rsidP="007160CC">
            <w:pPr>
              <w:pStyle w:val="ListParagraph"/>
              <w:numPr>
                <w:ilvl w:val="0"/>
                <w:numId w:val="4"/>
              </w:numPr>
              <w:ind w:left="343"/>
              <w:rPr>
                <w:rFonts w:asciiTheme="majorHAnsi" w:hAnsiTheme="majorHAnsi" w:cstheme="majorHAnsi"/>
                <w:bCs/>
                <w:color w:val="7F7F7F" w:themeColor="text1" w:themeTint="80"/>
                <w:sz w:val="24"/>
                <w:szCs w:val="24"/>
              </w:rPr>
            </w:pPr>
            <w:r w:rsidRPr="0043153C">
              <w:rPr>
                <w:rFonts w:asciiTheme="majorHAnsi" w:hAnsiTheme="majorHAnsi" w:cstheme="majorHAnsi"/>
                <w:b/>
                <w:color w:val="7F7F7F" w:themeColor="text1" w:themeTint="80"/>
                <w:sz w:val="24"/>
                <w:szCs w:val="24"/>
              </w:rPr>
              <w:t>List below:</w:t>
            </w:r>
            <w:r w:rsidRPr="0043153C">
              <w:rPr>
                <w:rFonts w:asciiTheme="majorHAnsi" w:hAnsiTheme="majorHAnsi" w:cstheme="majorHAnsi"/>
                <w:bCs/>
                <w:color w:val="7F7F7F" w:themeColor="text1" w:themeTint="80"/>
                <w:sz w:val="24"/>
                <w:szCs w:val="24"/>
              </w:rPr>
              <w:t xml:space="preserve"> 50% opposite actions for each behavior/thing your anxiety wanted you to do</w:t>
            </w:r>
          </w:p>
        </w:tc>
      </w:tr>
      <w:tr w:rsidR="00BA4E5A" w:rsidRPr="008A0529" w14:paraId="598901AD" w14:textId="77777777" w:rsidTr="00DA0785">
        <w:trPr>
          <w:trHeight w:val="309"/>
        </w:trPr>
        <w:tc>
          <w:tcPr>
            <w:tcW w:w="3052" w:type="dxa"/>
            <w:vMerge/>
          </w:tcPr>
          <w:p w14:paraId="7380D339" w14:textId="77777777" w:rsidR="00BA4E5A" w:rsidRPr="000E01D3" w:rsidRDefault="00BA4E5A" w:rsidP="007160CC">
            <w:pPr>
              <w:pStyle w:val="ListParagraph"/>
              <w:numPr>
                <w:ilvl w:val="0"/>
                <w:numId w:val="4"/>
              </w:numPr>
              <w:ind w:left="340"/>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03417FD"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sdt>
              <w:sdtPr>
                <w:rPr>
                  <w:rStyle w:val="Style1"/>
                  <w:sz w:val="16"/>
                  <w:szCs w:val="16"/>
                </w:rPr>
                <w:id w:val="1719552945"/>
                <w:placeholder>
                  <w:docPart w:val="C86AED6DD0C84040AB333EB619762746"/>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0E7746C1" w14:textId="77777777" w:rsidTr="00DA0785">
        <w:trPr>
          <w:trHeight w:val="277"/>
        </w:trPr>
        <w:tc>
          <w:tcPr>
            <w:tcW w:w="3052" w:type="dxa"/>
            <w:vMerge/>
          </w:tcPr>
          <w:p w14:paraId="78122F99"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6CB8F40B"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225654401"/>
                <w:placeholder>
                  <w:docPart w:val="8F3AB1AB0D8A4482A9193E776BDD42C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3128729" w14:textId="77777777" w:rsidTr="00DA0785">
        <w:trPr>
          <w:trHeight w:val="222"/>
        </w:trPr>
        <w:tc>
          <w:tcPr>
            <w:tcW w:w="3052" w:type="dxa"/>
            <w:vMerge/>
          </w:tcPr>
          <w:p w14:paraId="10E21E3A"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DAE4ED1"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3</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398005947"/>
                <w:placeholder>
                  <w:docPart w:val="527A232E6EFC4EF493AC9990DB60D755"/>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5CED7307" w14:textId="77777777" w:rsidTr="00DA0785">
        <w:trPr>
          <w:trHeight w:val="222"/>
        </w:trPr>
        <w:tc>
          <w:tcPr>
            <w:tcW w:w="3052" w:type="dxa"/>
            <w:vMerge/>
          </w:tcPr>
          <w:p w14:paraId="68D80490"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4233EBE4"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4</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611354550"/>
                <w:placeholder>
                  <w:docPart w:val="54930BC27B7840079EE38BB8E7940230"/>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6ABAFF81" w14:textId="77777777" w:rsidTr="00DA0785">
        <w:trPr>
          <w:trHeight w:val="266"/>
        </w:trPr>
        <w:tc>
          <w:tcPr>
            <w:tcW w:w="3052" w:type="dxa"/>
            <w:vMerge/>
          </w:tcPr>
          <w:p w14:paraId="1C62AE49"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bottom w:val="single" w:sz="4" w:space="0" w:color="auto"/>
            </w:tcBorders>
          </w:tcPr>
          <w:p w14:paraId="10C4D8BA"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5</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147362316"/>
                <w:placeholder>
                  <w:docPart w:val="B60E31C3024940D6987EA8A730384C8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3B71939C" w14:textId="77777777" w:rsidTr="00DA0785">
        <w:trPr>
          <w:trHeight w:val="237"/>
        </w:trPr>
        <w:tc>
          <w:tcPr>
            <w:tcW w:w="3052" w:type="dxa"/>
            <w:vMerge/>
          </w:tcPr>
          <w:p w14:paraId="22E8F0F3" w14:textId="77777777" w:rsidR="00BA4E5A" w:rsidRDefault="00BA4E5A" w:rsidP="007160CC">
            <w:pPr>
              <w:pStyle w:val="ListParagraph"/>
              <w:numPr>
                <w:ilvl w:val="0"/>
                <w:numId w:val="4"/>
              </w:numPr>
              <w:ind w:left="340"/>
              <w:rPr>
                <w:rFonts w:asciiTheme="majorHAnsi" w:hAnsiTheme="majorHAnsi"/>
                <w:b/>
                <w:sz w:val="24"/>
                <w:szCs w:val="24"/>
              </w:rPr>
            </w:pPr>
          </w:p>
        </w:tc>
        <w:tc>
          <w:tcPr>
            <w:tcW w:w="7560" w:type="dxa"/>
            <w:tcBorders>
              <w:top w:val="single" w:sz="4" w:space="0" w:color="auto"/>
            </w:tcBorders>
          </w:tcPr>
          <w:p w14:paraId="5D706222" w14:textId="77777777" w:rsidR="00BA4E5A" w:rsidRPr="00C13D37" w:rsidRDefault="00BA4E5A" w:rsidP="00DA0785">
            <w:pPr>
              <w:rPr>
                <w:rFonts w:ascii="Arial" w:eastAsia="Calibri" w:hAnsi="Arial" w:cs="Calibri"/>
                <w:sz w:val="16"/>
                <w:szCs w:val="16"/>
              </w:rPr>
            </w:pP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6</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sdt>
              <w:sdtPr>
                <w:rPr>
                  <w:rStyle w:val="Style1"/>
                  <w:sz w:val="16"/>
                  <w:szCs w:val="16"/>
                </w:rPr>
                <w:id w:val="2041933279"/>
                <w:placeholder>
                  <w:docPart w:val="E63014206D1F48D3B3A643D46F90391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BA4E5A" w:rsidRPr="008A0529" w14:paraId="1E42C33C" w14:textId="77777777" w:rsidTr="00DA0785">
        <w:trPr>
          <w:trHeight w:val="454"/>
        </w:trPr>
        <w:tc>
          <w:tcPr>
            <w:tcW w:w="3052" w:type="dxa"/>
            <w:vMerge w:val="restart"/>
          </w:tcPr>
          <w:p w14:paraId="0F3898AC" w14:textId="77777777" w:rsidR="00BA4E5A" w:rsidRPr="007376DC" w:rsidRDefault="00BA4E5A" w:rsidP="007160CC">
            <w:pPr>
              <w:pStyle w:val="ListParagraph"/>
              <w:numPr>
                <w:ilvl w:val="0"/>
                <w:numId w:val="5"/>
              </w:numPr>
              <w:ind w:left="339"/>
              <w:rPr>
                <w:rFonts w:asciiTheme="majorHAnsi" w:hAnsiTheme="majorHAnsi"/>
                <w:bCs/>
                <w:sz w:val="24"/>
                <w:szCs w:val="24"/>
              </w:rPr>
            </w:pPr>
            <w:r w:rsidRPr="000E01D3">
              <w:rPr>
                <w:rFonts w:asciiTheme="majorHAnsi" w:hAnsiTheme="majorHAnsi"/>
                <w:b/>
                <w:color w:val="7F7F7F" w:themeColor="text1" w:themeTint="80"/>
                <w:sz w:val="24"/>
                <w:szCs w:val="24"/>
              </w:rPr>
              <w:t xml:space="preserve">Next </w:t>
            </w:r>
            <w:r w:rsidRPr="000E01D3">
              <w:rPr>
                <w:rFonts w:asciiTheme="majorHAnsi" w:hAnsiTheme="majorHAnsi"/>
                <w:bCs/>
                <w:color w:val="7F7F7F" w:themeColor="text1" w:themeTint="80"/>
                <w:sz w:val="24"/>
                <w:szCs w:val="24"/>
              </w:rPr>
              <w:t xml:space="preserve">time this or a similar situation happens, pick one 100% opposite action you will commit to and </w:t>
            </w:r>
            <w:r>
              <w:rPr>
                <w:rFonts w:asciiTheme="majorHAnsi" w:hAnsiTheme="majorHAnsi"/>
                <w:bCs/>
                <w:color w:val="7F7F7F" w:themeColor="text1" w:themeTint="80"/>
                <w:sz w:val="24"/>
                <w:szCs w:val="24"/>
              </w:rPr>
              <w:t>two</w:t>
            </w:r>
            <w:r w:rsidRPr="000E01D3">
              <w:rPr>
                <w:rFonts w:asciiTheme="majorHAnsi" w:hAnsiTheme="majorHAnsi"/>
                <w:bCs/>
                <w:color w:val="7F7F7F" w:themeColor="text1" w:themeTint="80"/>
                <w:sz w:val="24"/>
                <w:szCs w:val="24"/>
              </w:rPr>
              <w:t xml:space="preserve"> 50% opposite actions you will commit to.</w:t>
            </w:r>
          </w:p>
        </w:tc>
        <w:tc>
          <w:tcPr>
            <w:tcW w:w="7560" w:type="dxa"/>
            <w:tcBorders>
              <w:bottom w:val="single" w:sz="4" w:space="0" w:color="auto"/>
            </w:tcBorders>
          </w:tcPr>
          <w:p w14:paraId="0945BF87" w14:textId="77777777" w:rsidR="00BA4E5A" w:rsidRDefault="00BA4E5A" w:rsidP="00DA0785">
            <w:pPr>
              <w:rPr>
                <w:rFonts w:ascii="Ink Free" w:hAnsi="Ink Free" w:cstheme="majorHAnsi"/>
                <w:color w:val="7F7F7F" w:themeColor="text1" w:themeTint="80"/>
                <w:sz w:val="24"/>
                <w:szCs w:val="24"/>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1592431459"/>
              <w:placeholder>
                <w:docPart w:val="B278DE6C98BF443C92E6FFBEF400BA1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3D144A1"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36B33C3B" w14:textId="77777777" w:rsidTr="00DA0785">
        <w:trPr>
          <w:trHeight w:val="454"/>
        </w:trPr>
        <w:tc>
          <w:tcPr>
            <w:tcW w:w="3052" w:type="dxa"/>
            <w:vMerge/>
          </w:tcPr>
          <w:p w14:paraId="02489A1C"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bottom w:val="single" w:sz="4" w:space="0" w:color="auto"/>
            </w:tcBorders>
          </w:tcPr>
          <w:p w14:paraId="364CD853" w14:textId="77777777" w:rsidR="00BA4E5A" w:rsidRPr="00EC47ED" w:rsidRDefault="00BA4E5A" w:rsidP="00DA0785">
            <w:pPr>
              <w:rPr>
                <w:rFonts w:ascii="Ink Free" w:hAnsi="Ink Free" w:cstheme="majorHAnsi"/>
                <w:bCs/>
                <w:color w:val="595959" w:themeColor="text1" w:themeTint="A6"/>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w:t>
            </w:r>
            <w:r>
              <w:rPr>
                <w:rFonts w:ascii="Ink Free" w:hAnsi="Ink Free" w:cstheme="majorHAnsi"/>
                <w:color w:val="7F7F7F" w:themeColor="text1" w:themeTint="80"/>
                <w:sz w:val="24"/>
                <w:szCs w:val="24"/>
              </w:rPr>
              <w:t xml:space="preserve"> </w:t>
            </w:r>
          </w:p>
          <w:sdt>
            <w:sdtPr>
              <w:rPr>
                <w:rStyle w:val="Style1"/>
                <w:sz w:val="16"/>
                <w:szCs w:val="16"/>
              </w:rPr>
              <w:id w:val="-1462485566"/>
              <w:placeholder>
                <w:docPart w:val="11B11C3F463E45428238127E5EA9F56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D13ABD1"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r w:rsidR="00BA4E5A" w:rsidRPr="008A0529" w14:paraId="0065FF22" w14:textId="77777777" w:rsidTr="00DA0785">
        <w:trPr>
          <w:trHeight w:val="633"/>
        </w:trPr>
        <w:tc>
          <w:tcPr>
            <w:tcW w:w="3052" w:type="dxa"/>
            <w:vMerge/>
          </w:tcPr>
          <w:p w14:paraId="151A6BF8" w14:textId="77777777" w:rsidR="00BA4E5A" w:rsidRPr="000E01D3" w:rsidRDefault="00BA4E5A" w:rsidP="007160CC">
            <w:pPr>
              <w:pStyle w:val="ListParagraph"/>
              <w:numPr>
                <w:ilvl w:val="0"/>
                <w:numId w:val="5"/>
              </w:numPr>
              <w:ind w:left="339"/>
              <w:rPr>
                <w:rFonts w:asciiTheme="majorHAnsi" w:hAnsiTheme="majorHAnsi"/>
                <w:b/>
                <w:color w:val="7F7F7F" w:themeColor="text1" w:themeTint="80"/>
                <w:sz w:val="24"/>
                <w:szCs w:val="24"/>
              </w:rPr>
            </w:pPr>
          </w:p>
        </w:tc>
        <w:tc>
          <w:tcPr>
            <w:tcW w:w="7560" w:type="dxa"/>
            <w:tcBorders>
              <w:top w:val="single" w:sz="4" w:space="0" w:color="auto"/>
            </w:tcBorders>
          </w:tcPr>
          <w:p w14:paraId="31ACB5FA" w14:textId="77777777" w:rsidR="00BA4E5A" w:rsidRDefault="00BA4E5A" w:rsidP="00DA0785">
            <w:pPr>
              <w:rPr>
                <w:rFonts w:asciiTheme="majorHAnsi" w:hAnsiTheme="majorHAnsi"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w:t>
            </w:r>
            <w:r>
              <w:rPr>
                <w:rFonts w:asciiTheme="majorHAnsi" w:hAnsiTheme="majorHAnsi" w:cstheme="majorHAnsi"/>
                <w:bCs/>
                <w:color w:val="7F7F7F" w:themeColor="text1" w:themeTint="80"/>
                <w:sz w:val="20"/>
                <w:szCs w:val="20"/>
              </w:rPr>
              <w:t xml:space="preserve">:  </w:t>
            </w:r>
          </w:p>
          <w:sdt>
            <w:sdtPr>
              <w:rPr>
                <w:rStyle w:val="Style1"/>
                <w:sz w:val="16"/>
                <w:szCs w:val="16"/>
              </w:rPr>
              <w:id w:val="-1930033520"/>
              <w:placeholder>
                <w:docPart w:val="F8BBF82BE1E348BF91E3089AA2D4F95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9CE0A17" w14:textId="77777777" w:rsidR="00BA4E5A" w:rsidRPr="00C13D37" w:rsidRDefault="00BA4E5A" w:rsidP="00DA0785">
                <w:pPr>
                  <w:rPr>
                    <w:rFonts w:ascii="Arial" w:eastAsia="Calibri" w:hAnsi="Arial" w:cs="Calibri"/>
                    <w:sz w:val="16"/>
                    <w:szCs w:val="16"/>
                  </w:rPr>
                </w:pPr>
                <w:r>
                  <w:rPr>
                    <w:rStyle w:val="PlaceholderText"/>
                    <w:sz w:val="16"/>
                    <w:szCs w:val="16"/>
                  </w:rPr>
                  <w:t>Answer</w:t>
                </w:r>
              </w:p>
            </w:sdtContent>
          </w:sdt>
        </w:tc>
      </w:tr>
    </w:tbl>
    <w:p w14:paraId="63F9689B" w14:textId="77777777" w:rsidR="00BA4E5A" w:rsidRDefault="00BA4E5A" w:rsidP="00BA4E5A">
      <w:pPr>
        <w:widowControl w:val="0"/>
        <w:spacing w:after="0" w:line="240" w:lineRule="auto"/>
        <w:jc w:val="center"/>
        <w:rPr>
          <w:b/>
          <w:color w:val="000000" w:themeColor="text1"/>
          <w:sz w:val="26"/>
          <w:szCs w:val="26"/>
        </w:rPr>
      </w:pPr>
      <w:r w:rsidRPr="003533E5">
        <w:rPr>
          <w:bCs/>
          <w:noProof/>
          <w:sz w:val="26"/>
          <w:szCs w:val="26"/>
        </w:rPr>
        <w:drawing>
          <wp:inline distT="0" distB="0" distL="0" distR="0" wp14:anchorId="61C7EC3B" wp14:editId="4DBE6CE6">
            <wp:extent cx="254000" cy="254000"/>
            <wp:effectExtent l="0" t="0" r="0" b="0"/>
            <wp:docPr id="85" name="Graphic 8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42145120" w14:textId="4363811F" w:rsidR="001D6BE7" w:rsidRDefault="001D6BE7" w:rsidP="001D6BE7">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607162" w:rsidRPr="002B7830" w14:paraId="64ECE016" w14:textId="77777777" w:rsidTr="00DA078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02E34C25" w14:textId="77777777" w:rsidR="00607162" w:rsidRPr="00990E51" w:rsidRDefault="00607162" w:rsidP="00DA0785">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6E5D921F" w14:textId="77777777" w:rsidR="00607162" w:rsidRPr="00D61466" w:rsidRDefault="00607162" w:rsidP="00607162">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3178BEFB" wp14:editId="00435F5B">
            <wp:extent cx="254000" cy="254000"/>
            <wp:effectExtent l="0" t="0" r="0" b="0"/>
            <wp:docPr id="90" name="Graphic 9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607162" w:rsidRPr="003533E5" w14:paraId="216C6481" w14:textId="77777777" w:rsidTr="00DA0785">
        <w:trPr>
          <w:trHeight w:val="2222"/>
        </w:trPr>
        <w:tc>
          <w:tcPr>
            <w:tcW w:w="10234" w:type="dxa"/>
          </w:tcPr>
          <w:p w14:paraId="16BB8FD9" w14:textId="77777777" w:rsidR="00607162" w:rsidRPr="003533E5" w:rsidRDefault="00607162" w:rsidP="00DA0785">
            <w:pPr>
              <w:widowControl w:val="0"/>
              <w:rPr>
                <w:rFonts w:asciiTheme="majorHAnsi" w:hAnsiTheme="majorHAnsi" w:cstheme="majorHAnsi"/>
                <w:b/>
                <w:color w:val="000000" w:themeColor="text1"/>
                <w:sz w:val="24"/>
                <w:szCs w:val="24"/>
              </w:rPr>
            </w:pPr>
          </w:p>
          <w:p w14:paraId="348A308E" w14:textId="77777777" w:rsidR="00607162" w:rsidRPr="00607FCB" w:rsidRDefault="00607162" w:rsidP="00DA0785">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34757E52"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1489359643"/>
                <w:placeholder>
                  <w:docPart w:val="472B779512FC40609CE5B2B2309DC3DE"/>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1A7BD540" w14:textId="77777777" w:rsidR="00607162" w:rsidRPr="003533E5" w:rsidRDefault="00607162" w:rsidP="00DA0785">
            <w:pPr>
              <w:widowControl w:val="0"/>
              <w:rPr>
                <w:rFonts w:asciiTheme="majorHAnsi" w:hAnsiTheme="majorHAnsi"/>
                <w:b/>
                <w:bCs/>
              </w:rPr>
            </w:pPr>
          </w:p>
          <w:p w14:paraId="1BB0BA57" w14:textId="77777777" w:rsidR="00607162" w:rsidRPr="00607FCB" w:rsidRDefault="00607162" w:rsidP="00DA0785">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65E95706"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144556412"/>
                <w:placeholder>
                  <w:docPart w:val="A02B299280B04A1DB4F90C2C2F2BF32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43BC5C98" w14:textId="77777777" w:rsidR="00607162" w:rsidRDefault="00607162" w:rsidP="00DA0785">
            <w:pPr>
              <w:widowControl w:val="0"/>
              <w:rPr>
                <w:rFonts w:ascii="Ink Free" w:eastAsia="Calibri" w:hAnsi="Ink Free" w:cstheme="majorHAnsi"/>
                <w:bCs/>
                <w:color w:val="365F91" w:themeColor="accent1" w:themeShade="BF"/>
                <w:sz w:val="20"/>
                <w:szCs w:val="20"/>
              </w:rPr>
            </w:pPr>
          </w:p>
          <w:p w14:paraId="2C38FDC6" w14:textId="77777777" w:rsidR="00607162" w:rsidRPr="003533E5" w:rsidRDefault="00607162" w:rsidP="00DA0785">
            <w:pPr>
              <w:widowControl w:val="0"/>
              <w:rPr>
                <w:rFonts w:asciiTheme="majorHAnsi" w:eastAsia="Times New Roman" w:hAnsiTheme="majorHAnsi" w:cstheme="majorHAnsi"/>
                <w:b/>
                <w:bCs/>
              </w:rPr>
            </w:pPr>
          </w:p>
        </w:tc>
      </w:tr>
    </w:tbl>
    <w:p w14:paraId="3B421536" w14:textId="77777777" w:rsidR="00F46239" w:rsidRDefault="00F46239" w:rsidP="00F46239">
      <w:pPr>
        <w:widowControl w:val="0"/>
        <w:spacing w:after="0" w:line="240" w:lineRule="auto"/>
        <w:jc w:val="center"/>
        <w:rPr>
          <w:rFonts w:ascii="Candara" w:hAnsi="Candara"/>
          <w:b/>
          <w:color w:val="C00000"/>
          <w:sz w:val="36"/>
          <w:szCs w:val="36"/>
        </w:rPr>
      </w:pPr>
      <w:r>
        <w:rPr>
          <w:noProof/>
        </w:rPr>
        <w:drawing>
          <wp:inline distT="0" distB="0" distL="0" distR="0" wp14:anchorId="6145763A" wp14:editId="40D58BD4">
            <wp:extent cx="179709" cy="179709"/>
            <wp:effectExtent l="0" t="0" r="0" b="0"/>
            <wp:docPr id="20" name="Graphic 2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255"/>
      </w:tblGrid>
      <w:tr w:rsidR="00F46239" w14:paraId="773C5994" w14:textId="77777777" w:rsidTr="0012158A">
        <w:trPr>
          <w:trHeight w:val="917"/>
        </w:trPr>
        <w:tc>
          <w:tcPr>
            <w:tcW w:w="10255" w:type="dxa"/>
          </w:tcPr>
          <w:p w14:paraId="71349C0B" w14:textId="77777777" w:rsidR="00F46239" w:rsidRDefault="00F46239"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645701899"/>
              <w:placeholder>
                <w:docPart w:val="0B998030FF3641A5A333C7E8D6F05E90"/>
              </w:placeholder>
              <w:showingPlcHdr/>
              <w15:appearance w15:val="tags"/>
              <w:text/>
            </w:sdtPr>
            <w:sdtEndPr/>
            <w:sdtContent>
              <w:p w14:paraId="0A5353A0" w14:textId="77777777" w:rsidR="00F46239" w:rsidRDefault="00F46239"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39BBDDE4" w14:textId="77777777" w:rsidR="00F46239" w:rsidRDefault="00F46239" w:rsidP="0012158A">
            <w:pPr>
              <w:widowControl w:val="0"/>
              <w:rPr>
                <w:rFonts w:ascii="Candara" w:hAnsi="Candara"/>
                <w:b/>
                <w:color w:val="C00000"/>
                <w:sz w:val="18"/>
                <w:szCs w:val="18"/>
              </w:rPr>
            </w:pPr>
          </w:p>
        </w:tc>
      </w:tr>
    </w:tbl>
    <w:p w14:paraId="4CA9864D" w14:textId="77777777" w:rsidR="00F46239" w:rsidRDefault="00F46239" w:rsidP="00607162">
      <w:pPr>
        <w:widowControl w:val="0"/>
        <w:spacing w:after="0" w:line="240" w:lineRule="auto"/>
        <w:jc w:val="center"/>
        <w:rPr>
          <w:rFonts w:ascii="Candara" w:hAnsi="Candara"/>
          <w:b/>
          <w:color w:val="C00000"/>
          <w:sz w:val="36"/>
          <w:szCs w:val="36"/>
        </w:rPr>
      </w:pPr>
    </w:p>
    <w:p w14:paraId="6776EB11" w14:textId="77777777" w:rsidR="00F46239" w:rsidRDefault="00F46239" w:rsidP="00607162">
      <w:pPr>
        <w:widowControl w:val="0"/>
        <w:spacing w:after="0" w:line="240" w:lineRule="auto"/>
        <w:jc w:val="center"/>
        <w:rPr>
          <w:rFonts w:ascii="Candara" w:hAnsi="Candara"/>
          <w:b/>
          <w:color w:val="C00000"/>
          <w:sz w:val="36"/>
          <w:szCs w:val="36"/>
        </w:rPr>
      </w:pPr>
    </w:p>
    <w:p w14:paraId="1C0B4B88" w14:textId="1E9223DF" w:rsidR="00607162" w:rsidRPr="003533E5" w:rsidRDefault="00607162" w:rsidP="00607162">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785D61AA" w14:textId="77777777" w:rsidR="00607162" w:rsidRPr="003533E5" w:rsidRDefault="00607162" w:rsidP="00607162">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3AD4C4D1" w14:textId="0F8F653D" w:rsidR="00EB0099" w:rsidRDefault="00EB0099">
      <w:pPr>
        <w:rPr>
          <w:b/>
          <w:sz w:val="26"/>
          <w:szCs w:val="26"/>
        </w:rPr>
      </w:pPr>
    </w:p>
    <w:p w14:paraId="29134875" w14:textId="77777777" w:rsidR="00EF7F29" w:rsidRDefault="00EF7F29" w:rsidP="00646714">
      <w:pPr>
        <w:widowControl w:val="0"/>
        <w:rPr>
          <w:rFonts w:ascii="Candara" w:hAnsi="Candara"/>
          <w:b/>
          <w:sz w:val="44"/>
          <w:szCs w:val="44"/>
        </w:rPr>
      </w:pPr>
    </w:p>
    <w:p w14:paraId="7A0FC14B" w14:textId="77777777" w:rsidR="001D6BE7" w:rsidRDefault="001D6BE7" w:rsidP="00646714">
      <w:pPr>
        <w:widowControl w:val="0"/>
        <w:rPr>
          <w:rFonts w:ascii="Candara" w:hAnsi="Candara"/>
          <w:b/>
          <w:sz w:val="44"/>
          <w:szCs w:val="44"/>
        </w:rPr>
      </w:pPr>
    </w:p>
    <w:p w14:paraId="034B9A27" w14:textId="77777777" w:rsidR="001D6BE7" w:rsidRDefault="001D6BE7" w:rsidP="00646714">
      <w:pPr>
        <w:widowControl w:val="0"/>
        <w:rPr>
          <w:rFonts w:ascii="Candara" w:hAnsi="Candara"/>
          <w:b/>
          <w:sz w:val="44"/>
          <w:szCs w:val="44"/>
        </w:rPr>
      </w:pPr>
    </w:p>
    <w:p w14:paraId="7C2DB029" w14:textId="77777777" w:rsidR="001D6BE7" w:rsidRDefault="001D6BE7" w:rsidP="00646714">
      <w:pPr>
        <w:widowControl w:val="0"/>
        <w:rPr>
          <w:rFonts w:ascii="Candara" w:hAnsi="Candara"/>
          <w:b/>
          <w:sz w:val="44"/>
          <w:szCs w:val="44"/>
        </w:rPr>
      </w:pPr>
    </w:p>
    <w:p w14:paraId="5043F8FE" w14:textId="77777777" w:rsidR="001D6BE7" w:rsidRDefault="001D6BE7" w:rsidP="00646714">
      <w:pPr>
        <w:widowControl w:val="0"/>
        <w:rPr>
          <w:rFonts w:ascii="Candara" w:hAnsi="Candara"/>
          <w:b/>
          <w:sz w:val="44"/>
          <w:szCs w:val="44"/>
        </w:rPr>
      </w:pPr>
    </w:p>
    <w:p w14:paraId="48B04DF6" w14:textId="77777777" w:rsidR="001D6BE7" w:rsidRDefault="001D6BE7" w:rsidP="00646714">
      <w:pPr>
        <w:widowControl w:val="0"/>
        <w:rPr>
          <w:rFonts w:ascii="Candara" w:hAnsi="Candara"/>
          <w:b/>
          <w:sz w:val="44"/>
          <w:szCs w:val="44"/>
        </w:rPr>
      </w:pPr>
    </w:p>
    <w:p w14:paraId="0E84D10C" w14:textId="77777777" w:rsidR="001D6BE7" w:rsidRDefault="001D6BE7" w:rsidP="00646714">
      <w:pPr>
        <w:widowControl w:val="0"/>
        <w:rPr>
          <w:rFonts w:ascii="Candara" w:hAnsi="Candara"/>
          <w:b/>
          <w:sz w:val="44"/>
          <w:szCs w:val="44"/>
        </w:rPr>
      </w:pPr>
    </w:p>
    <w:p w14:paraId="78FA29C2" w14:textId="77777777" w:rsidR="001D6BE7" w:rsidRDefault="001D6BE7" w:rsidP="00646714">
      <w:pPr>
        <w:widowControl w:val="0"/>
        <w:rPr>
          <w:rFonts w:ascii="Candara" w:hAnsi="Candara"/>
          <w:b/>
          <w:sz w:val="44"/>
          <w:szCs w:val="44"/>
        </w:rPr>
      </w:pPr>
    </w:p>
    <w:p w14:paraId="59AA58D2" w14:textId="4D7BEAD3" w:rsidR="00646714" w:rsidRDefault="00D32187" w:rsidP="00D32187">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4</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73BE6" w:rsidRPr="002B7830" w14:paraId="509676BC" w14:textId="77777777" w:rsidTr="00DA0785">
        <w:tc>
          <w:tcPr>
            <w:tcW w:w="9985" w:type="dxa"/>
            <w:shd w:val="clear" w:color="auto" w:fill="FFFFFF" w:themeFill="background1"/>
          </w:tcPr>
          <w:p w14:paraId="0870205E" w14:textId="77777777" w:rsidR="00C73BE6" w:rsidRPr="00AA5DE4" w:rsidRDefault="00C73BE6"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
                <w:color w:val="7F7F7F" w:themeColor="text1" w:themeTint="80"/>
                <w:sz w:val="18"/>
                <w:szCs w:val="18"/>
              </w:rPr>
              <w:t>A:</w:t>
            </w:r>
            <w:r w:rsidRPr="00AA5DE4">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AA5DE4">
              <w:rPr>
                <w:rFonts w:asciiTheme="majorHAnsi" w:eastAsia="Helvetica Neue" w:hAnsiTheme="majorHAnsi" w:cstheme="majorHAnsi"/>
                <w:b/>
                <w:color w:val="7F7F7F" w:themeColor="text1" w:themeTint="80"/>
                <w:sz w:val="18"/>
                <w:szCs w:val="18"/>
              </w:rPr>
              <w:t>B:</w:t>
            </w:r>
            <w:r w:rsidRPr="00AA5DE4">
              <w:rPr>
                <w:rFonts w:asciiTheme="majorHAnsi" w:eastAsia="Helvetica Neue" w:hAnsiTheme="majorHAnsi" w:cstheme="majorHAnsi"/>
                <w:bCs/>
                <w:color w:val="7F7F7F" w:themeColor="text1" w:themeTint="80"/>
                <w:sz w:val="18"/>
                <w:szCs w:val="18"/>
              </w:rPr>
              <w:t xml:space="preserve">  Next using short had, briefly describe the situation. </w:t>
            </w:r>
            <w:r w:rsidRPr="00AA5DE4">
              <w:rPr>
                <w:rFonts w:asciiTheme="majorHAnsi" w:eastAsia="Helvetica Neue" w:hAnsiTheme="majorHAnsi" w:cstheme="majorHAnsi"/>
                <w:b/>
                <w:color w:val="7F7F7F" w:themeColor="text1" w:themeTint="80"/>
                <w:sz w:val="18"/>
                <w:szCs w:val="18"/>
              </w:rPr>
              <w:t>C:</w:t>
            </w:r>
            <w:r w:rsidRPr="00AA5DE4">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3755FA2A"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2BD5036F" wp14:editId="25F18950">
            <wp:extent cx="203982" cy="203982"/>
            <wp:effectExtent l="0" t="0" r="0" b="5715"/>
            <wp:docPr id="66" name="Graphic 6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3BAD1F36" w14:textId="77777777" w:rsidTr="00DA0785">
        <w:trPr>
          <w:trHeight w:val="314"/>
        </w:trPr>
        <w:tc>
          <w:tcPr>
            <w:tcW w:w="9949" w:type="dxa"/>
            <w:tcBorders>
              <w:right w:val="single" w:sz="4" w:space="0" w:color="auto"/>
            </w:tcBorders>
            <w:shd w:val="clear" w:color="auto" w:fill="FFFFFF" w:themeFill="background1"/>
          </w:tcPr>
          <w:p w14:paraId="786AFE5D" w14:textId="77777777" w:rsidR="00C73BE6" w:rsidRPr="00E0797B" w:rsidRDefault="00C73BE6" w:rsidP="00DA0785">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C73BE6" w:rsidRPr="002917F6" w14:paraId="56D7DAA0" w14:textId="77777777" w:rsidTr="00DA0785">
        <w:trPr>
          <w:trHeight w:val="393"/>
        </w:trPr>
        <w:tc>
          <w:tcPr>
            <w:tcW w:w="9949" w:type="dxa"/>
            <w:tcBorders>
              <w:right w:val="single" w:sz="4" w:space="0" w:color="auto"/>
            </w:tcBorders>
          </w:tcPr>
          <w:p w14:paraId="7B9323F8" w14:textId="77777777" w:rsidR="00C73BE6" w:rsidRPr="002917F6" w:rsidRDefault="00014B71" w:rsidP="007160CC">
            <w:pPr>
              <w:numPr>
                <w:ilvl w:val="0"/>
                <w:numId w:val="12"/>
              </w:numPr>
              <w:ind w:left="334"/>
              <w:contextualSpacing/>
              <w:rPr>
                <w:rFonts w:ascii="Candara" w:hAnsi="Candara" w:cs="Times New Roman"/>
                <w:sz w:val="20"/>
                <w:szCs w:val="20"/>
              </w:rPr>
            </w:pPr>
            <w:sdt>
              <w:sdtPr>
                <w:rPr>
                  <w:rFonts w:ascii="Candara" w:hAnsi="Candara"/>
                  <w:b/>
                  <w:color w:val="C00000"/>
                  <w:sz w:val="18"/>
                  <w:szCs w:val="18"/>
                </w:rPr>
                <w:id w:val="-2075424566"/>
                <w:placeholder>
                  <w:docPart w:val="3428E874E69344D7BF1F3AECB52EC71B"/>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23E87D05" w14:textId="77777777" w:rsidTr="00DA0785">
        <w:trPr>
          <w:trHeight w:val="393"/>
        </w:trPr>
        <w:tc>
          <w:tcPr>
            <w:tcW w:w="9949" w:type="dxa"/>
            <w:tcBorders>
              <w:right w:val="single" w:sz="4" w:space="0" w:color="auto"/>
            </w:tcBorders>
          </w:tcPr>
          <w:p w14:paraId="31EB1DF1" w14:textId="77777777" w:rsidR="00C73BE6" w:rsidRPr="002917F6" w:rsidRDefault="00014B71" w:rsidP="007160CC">
            <w:pPr>
              <w:numPr>
                <w:ilvl w:val="0"/>
                <w:numId w:val="12"/>
              </w:numPr>
              <w:ind w:left="340"/>
              <w:contextualSpacing/>
              <w:rPr>
                <w:rFonts w:ascii="Candara" w:hAnsi="Candara" w:cs="Times New Roman"/>
                <w:sz w:val="20"/>
                <w:szCs w:val="20"/>
              </w:rPr>
            </w:pPr>
            <w:sdt>
              <w:sdtPr>
                <w:rPr>
                  <w:rFonts w:ascii="Candara" w:hAnsi="Candara"/>
                  <w:b/>
                  <w:color w:val="C00000"/>
                  <w:sz w:val="18"/>
                  <w:szCs w:val="18"/>
                </w:rPr>
                <w:id w:val="-113379928"/>
                <w:placeholder>
                  <w:docPart w:val="E2AAFD2B35014758A839A30E07E343EF"/>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r w:rsidR="00C73BE6" w:rsidRPr="002917F6" w14:paraId="0A669250" w14:textId="77777777" w:rsidTr="00DA0785">
        <w:trPr>
          <w:trHeight w:val="393"/>
        </w:trPr>
        <w:tc>
          <w:tcPr>
            <w:tcW w:w="9949" w:type="dxa"/>
            <w:tcBorders>
              <w:right w:val="single" w:sz="4" w:space="0" w:color="auto"/>
            </w:tcBorders>
          </w:tcPr>
          <w:p w14:paraId="2910F3D2" w14:textId="77777777" w:rsidR="00C73BE6" w:rsidRPr="002917F6" w:rsidRDefault="00014B71" w:rsidP="007160CC">
            <w:pPr>
              <w:numPr>
                <w:ilvl w:val="0"/>
                <w:numId w:val="12"/>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1533645911"/>
                <w:placeholder>
                  <w:docPart w:val="C7903A9DEAD34916976B09034D9B28D8"/>
                </w:placeholder>
                <w:showingPlcHdr/>
                <w15:appearance w15:val="tags"/>
                <w:text/>
              </w:sdtPr>
              <w:sdtEndPr/>
              <w:sdtContent>
                <w:r w:rsidR="00C73BE6">
                  <w:rPr>
                    <w:rStyle w:val="PlaceholderText"/>
                    <w:sz w:val="18"/>
                    <w:szCs w:val="18"/>
                  </w:rPr>
                  <w:t>Reason</w:t>
                </w:r>
                <w:r w:rsidR="00C73BE6" w:rsidRPr="00275F4E">
                  <w:rPr>
                    <w:rStyle w:val="PlaceholderText"/>
                    <w:sz w:val="18"/>
                    <w:szCs w:val="18"/>
                  </w:rPr>
                  <w:t>.</w:t>
                </w:r>
              </w:sdtContent>
            </w:sdt>
          </w:p>
        </w:tc>
      </w:tr>
    </w:tbl>
    <w:p w14:paraId="1C07C46E" w14:textId="77777777" w:rsidR="00C73BE6" w:rsidRPr="002917F6" w:rsidRDefault="00C73BE6" w:rsidP="00C73BE6">
      <w:pPr>
        <w:jc w:val="center"/>
        <w:rPr>
          <w:rFonts w:cs="Times New Roman"/>
          <w:sz w:val="20"/>
          <w:szCs w:val="20"/>
        </w:rPr>
      </w:pPr>
      <w:r w:rsidRPr="005D2CBD">
        <w:rPr>
          <w:bCs/>
          <w:noProof/>
          <w:sz w:val="26"/>
          <w:szCs w:val="26"/>
        </w:rPr>
        <w:drawing>
          <wp:inline distT="0" distB="0" distL="0" distR="0" wp14:anchorId="3E2D84F0" wp14:editId="7351B63A">
            <wp:extent cx="254000" cy="254000"/>
            <wp:effectExtent l="0" t="0" r="0" b="7620"/>
            <wp:docPr id="67" name="Graphic 6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73BE6" w:rsidRPr="002917F6" w14:paraId="47E27ECB" w14:textId="77777777" w:rsidTr="00DA0785">
        <w:trPr>
          <w:trHeight w:val="296"/>
        </w:trPr>
        <w:tc>
          <w:tcPr>
            <w:tcW w:w="9949" w:type="dxa"/>
            <w:tcBorders>
              <w:right w:val="single" w:sz="4" w:space="0" w:color="auto"/>
            </w:tcBorders>
            <w:shd w:val="clear" w:color="auto" w:fill="FFFFFF" w:themeFill="background1"/>
          </w:tcPr>
          <w:p w14:paraId="710780BB" w14:textId="77777777" w:rsidR="00C73BE6" w:rsidRPr="00027CC9" w:rsidRDefault="00C73BE6" w:rsidP="00DA0785">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C73BE6" w:rsidRPr="002917F6" w14:paraId="144DE84E" w14:textId="77777777" w:rsidTr="00DA0785">
        <w:trPr>
          <w:trHeight w:val="393"/>
        </w:trPr>
        <w:tc>
          <w:tcPr>
            <w:tcW w:w="9949" w:type="dxa"/>
            <w:tcBorders>
              <w:right w:val="single" w:sz="4" w:space="0" w:color="auto"/>
            </w:tcBorders>
          </w:tcPr>
          <w:p w14:paraId="57270B22" w14:textId="77777777" w:rsidR="00C73BE6" w:rsidRPr="00E66956" w:rsidRDefault="00014B71" w:rsidP="00DA0785">
            <w:pPr>
              <w:rPr>
                <w:rFonts w:ascii="Candara" w:hAnsi="Candara" w:cs="Times New Roman"/>
                <w:sz w:val="20"/>
                <w:szCs w:val="20"/>
              </w:rPr>
            </w:pPr>
            <w:sdt>
              <w:sdtPr>
                <w:rPr>
                  <w:rFonts w:ascii="Candara" w:hAnsi="Candara"/>
                  <w:b/>
                  <w:color w:val="C00000"/>
                  <w:sz w:val="18"/>
                  <w:szCs w:val="18"/>
                </w:rPr>
                <w:id w:val="-1868743485"/>
                <w:placeholder>
                  <w:docPart w:val="11BD87C1086F4C4A9934A7350FD28BFB"/>
                </w:placeholder>
                <w:showingPlcHdr/>
                <w15:appearance w15:val="tags"/>
                <w:text/>
              </w:sdtPr>
              <w:sdtEndPr/>
              <w:sdtContent>
                <w:r w:rsidR="00C73BE6">
                  <w:rPr>
                    <w:rStyle w:val="PlaceholderText"/>
                    <w:sz w:val="18"/>
                    <w:szCs w:val="18"/>
                  </w:rPr>
                  <w:t>Situation</w:t>
                </w:r>
                <w:r w:rsidR="00C73BE6" w:rsidRPr="00275F4E">
                  <w:rPr>
                    <w:rStyle w:val="PlaceholderText"/>
                    <w:sz w:val="18"/>
                    <w:szCs w:val="18"/>
                  </w:rPr>
                  <w:t>.</w:t>
                </w:r>
              </w:sdtContent>
            </w:sdt>
          </w:p>
          <w:p w14:paraId="0FE30BF1" w14:textId="77777777" w:rsidR="00C73BE6" w:rsidRPr="002917F6" w:rsidRDefault="00C73BE6" w:rsidP="00DA0785">
            <w:pPr>
              <w:rPr>
                <w:rFonts w:ascii="Candara" w:hAnsi="Candara" w:cs="Times New Roman"/>
                <w:sz w:val="20"/>
                <w:szCs w:val="20"/>
              </w:rPr>
            </w:pPr>
          </w:p>
        </w:tc>
      </w:tr>
    </w:tbl>
    <w:p w14:paraId="0BD5C451" w14:textId="77777777" w:rsidR="00C73BE6" w:rsidRDefault="00C73BE6" w:rsidP="00C73BE6">
      <w:pPr>
        <w:widowControl w:val="0"/>
        <w:spacing w:after="0" w:line="240" w:lineRule="auto"/>
        <w:jc w:val="center"/>
        <w:rPr>
          <w:b/>
          <w:sz w:val="28"/>
          <w:szCs w:val="28"/>
        </w:rPr>
      </w:pPr>
      <w:r w:rsidRPr="005D2CBD">
        <w:rPr>
          <w:bCs/>
          <w:noProof/>
          <w:sz w:val="26"/>
          <w:szCs w:val="26"/>
        </w:rPr>
        <w:drawing>
          <wp:inline distT="0" distB="0" distL="0" distR="0" wp14:anchorId="20C8B8B9" wp14:editId="4F63492E">
            <wp:extent cx="254000" cy="254000"/>
            <wp:effectExtent l="0" t="0" r="0" b="0"/>
            <wp:docPr id="68" name="Graphic 6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C73BE6" w:rsidRPr="000E148E" w14:paraId="127E88F8" w14:textId="77777777" w:rsidTr="00DA0785">
        <w:trPr>
          <w:trHeight w:val="283"/>
        </w:trPr>
        <w:tc>
          <w:tcPr>
            <w:tcW w:w="5334" w:type="dxa"/>
            <w:shd w:val="clear" w:color="auto" w:fill="FFFFFF" w:themeFill="background1"/>
          </w:tcPr>
          <w:p w14:paraId="22D911F2" w14:textId="77777777" w:rsidR="00C73BE6" w:rsidRPr="00027CC9" w:rsidRDefault="00C73BE6" w:rsidP="00DA0785">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7C92456E" w14:textId="11E49004" w:rsidR="00C73BE6" w:rsidRPr="00027CC9" w:rsidRDefault="00F72358" w:rsidP="00DA0785">
            <w:pPr>
              <w:jc w:val="center"/>
              <w:rPr>
                <w:rFonts w:asciiTheme="majorHAnsi" w:eastAsia="Calibri" w:hAnsiTheme="majorHAnsi" w:cstheme="majorHAnsi"/>
                <w:b/>
                <w:bCs/>
                <w:color w:val="7F7F7F" w:themeColor="text1" w:themeTint="80"/>
                <w:sz w:val="20"/>
                <w:szCs w:val="20"/>
              </w:rPr>
            </w:pPr>
            <w:r>
              <w:rPr>
                <w:rFonts w:asciiTheme="majorHAnsi" w:eastAsia="Calibri" w:hAnsiTheme="majorHAnsi" w:cstheme="majorHAnsi"/>
                <w:b/>
                <w:bCs/>
                <w:color w:val="7F7F7F" w:themeColor="text1" w:themeTint="80"/>
                <w:sz w:val="20"/>
                <w:szCs w:val="20"/>
              </w:rPr>
              <w:t>Pick only 1 maladaptive behavior you believe you engaged in the most. Next, s</w:t>
            </w:r>
            <w:r w:rsidRPr="00027CC9">
              <w:rPr>
                <w:rFonts w:asciiTheme="majorHAnsi" w:eastAsia="Calibri" w:hAnsiTheme="majorHAnsi" w:cstheme="majorHAnsi"/>
                <w:b/>
                <w:bCs/>
                <w:color w:val="7F7F7F" w:themeColor="text1" w:themeTint="80"/>
                <w:sz w:val="20"/>
                <w:szCs w:val="20"/>
              </w:rPr>
              <w:t xml:space="preserve">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C73BE6" w:rsidRPr="00067D69" w14:paraId="38FDB17F" w14:textId="77777777" w:rsidTr="00DA0785">
        <w:trPr>
          <w:trHeight w:val="480"/>
        </w:trPr>
        <w:tc>
          <w:tcPr>
            <w:tcW w:w="5334" w:type="dxa"/>
            <w:shd w:val="clear" w:color="auto" w:fill="auto"/>
          </w:tcPr>
          <w:p w14:paraId="1B595D40"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4E5B1AD8"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1821ABF5"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5ECEA786"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543087381"/>
                <w:placeholder>
                  <w:docPart w:val="3EC42FA3FE0546B7B6872ED48FBCA9A2"/>
                </w:placeholder>
                <w:showingPlcHdr/>
                <w15:appearance w15:val="tags"/>
                <w:text/>
              </w:sdtPr>
              <w:sdtEndPr/>
              <w:sdtContent>
                <w:r w:rsidR="00C73BE6">
                  <w:rPr>
                    <w:rStyle w:val="PlaceholderText"/>
                    <w:sz w:val="18"/>
                    <w:szCs w:val="18"/>
                  </w:rPr>
                  <w:t>Enter avoidance behavior here</w:t>
                </w:r>
                <w:r w:rsidR="00C73BE6" w:rsidRPr="00275F4E">
                  <w:rPr>
                    <w:rStyle w:val="PlaceholderText"/>
                    <w:sz w:val="18"/>
                    <w:szCs w:val="18"/>
                  </w:rPr>
                  <w:t>.</w:t>
                </w:r>
              </w:sdtContent>
            </w:sdt>
          </w:p>
        </w:tc>
      </w:tr>
      <w:tr w:rsidR="00C73BE6" w:rsidRPr="00067D69" w14:paraId="6860CD15" w14:textId="77777777" w:rsidTr="00DA0785">
        <w:trPr>
          <w:trHeight w:val="611"/>
        </w:trPr>
        <w:tc>
          <w:tcPr>
            <w:tcW w:w="5334" w:type="dxa"/>
            <w:shd w:val="clear" w:color="auto" w:fill="auto"/>
          </w:tcPr>
          <w:p w14:paraId="778F2B9A"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4A88A450"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77146428" w14:textId="5C9EEE92"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Safety behaviors reinforce the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that you cannot tolerate anxious feelings</w:t>
            </w:r>
          </w:p>
        </w:tc>
        <w:tc>
          <w:tcPr>
            <w:tcW w:w="4706" w:type="dxa"/>
          </w:tcPr>
          <w:p w14:paraId="64533D3A"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776983617"/>
                <w:placeholder>
                  <w:docPart w:val="60B7F667A7E04F4C931F6AC1B05B07DA"/>
                </w:placeholder>
                <w:showingPlcHdr/>
                <w15:appearance w15:val="tags"/>
                <w:text/>
              </w:sdtPr>
              <w:sdtEndPr/>
              <w:sdtContent>
                <w:r w:rsidR="00C73BE6">
                  <w:rPr>
                    <w:rStyle w:val="PlaceholderText"/>
                    <w:sz w:val="18"/>
                    <w:szCs w:val="18"/>
                  </w:rPr>
                  <w:t>Enter safety behaviors here</w:t>
                </w:r>
                <w:r w:rsidR="00C73BE6" w:rsidRPr="00275F4E">
                  <w:rPr>
                    <w:rStyle w:val="PlaceholderText"/>
                    <w:sz w:val="18"/>
                    <w:szCs w:val="18"/>
                  </w:rPr>
                  <w:t>.</w:t>
                </w:r>
              </w:sdtContent>
            </w:sdt>
          </w:p>
        </w:tc>
      </w:tr>
      <w:tr w:rsidR="00C73BE6" w:rsidRPr="00067D69" w14:paraId="7A977059" w14:textId="77777777" w:rsidTr="00DA0785">
        <w:trPr>
          <w:trHeight w:val="515"/>
        </w:trPr>
        <w:tc>
          <w:tcPr>
            <w:tcW w:w="5334" w:type="dxa"/>
            <w:shd w:val="clear" w:color="auto" w:fill="auto"/>
          </w:tcPr>
          <w:p w14:paraId="64A897DC" w14:textId="77777777" w:rsidR="00C73BE6" w:rsidRPr="00E66956" w:rsidRDefault="00C73BE6" w:rsidP="00DA0785">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32D6CF14"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75D30B47" w14:textId="6E6A57A9"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xml:space="preserve">. Reassurance seeking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3C649AE7"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2025521959"/>
                <w:placeholder>
                  <w:docPart w:val="A2D12E3FC8484630BE6EB027D5346EEB"/>
                </w:placeholder>
                <w:showingPlcHdr/>
                <w15:appearance w15:val="tags"/>
                <w:text/>
              </w:sdtPr>
              <w:sdtEndPr/>
              <w:sdtContent>
                <w:r w:rsidR="00C73BE6">
                  <w:rPr>
                    <w:rStyle w:val="PlaceholderText"/>
                    <w:sz w:val="18"/>
                    <w:szCs w:val="18"/>
                  </w:rPr>
                  <w:t>Enter reassurance seeking behaviors here</w:t>
                </w:r>
                <w:r w:rsidR="00C73BE6" w:rsidRPr="00275F4E">
                  <w:rPr>
                    <w:rStyle w:val="PlaceholderText"/>
                    <w:sz w:val="18"/>
                    <w:szCs w:val="18"/>
                  </w:rPr>
                  <w:t>.</w:t>
                </w:r>
              </w:sdtContent>
            </w:sdt>
          </w:p>
        </w:tc>
      </w:tr>
      <w:tr w:rsidR="00C73BE6" w:rsidRPr="00067D69" w14:paraId="1AD4B599" w14:textId="77777777" w:rsidTr="00DA0785">
        <w:trPr>
          <w:trHeight w:val="276"/>
        </w:trPr>
        <w:tc>
          <w:tcPr>
            <w:tcW w:w="5334" w:type="dxa"/>
            <w:shd w:val="clear" w:color="auto" w:fill="auto"/>
          </w:tcPr>
          <w:p w14:paraId="1EBDFDC5"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79BD36B8"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6AE92DF9" w14:textId="10089915"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0E95907D"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1238598893"/>
                <w:placeholder>
                  <w:docPart w:val="153CF328C2194F6BB6CDBDD317576101"/>
                </w:placeholder>
                <w:showingPlcHdr/>
                <w15:appearance w15:val="tags"/>
                <w:text/>
              </w:sdtPr>
              <w:sdtEndPr/>
              <w:sdtContent>
                <w:r w:rsidR="00C73BE6">
                  <w:rPr>
                    <w:rStyle w:val="PlaceholderText"/>
                    <w:sz w:val="18"/>
                    <w:szCs w:val="18"/>
                  </w:rPr>
                  <w:t>Enter Active worry behaviors here</w:t>
                </w:r>
                <w:r w:rsidR="00C73BE6" w:rsidRPr="00275F4E">
                  <w:rPr>
                    <w:rStyle w:val="PlaceholderText"/>
                    <w:sz w:val="18"/>
                    <w:szCs w:val="18"/>
                  </w:rPr>
                  <w:t>.</w:t>
                </w:r>
              </w:sdtContent>
            </w:sdt>
          </w:p>
        </w:tc>
      </w:tr>
      <w:tr w:rsidR="00C73BE6" w:rsidRPr="00067D69" w14:paraId="2E8762A6" w14:textId="77777777" w:rsidTr="00DA0785">
        <w:trPr>
          <w:trHeight w:val="854"/>
        </w:trPr>
        <w:tc>
          <w:tcPr>
            <w:tcW w:w="5334" w:type="dxa"/>
            <w:shd w:val="clear" w:color="auto" w:fill="auto"/>
          </w:tcPr>
          <w:p w14:paraId="6D476C2C" w14:textId="77777777" w:rsidR="00C73BE6" w:rsidRPr="00E66956" w:rsidRDefault="00C73BE6" w:rsidP="00DA0785">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680DB9A9" w14:textId="77777777" w:rsidR="00C73BE6" w:rsidRPr="00E66956" w:rsidRDefault="00C73BE6" w:rsidP="00DA0785">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719874F7" w14:textId="236F59C3" w:rsidR="00C73BE6" w:rsidRPr="00E66956" w:rsidRDefault="00C73BE6" w:rsidP="00DA0785">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 xml:space="preserve">Active rumination reinforces that your scary </w:t>
            </w:r>
            <w:r w:rsidR="00014B71">
              <w:rPr>
                <w:rFonts w:asciiTheme="majorHAnsi" w:hAnsiTheme="majorHAnsi" w:cstheme="majorHAnsi"/>
                <w:color w:val="7F7F7F" w:themeColor="text1" w:themeTint="80"/>
                <w:sz w:val="16"/>
                <w:szCs w:val="16"/>
              </w:rPr>
              <w:t>Belief</w:t>
            </w:r>
            <w:r w:rsidRPr="00E66956">
              <w:rPr>
                <w:rFonts w:asciiTheme="majorHAnsi" w:hAnsiTheme="majorHAnsi" w:cstheme="majorHAnsi"/>
                <w:color w:val="7F7F7F" w:themeColor="text1" w:themeTint="80"/>
                <w:sz w:val="16"/>
                <w:szCs w:val="16"/>
              </w:rPr>
              <w:t xml:space="preserve"> is true.</w:t>
            </w:r>
          </w:p>
        </w:tc>
        <w:tc>
          <w:tcPr>
            <w:tcW w:w="4706" w:type="dxa"/>
          </w:tcPr>
          <w:p w14:paraId="00CC0924" w14:textId="77777777" w:rsidR="00C73BE6" w:rsidRPr="00067D69" w:rsidRDefault="00014B71" w:rsidP="00DA0785">
            <w:pPr>
              <w:spacing w:after="160"/>
              <w:rPr>
                <w:rFonts w:ascii="Ink Free" w:eastAsia="Calibri" w:hAnsi="Ink Free" w:cs="Calibri"/>
                <w:color w:val="595959" w:themeColor="text1" w:themeTint="A6"/>
              </w:rPr>
            </w:pPr>
            <w:sdt>
              <w:sdtPr>
                <w:rPr>
                  <w:rFonts w:ascii="Candara" w:hAnsi="Candara"/>
                  <w:b/>
                  <w:color w:val="C00000"/>
                  <w:sz w:val="18"/>
                  <w:szCs w:val="18"/>
                </w:rPr>
                <w:id w:val="-619992990"/>
                <w:placeholder>
                  <w:docPart w:val="7FB80303BBFE4E0388BBC3F20B2E6B8E"/>
                </w:placeholder>
                <w:showingPlcHdr/>
                <w15:appearance w15:val="tags"/>
                <w:text/>
              </w:sdtPr>
              <w:sdtEndPr/>
              <w:sdtContent>
                <w:r w:rsidR="00C73BE6">
                  <w:rPr>
                    <w:rStyle w:val="PlaceholderText"/>
                    <w:sz w:val="18"/>
                    <w:szCs w:val="18"/>
                  </w:rPr>
                  <w:t>Enter rumination behaviors here</w:t>
                </w:r>
                <w:r w:rsidR="00C73BE6" w:rsidRPr="00275F4E">
                  <w:rPr>
                    <w:rStyle w:val="PlaceholderText"/>
                    <w:sz w:val="18"/>
                    <w:szCs w:val="18"/>
                  </w:rPr>
                  <w:t>.</w:t>
                </w:r>
              </w:sdtContent>
            </w:sdt>
          </w:p>
        </w:tc>
      </w:tr>
    </w:tbl>
    <w:p w14:paraId="1AE05978" w14:textId="77777777" w:rsidR="00C73BE6" w:rsidRDefault="00C73BE6" w:rsidP="00C73BE6">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2EFB377D" wp14:editId="768C7EB7">
            <wp:extent cx="254000" cy="254000"/>
            <wp:effectExtent l="0" t="0" r="0" b="0"/>
            <wp:docPr id="69" name="Graphic 6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32CB73CB" w14:textId="77777777" w:rsidR="00C73BE6" w:rsidRPr="005D2CBD" w:rsidRDefault="00C73BE6" w:rsidP="00646714">
      <w:pPr>
        <w:widowControl w:val="0"/>
        <w:rPr>
          <w:rFonts w:ascii="Candara" w:hAnsi="Candara"/>
          <w:b/>
          <w:sz w:val="28"/>
          <w:szCs w:val="28"/>
        </w:rPr>
      </w:pPr>
    </w:p>
    <w:p w14:paraId="2E6D2821" w14:textId="5649E730" w:rsidR="00AA5DE4" w:rsidRDefault="00AA5DE4" w:rsidP="00AA5DE4">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BF24A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4</w:t>
      </w:r>
      <w:r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E2648E" w:rsidRPr="002B7830" w14:paraId="1F038193" w14:textId="77777777" w:rsidTr="00C2733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18178C9" w14:textId="2CF68A8C" w:rsidR="00E2648E" w:rsidRPr="003C76CA" w:rsidRDefault="00E2648E" w:rsidP="00C27335">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neutralizing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BF24A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w:t>
            </w:r>
            <w:r>
              <w:rPr>
                <w:rFonts w:asciiTheme="majorHAnsi" w:eastAsia="Helvetica Neue" w:hAnsiTheme="majorHAnsi" w:cstheme="majorHAnsi"/>
                <w:bCs/>
                <w:color w:val="7F7F7F" w:themeColor="text1" w:themeTint="80"/>
                <w:sz w:val="18"/>
                <w:szCs w:val="18"/>
              </w:rPr>
              <w:t xml:space="preserve"> identify 3 out of 5 of your top beliefs you feel were triggered during this situation.</w:t>
            </w:r>
            <w:r w:rsidRPr="003C76CA">
              <w:rPr>
                <w:rFonts w:asciiTheme="majorHAnsi" w:eastAsia="Helvetica Neue" w:hAnsiTheme="majorHAnsi" w:cstheme="majorHAnsi"/>
                <w:bCs/>
                <w:color w:val="7F7F7F" w:themeColor="text1" w:themeTint="80"/>
                <w:sz w:val="18"/>
                <w:szCs w:val="18"/>
              </w:rPr>
              <w:t xml:space="preserve"> </w:t>
            </w:r>
            <w:r>
              <w:rPr>
                <w:rFonts w:asciiTheme="majorHAnsi" w:eastAsia="Helvetica Neue" w:hAnsiTheme="majorHAnsi" w:cstheme="majorHAnsi"/>
                <w:bCs/>
                <w:color w:val="7F7F7F" w:themeColor="text1" w:themeTint="80"/>
                <w:sz w:val="18"/>
                <w:szCs w:val="18"/>
              </w:rPr>
              <w:t xml:space="preserve">You will </w:t>
            </w:r>
            <w:r w:rsidRPr="003C76CA">
              <w:rPr>
                <w:rFonts w:asciiTheme="majorHAnsi" w:eastAsia="Helvetica Neue" w:hAnsiTheme="majorHAnsi" w:cstheme="majorHAnsi"/>
                <w:bCs/>
                <w:color w:val="7F7F7F" w:themeColor="text1" w:themeTint="80"/>
                <w:sz w:val="18"/>
                <w:szCs w:val="18"/>
              </w:rPr>
              <w:t>then</w:t>
            </w:r>
            <w:r>
              <w:rPr>
                <w:rFonts w:asciiTheme="majorHAnsi" w:eastAsia="Helvetica Neue" w:hAnsiTheme="majorHAnsi" w:cstheme="majorHAnsi"/>
                <w:bCs/>
                <w:color w:val="7F7F7F" w:themeColor="text1" w:themeTint="80"/>
                <w:sz w:val="18"/>
                <w:szCs w:val="18"/>
              </w:rPr>
              <w:t xml:space="preserve"> identify which belief</w:t>
            </w:r>
            <w:r w:rsidRPr="003C76CA">
              <w:rPr>
                <w:rFonts w:asciiTheme="majorHAnsi" w:eastAsia="Helvetica Neue" w:hAnsiTheme="majorHAnsi" w:cstheme="majorHAnsi"/>
                <w:bCs/>
                <w:color w:val="7F7F7F" w:themeColor="text1" w:themeTint="80"/>
                <w:sz w:val="18"/>
                <w:szCs w:val="18"/>
              </w:rPr>
              <w:t xml:space="preserve"> you think is impacting you the most.</w:t>
            </w:r>
          </w:p>
        </w:tc>
      </w:tr>
    </w:tbl>
    <w:p w14:paraId="648EB3F9" w14:textId="77777777" w:rsidR="00E2648E" w:rsidRPr="00075527" w:rsidRDefault="00E2648E" w:rsidP="00E2648E">
      <w:pPr>
        <w:widowControl w:val="0"/>
        <w:spacing w:after="0" w:line="240" w:lineRule="auto"/>
        <w:jc w:val="center"/>
        <w:rPr>
          <w:color w:val="000000" w:themeColor="text1"/>
          <w:sz w:val="26"/>
          <w:szCs w:val="26"/>
        </w:rPr>
      </w:pPr>
      <w:r w:rsidRPr="005D2CBD">
        <w:rPr>
          <w:bCs/>
          <w:noProof/>
          <w:sz w:val="26"/>
          <w:szCs w:val="26"/>
        </w:rPr>
        <w:drawing>
          <wp:inline distT="0" distB="0" distL="0" distR="0" wp14:anchorId="4CD4AF1E" wp14:editId="164EEE10">
            <wp:extent cx="254000" cy="254000"/>
            <wp:effectExtent l="0" t="0" r="0" b="0"/>
            <wp:docPr id="34058760" name="Graphic 3405876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E2648E" w:rsidRPr="00854045" w14:paraId="42DA7708" w14:textId="77777777" w:rsidTr="00C27335">
        <w:trPr>
          <w:trHeight w:val="31"/>
        </w:trPr>
        <w:tc>
          <w:tcPr>
            <w:tcW w:w="4580" w:type="dxa"/>
          </w:tcPr>
          <w:p w14:paraId="519B53EA" w14:textId="3F47B1C6" w:rsidR="00E2648E" w:rsidRPr="00854045" w:rsidRDefault="00E2648E" w:rsidP="00C27335">
            <w:pPr>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 xml:space="preserve">Neutralizing </w:t>
            </w:r>
            <w:r w:rsidR="00BF24A9">
              <w:rPr>
                <w:rFonts w:asciiTheme="majorHAnsi" w:hAnsiTheme="majorHAnsi" w:cstheme="majorHAnsi"/>
                <w:b/>
                <w:color w:val="7F7F7F" w:themeColor="text1" w:themeTint="80"/>
                <w:sz w:val="24"/>
                <w:szCs w:val="24"/>
              </w:rPr>
              <w:t>Beliefs</w:t>
            </w:r>
            <w:r w:rsidRPr="00854045">
              <w:rPr>
                <w:rFonts w:asciiTheme="majorHAnsi" w:hAnsiTheme="majorHAnsi" w:cstheme="majorHAnsi"/>
                <w:b/>
                <w:color w:val="7F7F7F" w:themeColor="text1" w:themeTint="80"/>
                <w:sz w:val="24"/>
                <w:szCs w:val="24"/>
              </w:rPr>
              <w:t xml:space="preserve"> Questions</w:t>
            </w:r>
          </w:p>
        </w:tc>
        <w:tc>
          <w:tcPr>
            <w:tcW w:w="5622" w:type="dxa"/>
          </w:tcPr>
          <w:p w14:paraId="4EEF0688" w14:textId="77777777" w:rsidR="00E2648E" w:rsidRPr="00854045" w:rsidRDefault="00E2648E" w:rsidP="00C27335">
            <w:pPr>
              <w:contextualSpacing/>
              <w:jc w:val="center"/>
              <w:rPr>
                <w:rFonts w:asciiTheme="majorHAnsi" w:hAnsiTheme="majorHAnsi" w:cstheme="majorHAnsi"/>
                <w:b/>
                <w:color w:val="7F7F7F" w:themeColor="text1" w:themeTint="80"/>
                <w:sz w:val="24"/>
                <w:szCs w:val="24"/>
              </w:rPr>
            </w:pPr>
            <w:r>
              <w:rPr>
                <w:rFonts w:asciiTheme="majorHAnsi" w:hAnsiTheme="majorHAnsi" w:cstheme="majorHAnsi"/>
                <w:b/>
                <w:color w:val="7F7F7F" w:themeColor="text1" w:themeTint="80"/>
                <w:sz w:val="24"/>
                <w:szCs w:val="24"/>
              </w:rPr>
              <w:t>Answers</w:t>
            </w:r>
          </w:p>
        </w:tc>
      </w:tr>
      <w:tr w:rsidR="00E2648E" w:rsidRPr="00854045" w14:paraId="58712723" w14:textId="77777777" w:rsidTr="00C27335">
        <w:trPr>
          <w:trHeight w:val="341"/>
        </w:trPr>
        <w:tc>
          <w:tcPr>
            <w:tcW w:w="4580" w:type="dxa"/>
            <w:vMerge w:val="restart"/>
          </w:tcPr>
          <w:p w14:paraId="52154FC3" w14:textId="77777777" w:rsidR="00E2648E" w:rsidRPr="00BE054D"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w:t>
            </w:r>
            <w:r w:rsidRPr="00854045">
              <w:rPr>
                <w:rFonts w:asciiTheme="majorHAnsi" w:hAnsiTheme="majorHAnsi" w:cstheme="majorHAnsi"/>
                <w:color w:val="7F7F7F" w:themeColor="text1" w:themeTint="80"/>
                <w:sz w:val="24"/>
                <w:szCs w:val="24"/>
              </w:rPr>
              <w:t xml:space="preserve"> </w:t>
            </w:r>
            <w:r>
              <w:rPr>
                <w:rFonts w:asciiTheme="majorHAnsi" w:hAnsiTheme="majorHAnsi" w:cstheme="majorHAnsi"/>
                <w:color w:val="7F7F7F" w:themeColor="text1" w:themeTint="80"/>
                <w:sz w:val="24"/>
                <w:szCs w:val="24"/>
              </w:rPr>
              <w:t>which of your top 5 beliefs was triggered during this situation.</w:t>
            </w:r>
          </w:p>
        </w:tc>
        <w:tc>
          <w:tcPr>
            <w:tcW w:w="5622" w:type="dxa"/>
          </w:tcPr>
          <w:p w14:paraId="16A1CE39" w14:textId="77777777" w:rsidR="00E2648E" w:rsidRPr="006E4455" w:rsidRDefault="00E2648E"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1:</w:t>
            </w:r>
          </w:p>
        </w:tc>
      </w:tr>
      <w:tr w:rsidR="00E2648E" w:rsidRPr="00854045" w14:paraId="66198A6C" w14:textId="77777777" w:rsidTr="00C27335">
        <w:trPr>
          <w:trHeight w:val="665"/>
        </w:trPr>
        <w:tc>
          <w:tcPr>
            <w:tcW w:w="4580" w:type="dxa"/>
            <w:vMerge/>
          </w:tcPr>
          <w:p w14:paraId="07F76008" w14:textId="77777777" w:rsidR="00E2648E" w:rsidRPr="00854045"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648345714"/>
              <w:placeholder>
                <w:docPart w:val="251A1C6CCE5144B19D352815F735BFA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82BBF1D"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014F9BD2" w14:textId="77777777" w:rsidR="00E2648E" w:rsidRPr="00BE054D" w:rsidRDefault="00E2648E" w:rsidP="00C27335">
            <w:pPr>
              <w:rPr>
                <w:rFonts w:ascii="Ink Free" w:hAnsi="Ink Free" w:cstheme="majorHAnsi"/>
                <w:bCs/>
                <w:color w:val="365F91" w:themeColor="accent1" w:themeShade="BF"/>
                <w:sz w:val="24"/>
                <w:szCs w:val="24"/>
              </w:rPr>
            </w:pPr>
          </w:p>
        </w:tc>
      </w:tr>
      <w:tr w:rsidR="00E2648E" w:rsidRPr="00854045" w14:paraId="4F270818" w14:textId="77777777" w:rsidTr="00C27335">
        <w:trPr>
          <w:trHeight w:val="296"/>
        </w:trPr>
        <w:tc>
          <w:tcPr>
            <w:tcW w:w="4580" w:type="dxa"/>
            <w:vMerge w:val="restart"/>
          </w:tcPr>
          <w:p w14:paraId="7CE047D8" w14:textId="77777777" w:rsidR="00E2648E" w:rsidRPr="00A1357A"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3312361" w14:textId="77777777" w:rsidR="00E2648E" w:rsidRPr="006E4455" w:rsidRDefault="00E2648E"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2:</w:t>
            </w:r>
          </w:p>
        </w:tc>
      </w:tr>
      <w:tr w:rsidR="00E2648E" w:rsidRPr="00854045" w14:paraId="7074BC77" w14:textId="77777777" w:rsidTr="00C27335">
        <w:trPr>
          <w:trHeight w:val="665"/>
        </w:trPr>
        <w:tc>
          <w:tcPr>
            <w:tcW w:w="4580" w:type="dxa"/>
            <w:vMerge/>
          </w:tcPr>
          <w:p w14:paraId="276E61FA" w14:textId="77777777" w:rsidR="00E2648E" w:rsidRPr="00854045"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1327664339"/>
              <w:placeholder>
                <w:docPart w:val="D9FB0607934E406685DC8FCA74CE6FD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0B184D1"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45412D54" w14:textId="77777777" w:rsidR="00E2648E" w:rsidRPr="00854045" w:rsidRDefault="00E2648E" w:rsidP="00C27335">
            <w:pPr>
              <w:rPr>
                <w:rFonts w:asciiTheme="majorHAnsi" w:hAnsiTheme="majorHAnsi" w:cstheme="majorHAnsi"/>
                <w:color w:val="7F7F7F" w:themeColor="text1" w:themeTint="80"/>
                <w:sz w:val="24"/>
                <w:szCs w:val="24"/>
              </w:rPr>
            </w:pPr>
          </w:p>
        </w:tc>
      </w:tr>
      <w:tr w:rsidR="00E2648E" w:rsidRPr="00854045" w14:paraId="48851F3E" w14:textId="77777777" w:rsidTr="00C27335">
        <w:trPr>
          <w:trHeight w:val="396"/>
        </w:trPr>
        <w:tc>
          <w:tcPr>
            <w:tcW w:w="4580" w:type="dxa"/>
            <w:vMerge w:val="restart"/>
          </w:tcPr>
          <w:p w14:paraId="496F0FF9" w14:textId="77777777" w:rsidR="00E2648E" w:rsidRPr="00A1357A"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Based on how you felt during this situation</w:t>
            </w:r>
            <w:r>
              <w:rPr>
                <w:rFonts w:asciiTheme="majorHAnsi" w:hAnsiTheme="majorHAnsi" w:cstheme="majorHAnsi"/>
                <w:color w:val="7F7F7F" w:themeColor="text1" w:themeTint="80"/>
                <w:sz w:val="24"/>
                <w:szCs w:val="24"/>
              </w:rPr>
              <w:t>, which of your top 5 beliefs was triggered during this situation.</w:t>
            </w:r>
          </w:p>
        </w:tc>
        <w:tc>
          <w:tcPr>
            <w:tcW w:w="5622" w:type="dxa"/>
          </w:tcPr>
          <w:p w14:paraId="44C4AF47" w14:textId="77777777" w:rsidR="00E2648E" w:rsidRPr="006E4455" w:rsidRDefault="00E2648E" w:rsidP="00C27335">
            <w:pPr>
              <w:jc w:val="center"/>
              <w:rPr>
                <w:rFonts w:asciiTheme="majorHAnsi" w:hAnsiTheme="majorHAnsi" w:cstheme="majorHAnsi"/>
                <w:b/>
                <w:bCs/>
                <w:color w:val="7F7F7F" w:themeColor="text1" w:themeTint="80"/>
                <w:sz w:val="24"/>
                <w:szCs w:val="24"/>
              </w:rPr>
            </w:pPr>
            <w:r>
              <w:rPr>
                <w:rFonts w:asciiTheme="majorHAnsi" w:hAnsiTheme="majorHAnsi" w:cstheme="majorHAnsi"/>
                <w:b/>
                <w:bCs/>
                <w:color w:val="7F7F7F" w:themeColor="text1" w:themeTint="80"/>
                <w:sz w:val="24"/>
                <w:szCs w:val="24"/>
              </w:rPr>
              <w:t>Absolute Belief</w:t>
            </w:r>
            <w:r w:rsidRPr="006E4455">
              <w:rPr>
                <w:rFonts w:asciiTheme="majorHAnsi" w:hAnsiTheme="majorHAnsi" w:cstheme="majorHAnsi"/>
                <w:b/>
                <w:bCs/>
                <w:color w:val="7F7F7F" w:themeColor="text1" w:themeTint="80"/>
                <w:sz w:val="24"/>
                <w:szCs w:val="24"/>
              </w:rPr>
              <w:t xml:space="preserve"> #3:</w:t>
            </w:r>
          </w:p>
        </w:tc>
      </w:tr>
      <w:tr w:rsidR="00E2648E" w:rsidRPr="00854045" w14:paraId="006C1DEA" w14:textId="77777777" w:rsidTr="00C27335">
        <w:trPr>
          <w:trHeight w:val="674"/>
        </w:trPr>
        <w:tc>
          <w:tcPr>
            <w:tcW w:w="4580" w:type="dxa"/>
            <w:vMerge/>
          </w:tcPr>
          <w:p w14:paraId="360C6F4E" w14:textId="77777777" w:rsidR="00E2648E" w:rsidRPr="00854045"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408232310"/>
              <w:placeholder>
                <w:docPart w:val="125773C267CF43479A6569E88C22183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616DEC0"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066C364F" w14:textId="77777777" w:rsidR="00E2648E" w:rsidRPr="00854045" w:rsidRDefault="00E2648E" w:rsidP="00C27335">
            <w:pPr>
              <w:rPr>
                <w:rFonts w:asciiTheme="majorHAnsi" w:hAnsiTheme="majorHAnsi" w:cstheme="majorHAnsi"/>
                <w:color w:val="7F7F7F" w:themeColor="text1" w:themeTint="80"/>
                <w:sz w:val="24"/>
                <w:szCs w:val="24"/>
              </w:rPr>
            </w:pPr>
          </w:p>
        </w:tc>
      </w:tr>
      <w:tr w:rsidR="00E2648E" w:rsidRPr="00854045" w14:paraId="13EFADC2" w14:textId="77777777" w:rsidTr="00C27335">
        <w:trPr>
          <w:trHeight w:val="510"/>
        </w:trPr>
        <w:tc>
          <w:tcPr>
            <w:tcW w:w="4580" w:type="dxa"/>
          </w:tcPr>
          <w:p w14:paraId="4EC449BD" w14:textId="77777777" w:rsidR="00E2648E" w:rsidRPr="00854045"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4"/>
                <w:szCs w:val="24"/>
              </w:rPr>
              <w:t xml:space="preserve">Which </w:t>
            </w:r>
            <w:r>
              <w:rPr>
                <w:rFonts w:asciiTheme="majorHAnsi" w:hAnsiTheme="majorHAnsi" w:cstheme="majorHAnsi"/>
                <w:color w:val="7F7F7F" w:themeColor="text1" w:themeTint="80"/>
                <w:sz w:val="24"/>
                <w:szCs w:val="24"/>
              </w:rPr>
              <w:t>absolute belief felt</w:t>
            </w:r>
            <w:r w:rsidRPr="00854045">
              <w:rPr>
                <w:rFonts w:asciiTheme="majorHAnsi" w:hAnsiTheme="majorHAnsi" w:cstheme="majorHAnsi"/>
                <w:color w:val="7F7F7F" w:themeColor="text1" w:themeTint="80"/>
                <w:sz w:val="24"/>
                <w:szCs w:val="24"/>
              </w:rPr>
              <w:t xml:space="preserve"> most right?</w:t>
            </w:r>
          </w:p>
          <w:p w14:paraId="5B4DA62F" w14:textId="77777777" w:rsidR="00E2648E" w:rsidRPr="00854045" w:rsidRDefault="00E2648E" w:rsidP="00E22699">
            <w:pPr>
              <w:pStyle w:val="ListParagraph"/>
              <w:ind w:left="340"/>
              <w:rPr>
                <w:rFonts w:asciiTheme="majorHAnsi" w:hAnsiTheme="majorHAnsi" w:cstheme="majorHAnsi"/>
                <w:color w:val="7F7F7F" w:themeColor="text1" w:themeTint="80"/>
                <w:sz w:val="24"/>
                <w:szCs w:val="24"/>
              </w:rPr>
            </w:pPr>
            <w:r w:rsidRPr="00854045">
              <w:rPr>
                <w:rFonts w:asciiTheme="majorHAnsi" w:hAnsiTheme="majorHAnsi" w:cstheme="majorHAnsi"/>
                <w:color w:val="7F7F7F" w:themeColor="text1" w:themeTint="80"/>
                <w:sz w:val="20"/>
                <w:szCs w:val="20"/>
              </w:rPr>
              <w:t>(Emotional Guess Not Analytical Guess)</w:t>
            </w:r>
          </w:p>
        </w:tc>
        <w:tc>
          <w:tcPr>
            <w:tcW w:w="5622" w:type="dxa"/>
          </w:tcPr>
          <w:sdt>
            <w:sdtPr>
              <w:rPr>
                <w:rStyle w:val="Style1"/>
                <w:sz w:val="16"/>
                <w:szCs w:val="16"/>
              </w:rPr>
              <w:id w:val="-1081444727"/>
              <w:placeholder>
                <w:docPart w:val="7C9CF7823722495A97D4D0727F4D503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CED4C2A"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468FC119" w14:textId="77777777" w:rsidR="00E2648E" w:rsidRPr="00854045" w:rsidRDefault="00E2648E" w:rsidP="00C27335">
            <w:pPr>
              <w:rPr>
                <w:rFonts w:asciiTheme="majorHAnsi" w:hAnsiTheme="majorHAnsi" w:cstheme="majorHAnsi"/>
                <w:bCs/>
                <w:color w:val="7F7F7F" w:themeColor="text1" w:themeTint="80"/>
                <w:sz w:val="24"/>
                <w:szCs w:val="24"/>
              </w:rPr>
            </w:pPr>
          </w:p>
        </w:tc>
      </w:tr>
      <w:tr w:rsidR="00E2648E" w:rsidRPr="00854045" w14:paraId="1ABE33B1" w14:textId="77777777" w:rsidTr="00C27335">
        <w:trPr>
          <w:trHeight w:val="510"/>
        </w:trPr>
        <w:tc>
          <w:tcPr>
            <w:tcW w:w="4580" w:type="dxa"/>
          </w:tcPr>
          <w:p w14:paraId="6CE99E80" w14:textId="77777777" w:rsidR="00E2648E" w:rsidRPr="00854045" w:rsidRDefault="00E2648E" w:rsidP="00E22699">
            <w:pPr>
              <w:pStyle w:val="ListParagraph"/>
              <w:numPr>
                <w:ilvl w:val="0"/>
                <w:numId w:val="25"/>
              </w:numPr>
              <w:ind w:left="340"/>
              <w:rPr>
                <w:rFonts w:asciiTheme="majorHAnsi" w:hAnsiTheme="majorHAnsi" w:cstheme="majorHAnsi"/>
                <w:color w:val="7F7F7F" w:themeColor="text1" w:themeTint="80"/>
                <w:sz w:val="24"/>
                <w:szCs w:val="24"/>
              </w:rPr>
            </w:pPr>
            <w:r>
              <w:rPr>
                <w:rFonts w:asciiTheme="majorHAnsi" w:hAnsiTheme="majorHAnsi" w:cstheme="majorHAnsi"/>
                <w:bCs/>
                <w:color w:val="7F7F7F" w:themeColor="text1" w:themeTint="80"/>
                <w:sz w:val="24"/>
                <w:szCs w:val="24"/>
              </w:rPr>
              <w:t xml:space="preserve"> Is it possible that your belief could be true in this situation?</w:t>
            </w:r>
          </w:p>
          <w:p w14:paraId="59728916" w14:textId="77777777" w:rsidR="00E2648E" w:rsidRPr="00854045" w:rsidRDefault="00E2648E" w:rsidP="00E22699">
            <w:pPr>
              <w:pStyle w:val="ListParagraph"/>
              <w:ind w:left="340"/>
              <w:rPr>
                <w:rFonts w:asciiTheme="majorHAnsi" w:hAnsiTheme="majorHAnsi" w:cstheme="majorHAnsi"/>
                <w:color w:val="7F7F7F" w:themeColor="text1" w:themeTint="80"/>
                <w:sz w:val="24"/>
                <w:szCs w:val="24"/>
              </w:rPr>
            </w:pPr>
          </w:p>
        </w:tc>
        <w:tc>
          <w:tcPr>
            <w:tcW w:w="5622" w:type="dxa"/>
          </w:tcPr>
          <w:sdt>
            <w:sdtPr>
              <w:rPr>
                <w:rStyle w:val="Style1"/>
                <w:sz w:val="16"/>
                <w:szCs w:val="16"/>
              </w:rPr>
              <w:id w:val="-929433790"/>
              <w:placeholder>
                <w:docPart w:val="5371B227D9FA4D7C98A885BEB2BD4FC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A02031C"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5A3E1526" w14:textId="77777777" w:rsidR="00E2648E" w:rsidRPr="005552DD" w:rsidRDefault="00E2648E" w:rsidP="00C27335">
            <w:pPr>
              <w:rPr>
                <w:rFonts w:ascii="Ink Free" w:hAnsi="Ink Free" w:cstheme="majorHAnsi"/>
                <w:bCs/>
                <w:color w:val="7F7F7F" w:themeColor="text1" w:themeTint="80"/>
                <w:sz w:val="24"/>
                <w:szCs w:val="24"/>
              </w:rPr>
            </w:pPr>
          </w:p>
        </w:tc>
      </w:tr>
      <w:tr w:rsidR="00E2648E" w:rsidRPr="00854045" w14:paraId="47BC3917" w14:textId="77777777" w:rsidTr="00C27335">
        <w:trPr>
          <w:trHeight w:val="665"/>
        </w:trPr>
        <w:tc>
          <w:tcPr>
            <w:tcW w:w="4580" w:type="dxa"/>
          </w:tcPr>
          <w:p w14:paraId="0DD1BB76" w14:textId="77777777" w:rsidR="00E2648E" w:rsidRPr="00854045" w:rsidRDefault="00E2648E" w:rsidP="00E22699">
            <w:pPr>
              <w:pStyle w:val="ListParagraph"/>
              <w:numPr>
                <w:ilvl w:val="0"/>
                <w:numId w:val="25"/>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Is it possible that your belief could not be true in this situation?</w:t>
            </w:r>
          </w:p>
        </w:tc>
        <w:tc>
          <w:tcPr>
            <w:tcW w:w="5622" w:type="dxa"/>
          </w:tcPr>
          <w:sdt>
            <w:sdtPr>
              <w:rPr>
                <w:rStyle w:val="Style1"/>
                <w:sz w:val="16"/>
                <w:szCs w:val="16"/>
              </w:rPr>
              <w:id w:val="482591276"/>
              <w:placeholder>
                <w:docPart w:val="24420EEA43B94A5B8BFD3F3BDDEE2EB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2114D26"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2CC975E2" w14:textId="77777777" w:rsidR="00E2648E" w:rsidRPr="00854045" w:rsidRDefault="00E2648E" w:rsidP="00C27335">
            <w:pPr>
              <w:rPr>
                <w:rFonts w:asciiTheme="majorHAnsi" w:hAnsiTheme="majorHAnsi" w:cstheme="majorHAnsi"/>
                <w:bCs/>
                <w:color w:val="7F7F7F" w:themeColor="text1" w:themeTint="80"/>
                <w:sz w:val="24"/>
                <w:szCs w:val="24"/>
              </w:rPr>
            </w:pPr>
          </w:p>
        </w:tc>
      </w:tr>
      <w:tr w:rsidR="00E2648E" w:rsidRPr="00854045" w14:paraId="27C97131" w14:textId="77777777" w:rsidTr="00C27335">
        <w:trPr>
          <w:trHeight w:val="665"/>
        </w:trPr>
        <w:tc>
          <w:tcPr>
            <w:tcW w:w="4580" w:type="dxa"/>
          </w:tcPr>
          <w:p w14:paraId="1AE706F7" w14:textId="77777777" w:rsidR="00E2648E" w:rsidRDefault="00E2648E" w:rsidP="00E22699">
            <w:pPr>
              <w:pStyle w:val="ListParagraph"/>
              <w:numPr>
                <w:ilvl w:val="0"/>
                <w:numId w:val="25"/>
              </w:numPr>
              <w:ind w:left="340"/>
              <w:rPr>
                <w:rFonts w:asciiTheme="majorHAnsi" w:hAnsiTheme="majorHAnsi" w:cstheme="majorHAnsi"/>
                <w:bCs/>
                <w:color w:val="7F7F7F" w:themeColor="text1" w:themeTint="80"/>
                <w:sz w:val="24"/>
                <w:szCs w:val="24"/>
              </w:rPr>
            </w:pPr>
            <w:r>
              <w:rPr>
                <w:rFonts w:asciiTheme="majorHAnsi" w:hAnsiTheme="majorHAnsi" w:cstheme="majorHAnsi"/>
                <w:bCs/>
                <w:color w:val="7F7F7F" w:themeColor="text1" w:themeTint="80"/>
                <w:sz w:val="24"/>
                <w:szCs w:val="24"/>
              </w:rPr>
              <w:t xml:space="preserve">During this situation, were you able to definitively know if your belief was true or not? </w:t>
            </w:r>
          </w:p>
        </w:tc>
        <w:tc>
          <w:tcPr>
            <w:tcW w:w="5622" w:type="dxa"/>
          </w:tcPr>
          <w:sdt>
            <w:sdtPr>
              <w:rPr>
                <w:rStyle w:val="Style1"/>
                <w:sz w:val="16"/>
                <w:szCs w:val="16"/>
              </w:rPr>
              <w:id w:val="-2139106801"/>
              <w:placeholder>
                <w:docPart w:val="B5B7F2E329924702951B6AD99D8C49F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C0302E1" w14:textId="77777777" w:rsidR="00E2648E" w:rsidRDefault="00E2648E" w:rsidP="00C27335">
                <w:pPr>
                  <w:rPr>
                    <w:rStyle w:val="Style1"/>
                    <w:rFonts w:ascii="Calibri" w:eastAsia="Calibri" w:hAnsi="Calibri" w:cs="Calibri"/>
                    <w:sz w:val="16"/>
                    <w:szCs w:val="16"/>
                  </w:rPr>
                </w:pPr>
                <w:r>
                  <w:rPr>
                    <w:rStyle w:val="PlaceholderText"/>
                    <w:sz w:val="16"/>
                    <w:szCs w:val="16"/>
                  </w:rPr>
                  <w:t>Answer</w:t>
                </w:r>
              </w:p>
            </w:sdtContent>
          </w:sdt>
          <w:p w14:paraId="0A9240B7" w14:textId="77777777" w:rsidR="00E2648E" w:rsidRDefault="00E2648E" w:rsidP="00C27335">
            <w:pPr>
              <w:rPr>
                <w:rFonts w:ascii="Ink Free" w:hAnsi="Ink Free" w:cstheme="majorHAnsi"/>
                <w:bCs/>
                <w:color w:val="365F91" w:themeColor="accent1" w:themeShade="BF"/>
                <w:sz w:val="24"/>
                <w:szCs w:val="24"/>
              </w:rPr>
            </w:pPr>
          </w:p>
        </w:tc>
      </w:tr>
      <w:tr w:rsidR="00E2648E" w:rsidRPr="00854045" w14:paraId="06FB9776" w14:textId="77777777" w:rsidTr="00C27335">
        <w:trPr>
          <w:trHeight w:val="510"/>
        </w:trPr>
        <w:tc>
          <w:tcPr>
            <w:tcW w:w="4580" w:type="dxa"/>
          </w:tcPr>
          <w:p w14:paraId="76082DEE" w14:textId="2D8D4279" w:rsidR="00E2648E" w:rsidRPr="0089240E" w:rsidRDefault="00E2648E" w:rsidP="00E22699">
            <w:pPr>
              <w:pStyle w:val="ListParagraph"/>
              <w:numPr>
                <w:ilvl w:val="0"/>
                <w:numId w:val="25"/>
              </w:numPr>
              <w:ind w:left="340"/>
              <w:rPr>
                <w:rFonts w:asciiTheme="majorHAnsi" w:hAnsiTheme="majorHAnsi" w:cs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BF24A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w:t>
            </w:r>
            <w:r w:rsidR="00014B71">
              <w:rPr>
                <w:rFonts w:asciiTheme="majorHAnsi" w:hAnsiTheme="majorHAnsi" w:cstheme="majorHAnsi"/>
                <w:bCs/>
                <w:color w:val="7F7F7F" w:themeColor="text1" w:themeTint="80"/>
                <w:sz w:val="24"/>
                <w:szCs w:val="24"/>
              </w:rPr>
              <w:t>Belief</w:t>
            </w:r>
            <w:r>
              <w:rPr>
                <w:rFonts w:asciiTheme="majorHAnsi" w:hAnsiTheme="majorHAnsi" w:cstheme="majorHAnsi"/>
                <w:bCs/>
                <w:color w:val="7F7F7F" w:themeColor="text1" w:themeTint="80"/>
                <w:sz w:val="24"/>
                <w:szCs w:val="24"/>
              </w:rPr>
              <w:t xml:space="preserve">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tc>
        <w:tc>
          <w:tcPr>
            <w:tcW w:w="5622" w:type="dxa"/>
          </w:tcPr>
          <w:sdt>
            <w:sdtPr>
              <w:rPr>
                <w:rStyle w:val="Style1"/>
                <w:sz w:val="16"/>
                <w:szCs w:val="16"/>
              </w:rPr>
              <w:id w:val="-125245548"/>
              <w:placeholder>
                <w:docPart w:val="053C69B26D0D4121A99684B4E33224E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2D6E817" w14:textId="77777777" w:rsidR="00E2648E" w:rsidRDefault="00E2648E" w:rsidP="00C27335">
                <w:pPr>
                  <w:rPr>
                    <w:rStyle w:val="Style1"/>
                    <w:rFonts w:ascii="Calibri" w:eastAsia="Calibri" w:hAnsi="Calibri" w:cs="Calibri"/>
                    <w:sz w:val="16"/>
                    <w:szCs w:val="16"/>
                  </w:rPr>
                </w:pPr>
                <w:r>
                  <w:rPr>
                    <w:rStyle w:val="PlaceholderText"/>
                    <w:sz w:val="16"/>
                    <w:szCs w:val="16"/>
                  </w:rPr>
                  <w:t>Neutralizing Statement</w:t>
                </w:r>
              </w:p>
            </w:sdtContent>
          </w:sdt>
          <w:p w14:paraId="79929218" w14:textId="77777777" w:rsidR="00E2648E" w:rsidRPr="005552DD" w:rsidRDefault="00E2648E" w:rsidP="00C27335">
            <w:pPr>
              <w:rPr>
                <w:rFonts w:ascii="Ink Free" w:hAnsi="Ink Free" w:cstheme="majorHAnsi"/>
                <w:bCs/>
                <w:color w:val="7F7F7F" w:themeColor="text1" w:themeTint="80"/>
                <w:sz w:val="24"/>
                <w:szCs w:val="24"/>
              </w:rPr>
            </w:pPr>
          </w:p>
        </w:tc>
      </w:tr>
    </w:tbl>
    <w:p w14:paraId="7CEE3D57" w14:textId="77777777" w:rsidR="00E2648E" w:rsidRDefault="00E2648E" w:rsidP="00E2648E">
      <w:pPr>
        <w:widowControl w:val="0"/>
        <w:spacing w:after="0" w:line="240" w:lineRule="auto"/>
        <w:rPr>
          <w:rFonts w:ascii="Times New Roman" w:eastAsia="Times New Roman" w:hAnsi="Times New Roman" w:cs="Times New Roman"/>
          <w:sz w:val="24"/>
          <w:szCs w:val="24"/>
        </w:rPr>
      </w:pPr>
    </w:p>
    <w:p w14:paraId="5AB42AA4" w14:textId="77777777" w:rsidR="00E2648E" w:rsidRDefault="00E2648E" w:rsidP="00E2648E">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6D0F9F52" wp14:editId="0B5FFFE2">
            <wp:extent cx="254000" cy="254000"/>
            <wp:effectExtent l="0" t="0" r="0" b="0"/>
            <wp:docPr id="1562029918" name="Graphic 15620299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1732A9EF" w14:textId="77777777" w:rsidR="001710DA" w:rsidRDefault="001710DA" w:rsidP="00646714">
      <w:pPr>
        <w:widowControl w:val="0"/>
        <w:spacing w:after="0" w:line="240" w:lineRule="auto"/>
        <w:rPr>
          <w:rFonts w:ascii="Candara" w:hAnsi="Candara"/>
          <w:b/>
          <w:color w:val="000000" w:themeColor="text1"/>
          <w:sz w:val="44"/>
          <w:szCs w:val="44"/>
        </w:rPr>
      </w:pPr>
    </w:p>
    <w:p w14:paraId="635D8655" w14:textId="77777777" w:rsidR="001710DA" w:rsidRDefault="001710DA" w:rsidP="00646714">
      <w:pPr>
        <w:widowControl w:val="0"/>
        <w:spacing w:after="0" w:line="240" w:lineRule="auto"/>
        <w:rPr>
          <w:rFonts w:ascii="Candara" w:hAnsi="Candara"/>
          <w:b/>
          <w:color w:val="000000" w:themeColor="text1"/>
          <w:sz w:val="44"/>
          <w:szCs w:val="44"/>
        </w:rPr>
      </w:pPr>
    </w:p>
    <w:p w14:paraId="4E30292F" w14:textId="77777777" w:rsidR="001710DA" w:rsidRDefault="001710DA" w:rsidP="00646714">
      <w:pPr>
        <w:widowControl w:val="0"/>
        <w:spacing w:after="0" w:line="240" w:lineRule="auto"/>
        <w:rPr>
          <w:rFonts w:ascii="Candara" w:hAnsi="Candara"/>
          <w:b/>
          <w:color w:val="000000" w:themeColor="text1"/>
          <w:sz w:val="44"/>
          <w:szCs w:val="44"/>
        </w:rPr>
      </w:pPr>
    </w:p>
    <w:p w14:paraId="6C73FD67" w14:textId="77777777" w:rsidR="001710DA" w:rsidRDefault="001710DA" w:rsidP="00646714">
      <w:pPr>
        <w:widowControl w:val="0"/>
        <w:spacing w:after="0" w:line="240" w:lineRule="auto"/>
        <w:rPr>
          <w:rFonts w:ascii="Candara" w:hAnsi="Candara"/>
          <w:b/>
          <w:color w:val="000000" w:themeColor="text1"/>
          <w:sz w:val="44"/>
          <w:szCs w:val="44"/>
        </w:rPr>
      </w:pPr>
    </w:p>
    <w:p w14:paraId="7E7410DE" w14:textId="77777777" w:rsidR="00014B71" w:rsidRDefault="00014B71" w:rsidP="00646714">
      <w:pPr>
        <w:widowControl w:val="0"/>
        <w:spacing w:after="0" w:line="240" w:lineRule="auto"/>
        <w:rPr>
          <w:rFonts w:ascii="Candara" w:hAnsi="Candara"/>
          <w:b/>
          <w:color w:val="000000" w:themeColor="text1"/>
          <w:sz w:val="44"/>
          <w:szCs w:val="44"/>
        </w:rPr>
      </w:pPr>
    </w:p>
    <w:p w14:paraId="0138DD3B" w14:textId="446554D4" w:rsidR="00646714" w:rsidRPr="00BA4E5A" w:rsidRDefault="00646714" w:rsidP="00646714">
      <w:pPr>
        <w:widowControl w:val="0"/>
        <w:spacing w:after="0" w:line="240" w:lineRule="auto"/>
        <w:rPr>
          <w:rFonts w:ascii="Candara" w:hAnsi="Candara"/>
          <w:b/>
          <w:color w:val="000000" w:themeColor="text1"/>
          <w:sz w:val="26"/>
          <w:szCs w:val="26"/>
        </w:rPr>
      </w:pPr>
      <w:r w:rsidRPr="00E85741">
        <w:rPr>
          <w:rFonts w:ascii="Candara" w:hAnsi="Candara"/>
          <w:b/>
          <w:color w:val="000000" w:themeColor="text1"/>
          <w:sz w:val="44"/>
          <w:szCs w:val="44"/>
        </w:rPr>
        <w:lastRenderedPageBreak/>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Pr="000861F3">
        <w:rPr>
          <w:rFonts w:ascii="Candara" w:hAnsi="Candara"/>
          <w:b/>
          <w:i/>
          <w:iCs/>
          <w:color w:val="FF0000"/>
          <w:sz w:val="26"/>
          <w:szCs w:val="26"/>
        </w:rPr>
        <w:t>Long</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00787390" w:rsidRPr="001D5AED">
        <w:rPr>
          <w:rFonts w:ascii="Candara" w:hAnsi="Candara"/>
          <w:b/>
          <w:sz w:val="26"/>
          <w:szCs w:val="26"/>
        </w:rPr>
        <w:t xml:space="preserve"> </w:t>
      </w:r>
      <w:r w:rsidR="00787390" w:rsidRPr="00960290">
        <w:rPr>
          <w:rFonts w:ascii="Candara" w:hAnsi="Candara"/>
          <w:b/>
          <w:color w:val="C00000"/>
          <w:sz w:val="44"/>
          <w:szCs w:val="44"/>
        </w:rPr>
        <w:t>A</w:t>
      </w:r>
      <w:r w:rsidR="00787390" w:rsidRPr="00960290">
        <w:rPr>
          <w:rFonts w:ascii="Candara" w:hAnsi="Candara"/>
          <w:b/>
          <w:color w:val="C00000"/>
          <w:sz w:val="28"/>
          <w:szCs w:val="28"/>
        </w:rPr>
        <w:t>ctivity</w:t>
      </w:r>
      <w:r w:rsidR="00787390">
        <w:rPr>
          <w:rFonts w:ascii="Candara" w:hAnsi="Candara"/>
          <w:b/>
          <w:color w:val="C00000"/>
          <w:sz w:val="36"/>
          <w:szCs w:val="36"/>
        </w:rPr>
        <w:t xml:space="preserve"> </w:t>
      </w:r>
      <w:r w:rsidR="00787390" w:rsidRPr="00960290">
        <w:rPr>
          <w:rFonts w:ascii="Candara" w:hAnsi="Candara"/>
          <w:b/>
          <w:color w:val="C00000"/>
          <w:sz w:val="28"/>
          <w:szCs w:val="28"/>
        </w:rPr>
        <w:t xml:space="preserve">Day </w:t>
      </w:r>
      <w:r w:rsidR="00787390">
        <w:rPr>
          <w:rFonts w:ascii="Candara" w:hAnsi="Candara"/>
          <w:b/>
          <w:color w:val="C00000"/>
          <w:sz w:val="44"/>
          <w:szCs w:val="44"/>
        </w:rPr>
        <w:t>4</w:t>
      </w:r>
      <w:r w:rsidR="00787390" w:rsidRPr="001D5AED">
        <w:rPr>
          <w:rFonts w:ascii="Candara" w:hAnsi="Candara"/>
          <w:b/>
          <w:sz w:val="28"/>
          <w:szCs w:val="28"/>
        </w:rPr>
        <w:t xml:space="preserve">     </w:t>
      </w:r>
    </w:p>
    <w:tbl>
      <w:tblPr>
        <w:tblW w:w="10615" w:type="dxa"/>
        <w:tblLayout w:type="fixed"/>
        <w:tblLook w:val="0400" w:firstRow="0" w:lastRow="0" w:firstColumn="0" w:lastColumn="0" w:noHBand="0" w:noVBand="1"/>
      </w:tblPr>
      <w:tblGrid>
        <w:gridCol w:w="10615"/>
      </w:tblGrid>
      <w:tr w:rsidR="00BA4E5A" w:rsidRPr="002B7830" w14:paraId="010348E9" w14:textId="77777777" w:rsidTr="00DA0785">
        <w:tc>
          <w:tcPr>
            <w:tcW w:w="10615" w:type="dxa"/>
            <w:tcBorders>
              <w:top w:val="single" w:sz="4" w:space="0" w:color="auto"/>
              <w:left w:val="single" w:sz="4" w:space="0" w:color="auto"/>
              <w:bottom w:val="single" w:sz="4" w:space="0" w:color="auto"/>
              <w:right w:val="single" w:sz="4" w:space="0" w:color="auto"/>
            </w:tcBorders>
            <w:shd w:val="clear" w:color="auto" w:fill="FFFFFF" w:themeFill="background1"/>
          </w:tcPr>
          <w:p w14:paraId="5A5B70CD" w14:textId="77777777" w:rsidR="00BA4E5A" w:rsidRPr="00AA5DE4" w:rsidRDefault="00BA4E5A" w:rsidP="00DA0785">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AA5DE4">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w:t>
            </w:r>
          </w:p>
        </w:tc>
      </w:tr>
    </w:tbl>
    <w:p w14:paraId="7610BD5A" w14:textId="77777777" w:rsidR="00BA4E5A" w:rsidRDefault="00BA4E5A" w:rsidP="00BA4E5A">
      <w:pPr>
        <w:widowControl w:val="0"/>
        <w:spacing w:after="0" w:line="240" w:lineRule="auto"/>
        <w:jc w:val="center"/>
        <w:rPr>
          <w:rFonts w:asciiTheme="majorHAnsi" w:eastAsia="Times New Roman" w:hAnsiTheme="majorHAnsi" w:cstheme="majorHAnsi"/>
          <w:b/>
          <w:bCs/>
          <w:sz w:val="28"/>
          <w:szCs w:val="28"/>
        </w:rPr>
      </w:pPr>
      <w:r w:rsidRPr="005D2CBD">
        <w:rPr>
          <w:bCs/>
          <w:noProof/>
          <w:sz w:val="26"/>
          <w:szCs w:val="26"/>
        </w:rPr>
        <w:drawing>
          <wp:inline distT="0" distB="0" distL="0" distR="0" wp14:anchorId="5295EFDB" wp14:editId="5D1F8045">
            <wp:extent cx="254000" cy="254000"/>
            <wp:effectExtent l="0" t="0" r="0" b="0"/>
            <wp:docPr id="86" name="Graphic 8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052"/>
        <w:gridCol w:w="7560"/>
      </w:tblGrid>
      <w:tr w:rsidR="00BA4E5A" w:rsidRPr="0036252F" w14:paraId="7EB33682" w14:textId="77777777" w:rsidTr="00DA0785">
        <w:trPr>
          <w:trHeight w:val="50"/>
        </w:trPr>
        <w:tc>
          <w:tcPr>
            <w:tcW w:w="3052" w:type="dxa"/>
          </w:tcPr>
          <w:p w14:paraId="7B3D1410" w14:textId="77777777" w:rsidR="00BA4E5A" w:rsidRPr="0036252F" w:rsidRDefault="00BA4E5A" w:rsidP="00DA0785">
            <w:pPr>
              <w:jc w:val="center"/>
              <w:rPr>
                <w:rFonts w:asciiTheme="majorHAnsi" w:hAnsiTheme="majorHAnsi"/>
                <w:b/>
                <w:sz w:val="20"/>
                <w:szCs w:val="20"/>
              </w:rPr>
            </w:pPr>
            <w:r w:rsidRPr="0036252F">
              <w:rPr>
                <w:rFonts w:asciiTheme="majorHAnsi" w:hAnsiTheme="majorHAnsi"/>
                <w:b/>
                <w:color w:val="7F7F7F" w:themeColor="text1" w:themeTint="80"/>
                <w:sz w:val="20"/>
                <w:szCs w:val="20"/>
              </w:rPr>
              <w:t>Opposite Action Questions</w:t>
            </w:r>
          </w:p>
        </w:tc>
        <w:tc>
          <w:tcPr>
            <w:tcW w:w="7560" w:type="dxa"/>
          </w:tcPr>
          <w:p w14:paraId="7137A49E" w14:textId="77777777" w:rsidR="00BA4E5A" w:rsidRPr="0036252F" w:rsidRDefault="00BA4E5A" w:rsidP="00DA0785">
            <w:pPr>
              <w:contextualSpacing/>
              <w:jc w:val="center"/>
              <w:rPr>
                <w:rFonts w:asciiTheme="majorHAnsi" w:hAnsiTheme="majorHAnsi"/>
                <w:b/>
                <w:sz w:val="20"/>
                <w:szCs w:val="20"/>
              </w:rPr>
            </w:pPr>
            <w:r w:rsidRPr="0036252F">
              <w:rPr>
                <w:rFonts w:asciiTheme="majorHAnsi" w:hAnsiTheme="majorHAnsi"/>
                <w:b/>
                <w:color w:val="7F7F7F" w:themeColor="text1" w:themeTint="80"/>
                <w:sz w:val="20"/>
                <w:szCs w:val="20"/>
              </w:rPr>
              <w:t>Answers</w:t>
            </w:r>
          </w:p>
        </w:tc>
      </w:tr>
      <w:tr w:rsidR="00BA4E5A" w:rsidRPr="0036252F" w14:paraId="2B06BF5D" w14:textId="77777777" w:rsidTr="00DA0785">
        <w:trPr>
          <w:trHeight w:val="336"/>
        </w:trPr>
        <w:tc>
          <w:tcPr>
            <w:tcW w:w="3052" w:type="dxa"/>
            <w:vMerge w:val="restart"/>
          </w:tcPr>
          <w:p w14:paraId="3C3F15D5" w14:textId="77777777" w:rsidR="00BA4E5A" w:rsidRPr="0036252F" w:rsidRDefault="00BA4E5A" w:rsidP="007160CC">
            <w:pPr>
              <w:pStyle w:val="ListParagraph"/>
              <w:numPr>
                <w:ilvl w:val="0"/>
                <w:numId w:val="4"/>
              </w:numPr>
              <w:ind w:left="340"/>
              <w:rPr>
                <w:rFonts w:asciiTheme="majorHAnsi" w:hAnsiTheme="majorHAnsi" w:cstheme="majorHAnsi"/>
                <w:bCs/>
                <w:sz w:val="20"/>
                <w:szCs w:val="20"/>
              </w:rPr>
            </w:pPr>
            <w:r w:rsidRPr="0036252F">
              <w:rPr>
                <w:rFonts w:asciiTheme="majorHAnsi" w:hAnsiTheme="majorHAnsi" w:cstheme="majorHAnsi"/>
                <w:b/>
                <w:color w:val="7F7F7F" w:themeColor="text1" w:themeTint="80"/>
                <w:sz w:val="20"/>
                <w:szCs w:val="20"/>
              </w:rPr>
              <w:t>Specifically:</w:t>
            </w:r>
            <w:r w:rsidRPr="0036252F">
              <w:rPr>
                <w:rFonts w:asciiTheme="majorHAnsi" w:hAnsiTheme="majorHAnsi" w:cstheme="majorHAnsi"/>
                <w:bCs/>
                <w:color w:val="7F7F7F" w:themeColor="text1" w:themeTint="80"/>
                <w:sz w:val="20"/>
                <w:szCs w:val="20"/>
              </w:rPr>
              <w:t xml:space="preserve"> what behaviors did my anxiety want me to do because of what I thought I knew?</w:t>
            </w:r>
          </w:p>
        </w:tc>
        <w:tc>
          <w:tcPr>
            <w:tcW w:w="7560" w:type="dxa"/>
            <w:tcBorders>
              <w:bottom w:val="single" w:sz="4" w:space="0" w:color="auto"/>
            </w:tcBorders>
          </w:tcPr>
          <w:p w14:paraId="5B3568EA" w14:textId="77777777" w:rsidR="00BA4E5A" w:rsidRPr="0036252F" w:rsidRDefault="00BA4E5A" w:rsidP="007160CC">
            <w:pPr>
              <w:pStyle w:val="ListParagraph"/>
              <w:numPr>
                <w:ilvl w:val="0"/>
                <w:numId w:val="4"/>
              </w:numPr>
              <w:ind w:left="346"/>
              <w:rPr>
                <w:rFonts w:asciiTheme="majorHAnsi" w:hAnsiTheme="majorHAnsi" w:cstheme="majorHAnsi"/>
                <w:bCs/>
                <w:sz w:val="20"/>
                <w:szCs w:val="20"/>
              </w:rPr>
            </w:pPr>
            <w:r w:rsidRPr="0036252F">
              <w:rPr>
                <w:rFonts w:asciiTheme="majorHAnsi" w:hAnsiTheme="majorHAnsi" w:cstheme="majorHAnsi"/>
                <w:b/>
                <w:color w:val="7F7F7F" w:themeColor="text1" w:themeTint="80"/>
                <w:sz w:val="20"/>
                <w:szCs w:val="20"/>
              </w:rPr>
              <w:t xml:space="preserve">List below: </w:t>
            </w:r>
            <w:r w:rsidRPr="0036252F">
              <w:rPr>
                <w:rFonts w:asciiTheme="majorHAnsi" w:hAnsiTheme="majorHAnsi" w:cstheme="majorHAnsi"/>
                <w:bCs/>
                <w:color w:val="7F7F7F" w:themeColor="text1" w:themeTint="80"/>
                <w:sz w:val="20"/>
                <w:szCs w:val="20"/>
              </w:rPr>
              <w:t>As many behaviors/things as you can possibly think of that your anxiety wanted you to do during this situation.</w:t>
            </w:r>
          </w:p>
        </w:tc>
      </w:tr>
      <w:tr w:rsidR="00BA4E5A" w:rsidRPr="0036252F" w14:paraId="24AB93B4" w14:textId="77777777" w:rsidTr="00DA0785">
        <w:trPr>
          <w:trHeight w:val="211"/>
        </w:trPr>
        <w:tc>
          <w:tcPr>
            <w:tcW w:w="3052" w:type="dxa"/>
            <w:vMerge/>
          </w:tcPr>
          <w:p w14:paraId="3CE80AE8"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bottom w:val="single" w:sz="4" w:space="0" w:color="auto"/>
            </w:tcBorders>
          </w:tcPr>
          <w:p w14:paraId="2CF741FF"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1:</w:t>
            </w:r>
            <w:r w:rsidRPr="0036252F">
              <w:rPr>
                <w:rFonts w:ascii="Ink Free" w:hAnsi="Ink Free" w:cstheme="majorHAnsi"/>
                <w:bCs/>
                <w:color w:val="7F7F7F" w:themeColor="text1" w:themeTint="80"/>
                <w:sz w:val="20"/>
                <w:szCs w:val="20"/>
              </w:rPr>
              <w:t xml:space="preserve">  </w:t>
            </w:r>
            <w:sdt>
              <w:sdtPr>
                <w:rPr>
                  <w:rStyle w:val="Style1"/>
                  <w:sz w:val="20"/>
                  <w:szCs w:val="20"/>
                </w:rPr>
                <w:id w:val="1734425288"/>
                <w:placeholder>
                  <w:docPart w:val="80A32FFCA7834B57A16A5BC6E1AB4E8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211293B" w14:textId="77777777" w:rsidTr="00DA0785">
        <w:trPr>
          <w:trHeight w:val="277"/>
        </w:trPr>
        <w:tc>
          <w:tcPr>
            <w:tcW w:w="3052" w:type="dxa"/>
            <w:vMerge/>
          </w:tcPr>
          <w:p w14:paraId="654E1F7A"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bottom w:val="single" w:sz="4" w:space="0" w:color="auto"/>
            </w:tcBorders>
          </w:tcPr>
          <w:p w14:paraId="011A8947"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2:</w:t>
            </w:r>
            <w:r w:rsidRPr="0036252F">
              <w:rPr>
                <w:rFonts w:ascii="Ink Free" w:hAnsi="Ink Free" w:cstheme="majorHAnsi"/>
                <w:bCs/>
                <w:color w:val="7F7F7F" w:themeColor="text1" w:themeTint="80"/>
                <w:sz w:val="20"/>
                <w:szCs w:val="20"/>
              </w:rPr>
              <w:t xml:space="preserve">  </w:t>
            </w:r>
            <w:sdt>
              <w:sdtPr>
                <w:rPr>
                  <w:rStyle w:val="Style1"/>
                  <w:sz w:val="20"/>
                  <w:szCs w:val="20"/>
                </w:rPr>
                <w:id w:val="1306581561"/>
                <w:placeholder>
                  <w:docPart w:val="75E9A51D5CA34AFFABABBA49C65DFC5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33C76FFB" w14:textId="77777777" w:rsidTr="00DA0785">
        <w:trPr>
          <w:trHeight w:val="222"/>
        </w:trPr>
        <w:tc>
          <w:tcPr>
            <w:tcW w:w="3052" w:type="dxa"/>
            <w:vMerge/>
          </w:tcPr>
          <w:p w14:paraId="17679E5E"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bottom w:val="single" w:sz="4" w:space="0" w:color="auto"/>
            </w:tcBorders>
          </w:tcPr>
          <w:p w14:paraId="7D334ABF"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3:</w:t>
            </w:r>
            <w:r w:rsidRPr="0036252F">
              <w:rPr>
                <w:rFonts w:ascii="Ink Free" w:hAnsi="Ink Free" w:cstheme="majorHAnsi"/>
                <w:bCs/>
                <w:color w:val="7F7F7F" w:themeColor="text1" w:themeTint="80"/>
                <w:sz w:val="20"/>
                <w:szCs w:val="20"/>
              </w:rPr>
              <w:t xml:space="preserve">  </w:t>
            </w:r>
            <w:sdt>
              <w:sdtPr>
                <w:rPr>
                  <w:rStyle w:val="Style1"/>
                  <w:sz w:val="20"/>
                  <w:szCs w:val="20"/>
                </w:rPr>
                <w:id w:val="534931208"/>
                <w:placeholder>
                  <w:docPart w:val="BB4B0AEF720E4442AB632123CB40EF2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12B81BE7" w14:textId="77777777" w:rsidTr="00DA0785">
        <w:trPr>
          <w:trHeight w:val="211"/>
        </w:trPr>
        <w:tc>
          <w:tcPr>
            <w:tcW w:w="3052" w:type="dxa"/>
            <w:vMerge/>
          </w:tcPr>
          <w:p w14:paraId="051FCDEC"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bottom w:val="single" w:sz="4" w:space="0" w:color="auto"/>
            </w:tcBorders>
          </w:tcPr>
          <w:p w14:paraId="302B9321"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4:</w:t>
            </w:r>
            <w:r w:rsidRPr="0036252F">
              <w:rPr>
                <w:rFonts w:ascii="Ink Free" w:hAnsi="Ink Free" w:cstheme="majorHAnsi"/>
                <w:bCs/>
                <w:color w:val="7F7F7F" w:themeColor="text1" w:themeTint="80"/>
                <w:sz w:val="20"/>
                <w:szCs w:val="20"/>
              </w:rPr>
              <w:t xml:space="preserve">  </w:t>
            </w:r>
            <w:sdt>
              <w:sdtPr>
                <w:rPr>
                  <w:rStyle w:val="Style1"/>
                  <w:sz w:val="20"/>
                  <w:szCs w:val="20"/>
                </w:rPr>
                <w:id w:val="-252741684"/>
                <w:placeholder>
                  <w:docPart w:val="AF700C2B176D49DCBA9044B20C86372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EFFFBB1" w14:textId="77777777" w:rsidTr="00DA0785">
        <w:trPr>
          <w:trHeight w:val="277"/>
        </w:trPr>
        <w:tc>
          <w:tcPr>
            <w:tcW w:w="3052" w:type="dxa"/>
            <w:vMerge/>
          </w:tcPr>
          <w:p w14:paraId="3C132843"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bottom w:val="single" w:sz="4" w:space="0" w:color="auto"/>
            </w:tcBorders>
          </w:tcPr>
          <w:p w14:paraId="45FC66C9"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5:</w:t>
            </w:r>
            <w:r w:rsidRPr="0036252F">
              <w:rPr>
                <w:rFonts w:ascii="Ink Free" w:hAnsi="Ink Free" w:cstheme="majorHAnsi"/>
                <w:bCs/>
                <w:color w:val="7F7F7F" w:themeColor="text1" w:themeTint="80"/>
                <w:sz w:val="20"/>
                <w:szCs w:val="20"/>
              </w:rPr>
              <w:t xml:space="preserve">  </w:t>
            </w:r>
            <w:sdt>
              <w:sdtPr>
                <w:rPr>
                  <w:rStyle w:val="Style1"/>
                  <w:sz w:val="20"/>
                  <w:szCs w:val="20"/>
                </w:rPr>
                <w:id w:val="737208980"/>
                <w:placeholder>
                  <w:docPart w:val="7675F7C97E1845A3A4A89DA5E355ACE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62756F8E" w14:textId="77777777" w:rsidTr="00DA0785">
        <w:trPr>
          <w:trHeight w:val="255"/>
        </w:trPr>
        <w:tc>
          <w:tcPr>
            <w:tcW w:w="3052" w:type="dxa"/>
            <w:vMerge/>
          </w:tcPr>
          <w:p w14:paraId="3D67AADD" w14:textId="77777777" w:rsidR="00BA4E5A" w:rsidRPr="0036252F" w:rsidRDefault="00BA4E5A" w:rsidP="007160CC">
            <w:pPr>
              <w:pStyle w:val="ListParagraph"/>
              <w:numPr>
                <w:ilvl w:val="0"/>
                <w:numId w:val="4"/>
              </w:numPr>
              <w:ind w:left="340"/>
              <w:rPr>
                <w:rFonts w:asciiTheme="majorHAnsi" w:hAnsiTheme="majorHAnsi" w:cstheme="majorHAnsi"/>
                <w:b/>
                <w:sz w:val="20"/>
                <w:szCs w:val="20"/>
              </w:rPr>
            </w:pPr>
          </w:p>
        </w:tc>
        <w:tc>
          <w:tcPr>
            <w:tcW w:w="7560" w:type="dxa"/>
            <w:tcBorders>
              <w:top w:val="single" w:sz="4" w:space="0" w:color="auto"/>
            </w:tcBorders>
          </w:tcPr>
          <w:p w14:paraId="4D12B9F9"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6:</w:t>
            </w:r>
            <w:r w:rsidRPr="0036252F">
              <w:rPr>
                <w:rFonts w:ascii="Ink Free" w:hAnsi="Ink Free" w:cstheme="majorHAnsi"/>
                <w:bCs/>
                <w:color w:val="7F7F7F" w:themeColor="text1" w:themeTint="80"/>
                <w:sz w:val="20"/>
                <w:szCs w:val="20"/>
              </w:rPr>
              <w:t xml:space="preserve">  </w:t>
            </w:r>
            <w:sdt>
              <w:sdtPr>
                <w:rPr>
                  <w:rStyle w:val="Style1"/>
                  <w:sz w:val="20"/>
                  <w:szCs w:val="20"/>
                </w:rPr>
                <w:id w:val="-1533256686"/>
                <w:placeholder>
                  <w:docPart w:val="75AFA8C4AFE8490A95F76F8008CB7B0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5C3F7415" w14:textId="77777777" w:rsidTr="00DA0785">
        <w:trPr>
          <w:trHeight w:val="377"/>
        </w:trPr>
        <w:tc>
          <w:tcPr>
            <w:tcW w:w="3052" w:type="dxa"/>
            <w:vMerge w:val="restart"/>
          </w:tcPr>
          <w:p w14:paraId="4E457C38" w14:textId="77777777" w:rsidR="00BA4E5A" w:rsidRPr="0036252F" w:rsidRDefault="00BA4E5A" w:rsidP="007160CC">
            <w:pPr>
              <w:pStyle w:val="ListParagraph"/>
              <w:numPr>
                <w:ilvl w:val="0"/>
                <w:numId w:val="4"/>
              </w:numPr>
              <w:ind w:left="340"/>
              <w:rPr>
                <w:rFonts w:asciiTheme="majorHAnsi" w:hAnsiTheme="majorHAnsi"/>
                <w:b/>
                <w:sz w:val="20"/>
                <w:szCs w:val="20"/>
              </w:rPr>
            </w:pPr>
            <w:r w:rsidRPr="0036252F">
              <w:rPr>
                <w:rFonts w:asciiTheme="majorHAnsi" w:hAnsiTheme="majorHAnsi"/>
                <w:b/>
                <w:color w:val="7F7F7F" w:themeColor="text1" w:themeTint="80"/>
                <w:sz w:val="20"/>
                <w:szCs w:val="20"/>
              </w:rPr>
              <w:t xml:space="preserve">What: </w:t>
            </w:r>
            <w:r w:rsidRPr="0036252F">
              <w:rPr>
                <w:rFonts w:asciiTheme="majorHAnsi" w:hAnsiTheme="majorHAnsi"/>
                <w:bCs/>
                <w:color w:val="7F7F7F" w:themeColor="text1" w:themeTint="80"/>
                <w:sz w:val="20"/>
                <w:szCs w:val="20"/>
              </w:rPr>
              <w:t xml:space="preserve">would it look like to do </w:t>
            </w:r>
            <w:r w:rsidRPr="0036252F">
              <w:rPr>
                <w:rFonts w:asciiTheme="majorHAnsi" w:hAnsiTheme="majorHAnsi"/>
                <w:b/>
                <w:color w:val="7F7F7F" w:themeColor="text1" w:themeTint="80"/>
                <w:sz w:val="20"/>
                <w:szCs w:val="20"/>
              </w:rPr>
              <w:t>100%</w:t>
            </w:r>
            <w:r w:rsidRPr="0036252F">
              <w:rPr>
                <w:rFonts w:asciiTheme="majorHAnsi" w:hAnsiTheme="majorHAnsi"/>
                <w:bCs/>
                <w:color w:val="7F7F7F" w:themeColor="text1" w:themeTint="80"/>
                <w:sz w:val="20"/>
                <w:szCs w:val="20"/>
              </w:rPr>
              <w:t xml:space="preserve"> of the opposite of the behaviors your anxiety wanted you to do for each behavior listed?</w:t>
            </w:r>
          </w:p>
        </w:tc>
        <w:tc>
          <w:tcPr>
            <w:tcW w:w="7560" w:type="dxa"/>
            <w:tcBorders>
              <w:bottom w:val="single" w:sz="4" w:space="0" w:color="auto"/>
            </w:tcBorders>
          </w:tcPr>
          <w:p w14:paraId="5ABB3DD1" w14:textId="77777777" w:rsidR="00BA4E5A" w:rsidRPr="0036252F" w:rsidRDefault="00BA4E5A" w:rsidP="007160CC">
            <w:pPr>
              <w:pStyle w:val="ListParagraph"/>
              <w:numPr>
                <w:ilvl w:val="0"/>
                <w:numId w:val="4"/>
              </w:numPr>
              <w:ind w:left="343"/>
              <w:rPr>
                <w:rFonts w:asciiTheme="majorHAnsi" w:hAnsiTheme="majorHAnsi" w:cstheme="majorHAnsi"/>
                <w:bCs/>
                <w:color w:val="7F7F7F" w:themeColor="text1" w:themeTint="80"/>
                <w:sz w:val="20"/>
                <w:szCs w:val="20"/>
              </w:rPr>
            </w:pPr>
            <w:r w:rsidRPr="0036252F">
              <w:rPr>
                <w:rFonts w:asciiTheme="majorHAnsi" w:hAnsiTheme="majorHAnsi" w:cstheme="majorHAnsi"/>
                <w:b/>
                <w:color w:val="7F7F7F" w:themeColor="text1" w:themeTint="80"/>
                <w:sz w:val="20"/>
                <w:szCs w:val="20"/>
              </w:rPr>
              <w:t>List below:</w:t>
            </w:r>
            <w:r w:rsidRPr="0036252F">
              <w:rPr>
                <w:rFonts w:asciiTheme="majorHAnsi" w:hAnsiTheme="majorHAnsi" w:cstheme="majorHAnsi"/>
                <w:bCs/>
                <w:color w:val="7F7F7F" w:themeColor="text1" w:themeTint="80"/>
                <w:sz w:val="20"/>
                <w:szCs w:val="20"/>
              </w:rPr>
              <w:t xml:space="preserve"> 100% opposite actions for each behavior/thing your anxiety wanted you to do</w:t>
            </w:r>
          </w:p>
        </w:tc>
      </w:tr>
      <w:tr w:rsidR="00BA4E5A" w:rsidRPr="0036252F" w14:paraId="0DC9F830" w14:textId="77777777" w:rsidTr="00DA0785">
        <w:trPr>
          <w:trHeight w:val="356"/>
        </w:trPr>
        <w:tc>
          <w:tcPr>
            <w:tcW w:w="3052" w:type="dxa"/>
            <w:vMerge/>
          </w:tcPr>
          <w:p w14:paraId="09553ED2" w14:textId="77777777" w:rsidR="00BA4E5A" w:rsidRPr="0036252F" w:rsidRDefault="00BA4E5A" w:rsidP="007160CC">
            <w:pPr>
              <w:pStyle w:val="ListParagraph"/>
              <w:numPr>
                <w:ilvl w:val="0"/>
                <w:numId w:val="4"/>
              </w:numPr>
              <w:ind w:left="340"/>
              <w:rPr>
                <w:rFonts w:asciiTheme="majorHAnsi" w:hAnsiTheme="majorHAnsi"/>
                <w:b/>
                <w:color w:val="7F7F7F" w:themeColor="text1" w:themeTint="80"/>
                <w:sz w:val="20"/>
                <w:szCs w:val="20"/>
              </w:rPr>
            </w:pPr>
          </w:p>
        </w:tc>
        <w:tc>
          <w:tcPr>
            <w:tcW w:w="7560" w:type="dxa"/>
            <w:tcBorders>
              <w:top w:val="single" w:sz="4" w:space="0" w:color="auto"/>
              <w:bottom w:val="single" w:sz="4" w:space="0" w:color="auto"/>
            </w:tcBorders>
          </w:tcPr>
          <w:p w14:paraId="2657B510"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1:</w:t>
            </w:r>
            <w:r w:rsidRPr="0036252F">
              <w:rPr>
                <w:rFonts w:ascii="Ink Free" w:hAnsi="Ink Free" w:cstheme="majorHAnsi"/>
                <w:bCs/>
                <w:color w:val="7F7F7F" w:themeColor="text1" w:themeTint="80"/>
                <w:sz w:val="20"/>
                <w:szCs w:val="20"/>
              </w:rPr>
              <w:t xml:space="preserve">  </w:t>
            </w:r>
            <w:sdt>
              <w:sdtPr>
                <w:rPr>
                  <w:rStyle w:val="Style1"/>
                  <w:sz w:val="20"/>
                  <w:szCs w:val="20"/>
                </w:rPr>
                <w:id w:val="1787923660"/>
                <w:placeholder>
                  <w:docPart w:val="6B8EF37F116446B685A0A28E9ADB4F88"/>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54974FF3" w14:textId="77777777" w:rsidTr="00DA0785">
        <w:trPr>
          <w:trHeight w:val="211"/>
        </w:trPr>
        <w:tc>
          <w:tcPr>
            <w:tcW w:w="3052" w:type="dxa"/>
            <w:vMerge/>
          </w:tcPr>
          <w:p w14:paraId="184306F5"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5E6E9D59"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 xml:space="preserve">Opposite of 2:  </w:t>
            </w:r>
            <w:sdt>
              <w:sdtPr>
                <w:rPr>
                  <w:rStyle w:val="Style1"/>
                  <w:sz w:val="20"/>
                  <w:szCs w:val="20"/>
                </w:rPr>
                <w:id w:val="-1029412325"/>
                <w:placeholder>
                  <w:docPart w:val="AEB3DAB292D345ECA11A64FB3562B4E9"/>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3BAEF71A" w14:textId="77777777" w:rsidTr="00DA0785">
        <w:trPr>
          <w:trHeight w:val="277"/>
        </w:trPr>
        <w:tc>
          <w:tcPr>
            <w:tcW w:w="3052" w:type="dxa"/>
            <w:vMerge/>
          </w:tcPr>
          <w:p w14:paraId="4BE2F757"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5D37AB2E"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 xml:space="preserve">Opposite of 3:  </w:t>
            </w:r>
            <w:sdt>
              <w:sdtPr>
                <w:rPr>
                  <w:rStyle w:val="Style1"/>
                  <w:sz w:val="20"/>
                  <w:szCs w:val="20"/>
                </w:rPr>
                <w:id w:val="-207964666"/>
                <w:placeholder>
                  <w:docPart w:val="07FCC818D76140B6BFE61B268D1BECC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398B8C80" w14:textId="77777777" w:rsidTr="00DA0785">
        <w:trPr>
          <w:trHeight w:val="222"/>
        </w:trPr>
        <w:tc>
          <w:tcPr>
            <w:tcW w:w="3052" w:type="dxa"/>
            <w:vMerge/>
          </w:tcPr>
          <w:p w14:paraId="424A6FCB"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3CAFA64C"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 xml:space="preserve">Opposite of 4:  </w:t>
            </w:r>
            <w:sdt>
              <w:sdtPr>
                <w:rPr>
                  <w:rStyle w:val="Style1"/>
                  <w:sz w:val="20"/>
                  <w:szCs w:val="20"/>
                </w:rPr>
                <w:id w:val="2030140649"/>
                <w:placeholder>
                  <w:docPart w:val="954953966A94453BB2DEE84C163EC6EA"/>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CCE2FAE" w14:textId="77777777" w:rsidTr="00DA0785">
        <w:trPr>
          <w:trHeight w:val="266"/>
        </w:trPr>
        <w:tc>
          <w:tcPr>
            <w:tcW w:w="3052" w:type="dxa"/>
            <w:vMerge/>
          </w:tcPr>
          <w:p w14:paraId="3999CAA4"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5BFFBBA2"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 xml:space="preserve">Opposite of 5:  </w:t>
            </w:r>
            <w:sdt>
              <w:sdtPr>
                <w:rPr>
                  <w:rStyle w:val="Style1"/>
                  <w:sz w:val="20"/>
                  <w:szCs w:val="20"/>
                </w:rPr>
                <w:id w:val="1371265685"/>
                <w:placeholder>
                  <w:docPart w:val="0B0BFF8B59D14339A618BAB9D77C9E5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DA57881" w14:textId="77777777" w:rsidTr="00DA0785">
        <w:trPr>
          <w:trHeight w:val="174"/>
        </w:trPr>
        <w:tc>
          <w:tcPr>
            <w:tcW w:w="3052" w:type="dxa"/>
            <w:vMerge/>
          </w:tcPr>
          <w:p w14:paraId="0D0833C1"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tcBorders>
          </w:tcPr>
          <w:p w14:paraId="0EB62B3D"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6:</w:t>
            </w:r>
            <w:r w:rsidRPr="0036252F">
              <w:rPr>
                <w:rFonts w:ascii="Ink Free" w:hAnsi="Ink Free" w:cstheme="majorHAnsi"/>
                <w:bCs/>
                <w:color w:val="7F7F7F" w:themeColor="text1" w:themeTint="80"/>
                <w:sz w:val="20"/>
                <w:szCs w:val="20"/>
              </w:rPr>
              <w:t xml:space="preserve">  </w:t>
            </w:r>
            <w:sdt>
              <w:sdtPr>
                <w:rPr>
                  <w:rStyle w:val="Style1"/>
                  <w:sz w:val="20"/>
                  <w:szCs w:val="20"/>
                </w:rPr>
                <w:id w:val="3949291"/>
                <w:placeholder>
                  <w:docPart w:val="0D837FCB7F9447C5AEF31AA1C6DBF029"/>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4DE799B9" w14:textId="77777777" w:rsidTr="00DA0785">
        <w:trPr>
          <w:trHeight w:val="687"/>
        </w:trPr>
        <w:tc>
          <w:tcPr>
            <w:tcW w:w="3052" w:type="dxa"/>
            <w:vMerge w:val="restart"/>
          </w:tcPr>
          <w:p w14:paraId="500CF9A7" w14:textId="77777777" w:rsidR="00BA4E5A" w:rsidRPr="0036252F" w:rsidRDefault="00BA4E5A" w:rsidP="007160CC">
            <w:pPr>
              <w:pStyle w:val="ListParagraph"/>
              <w:numPr>
                <w:ilvl w:val="0"/>
                <w:numId w:val="4"/>
              </w:numPr>
              <w:ind w:left="340"/>
              <w:rPr>
                <w:rFonts w:asciiTheme="majorHAnsi" w:hAnsiTheme="majorHAnsi"/>
                <w:b/>
                <w:sz w:val="20"/>
                <w:szCs w:val="20"/>
              </w:rPr>
            </w:pPr>
            <w:r w:rsidRPr="0036252F">
              <w:rPr>
                <w:rFonts w:asciiTheme="majorHAnsi" w:hAnsiTheme="majorHAnsi"/>
                <w:b/>
                <w:color w:val="7F7F7F" w:themeColor="text1" w:themeTint="80"/>
                <w:sz w:val="20"/>
                <w:szCs w:val="20"/>
              </w:rPr>
              <w:t xml:space="preserve">What: </w:t>
            </w:r>
            <w:r w:rsidRPr="0036252F">
              <w:rPr>
                <w:rFonts w:asciiTheme="majorHAnsi" w:hAnsiTheme="majorHAnsi"/>
                <w:bCs/>
                <w:color w:val="7F7F7F" w:themeColor="text1" w:themeTint="80"/>
                <w:sz w:val="20"/>
                <w:szCs w:val="20"/>
              </w:rPr>
              <w:t xml:space="preserve">would it look like to do </w:t>
            </w:r>
            <w:r w:rsidRPr="0036252F">
              <w:rPr>
                <w:rFonts w:asciiTheme="majorHAnsi" w:hAnsiTheme="majorHAnsi"/>
                <w:b/>
                <w:color w:val="7F7F7F" w:themeColor="text1" w:themeTint="80"/>
                <w:sz w:val="20"/>
                <w:szCs w:val="20"/>
              </w:rPr>
              <w:t>50%</w:t>
            </w:r>
            <w:r w:rsidRPr="0036252F">
              <w:rPr>
                <w:rFonts w:asciiTheme="majorHAnsi" w:hAnsiTheme="majorHAnsi"/>
                <w:bCs/>
                <w:color w:val="7F7F7F" w:themeColor="text1" w:themeTint="80"/>
                <w:sz w:val="20"/>
                <w:szCs w:val="20"/>
              </w:rPr>
              <w:t xml:space="preserve"> of the opposite of the behaviors your anxiety wanted you to do for each behavior listed?</w:t>
            </w:r>
            <w:r w:rsidRPr="0036252F">
              <w:rPr>
                <w:rFonts w:asciiTheme="majorHAnsi" w:hAnsiTheme="majorHAnsi"/>
                <w:b/>
                <w:color w:val="7F7F7F" w:themeColor="text1" w:themeTint="80"/>
                <w:sz w:val="20"/>
                <w:szCs w:val="20"/>
              </w:rPr>
              <w:t xml:space="preserve"> </w:t>
            </w:r>
          </w:p>
        </w:tc>
        <w:tc>
          <w:tcPr>
            <w:tcW w:w="7560" w:type="dxa"/>
            <w:tcBorders>
              <w:bottom w:val="single" w:sz="4" w:space="0" w:color="auto"/>
            </w:tcBorders>
          </w:tcPr>
          <w:p w14:paraId="1CD26133" w14:textId="77777777" w:rsidR="00BA4E5A" w:rsidRPr="0036252F" w:rsidRDefault="00BA4E5A" w:rsidP="007160CC">
            <w:pPr>
              <w:pStyle w:val="ListParagraph"/>
              <w:numPr>
                <w:ilvl w:val="0"/>
                <w:numId w:val="4"/>
              </w:numPr>
              <w:ind w:left="343"/>
              <w:rPr>
                <w:rFonts w:asciiTheme="majorHAnsi" w:hAnsiTheme="majorHAnsi" w:cstheme="majorHAnsi"/>
                <w:bCs/>
                <w:color w:val="7F7F7F" w:themeColor="text1" w:themeTint="80"/>
                <w:sz w:val="20"/>
                <w:szCs w:val="20"/>
              </w:rPr>
            </w:pPr>
            <w:r w:rsidRPr="0036252F">
              <w:rPr>
                <w:rFonts w:asciiTheme="majorHAnsi" w:hAnsiTheme="majorHAnsi" w:cstheme="majorHAnsi"/>
                <w:b/>
                <w:color w:val="7F7F7F" w:themeColor="text1" w:themeTint="80"/>
                <w:sz w:val="20"/>
                <w:szCs w:val="20"/>
              </w:rPr>
              <w:t>List below:</w:t>
            </w:r>
            <w:r w:rsidRPr="0036252F">
              <w:rPr>
                <w:rFonts w:asciiTheme="majorHAnsi" w:hAnsiTheme="majorHAnsi" w:cstheme="majorHAnsi"/>
                <w:bCs/>
                <w:color w:val="7F7F7F" w:themeColor="text1" w:themeTint="80"/>
                <w:sz w:val="20"/>
                <w:szCs w:val="20"/>
              </w:rPr>
              <w:t xml:space="preserve"> 50% opposite actions for each behavior/thing your anxiety wanted you to do</w:t>
            </w:r>
          </w:p>
        </w:tc>
      </w:tr>
      <w:tr w:rsidR="00BA4E5A" w:rsidRPr="0036252F" w14:paraId="73B6A964" w14:textId="77777777" w:rsidTr="00DA0785">
        <w:trPr>
          <w:trHeight w:val="309"/>
        </w:trPr>
        <w:tc>
          <w:tcPr>
            <w:tcW w:w="3052" w:type="dxa"/>
            <w:vMerge/>
          </w:tcPr>
          <w:p w14:paraId="490130E3" w14:textId="77777777" w:rsidR="00BA4E5A" w:rsidRPr="0036252F" w:rsidRDefault="00BA4E5A" w:rsidP="007160CC">
            <w:pPr>
              <w:pStyle w:val="ListParagraph"/>
              <w:numPr>
                <w:ilvl w:val="0"/>
                <w:numId w:val="4"/>
              </w:numPr>
              <w:ind w:left="340"/>
              <w:rPr>
                <w:rFonts w:asciiTheme="majorHAnsi" w:hAnsiTheme="majorHAnsi"/>
                <w:b/>
                <w:color w:val="7F7F7F" w:themeColor="text1" w:themeTint="80"/>
                <w:sz w:val="20"/>
                <w:szCs w:val="20"/>
              </w:rPr>
            </w:pPr>
          </w:p>
        </w:tc>
        <w:tc>
          <w:tcPr>
            <w:tcW w:w="7560" w:type="dxa"/>
            <w:tcBorders>
              <w:top w:val="single" w:sz="4" w:space="0" w:color="auto"/>
              <w:bottom w:val="single" w:sz="4" w:space="0" w:color="auto"/>
            </w:tcBorders>
          </w:tcPr>
          <w:p w14:paraId="4DBD56C5"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1:</w:t>
            </w:r>
            <w:r w:rsidRPr="0036252F">
              <w:rPr>
                <w:rFonts w:ascii="Ink Free" w:hAnsi="Ink Free" w:cstheme="majorHAnsi"/>
                <w:bCs/>
                <w:color w:val="7F7F7F" w:themeColor="text1" w:themeTint="80"/>
                <w:sz w:val="20"/>
                <w:szCs w:val="20"/>
              </w:rPr>
              <w:t xml:space="preserve">  </w:t>
            </w:r>
            <w:sdt>
              <w:sdtPr>
                <w:rPr>
                  <w:rStyle w:val="Style1"/>
                  <w:sz w:val="20"/>
                  <w:szCs w:val="20"/>
                </w:rPr>
                <w:id w:val="-2109727443"/>
                <w:placeholder>
                  <w:docPart w:val="CD7A3C3CBE1E47BDA157FB4019087381"/>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0276ED0" w14:textId="77777777" w:rsidTr="00DA0785">
        <w:trPr>
          <w:trHeight w:val="277"/>
        </w:trPr>
        <w:tc>
          <w:tcPr>
            <w:tcW w:w="3052" w:type="dxa"/>
            <w:vMerge/>
          </w:tcPr>
          <w:p w14:paraId="418D5BC3"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67061A2F"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2:</w:t>
            </w:r>
            <w:r w:rsidRPr="0036252F">
              <w:rPr>
                <w:rFonts w:ascii="Ink Free" w:hAnsi="Ink Free" w:cstheme="majorHAnsi"/>
                <w:bCs/>
                <w:color w:val="7F7F7F" w:themeColor="text1" w:themeTint="80"/>
                <w:sz w:val="20"/>
                <w:szCs w:val="20"/>
              </w:rPr>
              <w:t xml:space="preserve">  </w:t>
            </w:r>
            <w:sdt>
              <w:sdtPr>
                <w:rPr>
                  <w:rStyle w:val="Style1"/>
                  <w:sz w:val="20"/>
                  <w:szCs w:val="20"/>
                </w:rPr>
                <w:id w:val="-1605725133"/>
                <w:placeholder>
                  <w:docPart w:val="0B4C833C979441858EEACB21DAACCD0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79D18EB8" w14:textId="77777777" w:rsidTr="00DA0785">
        <w:trPr>
          <w:trHeight w:val="222"/>
        </w:trPr>
        <w:tc>
          <w:tcPr>
            <w:tcW w:w="3052" w:type="dxa"/>
            <w:vMerge/>
          </w:tcPr>
          <w:p w14:paraId="33D3176D"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44367FCC"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3:</w:t>
            </w:r>
            <w:r w:rsidRPr="0036252F">
              <w:rPr>
                <w:rFonts w:ascii="Ink Free" w:hAnsi="Ink Free" w:cstheme="majorHAnsi"/>
                <w:bCs/>
                <w:color w:val="7F7F7F" w:themeColor="text1" w:themeTint="80"/>
                <w:sz w:val="20"/>
                <w:szCs w:val="20"/>
              </w:rPr>
              <w:t xml:space="preserve">  </w:t>
            </w:r>
            <w:sdt>
              <w:sdtPr>
                <w:rPr>
                  <w:rStyle w:val="Style1"/>
                  <w:sz w:val="20"/>
                  <w:szCs w:val="20"/>
                </w:rPr>
                <w:id w:val="-952014312"/>
                <w:placeholder>
                  <w:docPart w:val="189DB6C1A27D466C891E438A676886FC"/>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1B59CDB0" w14:textId="77777777" w:rsidTr="00DA0785">
        <w:trPr>
          <w:trHeight w:val="222"/>
        </w:trPr>
        <w:tc>
          <w:tcPr>
            <w:tcW w:w="3052" w:type="dxa"/>
            <w:vMerge/>
          </w:tcPr>
          <w:p w14:paraId="775D3256"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4D60F312"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4:</w:t>
            </w:r>
            <w:r w:rsidRPr="0036252F">
              <w:rPr>
                <w:rFonts w:ascii="Ink Free" w:hAnsi="Ink Free" w:cstheme="majorHAnsi"/>
                <w:bCs/>
                <w:color w:val="7F7F7F" w:themeColor="text1" w:themeTint="80"/>
                <w:sz w:val="20"/>
                <w:szCs w:val="20"/>
              </w:rPr>
              <w:t xml:space="preserve">  </w:t>
            </w:r>
            <w:sdt>
              <w:sdtPr>
                <w:rPr>
                  <w:rStyle w:val="Style1"/>
                  <w:sz w:val="20"/>
                  <w:szCs w:val="20"/>
                </w:rPr>
                <w:id w:val="2110689799"/>
                <w:placeholder>
                  <w:docPart w:val="52547CF57AA9439C8F1FCB59A5A3326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565D5515" w14:textId="77777777" w:rsidTr="00DA0785">
        <w:trPr>
          <w:trHeight w:val="266"/>
        </w:trPr>
        <w:tc>
          <w:tcPr>
            <w:tcW w:w="3052" w:type="dxa"/>
            <w:vMerge/>
          </w:tcPr>
          <w:p w14:paraId="5F348BBD"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bottom w:val="single" w:sz="4" w:space="0" w:color="auto"/>
            </w:tcBorders>
          </w:tcPr>
          <w:p w14:paraId="7DE1B157"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5:</w:t>
            </w:r>
            <w:r w:rsidRPr="0036252F">
              <w:rPr>
                <w:rFonts w:ascii="Ink Free" w:hAnsi="Ink Free" w:cstheme="majorHAnsi"/>
                <w:bCs/>
                <w:color w:val="7F7F7F" w:themeColor="text1" w:themeTint="80"/>
                <w:sz w:val="20"/>
                <w:szCs w:val="20"/>
              </w:rPr>
              <w:t xml:space="preserve">  </w:t>
            </w:r>
            <w:sdt>
              <w:sdtPr>
                <w:rPr>
                  <w:rStyle w:val="Style1"/>
                  <w:sz w:val="20"/>
                  <w:szCs w:val="20"/>
                </w:rPr>
                <w:id w:val="-2037494942"/>
                <w:placeholder>
                  <w:docPart w:val="A985EC052D9F43C0BA66419BCE2C974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669370FA" w14:textId="77777777" w:rsidTr="00DA0785">
        <w:trPr>
          <w:trHeight w:val="237"/>
        </w:trPr>
        <w:tc>
          <w:tcPr>
            <w:tcW w:w="3052" w:type="dxa"/>
            <w:vMerge/>
          </w:tcPr>
          <w:p w14:paraId="5595F7D8" w14:textId="77777777" w:rsidR="00BA4E5A" w:rsidRPr="0036252F" w:rsidRDefault="00BA4E5A" w:rsidP="007160CC">
            <w:pPr>
              <w:pStyle w:val="ListParagraph"/>
              <w:numPr>
                <w:ilvl w:val="0"/>
                <w:numId w:val="4"/>
              </w:numPr>
              <w:ind w:left="340"/>
              <w:rPr>
                <w:rFonts w:asciiTheme="majorHAnsi" w:hAnsiTheme="majorHAnsi"/>
                <w:b/>
                <w:sz w:val="20"/>
                <w:szCs w:val="20"/>
              </w:rPr>
            </w:pPr>
          </w:p>
        </w:tc>
        <w:tc>
          <w:tcPr>
            <w:tcW w:w="7560" w:type="dxa"/>
            <w:tcBorders>
              <w:top w:val="single" w:sz="4" w:space="0" w:color="auto"/>
            </w:tcBorders>
          </w:tcPr>
          <w:p w14:paraId="755204EA" w14:textId="77777777" w:rsidR="00BA4E5A" w:rsidRPr="0036252F" w:rsidRDefault="00BA4E5A" w:rsidP="00DA0785">
            <w:pPr>
              <w:rPr>
                <w:rFonts w:ascii="Arial" w:eastAsia="Calibri" w:hAnsi="Arial" w:cs="Calibri"/>
                <w:sz w:val="20"/>
                <w:szCs w:val="20"/>
              </w:rPr>
            </w:pPr>
            <w:r w:rsidRPr="0036252F">
              <w:rPr>
                <w:rFonts w:asciiTheme="majorHAnsi" w:hAnsiTheme="majorHAnsi" w:cstheme="majorHAnsi"/>
                <w:bCs/>
                <w:color w:val="7F7F7F" w:themeColor="text1" w:themeTint="80"/>
                <w:sz w:val="20"/>
                <w:szCs w:val="20"/>
              </w:rPr>
              <w:t>Opposite of 6:</w:t>
            </w:r>
            <w:r w:rsidRPr="0036252F">
              <w:rPr>
                <w:rFonts w:ascii="Ink Free" w:hAnsi="Ink Free" w:cstheme="majorHAnsi"/>
                <w:bCs/>
                <w:color w:val="7F7F7F" w:themeColor="text1" w:themeTint="80"/>
                <w:sz w:val="20"/>
                <w:szCs w:val="20"/>
              </w:rPr>
              <w:t xml:space="preserve">  </w:t>
            </w:r>
            <w:sdt>
              <w:sdtPr>
                <w:rPr>
                  <w:rStyle w:val="Style1"/>
                  <w:sz w:val="20"/>
                  <w:szCs w:val="20"/>
                </w:rPr>
                <w:id w:val="1368179618"/>
                <w:placeholder>
                  <w:docPart w:val="9961480207634F5CB3E534E2B259E72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Pr="0036252F">
                  <w:rPr>
                    <w:rStyle w:val="PlaceholderText"/>
                    <w:sz w:val="20"/>
                    <w:szCs w:val="20"/>
                  </w:rPr>
                  <w:t>Answer</w:t>
                </w:r>
              </w:sdtContent>
            </w:sdt>
          </w:p>
        </w:tc>
      </w:tr>
      <w:tr w:rsidR="00BA4E5A" w:rsidRPr="0036252F" w14:paraId="10C5F470" w14:textId="77777777" w:rsidTr="00DA0785">
        <w:trPr>
          <w:trHeight w:val="454"/>
        </w:trPr>
        <w:tc>
          <w:tcPr>
            <w:tcW w:w="3052" w:type="dxa"/>
            <w:vMerge w:val="restart"/>
          </w:tcPr>
          <w:p w14:paraId="41621D48" w14:textId="77777777" w:rsidR="00BA4E5A" w:rsidRPr="0036252F" w:rsidRDefault="00BA4E5A" w:rsidP="007160CC">
            <w:pPr>
              <w:pStyle w:val="ListParagraph"/>
              <w:numPr>
                <w:ilvl w:val="0"/>
                <w:numId w:val="5"/>
              </w:numPr>
              <w:ind w:left="339"/>
              <w:rPr>
                <w:rFonts w:asciiTheme="majorHAnsi" w:hAnsiTheme="majorHAnsi"/>
                <w:bCs/>
                <w:sz w:val="20"/>
                <w:szCs w:val="20"/>
              </w:rPr>
            </w:pPr>
            <w:r w:rsidRPr="0036252F">
              <w:rPr>
                <w:rFonts w:asciiTheme="majorHAnsi" w:hAnsiTheme="majorHAnsi"/>
                <w:b/>
                <w:color w:val="7F7F7F" w:themeColor="text1" w:themeTint="80"/>
                <w:sz w:val="20"/>
                <w:szCs w:val="20"/>
              </w:rPr>
              <w:t xml:space="preserve">Next </w:t>
            </w:r>
            <w:r w:rsidRPr="0036252F">
              <w:rPr>
                <w:rFonts w:asciiTheme="majorHAnsi" w:hAnsiTheme="majorHAnsi"/>
                <w:bCs/>
                <w:color w:val="7F7F7F" w:themeColor="text1" w:themeTint="80"/>
                <w:sz w:val="20"/>
                <w:szCs w:val="20"/>
              </w:rPr>
              <w:t>time this or a similar situation happens, pick one 100% opposite action you will commit to and two 50% opposite actions you will commit to.</w:t>
            </w:r>
          </w:p>
        </w:tc>
        <w:tc>
          <w:tcPr>
            <w:tcW w:w="7560" w:type="dxa"/>
            <w:tcBorders>
              <w:bottom w:val="single" w:sz="4" w:space="0" w:color="auto"/>
            </w:tcBorders>
          </w:tcPr>
          <w:p w14:paraId="6C0A33A9" w14:textId="77777777" w:rsidR="00BA4E5A" w:rsidRPr="0036252F" w:rsidRDefault="00BA4E5A" w:rsidP="00DA0785">
            <w:pPr>
              <w:rPr>
                <w:rFonts w:ascii="Ink Free" w:hAnsi="Ink Free" w:cstheme="majorHAnsi"/>
                <w:color w:val="7F7F7F" w:themeColor="text1" w:themeTint="80"/>
                <w:sz w:val="20"/>
                <w:szCs w:val="20"/>
              </w:rPr>
            </w:pPr>
            <w:r w:rsidRPr="0036252F">
              <w:rPr>
                <w:rFonts w:asciiTheme="majorHAnsi" w:hAnsiTheme="majorHAnsi" w:cstheme="majorHAnsi"/>
                <w:bCs/>
                <w:color w:val="7F7F7F" w:themeColor="text1" w:themeTint="80"/>
                <w:sz w:val="20"/>
                <w:szCs w:val="20"/>
              </w:rPr>
              <w:t>100% Opposite:</w:t>
            </w:r>
            <w:r w:rsidRPr="0036252F">
              <w:rPr>
                <w:rFonts w:ascii="Ink Free" w:hAnsi="Ink Free" w:cstheme="majorHAnsi"/>
                <w:color w:val="7F7F7F" w:themeColor="text1" w:themeTint="80"/>
                <w:sz w:val="20"/>
                <w:szCs w:val="20"/>
              </w:rPr>
              <w:t xml:space="preserve"> </w:t>
            </w:r>
          </w:p>
          <w:sdt>
            <w:sdtPr>
              <w:rPr>
                <w:rStyle w:val="Style1"/>
                <w:sz w:val="20"/>
                <w:szCs w:val="20"/>
              </w:rPr>
              <w:id w:val="1958449168"/>
              <w:placeholder>
                <w:docPart w:val="A3DDFD05742E4B3981471E924735A10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E6CD8CC" w14:textId="77777777" w:rsidR="00BA4E5A" w:rsidRPr="0036252F" w:rsidRDefault="00BA4E5A" w:rsidP="00DA0785">
                <w:pPr>
                  <w:rPr>
                    <w:rFonts w:ascii="Arial" w:eastAsia="Calibri" w:hAnsi="Arial" w:cs="Calibri"/>
                    <w:sz w:val="20"/>
                    <w:szCs w:val="20"/>
                  </w:rPr>
                </w:pPr>
                <w:r w:rsidRPr="0036252F">
                  <w:rPr>
                    <w:rStyle w:val="PlaceholderText"/>
                    <w:sz w:val="20"/>
                    <w:szCs w:val="20"/>
                  </w:rPr>
                  <w:t>Answer</w:t>
                </w:r>
              </w:p>
            </w:sdtContent>
          </w:sdt>
        </w:tc>
      </w:tr>
      <w:tr w:rsidR="00BA4E5A" w:rsidRPr="0036252F" w14:paraId="62B34243" w14:textId="77777777" w:rsidTr="00DA0785">
        <w:trPr>
          <w:trHeight w:val="454"/>
        </w:trPr>
        <w:tc>
          <w:tcPr>
            <w:tcW w:w="3052" w:type="dxa"/>
            <w:vMerge/>
          </w:tcPr>
          <w:p w14:paraId="153F1680" w14:textId="77777777" w:rsidR="00BA4E5A" w:rsidRPr="0036252F" w:rsidRDefault="00BA4E5A" w:rsidP="007160CC">
            <w:pPr>
              <w:pStyle w:val="ListParagraph"/>
              <w:numPr>
                <w:ilvl w:val="0"/>
                <w:numId w:val="5"/>
              </w:numPr>
              <w:ind w:left="339"/>
              <w:rPr>
                <w:rFonts w:asciiTheme="majorHAnsi" w:hAnsiTheme="majorHAnsi"/>
                <w:b/>
                <w:color w:val="7F7F7F" w:themeColor="text1" w:themeTint="80"/>
                <w:sz w:val="20"/>
                <w:szCs w:val="20"/>
              </w:rPr>
            </w:pPr>
          </w:p>
        </w:tc>
        <w:tc>
          <w:tcPr>
            <w:tcW w:w="7560" w:type="dxa"/>
            <w:tcBorders>
              <w:top w:val="single" w:sz="4" w:space="0" w:color="auto"/>
              <w:bottom w:val="single" w:sz="4" w:space="0" w:color="auto"/>
            </w:tcBorders>
          </w:tcPr>
          <w:p w14:paraId="304EED9D" w14:textId="77777777" w:rsidR="00BA4E5A" w:rsidRPr="0036252F" w:rsidRDefault="00BA4E5A" w:rsidP="00DA0785">
            <w:pPr>
              <w:rPr>
                <w:rFonts w:ascii="Ink Free" w:hAnsi="Ink Free" w:cstheme="majorHAnsi"/>
                <w:bCs/>
                <w:color w:val="595959" w:themeColor="text1" w:themeTint="A6"/>
                <w:sz w:val="20"/>
                <w:szCs w:val="20"/>
              </w:rPr>
            </w:pPr>
            <w:r w:rsidRPr="0036252F">
              <w:rPr>
                <w:rFonts w:asciiTheme="majorHAnsi" w:hAnsiTheme="majorHAnsi" w:cstheme="majorHAnsi"/>
                <w:bCs/>
                <w:color w:val="7F7F7F" w:themeColor="text1" w:themeTint="80"/>
                <w:sz w:val="20"/>
                <w:szCs w:val="20"/>
              </w:rPr>
              <w:t>50% Opposite:</w:t>
            </w:r>
            <w:r w:rsidRPr="0036252F">
              <w:rPr>
                <w:rFonts w:ascii="Ink Free" w:hAnsi="Ink Free" w:cstheme="majorHAnsi"/>
                <w:color w:val="7F7F7F" w:themeColor="text1" w:themeTint="80"/>
                <w:sz w:val="20"/>
                <w:szCs w:val="20"/>
              </w:rPr>
              <w:t xml:space="preserve"> </w:t>
            </w:r>
          </w:p>
          <w:sdt>
            <w:sdtPr>
              <w:rPr>
                <w:rStyle w:val="Style1"/>
                <w:sz w:val="20"/>
                <w:szCs w:val="20"/>
              </w:rPr>
              <w:id w:val="620734675"/>
              <w:placeholder>
                <w:docPart w:val="DA41E66776F749E5B97173510AD99E4F"/>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EFE73F4" w14:textId="77777777" w:rsidR="00BA4E5A" w:rsidRPr="0036252F" w:rsidRDefault="00BA4E5A" w:rsidP="00DA0785">
                <w:pPr>
                  <w:rPr>
                    <w:rFonts w:ascii="Arial" w:eastAsia="Calibri" w:hAnsi="Arial" w:cs="Calibri"/>
                    <w:sz w:val="20"/>
                    <w:szCs w:val="20"/>
                  </w:rPr>
                </w:pPr>
                <w:r w:rsidRPr="0036252F">
                  <w:rPr>
                    <w:rStyle w:val="PlaceholderText"/>
                    <w:sz w:val="20"/>
                    <w:szCs w:val="20"/>
                  </w:rPr>
                  <w:t>Answer</w:t>
                </w:r>
              </w:p>
            </w:sdtContent>
          </w:sdt>
        </w:tc>
      </w:tr>
      <w:tr w:rsidR="00BA4E5A" w:rsidRPr="0036252F" w14:paraId="0F24A3C6" w14:textId="77777777" w:rsidTr="00DA0785">
        <w:trPr>
          <w:trHeight w:val="633"/>
        </w:trPr>
        <w:tc>
          <w:tcPr>
            <w:tcW w:w="3052" w:type="dxa"/>
            <w:vMerge/>
          </w:tcPr>
          <w:p w14:paraId="1201F064" w14:textId="77777777" w:rsidR="00BA4E5A" w:rsidRPr="0036252F" w:rsidRDefault="00BA4E5A" w:rsidP="007160CC">
            <w:pPr>
              <w:pStyle w:val="ListParagraph"/>
              <w:numPr>
                <w:ilvl w:val="0"/>
                <w:numId w:val="5"/>
              </w:numPr>
              <w:ind w:left="339"/>
              <w:rPr>
                <w:rFonts w:asciiTheme="majorHAnsi" w:hAnsiTheme="majorHAnsi"/>
                <w:b/>
                <w:color w:val="7F7F7F" w:themeColor="text1" w:themeTint="80"/>
                <w:sz w:val="20"/>
                <w:szCs w:val="20"/>
              </w:rPr>
            </w:pPr>
          </w:p>
        </w:tc>
        <w:tc>
          <w:tcPr>
            <w:tcW w:w="7560" w:type="dxa"/>
            <w:tcBorders>
              <w:top w:val="single" w:sz="4" w:space="0" w:color="auto"/>
            </w:tcBorders>
          </w:tcPr>
          <w:p w14:paraId="6F6FDCF4" w14:textId="77777777" w:rsidR="00BA4E5A" w:rsidRPr="0036252F" w:rsidRDefault="00BA4E5A" w:rsidP="00DA0785">
            <w:pPr>
              <w:rPr>
                <w:rFonts w:asciiTheme="majorHAnsi" w:hAnsiTheme="majorHAnsi" w:cstheme="majorHAnsi"/>
                <w:bCs/>
                <w:color w:val="7F7F7F" w:themeColor="text1" w:themeTint="80"/>
                <w:sz w:val="20"/>
                <w:szCs w:val="20"/>
              </w:rPr>
            </w:pPr>
            <w:r w:rsidRPr="0036252F">
              <w:rPr>
                <w:rFonts w:asciiTheme="majorHAnsi" w:hAnsiTheme="majorHAnsi" w:cstheme="majorHAnsi"/>
                <w:bCs/>
                <w:color w:val="7F7F7F" w:themeColor="text1" w:themeTint="80"/>
                <w:sz w:val="20"/>
                <w:szCs w:val="20"/>
              </w:rPr>
              <w:t xml:space="preserve">50% Opposite:  </w:t>
            </w:r>
          </w:p>
          <w:sdt>
            <w:sdtPr>
              <w:rPr>
                <w:rStyle w:val="Style1"/>
                <w:sz w:val="20"/>
                <w:szCs w:val="20"/>
              </w:rPr>
              <w:id w:val="182639625"/>
              <w:placeholder>
                <w:docPart w:val="6E931CB9DD3646EB821B215E325A0F1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17C786C" w14:textId="77777777" w:rsidR="00BA4E5A" w:rsidRPr="0036252F" w:rsidRDefault="00BA4E5A" w:rsidP="00DA0785">
                <w:pPr>
                  <w:rPr>
                    <w:rFonts w:ascii="Arial" w:eastAsia="Calibri" w:hAnsi="Arial" w:cs="Calibri"/>
                    <w:sz w:val="20"/>
                    <w:szCs w:val="20"/>
                  </w:rPr>
                </w:pPr>
                <w:r w:rsidRPr="0036252F">
                  <w:rPr>
                    <w:rStyle w:val="PlaceholderText"/>
                    <w:sz w:val="20"/>
                    <w:szCs w:val="20"/>
                  </w:rPr>
                  <w:t>Answer</w:t>
                </w:r>
              </w:p>
            </w:sdtContent>
          </w:sdt>
        </w:tc>
      </w:tr>
    </w:tbl>
    <w:p w14:paraId="0BABA2EC" w14:textId="77777777" w:rsidR="00BA4E5A" w:rsidRDefault="00BA4E5A" w:rsidP="00BA4E5A">
      <w:pPr>
        <w:widowControl w:val="0"/>
        <w:spacing w:after="0" w:line="240" w:lineRule="auto"/>
        <w:jc w:val="center"/>
        <w:rPr>
          <w:b/>
          <w:color w:val="000000" w:themeColor="text1"/>
          <w:sz w:val="26"/>
          <w:szCs w:val="26"/>
        </w:rPr>
      </w:pPr>
      <w:r w:rsidRPr="003533E5">
        <w:rPr>
          <w:bCs/>
          <w:noProof/>
          <w:sz w:val="26"/>
          <w:szCs w:val="26"/>
        </w:rPr>
        <w:drawing>
          <wp:inline distT="0" distB="0" distL="0" distR="0" wp14:anchorId="1C88BD7F" wp14:editId="44DA703A">
            <wp:extent cx="254000" cy="254000"/>
            <wp:effectExtent l="0" t="0" r="0" b="0"/>
            <wp:docPr id="87" name="Graphic 8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p w14:paraId="5B419FE6" w14:textId="77777777" w:rsidR="00C52EC3" w:rsidRDefault="00C52EC3" w:rsidP="00E5610C">
      <w:pPr>
        <w:widowControl w:val="0"/>
        <w:spacing w:after="0" w:line="240" w:lineRule="auto"/>
        <w:rPr>
          <w:rFonts w:ascii="Candara" w:hAnsi="Candara"/>
          <w:b/>
          <w:color w:val="000000" w:themeColor="text1"/>
          <w:sz w:val="44"/>
          <w:szCs w:val="44"/>
        </w:rPr>
      </w:pPr>
    </w:p>
    <w:p w14:paraId="60EC91F2" w14:textId="0EAE9974" w:rsidR="00E5610C" w:rsidRDefault="00E5610C" w:rsidP="00E5610C">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4</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607162" w:rsidRPr="002B7830" w14:paraId="1BF0A36B" w14:textId="77777777" w:rsidTr="00DA0785">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1F054C4" w14:textId="77777777" w:rsidR="00607162" w:rsidRPr="00990E51" w:rsidRDefault="00607162" w:rsidP="00DA0785">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79BA0CE5" w14:textId="77777777" w:rsidR="00607162" w:rsidRPr="00D61466" w:rsidRDefault="00607162" w:rsidP="00607162">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0977DFFF" wp14:editId="56D8F341">
            <wp:extent cx="254000" cy="254000"/>
            <wp:effectExtent l="0" t="0" r="0" b="0"/>
            <wp:docPr id="91" name="Graphic 9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607162" w:rsidRPr="003533E5" w14:paraId="58E8AA45" w14:textId="77777777" w:rsidTr="00DA0785">
        <w:trPr>
          <w:trHeight w:val="2222"/>
        </w:trPr>
        <w:tc>
          <w:tcPr>
            <w:tcW w:w="10234" w:type="dxa"/>
          </w:tcPr>
          <w:p w14:paraId="718DA2E7" w14:textId="77777777" w:rsidR="00607162" w:rsidRPr="003533E5" w:rsidRDefault="00607162" w:rsidP="00DA0785">
            <w:pPr>
              <w:widowControl w:val="0"/>
              <w:rPr>
                <w:rFonts w:asciiTheme="majorHAnsi" w:hAnsiTheme="majorHAnsi" w:cstheme="majorHAnsi"/>
                <w:b/>
                <w:color w:val="000000" w:themeColor="text1"/>
                <w:sz w:val="24"/>
                <w:szCs w:val="24"/>
              </w:rPr>
            </w:pPr>
          </w:p>
          <w:p w14:paraId="61AF5F8B" w14:textId="77777777" w:rsidR="00607162" w:rsidRPr="00607FCB" w:rsidRDefault="00607162" w:rsidP="00DA0785">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1FF1396E"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684326186"/>
                <w:placeholder>
                  <w:docPart w:val="0A77B638FF8C4EE0B682C0ECECA1671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0434F3F3" w14:textId="77777777" w:rsidR="00607162" w:rsidRPr="003533E5" w:rsidRDefault="00607162" w:rsidP="00DA0785">
            <w:pPr>
              <w:widowControl w:val="0"/>
              <w:rPr>
                <w:rFonts w:asciiTheme="majorHAnsi" w:hAnsiTheme="majorHAnsi"/>
                <w:b/>
                <w:bCs/>
              </w:rPr>
            </w:pPr>
          </w:p>
          <w:p w14:paraId="7E7F7396" w14:textId="77777777" w:rsidR="00607162" w:rsidRPr="00607FCB" w:rsidRDefault="00607162" w:rsidP="00DA0785">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A82382D" w14:textId="77777777" w:rsidR="00607162" w:rsidRPr="003533E5" w:rsidRDefault="00014B71" w:rsidP="00DA0785">
            <w:pPr>
              <w:widowControl w:val="0"/>
              <w:rPr>
                <w:rFonts w:ascii="Ink Free" w:hAnsi="Ink Free"/>
                <w:bCs/>
                <w:color w:val="7F7F7F" w:themeColor="text1" w:themeTint="80"/>
                <w:sz w:val="24"/>
                <w:szCs w:val="24"/>
              </w:rPr>
            </w:pPr>
            <w:sdt>
              <w:sdtPr>
                <w:rPr>
                  <w:rStyle w:val="Style1"/>
                  <w:sz w:val="16"/>
                  <w:szCs w:val="16"/>
                </w:rPr>
                <w:id w:val="-1683050009"/>
                <w:placeholder>
                  <w:docPart w:val="F7B84A5E23584208B184625A9021BA9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607162">
                  <w:rPr>
                    <w:rStyle w:val="PlaceholderText"/>
                    <w:sz w:val="16"/>
                    <w:szCs w:val="16"/>
                  </w:rPr>
                  <w:t>Answer</w:t>
                </w:r>
              </w:sdtContent>
            </w:sdt>
          </w:p>
          <w:p w14:paraId="70B20BC2" w14:textId="77777777" w:rsidR="00607162" w:rsidRDefault="00607162" w:rsidP="00DA0785">
            <w:pPr>
              <w:widowControl w:val="0"/>
              <w:rPr>
                <w:rFonts w:ascii="Ink Free" w:eastAsia="Calibri" w:hAnsi="Ink Free" w:cstheme="majorHAnsi"/>
                <w:bCs/>
                <w:color w:val="365F91" w:themeColor="accent1" w:themeShade="BF"/>
                <w:sz w:val="20"/>
                <w:szCs w:val="20"/>
              </w:rPr>
            </w:pPr>
          </w:p>
          <w:p w14:paraId="797A0397" w14:textId="77777777" w:rsidR="00607162" w:rsidRPr="003533E5" w:rsidRDefault="00607162" w:rsidP="00DA0785">
            <w:pPr>
              <w:widowControl w:val="0"/>
              <w:rPr>
                <w:rFonts w:asciiTheme="majorHAnsi" w:eastAsia="Times New Roman" w:hAnsiTheme="majorHAnsi" w:cstheme="majorHAnsi"/>
                <w:b/>
                <w:bCs/>
              </w:rPr>
            </w:pPr>
          </w:p>
        </w:tc>
      </w:tr>
    </w:tbl>
    <w:p w14:paraId="7F1D7EEC" w14:textId="77777777" w:rsidR="00F46239" w:rsidRDefault="00F46239" w:rsidP="00F46239">
      <w:pPr>
        <w:widowControl w:val="0"/>
        <w:spacing w:after="0" w:line="240" w:lineRule="auto"/>
        <w:jc w:val="center"/>
        <w:rPr>
          <w:rFonts w:ascii="Candara" w:hAnsi="Candara"/>
          <w:b/>
          <w:color w:val="C00000"/>
          <w:sz w:val="36"/>
          <w:szCs w:val="36"/>
        </w:rPr>
      </w:pPr>
      <w:r>
        <w:rPr>
          <w:noProof/>
        </w:rPr>
        <w:drawing>
          <wp:inline distT="0" distB="0" distL="0" distR="0" wp14:anchorId="2848E49F" wp14:editId="0F77771D">
            <wp:extent cx="179709" cy="179709"/>
            <wp:effectExtent l="0" t="0" r="0" b="0"/>
            <wp:docPr id="21" name="Graphic 2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255"/>
      </w:tblGrid>
      <w:tr w:rsidR="00F46239" w14:paraId="0F78CC79" w14:textId="77777777" w:rsidTr="0012158A">
        <w:trPr>
          <w:trHeight w:val="917"/>
        </w:trPr>
        <w:tc>
          <w:tcPr>
            <w:tcW w:w="10255" w:type="dxa"/>
          </w:tcPr>
          <w:p w14:paraId="299B28CF" w14:textId="77777777" w:rsidR="00F46239" w:rsidRDefault="00F46239"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788822382"/>
              <w:placeholder>
                <w:docPart w:val="F17FD0BF62E5457388FAACE9880826B1"/>
              </w:placeholder>
              <w:showingPlcHdr/>
              <w15:appearance w15:val="tags"/>
              <w:text/>
            </w:sdtPr>
            <w:sdtEndPr/>
            <w:sdtContent>
              <w:p w14:paraId="40795774" w14:textId="77777777" w:rsidR="00F46239" w:rsidRDefault="00F46239"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0A1CD735" w14:textId="77777777" w:rsidR="00F46239" w:rsidRDefault="00F46239" w:rsidP="0012158A">
            <w:pPr>
              <w:widowControl w:val="0"/>
              <w:rPr>
                <w:rFonts w:ascii="Candara" w:hAnsi="Candara"/>
                <w:b/>
                <w:color w:val="C00000"/>
                <w:sz w:val="18"/>
                <w:szCs w:val="18"/>
              </w:rPr>
            </w:pPr>
          </w:p>
        </w:tc>
      </w:tr>
    </w:tbl>
    <w:p w14:paraId="14615398" w14:textId="77777777" w:rsidR="00BE2908" w:rsidRDefault="00BE2908" w:rsidP="00F55EFB">
      <w:pPr>
        <w:widowControl w:val="0"/>
        <w:spacing w:after="0" w:line="240" w:lineRule="auto"/>
        <w:rPr>
          <w:rFonts w:ascii="Candara" w:hAnsi="Candara"/>
          <w:b/>
          <w:color w:val="C00000"/>
          <w:sz w:val="36"/>
          <w:szCs w:val="36"/>
        </w:rPr>
      </w:pPr>
    </w:p>
    <w:p w14:paraId="74D0B998" w14:textId="77777777" w:rsidR="00BE2908" w:rsidRPr="003533E5" w:rsidRDefault="00BE2908" w:rsidP="00BE2908">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066CF216" w14:textId="77777777" w:rsidR="00BE2908" w:rsidRPr="003533E5" w:rsidRDefault="00BE2908" w:rsidP="00BE2908">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1C8FDED5" w14:textId="77777777" w:rsidR="00BE2908" w:rsidRDefault="00BE2908" w:rsidP="00BE2908">
      <w:pPr>
        <w:rPr>
          <w:b/>
          <w:sz w:val="26"/>
          <w:szCs w:val="26"/>
        </w:rPr>
      </w:pPr>
    </w:p>
    <w:p w14:paraId="10F9C206" w14:textId="77777777" w:rsidR="00F46239" w:rsidRDefault="00F46239" w:rsidP="00607162">
      <w:pPr>
        <w:widowControl w:val="0"/>
        <w:spacing w:after="0" w:line="240" w:lineRule="auto"/>
        <w:jc w:val="center"/>
        <w:rPr>
          <w:rFonts w:ascii="Candara" w:hAnsi="Candara"/>
          <w:b/>
          <w:color w:val="C00000"/>
          <w:sz w:val="36"/>
          <w:szCs w:val="36"/>
        </w:rPr>
      </w:pPr>
    </w:p>
    <w:p w14:paraId="0967BF09" w14:textId="77777777" w:rsidR="00BE2908" w:rsidRDefault="00BE2908" w:rsidP="00FD46E2">
      <w:pPr>
        <w:widowControl w:val="0"/>
        <w:spacing w:after="0" w:line="240" w:lineRule="auto"/>
        <w:jc w:val="center"/>
        <w:rPr>
          <w:rFonts w:ascii="Candara" w:hAnsi="Candara"/>
          <w:b/>
          <w:color w:val="C00000"/>
          <w:sz w:val="18"/>
          <w:szCs w:val="18"/>
        </w:rPr>
      </w:pPr>
    </w:p>
    <w:p w14:paraId="00BD417A" w14:textId="77777777" w:rsidR="00BE2908" w:rsidRDefault="00BE2908" w:rsidP="00FD46E2">
      <w:pPr>
        <w:widowControl w:val="0"/>
        <w:spacing w:after="0" w:line="240" w:lineRule="auto"/>
        <w:jc w:val="center"/>
        <w:rPr>
          <w:rFonts w:ascii="Candara" w:hAnsi="Candara"/>
          <w:b/>
          <w:color w:val="C00000"/>
          <w:sz w:val="18"/>
          <w:szCs w:val="18"/>
        </w:rPr>
      </w:pPr>
    </w:p>
    <w:p w14:paraId="5A5DA621" w14:textId="77777777" w:rsidR="00BE2908" w:rsidRDefault="00BE2908" w:rsidP="00FD46E2">
      <w:pPr>
        <w:widowControl w:val="0"/>
        <w:spacing w:after="0" w:line="240" w:lineRule="auto"/>
        <w:jc w:val="center"/>
        <w:rPr>
          <w:rFonts w:ascii="Candara" w:hAnsi="Candara"/>
          <w:b/>
          <w:color w:val="C00000"/>
          <w:sz w:val="18"/>
          <w:szCs w:val="18"/>
        </w:rPr>
      </w:pPr>
    </w:p>
    <w:p w14:paraId="052E3373" w14:textId="77777777" w:rsidR="00BE2908" w:rsidRDefault="00BE2908" w:rsidP="00FD46E2">
      <w:pPr>
        <w:widowControl w:val="0"/>
        <w:spacing w:after="0" w:line="240" w:lineRule="auto"/>
        <w:jc w:val="center"/>
        <w:rPr>
          <w:rFonts w:ascii="Candara" w:hAnsi="Candara"/>
          <w:b/>
          <w:color w:val="C00000"/>
          <w:sz w:val="18"/>
          <w:szCs w:val="18"/>
        </w:rPr>
      </w:pPr>
    </w:p>
    <w:p w14:paraId="22DB9094" w14:textId="77777777" w:rsidR="00BE2908" w:rsidRDefault="00BE2908" w:rsidP="00FD46E2">
      <w:pPr>
        <w:widowControl w:val="0"/>
        <w:spacing w:after="0" w:line="240" w:lineRule="auto"/>
        <w:jc w:val="center"/>
        <w:rPr>
          <w:rFonts w:ascii="Candara" w:hAnsi="Candara"/>
          <w:b/>
          <w:color w:val="C00000"/>
          <w:sz w:val="18"/>
          <w:szCs w:val="18"/>
        </w:rPr>
      </w:pPr>
    </w:p>
    <w:p w14:paraId="0CAADFE3" w14:textId="77777777" w:rsidR="00BE2908" w:rsidRDefault="00BE2908" w:rsidP="00FD46E2">
      <w:pPr>
        <w:widowControl w:val="0"/>
        <w:spacing w:after="0" w:line="240" w:lineRule="auto"/>
        <w:jc w:val="center"/>
        <w:rPr>
          <w:rFonts w:ascii="Candara" w:hAnsi="Candara"/>
          <w:b/>
          <w:color w:val="C00000"/>
          <w:sz w:val="18"/>
          <w:szCs w:val="18"/>
        </w:rPr>
      </w:pPr>
    </w:p>
    <w:p w14:paraId="65953069" w14:textId="77777777" w:rsidR="00BE2908" w:rsidRDefault="00BE2908" w:rsidP="00FD46E2">
      <w:pPr>
        <w:widowControl w:val="0"/>
        <w:spacing w:after="0" w:line="240" w:lineRule="auto"/>
        <w:jc w:val="center"/>
        <w:rPr>
          <w:rFonts w:ascii="Candara" w:hAnsi="Candara"/>
          <w:b/>
          <w:color w:val="C00000"/>
          <w:sz w:val="18"/>
          <w:szCs w:val="18"/>
        </w:rPr>
      </w:pPr>
    </w:p>
    <w:p w14:paraId="6967E4AA" w14:textId="77777777" w:rsidR="00BE2908" w:rsidRDefault="00BE2908" w:rsidP="00FD46E2">
      <w:pPr>
        <w:widowControl w:val="0"/>
        <w:spacing w:after="0" w:line="240" w:lineRule="auto"/>
        <w:jc w:val="center"/>
        <w:rPr>
          <w:rFonts w:ascii="Candara" w:hAnsi="Candara"/>
          <w:b/>
          <w:color w:val="C00000"/>
          <w:sz w:val="18"/>
          <w:szCs w:val="18"/>
        </w:rPr>
      </w:pPr>
    </w:p>
    <w:p w14:paraId="3E4CFBF5" w14:textId="77777777" w:rsidR="00BE2908" w:rsidRDefault="00BE2908" w:rsidP="00FD46E2">
      <w:pPr>
        <w:widowControl w:val="0"/>
        <w:spacing w:after="0" w:line="240" w:lineRule="auto"/>
        <w:jc w:val="center"/>
        <w:rPr>
          <w:rFonts w:ascii="Candara" w:hAnsi="Candara"/>
          <w:b/>
          <w:color w:val="C00000"/>
          <w:sz w:val="18"/>
          <w:szCs w:val="18"/>
        </w:rPr>
      </w:pPr>
    </w:p>
    <w:p w14:paraId="599CB22D" w14:textId="77777777" w:rsidR="00BE2908" w:rsidRDefault="00BE2908" w:rsidP="00FD46E2">
      <w:pPr>
        <w:widowControl w:val="0"/>
        <w:spacing w:after="0" w:line="240" w:lineRule="auto"/>
        <w:jc w:val="center"/>
        <w:rPr>
          <w:rFonts w:ascii="Candara" w:hAnsi="Candara"/>
          <w:b/>
          <w:color w:val="C00000"/>
          <w:sz w:val="18"/>
          <w:szCs w:val="18"/>
        </w:rPr>
      </w:pPr>
    </w:p>
    <w:p w14:paraId="37A08A28" w14:textId="77777777" w:rsidR="00BE2908" w:rsidRDefault="00BE2908" w:rsidP="00FD46E2">
      <w:pPr>
        <w:widowControl w:val="0"/>
        <w:spacing w:after="0" w:line="240" w:lineRule="auto"/>
        <w:jc w:val="center"/>
        <w:rPr>
          <w:rFonts w:ascii="Candara" w:hAnsi="Candara"/>
          <w:b/>
          <w:color w:val="C00000"/>
          <w:sz w:val="18"/>
          <w:szCs w:val="18"/>
        </w:rPr>
      </w:pPr>
    </w:p>
    <w:p w14:paraId="6403766D" w14:textId="77777777" w:rsidR="00BE2908" w:rsidRDefault="00BE2908" w:rsidP="00FD46E2">
      <w:pPr>
        <w:widowControl w:val="0"/>
        <w:spacing w:after="0" w:line="240" w:lineRule="auto"/>
        <w:jc w:val="center"/>
        <w:rPr>
          <w:rFonts w:ascii="Candara" w:hAnsi="Candara"/>
          <w:b/>
          <w:color w:val="C00000"/>
          <w:sz w:val="18"/>
          <w:szCs w:val="18"/>
        </w:rPr>
      </w:pPr>
    </w:p>
    <w:p w14:paraId="6B337494" w14:textId="77777777" w:rsidR="00BE2908" w:rsidRDefault="00BE2908" w:rsidP="00FD46E2">
      <w:pPr>
        <w:widowControl w:val="0"/>
        <w:spacing w:after="0" w:line="240" w:lineRule="auto"/>
        <w:jc w:val="center"/>
        <w:rPr>
          <w:rFonts w:ascii="Candara" w:hAnsi="Candara"/>
          <w:b/>
          <w:color w:val="C00000"/>
          <w:sz w:val="18"/>
          <w:szCs w:val="18"/>
        </w:rPr>
      </w:pPr>
    </w:p>
    <w:p w14:paraId="605E8F1F" w14:textId="77777777" w:rsidR="00BE2908" w:rsidRDefault="00BE2908" w:rsidP="00FD46E2">
      <w:pPr>
        <w:widowControl w:val="0"/>
        <w:spacing w:after="0" w:line="240" w:lineRule="auto"/>
        <w:jc w:val="center"/>
        <w:rPr>
          <w:rFonts w:ascii="Candara" w:hAnsi="Candara"/>
          <w:b/>
          <w:color w:val="C00000"/>
          <w:sz w:val="18"/>
          <w:szCs w:val="18"/>
        </w:rPr>
      </w:pPr>
    </w:p>
    <w:p w14:paraId="33E64351" w14:textId="77777777" w:rsidR="00BE2908" w:rsidRDefault="00BE2908" w:rsidP="00FD46E2">
      <w:pPr>
        <w:widowControl w:val="0"/>
        <w:spacing w:after="0" w:line="240" w:lineRule="auto"/>
        <w:jc w:val="center"/>
        <w:rPr>
          <w:rFonts w:ascii="Candara" w:hAnsi="Candara"/>
          <w:b/>
          <w:color w:val="C00000"/>
          <w:sz w:val="18"/>
          <w:szCs w:val="18"/>
        </w:rPr>
      </w:pPr>
    </w:p>
    <w:p w14:paraId="63E972A9" w14:textId="77777777" w:rsidR="00BE2908" w:rsidRDefault="00BE2908" w:rsidP="00FD46E2">
      <w:pPr>
        <w:widowControl w:val="0"/>
        <w:spacing w:after="0" w:line="240" w:lineRule="auto"/>
        <w:jc w:val="center"/>
        <w:rPr>
          <w:rFonts w:ascii="Candara" w:hAnsi="Candara"/>
          <w:b/>
          <w:color w:val="C00000"/>
          <w:sz w:val="18"/>
          <w:szCs w:val="18"/>
        </w:rPr>
      </w:pPr>
    </w:p>
    <w:p w14:paraId="7D333DA9" w14:textId="77777777" w:rsidR="00BE2908" w:rsidRDefault="00BE2908" w:rsidP="00FD46E2">
      <w:pPr>
        <w:widowControl w:val="0"/>
        <w:spacing w:after="0" w:line="240" w:lineRule="auto"/>
        <w:jc w:val="center"/>
        <w:rPr>
          <w:rFonts w:ascii="Candara" w:hAnsi="Candara"/>
          <w:b/>
          <w:color w:val="C00000"/>
          <w:sz w:val="18"/>
          <w:szCs w:val="18"/>
        </w:rPr>
      </w:pPr>
    </w:p>
    <w:p w14:paraId="4EAE13D8" w14:textId="77777777" w:rsidR="00BE2908" w:rsidRDefault="00BE2908" w:rsidP="00FD46E2">
      <w:pPr>
        <w:widowControl w:val="0"/>
        <w:spacing w:after="0" w:line="240" w:lineRule="auto"/>
        <w:jc w:val="center"/>
        <w:rPr>
          <w:rFonts w:ascii="Candara" w:hAnsi="Candara"/>
          <w:b/>
          <w:color w:val="C00000"/>
          <w:sz w:val="18"/>
          <w:szCs w:val="18"/>
        </w:rPr>
      </w:pPr>
    </w:p>
    <w:p w14:paraId="2BABE74A" w14:textId="77777777" w:rsidR="00BE2908" w:rsidRDefault="00BE2908" w:rsidP="00FD46E2">
      <w:pPr>
        <w:widowControl w:val="0"/>
        <w:spacing w:after="0" w:line="240" w:lineRule="auto"/>
        <w:jc w:val="center"/>
        <w:rPr>
          <w:rFonts w:ascii="Candara" w:hAnsi="Candara"/>
          <w:b/>
          <w:color w:val="C00000"/>
          <w:sz w:val="18"/>
          <w:szCs w:val="18"/>
        </w:rPr>
      </w:pPr>
    </w:p>
    <w:p w14:paraId="0D17F8B8" w14:textId="77777777" w:rsidR="00BE2908" w:rsidRDefault="00BE2908" w:rsidP="00FD46E2">
      <w:pPr>
        <w:widowControl w:val="0"/>
        <w:spacing w:after="0" w:line="240" w:lineRule="auto"/>
        <w:jc w:val="center"/>
        <w:rPr>
          <w:rFonts w:ascii="Candara" w:hAnsi="Candara"/>
          <w:b/>
          <w:color w:val="C00000"/>
          <w:sz w:val="18"/>
          <w:szCs w:val="18"/>
        </w:rPr>
      </w:pPr>
    </w:p>
    <w:p w14:paraId="752ABFE8" w14:textId="77777777" w:rsidR="00BE2908" w:rsidRDefault="00BE2908" w:rsidP="00FD46E2">
      <w:pPr>
        <w:widowControl w:val="0"/>
        <w:spacing w:after="0" w:line="240" w:lineRule="auto"/>
        <w:jc w:val="center"/>
        <w:rPr>
          <w:rFonts w:ascii="Candara" w:hAnsi="Candara"/>
          <w:b/>
          <w:color w:val="C00000"/>
          <w:sz w:val="18"/>
          <w:szCs w:val="18"/>
        </w:rPr>
      </w:pPr>
    </w:p>
    <w:p w14:paraId="1F6FA574" w14:textId="77777777" w:rsidR="00BE2908" w:rsidRDefault="00BE2908" w:rsidP="00FD46E2">
      <w:pPr>
        <w:widowControl w:val="0"/>
        <w:spacing w:after="0" w:line="240" w:lineRule="auto"/>
        <w:jc w:val="center"/>
        <w:rPr>
          <w:rFonts w:ascii="Candara" w:hAnsi="Candara"/>
          <w:b/>
          <w:color w:val="C00000"/>
          <w:sz w:val="18"/>
          <w:szCs w:val="18"/>
        </w:rPr>
      </w:pPr>
    </w:p>
    <w:p w14:paraId="2586AC18" w14:textId="77777777" w:rsidR="00BE2908" w:rsidRDefault="00BE2908" w:rsidP="00FD46E2">
      <w:pPr>
        <w:widowControl w:val="0"/>
        <w:spacing w:after="0" w:line="240" w:lineRule="auto"/>
        <w:jc w:val="center"/>
        <w:rPr>
          <w:rFonts w:ascii="Candara" w:hAnsi="Candara"/>
          <w:b/>
          <w:color w:val="C00000"/>
          <w:sz w:val="18"/>
          <w:szCs w:val="18"/>
        </w:rPr>
      </w:pPr>
    </w:p>
    <w:p w14:paraId="166DB065" w14:textId="77777777" w:rsidR="00BE2908" w:rsidRDefault="00BE2908" w:rsidP="00FD46E2">
      <w:pPr>
        <w:widowControl w:val="0"/>
        <w:spacing w:after="0" w:line="240" w:lineRule="auto"/>
        <w:jc w:val="center"/>
        <w:rPr>
          <w:rFonts w:ascii="Candara" w:hAnsi="Candara"/>
          <w:b/>
          <w:color w:val="C00000"/>
          <w:sz w:val="18"/>
          <w:szCs w:val="18"/>
        </w:rPr>
      </w:pPr>
    </w:p>
    <w:p w14:paraId="7E4DC26B" w14:textId="77777777" w:rsidR="00BE2908" w:rsidRDefault="00BE2908" w:rsidP="00FD46E2">
      <w:pPr>
        <w:widowControl w:val="0"/>
        <w:spacing w:after="0" w:line="240" w:lineRule="auto"/>
        <w:jc w:val="center"/>
        <w:rPr>
          <w:rFonts w:ascii="Candara" w:hAnsi="Candara"/>
          <w:b/>
          <w:color w:val="C00000"/>
          <w:sz w:val="18"/>
          <w:szCs w:val="18"/>
        </w:rPr>
      </w:pPr>
    </w:p>
    <w:p w14:paraId="131FB9C3" w14:textId="77777777" w:rsidR="00BE2908" w:rsidRDefault="00BE2908" w:rsidP="00FD46E2">
      <w:pPr>
        <w:widowControl w:val="0"/>
        <w:spacing w:after="0" w:line="240" w:lineRule="auto"/>
        <w:jc w:val="center"/>
        <w:rPr>
          <w:rFonts w:ascii="Candara" w:hAnsi="Candara"/>
          <w:b/>
          <w:color w:val="C00000"/>
          <w:sz w:val="18"/>
          <w:szCs w:val="18"/>
        </w:rPr>
      </w:pPr>
    </w:p>
    <w:p w14:paraId="29490D0E" w14:textId="77777777" w:rsidR="00BE2908" w:rsidRDefault="00BE2908" w:rsidP="00FD46E2">
      <w:pPr>
        <w:widowControl w:val="0"/>
        <w:spacing w:after="0" w:line="240" w:lineRule="auto"/>
        <w:jc w:val="center"/>
        <w:rPr>
          <w:rFonts w:ascii="Candara" w:hAnsi="Candara"/>
          <w:b/>
          <w:color w:val="C00000"/>
          <w:sz w:val="18"/>
          <w:szCs w:val="18"/>
        </w:rPr>
      </w:pPr>
    </w:p>
    <w:p w14:paraId="3F540BF1" w14:textId="093EA571" w:rsidR="0049289E" w:rsidRPr="00A179DD" w:rsidRDefault="0049289E" w:rsidP="0049289E">
      <w:pPr>
        <w:widowControl w:val="0"/>
        <w:spacing w:after="0" w:line="240" w:lineRule="auto"/>
        <w:rPr>
          <w:rFonts w:ascii="Candara" w:hAnsi="Candara"/>
          <w:b/>
          <w:color w:val="C00000"/>
          <w:sz w:val="36"/>
          <w:szCs w:val="36"/>
        </w:rPr>
      </w:pPr>
      <w:r>
        <w:rPr>
          <w:rFonts w:ascii="Candara" w:hAnsi="Candara"/>
          <w:b/>
          <w:sz w:val="44"/>
          <w:szCs w:val="44"/>
        </w:rPr>
        <w:lastRenderedPageBreak/>
        <w:t>D</w:t>
      </w:r>
      <w:r>
        <w:rPr>
          <w:rFonts w:ascii="Candara" w:hAnsi="Candara"/>
          <w:b/>
          <w:sz w:val="26"/>
          <w:szCs w:val="26"/>
        </w:rPr>
        <w:t>ocumenting Anxious Situations</w:t>
      </w:r>
      <w:r w:rsidRPr="001D5AED">
        <w:rPr>
          <w:rFonts w:ascii="Candara" w:hAnsi="Candara"/>
          <w:b/>
          <w:sz w:val="26"/>
          <w:szCs w:val="26"/>
        </w:rPr>
        <w:t xml:space="preserve">:  </w:t>
      </w:r>
      <w:r w:rsidRPr="004F07E6">
        <w:rPr>
          <w:rFonts w:ascii="Candara" w:hAnsi="Candara"/>
          <w:b/>
          <w:color w:val="C00000"/>
          <w:sz w:val="44"/>
          <w:szCs w:val="44"/>
        </w:rPr>
        <w:t>A</w:t>
      </w:r>
      <w:r w:rsidRPr="004F07E6">
        <w:rPr>
          <w:rFonts w:ascii="Candara" w:hAnsi="Candara"/>
          <w:b/>
          <w:color w:val="C00000"/>
          <w:sz w:val="28"/>
          <w:szCs w:val="28"/>
        </w:rPr>
        <w:t>ctivity</w:t>
      </w:r>
      <w:r>
        <w:rPr>
          <w:rFonts w:ascii="Candara" w:hAnsi="Candara"/>
          <w:b/>
          <w:color w:val="C00000"/>
          <w:sz w:val="36"/>
          <w:szCs w:val="36"/>
        </w:rPr>
        <w:t xml:space="preserve"> </w:t>
      </w:r>
      <w:r w:rsidRPr="004F07E6">
        <w:rPr>
          <w:rFonts w:ascii="Candara" w:hAnsi="Candara"/>
          <w:b/>
          <w:color w:val="C00000"/>
          <w:sz w:val="28"/>
          <w:szCs w:val="28"/>
        </w:rPr>
        <w:t>Day</w:t>
      </w:r>
      <w:r>
        <w:rPr>
          <w:rFonts w:ascii="Candara" w:hAnsi="Candara"/>
          <w:b/>
          <w:color w:val="C00000"/>
          <w:sz w:val="36"/>
          <w:szCs w:val="36"/>
        </w:rPr>
        <w:t xml:space="preserve"> </w:t>
      </w:r>
      <w:r w:rsidR="002E0207">
        <w:rPr>
          <w:rFonts w:ascii="Candara" w:hAnsi="Candara"/>
          <w:b/>
          <w:color w:val="C00000"/>
          <w:sz w:val="36"/>
          <w:szCs w:val="36"/>
        </w:rPr>
        <w:t>5</w:t>
      </w:r>
      <w:r w:rsidRPr="00521D5D">
        <w:rPr>
          <w:rFonts w:ascii="Candara" w:hAnsi="Candara"/>
          <w:b/>
          <w:color w:val="C00000"/>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49289E" w:rsidRPr="002B7830" w14:paraId="385B06A4" w14:textId="77777777" w:rsidTr="0012158A">
        <w:tc>
          <w:tcPr>
            <w:tcW w:w="10070" w:type="dxa"/>
            <w:shd w:val="clear" w:color="auto" w:fill="auto"/>
          </w:tcPr>
          <w:p w14:paraId="165AE6F5" w14:textId="77777777" w:rsidR="0049289E" w:rsidRPr="00731F7D" w:rsidRDefault="0049289E" w:rsidP="0012158A">
            <w:pPr>
              <w:spacing w:after="0" w:line="240" w:lineRule="auto"/>
              <w:rPr>
                <w:rFonts w:ascii="Candara" w:eastAsia="Helvetica Neue" w:hAnsi="Candara" w:cstheme="minorHAnsi"/>
                <w:bCs/>
                <w:sz w:val="20"/>
                <w:szCs w:val="20"/>
              </w:rPr>
            </w:pPr>
            <w:r w:rsidRPr="00A93815">
              <w:rPr>
                <w:rFonts w:ascii="Candara" w:eastAsia="Helvetica Neue" w:hAnsi="Candara" w:cstheme="minorHAnsi"/>
                <w:b/>
                <w:color w:val="C00000"/>
                <w:sz w:val="20"/>
                <w:szCs w:val="20"/>
              </w:rPr>
              <w:t>Instructions:</w:t>
            </w:r>
            <w:r w:rsidRPr="00A93815">
              <w:rPr>
                <w:rFonts w:ascii="Candara" w:eastAsia="Helvetica Neue" w:hAnsi="Candara" w:cstheme="minorHAnsi"/>
                <w:bCs/>
                <w:color w:val="C00000"/>
                <w:sz w:val="20"/>
                <w:szCs w:val="20"/>
              </w:rPr>
              <w:t xml:space="preserve">  </w:t>
            </w:r>
            <w:r w:rsidRPr="00F87576">
              <w:rPr>
                <w:rFonts w:asciiTheme="majorHAnsi" w:eastAsia="Helvetica Neue" w:hAnsiTheme="majorHAnsi" w:cstheme="majorHAnsi"/>
                <w:b/>
                <w:color w:val="7F7F7F" w:themeColor="text1" w:themeTint="80"/>
                <w:sz w:val="20"/>
                <w:szCs w:val="20"/>
              </w:rPr>
              <w:t>A</w:t>
            </w:r>
            <w:r>
              <w:rPr>
                <w:rFonts w:asciiTheme="majorHAnsi" w:eastAsia="Helvetica Neue" w:hAnsiTheme="majorHAnsi" w:cstheme="majorHAnsi"/>
                <w:bCs/>
                <w:color w:val="7F7F7F" w:themeColor="text1" w:themeTint="80"/>
                <w:sz w:val="20"/>
                <w:szCs w:val="20"/>
              </w:rPr>
              <w:t xml:space="preserve">: Finally, you will document below all your identified situations used for your homework tracking. B: you will then rate/guess how distressing each situation was to you on a distress scale of 0-10, 0=not distressing at all, 10=absolutely distressing. Documenting these situations will help you and Dr. Nabors create exposures later in the treatment program. </w:t>
            </w:r>
          </w:p>
        </w:tc>
      </w:tr>
    </w:tbl>
    <w:p w14:paraId="171A9FEA" w14:textId="77777777" w:rsidR="0049289E" w:rsidRPr="00CE3029" w:rsidRDefault="0049289E" w:rsidP="0049289E">
      <w:pPr>
        <w:widowControl w:val="0"/>
        <w:spacing w:after="0" w:line="240" w:lineRule="auto"/>
        <w:jc w:val="center"/>
        <w:rPr>
          <w:sz w:val="26"/>
          <w:szCs w:val="26"/>
        </w:rPr>
      </w:pPr>
      <w:r w:rsidRPr="005D2CBD">
        <w:rPr>
          <w:bCs/>
          <w:noProof/>
          <w:sz w:val="26"/>
          <w:szCs w:val="26"/>
        </w:rPr>
        <w:drawing>
          <wp:anchor distT="0" distB="0" distL="114300" distR="114300" simplePos="0" relativeHeight="251661312" behindDoc="0" locked="0" layoutInCell="1" allowOverlap="1" wp14:anchorId="0DA8C27C" wp14:editId="1E39B9C2">
            <wp:simplePos x="0" y="0"/>
            <wp:positionH relativeFrom="margin">
              <wp:posOffset>3150870</wp:posOffset>
            </wp:positionH>
            <wp:positionV relativeFrom="paragraph">
              <wp:posOffset>16510</wp:posOffset>
            </wp:positionV>
            <wp:extent cx="226060" cy="254000"/>
            <wp:effectExtent l="0" t="0" r="0" b="7620"/>
            <wp:wrapSquare wrapText="bothSides"/>
            <wp:docPr id="22" name="Graphic 2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7375A1C8" w14:textId="77777777" w:rsidR="0049289E" w:rsidRPr="00CE3029" w:rsidRDefault="0049289E" w:rsidP="0049289E">
      <w:pPr>
        <w:widowControl w:val="0"/>
        <w:spacing w:after="0" w:line="240" w:lineRule="auto"/>
        <w:rPr>
          <w:rFonts w:ascii="Candara" w:hAnsi="Candara"/>
          <w:b/>
          <w:bCs/>
          <w:color w:val="C00000"/>
          <w:sz w:val="18"/>
          <w:szCs w:val="18"/>
        </w:rPr>
      </w:pPr>
      <w:r w:rsidRPr="00CE3029">
        <w:rPr>
          <w:rFonts w:ascii="Candara" w:hAnsi="Candara"/>
          <w:b/>
          <w:sz w:val="18"/>
          <w:szCs w:val="18"/>
        </w:rPr>
        <w:t xml:space="preserve">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6105"/>
        <w:gridCol w:w="3595"/>
      </w:tblGrid>
      <w:tr w:rsidR="0049289E" w:rsidRPr="0015306E" w14:paraId="7F189A6A" w14:textId="77777777" w:rsidTr="0012158A">
        <w:trPr>
          <w:trHeight w:val="269"/>
        </w:trPr>
        <w:tc>
          <w:tcPr>
            <w:tcW w:w="6475" w:type="dxa"/>
            <w:gridSpan w:val="2"/>
            <w:tcBorders>
              <w:top w:val="single" w:sz="4" w:space="0" w:color="auto"/>
              <w:bottom w:val="single" w:sz="4" w:space="0" w:color="auto"/>
              <w:right w:val="single" w:sz="4" w:space="0" w:color="auto"/>
            </w:tcBorders>
          </w:tcPr>
          <w:p w14:paraId="02CC6454" w14:textId="77777777" w:rsidR="0049289E" w:rsidRPr="0015306E" w:rsidRDefault="0049289E" w:rsidP="0012158A">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Pr>
                <w:rFonts w:cstheme="minorHAnsi"/>
                <w:bCs/>
                <w:color w:val="7F7F7F" w:themeColor="text1" w:themeTint="80"/>
                <w:sz w:val="16"/>
                <w:szCs w:val="16"/>
              </w:rPr>
              <w:t>Situation</w:t>
            </w:r>
            <w:r w:rsidRPr="0015306E">
              <w:rPr>
                <w:rFonts w:cstheme="minorHAnsi"/>
                <w:bCs/>
                <w:color w:val="7F7F7F" w:themeColor="text1" w:themeTint="80"/>
                <w:sz w:val="16"/>
                <w:szCs w:val="16"/>
              </w:rPr>
              <w:t>:</w:t>
            </w:r>
          </w:p>
        </w:tc>
        <w:tc>
          <w:tcPr>
            <w:tcW w:w="3595" w:type="dxa"/>
            <w:tcBorders>
              <w:top w:val="single" w:sz="4" w:space="0" w:color="auto"/>
              <w:left w:val="single" w:sz="4" w:space="0" w:color="auto"/>
              <w:bottom w:val="single" w:sz="4" w:space="0" w:color="auto"/>
            </w:tcBorders>
          </w:tcPr>
          <w:p w14:paraId="7631A8EE" w14:textId="77777777" w:rsidR="0049289E" w:rsidRDefault="0049289E" w:rsidP="0012158A">
            <w:pPr>
              <w:widowControl w:val="0"/>
              <w:spacing w:before="120" w:after="0" w:line="166" w:lineRule="auto"/>
              <w:jc w:val="center"/>
              <w:rPr>
                <w:rFonts w:cstheme="minorHAnsi"/>
                <w:color w:val="7F7F7F" w:themeColor="text1" w:themeTint="80"/>
                <w:sz w:val="16"/>
                <w:szCs w:val="16"/>
              </w:rPr>
            </w:pPr>
            <w:r w:rsidRPr="0015306E">
              <w:rPr>
                <w:rFonts w:cstheme="minorHAnsi"/>
                <w:b/>
                <w:bCs/>
                <w:color w:val="7F7F7F" w:themeColor="text1" w:themeTint="80"/>
                <w:sz w:val="16"/>
                <w:szCs w:val="16"/>
              </w:rPr>
              <w:t xml:space="preserve"> B: </w:t>
            </w:r>
            <w:r>
              <w:rPr>
                <w:rFonts w:cstheme="minorHAnsi"/>
                <w:color w:val="7F7F7F" w:themeColor="text1" w:themeTint="80"/>
                <w:sz w:val="16"/>
                <w:szCs w:val="16"/>
              </w:rPr>
              <w:t>Distress Level</w:t>
            </w:r>
          </w:p>
          <w:p w14:paraId="6A2A9810" w14:textId="77777777" w:rsidR="0049289E" w:rsidRPr="003C28DD" w:rsidRDefault="0049289E" w:rsidP="0012158A">
            <w:pPr>
              <w:widowControl w:val="0"/>
              <w:spacing w:before="120" w:after="0" w:line="166" w:lineRule="auto"/>
              <w:jc w:val="center"/>
              <w:rPr>
                <w:rFonts w:cstheme="minorHAnsi"/>
                <w:color w:val="7F7F7F" w:themeColor="text1" w:themeTint="80"/>
                <w:sz w:val="16"/>
                <w:szCs w:val="16"/>
              </w:rPr>
            </w:pPr>
            <w:r w:rsidRPr="003C28DD">
              <w:rPr>
                <w:rFonts w:cstheme="minorHAnsi"/>
                <w:color w:val="C00000"/>
                <w:sz w:val="16"/>
                <w:szCs w:val="16"/>
              </w:rPr>
              <w:t xml:space="preserve">0 = </w:t>
            </w:r>
            <w:r w:rsidRPr="003C28DD">
              <w:rPr>
                <w:rFonts w:cstheme="minorHAnsi"/>
                <w:color w:val="7F7F7F" w:themeColor="text1" w:themeTint="80"/>
                <w:sz w:val="16"/>
                <w:szCs w:val="16"/>
              </w:rPr>
              <w:t xml:space="preserve">Not </w:t>
            </w:r>
            <w:r>
              <w:rPr>
                <w:rFonts w:cstheme="minorHAnsi"/>
                <w:color w:val="7F7F7F" w:themeColor="text1" w:themeTint="80"/>
                <w:sz w:val="16"/>
                <w:szCs w:val="16"/>
              </w:rPr>
              <w:t>Distressing</w:t>
            </w:r>
            <w:r w:rsidRPr="003C28DD">
              <w:rPr>
                <w:rFonts w:cstheme="minorHAnsi"/>
                <w:color w:val="7F7F7F" w:themeColor="text1" w:themeTint="80"/>
                <w:sz w:val="16"/>
                <w:szCs w:val="16"/>
              </w:rPr>
              <w:t xml:space="preserve">:     </w:t>
            </w:r>
            <w:r w:rsidRPr="003C28DD">
              <w:rPr>
                <w:rFonts w:cstheme="minorHAnsi"/>
                <w:color w:val="C00000"/>
                <w:sz w:val="16"/>
                <w:szCs w:val="16"/>
              </w:rPr>
              <w:t xml:space="preserve">10 = </w:t>
            </w:r>
            <w:r w:rsidRPr="003C28DD">
              <w:rPr>
                <w:rFonts w:cstheme="minorHAnsi"/>
                <w:color w:val="7F7F7F" w:themeColor="text1" w:themeTint="80"/>
                <w:sz w:val="16"/>
                <w:szCs w:val="16"/>
              </w:rPr>
              <w:t>Absolutely</w:t>
            </w:r>
            <w:r>
              <w:rPr>
                <w:rFonts w:cstheme="minorHAnsi"/>
                <w:color w:val="7F7F7F" w:themeColor="text1" w:themeTint="80"/>
                <w:sz w:val="16"/>
                <w:szCs w:val="16"/>
              </w:rPr>
              <w:t xml:space="preserve"> Distressing</w:t>
            </w:r>
          </w:p>
        </w:tc>
      </w:tr>
      <w:tr w:rsidR="0049289E" w:rsidRPr="0015306E" w14:paraId="0A35509C" w14:textId="77777777" w:rsidTr="0012158A">
        <w:trPr>
          <w:trHeight w:val="530"/>
        </w:trPr>
        <w:tc>
          <w:tcPr>
            <w:tcW w:w="370" w:type="dxa"/>
            <w:tcBorders>
              <w:top w:val="single" w:sz="4" w:space="0" w:color="auto"/>
              <w:bottom w:val="single" w:sz="4" w:space="0" w:color="auto"/>
              <w:right w:val="single" w:sz="4" w:space="0" w:color="auto"/>
            </w:tcBorders>
          </w:tcPr>
          <w:p w14:paraId="6DE8D755" w14:textId="77777777" w:rsidR="0049289E" w:rsidRPr="0015306E" w:rsidRDefault="0049289E" w:rsidP="0049289E">
            <w:pPr>
              <w:pStyle w:val="ListParagraph"/>
              <w:numPr>
                <w:ilvl w:val="0"/>
                <w:numId w:val="20"/>
              </w:numPr>
              <w:spacing w:after="0" w:line="240" w:lineRule="auto"/>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1899B76A" w14:textId="77777777" w:rsidR="0049289E" w:rsidRDefault="00014B71" w:rsidP="0012158A">
            <w:pPr>
              <w:spacing w:after="0" w:line="240" w:lineRule="auto"/>
              <w:rPr>
                <w:rFonts w:ascii="Candara" w:hAnsi="Candara"/>
                <w:b/>
                <w:color w:val="C00000"/>
                <w:sz w:val="18"/>
                <w:szCs w:val="18"/>
              </w:rPr>
            </w:pPr>
            <w:sdt>
              <w:sdtPr>
                <w:rPr>
                  <w:rFonts w:ascii="Candara" w:hAnsi="Candara"/>
                  <w:b/>
                  <w:color w:val="C00000"/>
                  <w:sz w:val="18"/>
                  <w:szCs w:val="18"/>
                </w:rPr>
                <w:id w:val="-1659148650"/>
                <w:placeholder>
                  <w:docPart w:val="00C4A3F787EE4DB9BA17340F21071C3A"/>
                </w:placeholder>
                <w:showingPlcHdr/>
                <w15:appearance w15:val="tags"/>
                <w:text/>
              </w:sdtPr>
              <w:sdtEndPr/>
              <w:sdtContent>
                <w:r w:rsidR="0049289E" w:rsidRPr="00275F4E">
                  <w:rPr>
                    <w:rStyle w:val="PlaceholderText"/>
                    <w:sz w:val="18"/>
                    <w:szCs w:val="18"/>
                  </w:rPr>
                  <w:t>S</w:t>
                </w:r>
                <w:r w:rsidR="0049289E">
                  <w:rPr>
                    <w:rStyle w:val="PlaceholderText"/>
                    <w:sz w:val="18"/>
                    <w:szCs w:val="18"/>
                  </w:rPr>
                  <w:t>ituation</w:t>
                </w:r>
                <w:r w:rsidR="0049289E" w:rsidRPr="00275F4E">
                  <w:rPr>
                    <w:rStyle w:val="PlaceholderText"/>
                    <w:sz w:val="18"/>
                    <w:szCs w:val="18"/>
                  </w:rPr>
                  <w:t>.</w:t>
                </w:r>
              </w:sdtContent>
            </w:sdt>
          </w:p>
          <w:p w14:paraId="5C1E27C3" w14:textId="77777777" w:rsidR="0049289E" w:rsidRDefault="0049289E" w:rsidP="0012158A">
            <w:pPr>
              <w:spacing w:after="0" w:line="240" w:lineRule="auto"/>
              <w:rPr>
                <w:rFonts w:ascii="Candara" w:hAnsi="Candara"/>
                <w:b/>
                <w:color w:val="C00000"/>
                <w:sz w:val="18"/>
                <w:szCs w:val="18"/>
              </w:rPr>
            </w:pPr>
          </w:p>
          <w:p w14:paraId="0BE83DE8" w14:textId="77777777" w:rsidR="0049289E" w:rsidRPr="0015306E" w:rsidRDefault="0049289E" w:rsidP="0012158A">
            <w:pPr>
              <w:spacing w:after="0" w:line="240" w:lineRule="auto"/>
              <w:rPr>
                <w:rFonts w:ascii="Ink Free" w:eastAsia="Architects Daughter" w:hAnsi="Ink Free" w:cs="Architects Daughter"/>
                <w:color w:val="365F91" w:themeColor="accent1" w:themeShade="BF"/>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372538260"/>
              <w:placeholder>
                <w:docPart w:val="02107E0A2CBC40FBBF093B9A8F4374B2"/>
              </w:placeholder>
              <w:showingPlcHdr/>
              <w15:appearance w15:val="tags"/>
              <w:text/>
            </w:sdtPr>
            <w:sdtEndPr>
              <w:rPr>
                <w:rStyle w:val="DefaultParagraphFont"/>
                <w:rFonts w:ascii="Calibri" w:hAnsi="Calibri" w:cstheme="minorHAnsi"/>
                <w:b/>
                <w:bCs/>
                <w:color w:val="365F91" w:themeColor="accent1" w:themeShade="BF"/>
              </w:rPr>
            </w:sdtEndPr>
            <w:sdtContent>
              <w:p w14:paraId="679BAD7E" w14:textId="77777777" w:rsidR="0049289E" w:rsidRPr="00CC281A" w:rsidRDefault="0049289E" w:rsidP="0012158A">
                <w:pPr>
                  <w:spacing w:after="0" w:line="240" w:lineRule="auto"/>
                  <w:jc w:val="center"/>
                  <w:rPr>
                    <w:rStyle w:val="Style1"/>
                    <w:sz w:val="16"/>
                    <w:szCs w:val="16"/>
                  </w:rPr>
                </w:pPr>
                <w:r w:rsidRPr="00CC281A">
                  <w:rPr>
                    <w:rStyle w:val="PlaceholderText"/>
                    <w:sz w:val="16"/>
                    <w:szCs w:val="16"/>
                  </w:rPr>
                  <w:t>Enter #</w:t>
                </w:r>
              </w:p>
            </w:sdtContent>
          </w:sdt>
          <w:p w14:paraId="5A5BAE29" w14:textId="77777777" w:rsidR="0049289E" w:rsidRPr="0015306E" w:rsidRDefault="0049289E" w:rsidP="0012158A">
            <w:pPr>
              <w:spacing w:after="0" w:line="240" w:lineRule="auto"/>
              <w:rPr>
                <w:rFonts w:cstheme="minorHAnsi"/>
                <w:b/>
                <w:bCs/>
                <w:color w:val="365F91" w:themeColor="accent1" w:themeShade="BF"/>
                <w:sz w:val="16"/>
                <w:szCs w:val="16"/>
              </w:rPr>
            </w:pPr>
          </w:p>
        </w:tc>
      </w:tr>
      <w:tr w:rsidR="0049289E" w:rsidRPr="0015306E" w14:paraId="75B1280F" w14:textId="77777777" w:rsidTr="0012158A">
        <w:trPr>
          <w:trHeight w:val="197"/>
        </w:trPr>
        <w:tc>
          <w:tcPr>
            <w:tcW w:w="370" w:type="dxa"/>
            <w:tcBorders>
              <w:top w:val="single" w:sz="4" w:space="0" w:color="auto"/>
              <w:bottom w:val="single" w:sz="4" w:space="0" w:color="auto"/>
              <w:right w:val="single" w:sz="4" w:space="0" w:color="auto"/>
            </w:tcBorders>
          </w:tcPr>
          <w:p w14:paraId="3A6231DC" w14:textId="77777777" w:rsidR="0049289E" w:rsidRPr="0015306E" w:rsidRDefault="0049289E" w:rsidP="0049289E">
            <w:pPr>
              <w:pStyle w:val="ListParagraph"/>
              <w:numPr>
                <w:ilvl w:val="0"/>
                <w:numId w:val="20"/>
              </w:numPr>
              <w:spacing w:after="0" w:line="240" w:lineRule="auto"/>
              <w:ind w:left="331"/>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641F9FCF" w14:textId="77777777" w:rsidR="0049289E" w:rsidRDefault="00014B71" w:rsidP="0012158A">
            <w:pPr>
              <w:spacing w:after="0" w:line="240" w:lineRule="auto"/>
              <w:rPr>
                <w:rFonts w:ascii="Candara" w:hAnsi="Candara"/>
                <w:b/>
                <w:color w:val="C00000"/>
                <w:sz w:val="18"/>
                <w:szCs w:val="18"/>
              </w:rPr>
            </w:pPr>
            <w:sdt>
              <w:sdtPr>
                <w:rPr>
                  <w:rFonts w:ascii="Candara" w:hAnsi="Candara"/>
                  <w:b/>
                  <w:color w:val="C00000"/>
                  <w:sz w:val="18"/>
                  <w:szCs w:val="18"/>
                </w:rPr>
                <w:id w:val="2092896810"/>
                <w:placeholder>
                  <w:docPart w:val="2F8970491407414C9994FE5434081F8B"/>
                </w:placeholder>
                <w:showingPlcHdr/>
                <w15:appearance w15:val="tags"/>
                <w:text/>
              </w:sdtPr>
              <w:sdtEndPr/>
              <w:sdtContent>
                <w:r w:rsidR="0049289E" w:rsidRPr="00275F4E">
                  <w:rPr>
                    <w:rStyle w:val="PlaceholderText"/>
                    <w:sz w:val="18"/>
                    <w:szCs w:val="18"/>
                  </w:rPr>
                  <w:t>S</w:t>
                </w:r>
                <w:r w:rsidR="0049289E">
                  <w:rPr>
                    <w:rStyle w:val="PlaceholderText"/>
                    <w:sz w:val="18"/>
                    <w:szCs w:val="18"/>
                  </w:rPr>
                  <w:t>ituation</w:t>
                </w:r>
                <w:r w:rsidR="0049289E" w:rsidRPr="00275F4E">
                  <w:rPr>
                    <w:rStyle w:val="PlaceholderText"/>
                    <w:sz w:val="18"/>
                    <w:szCs w:val="18"/>
                  </w:rPr>
                  <w:t>.</w:t>
                </w:r>
              </w:sdtContent>
            </w:sdt>
          </w:p>
          <w:p w14:paraId="2C42AEB4" w14:textId="77777777" w:rsidR="0049289E" w:rsidRDefault="0049289E" w:rsidP="0012158A">
            <w:pPr>
              <w:spacing w:after="0" w:line="240" w:lineRule="auto"/>
              <w:rPr>
                <w:rFonts w:ascii="Candara" w:hAnsi="Candara"/>
                <w:b/>
                <w:color w:val="C00000"/>
                <w:sz w:val="18"/>
                <w:szCs w:val="18"/>
              </w:rPr>
            </w:pPr>
          </w:p>
          <w:p w14:paraId="1534F574" w14:textId="77777777" w:rsidR="0049289E" w:rsidRPr="0015306E" w:rsidRDefault="0049289E" w:rsidP="0012158A">
            <w:pPr>
              <w:spacing w:after="0" w:line="240" w:lineRule="auto"/>
              <w:rPr>
                <w:rFonts w:cstheme="minorHAnsi"/>
                <w:b/>
                <w:bCs/>
                <w:color w:val="7F7F7F" w:themeColor="text1" w:themeTint="80"/>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440424797"/>
              <w:placeholder>
                <w:docPart w:val="51CE478A73B94F10B600CC304FD31DD8"/>
              </w:placeholder>
              <w:showingPlcHdr/>
              <w15:appearance w15:val="tags"/>
              <w:text/>
            </w:sdtPr>
            <w:sdtEndPr>
              <w:rPr>
                <w:rStyle w:val="DefaultParagraphFont"/>
                <w:rFonts w:ascii="Calibri" w:hAnsi="Calibri" w:cstheme="minorHAnsi"/>
                <w:b/>
                <w:bCs/>
                <w:color w:val="365F91" w:themeColor="accent1" w:themeShade="BF"/>
              </w:rPr>
            </w:sdtEndPr>
            <w:sdtContent>
              <w:p w14:paraId="2BB91040" w14:textId="77777777" w:rsidR="0049289E" w:rsidRPr="00957C5C" w:rsidRDefault="0049289E" w:rsidP="0012158A">
                <w:pPr>
                  <w:spacing w:after="0" w:line="240" w:lineRule="auto"/>
                  <w:jc w:val="center"/>
                  <w:rPr>
                    <w:rFonts w:ascii="Arial" w:hAnsi="Arial"/>
                    <w:sz w:val="16"/>
                    <w:szCs w:val="16"/>
                  </w:rPr>
                </w:pPr>
                <w:r w:rsidRPr="00CC281A">
                  <w:rPr>
                    <w:rStyle w:val="PlaceholderText"/>
                    <w:sz w:val="16"/>
                    <w:szCs w:val="16"/>
                  </w:rPr>
                  <w:t>Enter #</w:t>
                </w:r>
              </w:p>
            </w:sdtContent>
          </w:sdt>
        </w:tc>
      </w:tr>
      <w:tr w:rsidR="0049289E" w:rsidRPr="0015306E" w14:paraId="009D00FB" w14:textId="77777777" w:rsidTr="0012158A">
        <w:trPr>
          <w:trHeight w:val="530"/>
        </w:trPr>
        <w:tc>
          <w:tcPr>
            <w:tcW w:w="370" w:type="dxa"/>
            <w:tcBorders>
              <w:top w:val="single" w:sz="4" w:space="0" w:color="auto"/>
              <w:bottom w:val="single" w:sz="4" w:space="0" w:color="auto"/>
              <w:right w:val="single" w:sz="4" w:space="0" w:color="auto"/>
            </w:tcBorders>
          </w:tcPr>
          <w:p w14:paraId="285ACC39" w14:textId="77777777" w:rsidR="0049289E" w:rsidRPr="0015306E" w:rsidRDefault="0049289E" w:rsidP="0049289E">
            <w:pPr>
              <w:pStyle w:val="ListParagraph"/>
              <w:numPr>
                <w:ilvl w:val="0"/>
                <w:numId w:val="20"/>
              </w:numPr>
              <w:spacing w:after="0" w:line="240" w:lineRule="auto"/>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3E597B74" w14:textId="77777777" w:rsidR="0049289E" w:rsidRDefault="00014B71" w:rsidP="0012158A">
            <w:pPr>
              <w:spacing w:after="0" w:line="240" w:lineRule="auto"/>
              <w:rPr>
                <w:rFonts w:ascii="Candara" w:hAnsi="Candara"/>
                <w:b/>
                <w:color w:val="C00000"/>
                <w:sz w:val="18"/>
                <w:szCs w:val="18"/>
              </w:rPr>
            </w:pPr>
            <w:sdt>
              <w:sdtPr>
                <w:rPr>
                  <w:rFonts w:ascii="Candara" w:hAnsi="Candara"/>
                  <w:b/>
                  <w:color w:val="C00000"/>
                  <w:sz w:val="18"/>
                  <w:szCs w:val="18"/>
                </w:rPr>
                <w:id w:val="958760766"/>
                <w:placeholder>
                  <w:docPart w:val="6A9803583C004DE8B5D400B70133F661"/>
                </w:placeholder>
                <w:showingPlcHdr/>
                <w15:appearance w15:val="tags"/>
                <w:text/>
              </w:sdtPr>
              <w:sdtEndPr/>
              <w:sdtContent>
                <w:r w:rsidR="0049289E" w:rsidRPr="00275F4E">
                  <w:rPr>
                    <w:rStyle w:val="PlaceholderText"/>
                    <w:sz w:val="18"/>
                    <w:szCs w:val="18"/>
                  </w:rPr>
                  <w:t>S</w:t>
                </w:r>
                <w:r w:rsidR="0049289E">
                  <w:rPr>
                    <w:rStyle w:val="PlaceholderText"/>
                    <w:sz w:val="18"/>
                    <w:szCs w:val="18"/>
                  </w:rPr>
                  <w:t>ituation</w:t>
                </w:r>
                <w:r w:rsidR="0049289E" w:rsidRPr="00275F4E">
                  <w:rPr>
                    <w:rStyle w:val="PlaceholderText"/>
                    <w:sz w:val="18"/>
                    <w:szCs w:val="18"/>
                  </w:rPr>
                  <w:t>.</w:t>
                </w:r>
              </w:sdtContent>
            </w:sdt>
          </w:p>
          <w:p w14:paraId="09E1D554" w14:textId="77777777" w:rsidR="0049289E" w:rsidRDefault="0049289E" w:rsidP="0012158A">
            <w:pPr>
              <w:spacing w:after="0" w:line="240" w:lineRule="auto"/>
              <w:rPr>
                <w:rFonts w:ascii="Candara" w:hAnsi="Candara"/>
                <w:b/>
                <w:color w:val="C00000"/>
                <w:sz w:val="18"/>
                <w:szCs w:val="18"/>
              </w:rPr>
            </w:pPr>
          </w:p>
          <w:p w14:paraId="37C1B63B" w14:textId="77777777" w:rsidR="0049289E" w:rsidRPr="0015306E" w:rsidRDefault="0049289E" w:rsidP="0012158A">
            <w:pPr>
              <w:spacing w:after="0" w:line="240" w:lineRule="auto"/>
              <w:rPr>
                <w:rFonts w:ascii="Ink Free" w:eastAsia="Architects Daughter" w:hAnsi="Ink Free" w:cs="Architects Daughter"/>
                <w:color w:val="365F91" w:themeColor="accent1" w:themeShade="BF"/>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1342702779"/>
              <w:placeholder>
                <w:docPart w:val="3D1DAFEF1FF94DD29B9D086A911EB9C8"/>
              </w:placeholder>
              <w:showingPlcHdr/>
              <w15:appearance w15:val="tags"/>
              <w:text/>
            </w:sdtPr>
            <w:sdtEndPr>
              <w:rPr>
                <w:rStyle w:val="DefaultParagraphFont"/>
                <w:rFonts w:ascii="Calibri" w:hAnsi="Calibri" w:cstheme="minorHAnsi"/>
                <w:b/>
                <w:bCs/>
                <w:color w:val="365F91" w:themeColor="accent1" w:themeShade="BF"/>
              </w:rPr>
            </w:sdtEndPr>
            <w:sdtContent>
              <w:p w14:paraId="1D78D08D" w14:textId="77777777" w:rsidR="0049289E" w:rsidRPr="00CC281A" w:rsidRDefault="0049289E" w:rsidP="0012158A">
                <w:pPr>
                  <w:spacing w:after="0" w:line="240" w:lineRule="auto"/>
                  <w:jc w:val="center"/>
                  <w:rPr>
                    <w:rStyle w:val="Style1"/>
                    <w:sz w:val="16"/>
                    <w:szCs w:val="16"/>
                  </w:rPr>
                </w:pPr>
                <w:r w:rsidRPr="00CC281A">
                  <w:rPr>
                    <w:rStyle w:val="PlaceholderText"/>
                    <w:sz w:val="16"/>
                    <w:szCs w:val="16"/>
                  </w:rPr>
                  <w:t>Enter #</w:t>
                </w:r>
              </w:p>
            </w:sdtContent>
          </w:sdt>
          <w:p w14:paraId="3EE55FE7" w14:textId="77777777" w:rsidR="0049289E" w:rsidRPr="0015306E" w:rsidRDefault="0049289E" w:rsidP="0012158A">
            <w:pPr>
              <w:spacing w:after="0" w:line="240" w:lineRule="auto"/>
              <w:rPr>
                <w:rFonts w:cstheme="minorHAnsi"/>
                <w:b/>
                <w:bCs/>
                <w:color w:val="365F91" w:themeColor="accent1" w:themeShade="BF"/>
                <w:sz w:val="16"/>
                <w:szCs w:val="16"/>
              </w:rPr>
            </w:pPr>
          </w:p>
        </w:tc>
      </w:tr>
      <w:tr w:rsidR="0049289E" w:rsidRPr="00957C5C" w14:paraId="7ECEBE14" w14:textId="77777777" w:rsidTr="0012158A">
        <w:trPr>
          <w:trHeight w:val="197"/>
        </w:trPr>
        <w:tc>
          <w:tcPr>
            <w:tcW w:w="370" w:type="dxa"/>
            <w:tcBorders>
              <w:top w:val="single" w:sz="4" w:space="0" w:color="auto"/>
              <w:bottom w:val="single" w:sz="4" w:space="0" w:color="auto"/>
              <w:right w:val="single" w:sz="4" w:space="0" w:color="auto"/>
            </w:tcBorders>
          </w:tcPr>
          <w:p w14:paraId="223B4B6B" w14:textId="77777777" w:rsidR="0049289E" w:rsidRPr="0015306E" w:rsidRDefault="0049289E" w:rsidP="0049289E">
            <w:pPr>
              <w:pStyle w:val="ListParagraph"/>
              <w:numPr>
                <w:ilvl w:val="0"/>
                <w:numId w:val="20"/>
              </w:numPr>
              <w:spacing w:after="0" w:line="240" w:lineRule="auto"/>
              <w:ind w:left="331"/>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57C8FE1F" w14:textId="77777777" w:rsidR="0049289E" w:rsidRDefault="00014B71" w:rsidP="0012158A">
            <w:pPr>
              <w:spacing w:after="0" w:line="240" w:lineRule="auto"/>
              <w:rPr>
                <w:rFonts w:ascii="Candara" w:hAnsi="Candara"/>
                <w:b/>
                <w:color w:val="C00000"/>
                <w:sz w:val="18"/>
                <w:szCs w:val="18"/>
              </w:rPr>
            </w:pPr>
            <w:sdt>
              <w:sdtPr>
                <w:rPr>
                  <w:rFonts w:ascii="Candara" w:hAnsi="Candara"/>
                  <w:b/>
                  <w:color w:val="C00000"/>
                  <w:sz w:val="18"/>
                  <w:szCs w:val="18"/>
                </w:rPr>
                <w:id w:val="-42757934"/>
                <w:placeholder>
                  <w:docPart w:val="15EA7D9E456F42B8B2597BCE5810093D"/>
                </w:placeholder>
                <w:showingPlcHdr/>
                <w15:appearance w15:val="tags"/>
                <w:text/>
              </w:sdtPr>
              <w:sdtEndPr/>
              <w:sdtContent>
                <w:r w:rsidR="0049289E" w:rsidRPr="00275F4E">
                  <w:rPr>
                    <w:rStyle w:val="PlaceholderText"/>
                    <w:sz w:val="18"/>
                    <w:szCs w:val="18"/>
                  </w:rPr>
                  <w:t>S</w:t>
                </w:r>
                <w:r w:rsidR="0049289E">
                  <w:rPr>
                    <w:rStyle w:val="PlaceholderText"/>
                    <w:sz w:val="18"/>
                    <w:szCs w:val="18"/>
                  </w:rPr>
                  <w:t>ituation</w:t>
                </w:r>
                <w:r w:rsidR="0049289E" w:rsidRPr="00275F4E">
                  <w:rPr>
                    <w:rStyle w:val="PlaceholderText"/>
                    <w:sz w:val="18"/>
                    <w:szCs w:val="18"/>
                  </w:rPr>
                  <w:t>.</w:t>
                </w:r>
              </w:sdtContent>
            </w:sdt>
          </w:p>
          <w:p w14:paraId="54C9BDB8" w14:textId="77777777" w:rsidR="0049289E" w:rsidRDefault="0049289E" w:rsidP="0012158A">
            <w:pPr>
              <w:spacing w:after="0" w:line="240" w:lineRule="auto"/>
              <w:rPr>
                <w:rFonts w:ascii="Candara" w:hAnsi="Candara"/>
                <w:b/>
                <w:color w:val="C00000"/>
                <w:sz w:val="18"/>
                <w:szCs w:val="18"/>
              </w:rPr>
            </w:pPr>
          </w:p>
          <w:p w14:paraId="5A8024E4" w14:textId="77777777" w:rsidR="0049289E" w:rsidRPr="0015306E" w:rsidRDefault="0049289E" w:rsidP="0012158A">
            <w:pPr>
              <w:spacing w:after="0" w:line="240" w:lineRule="auto"/>
              <w:rPr>
                <w:rFonts w:cstheme="minorHAnsi"/>
                <w:b/>
                <w:bCs/>
                <w:color w:val="7F7F7F" w:themeColor="text1" w:themeTint="80"/>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594516624"/>
              <w:placeholder>
                <w:docPart w:val="7F7011E9DFF049ED8FD967B8F6054C51"/>
              </w:placeholder>
              <w:showingPlcHdr/>
              <w15:appearance w15:val="tags"/>
              <w:text/>
            </w:sdtPr>
            <w:sdtEndPr>
              <w:rPr>
                <w:rStyle w:val="DefaultParagraphFont"/>
                <w:rFonts w:ascii="Calibri" w:hAnsi="Calibri" w:cstheme="minorHAnsi"/>
                <w:b/>
                <w:bCs/>
                <w:color w:val="365F91" w:themeColor="accent1" w:themeShade="BF"/>
              </w:rPr>
            </w:sdtEndPr>
            <w:sdtContent>
              <w:p w14:paraId="011431FF" w14:textId="77777777" w:rsidR="0049289E" w:rsidRPr="00957C5C" w:rsidRDefault="0049289E" w:rsidP="0012158A">
                <w:pPr>
                  <w:spacing w:after="0" w:line="240" w:lineRule="auto"/>
                  <w:jc w:val="center"/>
                  <w:rPr>
                    <w:rFonts w:ascii="Arial" w:hAnsi="Arial"/>
                    <w:sz w:val="16"/>
                    <w:szCs w:val="16"/>
                  </w:rPr>
                </w:pPr>
                <w:r w:rsidRPr="00CC281A">
                  <w:rPr>
                    <w:rStyle w:val="PlaceholderText"/>
                    <w:sz w:val="16"/>
                    <w:szCs w:val="16"/>
                  </w:rPr>
                  <w:t>Enter #</w:t>
                </w:r>
              </w:p>
            </w:sdtContent>
          </w:sdt>
        </w:tc>
      </w:tr>
    </w:tbl>
    <w:p w14:paraId="5C5EF92E" w14:textId="77777777" w:rsidR="0049289E" w:rsidRDefault="0049289E" w:rsidP="0049289E">
      <w:pPr>
        <w:widowControl w:val="0"/>
        <w:spacing w:after="0" w:line="240" w:lineRule="auto"/>
        <w:rPr>
          <w:b/>
          <w:bCs/>
          <w:sz w:val="18"/>
          <w:szCs w:val="18"/>
        </w:rPr>
      </w:pPr>
      <w:r w:rsidRPr="005D2CBD">
        <w:rPr>
          <w:bCs/>
          <w:noProof/>
          <w:sz w:val="26"/>
          <w:szCs w:val="26"/>
        </w:rPr>
        <w:drawing>
          <wp:anchor distT="0" distB="0" distL="114300" distR="114300" simplePos="0" relativeHeight="251662336" behindDoc="0" locked="0" layoutInCell="1" allowOverlap="1" wp14:anchorId="27980F7C" wp14:editId="0F96D0E1">
            <wp:simplePos x="0" y="0"/>
            <wp:positionH relativeFrom="margin">
              <wp:align>center</wp:align>
            </wp:positionH>
            <wp:positionV relativeFrom="paragraph">
              <wp:posOffset>96520</wp:posOffset>
            </wp:positionV>
            <wp:extent cx="226060" cy="254000"/>
            <wp:effectExtent l="0" t="0" r="0" b="7620"/>
            <wp:wrapSquare wrapText="bothSides"/>
            <wp:docPr id="26" name="Graphic 2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428A3F17" w14:textId="77777777" w:rsidR="0049289E" w:rsidRDefault="0049289E" w:rsidP="0049289E">
      <w:pPr>
        <w:widowControl w:val="0"/>
        <w:spacing w:after="0" w:line="240" w:lineRule="auto"/>
        <w:jc w:val="center"/>
        <w:rPr>
          <w:rFonts w:ascii="Candara" w:hAnsi="Candara"/>
          <w:b/>
          <w:color w:val="C00000"/>
          <w:sz w:val="18"/>
          <w:szCs w:val="18"/>
        </w:rPr>
      </w:pPr>
    </w:p>
    <w:p w14:paraId="4CA325FA" w14:textId="77777777" w:rsidR="0049289E" w:rsidRDefault="0049289E" w:rsidP="0049289E">
      <w:pPr>
        <w:widowControl w:val="0"/>
        <w:spacing w:after="0" w:line="240" w:lineRule="auto"/>
        <w:jc w:val="center"/>
        <w:rPr>
          <w:rFonts w:ascii="Candara" w:hAnsi="Candara"/>
          <w:b/>
          <w:color w:val="C00000"/>
          <w:sz w:val="18"/>
          <w:szCs w:val="18"/>
        </w:rPr>
      </w:pPr>
    </w:p>
    <w:tbl>
      <w:tblPr>
        <w:tblStyle w:val="TableGrid"/>
        <w:tblW w:w="0" w:type="auto"/>
        <w:tblLook w:val="04A0" w:firstRow="1" w:lastRow="0" w:firstColumn="1" w:lastColumn="0" w:noHBand="0" w:noVBand="1"/>
      </w:tblPr>
      <w:tblGrid>
        <w:gridCol w:w="10075"/>
      </w:tblGrid>
      <w:tr w:rsidR="0049289E" w14:paraId="59837A21" w14:textId="77777777" w:rsidTr="0012158A">
        <w:trPr>
          <w:trHeight w:val="917"/>
        </w:trPr>
        <w:tc>
          <w:tcPr>
            <w:tcW w:w="10075" w:type="dxa"/>
          </w:tcPr>
          <w:p w14:paraId="29F4D2BF" w14:textId="77777777" w:rsidR="0049289E" w:rsidRDefault="0049289E"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2114665258"/>
              <w:placeholder>
                <w:docPart w:val="D95DF952645D411DBFAA84B529B0CA8D"/>
              </w:placeholder>
              <w:showingPlcHdr/>
              <w15:appearance w15:val="tags"/>
              <w:text/>
            </w:sdtPr>
            <w:sdtEndPr/>
            <w:sdtContent>
              <w:p w14:paraId="3045A495" w14:textId="77777777" w:rsidR="0049289E" w:rsidRDefault="0049289E"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AC7AEA2" w14:textId="77777777" w:rsidR="0049289E" w:rsidRDefault="0049289E" w:rsidP="0012158A">
            <w:pPr>
              <w:widowControl w:val="0"/>
              <w:rPr>
                <w:rFonts w:ascii="Candara" w:hAnsi="Candara"/>
                <w:b/>
                <w:color w:val="C00000"/>
                <w:sz w:val="18"/>
                <w:szCs w:val="18"/>
              </w:rPr>
            </w:pPr>
          </w:p>
        </w:tc>
      </w:tr>
    </w:tbl>
    <w:p w14:paraId="23F138CE" w14:textId="77777777" w:rsidR="0049289E" w:rsidRDefault="0049289E" w:rsidP="0049289E">
      <w:pPr>
        <w:widowControl w:val="0"/>
        <w:spacing w:after="0" w:line="240" w:lineRule="auto"/>
        <w:rPr>
          <w:rFonts w:ascii="Candara" w:hAnsi="Candara"/>
          <w:b/>
          <w:color w:val="C00000"/>
          <w:sz w:val="18"/>
          <w:szCs w:val="18"/>
        </w:rPr>
      </w:pPr>
    </w:p>
    <w:p w14:paraId="45C55A37" w14:textId="77777777" w:rsidR="00BE2908" w:rsidRDefault="00BE2908" w:rsidP="00F55EFB">
      <w:pPr>
        <w:widowControl w:val="0"/>
        <w:spacing w:after="0" w:line="240" w:lineRule="auto"/>
        <w:rPr>
          <w:rFonts w:ascii="Candara" w:hAnsi="Candara"/>
          <w:b/>
          <w:color w:val="C00000"/>
          <w:sz w:val="18"/>
          <w:szCs w:val="18"/>
        </w:rPr>
      </w:pPr>
    </w:p>
    <w:p w14:paraId="34889041" w14:textId="77777777" w:rsidR="00BE2908" w:rsidRDefault="00BE2908" w:rsidP="00FD46E2">
      <w:pPr>
        <w:widowControl w:val="0"/>
        <w:spacing w:after="0" w:line="240" w:lineRule="auto"/>
        <w:jc w:val="center"/>
        <w:rPr>
          <w:rFonts w:ascii="Candara" w:hAnsi="Candara"/>
          <w:b/>
          <w:color w:val="C00000"/>
          <w:sz w:val="18"/>
          <w:szCs w:val="18"/>
        </w:rPr>
      </w:pPr>
    </w:p>
    <w:p w14:paraId="7A935054" w14:textId="3F22C912" w:rsidR="00FD46E2" w:rsidRPr="006A0A05" w:rsidRDefault="00FD46E2" w:rsidP="00FD46E2">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07D9377" w14:textId="77777777" w:rsidR="00FD46E2" w:rsidRDefault="00FD46E2" w:rsidP="00FD46E2">
      <w:pPr>
        <w:widowControl w:val="0"/>
        <w:spacing w:after="0" w:line="240" w:lineRule="auto"/>
        <w:jc w:val="center"/>
        <w:rPr>
          <w:rFonts w:ascii="Candara" w:hAnsi="Candara"/>
          <w:b/>
          <w:sz w:val="18"/>
          <w:szCs w:val="18"/>
        </w:rPr>
      </w:pPr>
      <w:r>
        <w:rPr>
          <w:rFonts w:ascii="Candara" w:hAnsi="Candara"/>
          <w:b/>
          <w:sz w:val="28"/>
          <w:szCs w:val="28"/>
        </w:rPr>
        <w:t>E</w:t>
      </w:r>
      <w:r>
        <w:rPr>
          <w:rFonts w:ascii="Candara" w:hAnsi="Candara"/>
          <w:b/>
          <w:sz w:val="18"/>
          <w:szCs w:val="18"/>
        </w:rPr>
        <w:t>xcellent job!</w:t>
      </w:r>
      <w:r w:rsidRPr="006A0A05">
        <w:rPr>
          <w:rFonts w:ascii="Candara" w:hAnsi="Candara"/>
          <w:b/>
          <w:sz w:val="18"/>
          <w:szCs w:val="18"/>
        </w:rPr>
        <w:t xml:space="preserve">  </w:t>
      </w:r>
      <w:r>
        <w:rPr>
          <w:rFonts w:ascii="Candara" w:hAnsi="Candara"/>
          <w:b/>
          <w:sz w:val="28"/>
          <w:szCs w:val="28"/>
        </w:rPr>
        <w:t>Y</w:t>
      </w:r>
      <w:r>
        <w:rPr>
          <w:rFonts w:ascii="Candara" w:hAnsi="Candara"/>
          <w:b/>
          <w:sz w:val="18"/>
          <w:szCs w:val="18"/>
        </w:rPr>
        <w:t xml:space="preserve">ou have completed this module.  </w:t>
      </w:r>
      <w:r>
        <w:rPr>
          <w:rFonts w:ascii="Candara" w:hAnsi="Candara"/>
          <w:b/>
          <w:sz w:val="28"/>
          <w:szCs w:val="28"/>
        </w:rPr>
        <w:t>B</w:t>
      </w:r>
      <w:r>
        <w:rPr>
          <w:rFonts w:ascii="Candara" w:hAnsi="Candara"/>
          <w:b/>
          <w:sz w:val="18"/>
          <w:szCs w:val="18"/>
        </w:rPr>
        <w:t xml:space="preserve">e prepared to discuss this </w:t>
      </w:r>
      <w:proofErr w:type="gramStart"/>
      <w:r>
        <w:rPr>
          <w:rFonts w:ascii="Candara" w:hAnsi="Candara"/>
          <w:b/>
          <w:sz w:val="18"/>
          <w:szCs w:val="18"/>
        </w:rPr>
        <w:t>module</w:t>
      </w:r>
      <w:proofErr w:type="gramEnd"/>
      <w:r>
        <w:rPr>
          <w:rFonts w:ascii="Candara" w:hAnsi="Candara"/>
          <w:b/>
          <w:sz w:val="18"/>
          <w:szCs w:val="18"/>
        </w:rPr>
        <w:t xml:space="preserve"> </w:t>
      </w:r>
    </w:p>
    <w:p w14:paraId="6C8EF3E6" w14:textId="77777777" w:rsidR="00FD46E2" w:rsidRDefault="00FD46E2" w:rsidP="00FD46E2">
      <w:pPr>
        <w:widowControl w:val="0"/>
        <w:spacing w:after="0" w:line="240" w:lineRule="auto"/>
        <w:jc w:val="center"/>
        <w:rPr>
          <w:rFonts w:ascii="Candara" w:hAnsi="Candara"/>
          <w:b/>
          <w:sz w:val="18"/>
          <w:szCs w:val="18"/>
        </w:rPr>
      </w:pPr>
      <w:r>
        <w:rPr>
          <w:rFonts w:ascii="Candara" w:hAnsi="Candara"/>
          <w:b/>
          <w:sz w:val="18"/>
          <w:szCs w:val="18"/>
        </w:rPr>
        <w:t>in depth with Dr. Nabors during your next therapy appointment.</w:t>
      </w:r>
    </w:p>
    <w:p w14:paraId="621D1EA9" w14:textId="57D20E4F" w:rsidR="00EB0099" w:rsidRDefault="00EB0099" w:rsidP="00FD46E2">
      <w:pPr>
        <w:jc w:val="center"/>
        <w:rPr>
          <w:b/>
          <w:sz w:val="26"/>
          <w:szCs w:val="26"/>
        </w:rPr>
      </w:pPr>
    </w:p>
    <w:sectPr w:rsidR="00EB0099" w:rsidSect="00C70EDE">
      <w:headerReference w:type="default" r:id="rId15"/>
      <w:footerReference w:type="default" r:id="rId16"/>
      <w:headerReference w:type="first" r:id="rId17"/>
      <w:pgSz w:w="12240" w:h="15840"/>
      <w:pgMar w:top="720" w:right="720" w:bottom="720" w:left="720" w:header="27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4CF94" w14:textId="77777777" w:rsidR="00B150B3" w:rsidRDefault="00B150B3">
      <w:pPr>
        <w:spacing w:after="0" w:line="240" w:lineRule="auto"/>
      </w:pPr>
      <w:r>
        <w:separator/>
      </w:r>
    </w:p>
  </w:endnote>
  <w:endnote w:type="continuationSeparator" w:id="0">
    <w:p w14:paraId="37E614BA" w14:textId="77777777" w:rsidR="00B150B3" w:rsidRDefault="00B150B3">
      <w:pPr>
        <w:spacing w:after="0" w:line="240" w:lineRule="auto"/>
      </w:pPr>
      <w:r>
        <w:continuationSeparator/>
      </w:r>
    </w:p>
  </w:endnote>
  <w:endnote w:type="continuationNotice" w:id="1">
    <w:p w14:paraId="2F2C6950" w14:textId="77777777" w:rsidR="00B150B3" w:rsidRDefault="00B150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958679"/>
      <w:docPartObj>
        <w:docPartGallery w:val="Page Numbers (Bottom of Page)"/>
        <w:docPartUnique/>
      </w:docPartObj>
    </w:sdtPr>
    <w:sdtEndPr>
      <w:rPr>
        <w:noProof/>
      </w:rPr>
    </w:sdtEndPr>
    <w:sdtContent>
      <w:p w14:paraId="383E7F8E" w14:textId="15E493C6" w:rsidR="003409D7" w:rsidRDefault="003409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77777777" w:rsidR="00126C14" w:rsidRDefault="00126C14" w:rsidP="00126C1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479E1" w14:textId="77777777" w:rsidR="00B150B3" w:rsidRDefault="00B150B3">
      <w:pPr>
        <w:spacing w:after="0" w:line="240" w:lineRule="auto"/>
      </w:pPr>
      <w:r>
        <w:separator/>
      </w:r>
    </w:p>
  </w:footnote>
  <w:footnote w:type="continuationSeparator" w:id="0">
    <w:p w14:paraId="4EF0B07C" w14:textId="77777777" w:rsidR="00B150B3" w:rsidRDefault="00B150B3">
      <w:pPr>
        <w:spacing w:after="0" w:line="240" w:lineRule="auto"/>
      </w:pPr>
      <w:r>
        <w:continuationSeparator/>
      </w:r>
    </w:p>
  </w:footnote>
  <w:footnote w:type="continuationNotice" w:id="1">
    <w:p w14:paraId="1D6D756A" w14:textId="77777777" w:rsidR="00B150B3" w:rsidRDefault="00B150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0919" w14:textId="4BD7F8FE"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23338A5C">
          <wp:extent cx="1543380" cy="422844"/>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05473" cy="439856"/>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7F25C" w14:textId="77777777" w:rsidR="00AC734E" w:rsidRDefault="00AC734E" w:rsidP="00AC734E">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7556EA4" w:rsidR="006552FA" w:rsidRPr="00AC734E" w:rsidRDefault="00AC734E" w:rsidP="00AC734E">
    <w:pPr>
      <w:pStyle w:val="Header"/>
      <w:jc w:val="center"/>
      <w:rPr>
        <w:i/>
        <w:iCs/>
        <w:sz w:val="16"/>
        <w:szCs w:val="16"/>
      </w:rPr>
    </w:pPr>
    <w:r w:rsidRPr="008E2675">
      <w:rPr>
        <w:i/>
        <w:iCs/>
        <w:sz w:val="16"/>
        <w:szCs w:val="16"/>
      </w:rPr>
      <w:t>Dr. Shawn Nabors and The Anxiety Treatment Center or West Michig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97E97" w14:textId="6786AC03" w:rsidR="002A0DFE" w:rsidRDefault="00C70EDE" w:rsidP="003776B3">
    <w:pPr>
      <w:pStyle w:val="Header"/>
      <w:jc w:val="center"/>
    </w:pPr>
    <w:r>
      <w:rPr>
        <w:noProof/>
      </w:rPr>
      <w:drawing>
        <wp:inline distT="0" distB="0" distL="0" distR="0" wp14:anchorId="045947BE" wp14:editId="4F3E7B9C">
          <wp:extent cx="1675519" cy="477368"/>
          <wp:effectExtent l="0" t="0" r="1270" b="0"/>
          <wp:docPr id="54" name="Picture 5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6430" cy="503269"/>
                  </a:xfrm>
                  <a:prstGeom prst="rect">
                    <a:avLst/>
                  </a:prstGeom>
                  <a:noFill/>
                  <a:ln>
                    <a:noFill/>
                  </a:ln>
                </pic:spPr>
              </pic:pic>
            </a:graphicData>
          </a:graphic>
        </wp:inline>
      </w:drawing>
    </w:r>
  </w:p>
  <w:p w14:paraId="52557B1C" w14:textId="77777777" w:rsidR="00AC734E" w:rsidRDefault="00AC734E" w:rsidP="00AC734E">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7778049A" w14:textId="79759E5B" w:rsidR="00AC734E" w:rsidRPr="00AC734E" w:rsidRDefault="00AC734E" w:rsidP="00AC734E">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B72"/>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776684"/>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046224"/>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757B81"/>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FA2674"/>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2A34C4"/>
    <w:multiLevelType w:val="hybridMultilevel"/>
    <w:tmpl w:val="C308AE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CC225A"/>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D55872"/>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1C1DBB"/>
    <w:multiLevelType w:val="hybridMultilevel"/>
    <w:tmpl w:val="C308AE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1E2D9D"/>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D12BB7"/>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8CD78E0"/>
    <w:multiLevelType w:val="hybridMultilevel"/>
    <w:tmpl w:val="2514F6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54336"/>
    <w:multiLevelType w:val="hybridMultilevel"/>
    <w:tmpl w:val="C308AE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35D11"/>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B26FF7"/>
    <w:multiLevelType w:val="hybridMultilevel"/>
    <w:tmpl w:val="9E48AF70"/>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C00B2F"/>
    <w:multiLevelType w:val="hybridMultilevel"/>
    <w:tmpl w:val="9E48AF70"/>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09414C1"/>
    <w:multiLevelType w:val="hybridMultilevel"/>
    <w:tmpl w:val="C308AE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8EB012C"/>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542623"/>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3485D68"/>
    <w:multiLevelType w:val="hybridMultilevel"/>
    <w:tmpl w:val="FDCC36C2"/>
    <w:lvl w:ilvl="0" w:tplc="0D165F5C">
      <w:start w:val="1"/>
      <w:numFmt w:val="bullet"/>
      <w:lvlText w:val=""/>
      <w:lvlJc w:val="left"/>
      <w:pPr>
        <w:ind w:left="720" w:hanging="360"/>
      </w:pPr>
      <w:rPr>
        <w:rFonts w:ascii="Wingdings" w:hAnsi="Wingding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1C4ADE"/>
    <w:multiLevelType w:val="hybridMultilevel"/>
    <w:tmpl w:val="AA9CC3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E403B1F"/>
    <w:multiLevelType w:val="hybridMultilevel"/>
    <w:tmpl w:val="6BEEF528"/>
    <w:lvl w:ilvl="0" w:tplc="C62ABEA6">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EE26B62"/>
    <w:multiLevelType w:val="hybridMultilevel"/>
    <w:tmpl w:val="C308A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0830541">
    <w:abstractNumId w:val="24"/>
  </w:num>
  <w:num w:numId="2" w16cid:durableId="424568928">
    <w:abstractNumId w:val="14"/>
  </w:num>
  <w:num w:numId="3" w16cid:durableId="1677149037">
    <w:abstractNumId w:val="12"/>
  </w:num>
  <w:num w:numId="4" w16cid:durableId="662391896">
    <w:abstractNumId w:val="21"/>
  </w:num>
  <w:num w:numId="5" w16cid:durableId="869419883">
    <w:abstractNumId w:val="11"/>
  </w:num>
  <w:num w:numId="6" w16cid:durableId="1883593407">
    <w:abstractNumId w:val="23"/>
  </w:num>
  <w:num w:numId="7" w16cid:durableId="1761951694">
    <w:abstractNumId w:val="4"/>
  </w:num>
  <w:num w:numId="8" w16cid:durableId="1528257875">
    <w:abstractNumId w:val="2"/>
  </w:num>
  <w:num w:numId="9" w16cid:durableId="353773753">
    <w:abstractNumId w:val="15"/>
  </w:num>
  <w:num w:numId="10" w16cid:durableId="1317803040">
    <w:abstractNumId w:val="7"/>
  </w:num>
  <w:num w:numId="11" w16cid:durableId="991567186">
    <w:abstractNumId w:val="0"/>
  </w:num>
  <w:num w:numId="12" w16cid:durableId="493109932">
    <w:abstractNumId w:val="16"/>
  </w:num>
  <w:num w:numId="13" w16cid:durableId="1494026788">
    <w:abstractNumId w:val="20"/>
  </w:num>
  <w:num w:numId="14" w16cid:durableId="1154686366">
    <w:abstractNumId w:val="3"/>
  </w:num>
  <w:num w:numId="15" w16cid:durableId="470901453">
    <w:abstractNumId w:val="1"/>
  </w:num>
  <w:num w:numId="16" w16cid:durableId="1111515759">
    <w:abstractNumId w:val="10"/>
  </w:num>
  <w:num w:numId="17" w16cid:durableId="1988196934">
    <w:abstractNumId w:val="22"/>
  </w:num>
  <w:num w:numId="18" w16cid:durableId="682781361">
    <w:abstractNumId w:val="9"/>
  </w:num>
  <w:num w:numId="19" w16cid:durableId="472332662">
    <w:abstractNumId w:val="6"/>
  </w:num>
  <w:num w:numId="20" w16cid:durableId="1672025462">
    <w:abstractNumId w:val="19"/>
  </w:num>
  <w:num w:numId="21" w16cid:durableId="1929728685">
    <w:abstractNumId w:val="18"/>
  </w:num>
  <w:num w:numId="22" w16cid:durableId="848762773">
    <w:abstractNumId w:val="13"/>
  </w:num>
  <w:num w:numId="23" w16cid:durableId="212934563">
    <w:abstractNumId w:val="5"/>
  </w:num>
  <w:num w:numId="24" w16cid:durableId="1181776713">
    <w:abstractNumId w:val="8"/>
  </w:num>
  <w:num w:numId="25" w16cid:durableId="101071664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OQrKvWhcbWTKezJ02goi98ZX8XRbJ47RdDuzxN8Pt2uX7AstlOKc05x7++Ioa29EpkNwtvZFdqEQvEr60BLYJw==" w:salt="eV2li41H4kFvHhYOgYFNFQ=="/>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Na8FAIQy/cAtAAAA"/>
    <w:docVar w:name="dgnword-docGUID" w:val="{736999C6-8480-4640-8028-A829EDE13671}"/>
    <w:docVar w:name="dgnword-eventsink" w:val="2505286897184"/>
  </w:docVars>
  <w:rsids>
    <w:rsidRoot w:val="006552FA"/>
    <w:rsid w:val="000007CD"/>
    <w:rsid w:val="0000218A"/>
    <w:rsid w:val="00002F28"/>
    <w:rsid w:val="00004F3C"/>
    <w:rsid w:val="00005721"/>
    <w:rsid w:val="0001174C"/>
    <w:rsid w:val="000126FC"/>
    <w:rsid w:val="000143C8"/>
    <w:rsid w:val="00014B71"/>
    <w:rsid w:val="00016654"/>
    <w:rsid w:val="00016C2D"/>
    <w:rsid w:val="00021647"/>
    <w:rsid w:val="00022E14"/>
    <w:rsid w:val="00025240"/>
    <w:rsid w:val="00027083"/>
    <w:rsid w:val="00027C53"/>
    <w:rsid w:val="00027CC9"/>
    <w:rsid w:val="00031A4D"/>
    <w:rsid w:val="00036B58"/>
    <w:rsid w:val="000405CB"/>
    <w:rsid w:val="00040EAA"/>
    <w:rsid w:val="000415AF"/>
    <w:rsid w:val="00043BB0"/>
    <w:rsid w:val="00043E14"/>
    <w:rsid w:val="000447B6"/>
    <w:rsid w:val="0004581B"/>
    <w:rsid w:val="000458DE"/>
    <w:rsid w:val="00051683"/>
    <w:rsid w:val="000519D9"/>
    <w:rsid w:val="00054642"/>
    <w:rsid w:val="00056C62"/>
    <w:rsid w:val="00060B0C"/>
    <w:rsid w:val="00060EF0"/>
    <w:rsid w:val="000611FC"/>
    <w:rsid w:val="00062635"/>
    <w:rsid w:val="000636BE"/>
    <w:rsid w:val="000661DD"/>
    <w:rsid w:val="000662BE"/>
    <w:rsid w:val="00066AF1"/>
    <w:rsid w:val="00067647"/>
    <w:rsid w:val="00075527"/>
    <w:rsid w:val="00075787"/>
    <w:rsid w:val="000761EC"/>
    <w:rsid w:val="000847CB"/>
    <w:rsid w:val="000861F3"/>
    <w:rsid w:val="0008782C"/>
    <w:rsid w:val="0009003C"/>
    <w:rsid w:val="00090BDA"/>
    <w:rsid w:val="00092621"/>
    <w:rsid w:val="00096E8C"/>
    <w:rsid w:val="000A032E"/>
    <w:rsid w:val="000A412C"/>
    <w:rsid w:val="000A6CF9"/>
    <w:rsid w:val="000A7742"/>
    <w:rsid w:val="000B0E46"/>
    <w:rsid w:val="000B3703"/>
    <w:rsid w:val="000B475A"/>
    <w:rsid w:val="000B5F95"/>
    <w:rsid w:val="000C2BAA"/>
    <w:rsid w:val="000C5887"/>
    <w:rsid w:val="000C64D1"/>
    <w:rsid w:val="000C68B8"/>
    <w:rsid w:val="000C6A14"/>
    <w:rsid w:val="000C7712"/>
    <w:rsid w:val="000D0D14"/>
    <w:rsid w:val="000D406C"/>
    <w:rsid w:val="000D4461"/>
    <w:rsid w:val="000D57EA"/>
    <w:rsid w:val="000D6682"/>
    <w:rsid w:val="000D759C"/>
    <w:rsid w:val="000E01D3"/>
    <w:rsid w:val="000E0B6C"/>
    <w:rsid w:val="000E148E"/>
    <w:rsid w:val="000E1745"/>
    <w:rsid w:val="000E17A3"/>
    <w:rsid w:val="000E2E24"/>
    <w:rsid w:val="000E50B6"/>
    <w:rsid w:val="000E605C"/>
    <w:rsid w:val="000E63FC"/>
    <w:rsid w:val="000E6D24"/>
    <w:rsid w:val="000E6E02"/>
    <w:rsid w:val="000F27F6"/>
    <w:rsid w:val="000F3001"/>
    <w:rsid w:val="000F3EEB"/>
    <w:rsid w:val="001017B7"/>
    <w:rsid w:val="00101A9F"/>
    <w:rsid w:val="001025D6"/>
    <w:rsid w:val="00102E85"/>
    <w:rsid w:val="00104383"/>
    <w:rsid w:val="001045ED"/>
    <w:rsid w:val="00107324"/>
    <w:rsid w:val="0010778F"/>
    <w:rsid w:val="00111A6D"/>
    <w:rsid w:val="001137D9"/>
    <w:rsid w:val="00115DAC"/>
    <w:rsid w:val="001248C8"/>
    <w:rsid w:val="00125B51"/>
    <w:rsid w:val="001263B4"/>
    <w:rsid w:val="00126C14"/>
    <w:rsid w:val="00127EFA"/>
    <w:rsid w:val="001300EC"/>
    <w:rsid w:val="00130A70"/>
    <w:rsid w:val="00130FC5"/>
    <w:rsid w:val="001316B0"/>
    <w:rsid w:val="001359B5"/>
    <w:rsid w:val="001365EF"/>
    <w:rsid w:val="001416BA"/>
    <w:rsid w:val="0014205A"/>
    <w:rsid w:val="001432C7"/>
    <w:rsid w:val="001433BF"/>
    <w:rsid w:val="00146EA1"/>
    <w:rsid w:val="00152079"/>
    <w:rsid w:val="00153277"/>
    <w:rsid w:val="00153851"/>
    <w:rsid w:val="001538CD"/>
    <w:rsid w:val="001563C6"/>
    <w:rsid w:val="00160189"/>
    <w:rsid w:val="00164296"/>
    <w:rsid w:val="001652BC"/>
    <w:rsid w:val="0016588F"/>
    <w:rsid w:val="00165F13"/>
    <w:rsid w:val="00167BF4"/>
    <w:rsid w:val="00170341"/>
    <w:rsid w:val="001710DA"/>
    <w:rsid w:val="001803E3"/>
    <w:rsid w:val="001824CC"/>
    <w:rsid w:val="00183C85"/>
    <w:rsid w:val="00186A3E"/>
    <w:rsid w:val="00187954"/>
    <w:rsid w:val="00191B28"/>
    <w:rsid w:val="001945C2"/>
    <w:rsid w:val="00195D43"/>
    <w:rsid w:val="001965D7"/>
    <w:rsid w:val="00197080"/>
    <w:rsid w:val="001A4006"/>
    <w:rsid w:val="001A61F4"/>
    <w:rsid w:val="001A629C"/>
    <w:rsid w:val="001A7C5B"/>
    <w:rsid w:val="001B1394"/>
    <w:rsid w:val="001B552C"/>
    <w:rsid w:val="001B568B"/>
    <w:rsid w:val="001B6355"/>
    <w:rsid w:val="001C1B47"/>
    <w:rsid w:val="001C2B61"/>
    <w:rsid w:val="001C2C06"/>
    <w:rsid w:val="001C31A0"/>
    <w:rsid w:val="001C3B3E"/>
    <w:rsid w:val="001C605D"/>
    <w:rsid w:val="001C7487"/>
    <w:rsid w:val="001D13AE"/>
    <w:rsid w:val="001D2441"/>
    <w:rsid w:val="001D3C43"/>
    <w:rsid w:val="001D5870"/>
    <w:rsid w:val="001D58A5"/>
    <w:rsid w:val="001D65EA"/>
    <w:rsid w:val="001D697E"/>
    <w:rsid w:val="001D69B8"/>
    <w:rsid w:val="001D6BE7"/>
    <w:rsid w:val="001D769D"/>
    <w:rsid w:val="001E32D7"/>
    <w:rsid w:val="001E3B2A"/>
    <w:rsid w:val="001E6A12"/>
    <w:rsid w:val="001E71E9"/>
    <w:rsid w:val="001F04EF"/>
    <w:rsid w:val="001F0876"/>
    <w:rsid w:val="001F165E"/>
    <w:rsid w:val="001F5044"/>
    <w:rsid w:val="001F5245"/>
    <w:rsid w:val="001F572F"/>
    <w:rsid w:val="001F6BF7"/>
    <w:rsid w:val="002033FA"/>
    <w:rsid w:val="00204D2F"/>
    <w:rsid w:val="002052CA"/>
    <w:rsid w:val="00206213"/>
    <w:rsid w:val="00206E51"/>
    <w:rsid w:val="00210F78"/>
    <w:rsid w:val="00212220"/>
    <w:rsid w:val="0021340A"/>
    <w:rsid w:val="00214770"/>
    <w:rsid w:val="00215A3A"/>
    <w:rsid w:val="00215F27"/>
    <w:rsid w:val="00216784"/>
    <w:rsid w:val="00216E98"/>
    <w:rsid w:val="002205DC"/>
    <w:rsid w:val="00220B02"/>
    <w:rsid w:val="00220CCA"/>
    <w:rsid w:val="00225F6D"/>
    <w:rsid w:val="00230410"/>
    <w:rsid w:val="00230D2D"/>
    <w:rsid w:val="00233015"/>
    <w:rsid w:val="00233807"/>
    <w:rsid w:val="00233DA5"/>
    <w:rsid w:val="002349F3"/>
    <w:rsid w:val="002354BE"/>
    <w:rsid w:val="0023579F"/>
    <w:rsid w:val="00240301"/>
    <w:rsid w:val="00240A9F"/>
    <w:rsid w:val="00240AD5"/>
    <w:rsid w:val="0024357F"/>
    <w:rsid w:val="002446F6"/>
    <w:rsid w:val="002448A7"/>
    <w:rsid w:val="00244A88"/>
    <w:rsid w:val="002462BC"/>
    <w:rsid w:val="0024791A"/>
    <w:rsid w:val="00250629"/>
    <w:rsid w:val="0026183C"/>
    <w:rsid w:val="0026222C"/>
    <w:rsid w:val="00271D38"/>
    <w:rsid w:val="00271E12"/>
    <w:rsid w:val="00272944"/>
    <w:rsid w:val="00273283"/>
    <w:rsid w:val="0027432D"/>
    <w:rsid w:val="00275219"/>
    <w:rsid w:val="00275339"/>
    <w:rsid w:val="00277D9E"/>
    <w:rsid w:val="00280FDB"/>
    <w:rsid w:val="002816C5"/>
    <w:rsid w:val="00281F41"/>
    <w:rsid w:val="00282B9E"/>
    <w:rsid w:val="002844F2"/>
    <w:rsid w:val="00287A21"/>
    <w:rsid w:val="002917F6"/>
    <w:rsid w:val="00294C2D"/>
    <w:rsid w:val="0029654E"/>
    <w:rsid w:val="002A0103"/>
    <w:rsid w:val="002A050E"/>
    <w:rsid w:val="002A0DFE"/>
    <w:rsid w:val="002A431C"/>
    <w:rsid w:val="002A4324"/>
    <w:rsid w:val="002A67BC"/>
    <w:rsid w:val="002A7579"/>
    <w:rsid w:val="002A7718"/>
    <w:rsid w:val="002B0879"/>
    <w:rsid w:val="002B10F7"/>
    <w:rsid w:val="002B4E20"/>
    <w:rsid w:val="002B5792"/>
    <w:rsid w:val="002B5BE4"/>
    <w:rsid w:val="002B7632"/>
    <w:rsid w:val="002C15E7"/>
    <w:rsid w:val="002C54D9"/>
    <w:rsid w:val="002D24DE"/>
    <w:rsid w:val="002D2BD4"/>
    <w:rsid w:val="002D3863"/>
    <w:rsid w:val="002D427B"/>
    <w:rsid w:val="002D6805"/>
    <w:rsid w:val="002E0207"/>
    <w:rsid w:val="002E0DC9"/>
    <w:rsid w:val="002E2080"/>
    <w:rsid w:val="002E557F"/>
    <w:rsid w:val="002F131D"/>
    <w:rsid w:val="002F313E"/>
    <w:rsid w:val="002F5284"/>
    <w:rsid w:val="002F5C99"/>
    <w:rsid w:val="00300086"/>
    <w:rsid w:val="00302A3A"/>
    <w:rsid w:val="0030333A"/>
    <w:rsid w:val="00304EA3"/>
    <w:rsid w:val="00306075"/>
    <w:rsid w:val="00311510"/>
    <w:rsid w:val="00315076"/>
    <w:rsid w:val="00322291"/>
    <w:rsid w:val="003238EA"/>
    <w:rsid w:val="00324071"/>
    <w:rsid w:val="003243D4"/>
    <w:rsid w:val="00325911"/>
    <w:rsid w:val="0032686E"/>
    <w:rsid w:val="0033165C"/>
    <w:rsid w:val="00337606"/>
    <w:rsid w:val="003409D7"/>
    <w:rsid w:val="003411E5"/>
    <w:rsid w:val="00343318"/>
    <w:rsid w:val="00347871"/>
    <w:rsid w:val="00347F57"/>
    <w:rsid w:val="00347F63"/>
    <w:rsid w:val="003516F4"/>
    <w:rsid w:val="00353102"/>
    <w:rsid w:val="003538D2"/>
    <w:rsid w:val="00356D0A"/>
    <w:rsid w:val="00357017"/>
    <w:rsid w:val="0035717B"/>
    <w:rsid w:val="003572AF"/>
    <w:rsid w:val="00357AAF"/>
    <w:rsid w:val="00361B0C"/>
    <w:rsid w:val="0036252F"/>
    <w:rsid w:val="00366738"/>
    <w:rsid w:val="00367EFF"/>
    <w:rsid w:val="00370381"/>
    <w:rsid w:val="0037060D"/>
    <w:rsid w:val="003751A5"/>
    <w:rsid w:val="003776B3"/>
    <w:rsid w:val="00380533"/>
    <w:rsid w:val="003858AC"/>
    <w:rsid w:val="0039144F"/>
    <w:rsid w:val="00392059"/>
    <w:rsid w:val="00392318"/>
    <w:rsid w:val="003938C7"/>
    <w:rsid w:val="00393943"/>
    <w:rsid w:val="003A26FA"/>
    <w:rsid w:val="003A2B81"/>
    <w:rsid w:val="003A3599"/>
    <w:rsid w:val="003A4158"/>
    <w:rsid w:val="003A4DBA"/>
    <w:rsid w:val="003A7EC7"/>
    <w:rsid w:val="003B1AB8"/>
    <w:rsid w:val="003B29BE"/>
    <w:rsid w:val="003B2C4A"/>
    <w:rsid w:val="003B370E"/>
    <w:rsid w:val="003B7E13"/>
    <w:rsid w:val="003C0920"/>
    <w:rsid w:val="003C47A1"/>
    <w:rsid w:val="003C4AD1"/>
    <w:rsid w:val="003D1B60"/>
    <w:rsid w:val="003D1C2D"/>
    <w:rsid w:val="003D4825"/>
    <w:rsid w:val="003D55FB"/>
    <w:rsid w:val="003D6881"/>
    <w:rsid w:val="003D6D20"/>
    <w:rsid w:val="003E32BA"/>
    <w:rsid w:val="003E3D7F"/>
    <w:rsid w:val="003E4F51"/>
    <w:rsid w:val="003E4FBD"/>
    <w:rsid w:val="003E6497"/>
    <w:rsid w:val="003E7467"/>
    <w:rsid w:val="003E7C47"/>
    <w:rsid w:val="003F19C6"/>
    <w:rsid w:val="003F2BDE"/>
    <w:rsid w:val="00401FCF"/>
    <w:rsid w:val="004029D4"/>
    <w:rsid w:val="00402D60"/>
    <w:rsid w:val="0040368C"/>
    <w:rsid w:val="004116B6"/>
    <w:rsid w:val="004134F3"/>
    <w:rsid w:val="0041728B"/>
    <w:rsid w:val="0042181C"/>
    <w:rsid w:val="00424A8D"/>
    <w:rsid w:val="004304B9"/>
    <w:rsid w:val="0043153C"/>
    <w:rsid w:val="004342DA"/>
    <w:rsid w:val="00434349"/>
    <w:rsid w:val="00436CC3"/>
    <w:rsid w:val="0044639B"/>
    <w:rsid w:val="0044670E"/>
    <w:rsid w:val="004538AE"/>
    <w:rsid w:val="00456CF1"/>
    <w:rsid w:val="00463B11"/>
    <w:rsid w:val="00472EA1"/>
    <w:rsid w:val="004732B8"/>
    <w:rsid w:val="0047374F"/>
    <w:rsid w:val="00474B4E"/>
    <w:rsid w:val="0047608B"/>
    <w:rsid w:val="00476292"/>
    <w:rsid w:val="00476689"/>
    <w:rsid w:val="004822C6"/>
    <w:rsid w:val="004829C3"/>
    <w:rsid w:val="0048466D"/>
    <w:rsid w:val="00485F42"/>
    <w:rsid w:val="0048749D"/>
    <w:rsid w:val="00490DE3"/>
    <w:rsid w:val="00491830"/>
    <w:rsid w:val="00491AF3"/>
    <w:rsid w:val="0049289E"/>
    <w:rsid w:val="0049325A"/>
    <w:rsid w:val="00493B65"/>
    <w:rsid w:val="004A0336"/>
    <w:rsid w:val="004A1D51"/>
    <w:rsid w:val="004A27F0"/>
    <w:rsid w:val="004A3A47"/>
    <w:rsid w:val="004A42A2"/>
    <w:rsid w:val="004A4DC1"/>
    <w:rsid w:val="004A53B8"/>
    <w:rsid w:val="004A5BD2"/>
    <w:rsid w:val="004A7BED"/>
    <w:rsid w:val="004B6C7D"/>
    <w:rsid w:val="004B7159"/>
    <w:rsid w:val="004B7DD8"/>
    <w:rsid w:val="004C0142"/>
    <w:rsid w:val="004C0381"/>
    <w:rsid w:val="004C04E4"/>
    <w:rsid w:val="004C1B0A"/>
    <w:rsid w:val="004C3838"/>
    <w:rsid w:val="004C62D6"/>
    <w:rsid w:val="004C7E90"/>
    <w:rsid w:val="004D0083"/>
    <w:rsid w:val="004D20CD"/>
    <w:rsid w:val="004D31AC"/>
    <w:rsid w:val="004D6281"/>
    <w:rsid w:val="004E0B8F"/>
    <w:rsid w:val="004E31D4"/>
    <w:rsid w:val="004E4835"/>
    <w:rsid w:val="004E554F"/>
    <w:rsid w:val="004E65B0"/>
    <w:rsid w:val="004F2AB3"/>
    <w:rsid w:val="004F2FAA"/>
    <w:rsid w:val="004F350B"/>
    <w:rsid w:val="004F6A68"/>
    <w:rsid w:val="004F6B2B"/>
    <w:rsid w:val="00500DCE"/>
    <w:rsid w:val="0050237C"/>
    <w:rsid w:val="00503892"/>
    <w:rsid w:val="00504427"/>
    <w:rsid w:val="00512C38"/>
    <w:rsid w:val="00513FF9"/>
    <w:rsid w:val="00515218"/>
    <w:rsid w:val="00522832"/>
    <w:rsid w:val="00525D17"/>
    <w:rsid w:val="00534019"/>
    <w:rsid w:val="005352F7"/>
    <w:rsid w:val="00537794"/>
    <w:rsid w:val="00537B51"/>
    <w:rsid w:val="00540ADE"/>
    <w:rsid w:val="00540E6B"/>
    <w:rsid w:val="005436E7"/>
    <w:rsid w:val="00544EFC"/>
    <w:rsid w:val="00545E68"/>
    <w:rsid w:val="00550EBF"/>
    <w:rsid w:val="00552EA7"/>
    <w:rsid w:val="005552DD"/>
    <w:rsid w:val="00557739"/>
    <w:rsid w:val="00560BE8"/>
    <w:rsid w:val="005619A6"/>
    <w:rsid w:val="00561A14"/>
    <w:rsid w:val="00562464"/>
    <w:rsid w:val="005631BB"/>
    <w:rsid w:val="00563243"/>
    <w:rsid w:val="00567CB6"/>
    <w:rsid w:val="005701A3"/>
    <w:rsid w:val="00571F6F"/>
    <w:rsid w:val="00573E83"/>
    <w:rsid w:val="005765A1"/>
    <w:rsid w:val="00580B33"/>
    <w:rsid w:val="00581495"/>
    <w:rsid w:val="005835DB"/>
    <w:rsid w:val="0058443B"/>
    <w:rsid w:val="005878A4"/>
    <w:rsid w:val="0059262B"/>
    <w:rsid w:val="005927AC"/>
    <w:rsid w:val="00593456"/>
    <w:rsid w:val="00594A9A"/>
    <w:rsid w:val="00597C78"/>
    <w:rsid w:val="00597D1A"/>
    <w:rsid w:val="005A14AD"/>
    <w:rsid w:val="005A5333"/>
    <w:rsid w:val="005A57A7"/>
    <w:rsid w:val="005A76FE"/>
    <w:rsid w:val="005B1DF1"/>
    <w:rsid w:val="005B4030"/>
    <w:rsid w:val="005B4462"/>
    <w:rsid w:val="005C6472"/>
    <w:rsid w:val="005D1B14"/>
    <w:rsid w:val="005D2916"/>
    <w:rsid w:val="005D37AB"/>
    <w:rsid w:val="005D3801"/>
    <w:rsid w:val="005D653C"/>
    <w:rsid w:val="005E1A98"/>
    <w:rsid w:val="005E2928"/>
    <w:rsid w:val="005E524E"/>
    <w:rsid w:val="005E6A96"/>
    <w:rsid w:val="005F3081"/>
    <w:rsid w:val="005F5B4F"/>
    <w:rsid w:val="00602816"/>
    <w:rsid w:val="00607162"/>
    <w:rsid w:val="00607FCB"/>
    <w:rsid w:val="0061090D"/>
    <w:rsid w:val="0061094B"/>
    <w:rsid w:val="00612D0F"/>
    <w:rsid w:val="0061500D"/>
    <w:rsid w:val="0061775F"/>
    <w:rsid w:val="00617E04"/>
    <w:rsid w:val="00620C1B"/>
    <w:rsid w:val="006226B9"/>
    <w:rsid w:val="00623195"/>
    <w:rsid w:val="0062363F"/>
    <w:rsid w:val="006244A6"/>
    <w:rsid w:val="00624623"/>
    <w:rsid w:val="006251E2"/>
    <w:rsid w:val="0063107C"/>
    <w:rsid w:val="006333B7"/>
    <w:rsid w:val="006354DE"/>
    <w:rsid w:val="00641F63"/>
    <w:rsid w:val="00644C42"/>
    <w:rsid w:val="00646714"/>
    <w:rsid w:val="006507BC"/>
    <w:rsid w:val="00651B73"/>
    <w:rsid w:val="0065264B"/>
    <w:rsid w:val="0065349F"/>
    <w:rsid w:val="00654A0A"/>
    <w:rsid w:val="006552FA"/>
    <w:rsid w:val="00661109"/>
    <w:rsid w:val="006622EF"/>
    <w:rsid w:val="0066440D"/>
    <w:rsid w:val="006653FC"/>
    <w:rsid w:val="00667BB6"/>
    <w:rsid w:val="00667F79"/>
    <w:rsid w:val="00670E05"/>
    <w:rsid w:val="00671445"/>
    <w:rsid w:val="00671E0A"/>
    <w:rsid w:val="006741BB"/>
    <w:rsid w:val="00674BD7"/>
    <w:rsid w:val="006753F0"/>
    <w:rsid w:val="00677451"/>
    <w:rsid w:val="00681717"/>
    <w:rsid w:val="00683280"/>
    <w:rsid w:val="00685151"/>
    <w:rsid w:val="00686854"/>
    <w:rsid w:val="006869DA"/>
    <w:rsid w:val="00686ED2"/>
    <w:rsid w:val="00687D3E"/>
    <w:rsid w:val="006928EE"/>
    <w:rsid w:val="00692E27"/>
    <w:rsid w:val="00696630"/>
    <w:rsid w:val="0069757E"/>
    <w:rsid w:val="006A3DC5"/>
    <w:rsid w:val="006B31FA"/>
    <w:rsid w:val="006B34C8"/>
    <w:rsid w:val="006B3F24"/>
    <w:rsid w:val="006B4F66"/>
    <w:rsid w:val="006B751C"/>
    <w:rsid w:val="006B7AC1"/>
    <w:rsid w:val="006B7F43"/>
    <w:rsid w:val="006C6C11"/>
    <w:rsid w:val="006D1B08"/>
    <w:rsid w:val="006D2D21"/>
    <w:rsid w:val="006D40F4"/>
    <w:rsid w:val="006D5F58"/>
    <w:rsid w:val="006E3AFD"/>
    <w:rsid w:val="006E4455"/>
    <w:rsid w:val="006E490E"/>
    <w:rsid w:val="006E62C1"/>
    <w:rsid w:val="006E64F5"/>
    <w:rsid w:val="006F281F"/>
    <w:rsid w:val="006F28E9"/>
    <w:rsid w:val="006F6E67"/>
    <w:rsid w:val="006F7DBE"/>
    <w:rsid w:val="00701AD6"/>
    <w:rsid w:val="00703199"/>
    <w:rsid w:val="00705C95"/>
    <w:rsid w:val="00712238"/>
    <w:rsid w:val="007159E7"/>
    <w:rsid w:val="007160CC"/>
    <w:rsid w:val="007219BE"/>
    <w:rsid w:val="007247BD"/>
    <w:rsid w:val="00724BCC"/>
    <w:rsid w:val="00730B82"/>
    <w:rsid w:val="00732585"/>
    <w:rsid w:val="0073586E"/>
    <w:rsid w:val="00736AE3"/>
    <w:rsid w:val="00736E20"/>
    <w:rsid w:val="007376DC"/>
    <w:rsid w:val="00740677"/>
    <w:rsid w:val="0074212D"/>
    <w:rsid w:val="007432C9"/>
    <w:rsid w:val="0074631D"/>
    <w:rsid w:val="00746396"/>
    <w:rsid w:val="00746727"/>
    <w:rsid w:val="00747FE8"/>
    <w:rsid w:val="0075047A"/>
    <w:rsid w:val="007507F1"/>
    <w:rsid w:val="007515EE"/>
    <w:rsid w:val="00751BB4"/>
    <w:rsid w:val="007548A3"/>
    <w:rsid w:val="00755EC1"/>
    <w:rsid w:val="007562F5"/>
    <w:rsid w:val="007650BB"/>
    <w:rsid w:val="0076587B"/>
    <w:rsid w:val="00765CDB"/>
    <w:rsid w:val="00767052"/>
    <w:rsid w:val="00767536"/>
    <w:rsid w:val="007701E8"/>
    <w:rsid w:val="007708D3"/>
    <w:rsid w:val="00772451"/>
    <w:rsid w:val="00773640"/>
    <w:rsid w:val="00773EB9"/>
    <w:rsid w:val="007742C4"/>
    <w:rsid w:val="00774C9E"/>
    <w:rsid w:val="00782D4C"/>
    <w:rsid w:val="0078306D"/>
    <w:rsid w:val="00784855"/>
    <w:rsid w:val="00784B58"/>
    <w:rsid w:val="00784D91"/>
    <w:rsid w:val="00787390"/>
    <w:rsid w:val="0079376D"/>
    <w:rsid w:val="0079597C"/>
    <w:rsid w:val="007A3295"/>
    <w:rsid w:val="007A57A8"/>
    <w:rsid w:val="007A6A63"/>
    <w:rsid w:val="007A7035"/>
    <w:rsid w:val="007B13E8"/>
    <w:rsid w:val="007B37B1"/>
    <w:rsid w:val="007B58A0"/>
    <w:rsid w:val="007B58E8"/>
    <w:rsid w:val="007C0379"/>
    <w:rsid w:val="007C1C11"/>
    <w:rsid w:val="007C28B6"/>
    <w:rsid w:val="007C42D2"/>
    <w:rsid w:val="007C42E3"/>
    <w:rsid w:val="007C4724"/>
    <w:rsid w:val="007C7FAD"/>
    <w:rsid w:val="007D2013"/>
    <w:rsid w:val="007D3A65"/>
    <w:rsid w:val="007D3EC7"/>
    <w:rsid w:val="007D4149"/>
    <w:rsid w:val="007D546A"/>
    <w:rsid w:val="007D5EE2"/>
    <w:rsid w:val="007D65A1"/>
    <w:rsid w:val="007E0422"/>
    <w:rsid w:val="007E0B94"/>
    <w:rsid w:val="007E17D0"/>
    <w:rsid w:val="007E1D94"/>
    <w:rsid w:val="007E1E52"/>
    <w:rsid w:val="007E2CC2"/>
    <w:rsid w:val="007E3BC2"/>
    <w:rsid w:val="007E51E6"/>
    <w:rsid w:val="007E5CA0"/>
    <w:rsid w:val="007E6BC3"/>
    <w:rsid w:val="007F0836"/>
    <w:rsid w:val="007F1DFD"/>
    <w:rsid w:val="007F2F74"/>
    <w:rsid w:val="007F5938"/>
    <w:rsid w:val="007F6A0E"/>
    <w:rsid w:val="007F6A5A"/>
    <w:rsid w:val="007F6D6C"/>
    <w:rsid w:val="007F7D15"/>
    <w:rsid w:val="00804FA6"/>
    <w:rsid w:val="00806FB2"/>
    <w:rsid w:val="00806FD7"/>
    <w:rsid w:val="0081100D"/>
    <w:rsid w:val="0081168A"/>
    <w:rsid w:val="0081237A"/>
    <w:rsid w:val="008126E0"/>
    <w:rsid w:val="00813B69"/>
    <w:rsid w:val="00814EBE"/>
    <w:rsid w:val="0081517B"/>
    <w:rsid w:val="008154A3"/>
    <w:rsid w:val="008167EB"/>
    <w:rsid w:val="00817E61"/>
    <w:rsid w:val="00820123"/>
    <w:rsid w:val="00820AEA"/>
    <w:rsid w:val="00821849"/>
    <w:rsid w:val="008230AA"/>
    <w:rsid w:val="00823ABC"/>
    <w:rsid w:val="00824C99"/>
    <w:rsid w:val="00826A2C"/>
    <w:rsid w:val="00827527"/>
    <w:rsid w:val="008279BA"/>
    <w:rsid w:val="00830757"/>
    <w:rsid w:val="0083290B"/>
    <w:rsid w:val="00833FBB"/>
    <w:rsid w:val="00834B28"/>
    <w:rsid w:val="00834C76"/>
    <w:rsid w:val="00836F35"/>
    <w:rsid w:val="008371FB"/>
    <w:rsid w:val="0084022F"/>
    <w:rsid w:val="0084228B"/>
    <w:rsid w:val="008434A9"/>
    <w:rsid w:val="00843B05"/>
    <w:rsid w:val="00843E5F"/>
    <w:rsid w:val="00843EAA"/>
    <w:rsid w:val="00844B9C"/>
    <w:rsid w:val="008471D7"/>
    <w:rsid w:val="00847CF2"/>
    <w:rsid w:val="008503E4"/>
    <w:rsid w:val="00850788"/>
    <w:rsid w:val="00850808"/>
    <w:rsid w:val="00850B5B"/>
    <w:rsid w:val="00854045"/>
    <w:rsid w:val="00854C3E"/>
    <w:rsid w:val="0085533C"/>
    <w:rsid w:val="008559F5"/>
    <w:rsid w:val="00856F88"/>
    <w:rsid w:val="00863F49"/>
    <w:rsid w:val="0086774C"/>
    <w:rsid w:val="008705B0"/>
    <w:rsid w:val="00871A60"/>
    <w:rsid w:val="00872931"/>
    <w:rsid w:val="00872E91"/>
    <w:rsid w:val="008739AD"/>
    <w:rsid w:val="00875862"/>
    <w:rsid w:val="00876FF8"/>
    <w:rsid w:val="008773ED"/>
    <w:rsid w:val="0088071C"/>
    <w:rsid w:val="00880724"/>
    <w:rsid w:val="00880B1D"/>
    <w:rsid w:val="00881A05"/>
    <w:rsid w:val="00882129"/>
    <w:rsid w:val="0088695F"/>
    <w:rsid w:val="00886D52"/>
    <w:rsid w:val="008874CB"/>
    <w:rsid w:val="00890A16"/>
    <w:rsid w:val="00891CB7"/>
    <w:rsid w:val="0089240E"/>
    <w:rsid w:val="00892979"/>
    <w:rsid w:val="00893715"/>
    <w:rsid w:val="0089686A"/>
    <w:rsid w:val="008A0529"/>
    <w:rsid w:val="008A0DCF"/>
    <w:rsid w:val="008A2781"/>
    <w:rsid w:val="008A2BD8"/>
    <w:rsid w:val="008A6CF4"/>
    <w:rsid w:val="008A6ECE"/>
    <w:rsid w:val="008A7502"/>
    <w:rsid w:val="008B0324"/>
    <w:rsid w:val="008B15F8"/>
    <w:rsid w:val="008B15FD"/>
    <w:rsid w:val="008B3AEC"/>
    <w:rsid w:val="008B4B8E"/>
    <w:rsid w:val="008B538B"/>
    <w:rsid w:val="008B578C"/>
    <w:rsid w:val="008B591D"/>
    <w:rsid w:val="008B6ED0"/>
    <w:rsid w:val="008B7514"/>
    <w:rsid w:val="008C0121"/>
    <w:rsid w:val="008C125A"/>
    <w:rsid w:val="008C56E6"/>
    <w:rsid w:val="008C694C"/>
    <w:rsid w:val="008C6A54"/>
    <w:rsid w:val="008C7FC6"/>
    <w:rsid w:val="008D07C9"/>
    <w:rsid w:val="008D1B14"/>
    <w:rsid w:val="008D2A04"/>
    <w:rsid w:val="008D2B1C"/>
    <w:rsid w:val="008D355A"/>
    <w:rsid w:val="008D4898"/>
    <w:rsid w:val="008D5590"/>
    <w:rsid w:val="008D7AD4"/>
    <w:rsid w:val="008E118A"/>
    <w:rsid w:val="008E54D3"/>
    <w:rsid w:val="008E58D4"/>
    <w:rsid w:val="008E595A"/>
    <w:rsid w:val="008E6649"/>
    <w:rsid w:val="008E7C80"/>
    <w:rsid w:val="008F2018"/>
    <w:rsid w:val="008F33BA"/>
    <w:rsid w:val="008F4938"/>
    <w:rsid w:val="008F4A82"/>
    <w:rsid w:val="008F54DD"/>
    <w:rsid w:val="008F7412"/>
    <w:rsid w:val="008F74FD"/>
    <w:rsid w:val="00900C31"/>
    <w:rsid w:val="00901024"/>
    <w:rsid w:val="0090112B"/>
    <w:rsid w:val="00902725"/>
    <w:rsid w:val="00903AF7"/>
    <w:rsid w:val="00905796"/>
    <w:rsid w:val="009065F6"/>
    <w:rsid w:val="00906DA0"/>
    <w:rsid w:val="00907FDA"/>
    <w:rsid w:val="0091045D"/>
    <w:rsid w:val="00910F05"/>
    <w:rsid w:val="00911F21"/>
    <w:rsid w:val="00915420"/>
    <w:rsid w:val="00916537"/>
    <w:rsid w:val="009165A5"/>
    <w:rsid w:val="0092217B"/>
    <w:rsid w:val="009229E9"/>
    <w:rsid w:val="00925C95"/>
    <w:rsid w:val="009334D1"/>
    <w:rsid w:val="009379A2"/>
    <w:rsid w:val="00937BA5"/>
    <w:rsid w:val="00940018"/>
    <w:rsid w:val="0094394C"/>
    <w:rsid w:val="009448C2"/>
    <w:rsid w:val="00945ECD"/>
    <w:rsid w:val="00946D97"/>
    <w:rsid w:val="0094792C"/>
    <w:rsid w:val="009502BF"/>
    <w:rsid w:val="00950871"/>
    <w:rsid w:val="00953E3A"/>
    <w:rsid w:val="00960327"/>
    <w:rsid w:val="00964527"/>
    <w:rsid w:val="00965C9A"/>
    <w:rsid w:val="00971239"/>
    <w:rsid w:val="00971662"/>
    <w:rsid w:val="009717B3"/>
    <w:rsid w:val="009735D1"/>
    <w:rsid w:val="009746E4"/>
    <w:rsid w:val="0097512D"/>
    <w:rsid w:val="009769CD"/>
    <w:rsid w:val="00977E4A"/>
    <w:rsid w:val="00982C7B"/>
    <w:rsid w:val="009853AE"/>
    <w:rsid w:val="00987CCD"/>
    <w:rsid w:val="00990358"/>
    <w:rsid w:val="00990E51"/>
    <w:rsid w:val="00991449"/>
    <w:rsid w:val="009959FE"/>
    <w:rsid w:val="009964CF"/>
    <w:rsid w:val="009966BE"/>
    <w:rsid w:val="009970D7"/>
    <w:rsid w:val="00997BAD"/>
    <w:rsid w:val="009A0663"/>
    <w:rsid w:val="009A0BE0"/>
    <w:rsid w:val="009A2806"/>
    <w:rsid w:val="009A64F3"/>
    <w:rsid w:val="009B036F"/>
    <w:rsid w:val="009B06A7"/>
    <w:rsid w:val="009B0BF2"/>
    <w:rsid w:val="009B0CF7"/>
    <w:rsid w:val="009B454D"/>
    <w:rsid w:val="009B76E2"/>
    <w:rsid w:val="009C0675"/>
    <w:rsid w:val="009C083E"/>
    <w:rsid w:val="009C2C06"/>
    <w:rsid w:val="009C412F"/>
    <w:rsid w:val="009C513A"/>
    <w:rsid w:val="009C7333"/>
    <w:rsid w:val="009D104C"/>
    <w:rsid w:val="009D2A24"/>
    <w:rsid w:val="009D2A48"/>
    <w:rsid w:val="009D5DBD"/>
    <w:rsid w:val="009D7FE4"/>
    <w:rsid w:val="009E04B1"/>
    <w:rsid w:val="009E0F89"/>
    <w:rsid w:val="009E1751"/>
    <w:rsid w:val="009E2869"/>
    <w:rsid w:val="009E7E9C"/>
    <w:rsid w:val="009F00CB"/>
    <w:rsid w:val="009F09B1"/>
    <w:rsid w:val="009F0C29"/>
    <w:rsid w:val="009F0D31"/>
    <w:rsid w:val="009F0F14"/>
    <w:rsid w:val="009F1682"/>
    <w:rsid w:val="009F3AC1"/>
    <w:rsid w:val="009F5676"/>
    <w:rsid w:val="00A00242"/>
    <w:rsid w:val="00A030B1"/>
    <w:rsid w:val="00A04021"/>
    <w:rsid w:val="00A04DCA"/>
    <w:rsid w:val="00A0728B"/>
    <w:rsid w:val="00A117F4"/>
    <w:rsid w:val="00A11AA2"/>
    <w:rsid w:val="00A11BC3"/>
    <w:rsid w:val="00A1357A"/>
    <w:rsid w:val="00A14789"/>
    <w:rsid w:val="00A14FE2"/>
    <w:rsid w:val="00A205CC"/>
    <w:rsid w:val="00A21035"/>
    <w:rsid w:val="00A216F5"/>
    <w:rsid w:val="00A21B14"/>
    <w:rsid w:val="00A21F81"/>
    <w:rsid w:val="00A24A4B"/>
    <w:rsid w:val="00A31D98"/>
    <w:rsid w:val="00A33F4D"/>
    <w:rsid w:val="00A35658"/>
    <w:rsid w:val="00A40324"/>
    <w:rsid w:val="00A42781"/>
    <w:rsid w:val="00A45A54"/>
    <w:rsid w:val="00A46E26"/>
    <w:rsid w:val="00A47C7A"/>
    <w:rsid w:val="00A559B8"/>
    <w:rsid w:val="00A65707"/>
    <w:rsid w:val="00A6582B"/>
    <w:rsid w:val="00A67C8B"/>
    <w:rsid w:val="00A714FA"/>
    <w:rsid w:val="00A72A56"/>
    <w:rsid w:val="00A73C35"/>
    <w:rsid w:val="00A74F9D"/>
    <w:rsid w:val="00A7554C"/>
    <w:rsid w:val="00A77B55"/>
    <w:rsid w:val="00A82DC4"/>
    <w:rsid w:val="00A83012"/>
    <w:rsid w:val="00A84ADD"/>
    <w:rsid w:val="00A84B29"/>
    <w:rsid w:val="00A85A3B"/>
    <w:rsid w:val="00A87534"/>
    <w:rsid w:val="00A91572"/>
    <w:rsid w:val="00A940D8"/>
    <w:rsid w:val="00A9619F"/>
    <w:rsid w:val="00AA2190"/>
    <w:rsid w:val="00AA307A"/>
    <w:rsid w:val="00AA31F6"/>
    <w:rsid w:val="00AA3807"/>
    <w:rsid w:val="00AA3866"/>
    <w:rsid w:val="00AA3977"/>
    <w:rsid w:val="00AA483B"/>
    <w:rsid w:val="00AA5DE4"/>
    <w:rsid w:val="00AA762A"/>
    <w:rsid w:val="00AB0D83"/>
    <w:rsid w:val="00AB10E0"/>
    <w:rsid w:val="00AB1E63"/>
    <w:rsid w:val="00AB3146"/>
    <w:rsid w:val="00AB415D"/>
    <w:rsid w:val="00AB41C6"/>
    <w:rsid w:val="00AB46EB"/>
    <w:rsid w:val="00AB5DC3"/>
    <w:rsid w:val="00AB6539"/>
    <w:rsid w:val="00AB7EBE"/>
    <w:rsid w:val="00AC05DB"/>
    <w:rsid w:val="00AC290E"/>
    <w:rsid w:val="00AC37AA"/>
    <w:rsid w:val="00AC38D3"/>
    <w:rsid w:val="00AC5C24"/>
    <w:rsid w:val="00AC6ADA"/>
    <w:rsid w:val="00AC734E"/>
    <w:rsid w:val="00AD1565"/>
    <w:rsid w:val="00AD2BC4"/>
    <w:rsid w:val="00AD395F"/>
    <w:rsid w:val="00AD4E59"/>
    <w:rsid w:val="00AE1176"/>
    <w:rsid w:val="00AF1D41"/>
    <w:rsid w:val="00AF6AB8"/>
    <w:rsid w:val="00AF7308"/>
    <w:rsid w:val="00AF7DE1"/>
    <w:rsid w:val="00B026F4"/>
    <w:rsid w:val="00B02CDF"/>
    <w:rsid w:val="00B03D39"/>
    <w:rsid w:val="00B06809"/>
    <w:rsid w:val="00B13FDA"/>
    <w:rsid w:val="00B150B3"/>
    <w:rsid w:val="00B157BF"/>
    <w:rsid w:val="00B17721"/>
    <w:rsid w:val="00B21D90"/>
    <w:rsid w:val="00B23DA0"/>
    <w:rsid w:val="00B25825"/>
    <w:rsid w:val="00B271E8"/>
    <w:rsid w:val="00B30833"/>
    <w:rsid w:val="00B421BB"/>
    <w:rsid w:val="00B478DB"/>
    <w:rsid w:val="00B52240"/>
    <w:rsid w:val="00B532C7"/>
    <w:rsid w:val="00B55E20"/>
    <w:rsid w:val="00B55EF0"/>
    <w:rsid w:val="00B56A69"/>
    <w:rsid w:val="00B56F46"/>
    <w:rsid w:val="00B57017"/>
    <w:rsid w:val="00B57E8D"/>
    <w:rsid w:val="00B600FB"/>
    <w:rsid w:val="00B625C3"/>
    <w:rsid w:val="00B63940"/>
    <w:rsid w:val="00B66E63"/>
    <w:rsid w:val="00B67827"/>
    <w:rsid w:val="00B70914"/>
    <w:rsid w:val="00B7300A"/>
    <w:rsid w:val="00B73085"/>
    <w:rsid w:val="00B768F4"/>
    <w:rsid w:val="00B76F9C"/>
    <w:rsid w:val="00B773EC"/>
    <w:rsid w:val="00B77AC6"/>
    <w:rsid w:val="00B852FD"/>
    <w:rsid w:val="00B96532"/>
    <w:rsid w:val="00BA16BF"/>
    <w:rsid w:val="00BA4681"/>
    <w:rsid w:val="00BA4E5A"/>
    <w:rsid w:val="00BB1CCA"/>
    <w:rsid w:val="00BB5B29"/>
    <w:rsid w:val="00BB7A68"/>
    <w:rsid w:val="00BC1DE7"/>
    <w:rsid w:val="00BC3808"/>
    <w:rsid w:val="00BC3CFF"/>
    <w:rsid w:val="00BC4C17"/>
    <w:rsid w:val="00BC5481"/>
    <w:rsid w:val="00BC5D6E"/>
    <w:rsid w:val="00BD43D5"/>
    <w:rsid w:val="00BD4797"/>
    <w:rsid w:val="00BD4CB6"/>
    <w:rsid w:val="00BD545A"/>
    <w:rsid w:val="00BD5611"/>
    <w:rsid w:val="00BD566A"/>
    <w:rsid w:val="00BD62DE"/>
    <w:rsid w:val="00BD64DF"/>
    <w:rsid w:val="00BE054D"/>
    <w:rsid w:val="00BE173E"/>
    <w:rsid w:val="00BE2908"/>
    <w:rsid w:val="00BE5893"/>
    <w:rsid w:val="00BE5F95"/>
    <w:rsid w:val="00BE756E"/>
    <w:rsid w:val="00BE7B9B"/>
    <w:rsid w:val="00BF24A9"/>
    <w:rsid w:val="00BF2DDA"/>
    <w:rsid w:val="00BF77CA"/>
    <w:rsid w:val="00C0168A"/>
    <w:rsid w:val="00C07272"/>
    <w:rsid w:val="00C13D37"/>
    <w:rsid w:val="00C144A9"/>
    <w:rsid w:val="00C16FA6"/>
    <w:rsid w:val="00C17F2D"/>
    <w:rsid w:val="00C221DA"/>
    <w:rsid w:val="00C24DFC"/>
    <w:rsid w:val="00C27802"/>
    <w:rsid w:val="00C31DA4"/>
    <w:rsid w:val="00C32DAC"/>
    <w:rsid w:val="00C3411D"/>
    <w:rsid w:val="00C402E6"/>
    <w:rsid w:val="00C4423A"/>
    <w:rsid w:val="00C47120"/>
    <w:rsid w:val="00C4740C"/>
    <w:rsid w:val="00C4778A"/>
    <w:rsid w:val="00C50EC0"/>
    <w:rsid w:val="00C52EC3"/>
    <w:rsid w:val="00C52FE5"/>
    <w:rsid w:val="00C55C70"/>
    <w:rsid w:val="00C55DD1"/>
    <w:rsid w:val="00C56396"/>
    <w:rsid w:val="00C60084"/>
    <w:rsid w:val="00C605CB"/>
    <w:rsid w:val="00C60AAC"/>
    <w:rsid w:val="00C6273F"/>
    <w:rsid w:val="00C6288C"/>
    <w:rsid w:val="00C63276"/>
    <w:rsid w:val="00C6394F"/>
    <w:rsid w:val="00C641E3"/>
    <w:rsid w:val="00C666E6"/>
    <w:rsid w:val="00C67532"/>
    <w:rsid w:val="00C70EDE"/>
    <w:rsid w:val="00C73BE6"/>
    <w:rsid w:val="00C74E49"/>
    <w:rsid w:val="00C75F23"/>
    <w:rsid w:val="00C764ED"/>
    <w:rsid w:val="00C83948"/>
    <w:rsid w:val="00C84599"/>
    <w:rsid w:val="00C94371"/>
    <w:rsid w:val="00C95FA1"/>
    <w:rsid w:val="00C97ECA"/>
    <w:rsid w:val="00CA0A91"/>
    <w:rsid w:val="00CA1612"/>
    <w:rsid w:val="00CA37EB"/>
    <w:rsid w:val="00CA62AB"/>
    <w:rsid w:val="00CA7077"/>
    <w:rsid w:val="00CB10C0"/>
    <w:rsid w:val="00CB409C"/>
    <w:rsid w:val="00CB48A4"/>
    <w:rsid w:val="00CB756F"/>
    <w:rsid w:val="00CB76CB"/>
    <w:rsid w:val="00CB7B4E"/>
    <w:rsid w:val="00CB7D82"/>
    <w:rsid w:val="00CB7F2D"/>
    <w:rsid w:val="00CC023D"/>
    <w:rsid w:val="00CC19D8"/>
    <w:rsid w:val="00CC1C03"/>
    <w:rsid w:val="00CC4AFE"/>
    <w:rsid w:val="00CC5585"/>
    <w:rsid w:val="00CC5AFC"/>
    <w:rsid w:val="00CC6E99"/>
    <w:rsid w:val="00CD3293"/>
    <w:rsid w:val="00CD409D"/>
    <w:rsid w:val="00CD439E"/>
    <w:rsid w:val="00CD548D"/>
    <w:rsid w:val="00CE246E"/>
    <w:rsid w:val="00CE2B4F"/>
    <w:rsid w:val="00CE2FFA"/>
    <w:rsid w:val="00CE3F6D"/>
    <w:rsid w:val="00CE43AA"/>
    <w:rsid w:val="00CE584F"/>
    <w:rsid w:val="00CE5EB1"/>
    <w:rsid w:val="00CE7E2E"/>
    <w:rsid w:val="00CF3974"/>
    <w:rsid w:val="00CF658F"/>
    <w:rsid w:val="00CF754B"/>
    <w:rsid w:val="00D02B2A"/>
    <w:rsid w:val="00D041AA"/>
    <w:rsid w:val="00D06101"/>
    <w:rsid w:val="00D10CB2"/>
    <w:rsid w:val="00D11336"/>
    <w:rsid w:val="00D117C7"/>
    <w:rsid w:val="00D12ABF"/>
    <w:rsid w:val="00D14D0F"/>
    <w:rsid w:val="00D15672"/>
    <w:rsid w:val="00D16F60"/>
    <w:rsid w:val="00D173EF"/>
    <w:rsid w:val="00D175D0"/>
    <w:rsid w:val="00D21AFC"/>
    <w:rsid w:val="00D22FED"/>
    <w:rsid w:val="00D24617"/>
    <w:rsid w:val="00D2547F"/>
    <w:rsid w:val="00D2580F"/>
    <w:rsid w:val="00D26648"/>
    <w:rsid w:val="00D31128"/>
    <w:rsid w:val="00D32187"/>
    <w:rsid w:val="00D3260A"/>
    <w:rsid w:val="00D33C80"/>
    <w:rsid w:val="00D35399"/>
    <w:rsid w:val="00D36D09"/>
    <w:rsid w:val="00D40B97"/>
    <w:rsid w:val="00D40F0A"/>
    <w:rsid w:val="00D41606"/>
    <w:rsid w:val="00D4533D"/>
    <w:rsid w:val="00D46700"/>
    <w:rsid w:val="00D54CEA"/>
    <w:rsid w:val="00D55837"/>
    <w:rsid w:val="00D572C2"/>
    <w:rsid w:val="00D57407"/>
    <w:rsid w:val="00D6112D"/>
    <w:rsid w:val="00D61524"/>
    <w:rsid w:val="00D633F2"/>
    <w:rsid w:val="00D63B5F"/>
    <w:rsid w:val="00D643E0"/>
    <w:rsid w:val="00D66897"/>
    <w:rsid w:val="00D700B9"/>
    <w:rsid w:val="00D70625"/>
    <w:rsid w:val="00D841E3"/>
    <w:rsid w:val="00D85143"/>
    <w:rsid w:val="00D87466"/>
    <w:rsid w:val="00D9191E"/>
    <w:rsid w:val="00D93244"/>
    <w:rsid w:val="00D94387"/>
    <w:rsid w:val="00D964A1"/>
    <w:rsid w:val="00D96B41"/>
    <w:rsid w:val="00DA34BE"/>
    <w:rsid w:val="00DA360D"/>
    <w:rsid w:val="00DA4A79"/>
    <w:rsid w:val="00DB046F"/>
    <w:rsid w:val="00DB1699"/>
    <w:rsid w:val="00DB20C9"/>
    <w:rsid w:val="00DB32E5"/>
    <w:rsid w:val="00DB4C4F"/>
    <w:rsid w:val="00DC0245"/>
    <w:rsid w:val="00DC0293"/>
    <w:rsid w:val="00DC14BF"/>
    <w:rsid w:val="00DC5A4B"/>
    <w:rsid w:val="00DC6A13"/>
    <w:rsid w:val="00DD0A14"/>
    <w:rsid w:val="00DD56AC"/>
    <w:rsid w:val="00DE078E"/>
    <w:rsid w:val="00DE4041"/>
    <w:rsid w:val="00DE5D5E"/>
    <w:rsid w:val="00DE7EFB"/>
    <w:rsid w:val="00DF0B54"/>
    <w:rsid w:val="00DF43B9"/>
    <w:rsid w:val="00DF4D0B"/>
    <w:rsid w:val="00DF6BB5"/>
    <w:rsid w:val="00DF7BD4"/>
    <w:rsid w:val="00E00F69"/>
    <w:rsid w:val="00E0328E"/>
    <w:rsid w:val="00E0797B"/>
    <w:rsid w:val="00E10343"/>
    <w:rsid w:val="00E1451C"/>
    <w:rsid w:val="00E147D6"/>
    <w:rsid w:val="00E16442"/>
    <w:rsid w:val="00E22699"/>
    <w:rsid w:val="00E24101"/>
    <w:rsid w:val="00E24B64"/>
    <w:rsid w:val="00E2648E"/>
    <w:rsid w:val="00E318B2"/>
    <w:rsid w:val="00E33679"/>
    <w:rsid w:val="00E33EB5"/>
    <w:rsid w:val="00E35787"/>
    <w:rsid w:val="00E36529"/>
    <w:rsid w:val="00E36F42"/>
    <w:rsid w:val="00E40112"/>
    <w:rsid w:val="00E419F7"/>
    <w:rsid w:val="00E46074"/>
    <w:rsid w:val="00E46C80"/>
    <w:rsid w:val="00E50AD4"/>
    <w:rsid w:val="00E540D3"/>
    <w:rsid w:val="00E5485E"/>
    <w:rsid w:val="00E55374"/>
    <w:rsid w:val="00E55A73"/>
    <w:rsid w:val="00E5610C"/>
    <w:rsid w:val="00E56DA0"/>
    <w:rsid w:val="00E56F77"/>
    <w:rsid w:val="00E6017C"/>
    <w:rsid w:val="00E60A0A"/>
    <w:rsid w:val="00E60DD5"/>
    <w:rsid w:val="00E61313"/>
    <w:rsid w:val="00E61ED1"/>
    <w:rsid w:val="00E61EFE"/>
    <w:rsid w:val="00E62049"/>
    <w:rsid w:val="00E6218F"/>
    <w:rsid w:val="00E629E0"/>
    <w:rsid w:val="00E636A4"/>
    <w:rsid w:val="00E6394F"/>
    <w:rsid w:val="00E65AC3"/>
    <w:rsid w:val="00E66956"/>
    <w:rsid w:val="00E67262"/>
    <w:rsid w:val="00E679EB"/>
    <w:rsid w:val="00E73159"/>
    <w:rsid w:val="00E73565"/>
    <w:rsid w:val="00E76C44"/>
    <w:rsid w:val="00E80F43"/>
    <w:rsid w:val="00E856BB"/>
    <w:rsid w:val="00E85741"/>
    <w:rsid w:val="00E87199"/>
    <w:rsid w:val="00E902D9"/>
    <w:rsid w:val="00E90F3A"/>
    <w:rsid w:val="00E91627"/>
    <w:rsid w:val="00E91BA2"/>
    <w:rsid w:val="00E94296"/>
    <w:rsid w:val="00E96CB9"/>
    <w:rsid w:val="00E97CC0"/>
    <w:rsid w:val="00EA032D"/>
    <w:rsid w:val="00EA1B22"/>
    <w:rsid w:val="00EA5B7F"/>
    <w:rsid w:val="00EA61A0"/>
    <w:rsid w:val="00EA6BEA"/>
    <w:rsid w:val="00EB0099"/>
    <w:rsid w:val="00EB05F1"/>
    <w:rsid w:val="00EB6431"/>
    <w:rsid w:val="00EC0192"/>
    <w:rsid w:val="00EC2D56"/>
    <w:rsid w:val="00EC47ED"/>
    <w:rsid w:val="00EC57D6"/>
    <w:rsid w:val="00EC5BD2"/>
    <w:rsid w:val="00ED23E7"/>
    <w:rsid w:val="00ED4A54"/>
    <w:rsid w:val="00ED60AE"/>
    <w:rsid w:val="00ED7391"/>
    <w:rsid w:val="00ED74E3"/>
    <w:rsid w:val="00ED78E1"/>
    <w:rsid w:val="00EE1D7F"/>
    <w:rsid w:val="00EE325C"/>
    <w:rsid w:val="00EE3266"/>
    <w:rsid w:val="00EE4BD7"/>
    <w:rsid w:val="00EE558A"/>
    <w:rsid w:val="00EE583F"/>
    <w:rsid w:val="00EE58DB"/>
    <w:rsid w:val="00EE6E11"/>
    <w:rsid w:val="00EF180F"/>
    <w:rsid w:val="00EF214D"/>
    <w:rsid w:val="00EF416C"/>
    <w:rsid w:val="00EF5026"/>
    <w:rsid w:val="00EF5857"/>
    <w:rsid w:val="00EF6ABB"/>
    <w:rsid w:val="00EF7F29"/>
    <w:rsid w:val="00F002E6"/>
    <w:rsid w:val="00F00C41"/>
    <w:rsid w:val="00F01FA0"/>
    <w:rsid w:val="00F117DD"/>
    <w:rsid w:val="00F1280D"/>
    <w:rsid w:val="00F1752F"/>
    <w:rsid w:val="00F217F2"/>
    <w:rsid w:val="00F21D5C"/>
    <w:rsid w:val="00F27009"/>
    <w:rsid w:val="00F32E3F"/>
    <w:rsid w:val="00F345F9"/>
    <w:rsid w:val="00F361E0"/>
    <w:rsid w:val="00F40BD9"/>
    <w:rsid w:val="00F40F6C"/>
    <w:rsid w:val="00F420FE"/>
    <w:rsid w:val="00F43355"/>
    <w:rsid w:val="00F43758"/>
    <w:rsid w:val="00F46239"/>
    <w:rsid w:val="00F47740"/>
    <w:rsid w:val="00F50E0A"/>
    <w:rsid w:val="00F5171E"/>
    <w:rsid w:val="00F551AA"/>
    <w:rsid w:val="00F55C5D"/>
    <w:rsid w:val="00F55EFB"/>
    <w:rsid w:val="00F60554"/>
    <w:rsid w:val="00F63D8B"/>
    <w:rsid w:val="00F64D8C"/>
    <w:rsid w:val="00F667E3"/>
    <w:rsid w:val="00F66D70"/>
    <w:rsid w:val="00F67CD2"/>
    <w:rsid w:val="00F7172F"/>
    <w:rsid w:val="00F71E7C"/>
    <w:rsid w:val="00F72297"/>
    <w:rsid w:val="00F72358"/>
    <w:rsid w:val="00F726A0"/>
    <w:rsid w:val="00F74298"/>
    <w:rsid w:val="00F7429C"/>
    <w:rsid w:val="00F7444F"/>
    <w:rsid w:val="00F81901"/>
    <w:rsid w:val="00F83066"/>
    <w:rsid w:val="00F8385B"/>
    <w:rsid w:val="00F84AF4"/>
    <w:rsid w:val="00F8552E"/>
    <w:rsid w:val="00F86419"/>
    <w:rsid w:val="00F93234"/>
    <w:rsid w:val="00F94C25"/>
    <w:rsid w:val="00F95906"/>
    <w:rsid w:val="00F95BF9"/>
    <w:rsid w:val="00F973F9"/>
    <w:rsid w:val="00FA046E"/>
    <w:rsid w:val="00FA1183"/>
    <w:rsid w:val="00FA14D9"/>
    <w:rsid w:val="00FA70E9"/>
    <w:rsid w:val="00FB4136"/>
    <w:rsid w:val="00FB41B0"/>
    <w:rsid w:val="00FB4500"/>
    <w:rsid w:val="00FC0DDD"/>
    <w:rsid w:val="00FC1520"/>
    <w:rsid w:val="00FC315C"/>
    <w:rsid w:val="00FC4FA3"/>
    <w:rsid w:val="00FC742C"/>
    <w:rsid w:val="00FC7D7D"/>
    <w:rsid w:val="00FD0179"/>
    <w:rsid w:val="00FD0B6F"/>
    <w:rsid w:val="00FD46E2"/>
    <w:rsid w:val="00FD58DE"/>
    <w:rsid w:val="00FD7749"/>
    <w:rsid w:val="00FD7E70"/>
    <w:rsid w:val="00FE2856"/>
    <w:rsid w:val="00FE3F90"/>
    <w:rsid w:val="00FE5A4D"/>
    <w:rsid w:val="00FE5DA1"/>
    <w:rsid w:val="00FF154D"/>
    <w:rsid w:val="00FF1E99"/>
    <w:rsid w:val="00FF625C"/>
    <w:rsid w:val="00FF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C528EBD"/>
  <w15:docId w15:val="{26AE80A7-70AB-4009-AAD9-CE1B962C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48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A00242"/>
    <w:rPr>
      <w:color w:val="808080"/>
    </w:rPr>
  </w:style>
  <w:style w:type="table" w:customStyle="1" w:styleId="TableGrid1">
    <w:name w:val="Table Grid1"/>
    <w:basedOn w:val="TableNormal"/>
    <w:next w:val="TableGrid"/>
    <w:uiPriority w:val="39"/>
    <w:rsid w:val="006653FC"/>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D4A5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26222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201890">
      <w:bodyDiv w:val="1"/>
      <w:marLeft w:val="0"/>
      <w:marRight w:val="0"/>
      <w:marTop w:val="0"/>
      <w:marBottom w:val="0"/>
      <w:divBdr>
        <w:top w:val="none" w:sz="0" w:space="0" w:color="auto"/>
        <w:left w:val="none" w:sz="0" w:space="0" w:color="auto"/>
        <w:bottom w:val="none" w:sz="0" w:space="0" w:color="auto"/>
        <w:right w:val="none" w:sz="0" w:space="0" w:color="auto"/>
      </w:divBdr>
      <w:divsChild>
        <w:div w:id="326128407">
          <w:marLeft w:val="0"/>
          <w:marRight w:val="0"/>
          <w:marTop w:val="0"/>
          <w:marBottom w:val="0"/>
          <w:divBdr>
            <w:top w:val="none" w:sz="0" w:space="0" w:color="auto"/>
            <w:left w:val="none" w:sz="0" w:space="0" w:color="auto"/>
            <w:bottom w:val="none" w:sz="0" w:space="0" w:color="auto"/>
            <w:right w:val="none" w:sz="0" w:space="0" w:color="auto"/>
          </w:divBdr>
        </w:div>
        <w:div w:id="1093429108">
          <w:marLeft w:val="0"/>
          <w:marRight w:val="0"/>
          <w:marTop w:val="0"/>
          <w:marBottom w:val="0"/>
          <w:divBdr>
            <w:top w:val="none" w:sz="0" w:space="0" w:color="auto"/>
            <w:left w:val="none" w:sz="0" w:space="0" w:color="auto"/>
            <w:bottom w:val="none" w:sz="0" w:space="0" w:color="auto"/>
            <w:right w:val="none" w:sz="0" w:space="0" w:color="auto"/>
          </w:divBdr>
        </w:div>
        <w:div w:id="19935565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ED3D817A344F91A8DB3D2170FD8824"/>
        <w:category>
          <w:name w:val="General"/>
          <w:gallery w:val="placeholder"/>
        </w:category>
        <w:types>
          <w:type w:val="bbPlcHdr"/>
        </w:types>
        <w:behaviors>
          <w:behavior w:val="content"/>
        </w:behaviors>
        <w:guid w:val="{99A62BAF-C617-4C97-B960-AD74CB057913}"/>
      </w:docPartPr>
      <w:docPartBody>
        <w:p w:rsidR="004B310D" w:rsidRDefault="009819F1" w:rsidP="009819F1">
          <w:pPr>
            <w:pStyle w:val="9BED3D817A344F91A8DB3D2170FD88245"/>
          </w:pPr>
          <w:r>
            <w:rPr>
              <w:rStyle w:val="PlaceholderText"/>
              <w:sz w:val="18"/>
              <w:szCs w:val="18"/>
            </w:rPr>
            <w:t>Reason</w:t>
          </w:r>
          <w:r w:rsidRPr="00275F4E">
            <w:rPr>
              <w:rStyle w:val="PlaceholderText"/>
              <w:sz w:val="18"/>
              <w:szCs w:val="18"/>
            </w:rPr>
            <w:t>.</w:t>
          </w:r>
        </w:p>
      </w:docPartBody>
    </w:docPart>
    <w:docPart>
      <w:docPartPr>
        <w:name w:val="E80CD6F557434F72B336F66127F5AA85"/>
        <w:category>
          <w:name w:val="General"/>
          <w:gallery w:val="placeholder"/>
        </w:category>
        <w:types>
          <w:type w:val="bbPlcHdr"/>
        </w:types>
        <w:behaviors>
          <w:behavior w:val="content"/>
        </w:behaviors>
        <w:guid w:val="{4BDF25B0-0D26-4145-A705-114F5BFFA6BC}"/>
      </w:docPartPr>
      <w:docPartBody>
        <w:p w:rsidR="004B310D" w:rsidRDefault="009819F1" w:rsidP="009819F1">
          <w:pPr>
            <w:pStyle w:val="E80CD6F557434F72B336F66127F5AA854"/>
          </w:pPr>
          <w:r>
            <w:rPr>
              <w:rStyle w:val="PlaceholderText"/>
              <w:sz w:val="18"/>
              <w:szCs w:val="18"/>
            </w:rPr>
            <w:t>Reason</w:t>
          </w:r>
          <w:r w:rsidRPr="00275F4E">
            <w:rPr>
              <w:rStyle w:val="PlaceholderText"/>
              <w:sz w:val="18"/>
              <w:szCs w:val="18"/>
            </w:rPr>
            <w:t>.</w:t>
          </w:r>
        </w:p>
      </w:docPartBody>
    </w:docPart>
    <w:docPart>
      <w:docPartPr>
        <w:name w:val="AC16BEEE3B354687A2D96B01D706C4FD"/>
        <w:category>
          <w:name w:val="General"/>
          <w:gallery w:val="placeholder"/>
        </w:category>
        <w:types>
          <w:type w:val="bbPlcHdr"/>
        </w:types>
        <w:behaviors>
          <w:behavior w:val="content"/>
        </w:behaviors>
        <w:guid w:val="{62060157-B33D-4115-9707-F1136A1B6BEE}"/>
      </w:docPartPr>
      <w:docPartBody>
        <w:p w:rsidR="004B310D" w:rsidRDefault="009819F1" w:rsidP="009819F1">
          <w:pPr>
            <w:pStyle w:val="AC16BEEE3B354687A2D96B01D706C4FD4"/>
          </w:pPr>
          <w:r>
            <w:rPr>
              <w:rStyle w:val="PlaceholderText"/>
              <w:sz w:val="18"/>
              <w:szCs w:val="18"/>
            </w:rPr>
            <w:t>Reason</w:t>
          </w:r>
          <w:r w:rsidRPr="00275F4E">
            <w:rPr>
              <w:rStyle w:val="PlaceholderText"/>
              <w:sz w:val="18"/>
              <w:szCs w:val="18"/>
            </w:rPr>
            <w:t>.</w:t>
          </w:r>
        </w:p>
      </w:docPartBody>
    </w:docPart>
    <w:docPart>
      <w:docPartPr>
        <w:name w:val="BD0314C87A8A4887B24AAF54A4BC27FC"/>
        <w:category>
          <w:name w:val="General"/>
          <w:gallery w:val="placeholder"/>
        </w:category>
        <w:types>
          <w:type w:val="bbPlcHdr"/>
        </w:types>
        <w:behaviors>
          <w:behavior w:val="content"/>
        </w:behaviors>
        <w:guid w:val="{82295659-B701-411E-908B-2E4493944EF5}"/>
      </w:docPartPr>
      <w:docPartBody>
        <w:p w:rsidR="004B310D" w:rsidRDefault="009819F1" w:rsidP="009819F1">
          <w:pPr>
            <w:pStyle w:val="BD0314C87A8A4887B24AAF54A4BC27FC4"/>
          </w:pPr>
          <w:r>
            <w:rPr>
              <w:rStyle w:val="PlaceholderText"/>
              <w:sz w:val="18"/>
              <w:szCs w:val="18"/>
            </w:rPr>
            <w:t>Situation</w:t>
          </w:r>
          <w:r w:rsidRPr="00275F4E">
            <w:rPr>
              <w:rStyle w:val="PlaceholderText"/>
              <w:sz w:val="18"/>
              <w:szCs w:val="18"/>
            </w:rPr>
            <w:t>.</w:t>
          </w:r>
        </w:p>
      </w:docPartBody>
    </w:docPart>
    <w:docPart>
      <w:docPartPr>
        <w:name w:val="3A6427F5B26640B3A11316903E57952A"/>
        <w:category>
          <w:name w:val="General"/>
          <w:gallery w:val="placeholder"/>
        </w:category>
        <w:types>
          <w:type w:val="bbPlcHdr"/>
        </w:types>
        <w:behaviors>
          <w:behavior w:val="content"/>
        </w:behaviors>
        <w:guid w:val="{19DC4E21-BA58-4A01-A5BE-2DA8B50AFC6A}"/>
      </w:docPartPr>
      <w:docPartBody>
        <w:p w:rsidR="004B310D" w:rsidRDefault="009819F1" w:rsidP="009819F1">
          <w:pPr>
            <w:pStyle w:val="3A6427F5B26640B3A11316903E57952A4"/>
          </w:pPr>
          <w:r>
            <w:rPr>
              <w:rStyle w:val="PlaceholderText"/>
              <w:sz w:val="18"/>
              <w:szCs w:val="18"/>
            </w:rPr>
            <w:t>Enter avoidance behavior here</w:t>
          </w:r>
          <w:r w:rsidRPr="00275F4E">
            <w:rPr>
              <w:rStyle w:val="PlaceholderText"/>
              <w:sz w:val="18"/>
              <w:szCs w:val="18"/>
            </w:rPr>
            <w:t>.</w:t>
          </w:r>
        </w:p>
      </w:docPartBody>
    </w:docPart>
    <w:docPart>
      <w:docPartPr>
        <w:name w:val="BB653BA7CF0C477C9317975073B0A940"/>
        <w:category>
          <w:name w:val="General"/>
          <w:gallery w:val="placeholder"/>
        </w:category>
        <w:types>
          <w:type w:val="bbPlcHdr"/>
        </w:types>
        <w:behaviors>
          <w:behavior w:val="content"/>
        </w:behaviors>
        <w:guid w:val="{B2FD87C2-ACBD-4F2A-8443-F7724E326F23}"/>
      </w:docPartPr>
      <w:docPartBody>
        <w:p w:rsidR="004B310D" w:rsidRDefault="009819F1" w:rsidP="009819F1">
          <w:pPr>
            <w:pStyle w:val="BB653BA7CF0C477C9317975073B0A9403"/>
          </w:pPr>
          <w:r>
            <w:rPr>
              <w:rStyle w:val="PlaceholderText"/>
              <w:sz w:val="18"/>
              <w:szCs w:val="18"/>
            </w:rPr>
            <w:t>Enter safety behaviors here</w:t>
          </w:r>
          <w:r w:rsidRPr="00275F4E">
            <w:rPr>
              <w:rStyle w:val="PlaceholderText"/>
              <w:sz w:val="18"/>
              <w:szCs w:val="18"/>
            </w:rPr>
            <w:t>.</w:t>
          </w:r>
        </w:p>
      </w:docPartBody>
    </w:docPart>
    <w:docPart>
      <w:docPartPr>
        <w:name w:val="599C903DAFC6475CBDD36C735E5CA95A"/>
        <w:category>
          <w:name w:val="General"/>
          <w:gallery w:val="placeholder"/>
        </w:category>
        <w:types>
          <w:type w:val="bbPlcHdr"/>
        </w:types>
        <w:behaviors>
          <w:behavior w:val="content"/>
        </w:behaviors>
        <w:guid w:val="{9F0A7DF3-BF7D-4F1B-96B0-BED8249F58DB}"/>
      </w:docPartPr>
      <w:docPartBody>
        <w:p w:rsidR="004B310D" w:rsidRDefault="009819F1" w:rsidP="009819F1">
          <w:pPr>
            <w:pStyle w:val="599C903DAFC6475CBDD36C735E5CA95A3"/>
          </w:pPr>
          <w:r>
            <w:rPr>
              <w:rStyle w:val="PlaceholderText"/>
              <w:sz w:val="18"/>
              <w:szCs w:val="18"/>
            </w:rPr>
            <w:t>Enter reassurance seeking behaviors here</w:t>
          </w:r>
          <w:r w:rsidRPr="00275F4E">
            <w:rPr>
              <w:rStyle w:val="PlaceholderText"/>
              <w:sz w:val="18"/>
              <w:szCs w:val="18"/>
            </w:rPr>
            <w:t>.</w:t>
          </w:r>
        </w:p>
      </w:docPartBody>
    </w:docPart>
    <w:docPart>
      <w:docPartPr>
        <w:name w:val="8DEF142E913F4C90BCE46E96281A3B2E"/>
        <w:category>
          <w:name w:val="General"/>
          <w:gallery w:val="placeholder"/>
        </w:category>
        <w:types>
          <w:type w:val="bbPlcHdr"/>
        </w:types>
        <w:behaviors>
          <w:behavior w:val="content"/>
        </w:behaviors>
        <w:guid w:val="{120ADAE8-173A-449B-BED7-A201983B16E0}"/>
      </w:docPartPr>
      <w:docPartBody>
        <w:p w:rsidR="004B310D" w:rsidRDefault="009819F1" w:rsidP="009819F1">
          <w:pPr>
            <w:pStyle w:val="8DEF142E913F4C90BCE46E96281A3B2E3"/>
          </w:pPr>
          <w:r>
            <w:rPr>
              <w:rStyle w:val="PlaceholderText"/>
              <w:sz w:val="18"/>
              <w:szCs w:val="18"/>
            </w:rPr>
            <w:t>Enter Active worry behaviors here</w:t>
          </w:r>
          <w:r w:rsidRPr="00275F4E">
            <w:rPr>
              <w:rStyle w:val="PlaceholderText"/>
              <w:sz w:val="18"/>
              <w:szCs w:val="18"/>
            </w:rPr>
            <w:t>.</w:t>
          </w:r>
        </w:p>
      </w:docPartBody>
    </w:docPart>
    <w:docPart>
      <w:docPartPr>
        <w:name w:val="033D3030090C470AB32A058F52724BD3"/>
        <w:category>
          <w:name w:val="General"/>
          <w:gallery w:val="placeholder"/>
        </w:category>
        <w:types>
          <w:type w:val="bbPlcHdr"/>
        </w:types>
        <w:behaviors>
          <w:behavior w:val="content"/>
        </w:behaviors>
        <w:guid w:val="{7B817C46-605C-4678-BC42-435BDD7625DA}"/>
      </w:docPartPr>
      <w:docPartBody>
        <w:p w:rsidR="004B310D" w:rsidRDefault="009819F1" w:rsidP="009819F1">
          <w:pPr>
            <w:pStyle w:val="033D3030090C470AB32A058F52724BD33"/>
          </w:pPr>
          <w:r>
            <w:rPr>
              <w:rStyle w:val="PlaceholderText"/>
              <w:sz w:val="18"/>
              <w:szCs w:val="18"/>
            </w:rPr>
            <w:t>Enter rumination behaviors here</w:t>
          </w:r>
          <w:r w:rsidRPr="00275F4E">
            <w:rPr>
              <w:rStyle w:val="PlaceholderText"/>
              <w:sz w:val="18"/>
              <w:szCs w:val="18"/>
            </w:rPr>
            <w:t>.</w:t>
          </w:r>
        </w:p>
      </w:docPartBody>
    </w:docPart>
    <w:docPart>
      <w:docPartPr>
        <w:name w:val="97B320596EF1463298D74DF7765D948C"/>
        <w:category>
          <w:name w:val="General"/>
          <w:gallery w:val="placeholder"/>
        </w:category>
        <w:types>
          <w:type w:val="bbPlcHdr"/>
        </w:types>
        <w:behaviors>
          <w:behavior w:val="content"/>
        </w:behaviors>
        <w:guid w:val="{ED95FF58-91ED-4E5B-8260-68F11122D409}"/>
      </w:docPartPr>
      <w:docPartBody>
        <w:p w:rsidR="004B310D" w:rsidRDefault="009819F1" w:rsidP="009819F1">
          <w:pPr>
            <w:pStyle w:val="97B320596EF1463298D74DF7765D948C"/>
          </w:pPr>
          <w:r>
            <w:rPr>
              <w:rStyle w:val="PlaceholderText"/>
              <w:sz w:val="16"/>
              <w:szCs w:val="16"/>
            </w:rPr>
            <w:t>Answer</w:t>
          </w:r>
        </w:p>
      </w:docPartBody>
    </w:docPart>
    <w:docPart>
      <w:docPartPr>
        <w:name w:val="117164F02C4A4495B004D629888CC19B"/>
        <w:category>
          <w:name w:val="General"/>
          <w:gallery w:val="placeholder"/>
        </w:category>
        <w:types>
          <w:type w:val="bbPlcHdr"/>
        </w:types>
        <w:behaviors>
          <w:behavior w:val="content"/>
        </w:behaviors>
        <w:guid w:val="{B455150D-F3FD-40FA-BC98-17050AD82EF5}"/>
      </w:docPartPr>
      <w:docPartBody>
        <w:p w:rsidR="004B310D" w:rsidRDefault="009819F1" w:rsidP="009819F1">
          <w:pPr>
            <w:pStyle w:val="117164F02C4A4495B004D629888CC19B"/>
          </w:pPr>
          <w:r>
            <w:rPr>
              <w:rStyle w:val="PlaceholderText"/>
              <w:sz w:val="16"/>
              <w:szCs w:val="16"/>
            </w:rPr>
            <w:t>Answer</w:t>
          </w:r>
        </w:p>
      </w:docPartBody>
    </w:docPart>
    <w:docPart>
      <w:docPartPr>
        <w:name w:val="426928360A55444C9B4B287D5642D5AD"/>
        <w:category>
          <w:name w:val="General"/>
          <w:gallery w:val="placeholder"/>
        </w:category>
        <w:types>
          <w:type w:val="bbPlcHdr"/>
        </w:types>
        <w:behaviors>
          <w:behavior w:val="content"/>
        </w:behaviors>
        <w:guid w:val="{97273F29-2850-4DC1-B406-2DDC4F6648AB}"/>
      </w:docPartPr>
      <w:docPartBody>
        <w:p w:rsidR="004B310D" w:rsidRDefault="009819F1" w:rsidP="009819F1">
          <w:pPr>
            <w:pStyle w:val="426928360A55444C9B4B287D5642D5AD"/>
          </w:pPr>
          <w:r>
            <w:rPr>
              <w:rStyle w:val="PlaceholderText"/>
              <w:sz w:val="16"/>
              <w:szCs w:val="16"/>
            </w:rPr>
            <w:t>Answer</w:t>
          </w:r>
        </w:p>
      </w:docPartBody>
    </w:docPart>
    <w:docPart>
      <w:docPartPr>
        <w:name w:val="2251ABC2E3F94B69BAC91DD4A864BB92"/>
        <w:category>
          <w:name w:val="General"/>
          <w:gallery w:val="placeholder"/>
        </w:category>
        <w:types>
          <w:type w:val="bbPlcHdr"/>
        </w:types>
        <w:behaviors>
          <w:behavior w:val="content"/>
        </w:behaviors>
        <w:guid w:val="{CDD1899D-D424-421A-8A30-F5C0C6F925E0}"/>
      </w:docPartPr>
      <w:docPartBody>
        <w:p w:rsidR="004B310D" w:rsidRDefault="009819F1" w:rsidP="009819F1">
          <w:pPr>
            <w:pStyle w:val="2251ABC2E3F94B69BAC91DD4A864BB92"/>
          </w:pPr>
          <w:r>
            <w:rPr>
              <w:rStyle w:val="PlaceholderText"/>
              <w:sz w:val="16"/>
              <w:szCs w:val="16"/>
            </w:rPr>
            <w:t>Answer</w:t>
          </w:r>
        </w:p>
      </w:docPartBody>
    </w:docPart>
    <w:docPart>
      <w:docPartPr>
        <w:name w:val="9CEDAC888EAA4BE481FD593DB9439B74"/>
        <w:category>
          <w:name w:val="General"/>
          <w:gallery w:val="placeholder"/>
        </w:category>
        <w:types>
          <w:type w:val="bbPlcHdr"/>
        </w:types>
        <w:behaviors>
          <w:behavior w:val="content"/>
        </w:behaviors>
        <w:guid w:val="{8D7727B1-BECC-4425-8872-85690F64EEB7}"/>
      </w:docPartPr>
      <w:docPartBody>
        <w:p w:rsidR="004B310D" w:rsidRDefault="009819F1" w:rsidP="009819F1">
          <w:pPr>
            <w:pStyle w:val="9CEDAC888EAA4BE481FD593DB9439B74"/>
          </w:pPr>
          <w:r>
            <w:rPr>
              <w:rStyle w:val="PlaceholderText"/>
              <w:sz w:val="16"/>
              <w:szCs w:val="16"/>
            </w:rPr>
            <w:t>Answer</w:t>
          </w:r>
        </w:p>
      </w:docPartBody>
    </w:docPart>
    <w:docPart>
      <w:docPartPr>
        <w:name w:val="DAD73BCBCFF543BF98FE353FB4BBB22D"/>
        <w:category>
          <w:name w:val="General"/>
          <w:gallery w:val="placeholder"/>
        </w:category>
        <w:types>
          <w:type w:val="bbPlcHdr"/>
        </w:types>
        <w:behaviors>
          <w:behavior w:val="content"/>
        </w:behaviors>
        <w:guid w:val="{60480072-F6A3-4A01-9B82-E7B7B57D7098}"/>
      </w:docPartPr>
      <w:docPartBody>
        <w:p w:rsidR="004B310D" w:rsidRDefault="009819F1" w:rsidP="009819F1">
          <w:pPr>
            <w:pStyle w:val="DAD73BCBCFF543BF98FE353FB4BBB22D"/>
          </w:pPr>
          <w:r>
            <w:rPr>
              <w:rStyle w:val="PlaceholderText"/>
              <w:sz w:val="16"/>
              <w:szCs w:val="16"/>
            </w:rPr>
            <w:t>Answer</w:t>
          </w:r>
        </w:p>
      </w:docPartBody>
    </w:docPart>
    <w:docPart>
      <w:docPartPr>
        <w:name w:val="95C4A7449DA84BD299A0126659C8ADA0"/>
        <w:category>
          <w:name w:val="General"/>
          <w:gallery w:val="placeholder"/>
        </w:category>
        <w:types>
          <w:type w:val="bbPlcHdr"/>
        </w:types>
        <w:behaviors>
          <w:behavior w:val="content"/>
        </w:behaviors>
        <w:guid w:val="{A2F0BA25-040C-4050-9793-E9B4597D86CF}"/>
      </w:docPartPr>
      <w:docPartBody>
        <w:p w:rsidR="004B310D" w:rsidRDefault="009819F1" w:rsidP="009819F1">
          <w:pPr>
            <w:pStyle w:val="95C4A7449DA84BD299A0126659C8ADA0"/>
          </w:pPr>
          <w:r>
            <w:rPr>
              <w:rStyle w:val="PlaceholderText"/>
              <w:sz w:val="16"/>
              <w:szCs w:val="16"/>
            </w:rPr>
            <w:t>Answer</w:t>
          </w:r>
        </w:p>
      </w:docPartBody>
    </w:docPart>
    <w:docPart>
      <w:docPartPr>
        <w:name w:val="FEB17241AB3B4F638280F229A6EEC171"/>
        <w:category>
          <w:name w:val="General"/>
          <w:gallery w:val="placeholder"/>
        </w:category>
        <w:types>
          <w:type w:val="bbPlcHdr"/>
        </w:types>
        <w:behaviors>
          <w:behavior w:val="content"/>
        </w:behaviors>
        <w:guid w:val="{821D6C7F-4F59-4A85-B264-375700519524}"/>
      </w:docPartPr>
      <w:docPartBody>
        <w:p w:rsidR="004B310D" w:rsidRDefault="009819F1" w:rsidP="009819F1">
          <w:pPr>
            <w:pStyle w:val="FEB17241AB3B4F638280F229A6EEC171"/>
          </w:pPr>
          <w:r>
            <w:rPr>
              <w:rStyle w:val="PlaceholderText"/>
              <w:sz w:val="16"/>
              <w:szCs w:val="16"/>
            </w:rPr>
            <w:t>Answer</w:t>
          </w:r>
        </w:p>
      </w:docPartBody>
    </w:docPart>
    <w:docPart>
      <w:docPartPr>
        <w:name w:val="A069B473B8354E8189F1E204264D9EF2"/>
        <w:category>
          <w:name w:val="General"/>
          <w:gallery w:val="placeholder"/>
        </w:category>
        <w:types>
          <w:type w:val="bbPlcHdr"/>
        </w:types>
        <w:behaviors>
          <w:behavior w:val="content"/>
        </w:behaviors>
        <w:guid w:val="{FCEF70B6-7763-40FC-B345-F87FA6B92069}"/>
      </w:docPartPr>
      <w:docPartBody>
        <w:p w:rsidR="004B310D" w:rsidRDefault="009819F1" w:rsidP="009819F1">
          <w:pPr>
            <w:pStyle w:val="A069B473B8354E8189F1E204264D9EF2"/>
          </w:pPr>
          <w:r>
            <w:rPr>
              <w:rStyle w:val="PlaceholderText"/>
              <w:sz w:val="16"/>
              <w:szCs w:val="16"/>
            </w:rPr>
            <w:t>Answer</w:t>
          </w:r>
        </w:p>
      </w:docPartBody>
    </w:docPart>
    <w:docPart>
      <w:docPartPr>
        <w:name w:val="433DD89C675F4B76B29F410BEA68FC8E"/>
        <w:category>
          <w:name w:val="General"/>
          <w:gallery w:val="placeholder"/>
        </w:category>
        <w:types>
          <w:type w:val="bbPlcHdr"/>
        </w:types>
        <w:behaviors>
          <w:behavior w:val="content"/>
        </w:behaviors>
        <w:guid w:val="{37892FA0-D097-4A00-96AC-1B2C2D1936A9}"/>
      </w:docPartPr>
      <w:docPartBody>
        <w:p w:rsidR="004B310D" w:rsidRDefault="009819F1" w:rsidP="009819F1">
          <w:pPr>
            <w:pStyle w:val="433DD89C675F4B76B29F410BEA68FC8E"/>
          </w:pPr>
          <w:r>
            <w:rPr>
              <w:rStyle w:val="PlaceholderText"/>
              <w:sz w:val="16"/>
              <w:szCs w:val="16"/>
            </w:rPr>
            <w:t>Answer</w:t>
          </w:r>
        </w:p>
      </w:docPartBody>
    </w:docPart>
    <w:docPart>
      <w:docPartPr>
        <w:name w:val="5AA15422D0AE47EBA8045C290D9F2F9D"/>
        <w:category>
          <w:name w:val="General"/>
          <w:gallery w:val="placeholder"/>
        </w:category>
        <w:types>
          <w:type w:val="bbPlcHdr"/>
        </w:types>
        <w:behaviors>
          <w:behavior w:val="content"/>
        </w:behaviors>
        <w:guid w:val="{6A503291-8A07-4485-8FBE-4575524E440E}"/>
      </w:docPartPr>
      <w:docPartBody>
        <w:p w:rsidR="004B310D" w:rsidRDefault="009819F1" w:rsidP="009819F1">
          <w:pPr>
            <w:pStyle w:val="5AA15422D0AE47EBA8045C290D9F2F9D"/>
          </w:pPr>
          <w:r>
            <w:rPr>
              <w:rStyle w:val="PlaceholderText"/>
              <w:sz w:val="16"/>
              <w:szCs w:val="16"/>
            </w:rPr>
            <w:t>Answer</w:t>
          </w:r>
        </w:p>
      </w:docPartBody>
    </w:docPart>
    <w:docPart>
      <w:docPartPr>
        <w:name w:val="47DF3808C4124EF3846B1B66E50D6A00"/>
        <w:category>
          <w:name w:val="General"/>
          <w:gallery w:val="placeholder"/>
        </w:category>
        <w:types>
          <w:type w:val="bbPlcHdr"/>
        </w:types>
        <w:behaviors>
          <w:behavior w:val="content"/>
        </w:behaviors>
        <w:guid w:val="{7631D220-D6C6-4CC6-B4CF-0B1DD615CFD9}"/>
      </w:docPartPr>
      <w:docPartBody>
        <w:p w:rsidR="004B310D" w:rsidRDefault="009819F1" w:rsidP="009819F1">
          <w:pPr>
            <w:pStyle w:val="47DF3808C4124EF3846B1B66E50D6A00"/>
          </w:pPr>
          <w:r>
            <w:rPr>
              <w:rStyle w:val="PlaceholderText"/>
              <w:sz w:val="16"/>
              <w:szCs w:val="16"/>
            </w:rPr>
            <w:t>Answer</w:t>
          </w:r>
        </w:p>
      </w:docPartBody>
    </w:docPart>
    <w:docPart>
      <w:docPartPr>
        <w:name w:val="77284CB7F22F4AC88BF6CC17159A8040"/>
        <w:category>
          <w:name w:val="General"/>
          <w:gallery w:val="placeholder"/>
        </w:category>
        <w:types>
          <w:type w:val="bbPlcHdr"/>
        </w:types>
        <w:behaviors>
          <w:behavior w:val="content"/>
        </w:behaviors>
        <w:guid w:val="{4AF73897-582D-4BE5-BB9D-4A3560FFA6B6}"/>
      </w:docPartPr>
      <w:docPartBody>
        <w:p w:rsidR="004B310D" w:rsidRDefault="009819F1" w:rsidP="009819F1">
          <w:pPr>
            <w:pStyle w:val="77284CB7F22F4AC88BF6CC17159A8040"/>
          </w:pPr>
          <w:r>
            <w:rPr>
              <w:rStyle w:val="PlaceholderText"/>
              <w:sz w:val="16"/>
              <w:szCs w:val="16"/>
            </w:rPr>
            <w:t>Answer</w:t>
          </w:r>
        </w:p>
      </w:docPartBody>
    </w:docPart>
    <w:docPart>
      <w:docPartPr>
        <w:name w:val="EF0E187F0632482E8C3784395EE99F6B"/>
        <w:category>
          <w:name w:val="General"/>
          <w:gallery w:val="placeholder"/>
        </w:category>
        <w:types>
          <w:type w:val="bbPlcHdr"/>
        </w:types>
        <w:behaviors>
          <w:behavior w:val="content"/>
        </w:behaviors>
        <w:guid w:val="{2354D3D1-5E17-455E-875E-4172AD973019}"/>
      </w:docPartPr>
      <w:docPartBody>
        <w:p w:rsidR="004B310D" w:rsidRDefault="009819F1" w:rsidP="009819F1">
          <w:pPr>
            <w:pStyle w:val="EF0E187F0632482E8C3784395EE99F6B"/>
          </w:pPr>
          <w:r>
            <w:rPr>
              <w:rStyle w:val="PlaceholderText"/>
              <w:sz w:val="16"/>
              <w:szCs w:val="16"/>
            </w:rPr>
            <w:t>Answer</w:t>
          </w:r>
        </w:p>
      </w:docPartBody>
    </w:docPart>
    <w:docPart>
      <w:docPartPr>
        <w:name w:val="627B10F7AE8E48F799B49BAE52F548BF"/>
        <w:category>
          <w:name w:val="General"/>
          <w:gallery w:val="placeholder"/>
        </w:category>
        <w:types>
          <w:type w:val="bbPlcHdr"/>
        </w:types>
        <w:behaviors>
          <w:behavior w:val="content"/>
        </w:behaviors>
        <w:guid w:val="{36C37CCD-5FEC-4854-8D52-D04CCDFB7DF9}"/>
      </w:docPartPr>
      <w:docPartBody>
        <w:p w:rsidR="004B310D" w:rsidRDefault="009819F1" w:rsidP="009819F1">
          <w:pPr>
            <w:pStyle w:val="627B10F7AE8E48F799B49BAE52F548BF"/>
          </w:pPr>
          <w:r>
            <w:rPr>
              <w:rStyle w:val="PlaceholderText"/>
              <w:sz w:val="16"/>
              <w:szCs w:val="16"/>
            </w:rPr>
            <w:t>Answer</w:t>
          </w:r>
        </w:p>
      </w:docPartBody>
    </w:docPart>
    <w:docPart>
      <w:docPartPr>
        <w:name w:val="70578258FDAE4F19A5811888C55411C2"/>
        <w:category>
          <w:name w:val="General"/>
          <w:gallery w:val="placeholder"/>
        </w:category>
        <w:types>
          <w:type w:val="bbPlcHdr"/>
        </w:types>
        <w:behaviors>
          <w:behavior w:val="content"/>
        </w:behaviors>
        <w:guid w:val="{8AFDEE5C-8F98-4876-9236-9D092157E03F}"/>
      </w:docPartPr>
      <w:docPartBody>
        <w:p w:rsidR="004B310D" w:rsidRDefault="009819F1" w:rsidP="009819F1">
          <w:pPr>
            <w:pStyle w:val="70578258FDAE4F19A5811888C55411C2"/>
          </w:pPr>
          <w:r>
            <w:rPr>
              <w:rStyle w:val="PlaceholderText"/>
              <w:sz w:val="16"/>
              <w:szCs w:val="16"/>
            </w:rPr>
            <w:t>Answer</w:t>
          </w:r>
        </w:p>
      </w:docPartBody>
    </w:docPart>
    <w:docPart>
      <w:docPartPr>
        <w:name w:val="A7636CE0569741C4AC0699BC97A8B6A7"/>
        <w:category>
          <w:name w:val="General"/>
          <w:gallery w:val="placeholder"/>
        </w:category>
        <w:types>
          <w:type w:val="bbPlcHdr"/>
        </w:types>
        <w:behaviors>
          <w:behavior w:val="content"/>
        </w:behaviors>
        <w:guid w:val="{11EB7DE5-6470-4ADA-8EC7-C98B48ACA602}"/>
      </w:docPartPr>
      <w:docPartBody>
        <w:p w:rsidR="004B310D" w:rsidRDefault="009819F1" w:rsidP="009819F1">
          <w:pPr>
            <w:pStyle w:val="A7636CE0569741C4AC0699BC97A8B6A7"/>
          </w:pPr>
          <w:r>
            <w:rPr>
              <w:rStyle w:val="PlaceholderText"/>
              <w:sz w:val="16"/>
              <w:szCs w:val="16"/>
            </w:rPr>
            <w:t>Answer</w:t>
          </w:r>
        </w:p>
      </w:docPartBody>
    </w:docPart>
    <w:docPart>
      <w:docPartPr>
        <w:name w:val="FF487FC019944EF7B58A8CBE9488C217"/>
        <w:category>
          <w:name w:val="General"/>
          <w:gallery w:val="placeholder"/>
        </w:category>
        <w:types>
          <w:type w:val="bbPlcHdr"/>
        </w:types>
        <w:behaviors>
          <w:behavior w:val="content"/>
        </w:behaviors>
        <w:guid w:val="{E63374DB-E0A1-47CF-841A-55422E4704EA}"/>
      </w:docPartPr>
      <w:docPartBody>
        <w:p w:rsidR="004B310D" w:rsidRDefault="009819F1" w:rsidP="009819F1">
          <w:pPr>
            <w:pStyle w:val="FF487FC019944EF7B58A8CBE9488C217"/>
          </w:pPr>
          <w:r>
            <w:rPr>
              <w:rStyle w:val="PlaceholderText"/>
              <w:sz w:val="16"/>
              <w:szCs w:val="16"/>
            </w:rPr>
            <w:t>Answer</w:t>
          </w:r>
        </w:p>
      </w:docPartBody>
    </w:docPart>
    <w:docPart>
      <w:docPartPr>
        <w:name w:val="20992903876D468585549D2B3C161D23"/>
        <w:category>
          <w:name w:val="General"/>
          <w:gallery w:val="placeholder"/>
        </w:category>
        <w:types>
          <w:type w:val="bbPlcHdr"/>
        </w:types>
        <w:behaviors>
          <w:behavior w:val="content"/>
        </w:behaviors>
        <w:guid w:val="{1F0F4233-71CF-419B-BF48-13A77F872FBC}"/>
      </w:docPartPr>
      <w:docPartBody>
        <w:p w:rsidR="004B310D" w:rsidRDefault="009819F1" w:rsidP="009819F1">
          <w:pPr>
            <w:pStyle w:val="20992903876D468585549D2B3C161D23"/>
          </w:pPr>
          <w:r>
            <w:rPr>
              <w:rStyle w:val="PlaceholderText"/>
              <w:sz w:val="16"/>
              <w:szCs w:val="16"/>
            </w:rPr>
            <w:t>Answer</w:t>
          </w:r>
        </w:p>
      </w:docPartBody>
    </w:docPart>
    <w:docPart>
      <w:docPartPr>
        <w:name w:val="4FC311E666BC4EFBA760F43D57A5E592"/>
        <w:category>
          <w:name w:val="General"/>
          <w:gallery w:val="placeholder"/>
        </w:category>
        <w:types>
          <w:type w:val="bbPlcHdr"/>
        </w:types>
        <w:behaviors>
          <w:behavior w:val="content"/>
        </w:behaviors>
        <w:guid w:val="{1A2E15EA-8125-4715-9BB1-B4F44880C8F4}"/>
      </w:docPartPr>
      <w:docPartBody>
        <w:p w:rsidR="004B310D" w:rsidRDefault="009819F1" w:rsidP="009819F1">
          <w:pPr>
            <w:pStyle w:val="4FC311E666BC4EFBA760F43D57A5E592"/>
          </w:pPr>
          <w:r>
            <w:rPr>
              <w:rStyle w:val="PlaceholderText"/>
              <w:sz w:val="16"/>
              <w:szCs w:val="16"/>
            </w:rPr>
            <w:t>Answer</w:t>
          </w:r>
        </w:p>
      </w:docPartBody>
    </w:docPart>
    <w:docPart>
      <w:docPartPr>
        <w:name w:val="93969388DCBE44B2922B39461F522959"/>
        <w:category>
          <w:name w:val="General"/>
          <w:gallery w:val="placeholder"/>
        </w:category>
        <w:types>
          <w:type w:val="bbPlcHdr"/>
        </w:types>
        <w:behaviors>
          <w:behavior w:val="content"/>
        </w:behaviors>
        <w:guid w:val="{256173A5-B2A8-44E0-86A7-6CD0149A8258}"/>
      </w:docPartPr>
      <w:docPartBody>
        <w:p w:rsidR="004B310D" w:rsidRDefault="009819F1" w:rsidP="009819F1">
          <w:pPr>
            <w:pStyle w:val="93969388DCBE44B2922B39461F522959"/>
          </w:pPr>
          <w:r>
            <w:rPr>
              <w:rStyle w:val="PlaceholderText"/>
              <w:sz w:val="16"/>
              <w:szCs w:val="16"/>
            </w:rPr>
            <w:t>Answer</w:t>
          </w:r>
        </w:p>
      </w:docPartBody>
    </w:docPart>
    <w:docPart>
      <w:docPartPr>
        <w:name w:val="B91970D391214D978E981EF5723C3292"/>
        <w:category>
          <w:name w:val="General"/>
          <w:gallery w:val="placeholder"/>
        </w:category>
        <w:types>
          <w:type w:val="bbPlcHdr"/>
        </w:types>
        <w:behaviors>
          <w:behavior w:val="content"/>
        </w:behaviors>
        <w:guid w:val="{D83B53A5-03B1-4470-95A5-F5C78B670290}"/>
      </w:docPartPr>
      <w:docPartBody>
        <w:p w:rsidR="004B310D" w:rsidRDefault="009819F1" w:rsidP="009819F1">
          <w:pPr>
            <w:pStyle w:val="B91970D391214D978E981EF5723C3292"/>
          </w:pPr>
          <w:r>
            <w:rPr>
              <w:rStyle w:val="PlaceholderText"/>
              <w:sz w:val="16"/>
              <w:szCs w:val="16"/>
            </w:rPr>
            <w:t>Answer</w:t>
          </w:r>
        </w:p>
      </w:docPartBody>
    </w:docPart>
    <w:docPart>
      <w:docPartPr>
        <w:name w:val="67BFEBAE969641A4999CDBAAD0424430"/>
        <w:category>
          <w:name w:val="General"/>
          <w:gallery w:val="placeholder"/>
        </w:category>
        <w:types>
          <w:type w:val="bbPlcHdr"/>
        </w:types>
        <w:behaviors>
          <w:behavior w:val="content"/>
        </w:behaviors>
        <w:guid w:val="{988EDF5B-B811-4936-A4E4-3965DACEF394}"/>
      </w:docPartPr>
      <w:docPartBody>
        <w:p w:rsidR="004B310D" w:rsidRDefault="009819F1" w:rsidP="009819F1">
          <w:pPr>
            <w:pStyle w:val="67BFEBAE969641A4999CDBAAD0424430"/>
          </w:pPr>
          <w:r>
            <w:rPr>
              <w:rStyle w:val="PlaceholderText"/>
              <w:sz w:val="16"/>
              <w:szCs w:val="16"/>
            </w:rPr>
            <w:t>Answer</w:t>
          </w:r>
        </w:p>
      </w:docPartBody>
    </w:docPart>
    <w:docPart>
      <w:docPartPr>
        <w:name w:val="DFE4721BB6A04864917DA936C0D2152D"/>
        <w:category>
          <w:name w:val="General"/>
          <w:gallery w:val="placeholder"/>
        </w:category>
        <w:types>
          <w:type w:val="bbPlcHdr"/>
        </w:types>
        <w:behaviors>
          <w:behavior w:val="content"/>
        </w:behaviors>
        <w:guid w:val="{B356C25B-5487-4F3D-AD02-C0882A603D4F}"/>
      </w:docPartPr>
      <w:docPartBody>
        <w:p w:rsidR="004B310D" w:rsidRDefault="009819F1" w:rsidP="009819F1">
          <w:pPr>
            <w:pStyle w:val="DFE4721BB6A04864917DA936C0D2152D"/>
          </w:pPr>
          <w:r>
            <w:rPr>
              <w:rStyle w:val="PlaceholderText"/>
              <w:sz w:val="18"/>
              <w:szCs w:val="18"/>
            </w:rPr>
            <w:t>Reason</w:t>
          </w:r>
          <w:r w:rsidRPr="00275F4E">
            <w:rPr>
              <w:rStyle w:val="PlaceholderText"/>
              <w:sz w:val="18"/>
              <w:szCs w:val="18"/>
            </w:rPr>
            <w:t>.</w:t>
          </w:r>
        </w:p>
      </w:docPartBody>
    </w:docPart>
    <w:docPart>
      <w:docPartPr>
        <w:name w:val="F111362A95B449A3828DA33A154D0444"/>
        <w:category>
          <w:name w:val="General"/>
          <w:gallery w:val="placeholder"/>
        </w:category>
        <w:types>
          <w:type w:val="bbPlcHdr"/>
        </w:types>
        <w:behaviors>
          <w:behavior w:val="content"/>
        </w:behaviors>
        <w:guid w:val="{2614B608-9576-46EF-A047-4C5F3AB8C0F0}"/>
      </w:docPartPr>
      <w:docPartBody>
        <w:p w:rsidR="004B310D" w:rsidRDefault="009819F1" w:rsidP="009819F1">
          <w:pPr>
            <w:pStyle w:val="F111362A95B449A3828DA33A154D0444"/>
          </w:pPr>
          <w:r>
            <w:rPr>
              <w:rStyle w:val="PlaceholderText"/>
              <w:sz w:val="18"/>
              <w:szCs w:val="18"/>
            </w:rPr>
            <w:t>Reason</w:t>
          </w:r>
          <w:r w:rsidRPr="00275F4E">
            <w:rPr>
              <w:rStyle w:val="PlaceholderText"/>
              <w:sz w:val="18"/>
              <w:szCs w:val="18"/>
            </w:rPr>
            <w:t>.</w:t>
          </w:r>
        </w:p>
      </w:docPartBody>
    </w:docPart>
    <w:docPart>
      <w:docPartPr>
        <w:name w:val="897EFC7FAAA64B82BC7C8981A9323382"/>
        <w:category>
          <w:name w:val="General"/>
          <w:gallery w:val="placeholder"/>
        </w:category>
        <w:types>
          <w:type w:val="bbPlcHdr"/>
        </w:types>
        <w:behaviors>
          <w:behavior w:val="content"/>
        </w:behaviors>
        <w:guid w:val="{E20A3149-AAA5-46E5-B86C-F8CD6405D579}"/>
      </w:docPartPr>
      <w:docPartBody>
        <w:p w:rsidR="004B310D" w:rsidRDefault="009819F1" w:rsidP="009819F1">
          <w:pPr>
            <w:pStyle w:val="897EFC7FAAA64B82BC7C8981A9323382"/>
          </w:pPr>
          <w:r>
            <w:rPr>
              <w:rStyle w:val="PlaceholderText"/>
              <w:sz w:val="18"/>
              <w:szCs w:val="18"/>
            </w:rPr>
            <w:t>Reason</w:t>
          </w:r>
          <w:r w:rsidRPr="00275F4E">
            <w:rPr>
              <w:rStyle w:val="PlaceholderText"/>
              <w:sz w:val="18"/>
              <w:szCs w:val="18"/>
            </w:rPr>
            <w:t>.</w:t>
          </w:r>
        </w:p>
      </w:docPartBody>
    </w:docPart>
    <w:docPart>
      <w:docPartPr>
        <w:name w:val="DFC7B6122558414692E3CE334569BF23"/>
        <w:category>
          <w:name w:val="General"/>
          <w:gallery w:val="placeholder"/>
        </w:category>
        <w:types>
          <w:type w:val="bbPlcHdr"/>
        </w:types>
        <w:behaviors>
          <w:behavior w:val="content"/>
        </w:behaviors>
        <w:guid w:val="{91E61F95-1738-4F0A-B017-0A8414310CC1}"/>
      </w:docPartPr>
      <w:docPartBody>
        <w:p w:rsidR="004B310D" w:rsidRDefault="009819F1" w:rsidP="009819F1">
          <w:pPr>
            <w:pStyle w:val="DFC7B6122558414692E3CE334569BF23"/>
          </w:pPr>
          <w:r>
            <w:rPr>
              <w:rStyle w:val="PlaceholderText"/>
              <w:sz w:val="18"/>
              <w:szCs w:val="18"/>
            </w:rPr>
            <w:t>Situation</w:t>
          </w:r>
          <w:r w:rsidRPr="00275F4E">
            <w:rPr>
              <w:rStyle w:val="PlaceholderText"/>
              <w:sz w:val="18"/>
              <w:szCs w:val="18"/>
            </w:rPr>
            <w:t>.</w:t>
          </w:r>
        </w:p>
      </w:docPartBody>
    </w:docPart>
    <w:docPart>
      <w:docPartPr>
        <w:name w:val="C9872304B68245A690DEDA96EFE0FB6E"/>
        <w:category>
          <w:name w:val="General"/>
          <w:gallery w:val="placeholder"/>
        </w:category>
        <w:types>
          <w:type w:val="bbPlcHdr"/>
        </w:types>
        <w:behaviors>
          <w:behavior w:val="content"/>
        </w:behaviors>
        <w:guid w:val="{9752C503-1530-493D-A626-B3C5A48E3864}"/>
      </w:docPartPr>
      <w:docPartBody>
        <w:p w:rsidR="004B310D" w:rsidRDefault="009819F1" w:rsidP="009819F1">
          <w:pPr>
            <w:pStyle w:val="C9872304B68245A690DEDA96EFE0FB6E"/>
          </w:pPr>
          <w:r>
            <w:rPr>
              <w:rStyle w:val="PlaceholderText"/>
              <w:sz w:val="18"/>
              <w:szCs w:val="18"/>
            </w:rPr>
            <w:t>Enter avoidance behavior here</w:t>
          </w:r>
          <w:r w:rsidRPr="00275F4E">
            <w:rPr>
              <w:rStyle w:val="PlaceholderText"/>
              <w:sz w:val="18"/>
              <w:szCs w:val="18"/>
            </w:rPr>
            <w:t>.</w:t>
          </w:r>
        </w:p>
      </w:docPartBody>
    </w:docPart>
    <w:docPart>
      <w:docPartPr>
        <w:name w:val="0D7727AD51DB401B8748A1EC5BBF1448"/>
        <w:category>
          <w:name w:val="General"/>
          <w:gallery w:val="placeholder"/>
        </w:category>
        <w:types>
          <w:type w:val="bbPlcHdr"/>
        </w:types>
        <w:behaviors>
          <w:behavior w:val="content"/>
        </w:behaviors>
        <w:guid w:val="{5FCB158E-AA94-4B86-A318-0FD81D7204C5}"/>
      </w:docPartPr>
      <w:docPartBody>
        <w:p w:rsidR="004B310D" w:rsidRDefault="009819F1" w:rsidP="009819F1">
          <w:pPr>
            <w:pStyle w:val="0D7727AD51DB401B8748A1EC5BBF1448"/>
          </w:pPr>
          <w:r>
            <w:rPr>
              <w:rStyle w:val="PlaceholderText"/>
              <w:sz w:val="18"/>
              <w:szCs w:val="18"/>
            </w:rPr>
            <w:t>Enter safety behaviors here</w:t>
          </w:r>
          <w:r w:rsidRPr="00275F4E">
            <w:rPr>
              <w:rStyle w:val="PlaceholderText"/>
              <w:sz w:val="18"/>
              <w:szCs w:val="18"/>
            </w:rPr>
            <w:t>.</w:t>
          </w:r>
        </w:p>
      </w:docPartBody>
    </w:docPart>
    <w:docPart>
      <w:docPartPr>
        <w:name w:val="765C94834FD347669A90BF1B6F1940B0"/>
        <w:category>
          <w:name w:val="General"/>
          <w:gallery w:val="placeholder"/>
        </w:category>
        <w:types>
          <w:type w:val="bbPlcHdr"/>
        </w:types>
        <w:behaviors>
          <w:behavior w:val="content"/>
        </w:behaviors>
        <w:guid w:val="{A86578DE-A09F-42AC-A5C8-03F5B3BBFD9C}"/>
      </w:docPartPr>
      <w:docPartBody>
        <w:p w:rsidR="004B310D" w:rsidRDefault="009819F1" w:rsidP="009819F1">
          <w:pPr>
            <w:pStyle w:val="765C94834FD347669A90BF1B6F1940B0"/>
          </w:pPr>
          <w:r>
            <w:rPr>
              <w:rStyle w:val="PlaceholderText"/>
              <w:sz w:val="18"/>
              <w:szCs w:val="18"/>
            </w:rPr>
            <w:t>Enter reassurance seeking behaviors here</w:t>
          </w:r>
          <w:r w:rsidRPr="00275F4E">
            <w:rPr>
              <w:rStyle w:val="PlaceholderText"/>
              <w:sz w:val="18"/>
              <w:szCs w:val="18"/>
            </w:rPr>
            <w:t>.</w:t>
          </w:r>
        </w:p>
      </w:docPartBody>
    </w:docPart>
    <w:docPart>
      <w:docPartPr>
        <w:name w:val="60CC25E2637849918D8572148F846057"/>
        <w:category>
          <w:name w:val="General"/>
          <w:gallery w:val="placeholder"/>
        </w:category>
        <w:types>
          <w:type w:val="bbPlcHdr"/>
        </w:types>
        <w:behaviors>
          <w:behavior w:val="content"/>
        </w:behaviors>
        <w:guid w:val="{957BFB61-41F9-4D16-BAF5-43DAFBDCE1A1}"/>
      </w:docPartPr>
      <w:docPartBody>
        <w:p w:rsidR="004B310D" w:rsidRDefault="009819F1" w:rsidP="009819F1">
          <w:pPr>
            <w:pStyle w:val="60CC25E2637849918D8572148F846057"/>
          </w:pPr>
          <w:r>
            <w:rPr>
              <w:rStyle w:val="PlaceholderText"/>
              <w:sz w:val="18"/>
              <w:szCs w:val="18"/>
            </w:rPr>
            <w:t>Enter Active worry behaviors here</w:t>
          </w:r>
          <w:r w:rsidRPr="00275F4E">
            <w:rPr>
              <w:rStyle w:val="PlaceholderText"/>
              <w:sz w:val="18"/>
              <w:szCs w:val="18"/>
            </w:rPr>
            <w:t>.</w:t>
          </w:r>
        </w:p>
      </w:docPartBody>
    </w:docPart>
    <w:docPart>
      <w:docPartPr>
        <w:name w:val="545559A0589141A6A6F1D58076F27242"/>
        <w:category>
          <w:name w:val="General"/>
          <w:gallery w:val="placeholder"/>
        </w:category>
        <w:types>
          <w:type w:val="bbPlcHdr"/>
        </w:types>
        <w:behaviors>
          <w:behavior w:val="content"/>
        </w:behaviors>
        <w:guid w:val="{A2A6ED93-1BFE-4292-93DC-6E21C705A872}"/>
      </w:docPartPr>
      <w:docPartBody>
        <w:p w:rsidR="004B310D" w:rsidRDefault="009819F1" w:rsidP="009819F1">
          <w:pPr>
            <w:pStyle w:val="545559A0589141A6A6F1D58076F27242"/>
          </w:pPr>
          <w:r>
            <w:rPr>
              <w:rStyle w:val="PlaceholderText"/>
              <w:sz w:val="18"/>
              <w:szCs w:val="18"/>
            </w:rPr>
            <w:t>Enter rumination behaviors here</w:t>
          </w:r>
          <w:r w:rsidRPr="00275F4E">
            <w:rPr>
              <w:rStyle w:val="PlaceholderText"/>
              <w:sz w:val="18"/>
              <w:szCs w:val="18"/>
            </w:rPr>
            <w:t>.</w:t>
          </w:r>
        </w:p>
      </w:docPartBody>
    </w:docPart>
    <w:docPart>
      <w:docPartPr>
        <w:name w:val="BF096575EAAD477EB26D8043FA8BC164"/>
        <w:category>
          <w:name w:val="General"/>
          <w:gallery w:val="placeholder"/>
        </w:category>
        <w:types>
          <w:type w:val="bbPlcHdr"/>
        </w:types>
        <w:behaviors>
          <w:behavior w:val="content"/>
        </w:behaviors>
        <w:guid w:val="{44473017-36B4-4B99-A717-FCDC4701EE8D}"/>
      </w:docPartPr>
      <w:docPartBody>
        <w:p w:rsidR="004B310D" w:rsidRDefault="009819F1" w:rsidP="009819F1">
          <w:pPr>
            <w:pStyle w:val="BF096575EAAD477EB26D8043FA8BC164"/>
          </w:pPr>
          <w:r>
            <w:rPr>
              <w:rStyle w:val="PlaceholderText"/>
              <w:sz w:val="18"/>
              <w:szCs w:val="18"/>
            </w:rPr>
            <w:t>Reason</w:t>
          </w:r>
          <w:r w:rsidRPr="00275F4E">
            <w:rPr>
              <w:rStyle w:val="PlaceholderText"/>
              <w:sz w:val="18"/>
              <w:szCs w:val="18"/>
            </w:rPr>
            <w:t>.</w:t>
          </w:r>
        </w:p>
      </w:docPartBody>
    </w:docPart>
    <w:docPart>
      <w:docPartPr>
        <w:name w:val="78AF4ED24AF94CBEA87386CD748BB82F"/>
        <w:category>
          <w:name w:val="General"/>
          <w:gallery w:val="placeholder"/>
        </w:category>
        <w:types>
          <w:type w:val="bbPlcHdr"/>
        </w:types>
        <w:behaviors>
          <w:behavior w:val="content"/>
        </w:behaviors>
        <w:guid w:val="{1AAB6209-7024-45BA-AD93-545FA9C9DA65}"/>
      </w:docPartPr>
      <w:docPartBody>
        <w:p w:rsidR="004B310D" w:rsidRDefault="009819F1" w:rsidP="009819F1">
          <w:pPr>
            <w:pStyle w:val="78AF4ED24AF94CBEA87386CD748BB82F"/>
          </w:pPr>
          <w:r>
            <w:rPr>
              <w:rStyle w:val="PlaceholderText"/>
              <w:sz w:val="18"/>
              <w:szCs w:val="18"/>
            </w:rPr>
            <w:t>Reason</w:t>
          </w:r>
          <w:r w:rsidRPr="00275F4E">
            <w:rPr>
              <w:rStyle w:val="PlaceholderText"/>
              <w:sz w:val="18"/>
              <w:szCs w:val="18"/>
            </w:rPr>
            <w:t>.</w:t>
          </w:r>
        </w:p>
      </w:docPartBody>
    </w:docPart>
    <w:docPart>
      <w:docPartPr>
        <w:name w:val="2706ED4B5513400FB6851EC2EA742A45"/>
        <w:category>
          <w:name w:val="General"/>
          <w:gallery w:val="placeholder"/>
        </w:category>
        <w:types>
          <w:type w:val="bbPlcHdr"/>
        </w:types>
        <w:behaviors>
          <w:behavior w:val="content"/>
        </w:behaviors>
        <w:guid w:val="{D6A77E87-F1F0-4EFE-A0AB-3B734249B9D3}"/>
      </w:docPartPr>
      <w:docPartBody>
        <w:p w:rsidR="004B310D" w:rsidRDefault="009819F1" w:rsidP="009819F1">
          <w:pPr>
            <w:pStyle w:val="2706ED4B5513400FB6851EC2EA742A45"/>
          </w:pPr>
          <w:r>
            <w:rPr>
              <w:rStyle w:val="PlaceholderText"/>
              <w:sz w:val="18"/>
              <w:szCs w:val="18"/>
            </w:rPr>
            <w:t>Reason</w:t>
          </w:r>
          <w:r w:rsidRPr="00275F4E">
            <w:rPr>
              <w:rStyle w:val="PlaceholderText"/>
              <w:sz w:val="18"/>
              <w:szCs w:val="18"/>
            </w:rPr>
            <w:t>.</w:t>
          </w:r>
        </w:p>
      </w:docPartBody>
    </w:docPart>
    <w:docPart>
      <w:docPartPr>
        <w:name w:val="890EACA9DBE643A8947B8803FEBA52F5"/>
        <w:category>
          <w:name w:val="General"/>
          <w:gallery w:val="placeholder"/>
        </w:category>
        <w:types>
          <w:type w:val="bbPlcHdr"/>
        </w:types>
        <w:behaviors>
          <w:behavior w:val="content"/>
        </w:behaviors>
        <w:guid w:val="{4DB7904A-27BB-4D30-BFA1-A15B1EB77B1C}"/>
      </w:docPartPr>
      <w:docPartBody>
        <w:p w:rsidR="004B310D" w:rsidRDefault="009819F1" w:rsidP="009819F1">
          <w:pPr>
            <w:pStyle w:val="890EACA9DBE643A8947B8803FEBA52F5"/>
          </w:pPr>
          <w:r>
            <w:rPr>
              <w:rStyle w:val="PlaceholderText"/>
              <w:sz w:val="18"/>
              <w:szCs w:val="18"/>
            </w:rPr>
            <w:t>Situation</w:t>
          </w:r>
          <w:r w:rsidRPr="00275F4E">
            <w:rPr>
              <w:rStyle w:val="PlaceholderText"/>
              <w:sz w:val="18"/>
              <w:szCs w:val="18"/>
            </w:rPr>
            <w:t>.</w:t>
          </w:r>
        </w:p>
      </w:docPartBody>
    </w:docPart>
    <w:docPart>
      <w:docPartPr>
        <w:name w:val="26D6DAFE2FB844388EC907742F5782BC"/>
        <w:category>
          <w:name w:val="General"/>
          <w:gallery w:val="placeholder"/>
        </w:category>
        <w:types>
          <w:type w:val="bbPlcHdr"/>
        </w:types>
        <w:behaviors>
          <w:behavior w:val="content"/>
        </w:behaviors>
        <w:guid w:val="{F63E35F0-C4EE-4285-AA94-7DAE8587771C}"/>
      </w:docPartPr>
      <w:docPartBody>
        <w:p w:rsidR="004B310D" w:rsidRDefault="009819F1" w:rsidP="009819F1">
          <w:pPr>
            <w:pStyle w:val="26D6DAFE2FB844388EC907742F5782BC"/>
          </w:pPr>
          <w:r>
            <w:rPr>
              <w:rStyle w:val="PlaceholderText"/>
              <w:sz w:val="18"/>
              <w:szCs w:val="18"/>
            </w:rPr>
            <w:t>Enter avoidance behavior here</w:t>
          </w:r>
          <w:r w:rsidRPr="00275F4E">
            <w:rPr>
              <w:rStyle w:val="PlaceholderText"/>
              <w:sz w:val="18"/>
              <w:szCs w:val="18"/>
            </w:rPr>
            <w:t>.</w:t>
          </w:r>
        </w:p>
      </w:docPartBody>
    </w:docPart>
    <w:docPart>
      <w:docPartPr>
        <w:name w:val="82136A72411049E18F641862C88F5DC1"/>
        <w:category>
          <w:name w:val="General"/>
          <w:gallery w:val="placeholder"/>
        </w:category>
        <w:types>
          <w:type w:val="bbPlcHdr"/>
        </w:types>
        <w:behaviors>
          <w:behavior w:val="content"/>
        </w:behaviors>
        <w:guid w:val="{BD202861-ACF3-4308-8FEF-6515032C7FF2}"/>
      </w:docPartPr>
      <w:docPartBody>
        <w:p w:rsidR="004B310D" w:rsidRDefault="009819F1" w:rsidP="009819F1">
          <w:pPr>
            <w:pStyle w:val="82136A72411049E18F641862C88F5DC1"/>
          </w:pPr>
          <w:r>
            <w:rPr>
              <w:rStyle w:val="PlaceholderText"/>
              <w:sz w:val="18"/>
              <w:szCs w:val="18"/>
            </w:rPr>
            <w:t>Enter safety behaviors here</w:t>
          </w:r>
          <w:r w:rsidRPr="00275F4E">
            <w:rPr>
              <w:rStyle w:val="PlaceholderText"/>
              <w:sz w:val="18"/>
              <w:szCs w:val="18"/>
            </w:rPr>
            <w:t>.</w:t>
          </w:r>
        </w:p>
      </w:docPartBody>
    </w:docPart>
    <w:docPart>
      <w:docPartPr>
        <w:name w:val="DE43615DE25543D29AF918FB71BBD3FF"/>
        <w:category>
          <w:name w:val="General"/>
          <w:gallery w:val="placeholder"/>
        </w:category>
        <w:types>
          <w:type w:val="bbPlcHdr"/>
        </w:types>
        <w:behaviors>
          <w:behavior w:val="content"/>
        </w:behaviors>
        <w:guid w:val="{DC8C29D0-DDC8-498E-A3EE-D0A56E73FC28}"/>
      </w:docPartPr>
      <w:docPartBody>
        <w:p w:rsidR="004B310D" w:rsidRDefault="009819F1" w:rsidP="009819F1">
          <w:pPr>
            <w:pStyle w:val="DE43615DE25543D29AF918FB71BBD3FF"/>
          </w:pPr>
          <w:r>
            <w:rPr>
              <w:rStyle w:val="PlaceholderText"/>
              <w:sz w:val="18"/>
              <w:szCs w:val="18"/>
            </w:rPr>
            <w:t>Enter reassurance seeking behaviors here</w:t>
          </w:r>
          <w:r w:rsidRPr="00275F4E">
            <w:rPr>
              <w:rStyle w:val="PlaceholderText"/>
              <w:sz w:val="18"/>
              <w:szCs w:val="18"/>
            </w:rPr>
            <w:t>.</w:t>
          </w:r>
        </w:p>
      </w:docPartBody>
    </w:docPart>
    <w:docPart>
      <w:docPartPr>
        <w:name w:val="1E1BC7DD46AB4B8F8FAAD5CD106EC426"/>
        <w:category>
          <w:name w:val="General"/>
          <w:gallery w:val="placeholder"/>
        </w:category>
        <w:types>
          <w:type w:val="bbPlcHdr"/>
        </w:types>
        <w:behaviors>
          <w:behavior w:val="content"/>
        </w:behaviors>
        <w:guid w:val="{44E6A225-11D7-4518-B420-54EF781E0BBB}"/>
      </w:docPartPr>
      <w:docPartBody>
        <w:p w:rsidR="004B310D" w:rsidRDefault="009819F1" w:rsidP="009819F1">
          <w:pPr>
            <w:pStyle w:val="1E1BC7DD46AB4B8F8FAAD5CD106EC426"/>
          </w:pPr>
          <w:r>
            <w:rPr>
              <w:rStyle w:val="PlaceholderText"/>
              <w:sz w:val="18"/>
              <w:szCs w:val="18"/>
            </w:rPr>
            <w:t>Enter Active worry behaviors here</w:t>
          </w:r>
          <w:r w:rsidRPr="00275F4E">
            <w:rPr>
              <w:rStyle w:val="PlaceholderText"/>
              <w:sz w:val="18"/>
              <w:szCs w:val="18"/>
            </w:rPr>
            <w:t>.</w:t>
          </w:r>
        </w:p>
      </w:docPartBody>
    </w:docPart>
    <w:docPart>
      <w:docPartPr>
        <w:name w:val="45563F7AE3204E64BE634648B7E3A256"/>
        <w:category>
          <w:name w:val="General"/>
          <w:gallery w:val="placeholder"/>
        </w:category>
        <w:types>
          <w:type w:val="bbPlcHdr"/>
        </w:types>
        <w:behaviors>
          <w:behavior w:val="content"/>
        </w:behaviors>
        <w:guid w:val="{F65611BD-9707-4B01-8723-FFB9AE703BA4}"/>
      </w:docPartPr>
      <w:docPartBody>
        <w:p w:rsidR="004B310D" w:rsidRDefault="009819F1" w:rsidP="009819F1">
          <w:pPr>
            <w:pStyle w:val="45563F7AE3204E64BE634648B7E3A256"/>
          </w:pPr>
          <w:r>
            <w:rPr>
              <w:rStyle w:val="PlaceholderText"/>
              <w:sz w:val="18"/>
              <w:szCs w:val="18"/>
            </w:rPr>
            <w:t>Enter rumination behaviors here</w:t>
          </w:r>
          <w:r w:rsidRPr="00275F4E">
            <w:rPr>
              <w:rStyle w:val="PlaceholderText"/>
              <w:sz w:val="18"/>
              <w:szCs w:val="18"/>
            </w:rPr>
            <w:t>.</w:t>
          </w:r>
        </w:p>
      </w:docPartBody>
    </w:docPart>
    <w:docPart>
      <w:docPartPr>
        <w:name w:val="23CDB785CCB54AAAA0A4FE88E34E1DA9"/>
        <w:category>
          <w:name w:val="General"/>
          <w:gallery w:val="placeholder"/>
        </w:category>
        <w:types>
          <w:type w:val="bbPlcHdr"/>
        </w:types>
        <w:behaviors>
          <w:behavior w:val="content"/>
        </w:behaviors>
        <w:guid w:val="{852736E1-7BB3-4A4A-B6B3-4C09BF9FD026}"/>
      </w:docPartPr>
      <w:docPartBody>
        <w:p w:rsidR="004B310D" w:rsidRDefault="009819F1" w:rsidP="009819F1">
          <w:pPr>
            <w:pStyle w:val="23CDB785CCB54AAAA0A4FE88E34E1DA9"/>
          </w:pPr>
          <w:r>
            <w:rPr>
              <w:rStyle w:val="PlaceholderText"/>
              <w:sz w:val="18"/>
              <w:szCs w:val="18"/>
            </w:rPr>
            <w:t>Reason</w:t>
          </w:r>
          <w:r w:rsidRPr="00275F4E">
            <w:rPr>
              <w:rStyle w:val="PlaceholderText"/>
              <w:sz w:val="18"/>
              <w:szCs w:val="18"/>
            </w:rPr>
            <w:t>.</w:t>
          </w:r>
        </w:p>
      </w:docPartBody>
    </w:docPart>
    <w:docPart>
      <w:docPartPr>
        <w:name w:val="DA3D21CDDB8D4DE18090D8937C85945A"/>
        <w:category>
          <w:name w:val="General"/>
          <w:gallery w:val="placeholder"/>
        </w:category>
        <w:types>
          <w:type w:val="bbPlcHdr"/>
        </w:types>
        <w:behaviors>
          <w:behavior w:val="content"/>
        </w:behaviors>
        <w:guid w:val="{6CCD7D23-BB21-48B6-99B0-EB33D877EB72}"/>
      </w:docPartPr>
      <w:docPartBody>
        <w:p w:rsidR="004B310D" w:rsidRDefault="009819F1" w:rsidP="009819F1">
          <w:pPr>
            <w:pStyle w:val="DA3D21CDDB8D4DE18090D8937C85945A"/>
          </w:pPr>
          <w:r>
            <w:rPr>
              <w:rStyle w:val="PlaceholderText"/>
              <w:sz w:val="18"/>
              <w:szCs w:val="18"/>
            </w:rPr>
            <w:t>Reason</w:t>
          </w:r>
          <w:r w:rsidRPr="00275F4E">
            <w:rPr>
              <w:rStyle w:val="PlaceholderText"/>
              <w:sz w:val="18"/>
              <w:szCs w:val="18"/>
            </w:rPr>
            <w:t>.</w:t>
          </w:r>
        </w:p>
      </w:docPartBody>
    </w:docPart>
    <w:docPart>
      <w:docPartPr>
        <w:name w:val="1552FA5F82664FE398FDBF75B2AC82A6"/>
        <w:category>
          <w:name w:val="General"/>
          <w:gallery w:val="placeholder"/>
        </w:category>
        <w:types>
          <w:type w:val="bbPlcHdr"/>
        </w:types>
        <w:behaviors>
          <w:behavior w:val="content"/>
        </w:behaviors>
        <w:guid w:val="{47D7309C-0712-411C-851E-31DA1DD6E061}"/>
      </w:docPartPr>
      <w:docPartBody>
        <w:p w:rsidR="004B310D" w:rsidRDefault="009819F1" w:rsidP="009819F1">
          <w:pPr>
            <w:pStyle w:val="1552FA5F82664FE398FDBF75B2AC82A6"/>
          </w:pPr>
          <w:r>
            <w:rPr>
              <w:rStyle w:val="PlaceholderText"/>
              <w:sz w:val="18"/>
              <w:szCs w:val="18"/>
            </w:rPr>
            <w:t>Reason</w:t>
          </w:r>
          <w:r w:rsidRPr="00275F4E">
            <w:rPr>
              <w:rStyle w:val="PlaceholderText"/>
              <w:sz w:val="18"/>
              <w:szCs w:val="18"/>
            </w:rPr>
            <w:t>.</w:t>
          </w:r>
        </w:p>
      </w:docPartBody>
    </w:docPart>
    <w:docPart>
      <w:docPartPr>
        <w:name w:val="CF6F018D81CD4C879B023611C73AF922"/>
        <w:category>
          <w:name w:val="General"/>
          <w:gallery w:val="placeholder"/>
        </w:category>
        <w:types>
          <w:type w:val="bbPlcHdr"/>
        </w:types>
        <w:behaviors>
          <w:behavior w:val="content"/>
        </w:behaviors>
        <w:guid w:val="{8A940299-B667-4555-B96E-2C267D18091E}"/>
      </w:docPartPr>
      <w:docPartBody>
        <w:p w:rsidR="004B310D" w:rsidRDefault="009819F1" w:rsidP="009819F1">
          <w:pPr>
            <w:pStyle w:val="CF6F018D81CD4C879B023611C73AF922"/>
          </w:pPr>
          <w:r>
            <w:rPr>
              <w:rStyle w:val="PlaceholderText"/>
              <w:sz w:val="18"/>
              <w:szCs w:val="18"/>
            </w:rPr>
            <w:t>Situation</w:t>
          </w:r>
          <w:r w:rsidRPr="00275F4E">
            <w:rPr>
              <w:rStyle w:val="PlaceholderText"/>
              <w:sz w:val="18"/>
              <w:szCs w:val="18"/>
            </w:rPr>
            <w:t>.</w:t>
          </w:r>
        </w:p>
      </w:docPartBody>
    </w:docPart>
    <w:docPart>
      <w:docPartPr>
        <w:name w:val="FD06015623464D3D99175AC531E62346"/>
        <w:category>
          <w:name w:val="General"/>
          <w:gallery w:val="placeholder"/>
        </w:category>
        <w:types>
          <w:type w:val="bbPlcHdr"/>
        </w:types>
        <w:behaviors>
          <w:behavior w:val="content"/>
        </w:behaviors>
        <w:guid w:val="{5F7908C7-C8F1-4772-B323-B756FB6BD15E}"/>
      </w:docPartPr>
      <w:docPartBody>
        <w:p w:rsidR="004B310D" w:rsidRDefault="009819F1" w:rsidP="009819F1">
          <w:pPr>
            <w:pStyle w:val="FD06015623464D3D99175AC531E62346"/>
          </w:pPr>
          <w:r>
            <w:rPr>
              <w:rStyle w:val="PlaceholderText"/>
              <w:sz w:val="18"/>
              <w:szCs w:val="18"/>
            </w:rPr>
            <w:t>Enter avoidance behavior here</w:t>
          </w:r>
          <w:r w:rsidRPr="00275F4E">
            <w:rPr>
              <w:rStyle w:val="PlaceholderText"/>
              <w:sz w:val="18"/>
              <w:szCs w:val="18"/>
            </w:rPr>
            <w:t>.</w:t>
          </w:r>
        </w:p>
      </w:docPartBody>
    </w:docPart>
    <w:docPart>
      <w:docPartPr>
        <w:name w:val="30578D9C204249EA882866DB2349A7B8"/>
        <w:category>
          <w:name w:val="General"/>
          <w:gallery w:val="placeholder"/>
        </w:category>
        <w:types>
          <w:type w:val="bbPlcHdr"/>
        </w:types>
        <w:behaviors>
          <w:behavior w:val="content"/>
        </w:behaviors>
        <w:guid w:val="{1B430C54-02DA-4387-86DD-64DFC2964DBE}"/>
      </w:docPartPr>
      <w:docPartBody>
        <w:p w:rsidR="004B310D" w:rsidRDefault="009819F1" w:rsidP="009819F1">
          <w:pPr>
            <w:pStyle w:val="30578D9C204249EA882866DB2349A7B8"/>
          </w:pPr>
          <w:r>
            <w:rPr>
              <w:rStyle w:val="PlaceholderText"/>
              <w:sz w:val="18"/>
              <w:szCs w:val="18"/>
            </w:rPr>
            <w:t>Enter safety behaviors here</w:t>
          </w:r>
          <w:r w:rsidRPr="00275F4E">
            <w:rPr>
              <w:rStyle w:val="PlaceholderText"/>
              <w:sz w:val="18"/>
              <w:szCs w:val="18"/>
            </w:rPr>
            <w:t>.</w:t>
          </w:r>
        </w:p>
      </w:docPartBody>
    </w:docPart>
    <w:docPart>
      <w:docPartPr>
        <w:name w:val="E3CE292C94F04733AA580A67A6B988F0"/>
        <w:category>
          <w:name w:val="General"/>
          <w:gallery w:val="placeholder"/>
        </w:category>
        <w:types>
          <w:type w:val="bbPlcHdr"/>
        </w:types>
        <w:behaviors>
          <w:behavior w:val="content"/>
        </w:behaviors>
        <w:guid w:val="{F86F1661-F401-4DD8-87C3-A8247AC6ECEF}"/>
      </w:docPartPr>
      <w:docPartBody>
        <w:p w:rsidR="004B310D" w:rsidRDefault="009819F1" w:rsidP="009819F1">
          <w:pPr>
            <w:pStyle w:val="E3CE292C94F04733AA580A67A6B988F0"/>
          </w:pPr>
          <w:r>
            <w:rPr>
              <w:rStyle w:val="PlaceholderText"/>
              <w:sz w:val="18"/>
              <w:szCs w:val="18"/>
            </w:rPr>
            <w:t>Enter reassurance seeking behaviors here</w:t>
          </w:r>
          <w:r w:rsidRPr="00275F4E">
            <w:rPr>
              <w:rStyle w:val="PlaceholderText"/>
              <w:sz w:val="18"/>
              <w:szCs w:val="18"/>
            </w:rPr>
            <w:t>.</w:t>
          </w:r>
        </w:p>
      </w:docPartBody>
    </w:docPart>
    <w:docPart>
      <w:docPartPr>
        <w:name w:val="B188F512C3CA4DB58963B5EC25947118"/>
        <w:category>
          <w:name w:val="General"/>
          <w:gallery w:val="placeholder"/>
        </w:category>
        <w:types>
          <w:type w:val="bbPlcHdr"/>
        </w:types>
        <w:behaviors>
          <w:behavior w:val="content"/>
        </w:behaviors>
        <w:guid w:val="{AC57D82D-3393-406C-BDA2-8E821E5F8E43}"/>
      </w:docPartPr>
      <w:docPartBody>
        <w:p w:rsidR="004B310D" w:rsidRDefault="009819F1" w:rsidP="009819F1">
          <w:pPr>
            <w:pStyle w:val="B188F512C3CA4DB58963B5EC25947118"/>
          </w:pPr>
          <w:r>
            <w:rPr>
              <w:rStyle w:val="PlaceholderText"/>
              <w:sz w:val="18"/>
              <w:szCs w:val="18"/>
            </w:rPr>
            <w:t>Enter Active worry behaviors here</w:t>
          </w:r>
          <w:r w:rsidRPr="00275F4E">
            <w:rPr>
              <w:rStyle w:val="PlaceholderText"/>
              <w:sz w:val="18"/>
              <w:szCs w:val="18"/>
            </w:rPr>
            <w:t>.</w:t>
          </w:r>
        </w:p>
      </w:docPartBody>
    </w:docPart>
    <w:docPart>
      <w:docPartPr>
        <w:name w:val="85181A35CE9C4497B8C298D477417112"/>
        <w:category>
          <w:name w:val="General"/>
          <w:gallery w:val="placeholder"/>
        </w:category>
        <w:types>
          <w:type w:val="bbPlcHdr"/>
        </w:types>
        <w:behaviors>
          <w:behavior w:val="content"/>
        </w:behaviors>
        <w:guid w:val="{2A3A12EF-0076-4A17-9B41-9974074150C0}"/>
      </w:docPartPr>
      <w:docPartBody>
        <w:p w:rsidR="004B310D" w:rsidRDefault="009819F1" w:rsidP="009819F1">
          <w:pPr>
            <w:pStyle w:val="85181A35CE9C4497B8C298D477417112"/>
          </w:pPr>
          <w:r>
            <w:rPr>
              <w:rStyle w:val="PlaceholderText"/>
              <w:sz w:val="18"/>
              <w:szCs w:val="18"/>
            </w:rPr>
            <w:t>Enter rumination behaviors here</w:t>
          </w:r>
          <w:r w:rsidRPr="00275F4E">
            <w:rPr>
              <w:rStyle w:val="PlaceholderText"/>
              <w:sz w:val="18"/>
              <w:szCs w:val="18"/>
            </w:rPr>
            <w:t>.</w:t>
          </w:r>
        </w:p>
      </w:docPartBody>
    </w:docPart>
    <w:docPart>
      <w:docPartPr>
        <w:name w:val="3428E874E69344D7BF1F3AECB52EC71B"/>
        <w:category>
          <w:name w:val="General"/>
          <w:gallery w:val="placeholder"/>
        </w:category>
        <w:types>
          <w:type w:val="bbPlcHdr"/>
        </w:types>
        <w:behaviors>
          <w:behavior w:val="content"/>
        </w:behaviors>
        <w:guid w:val="{ED60F829-C340-4C11-849A-BECD4BF3A75A}"/>
      </w:docPartPr>
      <w:docPartBody>
        <w:p w:rsidR="004B310D" w:rsidRDefault="009819F1" w:rsidP="009819F1">
          <w:pPr>
            <w:pStyle w:val="3428E874E69344D7BF1F3AECB52EC71B"/>
          </w:pPr>
          <w:r>
            <w:rPr>
              <w:rStyle w:val="PlaceholderText"/>
              <w:sz w:val="18"/>
              <w:szCs w:val="18"/>
            </w:rPr>
            <w:t>Reason</w:t>
          </w:r>
          <w:r w:rsidRPr="00275F4E">
            <w:rPr>
              <w:rStyle w:val="PlaceholderText"/>
              <w:sz w:val="18"/>
              <w:szCs w:val="18"/>
            </w:rPr>
            <w:t>.</w:t>
          </w:r>
        </w:p>
      </w:docPartBody>
    </w:docPart>
    <w:docPart>
      <w:docPartPr>
        <w:name w:val="E2AAFD2B35014758A839A30E07E343EF"/>
        <w:category>
          <w:name w:val="General"/>
          <w:gallery w:val="placeholder"/>
        </w:category>
        <w:types>
          <w:type w:val="bbPlcHdr"/>
        </w:types>
        <w:behaviors>
          <w:behavior w:val="content"/>
        </w:behaviors>
        <w:guid w:val="{20DF02FB-FE8C-49A4-87EC-D0FB85D65229}"/>
      </w:docPartPr>
      <w:docPartBody>
        <w:p w:rsidR="004B310D" w:rsidRDefault="009819F1" w:rsidP="009819F1">
          <w:pPr>
            <w:pStyle w:val="E2AAFD2B35014758A839A30E07E343EF"/>
          </w:pPr>
          <w:r>
            <w:rPr>
              <w:rStyle w:val="PlaceholderText"/>
              <w:sz w:val="18"/>
              <w:szCs w:val="18"/>
            </w:rPr>
            <w:t>Reason</w:t>
          </w:r>
          <w:r w:rsidRPr="00275F4E">
            <w:rPr>
              <w:rStyle w:val="PlaceholderText"/>
              <w:sz w:val="18"/>
              <w:szCs w:val="18"/>
            </w:rPr>
            <w:t>.</w:t>
          </w:r>
        </w:p>
      </w:docPartBody>
    </w:docPart>
    <w:docPart>
      <w:docPartPr>
        <w:name w:val="C7903A9DEAD34916976B09034D9B28D8"/>
        <w:category>
          <w:name w:val="General"/>
          <w:gallery w:val="placeholder"/>
        </w:category>
        <w:types>
          <w:type w:val="bbPlcHdr"/>
        </w:types>
        <w:behaviors>
          <w:behavior w:val="content"/>
        </w:behaviors>
        <w:guid w:val="{3AB91995-0CFC-4ABA-8793-1A8E75C64879}"/>
      </w:docPartPr>
      <w:docPartBody>
        <w:p w:rsidR="004B310D" w:rsidRDefault="009819F1" w:rsidP="009819F1">
          <w:pPr>
            <w:pStyle w:val="C7903A9DEAD34916976B09034D9B28D8"/>
          </w:pPr>
          <w:r>
            <w:rPr>
              <w:rStyle w:val="PlaceholderText"/>
              <w:sz w:val="18"/>
              <w:szCs w:val="18"/>
            </w:rPr>
            <w:t>Reason</w:t>
          </w:r>
          <w:r w:rsidRPr="00275F4E">
            <w:rPr>
              <w:rStyle w:val="PlaceholderText"/>
              <w:sz w:val="18"/>
              <w:szCs w:val="18"/>
            </w:rPr>
            <w:t>.</w:t>
          </w:r>
        </w:p>
      </w:docPartBody>
    </w:docPart>
    <w:docPart>
      <w:docPartPr>
        <w:name w:val="11BD87C1086F4C4A9934A7350FD28BFB"/>
        <w:category>
          <w:name w:val="General"/>
          <w:gallery w:val="placeholder"/>
        </w:category>
        <w:types>
          <w:type w:val="bbPlcHdr"/>
        </w:types>
        <w:behaviors>
          <w:behavior w:val="content"/>
        </w:behaviors>
        <w:guid w:val="{022D344E-3C70-41A7-93B2-8515BD997957}"/>
      </w:docPartPr>
      <w:docPartBody>
        <w:p w:rsidR="004B310D" w:rsidRDefault="009819F1" w:rsidP="009819F1">
          <w:pPr>
            <w:pStyle w:val="11BD87C1086F4C4A9934A7350FD28BFB"/>
          </w:pPr>
          <w:r>
            <w:rPr>
              <w:rStyle w:val="PlaceholderText"/>
              <w:sz w:val="18"/>
              <w:szCs w:val="18"/>
            </w:rPr>
            <w:t>Situation</w:t>
          </w:r>
          <w:r w:rsidRPr="00275F4E">
            <w:rPr>
              <w:rStyle w:val="PlaceholderText"/>
              <w:sz w:val="18"/>
              <w:szCs w:val="18"/>
            </w:rPr>
            <w:t>.</w:t>
          </w:r>
        </w:p>
      </w:docPartBody>
    </w:docPart>
    <w:docPart>
      <w:docPartPr>
        <w:name w:val="3EC42FA3FE0546B7B6872ED48FBCA9A2"/>
        <w:category>
          <w:name w:val="General"/>
          <w:gallery w:val="placeholder"/>
        </w:category>
        <w:types>
          <w:type w:val="bbPlcHdr"/>
        </w:types>
        <w:behaviors>
          <w:behavior w:val="content"/>
        </w:behaviors>
        <w:guid w:val="{548C6A5F-D602-44B3-BF94-1668E33AAB03}"/>
      </w:docPartPr>
      <w:docPartBody>
        <w:p w:rsidR="004B310D" w:rsidRDefault="009819F1" w:rsidP="009819F1">
          <w:pPr>
            <w:pStyle w:val="3EC42FA3FE0546B7B6872ED48FBCA9A2"/>
          </w:pPr>
          <w:r>
            <w:rPr>
              <w:rStyle w:val="PlaceholderText"/>
              <w:sz w:val="18"/>
              <w:szCs w:val="18"/>
            </w:rPr>
            <w:t>Enter avoidance behavior here</w:t>
          </w:r>
          <w:r w:rsidRPr="00275F4E">
            <w:rPr>
              <w:rStyle w:val="PlaceholderText"/>
              <w:sz w:val="18"/>
              <w:szCs w:val="18"/>
            </w:rPr>
            <w:t>.</w:t>
          </w:r>
        </w:p>
      </w:docPartBody>
    </w:docPart>
    <w:docPart>
      <w:docPartPr>
        <w:name w:val="60B7F667A7E04F4C931F6AC1B05B07DA"/>
        <w:category>
          <w:name w:val="General"/>
          <w:gallery w:val="placeholder"/>
        </w:category>
        <w:types>
          <w:type w:val="bbPlcHdr"/>
        </w:types>
        <w:behaviors>
          <w:behavior w:val="content"/>
        </w:behaviors>
        <w:guid w:val="{36F18050-BD67-47E2-8561-FE9096ECFE44}"/>
      </w:docPartPr>
      <w:docPartBody>
        <w:p w:rsidR="004B310D" w:rsidRDefault="009819F1" w:rsidP="009819F1">
          <w:pPr>
            <w:pStyle w:val="60B7F667A7E04F4C931F6AC1B05B07DA"/>
          </w:pPr>
          <w:r>
            <w:rPr>
              <w:rStyle w:val="PlaceholderText"/>
              <w:sz w:val="18"/>
              <w:szCs w:val="18"/>
            </w:rPr>
            <w:t>Enter safety behaviors here</w:t>
          </w:r>
          <w:r w:rsidRPr="00275F4E">
            <w:rPr>
              <w:rStyle w:val="PlaceholderText"/>
              <w:sz w:val="18"/>
              <w:szCs w:val="18"/>
            </w:rPr>
            <w:t>.</w:t>
          </w:r>
        </w:p>
      </w:docPartBody>
    </w:docPart>
    <w:docPart>
      <w:docPartPr>
        <w:name w:val="A2D12E3FC8484630BE6EB027D5346EEB"/>
        <w:category>
          <w:name w:val="General"/>
          <w:gallery w:val="placeholder"/>
        </w:category>
        <w:types>
          <w:type w:val="bbPlcHdr"/>
        </w:types>
        <w:behaviors>
          <w:behavior w:val="content"/>
        </w:behaviors>
        <w:guid w:val="{B599DAD3-0B91-432F-AABB-34FBFED5088D}"/>
      </w:docPartPr>
      <w:docPartBody>
        <w:p w:rsidR="004B310D" w:rsidRDefault="009819F1" w:rsidP="009819F1">
          <w:pPr>
            <w:pStyle w:val="A2D12E3FC8484630BE6EB027D5346EEB"/>
          </w:pPr>
          <w:r>
            <w:rPr>
              <w:rStyle w:val="PlaceholderText"/>
              <w:sz w:val="18"/>
              <w:szCs w:val="18"/>
            </w:rPr>
            <w:t>Enter reassurance seeking behaviors here</w:t>
          </w:r>
          <w:r w:rsidRPr="00275F4E">
            <w:rPr>
              <w:rStyle w:val="PlaceholderText"/>
              <w:sz w:val="18"/>
              <w:szCs w:val="18"/>
            </w:rPr>
            <w:t>.</w:t>
          </w:r>
        </w:p>
      </w:docPartBody>
    </w:docPart>
    <w:docPart>
      <w:docPartPr>
        <w:name w:val="153CF328C2194F6BB6CDBDD317576101"/>
        <w:category>
          <w:name w:val="General"/>
          <w:gallery w:val="placeholder"/>
        </w:category>
        <w:types>
          <w:type w:val="bbPlcHdr"/>
        </w:types>
        <w:behaviors>
          <w:behavior w:val="content"/>
        </w:behaviors>
        <w:guid w:val="{23220322-8281-4386-976D-1F2E7F23DE6F}"/>
      </w:docPartPr>
      <w:docPartBody>
        <w:p w:rsidR="004B310D" w:rsidRDefault="009819F1" w:rsidP="009819F1">
          <w:pPr>
            <w:pStyle w:val="153CF328C2194F6BB6CDBDD317576101"/>
          </w:pPr>
          <w:r>
            <w:rPr>
              <w:rStyle w:val="PlaceholderText"/>
              <w:sz w:val="18"/>
              <w:szCs w:val="18"/>
            </w:rPr>
            <w:t>Enter Active worry behaviors here</w:t>
          </w:r>
          <w:r w:rsidRPr="00275F4E">
            <w:rPr>
              <w:rStyle w:val="PlaceholderText"/>
              <w:sz w:val="18"/>
              <w:szCs w:val="18"/>
            </w:rPr>
            <w:t>.</w:t>
          </w:r>
        </w:p>
      </w:docPartBody>
    </w:docPart>
    <w:docPart>
      <w:docPartPr>
        <w:name w:val="7FB80303BBFE4E0388BBC3F20B2E6B8E"/>
        <w:category>
          <w:name w:val="General"/>
          <w:gallery w:val="placeholder"/>
        </w:category>
        <w:types>
          <w:type w:val="bbPlcHdr"/>
        </w:types>
        <w:behaviors>
          <w:behavior w:val="content"/>
        </w:behaviors>
        <w:guid w:val="{496499A1-9906-4582-97D1-F977804F847D}"/>
      </w:docPartPr>
      <w:docPartBody>
        <w:p w:rsidR="004B310D" w:rsidRDefault="009819F1" w:rsidP="009819F1">
          <w:pPr>
            <w:pStyle w:val="7FB80303BBFE4E0388BBC3F20B2E6B8E"/>
          </w:pPr>
          <w:r>
            <w:rPr>
              <w:rStyle w:val="PlaceholderText"/>
              <w:sz w:val="18"/>
              <w:szCs w:val="18"/>
            </w:rPr>
            <w:t>Enter rumination behaviors here</w:t>
          </w:r>
          <w:r w:rsidRPr="00275F4E">
            <w:rPr>
              <w:rStyle w:val="PlaceholderText"/>
              <w:sz w:val="18"/>
              <w:szCs w:val="18"/>
            </w:rPr>
            <w:t>.</w:t>
          </w:r>
        </w:p>
      </w:docPartBody>
    </w:docPart>
    <w:docPart>
      <w:docPartPr>
        <w:name w:val="153FBCC6130449F1B8369CB1D66E24A2"/>
        <w:category>
          <w:name w:val="General"/>
          <w:gallery w:val="placeholder"/>
        </w:category>
        <w:types>
          <w:type w:val="bbPlcHdr"/>
        </w:types>
        <w:behaviors>
          <w:behavior w:val="content"/>
        </w:behaviors>
        <w:guid w:val="{9F9775D9-3FB7-4EA7-BB3C-11D31A63ADBF}"/>
      </w:docPartPr>
      <w:docPartBody>
        <w:p w:rsidR="004B310D" w:rsidRDefault="009819F1" w:rsidP="009819F1">
          <w:pPr>
            <w:pStyle w:val="153FBCC6130449F1B8369CB1D66E24A2"/>
          </w:pPr>
          <w:r>
            <w:rPr>
              <w:rStyle w:val="PlaceholderText"/>
              <w:sz w:val="16"/>
              <w:szCs w:val="16"/>
            </w:rPr>
            <w:t>Answer</w:t>
          </w:r>
        </w:p>
      </w:docPartBody>
    </w:docPart>
    <w:docPart>
      <w:docPartPr>
        <w:name w:val="FC0B8954D8DC420AAB2C8F27BB7C6FF7"/>
        <w:category>
          <w:name w:val="General"/>
          <w:gallery w:val="placeholder"/>
        </w:category>
        <w:types>
          <w:type w:val="bbPlcHdr"/>
        </w:types>
        <w:behaviors>
          <w:behavior w:val="content"/>
        </w:behaviors>
        <w:guid w:val="{35707547-EAE7-4469-B57B-41F9BE4A250D}"/>
      </w:docPartPr>
      <w:docPartBody>
        <w:p w:rsidR="004B310D" w:rsidRDefault="009819F1" w:rsidP="009819F1">
          <w:pPr>
            <w:pStyle w:val="FC0B8954D8DC420AAB2C8F27BB7C6FF7"/>
          </w:pPr>
          <w:r>
            <w:rPr>
              <w:rStyle w:val="PlaceholderText"/>
              <w:sz w:val="16"/>
              <w:szCs w:val="16"/>
            </w:rPr>
            <w:t>Answer</w:t>
          </w:r>
        </w:p>
      </w:docPartBody>
    </w:docPart>
    <w:docPart>
      <w:docPartPr>
        <w:name w:val="F0223DA880C44795AB3D3E83640BD5A3"/>
        <w:category>
          <w:name w:val="General"/>
          <w:gallery w:val="placeholder"/>
        </w:category>
        <w:types>
          <w:type w:val="bbPlcHdr"/>
        </w:types>
        <w:behaviors>
          <w:behavior w:val="content"/>
        </w:behaviors>
        <w:guid w:val="{C16D2101-94DF-460C-97E6-44BBE4E945E1}"/>
      </w:docPartPr>
      <w:docPartBody>
        <w:p w:rsidR="004B310D" w:rsidRDefault="009819F1" w:rsidP="009819F1">
          <w:pPr>
            <w:pStyle w:val="F0223DA880C44795AB3D3E83640BD5A3"/>
          </w:pPr>
          <w:r>
            <w:rPr>
              <w:rStyle w:val="PlaceholderText"/>
              <w:sz w:val="16"/>
              <w:szCs w:val="16"/>
            </w:rPr>
            <w:t>Answer</w:t>
          </w:r>
        </w:p>
      </w:docPartBody>
    </w:docPart>
    <w:docPart>
      <w:docPartPr>
        <w:name w:val="9E70332A650A42CEB77D1BA3B281B1D5"/>
        <w:category>
          <w:name w:val="General"/>
          <w:gallery w:val="placeholder"/>
        </w:category>
        <w:types>
          <w:type w:val="bbPlcHdr"/>
        </w:types>
        <w:behaviors>
          <w:behavior w:val="content"/>
        </w:behaviors>
        <w:guid w:val="{802B6C1C-817B-42E7-86ED-E55EAC75326D}"/>
      </w:docPartPr>
      <w:docPartBody>
        <w:p w:rsidR="004B310D" w:rsidRDefault="009819F1" w:rsidP="009819F1">
          <w:pPr>
            <w:pStyle w:val="9E70332A650A42CEB77D1BA3B281B1D5"/>
          </w:pPr>
          <w:r>
            <w:rPr>
              <w:rStyle w:val="PlaceholderText"/>
              <w:sz w:val="16"/>
              <w:szCs w:val="16"/>
            </w:rPr>
            <w:t>Answer</w:t>
          </w:r>
        </w:p>
      </w:docPartBody>
    </w:docPart>
    <w:docPart>
      <w:docPartPr>
        <w:name w:val="545FCB44F11C42439CF5F4800BEECB67"/>
        <w:category>
          <w:name w:val="General"/>
          <w:gallery w:val="placeholder"/>
        </w:category>
        <w:types>
          <w:type w:val="bbPlcHdr"/>
        </w:types>
        <w:behaviors>
          <w:behavior w:val="content"/>
        </w:behaviors>
        <w:guid w:val="{2F712355-AE29-47BA-BB31-C2CAA4FD960F}"/>
      </w:docPartPr>
      <w:docPartBody>
        <w:p w:rsidR="004B310D" w:rsidRDefault="009819F1" w:rsidP="009819F1">
          <w:pPr>
            <w:pStyle w:val="545FCB44F11C42439CF5F4800BEECB67"/>
          </w:pPr>
          <w:r>
            <w:rPr>
              <w:rStyle w:val="PlaceholderText"/>
              <w:sz w:val="16"/>
              <w:szCs w:val="16"/>
            </w:rPr>
            <w:t>Answer</w:t>
          </w:r>
        </w:p>
      </w:docPartBody>
    </w:docPart>
    <w:docPart>
      <w:docPartPr>
        <w:name w:val="BD89EEBCB3BB43319E82A0CDA115F413"/>
        <w:category>
          <w:name w:val="General"/>
          <w:gallery w:val="placeholder"/>
        </w:category>
        <w:types>
          <w:type w:val="bbPlcHdr"/>
        </w:types>
        <w:behaviors>
          <w:behavior w:val="content"/>
        </w:behaviors>
        <w:guid w:val="{D938E050-EB66-4FFF-88EC-D0C44727AA35}"/>
      </w:docPartPr>
      <w:docPartBody>
        <w:p w:rsidR="004B310D" w:rsidRDefault="009819F1" w:rsidP="009819F1">
          <w:pPr>
            <w:pStyle w:val="BD89EEBCB3BB43319E82A0CDA115F413"/>
          </w:pPr>
          <w:r>
            <w:rPr>
              <w:rStyle w:val="PlaceholderText"/>
              <w:sz w:val="16"/>
              <w:szCs w:val="16"/>
            </w:rPr>
            <w:t>Answer</w:t>
          </w:r>
        </w:p>
      </w:docPartBody>
    </w:docPart>
    <w:docPart>
      <w:docPartPr>
        <w:name w:val="CF1594A360C144A2ACFC01C08F3B52D8"/>
        <w:category>
          <w:name w:val="General"/>
          <w:gallery w:val="placeholder"/>
        </w:category>
        <w:types>
          <w:type w:val="bbPlcHdr"/>
        </w:types>
        <w:behaviors>
          <w:behavior w:val="content"/>
        </w:behaviors>
        <w:guid w:val="{D9EC13A0-1CD3-4FFF-9653-AD3349AEE9E3}"/>
      </w:docPartPr>
      <w:docPartBody>
        <w:p w:rsidR="004B310D" w:rsidRDefault="009819F1" w:rsidP="009819F1">
          <w:pPr>
            <w:pStyle w:val="CF1594A360C144A2ACFC01C08F3B52D8"/>
          </w:pPr>
          <w:r>
            <w:rPr>
              <w:rStyle w:val="PlaceholderText"/>
              <w:sz w:val="16"/>
              <w:szCs w:val="16"/>
            </w:rPr>
            <w:t>Answer</w:t>
          </w:r>
        </w:p>
      </w:docPartBody>
    </w:docPart>
    <w:docPart>
      <w:docPartPr>
        <w:name w:val="2CCE7C219D574560AD46544182D42BF1"/>
        <w:category>
          <w:name w:val="General"/>
          <w:gallery w:val="placeholder"/>
        </w:category>
        <w:types>
          <w:type w:val="bbPlcHdr"/>
        </w:types>
        <w:behaviors>
          <w:behavior w:val="content"/>
        </w:behaviors>
        <w:guid w:val="{7688098B-3C99-42A4-90BE-4F5025D9CCEC}"/>
      </w:docPartPr>
      <w:docPartBody>
        <w:p w:rsidR="004B310D" w:rsidRDefault="009819F1" w:rsidP="009819F1">
          <w:pPr>
            <w:pStyle w:val="2CCE7C219D574560AD46544182D42BF1"/>
          </w:pPr>
          <w:r>
            <w:rPr>
              <w:rStyle w:val="PlaceholderText"/>
              <w:sz w:val="16"/>
              <w:szCs w:val="16"/>
            </w:rPr>
            <w:t>Answer</w:t>
          </w:r>
        </w:p>
      </w:docPartBody>
    </w:docPart>
    <w:docPart>
      <w:docPartPr>
        <w:name w:val="3A923AD3F8DA4EEA9EECA94FE28FDFCE"/>
        <w:category>
          <w:name w:val="General"/>
          <w:gallery w:val="placeholder"/>
        </w:category>
        <w:types>
          <w:type w:val="bbPlcHdr"/>
        </w:types>
        <w:behaviors>
          <w:behavior w:val="content"/>
        </w:behaviors>
        <w:guid w:val="{B0B9584B-9AC9-4D41-AEEC-086F8A478D32}"/>
      </w:docPartPr>
      <w:docPartBody>
        <w:p w:rsidR="004B310D" w:rsidRDefault="009819F1" w:rsidP="009819F1">
          <w:pPr>
            <w:pStyle w:val="3A923AD3F8DA4EEA9EECA94FE28FDFCE"/>
          </w:pPr>
          <w:r>
            <w:rPr>
              <w:rStyle w:val="PlaceholderText"/>
              <w:sz w:val="16"/>
              <w:szCs w:val="16"/>
            </w:rPr>
            <w:t>Answer</w:t>
          </w:r>
        </w:p>
      </w:docPartBody>
    </w:docPart>
    <w:docPart>
      <w:docPartPr>
        <w:name w:val="B6EB71C27AD04F93B36C1898BBC8FFF2"/>
        <w:category>
          <w:name w:val="General"/>
          <w:gallery w:val="placeholder"/>
        </w:category>
        <w:types>
          <w:type w:val="bbPlcHdr"/>
        </w:types>
        <w:behaviors>
          <w:behavior w:val="content"/>
        </w:behaviors>
        <w:guid w:val="{A032F68D-89D9-433A-94F8-86E1747A6AD9}"/>
      </w:docPartPr>
      <w:docPartBody>
        <w:p w:rsidR="004B310D" w:rsidRDefault="009819F1" w:rsidP="009819F1">
          <w:pPr>
            <w:pStyle w:val="B6EB71C27AD04F93B36C1898BBC8FFF2"/>
          </w:pPr>
          <w:r>
            <w:rPr>
              <w:rStyle w:val="PlaceholderText"/>
              <w:sz w:val="16"/>
              <w:szCs w:val="16"/>
            </w:rPr>
            <w:t>Answer</w:t>
          </w:r>
        </w:p>
      </w:docPartBody>
    </w:docPart>
    <w:docPart>
      <w:docPartPr>
        <w:name w:val="C0955EEB0D5D42A5AC13A1F4DA4C94EF"/>
        <w:category>
          <w:name w:val="General"/>
          <w:gallery w:val="placeholder"/>
        </w:category>
        <w:types>
          <w:type w:val="bbPlcHdr"/>
        </w:types>
        <w:behaviors>
          <w:behavior w:val="content"/>
        </w:behaviors>
        <w:guid w:val="{19111150-152D-4C51-A694-13AA9523C7A1}"/>
      </w:docPartPr>
      <w:docPartBody>
        <w:p w:rsidR="004B310D" w:rsidRDefault="009819F1" w:rsidP="009819F1">
          <w:pPr>
            <w:pStyle w:val="C0955EEB0D5D42A5AC13A1F4DA4C94EF"/>
          </w:pPr>
          <w:r>
            <w:rPr>
              <w:rStyle w:val="PlaceholderText"/>
              <w:sz w:val="16"/>
              <w:szCs w:val="16"/>
            </w:rPr>
            <w:t>Answer</w:t>
          </w:r>
        </w:p>
      </w:docPartBody>
    </w:docPart>
    <w:docPart>
      <w:docPartPr>
        <w:name w:val="A93E977EC4A94A7FA48420F320665630"/>
        <w:category>
          <w:name w:val="General"/>
          <w:gallery w:val="placeholder"/>
        </w:category>
        <w:types>
          <w:type w:val="bbPlcHdr"/>
        </w:types>
        <w:behaviors>
          <w:behavior w:val="content"/>
        </w:behaviors>
        <w:guid w:val="{E37B8FE0-6E6B-498F-B926-79B777AB2EFD}"/>
      </w:docPartPr>
      <w:docPartBody>
        <w:p w:rsidR="004B310D" w:rsidRDefault="009819F1" w:rsidP="009819F1">
          <w:pPr>
            <w:pStyle w:val="A93E977EC4A94A7FA48420F320665630"/>
          </w:pPr>
          <w:r>
            <w:rPr>
              <w:rStyle w:val="PlaceholderText"/>
              <w:sz w:val="16"/>
              <w:szCs w:val="16"/>
            </w:rPr>
            <w:t>Answer</w:t>
          </w:r>
        </w:p>
      </w:docPartBody>
    </w:docPart>
    <w:docPart>
      <w:docPartPr>
        <w:name w:val="BFC7DB24D619487FADA5CE8E8D1CEB5B"/>
        <w:category>
          <w:name w:val="General"/>
          <w:gallery w:val="placeholder"/>
        </w:category>
        <w:types>
          <w:type w:val="bbPlcHdr"/>
        </w:types>
        <w:behaviors>
          <w:behavior w:val="content"/>
        </w:behaviors>
        <w:guid w:val="{4396DD1E-F697-4BFD-83B9-0ED7EC7C0894}"/>
      </w:docPartPr>
      <w:docPartBody>
        <w:p w:rsidR="004B310D" w:rsidRDefault="009819F1" w:rsidP="009819F1">
          <w:pPr>
            <w:pStyle w:val="BFC7DB24D619487FADA5CE8E8D1CEB5B"/>
          </w:pPr>
          <w:r>
            <w:rPr>
              <w:rStyle w:val="PlaceholderText"/>
              <w:sz w:val="16"/>
              <w:szCs w:val="16"/>
            </w:rPr>
            <w:t>Answer</w:t>
          </w:r>
        </w:p>
      </w:docPartBody>
    </w:docPart>
    <w:docPart>
      <w:docPartPr>
        <w:name w:val="CA8FFC49936E4599A5A2044F23A67174"/>
        <w:category>
          <w:name w:val="General"/>
          <w:gallery w:val="placeholder"/>
        </w:category>
        <w:types>
          <w:type w:val="bbPlcHdr"/>
        </w:types>
        <w:behaviors>
          <w:behavior w:val="content"/>
        </w:behaviors>
        <w:guid w:val="{C859FEBF-D4FC-4F55-8E55-9F1FF6D35C4B}"/>
      </w:docPartPr>
      <w:docPartBody>
        <w:p w:rsidR="004B310D" w:rsidRDefault="009819F1" w:rsidP="009819F1">
          <w:pPr>
            <w:pStyle w:val="CA8FFC49936E4599A5A2044F23A67174"/>
          </w:pPr>
          <w:r>
            <w:rPr>
              <w:rStyle w:val="PlaceholderText"/>
              <w:sz w:val="16"/>
              <w:szCs w:val="16"/>
            </w:rPr>
            <w:t>Answer</w:t>
          </w:r>
        </w:p>
      </w:docPartBody>
    </w:docPart>
    <w:docPart>
      <w:docPartPr>
        <w:name w:val="F344DFEE00E44DF8A0792C6E0D56DD3D"/>
        <w:category>
          <w:name w:val="General"/>
          <w:gallery w:val="placeholder"/>
        </w:category>
        <w:types>
          <w:type w:val="bbPlcHdr"/>
        </w:types>
        <w:behaviors>
          <w:behavior w:val="content"/>
        </w:behaviors>
        <w:guid w:val="{3F7A44B5-3960-4DA2-9A94-9FE59D7B4723}"/>
      </w:docPartPr>
      <w:docPartBody>
        <w:p w:rsidR="004B310D" w:rsidRDefault="009819F1" w:rsidP="009819F1">
          <w:pPr>
            <w:pStyle w:val="F344DFEE00E44DF8A0792C6E0D56DD3D"/>
          </w:pPr>
          <w:r>
            <w:rPr>
              <w:rStyle w:val="PlaceholderText"/>
              <w:sz w:val="16"/>
              <w:szCs w:val="16"/>
            </w:rPr>
            <w:t>Answer</w:t>
          </w:r>
        </w:p>
      </w:docPartBody>
    </w:docPart>
    <w:docPart>
      <w:docPartPr>
        <w:name w:val="02B2A25696B74671BC13C51AEFF1C96E"/>
        <w:category>
          <w:name w:val="General"/>
          <w:gallery w:val="placeholder"/>
        </w:category>
        <w:types>
          <w:type w:val="bbPlcHdr"/>
        </w:types>
        <w:behaviors>
          <w:behavior w:val="content"/>
        </w:behaviors>
        <w:guid w:val="{F8BD8E5F-798C-4491-AFF8-2DCB8F511149}"/>
      </w:docPartPr>
      <w:docPartBody>
        <w:p w:rsidR="004B310D" w:rsidRDefault="009819F1" w:rsidP="009819F1">
          <w:pPr>
            <w:pStyle w:val="02B2A25696B74671BC13C51AEFF1C96E"/>
          </w:pPr>
          <w:r>
            <w:rPr>
              <w:rStyle w:val="PlaceholderText"/>
              <w:sz w:val="16"/>
              <w:szCs w:val="16"/>
            </w:rPr>
            <w:t>Answer</w:t>
          </w:r>
        </w:p>
      </w:docPartBody>
    </w:docPart>
    <w:docPart>
      <w:docPartPr>
        <w:name w:val="5298B249D133480C8F42F9779FF0833E"/>
        <w:category>
          <w:name w:val="General"/>
          <w:gallery w:val="placeholder"/>
        </w:category>
        <w:types>
          <w:type w:val="bbPlcHdr"/>
        </w:types>
        <w:behaviors>
          <w:behavior w:val="content"/>
        </w:behaviors>
        <w:guid w:val="{19131115-3E7E-40B6-831E-779CDE3DE673}"/>
      </w:docPartPr>
      <w:docPartBody>
        <w:p w:rsidR="004B310D" w:rsidRDefault="009819F1" w:rsidP="009819F1">
          <w:pPr>
            <w:pStyle w:val="5298B249D133480C8F42F9779FF0833E"/>
          </w:pPr>
          <w:r>
            <w:rPr>
              <w:rStyle w:val="PlaceholderText"/>
              <w:sz w:val="16"/>
              <w:szCs w:val="16"/>
            </w:rPr>
            <w:t>Answer</w:t>
          </w:r>
        </w:p>
      </w:docPartBody>
    </w:docPart>
    <w:docPart>
      <w:docPartPr>
        <w:name w:val="2CF92B1BE6464E81BBC1B06A1F39E6BA"/>
        <w:category>
          <w:name w:val="General"/>
          <w:gallery w:val="placeholder"/>
        </w:category>
        <w:types>
          <w:type w:val="bbPlcHdr"/>
        </w:types>
        <w:behaviors>
          <w:behavior w:val="content"/>
        </w:behaviors>
        <w:guid w:val="{77E3173E-0B90-4B45-BF93-9DCFD0252EE5}"/>
      </w:docPartPr>
      <w:docPartBody>
        <w:p w:rsidR="004B310D" w:rsidRDefault="009819F1" w:rsidP="009819F1">
          <w:pPr>
            <w:pStyle w:val="2CF92B1BE6464E81BBC1B06A1F39E6BA"/>
          </w:pPr>
          <w:r>
            <w:rPr>
              <w:rStyle w:val="PlaceholderText"/>
              <w:sz w:val="16"/>
              <w:szCs w:val="16"/>
            </w:rPr>
            <w:t>Answer</w:t>
          </w:r>
        </w:p>
      </w:docPartBody>
    </w:docPart>
    <w:docPart>
      <w:docPartPr>
        <w:name w:val="7E612C9F26F2457FA5F2312854B6215E"/>
        <w:category>
          <w:name w:val="General"/>
          <w:gallery w:val="placeholder"/>
        </w:category>
        <w:types>
          <w:type w:val="bbPlcHdr"/>
        </w:types>
        <w:behaviors>
          <w:behavior w:val="content"/>
        </w:behaviors>
        <w:guid w:val="{9D9EF1AE-A289-4BE9-ADF4-94CF1FC4F8CD}"/>
      </w:docPartPr>
      <w:docPartBody>
        <w:p w:rsidR="004B310D" w:rsidRDefault="009819F1" w:rsidP="009819F1">
          <w:pPr>
            <w:pStyle w:val="7E612C9F26F2457FA5F2312854B6215E"/>
          </w:pPr>
          <w:r>
            <w:rPr>
              <w:rStyle w:val="PlaceholderText"/>
              <w:sz w:val="16"/>
              <w:szCs w:val="16"/>
            </w:rPr>
            <w:t>Answer</w:t>
          </w:r>
        </w:p>
      </w:docPartBody>
    </w:docPart>
    <w:docPart>
      <w:docPartPr>
        <w:name w:val="92B9351F20FB48BF89FE12DD0374C6D1"/>
        <w:category>
          <w:name w:val="General"/>
          <w:gallery w:val="placeholder"/>
        </w:category>
        <w:types>
          <w:type w:val="bbPlcHdr"/>
        </w:types>
        <w:behaviors>
          <w:behavior w:val="content"/>
        </w:behaviors>
        <w:guid w:val="{1E8976FD-E0E8-4DD3-AF1A-A9C410AAD5F8}"/>
      </w:docPartPr>
      <w:docPartBody>
        <w:p w:rsidR="004B310D" w:rsidRDefault="009819F1" w:rsidP="009819F1">
          <w:pPr>
            <w:pStyle w:val="92B9351F20FB48BF89FE12DD0374C6D1"/>
          </w:pPr>
          <w:r>
            <w:rPr>
              <w:rStyle w:val="PlaceholderText"/>
              <w:sz w:val="16"/>
              <w:szCs w:val="16"/>
            </w:rPr>
            <w:t>Answer</w:t>
          </w:r>
        </w:p>
      </w:docPartBody>
    </w:docPart>
    <w:docPart>
      <w:docPartPr>
        <w:name w:val="BF4A8E38D89448FAA2485CD9D30608A0"/>
        <w:category>
          <w:name w:val="General"/>
          <w:gallery w:val="placeholder"/>
        </w:category>
        <w:types>
          <w:type w:val="bbPlcHdr"/>
        </w:types>
        <w:behaviors>
          <w:behavior w:val="content"/>
        </w:behaviors>
        <w:guid w:val="{37F3B7F2-EB6E-45F3-A274-6974346DED1A}"/>
      </w:docPartPr>
      <w:docPartBody>
        <w:p w:rsidR="004B310D" w:rsidRDefault="009819F1" w:rsidP="009819F1">
          <w:pPr>
            <w:pStyle w:val="BF4A8E38D89448FAA2485CD9D30608A0"/>
          </w:pPr>
          <w:r>
            <w:rPr>
              <w:rStyle w:val="PlaceholderText"/>
              <w:sz w:val="16"/>
              <w:szCs w:val="16"/>
            </w:rPr>
            <w:t>Answer</w:t>
          </w:r>
        </w:p>
      </w:docPartBody>
    </w:docPart>
    <w:docPart>
      <w:docPartPr>
        <w:name w:val="3113CB2B57F24CF5956132EF774E3F22"/>
        <w:category>
          <w:name w:val="General"/>
          <w:gallery w:val="placeholder"/>
        </w:category>
        <w:types>
          <w:type w:val="bbPlcHdr"/>
        </w:types>
        <w:behaviors>
          <w:behavior w:val="content"/>
        </w:behaviors>
        <w:guid w:val="{8971A780-52DD-4EFD-9E4A-B129445C68A4}"/>
      </w:docPartPr>
      <w:docPartBody>
        <w:p w:rsidR="004B310D" w:rsidRDefault="009819F1" w:rsidP="009819F1">
          <w:pPr>
            <w:pStyle w:val="3113CB2B57F24CF5956132EF774E3F22"/>
          </w:pPr>
          <w:r>
            <w:rPr>
              <w:rStyle w:val="PlaceholderText"/>
              <w:sz w:val="16"/>
              <w:szCs w:val="16"/>
            </w:rPr>
            <w:t>Answer</w:t>
          </w:r>
        </w:p>
      </w:docPartBody>
    </w:docPart>
    <w:docPart>
      <w:docPartPr>
        <w:name w:val="BE7DAEFAADEB49C1A5AFAFFEE0EE9EE7"/>
        <w:category>
          <w:name w:val="General"/>
          <w:gallery w:val="placeholder"/>
        </w:category>
        <w:types>
          <w:type w:val="bbPlcHdr"/>
        </w:types>
        <w:behaviors>
          <w:behavior w:val="content"/>
        </w:behaviors>
        <w:guid w:val="{5CCC9F91-6844-4006-B085-F92F486004DC}"/>
      </w:docPartPr>
      <w:docPartBody>
        <w:p w:rsidR="004B310D" w:rsidRDefault="009819F1" w:rsidP="009819F1">
          <w:pPr>
            <w:pStyle w:val="BE7DAEFAADEB49C1A5AFAFFEE0EE9EE7"/>
          </w:pPr>
          <w:r>
            <w:rPr>
              <w:rStyle w:val="PlaceholderText"/>
              <w:sz w:val="16"/>
              <w:szCs w:val="16"/>
            </w:rPr>
            <w:t>Answer</w:t>
          </w:r>
        </w:p>
      </w:docPartBody>
    </w:docPart>
    <w:docPart>
      <w:docPartPr>
        <w:name w:val="D4AE3BB218294274A383C1CBDC7AB8DD"/>
        <w:category>
          <w:name w:val="General"/>
          <w:gallery w:val="placeholder"/>
        </w:category>
        <w:types>
          <w:type w:val="bbPlcHdr"/>
        </w:types>
        <w:behaviors>
          <w:behavior w:val="content"/>
        </w:behaviors>
        <w:guid w:val="{B23487F3-9601-4913-B43C-850E316BCFF5}"/>
      </w:docPartPr>
      <w:docPartBody>
        <w:p w:rsidR="004B310D" w:rsidRDefault="009819F1" w:rsidP="009819F1">
          <w:pPr>
            <w:pStyle w:val="D4AE3BB218294274A383C1CBDC7AB8DD"/>
          </w:pPr>
          <w:r>
            <w:rPr>
              <w:rStyle w:val="PlaceholderText"/>
              <w:sz w:val="16"/>
              <w:szCs w:val="16"/>
            </w:rPr>
            <w:t>Answer</w:t>
          </w:r>
        </w:p>
      </w:docPartBody>
    </w:docPart>
    <w:docPart>
      <w:docPartPr>
        <w:name w:val="0CDB0EB129CC4FB7A5CD6C353CF98062"/>
        <w:category>
          <w:name w:val="General"/>
          <w:gallery w:val="placeholder"/>
        </w:category>
        <w:types>
          <w:type w:val="bbPlcHdr"/>
        </w:types>
        <w:behaviors>
          <w:behavior w:val="content"/>
        </w:behaviors>
        <w:guid w:val="{0CFAAF45-E5A1-4C36-9A69-8B46C05617C0}"/>
      </w:docPartPr>
      <w:docPartBody>
        <w:p w:rsidR="004B310D" w:rsidRDefault="009819F1" w:rsidP="009819F1">
          <w:pPr>
            <w:pStyle w:val="0CDB0EB129CC4FB7A5CD6C353CF98062"/>
          </w:pPr>
          <w:r>
            <w:rPr>
              <w:rStyle w:val="PlaceholderText"/>
              <w:sz w:val="16"/>
              <w:szCs w:val="16"/>
            </w:rPr>
            <w:t>Answer</w:t>
          </w:r>
        </w:p>
      </w:docPartBody>
    </w:docPart>
    <w:docPart>
      <w:docPartPr>
        <w:name w:val="92CBB06A1F2E41A1837D56DC879F4FB3"/>
        <w:category>
          <w:name w:val="General"/>
          <w:gallery w:val="placeholder"/>
        </w:category>
        <w:types>
          <w:type w:val="bbPlcHdr"/>
        </w:types>
        <w:behaviors>
          <w:behavior w:val="content"/>
        </w:behaviors>
        <w:guid w:val="{9FD1C376-BBCC-499C-A31F-561A2575BC21}"/>
      </w:docPartPr>
      <w:docPartBody>
        <w:p w:rsidR="004B310D" w:rsidRDefault="009819F1" w:rsidP="009819F1">
          <w:pPr>
            <w:pStyle w:val="92CBB06A1F2E41A1837D56DC879F4FB3"/>
          </w:pPr>
          <w:r>
            <w:rPr>
              <w:rStyle w:val="PlaceholderText"/>
              <w:sz w:val="16"/>
              <w:szCs w:val="16"/>
            </w:rPr>
            <w:t>Answer</w:t>
          </w:r>
        </w:p>
      </w:docPartBody>
    </w:docPart>
    <w:docPart>
      <w:docPartPr>
        <w:name w:val="AD4BC70D063C46C4A4CFF8FF77F17524"/>
        <w:category>
          <w:name w:val="General"/>
          <w:gallery w:val="placeholder"/>
        </w:category>
        <w:types>
          <w:type w:val="bbPlcHdr"/>
        </w:types>
        <w:behaviors>
          <w:behavior w:val="content"/>
        </w:behaviors>
        <w:guid w:val="{0A49C5F7-FA04-443A-8A3A-4C56138E904B}"/>
      </w:docPartPr>
      <w:docPartBody>
        <w:p w:rsidR="004B310D" w:rsidRDefault="009819F1" w:rsidP="009819F1">
          <w:pPr>
            <w:pStyle w:val="AD4BC70D063C46C4A4CFF8FF77F17524"/>
          </w:pPr>
          <w:r>
            <w:rPr>
              <w:rStyle w:val="PlaceholderText"/>
              <w:sz w:val="16"/>
              <w:szCs w:val="16"/>
            </w:rPr>
            <w:t>Answer</w:t>
          </w:r>
        </w:p>
      </w:docPartBody>
    </w:docPart>
    <w:docPart>
      <w:docPartPr>
        <w:name w:val="51EAAC1737594924BAB87784DCBBA0C8"/>
        <w:category>
          <w:name w:val="General"/>
          <w:gallery w:val="placeholder"/>
        </w:category>
        <w:types>
          <w:type w:val="bbPlcHdr"/>
        </w:types>
        <w:behaviors>
          <w:behavior w:val="content"/>
        </w:behaviors>
        <w:guid w:val="{8E0C5BB0-87D8-430D-B9AD-90402CD71DE5}"/>
      </w:docPartPr>
      <w:docPartBody>
        <w:p w:rsidR="004B310D" w:rsidRDefault="009819F1" w:rsidP="009819F1">
          <w:pPr>
            <w:pStyle w:val="51EAAC1737594924BAB87784DCBBA0C8"/>
          </w:pPr>
          <w:r>
            <w:rPr>
              <w:rStyle w:val="PlaceholderText"/>
              <w:sz w:val="16"/>
              <w:szCs w:val="16"/>
            </w:rPr>
            <w:t>Answer</w:t>
          </w:r>
        </w:p>
      </w:docPartBody>
    </w:docPart>
    <w:docPart>
      <w:docPartPr>
        <w:name w:val="DF868626184F4F4DAA5BDB520C7015D3"/>
        <w:category>
          <w:name w:val="General"/>
          <w:gallery w:val="placeholder"/>
        </w:category>
        <w:types>
          <w:type w:val="bbPlcHdr"/>
        </w:types>
        <w:behaviors>
          <w:behavior w:val="content"/>
        </w:behaviors>
        <w:guid w:val="{58253A67-C0E6-4754-B8A8-677FDF82CAD2}"/>
      </w:docPartPr>
      <w:docPartBody>
        <w:p w:rsidR="004B310D" w:rsidRDefault="009819F1" w:rsidP="009819F1">
          <w:pPr>
            <w:pStyle w:val="DF868626184F4F4DAA5BDB520C7015D3"/>
          </w:pPr>
          <w:r>
            <w:rPr>
              <w:rStyle w:val="PlaceholderText"/>
              <w:sz w:val="16"/>
              <w:szCs w:val="16"/>
            </w:rPr>
            <w:t>Answer</w:t>
          </w:r>
        </w:p>
      </w:docPartBody>
    </w:docPart>
    <w:docPart>
      <w:docPartPr>
        <w:name w:val="2BD117DC964D4EF9A4268B2770BA4DD9"/>
        <w:category>
          <w:name w:val="General"/>
          <w:gallery w:val="placeholder"/>
        </w:category>
        <w:types>
          <w:type w:val="bbPlcHdr"/>
        </w:types>
        <w:behaviors>
          <w:behavior w:val="content"/>
        </w:behaviors>
        <w:guid w:val="{99A9BA88-99A7-48D3-8D79-1C6154C36812}"/>
      </w:docPartPr>
      <w:docPartBody>
        <w:p w:rsidR="004B310D" w:rsidRDefault="009819F1" w:rsidP="009819F1">
          <w:pPr>
            <w:pStyle w:val="2BD117DC964D4EF9A4268B2770BA4DD9"/>
          </w:pPr>
          <w:r>
            <w:rPr>
              <w:rStyle w:val="PlaceholderText"/>
              <w:sz w:val="16"/>
              <w:szCs w:val="16"/>
            </w:rPr>
            <w:t>Answer</w:t>
          </w:r>
        </w:p>
      </w:docPartBody>
    </w:docPart>
    <w:docPart>
      <w:docPartPr>
        <w:name w:val="9355CF4281A8462E97542279BED1E07A"/>
        <w:category>
          <w:name w:val="General"/>
          <w:gallery w:val="placeholder"/>
        </w:category>
        <w:types>
          <w:type w:val="bbPlcHdr"/>
        </w:types>
        <w:behaviors>
          <w:behavior w:val="content"/>
        </w:behaviors>
        <w:guid w:val="{A5049344-BACC-4EFF-90A6-4738FDD1DDAA}"/>
      </w:docPartPr>
      <w:docPartBody>
        <w:p w:rsidR="004B310D" w:rsidRDefault="009819F1" w:rsidP="009819F1">
          <w:pPr>
            <w:pStyle w:val="9355CF4281A8462E97542279BED1E07A"/>
          </w:pPr>
          <w:r>
            <w:rPr>
              <w:rStyle w:val="PlaceholderText"/>
              <w:sz w:val="16"/>
              <w:szCs w:val="16"/>
            </w:rPr>
            <w:t>Answer</w:t>
          </w:r>
        </w:p>
      </w:docPartBody>
    </w:docPart>
    <w:docPart>
      <w:docPartPr>
        <w:name w:val="DDC42B0C123B4239B5EF917478B3A44D"/>
        <w:category>
          <w:name w:val="General"/>
          <w:gallery w:val="placeholder"/>
        </w:category>
        <w:types>
          <w:type w:val="bbPlcHdr"/>
        </w:types>
        <w:behaviors>
          <w:behavior w:val="content"/>
        </w:behaviors>
        <w:guid w:val="{47413C68-E87F-4B60-9587-BCF0EF9184EF}"/>
      </w:docPartPr>
      <w:docPartBody>
        <w:p w:rsidR="004B310D" w:rsidRDefault="009819F1" w:rsidP="009819F1">
          <w:pPr>
            <w:pStyle w:val="DDC42B0C123B4239B5EF917478B3A44D"/>
          </w:pPr>
          <w:r>
            <w:rPr>
              <w:rStyle w:val="PlaceholderText"/>
              <w:sz w:val="16"/>
              <w:szCs w:val="16"/>
            </w:rPr>
            <w:t>Answer</w:t>
          </w:r>
        </w:p>
      </w:docPartBody>
    </w:docPart>
    <w:docPart>
      <w:docPartPr>
        <w:name w:val="92694B1C13CA4BB9910ABBD02E25CB4A"/>
        <w:category>
          <w:name w:val="General"/>
          <w:gallery w:val="placeholder"/>
        </w:category>
        <w:types>
          <w:type w:val="bbPlcHdr"/>
        </w:types>
        <w:behaviors>
          <w:behavior w:val="content"/>
        </w:behaviors>
        <w:guid w:val="{316A70D8-A72E-4AF7-BED3-11EA692F3EEF}"/>
      </w:docPartPr>
      <w:docPartBody>
        <w:p w:rsidR="004B310D" w:rsidRDefault="009819F1" w:rsidP="009819F1">
          <w:pPr>
            <w:pStyle w:val="92694B1C13CA4BB9910ABBD02E25CB4A"/>
          </w:pPr>
          <w:r>
            <w:rPr>
              <w:rStyle w:val="PlaceholderText"/>
              <w:sz w:val="16"/>
              <w:szCs w:val="16"/>
            </w:rPr>
            <w:t>Answer</w:t>
          </w:r>
        </w:p>
      </w:docPartBody>
    </w:docPart>
    <w:docPart>
      <w:docPartPr>
        <w:name w:val="DB5ED9A6AA6C4457BF3C1D29A095BF59"/>
        <w:category>
          <w:name w:val="General"/>
          <w:gallery w:val="placeholder"/>
        </w:category>
        <w:types>
          <w:type w:val="bbPlcHdr"/>
        </w:types>
        <w:behaviors>
          <w:behavior w:val="content"/>
        </w:behaviors>
        <w:guid w:val="{6574D198-FDFA-4B5B-BE15-1DE63F966BAD}"/>
      </w:docPartPr>
      <w:docPartBody>
        <w:p w:rsidR="004B310D" w:rsidRDefault="009819F1" w:rsidP="009819F1">
          <w:pPr>
            <w:pStyle w:val="DB5ED9A6AA6C4457BF3C1D29A095BF59"/>
          </w:pPr>
          <w:r>
            <w:rPr>
              <w:rStyle w:val="PlaceholderText"/>
              <w:sz w:val="16"/>
              <w:szCs w:val="16"/>
            </w:rPr>
            <w:t>Answer</w:t>
          </w:r>
        </w:p>
      </w:docPartBody>
    </w:docPart>
    <w:docPart>
      <w:docPartPr>
        <w:name w:val="7C5797CA8D3346E1854CB7FA4AE3327E"/>
        <w:category>
          <w:name w:val="General"/>
          <w:gallery w:val="placeholder"/>
        </w:category>
        <w:types>
          <w:type w:val="bbPlcHdr"/>
        </w:types>
        <w:behaviors>
          <w:behavior w:val="content"/>
        </w:behaviors>
        <w:guid w:val="{BC556F7A-E206-4044-A249-698A1A7A27FD}"/>
      </w:docPartPr>
      <w:docPartBody>
        <w:p w:rsidR="004B310D" w:rsidRDefault="009819F1" w:rsidP="009819F1">
          <w:pPr>
            <w:pStyle w:val="7C5797CA8D3346E1854CB7FA4AE3327E"/>
          </w:pPr>
          <w:r>
            <w:rPr>
              <w:rStyle w:val="PlaceholderText"/>
              <w:sz w:val="16"/>
              <w:szCs w:val="16"/>
            </w:rPr>
            <w:t>Answer</w:t>
          </w:r>
        </w:p>
      </w:docPartBody>
    </w:docPart>
    <w:docPart>
      <w:docPartPr>
        <w:name w:val="D1D5D8E027104A1F80831E3AB9BDA678"/>
        <w:category>
          <w:name w:val="General"/>
          <w:gallery w:val="placeholder"/>
        </w:category>
        <w:types>
          <w:type w:val="bbPlcHdr"/>
        </w:types>
        <w:behaviors>
          <w:behavior w:val="content"/>
        </w:behaviors>
        <w:guid w:val="{B7A1A942-DDFB-4F6E-B3BB-CCF5EE220EC2}"/>
      </w:docPartPr>
      <w:docPartBody>
        <w:p w:rsidR="004B310D" w:rsidRDefault="009819F1" w:rsidP="009819F1">
          <w:pPr>
            <w:pStyle w:val="D1D5D8E027104A1F80831E3AB9BDA678"/>
          </w:pPr>
          <w:r>
            <w:rPr>
              <w:rStyle w:val="PlaceholderText"/>
              <w:sz w:val="16"/>
              <w:szCs w:val="16"/>
            </w:rPr>
            <w:t>Answer</w:t>
          </w:r>
        </w:p>
      </w:docPartBody>
    </w:docPart>
    <w:docPart>
      <w:docPartPr>
        <w:name w:val="A7CB357EE7D6403EA8C31AACD5D3905B"/>
        <w:category>
          <w:name w:val="General"/>
          <w:gallery w:val="placeholder"/>
        </w:category>
        <w:types>
          <w:type w:val="bbPlcHdr"/>
        </w:types>
        <w:behaviors>
          <w:behavior w:val="content"/>
        </w:behaviors>
        <w:guid w:val="{875196F1-7A04-485C-93D5-BE98C5D5DF7B}"/>
      </w:docPartPr>
      <w:docPartBody>
        <w:p w:rsidR="004B310D" w:rsidRDefault="009819F1" w:rsidP="009819F1">
          <w:pPr>
            <w:pStyle w:val="A7CB357EE7D6403EA8C31AACD5D3905B"/>
          </w:pPr>
          <w:r>
            <w:rPr>
              <w:rStyle w:val="PlaceholderText"/>
              <w:sz w:val="16"/>
              <w:szCs w:val="16"/>
            </w:rPr>
            <w:t>Answer</w:t>
          </w:r>
        </w:p>
      </w:docPartBody>
    </w:docPart>
    <w:docPart>
      <w:docPartPr>
        <w:name w:val="5F3435787B3A474BB0B3ED6FAD926E7D"/>
        <w:category>
          <w:name w:val="General"/>
          <w:gallery w:val="placeholder"/>
        </w:category>
        <w:types>
          <w:type w:val="bbPlcHdr"/>
        </w:types>
        <w:behaviors>
          <w:behavior w:val="content"/>
        </w:behaviors>
        <w:guid w:val="{CB69428C-D41F-4D3E-8085-1A4ECCD0E4C6}"/>
      </w:docPartPr>
      <w:docPartBody>
        <w:p w:rsidR="004B310D" w:rsidRDefault="009819F1" w:rsidP="009819F1">
          <w:pPr>
            <w:pStyle w:val="5F3435787B3A474BB0B3ED6FAD926E7D"/>
          </w:pPr>
          <w:r>
            <w:rPr>
              <w:rStyle w:val="PlaceholderText"/>
              <w:sz w:val="16"/>
              <w:szCs w:val="16"/>
            </w:rPr>
            <w:t>Answer</w:t>
          </w:r>
        </w:p>
      </w:docPartBody>
    </w:docPart>
    <w:docPart>
      <w:docPartPr>
        <w:name w:val="8704981B8EAA45158F8C251B451FD0F3"/>
        <w:category>
          <w:name w:val="General"/>
          <w:gallery w:val="placeholder"/>
        </w:category>
        <w:types>
          <w:type w:val="bbPlcHdr"/>
        </w:types>
        <w:behaviors>
          <w:behavior w:val="content"/>
        </w:behaviors>
        <w:guid w:val="{B55360AF-7B9F-4B22-A374-3CCB30EF6525}"/>
      </w:docPartPr>
      <w:docPartBody>
        <w:p w:rsidR="004B310D" w:rsidRDefault="009819F1" w:rsidP="009819F1">
          <w:pPr>
            <w:pStyle w:val="8704981B8EAA45158F8C251B451FD0F3"/>
          </w:pPr>
          <w:r>
            <w:rPr>
              <w:rStyle w:val="PlaceholderText"/>
              <w:sz w:val="16"/>
              <w:szCs w:val="16"/>
            </w:rPr>
            <w:t>Answer</w:t>
          </w:r>
        </w:p>
      </w:docPartBody>
    </w:docPart>
    <w:docPart>
      <w:docPartPr>
        <w:name w:val="16AD91B4BB7247D5A71287391C9524D4"/>
        <w:category>
          <w:name w:val="General"/>
          <w:gallery w:val="placeholder"/>
        </w:category>
        <w:types>
          <w:type w:val="bbPlcHdr"/>
        </w:types>
        <w:behaviors>
          <w:behavior w:val="content"/>
        </w:behaviors>
        <w:guid w:val="{8E7EB473-3DBD-4C5B-A199-6FD30A62C938}"/>
      </w:docPartPr>
      <w:docPartBody>
        <w:p w:rsidR="004B310D" w:rsidRDefault="009819F1" w:rsidP="009819F1">
          <w:pPr>
            <w:pStyle w:val="16AD91B4BB7247D5A71287391C9524D4"/>
          </w:pPr>
          <w:r>
            <w:rPr>
              <w:rStyle w:val="PlaceholderText"/>
              <w:sz w:val="16"/>
              <w:szCs w:val="16"/>
            </w:rPr>
            <w:t>Answer</w:t>
          </w:r>
        </w:p>
      </w:docPartBody>
    </w:docPart>
    <w:docPart>
      <w:docPartPr>
        <w:name w:val="5C9BD233B0B1446686F2A438666769A0"/>
        <w:category>
          <w:name w:val="General"/>
          <w:gallery w:val="placeholder"/>
        </w:category>
        <w:types>
          <w:type w:val="bbPlcHdr"/>
        </w:types>
        <w:behaviors>
          <w:behavior w:val="content"/>
        </w:behaviors>
        <w:guid w:val="{4897D754-D600-41E7-A9ED-FE58998B24E1}"/>
      </w:docPartPr>
      <w:docPartBody>
        <w:p w:rsidR="004B310D" w:rsidRDefault="009819F1" w:rsidP="009819F1">
          <w:pPr>
            <w:pStyle w:val="5C9BD233B0B1446686F2A438666769A0"/>
          </w:pPr>
          <w:r>
            <w:rPr>
              <w:rStyle w:val="PlaceholderText"/>
              <w:sz w:val="16"/>
              <w:szCs w:val="16"/>
            </w:rPr>
            <w:t>Answer</w:t>
          </w:r>
        </w:p>
      </w:docPartBody>
    </w:docPart>
    <w:docPart>
      <w:docPartPr>
        <w:name w:val="F2D41F9033384B8B99A9C33C711CAB48"/>
        <w:category>
          <w:name w:val="General"/>
          <w:gallery w:val="placeholder"/>
        </w:category>
        <w:types>
          <w:type w:val="bbPlcHdr"/>
        </w:types>
        <w:behaviors>
          <w:behavior w:val="content"/>
        </w:behaviors>
        <w:guid w:val="{9FB633BA-E510-4127-8AA6-F4B1D7DE364D}"/>
      </w:docPartPr>
      <w:docPartBody>
        <w:p w:rsidR="004B310D" w:rsidRDefault="009819F1" w:rsidP="009819F1">
          <w:pPr>
            <w:pStyle w:val="F2D41F9033384B8B99A9C33C711CAB48"/>
          </w:pPr>
          <w:r>
            <w:rPr>
              <w:rStyle w:val="PlaceholderText"/>
              <w:sz w:val="16"/>
              <w:szCs w:val="16"/>
            </w:rPr>
            <w:t>Answer</w:t>
          </w:r>
        </w:p>
      </w:docPartBody>
    </w:docPart>
    <w:docPart>
      <w:docPartPr>
        <w:name w:val="F8E6837AFF8C4601B68AF5892E32A538"/>
        <w:category>
          <w:name w:val="General"/>
          <w:gallery w:val="placeholder"/>
        </w:category>
        <w:types>
          <w:type w:val="bbPlcHdr"/>
        </w:types>
        <w:behaviors>
          <w:behavior w:val="content"/>
        </w:behaviors>
        <w:guid w:val="{10364354-B972-4B72-8FC0-9732CA9CE9AB}"/>
      </w:docPartPr>
      <w:docPartBody>
        <w:p w:rsidR="004B310D" w:rsidRDefault="009819F1" w:rsidP="009819F1">
          <w:pPr>
            <w:pStyle w:val="F8E6837AFF8C4601B68AF5892E32A538"/>
          </w:pPr>
          <w:r>
            <w:rPr>
              <w:rStyle w:val="PlaceholderText"/>
              <w:sz w:val="16"/>
              <w:szCs w:val="16"/>
            </w:rPr>
            <w:t>Answer</w:t>
          </w:r>
        </w:p>
      </w:docPartBody>
    </w:docPart>
    <w:docPart>
      <w:docPartPr>
        <w:name w:val="6ECD2C2697A84BF688AD7C9561F0E33B"/>
        <w:category>
          <w:name w:val="General"/>
          <w:gallery w:val="placeholder"/>
        </w:category>
        <w:types>
          <w:type w:val="bbPlcHdr"/>
        </w:types>
        <w:behaviors>
          <w:behavior w:val="content"/>
        </w:behaviors>
        <w:guid w:val="{A7C9B6FB-9823-4303-B956-4D98B5CC5259}"/>
      </w:docPartPr>
      <w:docPartBody>
        <w:p w:rsidR="004B310D" w:rsidRDefault="009819F1" w:rsidP="009819F1">
          <w:pPr>
            <w:pStyle w:val="6ECD2C2697A84BF688AD7C9561F0E33B"/>
          </w:pPr>
          <w:r>
            <w:rPr>
              <w:rStyle w:val="PlaceholderText"/>
              <w:sz w:val="16"/>
              <w:szCs w:val="16"/>
            </w:rPr>
            <w:t>Answer</w:t>
          </w:r>
        </w:p>
      </w:docPartBody>
    </w:docPart>
    <w:docPart>
      <w:docPartPr>
        <w:name w:val="13E1AF3DD89E4AB696DDD2579AD342F4"/>
        <w:category>
          <w:name w:val="General"/>
          <w:gallery w:val="placeholder"/>
        </w:category>
        <w:types>
          <w:type w:val="bbPlcHdr"/>
        </w:types>
        <w:behaviors>
          <w:behavior w:val="content"/>
        </w:behaviors>
        <w:guid w:val="{BCE1305D-6672-4451-A99C-F3A07FC92762}"/>
      </w:docPartPr>
      <w:docPartBody>
        <w:p w:rsidR="004B310D" w:rsidRDefault="009819F1" w:rsidP="009819F1">
          <w:pPr>
            <w:pStyle w:val="13E1AF3DD89E4AB696DDD2579AD342F4"/>
          </w:pPr>
          <w:r>
            <w:rPr>
              <w:rStyle w:val="PlaceholderText"/>
              <w:sz w:val="16"/>
              <w:szCs w:val="16"/>
            </w:rPr>
            <w:t>Answer</w:t>
          </w:r>
        </w:p>
      </w:docPartBody>
    </w:docPart>
    <w:docPart>
      <w:docPartPr>
        <w:name w:val="C82B331E804240269A67135205A68E2A"/>
        <w:category>
          <w:name w:val="General"/>
          <w:gallery w:val="placeholder"/>
        </w:category>
        <w:types>
          <w:type w:val="bbPlcHdr"/>
        </w:types>
        <w:behaviors>
          <w:behavior w:val="content"/>
        </w:behaviors>
        <w:guid w:val="{7E595744-14DF-4F11-994C-09AE0FE7BFB6}"/>
      </w:docPartPr>
      <w:docPartBody>
        <w:p w:rsidR="004B310D" w:rsidRDefault="009819F1" w:rsidP="009819F1">
          <w:pPr>
            <w:pStyle w:val="C82B331E804240269A67135205A68E2A"/>
          </w:pPr>
          <w:r>
            <w:rPr>
              <w:rStyle w:val="PlaceholderText"/>
              <w:sz w:val="16"/>
              <w:szCs w:val="16"/>
            </w:rPr>
            <w:t>Answer</w:t>
          </w:r>
        </w:p>
      </w:docPartBody>
    </w:docPart>
    <w:docPart>
      <w:docPartPr>
        <w:name w:val="81E43797135D4E47AA1E5A7F6F99C644"/>
        <w:category>
          <w:name w:val="General"/>
          <w:gallery w:val="placeholder"/>
        </w:category>
        <w:types>
          <w:type w:val="bbPlcHdr"/>
        </w:types>
        <w:behaviors>
          <w:behavior w:val="content"/>
        </w:behaviors>
        <w:guid w:val="{C1CC05AB-1FCB-4D20-8E44-BB57F22A2299}"/>
      </w:docPartPr>
      <w:docPartBody>
        <w:p w:rsidR="004B310D" w:rsidRDefault="009819F1" w:rsidP="009819F1">
          <w:pPr>
            <w:pStyle w:val="81E43797135D4E47AA1E5A7F6F99C644"/>
          </w:pPr>
          <w:r>
            <w:rPr>
              <w:rStyle w:val="PlaceholderText"/>
              <w:sz w:val="16"/>
              <w:szCs w:val="16"/>
            </w:rPr>
            <w:t>Answer</w:t>
          </w:r>
        </w:p>
      </w:docPartBody>
    </w:docPart>
    <w:docPart>
      <w:docPartPr>
        <w:name w:val="4CD5FCEB2F3B4127B9805FBF1463941E"/>
        <w:category>
          <w:name w:val="General"/>
          <w:gallery w:val="placeholder"/>
        </w:category>
        <w:types>
          <w:type w:val="bbPlcHdr"/>
        </w:types>
        <w:behaviors>
          <w:behavior w:val="content"/>
        </w:behaviors>
        <w:guid w:val="{B5B093C1-5297-47A9-9D52-9D60FD62680A}"/>
      </w:docPartPr>
      <w:docPartBody>
        <w:p w:rsidR="004B310D" w:rsidRDefault="009819F1" w:rsidP="009819F1">
          <w:pPr>
            <w:pStyle w:val="4CD5FCEB2F3B4127B9805FBF1463941E"/>
          </w:pPr>
          <w:r>
            <w:rPr>
              <w:rStyle w:val="PlaceholderText"/>
              <w:sz w:val="16"/>
              <w:szCs w:val="16"/>
            </w:rPr>
            <w:t>Answer</w:t>
          </w:r>
        </w:p>
      </w:docPartBody>
    </w:docPart>
    <w:docPart>
      <w:docPartPr>
        <w:name w:val="734CE279E37C49809E7CC781D96D8FE3"/>
        <w:category>
          <w:name w:val="General"/>
          <w:gallery w:val="placeholder"/>
        </w:category>
        <w:types>
          <w:type w:val="bbPlcHdr"/>
        </w:types>
        <w:behaviors>
          <w:behavior w:val="content"/>
        </w:behaviors>
        <w:guid w:val="{51FCABA9-1E5D-417E-A708-8F3DE514F97F}"/>
      </w:docPartPr>
      <w:docPartBody>
        <w:p w:rsidR="004B310D" w:rsidRDefault="009819F1" w:rsidP="009819F1">
          <w:pPr>
            <w:pStyle w:val="734CE279E37C49809E7CC781D96D8FE3"/>
          </w:pPr>
          <w:r>
            <w:rPr>
              <w:rStyle w:val="PlaceholderText"/>
              <w:sz w:val="16"/>
              <w:szCs w:val="16"/>
            </w:rPr>
            <w:t>Answer</w:t>
          </w:r>
        </w:p>
      </w:docPartBody>
    </w:docPart>
    <w:docPart>
      <w:docPartPr>
        <w:name w:val="0C2F7B2BEE114D479BE7B66F68CFB9E4"/>
        <w:category>
          <w:name w:val="General"/>
          <w:gallery w:val="placeholder"/>
        </w:category>
        <w:types>
          <w:type w:val="bbPlcHdr"/>
        </w:types>
        <w:behaviors>
          <w:behavior w:val="content"/>
        </w:behaviors>
        <w:guid w:val="{803D126F-F637-427E-9003-2EF31BEDFC4C}"/>
      </w:docPartPr>
      <w:docPartBody>
        <w:p w:rsidR="004B310D" w:rsidRDefault="009819F1" w:rsidP="009819F1">
          <w:pPr>
            <w:pStyle w:val="0C2F7B2BEE114D479BE7B66F68CFB9E4"/>
          </w:pPr>
          <w:r>
            <w:rPr>
              <w:rStyle w:val="PlaceholderText"/>
              <w:sz w:val="16"/>
              <w:szCs w:val="16"/>
            </w:rPr>
            <w:t>Answer</w:t>
          </w:r>
        </w:p>
      </w:docPartBody>
    </w:docPart>
    <w:docPart>
      <w:docPartPr>
        <w:name w:val="EF455F4758D84B978BC32C6735CDF51F"/>
        <w:category>
          <w:name w:val="General"/>
          <w:gallery w:val="placeholder"/>
        </w:category>
        <w:types>
          <w:type w:val="bbPlcHdr"/>
        </w:types>
        <w:behaviors>
          <w:behavior w:val="content"/>
        </w:behaviors>
        <w:guid w:val="{AA1F1104-7DE9-497E-8E87-CF22CEEF6C19}"/>
      </w:docPartPr>
      <w:docPartBody>
        <w:p w:rsidR="004B310D" w:rsidRDefault="009819F1" w:rsidP="009819F1">
          <w:pPr>
            <w:pStyle w:val="EF455F4758D84B978BC32C6735CDF51F"/>
          </w:pPr>
          <w:r>
            <w:rPr>
              <w:rStyle w:val="PlaceholderText"/>
              <w:sz w:val="16"/>
              <w:szCs w:val="16"/>
            </w:rPr>
            <w:t>Answer</w:t>
          </w:r>
        </w:p>
      </w:docPartBody>
    </w:docPart>
    <w:docPart>
      <w:docPartPr>
        <w:name w:val="B016003D41C14FD19665515EDD878A12"/>
        <w:category>
          <w:name w:val="General"/>
          <w:gallery w:val="placeholder"/>
        </w:category>
        <w:types>
          <w:type w:val="bbPlcHdr"/>
        </w:types>
        <w:behaviors>
          <w:behavior w:val="content"/>
        </w:behaviors>
        <w:guid w:val="{348CF63F-1DD4-4617-98FC-7C0F42D6180B}"/>
      </w:docPartPr>
      <w:docPartBody>
        <w:p w:rsidR="004B310D" w:rsidRDefault="009819F1" w:rsidP="009819F1">
          <w:pPr>
            <w:pStyle w:val="B016003D41C14FD19665515EDD878A12"/>
          </w:pPr>
          <w:r>
            <w:rPr>
              <w:rStyle w:val="PlaceholderText"/>
              <w:sz w:val="16"/>
              <w:szCs w:val="16"/>
            </w:rPr>
            <w:t>Answer</w:t>
          </w:r>
        </w:p>
      </w:docPartBody>
    </w:docPart>
    <w:docPart>
      <w:docPartPr>
        <w:name w:val="77D258257EB14EF6B2A7D34D364DBBEF"/>
        <w:category>
          <w:name w:val="General"/>
          <w:gallery w:val="placeholder"/>
        </w:category>
        <w:types>
          <w:type w:val="bbPlcHdr"/>
        </w:types>
        <w:behaviors>
          <w:behavior w:val="content"/>
        </w:behaviors>
        <w:guid w:val="{F7A563DD-8CEC-4CBB-ADE2-6BAF0101E603}"/>
      </w:docPartPr>
      <w:docPartBody>
        <w:p w:rsidR="004B310D" w:rsidRDefault="009819F1" w:rsidP="009819F1">
          <w:pPr>
            <w:pStyle w:val="77D258257EB14EF6B2A7D34D364DBBEF"/>
          </w:pPr>
          <w:r>
            <w:rPr>
              <w:rStyle w:val="PlaceholderText"/>
              <w:sz w:val="16"/>
              <w:szCs w:val="16"/>
            </w:rPr>
            <w:t>Answer</w:t>
          </w:r>
        </w:p>
      </w:docPartBody>
    </w:docPart>
    <w:docPart>
      <w:docPartPr>
        <w:name w:val="8DF57FD0ECED4000987F662760431EEB"/>
        <w:category>
          <w:name w:val="General"/>
          <w:gallery w:val="placeholder"/>
        </w:category>
        <w:types>
          <w:type w:val="bbPlcHdr"/>
        </w:types>
        <w:behaviors>
          <w:behavior w:val="content"/>
        </w:behaviors>
        <w:guid w:val="{B1D141C2-46E1-48AE-AD85-887A3E545CC4}"/>
      </w:docPartPr>
      <w:docPartBody>
        <w:p w:rsidR="004B310D" w:rsidRDefault="009819F1" w:rsidP="009819F1">
          <w:pPr>
            <w:pStyle w:val="8DF57FD0ECED4000987F662760431EEB"/>
          </w:pPr>
          <w:r>
            <w:rPr>
              <w:rStyle w:val="PlaceholderText"/>
              <w:sz w:val="16"/>
              <w:szCs w:val="16"/>
            </w:rPr>
            <w:t>Answer</w:t>
          </w:r>
        </w:p>
      </w:docPartBody>
    </w:docPart>
    <w:docPart>
      <w:docPartPr>
        <w:name w:val="C86AED6DD0C84040AB333EB619762746"/>
        <w:category>
          <w:name w:val="General"/>
          <w:gallery w:val="placeholder"/>
        </w:category>
        <w:types>
          <w:type w:val="bbPlcHdr"/>
        </w:types>
        <w:behaviors>
          <w:behavior w:val="content"/>
        </w:behaviors>
        <w:guid w:val="{C9BDC259-B64D-4D2E-8B86-2F93115B1B5C}"/>
      </w:docPartPr>
      <w:docPartBody>
        <w:p w:rsidR="004B310D" w:rsidRDefault="009819F1" w:rsidP="009819F1">
          <w:pPr>
            <w:pStyle w:val="C86AED6DD0C84040AB333EB619762746"/>
          </w:pPr>
          <w:r>
            <w:rPr>
              <w:rStyle w:val="PlaceholderText"/>
              <w:sz w:val="16"/>
              <w:szCs w:val="16"/>
            </w:rPr>
            <w:t>Answer</w:t>
          </w:r>
        </w:p>
      </w:docPartBody>
    </w:docPart>
    <w:docPart>
      <w:docPartPr>
        <w:name w:val="8F3AB1AB0D8A4482A9193E776BDD42C4"/>
        <w:category>
          <w:name w:val="General"/>
          <w:gallery w:val="placeholder"/>
        </w:category>
        <w:types>
          <w:type w:val="bbPlcHdr"/>
        </w:types>
        <w:behaviors>
          <w:behavior w:val="content"/>
        </w:behaviors>
        <w:guid w:val="{FA976855-83DD-4D0D-AAF0-B20F704E5C1C}"/>
      </w:docPartPr>
      <w:docPartBody>
        <w:p w:rsidR="004B310D" w:rsidRDefault="009819F1" w:rsidP="009819F1">
          <w:pPr>
            <w:pStyle w:val="8F3AB1AB0D8A4482A9193E776BDD42C4"/>
          </w:pPr>
          <w:r>
            <w:rPr>
              <w:rStyle w:val="PlaceholderText"/>
              <w:sz w:val="16"/>
              <w:szCs w:val="16"/>
            </w:rPr>
            <w:t>Answer</w:t>
          </w:r>
        </w:p>
      </w:docPartBody>
    </w:docPart>
    <w:docPart>
      <w:docPartPr>
        <w:name w:val="527A232E6EFC4EF493AC9990DB60D755"/>
        <w:category>
          <w:name w:val="General"/>
          <w:gallery w:val="placeholder"/>
        </w:category>
        <w:types>
          <w:type w:val="bbPlcHdr"/>
        </w:types>
        <w:behaviors>
          <w:behavior w:val="content"/>
        </w:behaviors>
        <w:guid w:val="{69292150-7C21-43ED-B36E-C8EE15D20644}"/>
      </w:docPartPr>
      <w:docPartBody>
        <w:p w:rsidR="004B310D" w:rsidRDefault="009819F1" w:rsidP="009819F1">
          <w:pPr>
            <w:pStyle w:val="527A232E6EFC4EF493AC9990DB60D755"/>
          </w:pPr>
          <w:r>
            <w:rPr>
              <w:rStyle w:val="PlaceholderText"/>
              <w:sz w:val="16"/>
              <w:szCs w:val="16"/>
            </w:rPr>
            <w:t>Answer</w:t>
          </w:r>
        </w:p>
      </w:docPartBody>
    </w:docPart>
    <w:docPart>
      <w:docPartPr>
        <w:name w:val="54930BC27B7840079EE38BB8E7940230"/>
        <w:category>
          <w:name w:val="General"/>
          <w:gallery w:val="placeholder"/>
        </w:category>
        <w:types>
          <w:type w:val="bbPlcHdr"/>
        </w:types>
        <w:behaviors>
          <w:behavior w:val="content"/>
        </w:behaviors>
        <w:guid w:val="{B62756F7-B0B9-436E-8CE2-9F7A530B9820}"/>
      </w:docPartPr>
      <w:docPartBody>
        <w:p w:rsidR="004B310D" w:rsidRDefault="009819F1" w:rsidP="009819F1">
          <w:pPr>
            <w:pStyle w:val="54930BC27B7840079EE38BB8E7940230"/>
          </w:pPr>
          <w:r>
            <w:rPr>
              <w:rStyle w:val="PlaceholderText"/>
              <w:sz w:val="16"/>
              <w:szCs w:val="16"/>
            </w:rPr>
            <w:t>Answer</w:t>
          </w:r>
        </w:p>
      </w:docPartBody>
    </w:docPart>
    <w:docPart>
      <w:docPartPr>
        <w:name w:val="B60E31C3024940D6987EA8A730384C87"/>
        <w:category>
          <w:name w:val="General"/>
          <w:gallery w:val="placeholder"/>
        </w:category>
        <w:types>
          <w:type w:val="bbPlcHdr"/>
        </w:types>
        <w:behaviors>
          <w:behavior w:val="content"/>
        </w:behaviors>
        <w:guid w:val="{4E3B5F04-4614-4364-812D-A7CC1409FBCF}"/>
      </w:docPartPr>
      <w:docPartBody>
        <w:p w:rsidR="004B310D" w:rsidRDefault="009819F1" w:rsidP="009819F1">
          <w:pPr>
            <w:pStyle w:val="B60E31C3024940D6987EA8A730384C87"/>
          </w:pPr>
          <w:r>
            <w:rPr>
              <w:rStyle w:val="PlaceholderText"/>
              <w:sz w:val="16"/>
              <w:szCs w:val="16"/>
            </w:rPr>
            <w:t>Answer</w:t>
          </w:r>
        </w:p>
      </w:docPartBody>
    </w:docPart>
    <w:docPart>
      <w:docPartPr>
        <w:name w:val="E63014206D1F48D3B3A643D46F903914"/>
        <w:category>
          <w:name w:val="General"/>
          <w:gallery w:val="placeholder"/>
        </w:category>
        <w:types>
          <w:type w:val="bbPlcHdr"/>
        </w:types>
        <w:behaviors>
          <w:behavior w:val="content"/>
        </w:behaviors>
        <w:guid w:val="{80DFD902-2F73-48FF-B0DF-9B11B1328C3B}"/>
      </w:docPartPr>
      <w:docPartBody>
        <w:p w:rsidR="004B310D" w:rsidRDefault="009819F1" w:rsidP="009819F1">
          <w:pPr>
            <w:pStyle w:val="E63014206D1F48D3B3A643D46F903914"/>
          </w:pPr>
          <w:r>
            <w:rPr>
              <w:rStyle w:val="PlaceholderText"/>
              <w:sz w:val="16"/>
              <w:szCs w:val="16"/>
            </w:rPr>
            <w:t>Answer</w:t>
          </w:r>
        </w:p>
      </w:docPartBody>
    </w:docPart>
    <w:docPart>
      <w:docPartPr>
        <w:name w:val="B278DE6C98BF443C92E6FFBEF400BA15"/>
        <w:category>
          <w:name w:val="General"/>
          <w:gallery w:val="placeholder"/>
        </w:category>
        <w:types>
          <w:type w:val="bbPlcHdr"/>
        </w:types>
        <w:behaviors>
          <w:behavior w:val="content"/>
        </w:behaviors>
        <w:guid w:val="{C09FAD82-020F-4BDC-A305-E1F9E273CDF7}"/>
      </w:docPartPr>
      <w:docPartBody>
        <w:p w:rsidR="004B310D" w:rsidRDefault="009819F1" w:rsidP="009819F1">
          <w:pPr>
            <w:pStyle w:val="B278DE6C98BF443C92E6FFBEF400BA15"/>
          </w:pPr>
          <w:r>
            <w:rPr>
              <w:rStyle w:val="PlaceholderText"/>
              <w:sz w:val="16"/>
              <w:szCs w:val="16"/>
            </w:rPr>
            <w:t>Answer</w:t>
          </w:r>
        </w:p>
      </w:docPartBody>
    </w:docPart>
    <w:docPart>
      <w:docPartPr>
        <w:name w:val="11B11C3F463E45428238127E5EA9F562"/>
        <w:category>
          <w:name w:val="General"/>
          <w:gallery w:val="placeholder"/>
        </w:category>
        <w:types>
          <w:type w:val="bbPlcHdr"/>
        </w:types>
        <w:behaviors>
          <w:behavior w:val="content"/>
        </w:behaviors>
        <w:guid w:val="{A5283799-DB2B-4BC3-902A-5C1A8EDF0102}"/>
      </w:docPartPr>
      <w:docPartBody>
        <w:p w:rsidR="004B310D" w:rsidRDefault="009819F1" w:rsidP="009819F1">
          <w:pPr>
            <w:pStyle w:val="11B11C3F463E45428238127E5EA9F562"/>
          </w:pPr>
          <w:r>
            <w:rPr>
              <w:rStyle w:val="PlaceholderText"/>
              <w:sz w:val="16"/>
              <w:szCs w:val="16"/>
            </w:rPr>
            <w:t>Answer</w:t>
          </w:r>
        </w:p>
      </w:docPartBody>
    </w:docPart>
    <w:docPart>
      <w:docPartPr>
        <w:name w:val="F8BBF82BE1E348BF91E3089AA2D4F957"/>
        <w:category>
          <w:name w:val="General"/>
          <w:gallery w:val="placeholder"/>
        </w:category>
        <w:types>
          <w:type w:val="bbPlcHdr"/>
        </w:types>
        <w:behaviors>
          <w:behavior w:val="content"/>
        </w:behaviors>
        <w:guid w:val="{3B7B5CD2-3A40-4F5D-A173-54EB1170F417}"/>
      </w:docPartPr>
      <w:docPartBody>
        <w:p w:rsidR="004B310D" w:rsidRDefault="009819F1" w:rsidP="009819F1">
          <w:pPr>
            <w:pStyle w:val="F8BBF82BE1E348BF91E3089AA2D4F957"/>
          </w:pPr>
          <w:r>
            <w:rPr>
              <w:rStyle w:val="PlaceholderText"/>
              <w:sz w:val="16"/>
              <w:szCs w:val="16"/>
            </w:rPr>
            <w:t>Answer</w:t>
          </w:r>
        </w:p>
      </w:docPartBody>
    </w:docPart>
    <w:docPart>
      <w:docPartPr>
        <w:name w:val="80A32FFCA7834B57A16A5BC6E1AB4E82"/>
        <w:category>
          <w:name w:val="General"/>
          <w:gallery w:val="placeholder"/>
        </w:category>
        <w:types>
          <w:type w:val="bbPlcHdr"/>
        </w:types>
        <w:behaviors>
          <w:behavior w:val="content"/>
        </w:behaviors>
        <w:guid w:val="{03D25AA1-D792-405A-B013-269E72C2F636}"/>
      </w:docPartPr>
      <w:docPartBody>
        <w:p w:rsidR="004B310D" w:rsidRDefault="009819F1" w:rsidP="009819F1">
          <w:pPr>
            <w:pStyle w:val="80A32FFCA7834B57A16A5BC6E1AB4E82"/>
          </w:pPr>
          <w:r>
            <w:rPr>
              <w:rStyle w:val="PlaceholderText"/>
              <w:sz w:val="16"/>
              <w:szCs w:val="16"/>
            </w:rPr>
            <w:t>Answer</w:t>
          </w:r>
        </w:p>
      </w:docPartBody>
    </w:docPart>
    <w:docPart>
      <w:docPartPr>
        <w:name w:val="75E9A51D5CA34AFFABABBA49C65DFC5F"/>
        <w:category>
          <w:name w:val="General"/>
          <w:gallery w:val="placeholder"/>
        </w:category>
        <w:types>
          <w:type w:val="bbPlcHdr"/>
        </w:types>
        <w:behaviors>
          <w:behavior w:val="content"/>
        </w:behaviors>
        <w:guid w:val="{506B0828-01E2-431B-97F2-ACDE7294DC68}"/>
      </w:docPartPr>
      <w:docPartBody>
        <w:p w:rsidR="004B310D" w:rsidRDefault="009819F1" w:rsidP="009819F1">
          <w:pPr>
            <w:pStyle w:val="75E9A51D5CA34AFFABABBA49C65DFC5F"/>
          </w:pPr>
          <w:r>
            <w:rPr>
              <w:rStyle w:val="PlaceholderText"/>
              <w:sz w:val="16"/>
              <w:szCs w:val="16"/>
            </w:rPr>
            <w:t>Answer</w:t>
          </w:r>
        </w:p>
      </w:docPartBody>
    </w:docPart>
    <w:docPart>
      <w:docPartPr>
        <w:name w:val="BB4B0AEF720E4442AB632123CB40EF20"/>
        <w:category>
          <w:name w:val="General"/>
          <w:gallery w:val="placeholder"/>
        </w:category>
        <w:types>
          <w:type w:val="bbPlcHdr"/>
        </w:types>
        <w:behaviors>
          <w:behavior w:val="content"/>
        </w:behaviors>
        <w:guid w:val="{08029897-11CE-42F1-B2F1-B75863E674BA}"/>
      </w:docPartPr>
      <w:docPartBody>
        <w:p w:rsidR="004B310D" w:rsidRDefault="009819F1" w:rsidP="009819F1">
          <w:pPr>
            <w:pStyle w:val="BB4B0AEF720E4442AB632123CB40EF20"/>
          </w:pPr>
          <w:r>
            <w:rPr>
              <w:rStyle w:val="PlaceholderText"/>
              <w:sz w:val="16"/>
              <w:szCs w:val="16"/>
            </w:rPr>
            <w:t>Answer</w:t>
          </w:r>
        </w:p>
      </w:docPartBody>
    </w:docPart>
    <w:docPart>
      <w:docPartPr>
        <w:name w:val="AF700C2B176D49DCBA9044B20C863725"/>
        <w:category>
          <w:name w:val="General"/>
          <w:gallery w:val="placeholder"/>
        </w:category>
        <w:types>
          <w:type w:val="bbPlcHdr"/>
        </w:types>
        <w:behaviors>
          <w:behavior w:val="content"/>
        </w:behaviors>
        <w:guid w:val="{14EDF3D8-1736-4C5A-8AA8-ADDF94E9C667}"/>
      </w:docPartPr>
      <w:docPartBody>
        <w:p w:rsidR="004B310D" w:rsidRDefault="009819F1" w:rsidP="009819F1">
          <w:pPr>
            <w:pStyle w:val="AF700C2B176D49DCBA9044B20C863725"/>
          </w:pPr>
          <w:r>
            <w:rPr>
              <w:rStyle w:val="PlaceholderText"/>
              <w:sz w:val="16"/>
              <w:szCs w:val="16"/>
            </w:rPr>
            <w:t>Answer</w:t>
          </w:r>
        </w:p>
      </w:docPartBody>
    </w:docPart>
    <w:docPart>
      <w:docPartPr>
        <w:name w:val="7675F7C97E1845A3A4A89DA5E355ACE3"/>
        <w:category>
          <w:name w:val="General"/>
          <w:gallery w:val="placeholder"/>
        </w:category>
        <w:types>
          <w:type w:val="bbPlcHdr"/>
        </w:types>
        <w:behaviors>
          <w:behavior w:val="content"/>
        </w:behaviors>
        <w:guid w:val="{D5841922-5E27-47C0-A874-F12C649CA0BC}"/>
      </w:docPartPr>
      <w:docPartBody>
        <w:p w:rsidR="004B310D" w:rsidRDefault="009819F1" w:rsidP="009819F1">
          <w:pPr>
            <w:pStyle w:val="7675F7C97E1845A3A4A89DA5E355ACE3"/>
          </w:pPr>
          <w:r>
            <w:rPr>
              <w:rStyle w:val="PlaceholderText"/>
              <w:sz w:val="16"/>
              <w:szCs w:val="16"/>
            </w:rPr>
            <w:t>Answer</w:t>
          </w:r>
        </w:p>
      </w:docPartBody>
    </w:docPart>
    <w:docPart>
      <w:docPartPr>
        <w:name w:val="75AFA8C4AFE8490A95F76F8008CB7B0D"/>
        <w:category>
          <w:name w:val="General"/>
          <w:gallery w:val="placeholder"/>
        </w:category>
        <w:types>
          <w:type w:val="bbPlcHdr"/>
        </w:types>
        <w:behaviors>
          <w:behavior w:val="content"/>
        </w:behaviors>
        <w:guid w:val="{EF1E5B2C-9B5D-410B-B1ED-24F1BDA75D86}"/>
      </w:docPartPr>
      <w:docPartBody>
        <w:p w:rsidR="004B310D" w:rsidRDefault="009819F1" w:rsidP="009819F1">
          <w:pPr>
            <w:pStyle w:val="75AFA8C4AFE8490A95F76F8008CB7B0D"/>
          </w:pPr>
          <w:r>
            <w:rPr>
              <w:rStyle w:val="PlaceholderText"/>
              <w:sz w:val="16"/>
              <w:szCs w:val="16"/>
            </w:rPr>
            <w:t>Answer</w:t>
          </w:r>
        </w:p>
      </w:docPartBody>
    </w:docPart>
    <w:docPart>
      <w:docPartPr>
        <w:name w:val="6B8EF37F116446B685A0A28E9ADB4F88"/>
        <w:category>
          <w:name w:val="General"/>
          <w:gallery w:val="placeholder"/>
        </w:category>
        <w:types>
          <w:type w:val="bbPlcHdr"/>
        </w:types>
        <w:behaviors>
          <w:behavior w:val="content"/>
        </w:behaviors>
        <w:guid w:val="{9B7C2363-2C1B-49D8-B681-61BCBEBDBCD0}"/>
      </w:docPartPr>
      <w:docPartBody>
        <w:p w:rsidR="004B310D" w:rsidRDefault="009819F1" w:rsidP="009819F1">
          <w:pPr>
            <w:pStyle w:val="6B8EF37F116446B685A0A28E9ADB4F88"/>
          </w:pPr>
          <w:r>
            <w:rPr>
              <w:rStyle w:val="PlaceholderText"/>
              <w:sz w:val="16"/>
              <w:szCs w:val="16"/>
            </w:rPr>
            <w:t>Answer</w:t>
          </w:r>
        </w:p>
      </w:docPartBody>
    </w:docPart>
    <w:docPart>
      <w:docPartPr>
        <w:name w:val="AEB3DAB292D345ECA11A64FB3562B4E9"/>
        <w:category>
          <w:name w:val="General"/>
          <w:gallery w:val="placeholder"/>
        </w:category>
        <w:types>
          <w:type w:val="bbPlcHdr"/>
        </w:types>
        <w:behaviors>
          <w:behavior w:val="content"/>
        </w:behaviors>
        <w:guid w:val="{78F6FBD0-20FC-48F8-9861-2C60EFD751A6}"/>
      </w:docPartPr>
      <w:docPartBody>
        <w:p w:rsidR="004B310D" w:rsidRDefault="009819F1" w:rsidP="009819F1">
          <w:pPr>
            <w:pStyle w:val="AEB3DAB292D345ECA11A64FB3562B4E9"/>
          </w:pPr>
          <w:r>
            <w:rPr>
              <w:rStyle w:val="PlaceholderText"/>
              <w:sz w:val="16"/>
              <w:szCs w:val="16"/>
            </w:rPr>
            <w:t>Answer</w:t>
          </w:r>
        </w:p>
      </w:docPartBody>
    </w:docPart>
    <w:docPart>
      <w:docPartPr>
        <w:name w:val="07FCC818D76140B6BFE61B268D1BECC3"/>
        <w:category>
          <w:name w:val="General"/>
          <w:gallery w:val="placeholder"/>
        </w:category>
        <w:types>
          <w:type w:val="bbPlcHdr"/>
        </w:types>
        <w:behaviors>
          <w:behavior w:val="content"/>
        </w:behaviors>
        <w:guid w:val="{11EBAB0F-7335-4BF1-93CE-FE84FA371E9D}"/>
      </w:docPartPr>
      <w:docPartBody>
        <w:p w:rsidR="004B310D" w:rsidRDefault="009819F1" w:rsidP="009819F1">
          <w:pPr>
            <w:pStyle w:val="07FCC818D76140B6BFE61B268D1BECC3"/>
          </w:pPr>
          <w:r>
            <w:rPr>
              <w:rStyle w:val="PlaceholderText"/>
              <w:sz w:val="16"/>
              <w:szCs w:val="16"/>
            </w:rPr>
            <w:t>Answer</w:t>
          </w:r>
        </w:p>
      </w:docPartBody>
    </w:docPart>
    <w:docPart>
      <w:docPartPr>
        <w:name w:val="954953966A94453BB2DEE84C163EC6EA"/>
        <w:category>
          <w:name w:val="General"/>
          <w:gallery w:val="placeholder"/>
        </w:category>
        <w:types>
          <w:type w:val="bbPlcHdr"/>
        </w:types>
        <w:behaviors>
          <w:behavior w:val="content"/>
        </w:behaviors>
        <w:guid w:val="{0E33EC52-A874-4488-A9CF-F8C0EA98A463}"/>
      </w:docPartPr>
      <w:docPartBody>
        <w:p w:rsidR="004B310D" w:rsidRDefault="009819F1" w:rsidP="009819F1">
          <w:pPr>
            <w:pStyle w:val="954953966A94453BB2DEE84C163EC6EA"/>
          </w:pPr>
          <w:r>
            <w:rPr>
              <w:rStyle w:val="PlaceholderText"/>
              <w:sz w:val="16"/>
              <w:szCs w:val="16"/>
            </w:rPr>
            <w:t>Answer</w:t>
          </w:r>
        </w:p>
      </w:docPartBody>
    </w:docPart>
    <w:docPart>
      <w:docPartPr>
        <w:name w:val="0B0BFF8B59D14339A618BAB9D77C9E55"/>
        <w:category>
          <w:name w:val="General"/>
          <w:gallery w:val="placeholder"/>
        </w:category>
        <w:types>
          <w:type w:val="bbPlcHdr"/>
        </w:types>
        <w:behaviors>
          <w:behavior w:val="content"/>
        </w:behaviors>
        <w:guid w:val="{6C92D289-3106-43C5-BC7B-BBF08B5DA01C}"/>
      </w:docPartPr>
      <w:docPartBody>
        <w:p w:rsidR="004B310D" w:rsidRDefault="009819F1" w:rsidP="009819F1">
          <w:pPr>
            <w:pStyle w:val="0B0BFF8B59D14339A618BAB9D77C9E55"/>
          </w:pPr>
          <w:r>
            <w:rPr>
              <w:rStyle w:val="PlaceholderText"/>
              <w:sz w:val="16"/>
              <w:szCs w:val="16"/>
            </w:rPr>
            <w:t>Answer</w:t>
          </w:r>
        </w:p>
      </w:docPartBody>
    </w:docPart>
    <w:docPart>
      <w:docPartPr>
        <w:name w:val="0D837FCB7F9447C5AEF31AA1C6DBF029"/>
        <w:category>
          <w:name w:val="General"/>
          <w:gallery w:val="placeholder"/>
        </w:category>
        <w:types>
          <w:type w:val="bbPlcHdr"/>
        </w:types>
        <w:behaviors>
          <w:behavior w:val="content"/>
        </w:behaviors>
        <w:guid w:val="{9FBB3DB1-8983-4945-BA9D-58AD54E40835}"/>
      </w:docPartPr>
      <w:docPartBody>
        <w:p w:rsidR="004B310D" w:rsidRDefault="009819F1" w:rsidP="009819F1">
          <w:pPr>
            <w:pStyle w:val="0D837FCB7F9447C5AEF31AA1C6DBF029"/>
          </w:pPr>
          <w:r>
            <w:rPr>
              <w:rStyle w:val="PlaceholderText"/>
              <w:sz w:val="16"/>
              <w:szCs w:val="16"/>
            </w:rPr>
            <w:t>Answer</w:t>
          </w:r>
        </w:p>
      </w:docPartBody>
    </w:docPart>
    <w:docPart>
      <w:docPartPr>
        <w:name w:val="CD7A3C3CBE1E47BDA157FB4019087381"/>
        <w:category>
          <w:name w:val="General"/>
          <w:gallery w:val="placeholder"/>
        </w:category>
        <w:types>
          <w:type w:val="bbPlcHdr"/>
        </w:types>
        <w:behaviors>
          <w:behavior w:val="content"/>
        </w:behaviors>
        <w:guid w:val="{0902F96B-AD72-466A-9943-49A0B1A310D3}"/>
      </w:docPartPr>
      <w:docPartBody>
        <w:p w:rsidR="004B310D" w:rsidRDefault="009819F1" w:rsidP="009819F1">
          <w:pPr>
            <w:pStyle w:val="CD7A3C3CBE1E47BDA157FB4019087381"/>
          </w:pPr>
          <w:r>
            <w:rPr>
              <w:rStyle w:val="PlaceholderText"/>
              <w:sz w:val="16"/>
              <w:szCs w:val="16"/>
            </w:rPr>
            <w:t>Answer</w:t>
          </w:r>
        </w:p>
      </w:docPartBody>
    </w:docPart>
    <w:docPart>
      <w:docPartPr>
        <w:name w:val="0B4C833C979441858EEACB21DAACCD07"/>
        <w:category>
          <w:name w:val="General"/>
          <w:gallery w:val="placeholder"/>
        </w:category>
        <w:types>
          <w:type w:val="bbPlcHdr"/>
        </w:types>
        <w:behaviors>
          <w:behavior w:val="content"/>
        </w:behaviors>
        <w:guid w:val="{58392F87-E67D-45D5-959B-1E47198861E1}"/>
      </w:docPartPr>
      <w:docPartBody>
        <w:p w:rsidR="004B310D" w:rsidRDefault="009819F1" w:rsidP="009819F1">
          <w:pPr>
            <w:pStyle w:val="0B4C833C979441858EEACB21DAACCD07"/>
          </w:pPr>
          <w:r>
            <w:rPr>
              <w:rStyle w:val="PlaceholderText"/>
              <w:sz w:val="16"/>
              <w:szCs w:val="16"/>
            </w:rPr>
            <w:t>Answer</w:t>
          </w:r>
        </w:p>
      </w:docPartBody>
    </w:docPart>
    <w:docPart>
      <w:docPartPr>
        <w:name w:val="189DB6C1A27D466C891E438A676886FC"/>
        <w:category>
          <w:name w:val="General"/>
          <w:gallery w:val="placeholder"/>
        </w:category>
        <w:types>
          <w:type w:val="bbPlcHdr"/>
        </w:types>
        <w:behaviors>
          <w:behavior w:val="content"/>
        </w:behaviors>
        <w:guid w:val="{58F0001D-E114-4302-B8FE-DB8EB2C0D8BA}"/>
      </w:docPartPr>
      <w:docPartBody>
        <w:p w:rsidR="004B310D" w:rsidRDefault="009819F1" w:rsidP="009819F1">
          <w:pPr>
            <w:pStyle w:val="189DB6C1A27D466C891E438A676886FC"/>
          </w:pPr>
          <w:r>
            <w:rPr>
              <w:rStyle w:val="PlaceholderText"/>
              <w:sz w:val="16"/>
              <w:szCs w:val="16"/>
            </w:rPr>
            <w:t>Answer</w:t>
          </w:r>
        </w:p>
      </w:docPartBody>
    </w:docPart>
    <w:docPart>
      <w:docPartPr>
        <w:name w:val="52547CF57AA9439C8F1FCB59A5A33265"/>
        <w:category>
          <w:name w:val="General"/>
          <w:gallery w:val="placeholder"/>
        </w:category>
        <w:types>
          <w:type w:val="bbPlcHdr"/>
        </w:types>
        <w:behaviors>
          <w:behavior w:val="content"/>
        </w:behaviors>
        <w:guid w:val="{3DF0CDB9-75DB-4DB2-BD87-EADE7D91AEE7}"/>
      </w:docPartPr>
      <w:docPartBody>
        <w:p w:rsidR="004B310D" w:rsidRDefault="009819F1" w:rsidP="009819F1">
          <w:pPr>
            <w:pStyle w:val="52547CF57AA9439C8F1FCB59A5A33265"/>
          </w:pPr>
          <w:r>
            <w:rPr>
              <w:rStyle w:val="PlaceholderText"/>
              <w:sz w:val="16"/>
              <w:szCs w:val="16"/>
            </w:rPr>
            <w:t>Answer</w:t>
          </w:r>
        </w:p>
      </w:docPartBody>
    </w:docPart>
    <w:docPart>
      <w:docPartPr>
        <w:name w:val="A985EC052D9F43C0BA66419BCE2C9743"/>
        <w:category>
          <w:name w:val="General"/>
          <w:gallery w:val="placeholder"/>
        </w:category>
        <w:types>
          <w:type w:val="bbPlcHdr"/>
        </w:types>
        <w:behaviors>
          <w:behavior w:val="content"/>
        </w:behaviors>
        <w:guid w:val="{24BDB5C9-AB46-4664-8B47-331C26C42F90}"/>
      </w:docPartPr>
      <w:docPartBody>
        <w:p w:rsidR="004B310D" w:rsidRDefault="009819F1" w:rsidP="009819F1">
          <w:pPr>
            <w:pStyle w:val="A985EC052D9F43C0BA66419BCE2C9743"/>
          </w:pPr>
          <w:r>
            <w:rPr>
              <w:rStyle w:val="PlaceholderText"/>
              <w:sz w:val="16"/>
              <w:szCs w:val="16"/>
            </w:rPr>
            <w:t>Answer</w:t>
          </w:r>
        </w:p>
      </w:docPartBody>
    </w:docPart>
    <w:docPart>
      <w:docPartPr>
        <w:name w:val="9961480207634F5CB3E534E2B259E726"/>
        <w:category>
          <w:name w:val="General"/>
          <w:gallery w:val="placeholder"/>
        </w:category>
        <w:types>
          <w:type w:val="bbPlcHdr"/>
        </w:types>
        <w:behaviors>
          <w:behavior w:val="content"/>
        </w:behaviors>
        <w:guid w:val="{3D6B8339-78DE-4734-8EF9-654EC563C962}"/>
      </w:docPartPr>
      <w:docPartBody>
        <w:p w:rsidR="004B310D" w:rsidRDefault="009819F1" w:rsidP="009819F1">
          <w:pPr>
            <w:pStyle w:val="9961480207634F5CB3E534E2B259E726"/>
          </w:pPr>
          <w:r>
            <w:rPr>
              <w:rStyle w:val="PlaceholderText"/>
              <w:sz w:val="16"/>
              <w:szCs w:val="16"/>
            </w:rPr>
            <w:t>Answer</w:t>
          </w:r>
        </w:p>
      </w:docPartBody>
    </w:docPart>
    <w:docPart>
      <w:docPartPr>
        <w:name w:val="A3DDFD05742E4B3981471E924735A107"/>
        <w:category>
          <w:name w:val="General"/>
          <w:gallery w:val="placeholder"/>
        </w:category>
        <w:types>
          <w:type w:val="bbPlcHdr"/>
        </w:types>
        <w:behaviors>
          <w:behavior w:val="content"/>
        </w:behaviors>
        <w:guid w:val="{6B8324EC-6688-42F5-9432-C3B635AB1084}"/>
      </w:docPartPr>
      <w:docPartBody>
        <w:p w:rsidR="004B310D" w:rsidRDefault="009819F1" w:rsidP="009819F1">
          <w:pPr>
            <w:pStyle w:val="A3DDFD05742E4B3981471E924735A107"/>
          </w:pPr>
          <w:r>
            <w:rPr>
              <w:rStyle w:val="PlaceholderText"/>
              <w:sz w:val="16"/>
              <w:szCs w:val="16"/>
            </w:rPr>
            <w:t>Answer</w:t>
          </w:r>
        </w:p>
      </w:docPartBody>
    </w:docPart>
    <w:docPart>
      <w:docPartPr>
        <w:name w:val="DA41E66776F749E5B97173510AD99E4F"/>
        <w:category>
          <w:name w:val="General"/>
          <w:gallery w:val="placeholder"/>
        </w:category>
        <w:types>
          <w:type w:val="bbPlcHdr"/>
        </w:types>
        <w:behaviors>
          <w:behavior w:val="content"/>
        </w:behaviors>
        <w:guid w:val="{6E4DBF51-F20B-4873-9C67-832290BB2D2E}"/>
      </w:docPartPr>
      <w:docPartBody>
        <w:p w:rsidR="004B310D" w:rsidRDefault="009819F1" w:rsidP="009819F1">
          <w:pPr>
            <w:pStyle w:val="DA41E66776F749E5B97173510AD99E4F"/>
          </w:pPr>
          <w:r>
            <w:rPr>
              <w:rStyle w:val="PlaceholderText"/>
              <w:sz w:val="16"/>
              <w:szCs w:val="16"/>
            </w:rPr>
            <w:t>Answer</w:t>
          </w:r>
        </w:p>
      </w:docPartBody>
    </w:docPart>
    <w:docPart>
      <w:docPartPr>
        <w:name w:val="6E931CB9DD3646EB821B215E325A0F19"/>
        <w:category>
          <w:name w:val="General"/>
          <w:gallery w:val="placeholder"/>
        </w:category>
        <w:types>
          <w:type w:val="bbPlcHdr"/>
        </w:types>
        <w:behaviors>
          <w:behavior w:val="content"/>
        </w:behaviors>
        <w:guid w:val="{8AA2F629-D47D-4338-BC75-69780E03B4BB}"/>
      </w:docPartPr>
      <w:docPartBody>
        <w:p w:rsidR="004B310D" w:rsidRDefault="009819F1" w:rsidP="009819F1">
          <w:pPr>
            <w:pStyle w:val="6E931CB9DD3646EB821B215E325A0F19"/>
          </w:pPr>
          <w:r>
            <w:rPr>
              <w:rStyle w:val="PlaceholderText"/>
              <w:sz w:val="16"/>
              <w:szCs w:val="16"/>
            </w:rPr>
            <w:t>Answer</w:t>
          </w:r>
        </w:p>
      </w:docPartBody>
    </w:docPart>
    <w:docPart>
      <w:docPartPr>
        <w:name w:val="50BE57ABC01B4820A25660CC307AA23D"/>
        <w:category>
          <w:name w:val="General"/>
          <w:gallery w:val="placeholder"/>
        </w:category>
        <w:types>
          <w:type w:val="bbPlcHdr"/>
        </w:types>
        <w:behaviors>
          <w:behavior w:val="content"/>
        </w:behaviors>
        <w:guid w:val="{2BA49CB9-35DC-4B73-9D59-DC3B3500FC6F}"/>
      </w:docPartPr>
      <w:docPartBody>
        <w:p w:rsidR="004B310D" w:rsidRDefault="009819F1" w:rsidP="009819F1">
          <w:pPr>
            <w:pStyle w:val="50BE57ABC01B4820A25660CC307AA23D"/>
          </w:pPr>
          <w:r>
            <w:rPr>
              <w:rStyle w:val="PlaceholderText"/>
              <w:sz w:val="16"/>
              <w:szCs w:val="16"/>
            </w:rPr>
            <w:t>Answer</w:t>
          </w:r>
        </w:p>
      </w:docPartBody>
    </w:docPart>
    <w:docPart>
      <w:docPartPr>
        <w:name w:val="55FA0750084D47B4A60CB1827C36E462"/>
        <w:category>
          <w:name w:val="General"/>
          <w:gallery w:val="placeholder"/>
        </w:category>
        <w:types>
          <w:type w:val="bbPlcHdr"/>
        </w:types>
        <w:behaviors>
          <w:behavior w:val="content"/>
        </w:behaviors>
        <w:guid w:val="{9CABEDAA-6A2C-4D2C-B22C-04E8AFA6FDC3}"/>
      </w:docPartPr>
      <w:docPartBody>
        <w:p w:rsidR="004B310D" w:rsidRDefault="009819F1" w:rsidP="009819F1">
          <w:pPr>
            <w:pStyle w:val="55FA0750084D47B4A60CB1827C36E462"/>
          </w:pPr>
          <w:r>
            <w:rPr>
              <w:rStyle w:val="PlaceholderText"/>
              <w:sz w:val="16"/>
              <w:szCs w:val="16"/>
            </w:rPr>
            <w:t>Answer</w:t>
          </w:r>
        </w:p>
      </w:docPartBody>
    </w:docPart>
    <w:docPart>
      <w:docPartPr>
        <w:name w:val="FB06C4A0649D4DA589839F31BEDE3525"/>
        <w:category>
          <w:name w:val="General"/>
          <w:gallery w:val="placeholder"/>
        </w:category>
        <w:types>
          <w:type w:val="bbPlcHdr"/>
        </w:types>
        <w:behaviors>
          <w:behavior w:val="content"/>
        </w:behaviors>
        <w:guid w:val="{C878155A-23D7-4E03-B254-D5FC6B7F06B5}"/>
      </w:docPartPr>
      <w:docPartBody>
        <w:p w:rsidR="004B310D" w:rsidRDefault="009819F1" w:rsidP="009819F1">
          <w:pPr>
            <w:pStyle w:val="FB06C4A0649D4DA589839F31BEDE3525"/>
          </w:pPr>
          <w:r>
            <w:rPr>
              <w:rStyle w:val="PlaceholderText"/>
              <w:sz w:val="16"/>
              <w:szCs w:val="16"/>
            </w:rPr>
            <w:t>Answer</w:t>
          </w:r>
        </w:p>
      </w:docPartBody>
    </w:docPart>
    <w:docPart>
      <w:docPartPr>
        <w:name w:val="03935EAC9F4F40559BCFD408B5FEFD43"/>
        <w:category>
          <w:name w:val="General"/>
          <w:gallery w:val="placeholder"/>
        </w:category>
        <w:types>
          <w:type w:val="bbPlcHdr"/>
        </w:types>
        <w:behaviors>
          <w:behavior w:val="content"/>
        </w:behaviors>
        <w:guid w:val="{5CDC5DEE-F346-45D5-9856-E3C88933B678}"/>
      </w:docPartPr>
      <w:docPartBody>
        <w:p w:rsidR="004B310D" w:rsidRDefault="009819F1" w:rsidP="009819F1">
          <w:pPr>
            <w:pStyle w:val="03935EAC9F4F40559BCFD408B5FEFD43"/>
          </w:pPr>
          <w:r>
            <w:rPr>
              <w:rStyle w:val="PlaceholderText"/>
              <w:sz w:val="16"/>
              <w:szCs w:val="16"/>
            </w:rPr>
            <w:t>Answer</w:t>
          </w:r>
        </w:p>
      </w:docPartBody>
    </w:docPart>
    <w:docPart>
      <w:docPartPr>
        <w:name w:val="472B779512FC40609CE5B2B2309DC3DE"/>
        <w:category>
          <w:name w:val="General"/>
          <w:gallery w:val="placeholder"/>
        </w:category>
        <w:types>
          <w:type w:val="bbPlcHdr"/>
        </w:types>
        <w:behaviors>
          <w:behavior w:val="content"/>
        </w:behaviors>
        <w:guid w:val="{A2362A6E-27D1-4154-9C8B-8894A0565812}"/>
      </w:docPartPr>
      <w:docPartBody>
        <w:p w:rsidR="004B310D" w:rsidRDefault="009819F1" w:rsidP="009819F1">
          <w:pPr>
            <w:pStyle w:val="472B779512FC40609CE5B2B2309DC3DE"/>
          </w:pPr>
          <w:r>
            <w:rPr>
              <w:rStyle w:val="PlaceholderText"/>
              <w:sz w:val="16"/>
              <w:szCs w:val="16"/>
            </w:rPr>
            <w:t>Answer</w:t>
          </w:r>
        </w:p>
      </w:docPartBody>
    </w:docPart>
    <w:docPart>
      <w:docPartPr>
        <w:name w:val="A02B299280B04A1DB4F90C2C2F2BF320"/>
        <w:category>
          <w:name w:val="General"/>
          <w:gallery w:val="placeholder"/>
        </w:category>
        <w:types>
          <w:type w:val="bbPlcHdr"/>
        </w:types>
        <w:behaviors>
          <w:behavior w:val="content"/>
        </w:behaviors>
        <w:guid w:val="{63B5A10C-850C-4983-8C32-FB80AA05B8AD}"/>
      </w:docPartPr>
      <w:docPartBody>
        <w:p w:rsidR="004B310D" w:rsidRDefault="009819F1" w:rsidP="009819F1">
          <w:pPr>
            <w:pStyle w:val="A02B299280B04A1DB4F90C2C2F2BF320"/>
          </w:pPr>
          <w:r>
            <w:rPr>
              <w:rStyle w:val="PlaceholderText"/>
              <w:sz w:val="16"/>
              <w:szCs w:val="16"/>
            </w:rPr>
            <w:t>Answer</w:t>
          </w:r>
        </w:p>
      </w:docPartBody>
    </w:docPart>
    <w:docPart>
      <w:docPartPr>
        <w:name w:val="0A77B638FF8C4EE0B682C0ECECA1671F"/>
        <w:category>
          <w:name w:val="General"/>
          <w:gallery w:val="placeholder"/>
        </w:category>
        <w:types>
          <w:type w:val="bbPlcHdr"/>
        </w:types>
        <w:behaviors>
          <w:behavior w:val="content"/>
        </w:behaviors>
        <w:guid w:val="{527F58B4-D84C-4E2A-BFC3-70D6BAD34945}"/>
      </w:docPartPr>
      <w:docPartBody>
        <w:p w:rsidR="004B310D" w:rsidRDefault="009819F1" w:rsidP="009819F1">
          <w:pPr>
            <w:pStyle w:val="0A77B638FF8C4EE0B682C0ECECA1671F"/>
          </w:pPr>
          <w:r>
            <w:rPr>
              <w:rStyle w:val="PlaceholderText"/>
              <w:sz w:val="16"/>
              <w:szCs w:val="16"/>
            </w:rPr>
            <w:t>Answer</w:t>
          </w:r>
        </w:p>
      </w:docPartBody>
    </w:docPart>
    <w:docPart>
      <w:docPartPr>
        <w:name w:val="F7B84A5E23584208B184625A9021BA9F"/>
        <w:category>
          <w:name w:val="General"/>
          <w:gallery w:val="placeholder"/>
        </w:category>
        <w:types>
          <w:type w:val="bbPlcHdr"/>
        </w:types>
        <w:behaviors>
          <w:behavior w:val="content"/>
        </w:behaviors>
        <w:guid w:val="{3CE6C244-F5DD-4837-9837-18DE8C3E677A}"/>
      </w:docPartPr>
      <w:docPartBody>
        <w:p w:rsidR="004B310D" w:rsidRDefault="009819F1" w:rsidP="009819F1">
          <w:pPr>
            <w:pStyle w:val="F7B84A5E23584208B184625A9021BA9F"/>
          </w:pPr>
          <w:r>
            <w:rPr>
              <w:rStyle w:val="PlaceholderText"/>
              <w:sz w:val="16"/>
              <w:szCs w:val="16"/>
            </w:rPr>
            <w:t>Answer</w:t>
          </w:r>
        </w:p>
      </w:docPartBody>
    </w:docPart>
    <w:docPart>
      <w:docPartPr>
        <w:name w:val="C1607549BE0544B6953EF9CDFCC43967"/>
        <w:category>
          <w:name w:val="General"/>
          <w:gallery w:val="placeholder"/>
        </w:category>
        <w:types>
          <w:type w:val="bbPlcHdr"/>
        </w:types>
        <w:behaviors>
          <w:behavior w:val="content"/>
        </w:behaviors>
        <w:guid w:val="{1EBC09E2-1B3E-41D8-A566-AE65F9383C83}"/>
      </w:docPartPr>
      <w:docPartBody>
        <w:p w:rsidR="008F425B" w:rsidRDefault="0013303E" w:rsidP="0013303E">
          <w:pPr>
            <w:pStyle w:val="C1607549BE0544B6953EF9CDFCC43967"/>
          </w:pPr>
          <w:r w:rsidRPr="00DA6107">
            <w:rPr>
              <w:rStyle w:val="PlaceholderText"/>
              <w:sz w:val="18"/>
              <w:szCs w:val="18"/>
            </w:rPr>
            <w:t>Click or tap here to enter notes.</w:t>
          </w:r>
        </w:p>
      </w:docPartBody>
    </w:docPart>
    <w:docPart>
      <w:docPartPr>
        <w:name w:val="3ACA791251D84B4B94F6D8F1676828D8"/>
        <w:category>
          <w:name w:val="General"/>
          <w:gallery w:val="placeholder"/>
        </w:category>
        <w:types>
          <w:type w:val="bbPlcHdr"/>
        </w:types>
        <w:behaviors>
          <w:behavior w:val="content"/>
        </w:behaviors>
        <w:guid w:val="{EF473853-AB7E-4863-9F07-0970DF0E4DC0}"/>
      </w:docPartPr>
      <w:docPartBody>
        <w:p w:rsidR="008F425B" w:rsidRDefault="0013303E" w:rsidP="0013303E">
          <w:pPr>
            <w:pStyle w:val="3ACA791251D84B4B94F6D8F1676828D8"/>
          </w:pPr>
          <w:r w:rsidRPr="00DA6107">
            <w:rPr>
              <w:rStyle w:val="PlaceholderText"/>
              <w:sz w:val="18"/>
              <w:szCs w:val="18"/>
            </w:rPr>
            <w:t>Click or tap here to enter notes.</w:t>
          </w:r>
        </w:p>
      </w:docPartBody>
    </w:docPart>
    <w:docPart>
      <w:docPartPr>
        <w:name w:val="69A086E1F9874B058D22AC2D7F6F99C9"/>
        <w:category>
          <w:name w:val="General"/>
          <w:gallery w:val="placeholder"/>
        </w:category>
        <w:types>
          <w:type w:val="bbPlcHdr"/>
        </w:types>
        <w:behaviors>
          <w:behavior w:val="content"/>
        </w:behaviors>
        <w:guid w:val="{E85FE479-66B6-4856-B167-E8AABCA5BFEF}"/>
      </w:docPartPr>
      <w:docPartBody>
        <w:p w:rsidR="008F425B" w:rsidRDefault="0013303E" w:rsidP="0013303E">
          <w:pPr>
            <w:pStyle w:val="69A086E1F9874B058D22AC2D7F6F99C9"/>
          </w:pPr>
          <w:r w:rsidRPr="00DA6107">
            <w:rPr>
              <w:rStyle w:val="PlaceholderText"/>
              <w:sz w:val="18"/>
              <w:szCs w:val="18"/>
            </w:rPr>
            <w:t>Click or tap here to enter notes.</w:t>
          </w:r>
        </w:p>
      </w:docPartBody>
    </w:docPart>
    <w:docPart>
      <w:docPartPr>
        <w:name w:val="0B998030FF3641A5A333C7E8D6F05E90"/>
        <w:category>
          <w:name w:val="General"/>
          <w:gallery w:val="placeholder"/>
        </w:category>
        <w:types>
          <w:type w:val="bbPlcHdr"/>
        </w:types>
        <w:behaviors>
          <w:behavior w:val="content"/>
        </w:behaviors>
        <w:guid w:val="{9D0E7D11-72FF-4A14-84D6-234AF22B7527}"/>
      </w:docPartPr>
      <w:docPartBody>
        <w:p w:rsidR="008F425B" w:rsidRDefault="0013303E" w:rsidP="0013303E">
          <w:pPr>
            <w:pStyle w:val="0B998030FF3641A5A333C7E8D6F05E90"/>
          </w:pPr>
          <w:r w:rsidRPr="00DA6107">
            <w:rPr>
              <w:rStyle w:val="PlaceholderText"/>
              <w:sz w:val="18"/>
              <w:szCs w:val="18"/>
            </w:rPr>
            <w:t>Click or tap here to enter notes.</w:t>
          </w:r>
        </w:p>
      </w:docPartBody>
    </w:docPart>
    <w:docPart>
      <w:docPartPr>
        <w:name w:val="F17FD0BF62E5457388FAACE9880826B1"/>
        <w:category>
          <w:name w:val="General"/>
          <w:gallery w:val="placeholder"/>
        </w:category>
        <w:types>
          <w:type w:val="bbPlcHdr"/>
        </w:types>
        <w:behaviors>
          <w:behavior w:val="content"/>
        </w:behaviors>
        <w:guid w:val="{3463A69C-360D-456C-8BF8-715A7F8A4DA9}"/>
      </w:docPartPr>
      <w:docPartBody>
        <w:p w:rsidR="008F425B" w:rsidRDefault="0013303E" w:rsidP="0013303E">
          <w:pPr>
            <w:pStyle w:val="F17FD0BF62E5457388FAACE9880826B1"/>
          </w:pPr>
          <w:r w:rsidRPr="00DA6107">
            <w:rPr>
              <w:rStyle w:val="PlaceholderText"/>
              <w:sz w:val="18"/>
              <w:szCs w:val="18"/>
            </w:rPr>
            <w:t>Click or tap here to enter notes.</w:t>
          </w:r>
        </w:p>
      </w:docPartBody>
    </w:docPart>
    <w:docPart>
      <w:docPartPr>
        <w:name w:val="00C4A3F787EE4DB9BA17340F21071C3A"/>
        <w:category>
          <w:name w:val="General"/>
          <w:gallery w:val="placeholder"/>
        </w:category>
        <w:types>
          <w:type w:val="bbPlcHdr"/>
        </w:types>
        <w:behaviors>
          <w:behavior w:val="content"/>
        </w:behaviors>
        <w:guid w:val="{83753B56-806B-492B-8883-771F37F6B1E3}"/>
      </w:docPartPr>
      <w:docPartBody>
        <w:p w:rsidR="0098495B" w:rsidRDefault="008F425B" w:rsidP="008F425B">
          <w:pPr>
            <w:pStyle w:val="00C4A3F787EE4DB9BA17340F21071C3A"/>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02107E0A2CBC40FBBF093B9A8F4374B2"/>
        <w:category>
          <w:name w:val="General"/>
          <w:gallery w:val="placeholder"/>
        </w:category>
        <w:types>
          <w:type w:val="bbPlcHdr"/>
        </w:types>
        <w:behaviors>
          <w:behavior w:val="content"/>
        </w:behaviors>
        <w:guid w:val="{566FBD5C-BE40-497B-B062-ED38D8979E96}"/>
      </w:docPartPr>
      <w:docPartBody>
        <w:p w:rsidR="0098495B" w:rsidRDefault="008F425B" w:rsidP="008F425B">
          <w:pPr>
            <w:pStyle w:val="02107E0A2CBC40FBBF093B9A8F4374B2"/>
          </w:pPr>
          <w:r w:rsidRPr="00CC281A">
            <w:rPr>
              <w:rStyle w:val="PlaceholderText"/>
              <w:sz w:val="16"/>
              <w:szCs w:val="16"/>
            </w:rPr>
            <w:t>Enter #</w:t>
          </w:r>
        </w:p>
      </w:docPartBody>
    </w:docPart>
    <w:docPart>
      <w:docPartPr>
        <w:name w:val="2F8970491407414C9994FE5434081F8B"/>
        <w:category>
          <w:name w:val="General"/>
          <w:gallery w:val="placeholder"/>
        </w:category>
        <w:types>
          <w:type w:val="bbPlcHdr"/>
        </w:types>
        <w:behaviors>
          <w:behavior w:val="content"/>
        </w:behaviors>
        <w:guid w:val="{DD883AC0-66C9-47D9-BEEB-6D8DDC525EEB}"/>
      </w:docPartPr>
      <w:docPartBody>
        <w:p w:rsidR="0098495B" w:rsidRDefault="008F425B" w:rsidP="008F425B">
          <w:pPr>
            <w:pStyle w:val="2F8970491407414C9994FE5434081F8B"/>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51CE478A73B94F10B600CC304FD31DD8"/>
        <w:category>
          <w:name w:val="General"/>
          <w:gallery w:val="placeholder"/>
        </w:category>
        <w:types>
          <w:type w:val="bbPlcHdr"/>
        </w:types>
        <w:behaviors>
          <w:behavior w:val="content"/>
        </w:behaviors>
        <w:guid w:val="{CC405696-2473-4921-A1D7-5461D1B73E5B}"/>
      </w:docPartPr>
      <w:docPartBody>
        <w:p w:rsidR="0098495B" w:rsidRDefault="008F425B" w:rsidP="008F425B">
          <w:pPr>
            <w:pStyle w:val="51CE478A73B94F10B600CC304FD31DD8"/>
          </w:pPr>
          <w:r w:rsidRPr="00CC281A">
            <w:rPr>
              <w:rStyle w:val="PlaceholderText"/>
              <w:sz w:val="16"/>
              <w:szCs w:val="16"/>
            </w:rPr>
            <w:t>Enter #</w:t>
          </w:r>
        </w:p>
      </w:docPartBody>
    </w:docPart>
    <w:docPart>
      <w:docPartPr>
        <w:name w:val="6A9803583C004DE8B5D400B70133F661"/>
        <w:category>
          <w:name w:val="General"/>
          <w:gallery w:val="placeholder"/>
        </w:category>
        <w:types>
          <w:type w:val="bbPlcHdr"/>
        </w:types>
        <w:behaviors>
          <w:behavior w:val="content"/>
        </w:behaviors>
        <w:guid w:val="{ED864D0D-7910-4616-A74A-9D57BA739EC7}"/>
      </w:docPartPr>
      <w:docPartBody>
        <w:p w:rsidR="0098495B" w:rsidRDefault="008F425B" w:rsidP="008F425B">
          <w:pPr>
            <w:pStyle w:val="6A9803583C004DE8B5D400B70133F66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3D1DAFEF1FF94DD29B9D086A911EB9C8"/>
        <w:category>
          <w:name w:val="General"/>
          <w:gallery w:val="placeholder"/>
        </w:category>
        <w:types>
          <w:type w:val="bbPlcHdr"/>
        </w:types>
        <w:behaviors>
          <w:behavior w:val="content"/>
        </w:behaviors>
        <w:guid w:val="{0A1D3654-25AB-4F67-A60B-04BAF204389A}"/>
      </w:docPartPr>
      <w:docPartBody>
        <w:p w:rsidR="0098495B" w:rsidRDefault="008F425B" w:rsidP="008F425B">
          <w:pPr>
            <w:pStyle w:val="3D1DAFEF1FF94DD29B9D086A911EB9C8"/>
          </w:pPr>
          <w:r w:rsidRPr="00CC281A">
            <w:rPr>
              <w:rStyle w:val="PlaceholderText"/>
              <w:sz w:val="16"/>
              <w:szCs w:val="16"/>
            </w:rPr>
            <w:t>Enter #</w:t>
          </w:r>
        </w:p>
      </w:docPartBody>
    </w:docPart>
    <w:docPart>
      <w:docPartPr>
        <w:name w:val="15EA7D9E456F42B8B2597BCE5810093D"/>
        <w:category>
          <w:name w:val="General"/>
          <w:gallery w:val="placeholder"/>
        </w:category>
        <w:types>
          <w:type w:val="bbPlcHdr"/>
        </w:types>
        <w:behaviors>
          <w:behavior w:val="content"/>
        </w:behaviors>
        <w:guid w:val="{140AFE87-D3B3-49A0-AF72-AEA268360B98}"/>
      </w:docPartPr>
      <w:docPartBody>
        <w:p w:rsidR="0098495B" w:rsidRDefault="008F425B" w:rsidP="008F425B">
          <w:pPr>
            <w:pStyle w:val="15EA7D9E456F42B8B2597BCE5810093D"/>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7F7011E9DFF049ED8FD967B8F6054C51"/>
        <w:category>
          <w:name w:val="General"/>
          <w:gallery w:val="placeholder"/>
        </w:category>
        <w:types>
          <w:type w:val="bbPlcHdr"/>
        </w:types>
        <w:behaviors>
          <w:behavior w:val="content"/>
        </w:behaviors>
        <w:guid w:val="{99E797D2-D253-472E-98AB-B86B08DB2289}"/>
      </w:docPartPr>
      <w:docPartBody>
        <w:p w:rsidR="0098495B" w:rsidRDefault="008F425B" w:rsidP="008F425B">
          <w:pPr>
            <w:pStyle w:val="7F7011E9DFF049ED8FD967B8F6054C51"/>
          </w:pPr>
          <w:r w:rsidRPr="00CC281A">
            <w:rPr>
              <w:rStyle w:val="PlaceholderText"/>
              <w:sz w:val="16"/>
              <w:szCs w:val="16"/>
            </w:rPr>
            <w:t>Enter #</w:t>
          </w:r>
        </w:p>
      </w:docPartBody>
    </w:docPart>
    <w:docPart>
      <w:docPartPr>
        <w:name w:val="D95DF952645D411DBFAA84B529B0CA8D"/>
        <w:category>
          <w:name w:val="General"/>
          <w:gallery w:val="placeholder"/>
        </w:category>
        <w:types>
          <w:type w:val="bbPlcHdr"/>
        </w:types>
        <w:behaviors>
          <w:behavior w:val="content"/>
        </w:behaviors>
        <w:guid w:val="{D422F054-1BFE-49CB-A163-794BE2029C2E}"/>
      </w:docPartPr>
      <w:docPartBody>
        <w:p w:rsidR="0098495B" w:rsidRDefault="008F425B" w:rsidP="008F425B">
          <w:pPr>
            <w:pStyle w:val="D95DF952645D411DBFAA84B529B0CA8D"/>
          </w:pPr>
          <w:r w:rsidRPr="00DA6107">
            <w:rPr>
              <w:rStyle w:val="PlaceholderText"/>
              <w:sz w:val="18"/>
              <w:szCs w:val="18"/>
            </w:rPr>
            <w:t>Click or tap here to enter notes.</w:t>
          </w:r>
        </w:p>
      </w:docPartBody>
    </w:docPart>
    <w:docPart>
      <w:docPartPr>
        <w:name w:val="7683FBE7ED5E4118B31B1E7524B47883"/>
        <w:category>
          <w:name w:val="General"/>
          <w:gallery w:val="placeholder"/>
        </w:category>
        <w:types>
          <w:type w:val="bbPlcHdr"/>
        </w:types>
        <w:behaviors>
          <w:behavior w:val="content"/>
        </w:behaviors>
        <w:guid w:val="{821E3090-01CB-45E4-B213-5B4618909529}"/>
      </w:docPartPr>
      <w:docPartBody>
        <w:p w:rsidR="00FF4C55" w:rsidRDefault="0098495B" w:rsidP="0098495B">
          <w:pPr>
            <w:pStyle w:val="7683FBE7ED5E4118B31B1E7524B47883"/>
          </w:pPr>
          <w:r>
            <w:rPr>
              <w:rStyle w:val="PlaceholderText"/>
              <w:sz w:val="16"/>
              <w:szCs w:val="16"/>
            </w:rPr>
            <w:t>Answer</w:t>
          </w:r>
        </w:p>
      </w:docPartBody>
    </w:docPart>
    <w:docPart>
      <w:docPartPr>
        <w:name w:val="079BBF89AA22442EB70B15E820F86B7E"/>
        <w:category>
          <w:name w:val="General"/>
          <w:gallery w:val="placeholder"/>
        </w:category>
        <w:types>
          <w:type w:val="bbPlcHdr"/>
        </w:types>
        <w:behaviors>
          <w:behavior w:val="content"/>
        </w:behaviors>
        <w:guid w:val="{47F43274-7EB4-4AA3-88C8-B50916F30D30}"/>
      </w:docPartPr>
      <w:docPartBody>
        <w:p w:rsidR="00FF4C55" w:rsidRDefault="0098495B" w:rsidP="0098495B">
          <w:pPr>
            <w:pStyle w:val="079BBF89AA22442EB70B15E820F86B7E"/>
          </w:pPr>
          <w:r>
            <w:rPr>
              <w:rStyle w:val="PlaceholderText"/>
              <w:sz w:val="16"/>
              <w:szCs w:val="16"/>
            </w:rPr>
            <w:t>Answer</w:t>
          </w:r>
        </w:p>
      </w:docPartBody>
    </w:docPart>
    <w:docPart>
      <w:docPartPr>
        <w:name w:val="1C1244AB3BFF49A2BE24AA21A5778302"/>
        <w:category>
          <w:name w:val="General"/>
          <w:gallery w:val="placeholder"/>
        </w:category>
        <w:types>
          <w:type w:val="bbPlcHdr"/>
        </w:types>
        <w:behaviors>
          <w:behavior w:val="content"/>
        </w:behaviors>
        <w:guid w:val="{D6FCA8E8-3256-49E6-AE6C-5BDBE423EE57}"/>
      </w:docPartPr>
      <w:docPartBody>
        <w:p w:rsidR="00FF4C55" w:rsidRDefault="0098495B" w:rsidP="0098495B">
          <w:pPr>
            <w:pStyle w:val="1C1244AB3BFF49A2BE24AA21A5778302"/>
          </w:pPr>
          <w:r>
            <w:rPr>
              <w:rStyle w:val="PlaceholderText"/>
              <w:sz w:val="16"/>
              <w:szCs w:val="16"/>
            </w:rPr>
            <w:t>Answer</w:t>
          </w:r>
        </w:p>
      </w:docPartBody>
    </w:docPart>
    <w:docPart>
      <w:docPartPr>
        <w:name w:val="6D297C2A3C64416BBEEE628A8C352FE6"/>
        <w:category>
          <w:name w:val="General"/>
          <w:gallery w:val="placeholder"/>
        </w:category>
        <w:types>
          <w:type w:val="bbPlcHdr"/>
        </w:types>
        <w:behaviors>
          <w:behavior w:val="content"/>
        </w:behaviors>
        <w:guid w:val="{412D6F7F-C833-4E98-A898-25652007CA78}"/>
      </w:docPartPr>
      <w:docPartBody>
        <w:p w:rsidR="00FF4C55" w:rsidRDefault="0098495B" w:rsidP="0098495B">
          <w:pPr>
            <w:pStyle w:val="6D297C2A3C64416BBEEE628A8C352FE6"/>
          </w:pPr>
          <w:r>
            <w:rPr>
              <w:rStyle w:val="PlaceholderText"/>
              <w:sz w:val="16"/>
              <w:szCs w:val="16"/>
            </w:rPr>
            <w:t>Answer</w:t>
          </w:r>
        </w:p>
      </w:docPartBody>
    </w:docPart>
    <w:docPart>
      <w:docPartPr>
        <w:name w:val="2B69A1958E4B4991B0EF2367967EBC39"/>
        <w:category>
          <w:name w:val="General"/>
          <w:gallery w:val="placeholder"/>
        </w:category>
        <w:types>
          <w:type w:val="bbPlcHdr"/>
        </w:types>
        <w:behaviors>
          <w:behavior w:val="content"/>
        </w:behaviors>
        <w:guid w:val="{3DA6A7D1-CA52-41D6-9934-CE3273A6A5D3}"/>
      </w:docPartPr>
      <w:docPartBody>
        <w:p w:rsidR="00FF4C55" w:rsidRDefault="0098495B" w:rsidP="0098495B">
          <w:pPr>
            <w:pStyle w:val="2B69A1958E4B4991B0EF2367967EBC39"/>
          </w:pPr>
          <w:r>
            <w:rPr>
              <w:rStyle w:val="PlaceholderText"/>
              <w:sz w:val="16"/>
              <w:szCs w:val="16"/>
            </w:rPr>
            <w:t>Neutralizing Statement</w:t>
          </w:r>
        </w:p>
      </w:docPartBody>
    </w:docPart>
    <w:docPart>
      <w:docPartPr>
        <w:name w:val="B1AC88BAA527470DBDD6622321E59913"/>
        <w:category>
          <w:name w:val="General"/>
          <w:gallery w:val="placeholder"/>
        </w:category>
        <w:types>
          <w:type w:val="bbPlcHdr"/>
        </w:types>
        <w:behaviors>
          <w:behavior w:val="content"/>
        </w:behaviors>
        <w:guid w:val="{0985F654-65B0-4434-895C-A04A8C933142}"/>
      </w:docPartPr>
      <w:docPartBody>
        <w:p w:rsidR="00FF4C55" w:rsidRDefault="0098495B" w:rsidP="0098495B">
          <w:pPr>
            <w:pStyle w:val="B1AC88BAA527470DBDD6622321E59913"/>
          </w:pPr>
          <w:r>
            <w:rPr>
              <w:rStyle w:val="PlaceholderText"/>
              <w:sz w:val="16"/>
              <w:szCs w:val="16"/>
            </w:rPr>
            <w:t>Answer</w:t>
          </w:r>
        </w:p>
      </w:docPartBody>
    </w:docPart>
    <w:docPart>
      <w:docPartPr>
        <w:name w:val="607BF8B7C33D4B85AD92A97DB2391A39"/>
        <w:category>
          <w:name w:val="General"/>
          <w:gallery w:val="placeholder"/>
        </w:category>
        <w:types>
          <w:type w:val="bbPlcHdr"/>
        </w:types>
        <w:behaviors>
          <w:behavior w:val="content"/>
        </w:behaviors>
        <w:guid w:val="{5F445D0E-D79F-418A-AA15-A671096D820A}"/>
      </w:docPartPr>
      <w:docPartBody>
        <w:p w:rsidR="00FF4C55" w:rsidRDefault="0098495B" w:rsidP="0098495B">
          <w:pPr>
            <w:pStyle w:val="607BF8B7C33D4B85AD92A97DB2391A39"/>
          </w:pPr>
          <w:r>
            <w:rPr>
              <w:rStyle w:val="PlaceholderText"/>
              <w:sz w:val="16"/>
              <w:szCs w:val="16"/>
            </w:rPr>
            <w:t>Answer</w:t>
          </w:r>
        </w:p>
      </w:docPartBody>
    </w:docPart>
    <w:docPart>
      <w:docPartPr>
        <w:name w:val="939BDEBD498A4C349394C3CC1BE284AB"/>
        <w:category>
          <w:name w:val="General"/>
          <w:gallery w:val="placeholder"/>
        </w:category>
        <w:types>
          <w:type w:val="bbPlcHdr"/>
        </w:types>
        <w:behaviors>
          <w:behavior w:val="content"/>
        </w:behaviors>
        <w:guid w:val="{A86C4049-7BB8-449A-8366-00815AC6FB51}"/>
      </w:docPartPr>
      <w:docPartBody>
        <w:p w:rsidR="00FF4C55" w:rsidRDefault="0098495B" w:rsidP="0098495B">
          <w:pPr>
            <w:pStyle w:val="939BDEBD498A4C349394C3CC1BE284AB"/>
          </w:pPr>
          <w:r>
            <w:rPr>
              <w:rStyle w:val="PlaceholderText"/>
              <w:sz w:val="16"/>
              <w:szCs w:val="16"/>
            </w:rPr>
            <w:t>Answer</w:t>
          </w:r>
        </w:p>
      </w:docPartBody>
    </w:docPart>
    <w:docPart>
      <w:docPartPr>
        <w:name w:val="6F1CB64521AF470D95DC4C1F7AAE1185"/>
        <w:category>
          <w:name w:val="General"/>
          <w:gallery w:val="placeholder"/>
        </w:category>
        <w:types>
          <w:type w:val="bbPlcHdr"/>
        </w:types>
        <w:behaviors>
          <w:behavior w:val="content"/>
        </w:behaviors>
        <w:guid w:val="{9111F15B-670D-4705-9C56-A28CF2A5BBA7}"/>
      </w:docPartPr>
      <w:docPartBody>
        <w:p w:rsidR="00FF4C55" w:rsidRDefault="0098495B" w:rsidP="0098495B">
          <w:pPr>
            <w:pStyle w:val="6F1CB64521AF470D95DC4C1F7AAE1185"/>
          </w:pPr>
          <w:r>
            <w:rPr>
              <w:rStyle w:val="PlaceholderText"/>
              <w:sz w:val="16"/>
              <w:szCs w:val="16"/>
            </w:rPr>
            <w:t>Answer</w:t>
          </w:r>
        </w:p>
      </w:docPartBody>
    </w:docPart>
    <w:docPart>
      <w:docPartPr>
        <w:name w:val="1ED561BA0A8040DF9F9C2F7EC8A03571"/>
        <w:category>
          <w:name w:val="General"/>
          <w:gallery w:val="placeholder"/>
        </w:category>
        <w:types>
          <w:type w:val="bbPlcHdr"/>
        </w:types>
        <w:behaviors>
          <w:behavior w:val="content"/>
        </w:behaviors>
        <w:guid w:val="{A2F13ED6-C7EE-4972-B32F-88A1EFBC0D1B}"/>
      </w:docPartPr>
      <w:docPartBody>
        <w:p w:rsidR="00FF4C55" w:rsidRDefault="0098495B" w:rsidP="0098495B">
          <w:pPr>
            <w:pStyle w:val="1ED561BA0A8040DF9F9C2F7EC8A03571"/>
          </w:pPr>
          <w:r>
            <w:rPr>
              <w:rStyle w:val="PlaceholderText"/>
              <w:sz w:val="16"/>
              <w:szCs w:val="16"/>
            </w:rPr>
            <w:t>Answer</w:t>
          </w:r>
        </w:p>
      </w:docPartBody>
    </w:docPart>
    <w:docPart>
      <w:docPartPr>
        <w:name w:val="03FBDE84FEF246629EF6F8EC37790520"/>
        <w:category>
          <w:name w:val="General"/>
          <w:gallery w:val="placeholder"/>
        </w:category>
        <w:types>
          <w:type w:val="bbPlcHdr"/>
        </w:types>
        <w:behaviors>
          <w:behavior w:val="content"/>
        </w:behaviors>
        <w:guid w:val="{14AB86B4-D882-4593-9444-60F37DBF88C4}"/>
      </w:docPartPr>
      <w:docPartBody>
        <w:p w:rsidR="00FF4C55" w:rsidRDefault="0098495B" w:rsidP="0098495B">
          <w:pPr>
            <w:pStyle w:val="03FBDE84FEF246629EF6F8EC37790520"/>
          </w:pPr>
          <w:r>
            <w:rPr>
              <w:rStyle w:val="PlaceholderText"/>
              <w:sz w:val="16"/>
              <w:szCs w:val="16"/>
            </w:rPr>
            <w:t>Answer</w:t>
          </w:r>
        </w:p>
      </w:docPartBody>
    </w:docPart>
    <w:docPart>
      <w:docPartPr>
        <w:name w:val="1B5DF57BDD914D3A9DF54B3F4C6BA373"/>
        <w:category>
          <w:name w:val="General"/>
          <w:gallery w:val="placeholder"/>
        </w:category>
        <w:types>
          <w:type w:val="bbPlcHdr"/>
        </w:types>
        <w:behaviors>
          <w:behavior w:val="content"/>
        </w:behaviors>
        <w:guid w:val="{B031AD04-CCD0-4286-B182-A0405ADC73EA}"/>
      </w:docPartPr>
      <w:docPartBody>
        <w:p w:rsidR="00FF4C55" w:rsidRDefault="0098495B" w:rsidP="0098495B">
          <w:pPr>
            <w:pStyle w:val="1B5DF57BDD914D3A9DF54B3F4C6BA373"/>
          </w:pPr>
          <w:r>
            <w:rPr>
              <w:rStyle w:val="PlaceholderText"/>
              <w:sz w:val="16"/>
              <w:szCs w:val="16"/>
            </w:rPr>
            <w:t>Answer</w:t>
          </w:r>
        </w:p>
      </w:docPartBody>
    </w:docPart>
    <w:docPart>
      <w:docPartPr>
        <w:name w:val="2AB6B3F57D3848C9903418D37F14371B"/>
        <w:category>
          <w:name w:val="General"/>
          <w:gallery w:val="placeholder"/>
        </w:category>
        <w:types>
          <w:type w:val="bbPlcHdr"/>
        </w:types>
        <w:behaviors>
          <w:behavior w:val="content"/>
        </w:behaviors>
        <w:guid w:val="{46FA1C5A-72EC-402A-8346-1AC6681C68C5}"/>
      </w:docPartPr>
      <w:docPartBody>
        <w:p w:rsidR="00FF4C55" w:rsidRDefault="0098495B" w:rsidP="0098495B">
          <w:pPr>
            <w:pStyle w:val="2AB6B3F57D3848C9903418D37F14371B"/>
          </w:pPr>
          <w:r>
            <w:rPr>
              <w:rStyle w:val="PlaceholderText"/>
              <w:sz w:val="16"/>
              <w:szCs w:val="16"/>
            </w:rPr>
            <w:t>Answer</w:t>
          </w:r>
        </w:p>
      </w:docPartBody>
    </w:docPart>
    <w:docPart>
      <w:docPartPr>
        <w:name w:val="56297CF95C1346DFBF9652A7AA49E05B"/>
        <w:category>
          <w:name w:val="General"/>
          <w:gallery w:val="placeholder"/>
        </w:category>
        <w:types>
          <w:type w:val="bbPlcHdr"/>
        </w:types>
        <w:behaviors>
          <w:behavior w:val="content"/>
        </w:behaviors>
        <w:guid w:val="{87903936-6DB4-4F18-AA1F-2C207B6E13DB}"/>
      </w:docPartPr>
      <w:docPartBody>
        <w:p w:rsidR="00FF4C55" w:rsidRDefault="0098495B" w:rsidP="0098495B">
          <w:pPr>
            <w:pStyle w:val="56297CF95C1346DFBF9652A7AA49E05B"/>
          </w:pPr>
          <w:r>
            <w:rPr>
              <w:rStyle w:val="PlaceholderText"/>
              <w:sz w:val="16"/>
              <w:szCs w:val="16"/>
            </w:rPr>
            <w:t>Answer</w:t>
          </w:r>
        </w:p>
      </w:docPartBody>
    </w:docPart>
    <w:docPart>
      <w:docPartPr>
        <w:name w:val="966D682586A4460AAC7C16D28FED59E6"/>
        <w:category>
          <w:name w:val="General"/>
          <w:gallery w:val="placeholder"/>
        </w:category>
        <w:types>
          <w:type w:val="bbPlcHdr"/>
        </w:types>
        <w:behaviors>
          <w:behavior w:val="content"/>
        </w:behaviors>
        <w:guid w:val="{CCD7585D-501D-4602-BD55-7284788FD12E}"/>
      </w:docPartPr>
      <w:docPartBody>
        <w:p w:rsidR="00FF4C55" w:rsidRDefault="0098495B" w:rsidP="0098495B">
          <w:pPr>
            <w:pStyle w:val="966D682586A4460AAC7C16D28FED59E6"/>
          </w:pPr>
          <w:r>
            <w:rPr>
              <w:rStyle w:val="PlaceholderText"/>
              <w:sz w:val="16"/>
              <w:szCs w:val="16"/>
            </w:rPr>
            <w:t>Answer</w:t>
          </w:r>
        </w:p>
      </w:docPartBody>
    </w:docPart>
    <w:docPart>
      <w:docPartPr>
        <w:name w:val="00F0A42F61F24159B0C4B623130F2D15"/>
        <w:category>
          <w:name w:val="General"/>
          <w:gallery w:val="placeholder"/>
        </w:category>
        <w:types>
          <w:type w:val="bbPlcHdr"/>
        </w:types>
        <w:behaviors>
          <w:behavior w:val="content"/>
        </w:behaviors>
        <w:guid w:val="{9359E4B4-66CE-4A9A-B350-3C10DDFD678A}"/>
      </w:docPartPr>
      <w:docPartBody>
        <w:p w:rsidR="00FF4C55" w:rsidRDefault="0098495B" w:rsidP="0098495B">
          <w:pPr>
            <w:pStyle w:val="00F0A42F61F24159B0C4B623130F2D15"/>
          </w:pPr>
          <w:r>
            <w:rPr>
              <w:rStyle w:val="PlaceholderText"/>
              <w:sz w:val="16"/>
              <w:szCs w:val="16"/>
            </w:rPr>
            <w:t>Neutralizing Statement</w:t>
          </w:r>
        </w:p>
      </w:docPartBody>
    </w:docPart>
    <w:docPart>
      <w:docPartPr>
        <w:name w:val="C8B4A44E573447008CBCDA8F12A34759"/>
        <w:category>
          <w:name w:val="General"/>
          <w:gallery w:val="placeholder"/>
        </w:category>
        <w:types>
          <w:type w:val="bbPlcHdr"/>
        </w:types>
        <w:behaviors>
          <w:behavior w:val="content"/>
        </w:behaviors>
        <w:guid w:val="{9CF969DC-644D-44E1-8434-B72BE11A0F75}"/>
      </w:docPartPr>
      <w:docPartBody>
        <w:p w:rsidR="00FF4C55" w:rsidRDefault="0098495B" w:rsidP="0098495B">
          <w:pPr>
            <w:pStyle w:val="C8B4A44E573447008CBCDA8F12A34759"/>
          </w:pPr>
          <w:r>
            <w:rPr>
              <w:rStyle w:val="PlaceholderText"/>
              <w:sz w:val="16"/>
              <w:szCs w:val="16"/>
            </w:rPr>
            <w:t>Answer</w:t>
          </w:r>
        </w:p>
      </w:docPartBody>
    </w:docPart>
    <w:docPart>
      <w:docPartPr>
        <w:name w:val="17A6D6EDA6254D4EAE7D6B5AA3C3382F"/>
        <w:category>
          <w:name w:val="General"/>
          <w:gallery w:val="placeholder"/>
        </w:category>
        <w:types>
          <w:type w:val="bbPlcHdr"/>
        </w:types>
        <w:behaviors>
          <w:behavior w:val="content"/>
        </w:behaviors>
        <w:guid w:val="{59BBE5E8-A235-400D-98A6-F33B4C927105}"/>
      </w:docPartPr>
      <w:docPartBody>
        <w:p w:rsidR="00FF4C55" w:rsidRDefault="0098495B" w:rsidP="0098495B">
          <w:pPr>
            <w:pStyle w:val="17A6D6EDA6254D4EAE7D6B5AA3C3382F"/>
          </w:pPr>
          <w:r>
            <w:rPr>
              <w:rStyle w:val="PlaceholderText"/>
              <w:sz w:val="16"/>
              <w:szCs w:val="16"/>
            </w:rPr>
            <w:t>Answer</w:t>
          </w:r>
        </w:p>
      </w:docPartBody>
    </w:docPart>
    <w:docPart>
      <w:docPartPr>
        <w:name w:val="B30F3B3DD5DB499EA84168F37099BAEB"/>
        <w:category>
          <w:name w:val="General"/>
          <w:gallery w:val="placeholder"/>
        </w:category>
        <w:types>
          <w:type w:val="bbPlcHdr"/>
        </w:types>
        <w:behaviors>
          <w:behavior w:val="content"/>
        </w:behaviors>
        <w:guid w:val="{7B6C127A-358D-4513-8745-E179433130FA}"/>
      </w:docPartPr>
      <w:docPartBody>
        <w:p w:rsidR="00FF4C55" w:rsidRDefault="0098495B" w:rsidP="0098495B">
          <w:pPr>
            <w:pStyle w:val="B30F3B3DD5DB499EA84168F37099BAEB"/>
          </w:pPr>
          <w:r>
            <w:rPr>
              <w:rStyle w:val="PlaceholderText"/>
              <w:sz w:val="16"/>
              <w:szCs w:val="16"/>
            </w:rPr>
            <w:t>Answer</w:t>
          </w:r>
        </w:p>
      </w:docPartBody>
    </w:docPart>
    <w:docPart>
      <w:docPartPr>
        <w:name w:val="41695FF3A568469AAD760133EF63F5F2"/>
        <w:category>
          <w:name w:val="General"/>
          <w:gallery w:val="placeholder"/>
        </w:category>
        <w:types>
          <w:type w:val="bbPlcHdr"/>
        </w:types>
        <w:behaviors>
          <w:behavior w:val="content"/>
        </w:behaviors>
        <w:guid w:val="{99829B5A-5A93-457F-9395-4E9AEDE63F74}"/>
      </w:docPartPr>
      <w:docPartBody>
        <w:p w:rsidR="00FF4C55" w:rsidRDefault="0098495B" w:rsidP="0098495B">
          <w:pPr>
            <w:pStyle w:val="41695FF3A568469AAD760133EF63F5F2"/>
          </w:pPr>
          <w:r>
            <w:rPr>
              <w:rStyle w:val="PlaceholderText"/>
              <w:sz w:val="16"/>
              <w:szCs w:val="16"/>
            </w:rPr>
            <w:t>Answer</w:t>
          </w:r>
        </w:p>
      </w:docPartBody>
    </w:docPart>
    <w:docPart>
      <w:docPartPr>
        <w:name w:val="0CB1CA6DBFEB494FAC4AED1B24CB0E32"/>
        <w:category>
          <w:name w:val="General"/>
          <w:gallery w:val="placeholder"/>
        </w:category>
        <w:types>
          <w:type w:val="bbPlcHdr"/>
        </w:types>
        <w:behaviors>
          <w:behavior w:val="content"/>
        </w:behaviors>
        <w:guid w:val="{647BB206-DDF5-497F-AD5F-47A5279CD391}"/>
      </w:docPartPr>
      <w:docPartBody>
        <w:p w:rsidR="00FF4C55" w:rsidRDefault="0098495B" w:rsidP="0098495B">
          <w:pPr>
            <w:pStyle w:val="0CB1CA6DBFEB494FAC4AED1B24CB0E32"/>
          </w:pPr>
          <w:r>
            <w:rPr>
              <w:rStyle w:val="PlaceholderText"/>
              <w:sz w:val="16"/>
              <w:szCs w:val="16"/>
            </w:rPr>
            <w:t>Answer</w:t>
          </w:r>
        </w:p>
      </w:docPartBody>
    </w:docPart>
    <w:docPart>
      <w:docPartPr>
        <w:name w:val="2D1497B9DABB40A5AF7D064A24EA9066"/>
        <w:category>
          <w:name w:val="General"/>
          <w:gallery w:val="placeholder"/>
        </w:category>
        <w:types>
          <w:type w:val="bbPlcHdr"/>
        </w:types>
        <w:behaviors>
          <w:behavior w:val="content"/>
        </w:behaviors>
        <w:guid w:val="{9BC9FAA8-F46C-4061-9D02-04FF40FA5682}"/>
      </w:docPartPr>
      <w:docPartBody>
        <w:p w:rsidR="00FF4C55" w:rsidRDefault="0098495B" w:rsidP="0098495B">
          <w:pPr>
            <w:pStyle w:val="2D1497B9DABB40A5AF7D064A24EA9066"/>
          </w:pPr>
          <w:r>
            <w:rPr>
              <w:rStyle w:val="PlaceholderText"/>
              <w:sz w:val="16"/>
              <w:szCs w:val="16"/>
            </w:rPr>
            <w:t>Answer</w:t>
          </w:r>
        </w:p>
      </w:docPartBody>
    </w:docPart>
    <w:docPart>
      <w:docPartPr>
        <w:name w:val="1C1AD878E3264781A1DDF85C09CD055D"/>
        <w:category>
          <w:name w:val="General"/>
          <w:gallery w:val="placeholder"/>
        </w:category>
        <w:types>
          <w:type w:val="bbPlcHdr"/>
        </w:types>
        <w:behaviors>
          <w:behavior w:val="content"/>
        </w:behaviors>
        <w:guid w:val="{09E13331-7A44-49BE-9CED-948187BD8716}"/>
      </w:docPartPr>
      <w:docPartBody>
        <w:p w:rsidR="00FF4C55" w:rsidRDefault="0098495B" w:rsidP="0098495B">
          <w:pPr>
            <w:pStyle w:val="1C1AD878E3264781A1DDF85C09CD055D"/>
          </w:pPr>
          <w:r>
            <w:rPr>
              <w:rStyle w:val="PlaceholderText"/>
              <w:sz w:val="16"/>
              <w:szCs w:val="16"/>
            </w:rPr>
            <w:t>Answer</w:t>
          </w:r>
        </w:p>
      </w:docPartBody>
    </w:docPart>
    <w:docPart>
      <w:docPartPr>
        <w:name w:val="0694D6DD856042FC9873CA5DA79F1AC7"/>
        <w:category>
          <w:name w:val="General"/>
          <w:gallery w:val="placeholder"/>
        </w:category>
        <w:types>
          <w:type w:val="bbPlcHdr"/>
        </w:types>
        <w:behaviors>
          <w:behavior w:val="content"/>
        </w:behaviors>
        <w:guid w:val="{59BBB265-71DE-4461-B928-1A0E45599947}"/>
      </w:docPartPr>
      <w:docPartBody>
        <w:p w:rsidR="00FF4C55" w:rsidRDefault="0098495B" w:rsidP="0098495B">
          <w:pPr>
            <w:pStyle w:val="0694D6DD856042FC9873CA5DA79F1AC7"/>
          </w:pPr>
          <w:r>
            <w:rPr>
              <w:rStyle w:val="PlaceholderText"/>
              <w:sz w:val="16"/>
              <w:szCs w:val="16"/>
            </w:rPr>
            <w:t>Neutralizing Statement</w:t>
          </w:r>
        </w:p>
      </w:docPartBody>
    </w:docPart>
    <w:docPart>
      <w:docPartPr>
        <w:name w:val="E9D18C4420AD4621B28BED28E45598AF"/>
        <w:category>
          <w:name w:val="General"/>
          <w:gallery w:val="placeholder"/>
        </w:category>
        <w:types>
          <w:type w:val="bbPlcHdr"/>
        </w:types>
        <w:behaviors>
          <w:behavior w:val="content"/>
        </w:behaviors>
        <w:guid w:val="{2DDA6888-40AA-45F6-85B7-7358D6E72781}"/>
      </w:docPartPr>
      <w:docPartBody>
        <w:p w:rsidR="00FF4C55" w:rsidRDefault="0098495B" w:rsidP="0098495B">
          <w:pPr>
            <w:pStyle w:val="E9D18C4420AD4621B28BED28E45598AF"/>
          </w:pPr>
          <w:r>
            <w:rPr>
              <w:rStyle w:val="PlaceholderText"/>
              <w:sz w:val="16"/>
              <w:szCs w:val="16"/>
            </w:rPr>
            <w:t>Answer</w:t>
          </w:r>
        </w:p>
      </w:docPartBody>
    </w:docPart>
    <w:docPart>
      <w:docPartPr>
        <w:name w:val="013753F0E2D647B29B8FE802773067C2"/>
        <w:category>
          <w:name w:val="General"/>
          <w:gallery w:val="placeholder"/>
        </w:category>
        <w:types>
          <w:type w:val="bbPlcHdr"/>
        </w:types>
        <w:behaviors>
          <w:behavior w:val="content"/>
        </w:behaviors>
        <w:guid w:val="{03366306-98E4-4514-B32D-4CD39B768DCA}"/>
      </w:docPartPr>
      <w:docPartBody>
        <w:p w:rsidR="00FF4C55" w:rsidRDefault="0098495B" w:rsidP="0098495B">
          <w:pPr>
            <w:pStyle w:val="013753F0E2D647B29B8FE802773067C2"/>
          </w:pPr>
          <w:r>
            <w:rPr>
              <w:rStyle w:val="PlaceholderText"/>
              <w:sz w:val="16"/>
              <w:szCs w:val="16"/>
            </w:rPr>
            <w:t>Answer</w:t>
          </w:r>
        </w:p>
      </w:docPartBody>
    </w:docPart>
    <w:docPart>
      <w:docPartPr>
        <w:name w:val="16A597822CEC4E0F9DAB6EA3D9A25970"/>
        <w:category>
          <w:name w:val="General"/>
          <w:gallery w:val="placeholder"/>
        </w:category>
        <w:types>
          <w:type w:val="bbPlcHdr"/>
        </w:types>
        <w:behaviors>
          <w:behavior w:val="content"/>
        </w:behaviors>
        <w:guid w:val="{DE7A437C-A50C-4C0A-8AF2-C0E577001A10}"/>
      </w:docPartPr>
      <w:docPartBody>
        <w:p w:rsidR="00FF4C55" w:rsidRDefault="0098495B" w:rsidP="0098495B">
          <w:pPr>
            <w:pStyle w:val="16A597822CEC4E0F9DAB6EA3D9A25970"/>
          </w:pPr>
          <w:r>
            <w:rPr>
              <w:rStyle w:val="PlaceholderText"/>
              <w:sz w:val="16"/>
              <w:szCs w:val="16"/>
            </w:rPr>
            <w:t>Answer</w:t>
          </w:r>
        </w:p>
      </w:docPartBody>
    </w:docPart>
    <w:docPart>
      <w:docPartPr>
        <w:name w:val="2EA700A866E84227B1FA184696951737"/>
        <w:category>
          <w:name w:val="General"/>
          <w:gallery w:val="placeholder"/>
        </w:category>
        <w:types>
          <w:type w:val="bbPlcHdr"/>
        </w:types>
        <w:behaviors>
          <w:behavior w:val="content"/>
        </w:behaviors>
        <w:guid w:val="{8D2FF69D-CA50-4249-A2A3-53C061EC24CD}"/>
      </w:docPartPr>
      <w:docPartBody>
        <w:p w:rsidR="00FF4C55" w:rsidRDefault="0098495B" w:rsidP="0098495B">
          <w:pPr>
            <w:pStyle w:val="2EA700A866E84227B1FA184696951737"/>
          </w:pPr>
          <w:r>
            <w:rPr>
              <w:rStyle w:val="PlaceholderText"/>
              <w:sz w:val="16"/>
              <w:szCs w:val="16"/>
            </w:rPr>
            <w:t>Answer</w:t>
          </w:r>
        </w:p>
      </w:docPartBody>
    </w:docPart>
    <w:docPart>
      <w:docPartPr>
        <w:name w:val="4EBB5E53A3E8459DB8A97D397CE9D266"/>
        <w:category>
          <w:name w:val="General"/>
          <w:gallery w:val="placeholder"/>
        </w:category>
        <w:types>
          <w:type w:val="bbPlcHdr"/>
        </w:types>
        <w:behaviors>
          <w:behavior w:val="content"/>
        </w:behaviors>
        <w:guid w:val="{C15D09B5-3CED-4AC2-AB5C-F8E63C67A07E}"/>
      </w:docPartPr>
      <w:docPartBody>
        <w:p w:rsidR="00FF4C55" w:rsidRDefault="0098495B" w:rsidP="0098495B">
          <w:pPr>
            <w:pStyle w:val="4EBB5E53A3E8459DB8A97D397CE9D266"/>
          </w:pPr>
          <w:r>
            <w:rPr>
              <w:rStyle w:val="PlaceholderText"/>
              <w:sz w:val="16"/>
              <w:szCs w:val="16"/>
            </w:rPr>
            <w:t>Answer</w:t>
          </w:r>
        </w:p>
      </w:docPartBody>
    </w:docPart>
    <w:docPart>
      <w:docPartPr>
        <w:name w:val="07AEB6C381754FCA81FAA98329545C1C"/>
        <w:category>
          <w:name w:val="General"/>
          <w:gallery w:val="placeholder"/>
        </w:category>
        <w:types>
          <w:type w:val="bbPlcHdr"/>
        </w:types>
        <w:behaviors>
          <w:behavior w:val="content"/>
        </w:behaviors>
        <w:guid w:val="{EE75E37C-7C6F-41CD-9CC0-60925DDB36D7}"/>
      </w:docPartPr>
      <w:docPartBody>
        <w:p w:rsidR="00FF4C55" w:rsidRDefault="0098495B" w:rsidP="0098495B">
          <w:pPr>
            <w:pStyle w:val="07AEB6C381754FCA81FAA98329545C1C"/>
          </w:pPr>
          <w:r>
            <w:rPr>
              <w:rStyle w:val="PlaceholderText"/>
              <w:sz w:val="16"/>
              <w:szCs w:val="16"/>
            </w:rPr>
            <w:t>Answer</w:t>
          </w:r>
        </w:p>
      </w:docPartBody>
    </w:docPart>
    <w:docPart>
      <w:docPartPr>
        <w:name w:val="44F2586E9D0548DFA6ADF52589182D0B"/>
        <w:category>
          <w:name w:val="General"/>
          <w:gallery w:val="placeholder"/>
        </w:category>
        <w:types>
          <w:type w:val="bbPlcHdr"/>
        </w:types>
        <w:behaviors>
          <w:behavior w:val="content"/>
        </w:behaviors>
        <w:guid w:val="{F39EEC34-4D70-44B5-86E6-9F5B56C12E40}"/>
      </w:docPartPr>
      <w:docPartBody>
        <w:p w:rsidR="00FF4C55" w:rsidRDefault="0098495B" w:rsidP="0098495B">
          <w:pPr>
            <w:pStyle w:val="44F2586E9D0548DFA6ADF52589182D0B"/>
          </w:pPr>
          <w:r>
            <w:rPr>
              <w:rStyle w:val="PlaceholderText"/>
              <w:sz w:val="16"/>
              <w:szCs w:val="16"/>
            </w:rPr>
            <w:t>Answer</w:t>
          </w:r>
        </w:p>
      </w:docPartBody>
    </w:docPart>
    <w:docPart>
      <w:docPartPr>
        <w:name w:val="5CDB82C4AE8A4225A8187AECB8923B53"/>
        <w:category>
          <w:name w:val="General"/>
          <w:gallery w:val="placeholder"/>
        </w:category>
        <w:types>
          <w:type w:val="bbPlcHdr"/>
        </w:types>
        <w:behaviors>
          <w:behavior w:val="content"/>
        </w:behaviors>
        <w:guid w:val="{CD15A27D-93DE-4ADE-AE21-A77C48C5DBA5}"/>
      </w:docPartPr>
      <w:docPartBody>
        <w:p w:rsidR="00FF4C55" w:rsidRDefault="0098495B" w:rsidP="0098495B">
          <w:pPr>
            <w:pStyle w:val="5CDB82C4AE8A4225A8187AECB8923B53"/>
          </w:pPr>
          <w:r>
            <w:rPr>
              <w:rStyle w:val="PlaceholderText"/>
              <w:sz w:val="16"/>
              <w:szCs w:val="16"/>
            </w:rPr>
            <w:t>Neutralizing Statement</w:t>
          </w:r>
        </w:p>
      </w:docPartBody>
    </w:docPart>
    <w:docPart>
      <w:docPartPr>
        <w:name w:val="251A1C6CCE5144B19D352815F735BFA3"/>
        <w:category>
          <w:name w:val="General"/>
          <w:gallery w:val="placeholder"/>
        </w:category>
        <w:types>
          <w:type w:val="bbPlcHdr"/>
        </w:types>
        <w:behaviors>
          <w:behavior w:val="content"/>
        </w:behaviors>
        <w:guid w:val="{916E79A1-718C-492B-AE80-62005114B81B}"/>
      </w:docPartPr>
      <w:docPartBody>
        <w:p w:rsidR="00FF4C55" w:rsidRDefault="0098495B" w:rsidP="0098495B">
          <w:pPr>
            <w:pStyle w:val="251A1C6CCE5144B19D352815F735BFA3"/>
          </w:pPr>
          <w:r>
            <w:rPr>
              <w:rStyle w:val="PlaceholderText"/>
              <w:sz w:val="16"/>
              <w:szCs w:val="16"/>
            </w:rPr>
            <w:t>Answer</w:t>
          </w:r>
        </w:p>
      </w:docPartBody>
    </w:docPart>
    <w:docPart>
      <w:docPartPr>
        <w:name w:val="D9FB0607934E406685DC8FCA74CE6FD8"/>
        <w:category>
          <w:name w:val="General"/>
          <w:gallery w:val="placeholder"/>
        </w:category>
        <w:types>
          <w:type w:val="bbPlcHdr"/>
        </w:types>
        <w:behaviors>
          <w:behavior w:val="content"/>
        </w:behaviors>
        <w:guid w:val="{A5FD9211-6698-42AD-A5BE-966C7F42D364}"/>
      </w:docPartPr>
      <w:docPartBody>
        <w:p w:rsidR="00FF4C55" w:rsidRDefault="0098495B" w:rsidP="0098495B">
          <w:pPr>
            <w:pStyle w:val="D9FB0607934E406685DC8FCA74CE6FD8"/>
          </w:pPr>
          <w:r>
            <w:rPr>
              <w:rStyle w:val="PlaceholderText"/>
              <w:sz w:val="16"/>
              <w:szCs w:val="16"/>
            </w:rPr>
            <w:t>Answer</w:t>
          </w:r>
        </w:p>
      </w:docPartBody>
    </w:docPart>
    <w:docPart>
      <w:docPartPr>
        <w:name w:val="125773C267CF43479A6569E88C22183B"/>
        <w:category>
          <w:name w:val="General"/>
          <w:gallery w:val="placeholder"/>
        </w:category>
        <w:types>
          <w:type w:val="bbPlcHdr"/>
        </w:types>
        <w:behaviors>
          <w:behavior w:val="content"/>
        </w:behaviors>
        <w:guid w:val="{500A17A3-4E4D-4CD5-9EE3-C0824F6873AB}"/>
      </w:docPartPr>
      <w:docPartBody>
        <w:p w:rsidR="00FF4C55" w:rsidRDefault="0098495B" w:rsidP="0098495B">
          <w:pPr>
            <w:pStyle w:val="125773C267CF43479A6569E88C22183B"/>
          </w:pPr>
          <w:r>
            <w:rPr>
              <w:rStyle w:val="PlaceholderText"/>
              <w:sz w:val="16"/>
              <w:szCs w:val="16"/>
            </w:rPr>
            <w:t>Answer</w:t>
          </w:r>
        </w:p>
      </w:docPartBody>
    </w:docPart>
    <w:docPart>
      <w:docPartPr>
        <w:name w:val="7C9CF7823722495A97D4D0727F4D503C"/>
        <w:category>
          <w:name w:val="General"/>
          <w:gallery w:val="placeholder"/>
        </w:category>
        <w:types>
          <w:type w:val="bbPlcHdr"/>
        </w:types>
        <w:behaviors>
          <w:behavior w:val="content"/>
        </w:behaviors>
        <w:guid w:val="{DA366849-8DB3-430B-92B4-EC566C22524C}"/>
      </w:docPartPr>
      <w:docPartBody>
        <w:p w:rsidR="00FF4C55" w:rsidRDefault="0098495B" w:rsidP="0098495B">
          <w:pPr>
            <w:pStyle w:val="7C9CF7823722495A97D4D0727F4D503C"/>
          </w:pPr>
          <w:r>
            <w:rPr>
              <w:rStyle w:val="PlaceholderText"/>
              <w:sz w:val="16"/>
              <w:szCs w:val="16"/>
            </w:rPr>
            <w:t>Answer</w:t>
          </w:r>
        </w:p>
      </w:docPartBody>
    </w:docPart>
    <w:docPart>
      <w:docPartPr>
        <w:name w:val="5371B227D9FA4D7C98A885BEB2BD4FCE"/>
        <w:category>
          <w:name w:val="General"/>
          <w:gallery w:val="placeholder"/>
        </w:category>
        <w:types>
          <w:type w:val="bbPlcHdr"/>
        </w:types>
        <w:behaviors>
          <w:behavior w:val="content"/>
        </w:behaviors>
        <w:guid w:val="{86F1B9AD-17A3-4198-876D-FCCCFB79F4C8}"/>
      </w:docPartPr>
      <w:docPartBody>
        <w:p w:rsidR="00FF4C55" w:rsidRDefault="0098495B" w:rsidP="0098495B">
          <w:pPr>
            <w:pStyle w:val="5371B227D9FA4D7C98A885BEB2BD4FCE"/>
          </w:pPr>
          <w:r>
            <w:rPr>
              <w:rStyle w:val="PlaceholderText"/>
              <w:sz w:val="16"/>
              <w:szCs w:val="16"/>
            </w:rPr>
            <w:t>Answer</w:t>
          </w:r>
        </w:p>
      </w:docPartBody>
    </w:docPart>
    <w:docPart>
      <w:docPartPr>
        <w:name w:val="24420EEA43B94A5B8BFD3F3BDDEE2EB8"/>
        <w:category>
          <w:name w:val="General"/>
          <w:gallery w:val="placeholder"/>
        </w:category>
        <w:types>
          <w:type w:val="bbPlcHdr"/>
        </w:types>
        <w:behaviors>
          <w:behavior w:val="content"/>
        </w:behaviors>
        <w:guid w:val="{C11DBC8D-8A1B-45EC-A2A6-3EA0746D88EB}"/>
      </w:docPartPr>
      <w:docPartBody>
        <w:p w:rsidR="00FF4C55" w:rsidRDefault="0098495B" w:rsidP="0098495B">
          <w:pPr>
            <w:pStyle w:val="24420EEA43B94A5B8BFD3F3BDDEE2EB8"/>
          </w:pPr>
          <w:r>
            <w:rPr>
              <w:rStyle w:val="PlaceholderText"/>
              <w:sz w:val="16"/>
              <w:szCs w:val="16"/>
            </w:rPr>
            <w:t>Answer</w:t>
          </w:r>
        </w:p>
      </w:docPartBody>
    </w:docPart>
    <w:docPart>
      <w:docPartPr>
        <w:name w:val="B5B7F2E329924702951B6AD99D8C49FD"/>
        <w:category>
          <w:name w:val="General"/>
          <w:gallery w:val="placeholder"/>
        </w:category>
        <w:types>
          <w:type w:val="bbPlcHdr"/>
        </w:types>
        <w:behaviors>
          <w:behavior w:val="content"/>
        </w:behaviors>
        <w:guid w:val="{2CAA5DAC-A15A-4C58-BED5-459AFF4C88CC}"/>
      </w:docPartPr>
      <w:docPartBody>
        <w:p w:rsidR="00FF4C55" w:rsidRDefault="0098495B" w:rsidP="0098495B">
          <w:pPr>
            <w:pStyle w:val="B5B7F2E329924702951B6AD99D8C49FD"/>
          </w:pPr>
          <w:r>
            <w:rPr>
              <w:rStyle w:val="PlaceholderText"/>
              <w:sz w:val="16"/>
              <w:szCs w:val="16"/>
            </w:rPr>
            <w:t>Answer</w:t>
          </w:r>
        </w:p>
      </w:docPartBody>
    </w:docPart>
    <w:docPart>
      <w:docPartPr>
        <w:name w:val="053C69B26D0D4121A99684B4E33224EB"/>
        <w:category>
          <w:name w:val="General"/>
          <w:gallery w:val="placeholder"/>
        </w:category>
        <w:types>
          <w:type w:val="bbPlcHdr"/>
        </w:types>
        <w:behaviors>
          <w:behavior w:val="content"/>
        </w:behaviors>
        <w:guid w:val="{F4DB1372-89D9-4740-B23F-FDA13F7699FF}"/>
      </w:docPartPr>
      <w:docPartBody>
        <w:p w:rsidR="00FF4C55" w:rsidRDefault="0098495B" w:rsidP="0098495B">
          <w:pPr>
            <w:pStyle w:val="053C69B26D0D4121A99684B4E33224EB"/>
          </w:pPr>
          <w:r>
            <w:rPr>
              <w:rStyle w:val="PlaceholderText"/>
              <w:sz w:val="16"/>
              <w:szCs w:val="16"/>
            </w:rPr>
            <w:t>Neutralizing Stat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9F1"/>
    <w:rsid w:val="00012626"/>
    <w:rsid w:val="0013051D"/>
    <w:rsid w:val="0013303E"/>
    <w:rsid w:val="003E7136"/>
    <w:rsid w:val="00427432"/>
    <w:rsid w:val="004B310D"/>
    <w:rsid w:val="008F18E3"/>
    <w:rsid w:val="008F425B"/>
    <w:rsid w:val="009819F1"/>
    <w:rsid w:val="0098495B"/>
    <w:rsid w:val="00B56AB9"/>
    <w:rsid w:val="00D0499E"/>
    <w:rsid w:val="00D72B81"/>
    <w:rsid w:val="00FF4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495B"/>
    <w:rPr>
      <w:color w:val="808080"/>
    </w:rPr>
  </w:style>
  <w:style w:type="paragraph" w:customStyle="1" w:styleId="9BED3D817A344F91A8DB3D2170FD88245">
    <w:name w:val="9BED3D817A344F91A8DB3D2170FD88245"/>
    <w:rsid w:val="009819F1"/>
    <w:rPr>
      <w:rFonts w:ascii="Calibri" w:eastAsia="Calibri" w:hAnsi="Calibri" w:cs="Calibri"/>
    </w:rPr>
  </w:style>
  <w:style w:type="paragraph" w:customStyle="1" w:styleId="E80CD6F557434F72B336F66127F5AA854">
    <w:name w:val="E80CD6F557434F72B336F66127F5AA854"/>
    <w:rsid w:val="009819F1"/>
    <w:rPr>
      <w:rFonts w:ascii="Calibri" w:eastAsia="Calibri" w:hAnsi="Calibri" w:cs="Calibri"/>
    </w:rPr>
  </w:style>
  <w:style w:type="paragraph" w:customStyle="1" w:styleId="AC16BEEE3B354687A2D96B01D706C4FD4">
    <w:name w:val="AC16BEEE3B354687A2D96B01D706C4FD4"/>
    <w:rsid w:val="009819F1"/>
    <w:rPr>
      <w:rFonts w:ascii="Calibri" w:eastAsia="Calibri" w:hAnsi="Calibri" w:cs="Calibri"/>
    </w:rPr>
  </w:style>
  <w:style w:type="paragraph" w:customStyle="1" w:styleId="BD0314C87A8A4887B24AAF54A4BC27FC4">
    <w:name w:val="BD0314C87A8A4887B24AAF54A4BC27FC4"/>
    <w:rsid w:val="009819F1"/>
    <w:rPr>
      <w:rFonts w:ascii="Calibri" w:eastAsia="Calibri" w:hAnsi="Calibri" w:cs="Calibri"/>
    </w:rPr>
  </w:style>
  <w:style w:type="paragraph" w:customStyle="1" w:styleId="3A6427F5B26640B3A11316903E57952A4">
    <w:name w:val="3A6427F5B26640B3A11316903E57952A4"/>
    <w:rsid w:val="009819F1"/>
    <w:rPr>
      <w:rFonts w:ascii="Calibri" w:eastAsia="Calibri" w:hAnsi="Calibri" w:cs="Calibri"/>
    </w:rPr>
  </w:style>
  <w:style w:type="paragraph" w:customStyle="1" w:styleId="BB653BA7CF0C477C9317975073B0A9403">
    <w:name w:val="BB653BA7CF0C477C9317975073B0A9403"/>
    <w:rsid w:val="009819F1"/>
    <w:rPr>
      <w:rFonts w:ascii="Calibri" w:eastAsia="Calibri" w:hAnsi="Calibri" w:cs="Calibri"/>
    </w:rPr>
  </w:style>
  <w:style w:type="paragraph" w:customStyle="1" w:styleId="599C903DAFC6475CBDD36C735E5CA95A3">
    <w:name w:val="599C903DAFC6475CBDD36C735E5CA95A3"/>
    <w:rsid w:val="009819F1"/>
    <w:rPr>
      <w:rFonts w:ascii="Calibri" w:eastAsia="Calibri" w:hAnsi="Calibri" w:cs="Calibri"/>
    </w:rPr>
  </w:style>
  <w:style w:type="paragraph" w:customStyle="1" w:styleId="8DEF142E913F4C90BCE46E96281A3B2E3">
    <w:name w:val="8DEF142E913F4C90BCE46E96281A3B2E3"/>
    <w:rsid w:val="009819F1"/>
    <w:rPr>
      <w:rFonts w:ascii="Calibri" w:eastAsia="Calibri" w:hAnsi="Calibri" w:cs="Calibri"/>
    </w:rPr>
  </w:style>
  <w:style w:type="paragraph" w:customStyle="1" w:styleId="033D3030090C470AB32A058F52724BD33">
    <w:name w:val="033D3030090C470AB32A058F52724BD33"/>
    <w:rsid w:val="009819F1"/>
    <w:rPr>
      <w:rFonts w:ascii="Calibri" w:eastAsia="Calibri" w:hAnsi="Calibri" w:cs="Calibri"/>
    </w:rPr>
  </w:style>
  <w:style w:type="paragraph" w:customStyle="1" w:styleId="97B320596EF1463298D74DF7765D948C">
    <w:name w:val="97B320596EF1463298D74DF7765D948C"/>
    <w:rsid w:val="009819F1"/>
  </w:style>
  <w:style w:type="paragraph" w:customStyle="1" w:styleId="117164F02C4A4495B004D629888CC19B">
    <w:name w:val="117164F02C4A4495B004D629888CC19B"/>
    <w:rsid w:val="009819F1"/>
  </w:style>
  <w:style w:type="paragraph" w:customStyle="1" w:styleId="426928360A55444C9B4B287D5642D5AD">
    <w:name w:val="426928360A55444C9B4B287D5642D5AD"/>
    <w:rsid w:val="009819F1"/>
  </w:style>
  <w:style w:type="paragraph" w:customStyle="1" w:styleId="2251ABC2E3F94B69BAC91DD4A864BB92">
    <w:name w:val="2251ABC2E3F94B69BAC91DD4A864BB92"/>
    <w:rsid w:val="009819F1"/>
  </w:style>
  <w:style w:type="paragraph" w:customStyle="1" w:styleId="9CEDAC888EAA4BE481FD593DB9439B74">
    <w:name w:val="9CEDAC888EAA4BE481FD593DB9439B74"/>
    <w:rsid w:val="009819F1"/>
  </w:style>
  <w:style w:type="paragraph" w:customStyle="1" w:styleId="DAD73BCBCFF543BF98FE353FB4BBB22D">
    <w:name w:val="DAD73BCBCFF543BF98FE353FB4BBB22D"/>
    <w:rsid w:val="009819F1"/>
  </w:style>
  <w:style w:type="paragraph" w:customStyle="1" w:styleId="95C4A7449DA84BD299A0126659C8ADA0">
    <w:name w:val="95C4A7449DA84BD299A0126659C8ADA0"/>
    <w:rsid w:val="009819F1"/>
  </w:style>
  <w:style w:type="paragraph" w:customStyle="1" w:styleId="FEB17241AB3B4F638280F229A6EEC171">
    <w:name w:val="FEB17241AB3B4F638280F229A6EEC171"/>
    <w:rsid w:val="009819F1"/>
  </w:style>
  <w:style w:type="paragraph" w:customStyle="1" w:styleId="A069B473B8354E8189F1E204264D9EF2">
    <w:name w:val="A069B473B8354E8189F1E204264D9EF2"/>
    <w:rsid w:val="009819F1"/>
  </w:style>
  <w:style w:type="paragraph" w:customStyle="1" w:styleId="433DD89C675F4B76B29F410BEA68FC8E">
    <w:name w:val="433DD89C675F4B76B29F410BEA68FC8E"/>
    <w:rsid w:val="009819F1"/>
  </w:style>
  <w:style w:type="paragraph" w:customStyle="1" w:styleId="5AA15422D0AE47EBA8045C290D9F2F9D">
    <w:name w:val="5AA15422D0AE47EBA8045C290D9F2F9D"/>
    <w:rsid w:val="009819F1"/>
  </w:style>
  <w:style w:type="paragraph" w:customStyle="1" w:styleId="47DF3808C4124EF3846B1B66E50D6A00">
    <w:name w:val="47DF3808C4124EF3846B1B66E50D6A00"/>
    <w:rsid w:val="009819F1"/>
  </w:style>
  <w:style w:type="paragraph" w:customStyle="1" w:styleId="77284CB7F22F4AC88BF6CC17159A8040">
    <w:name w:val="77284CB7F22F4AC88BF6CC17159A8040"/>
    <w:rsid w:val="009819F1"/>
  </w:style>
  <w:style w:type="paragraph" w:customStyle="1" w:styleId="EF0E187F0632482E8C3784395EE99F6B">
    <w:name w:val="EF0E187F0632482E8C3784395EE99F6B"/>
    <w:rsid w:val="009819F1"/>
  </w:style>
  <w:style w:type="paragraph" w:customStyle="1" w:styleId="627B10F7AE8E48F799B49BAE52F548BF">
    <w:name w:val="627B10F7AE8E48F799B49BAE52F548BF"/>
    <w:rsid w:val="009819F1"/>
  </w:style>
  <w:style w:type="paragraph" w:customStyle="1" w:styleId="70578258FDAE4F19A5811888C55411C2">
    <w:name w:val="70578258FDAE4F19A5811888C55411C2"/>
    <w:rsid w:val="009819F1"/>
  </w:style>
  <w:style w:type="paragraph" w:customStyle="1" w:styleId="A7636CE0569741C4AC0699BC97A8B6A7">
    <w:name w:val="A7636CE0569741C4AC0699BC97A8B6A7"/>
    <w:rsid w:val="009819F1"/>
  </w:style>
  <w:style w:type="paragraph" w:customStyle="1" w:styleId="FF487FC019944EF7B58A8CBE9488C217">
    <w:name w:val="FF487FC019944EF7B58A8CBE9488C217"/>
    <w:rsid w:val="009819F1"/>
  </w:style>
  <w:style w:type="paragraph" w:customStyle="1" w:styleId="20992903876D468585549D2B3C161D23">
    <w:name w:val="20992903876D468585549D2B3C161D23"/>
    <w:rsid w:val="009819F1"/>
  </w:style>
  <w:style w:type="paragraph" w:customStyle="1" w:styleId="4FC311E666BC4EFBA760F43D57A5E592">
    <w:name w:val="4FC311E666BC4EFBA760F43D57A5E592"/>
    <w:rsid w:val="009819F1"/>
  </w:style>
  <w:style w:type="paragraph" w:customStyle="1" w:styleId="93969388DCBE44B2922B39461F522959">
    <w:name w:val="93969388DCBE44B2922B39461F522959"/>
    <w:rsid w:val="009819F1"/>
  </w:style>
  <w:style w:type="paragraph" w:customStyle="1" w:styleId="B91970D391214D978E981EF5723C3292">
    <w:name w:val="B91970D391214D978E981EF5723C3292"/>
    <w:rsid w:val="009819F1"/>
  </w:style>
  <w:style w:type="paragraph" w:customStyle="1" w:styleId="67BFEBAE969641A4999CDBAAD0424430">
    <w:name w:val="67BFEBAE969641A4999CDBAAD0424430"/>
    <w:rsid w:val="009819F1"/>
  </w:style>
  <w:style w:type="paragraph" w:customStyle="1" w:styleId="DFE4721BB6A04864917DA936C0D2152D">
    <w:name w:val="DFE4721BB6A04864917DA936C0D2152D"/>
    <w:rsid w:val="009819F1"/>
  </w:style>
  <w:style w:type="paragraph" w:customStyle="1" w:styleId="F111362A95B449A3828DA33A154D0444">
    <w:name w:val="F111362A95B449A3828DA33A154D0444"/>
    <w:rsid w:val="009819F1"/>
  </w:style>
  <w:style w:type="paragraph" w:customStyle="1" w:styleId="897EFC7FAAA64B82BC7C8981A9323382">
    <w:name w:val="897EFC7FAAA64B82BC7C8981A9323382"/>
    <w:rsid w:val="009819F1"/>
  </w:style>
  <w:style w:type="paragraph" w:customStyle="1" w:styleId="DFC7B6122558414692E3CE334569BF23">
    <w:name w:val="DFC7B6122558414692E3CE334569BF23"/>
    <w:rsid w:val="009819F1"/>
  </w:style>
  <w:style w:type="paragraph" w:customStyle="1" w:styleId="C9872304B68245A690DEDA96EFE0FB6E">
    <w:name w:val="C9872304B68245A690DEDA96EFE0FB6E"/>
    <w:rsid w:val="009819F1"/>
  </w:style>
  <w:style w:type="paragraph" w:customStyle="1" w:styleId="0D7727AD51DB401B8748A1EC5BBF1448">
    <w:name w:val="0D7727AD51DB401B8748A1EC5BBF1448"/>
    <w:rsid w:val="009819F1"/>
  </w:style>
  <w:style w:type="paragraph" w:customStyle="1" w:styleId="765C94834FD347669A90BF1B6F1940B0">
    <w:name w:val="765C94834FD347669A90BF1B6F1940B0"/>
    <w:rsid w:val="009819F1"/>
  </w:style>
  <w:style w:type="paragraph" w:customStyle="1" w:styleId="60CC25E2637849918D8572148F846057">
    <w:name w:val="60CC25E2637849918D8572148F846057"/>
    <w:rsid w:val="009819F1"/>
  </w:style>
  <w:style w:type="paragraph" w:customStyle="1" w:styleId="545559A0589141A6A6F1D58076F27242">
    <w:name w:val="545559A0589141A6A6F1D58076F27242"/>
    <w:rsid w:val="009819F1"/>
  </w:style>
  <w:style w:type="paragraph" w:customStyle="1" w:styleId="BF096575EAAD477EB26D8043FA8BC164">
    <w:name w:val="BF096575EAAD477EB26D8043FA8BC164"/>
    <w:rsid w:val="009819F1"/>
  </w:style>
  <w:style w:type="paragraph" w:customStyle="1" w:styleId="78AF4ED24AF94CBEA87386CD748BB82F">
    <w:name w:val="78AF4ED24AF94CBEA87386CD748BB82F"/>
    <w:rsid w:val="009819F1"/>
  </w:style>
  <w:style w:type="paragraph" w:customStyle="1" w:styleId="2706ED4B5513400FB6851EC2EA742A45">
    <w:name w:val="2706ED4B5513400FB6851EC2EA742A45"/>
    <w:rsid w:val="009819F1"/>
  </w:style>
  <w:style w:type="paragraph" w:customStyle="1" w:styleId="890EACA9DBE643A8947B8803FEBA52F5">
    <w:name w:val="890EACA9DBE643A8947B8803FEBA52F5"/>
    <w:rsid w:val="009819F1"/>
  </w:style>
  <w:style w:type="paragraph" w:customStyle="1" w:styleId="26D6DAFE2FB844388EC907742F5782BC">
    <w:name w:val="26D6DAFE2FB844388EC907742F5782BC"/>
    <w:rsid w:val="009819F1"/>
  </w:style>
  <w:style w:type="paragraph" w:customStyle="1" w:styleId="82136A72411049E18F641862C88F5DC1">
    <w:name w:val="82136A72411049E18F641862C88F5DC1"/>
    <w:rsid w:val="009819F1"/>
  </w:style>
  <w:style w:type="paragraph" w:customStyle="1" w:styleId="DE43615DE25543D29AF918FB71BBD3FF">
    <w:name w:val="DE43615DE25543D29AF918FB71BBD3FF"/>
    <w:rsid w:val="009819F1"/>
  </w:style>
  <w:style w:type="paragraph" w:customStyle="1" w:styleId="1E1BC7DD46AB4B8F8FAAD5CD106EC426">
    <w:name w:val="1E1BC7DD46AB4B8F8FAAD5CD106EC426"/>
    <w:rsid w:val="009819F1"/>
  </w:style>
  <w:style w:type="paragraph" w:customStyle="1" w:styleId="45563F7AE3204E64BE634648B7E3A256">
    <w:name w:val="45563F7AE3204E64BE634648B7E3A256"/>
    <w:rsid w:val="009819F1"/>
  </w:style>
  <w:style w:type="paragraph" w:customStyle="1" w:styleId="23CDB785CCB54AAAA0A4FE88E34E1DA9">
    <w:name w:val="23CDB785CCB54AAAA0A4FE88E34E1DA9"/>
    <w:rsid w:val="009819F1"/>
  </w:style>
  <w:style w:type="paragraph" w:customStyle="1" w:styleId="DA3D21CDDB8D4DE18090D8937C85945A">
    <w:name w:val="DA3D21CDDB8D4DE18090D8937C85945A"/>
    <w:rsid w:val="009819F1"/>
  </w:style>
  <w:style w:type="paragraph" w:customStyle="1" w:styleId="1552FA5F82664FE398FDBF75B2AC82A6">
    <w:name w:val="1552FA5F82664FE398FDBF75B2AC82A6"/>
    <w:rsid w:val="009819F1"/>
  </w:style>
  <w:style w:type="paragraph" w:customStyle="1" w:styleId="CF6F018D81CD4C879B023611C73AF922">
    <w:name w:val="CF6F018D81CD4C879B023611C73AF922"/>
    <w:rsid w:val="009819F1"/>
  </w:style>
  <w:style w:type="paragraph" w:customStyle="1" w:styleId="FD06015623464D3D99175AC531E62346">
    <w:name w:val="FD06015623464D3D99175AC531E62346"/>
    <w:rsid w:val="009819F1"/>
  </w:style>
  <w:style w:type="paragraph" w:customStyle="1" w:styleId="30578D9C204249EA882866DB2349A7B8">
    <w:name w:val="30578D9C204249EA882866DB2349A7B8"/>
    <w:rsid w:val="009819F1"/>
  </w:style>
  <w:style w:type="paragraph" w:customStyle="1" w:styleId="E3CE292C94F04733AA580A67A6B988F0">
    <w:name w:val="E3CE292C94F04733AA580A67A6B988F0"/>
    <w:rsid w:val="009819F1"/>
  </w:style>
  <w:style w:type="paragraph" w:customStyle="1" w:styleId="B188F512C3CA4DB58963B5EC25947118">
    <w:name w:val="B188F512C3CA4DB58963B5EC25947118"/>
    <w:rsid w:val="009819F1"/>
  </w:style>
  <w:style w:type="paragraph" w:customStyle="1" w:styleId="85181A35CE9C4497B8C298D477417112">
    <w:name w:val="85181A35CE9C4497B8C298D477417112"/>
    <w:rsid w:val="009819F1"/>
  </w:style>
  <w:style w:type="paragraph" w:customStyle="1" w:styleId="3428E874E69344D7BF1F3AECB52EC71B">
    <w:name w:val="3428E874E69344D7BF1F3AECB52EC71B"/>
    <w:rsid w:val="009819F1"/>
  </w:style>
  <w:style w:type="paragraph" w:customStyle="1" w:styleId="E2AAFD2B35014758A839A30E07E343EF">
    <w:name w:val="E2AAFD2B35014758A839A30E07E343EF"/>
    <w:rsid w:val="009819F1"/>
  </w:style>
  <w:style w:type="paragraph" w:customStyle="1" w:styleId="C7903A9DEAD34916976B09034D9B28D8">
    <w:name w:val="C7903A9DEAD34916976B09034D9B28D8"/>
    <w:rsid w:val="009819F1"/>
  </w:style>
  <w:style w:type="paragraph" w:customStyle="1" w:styleId="11BD87C1086F4C4A9934A7350FD28BFB">
    <w:name w:val="11BD87C1086F4C4A9934A7350FD28BFB"/>
    <w:rsid w:val="009819F1"/>
  </w:style>
  <w:style w:type="paragraph" w:customStyle="1" w:styleId="3EC42FA3FE0546B7B6872ED48FBCA9A2">
    <w:name w:val="3EC42FA3FE0546B7B6872ED48FBCA9A2"/>
    <w:rsid w:val="009819F1"/>
  </w:style>
  <w:style w:type="paragraph" w:customStyle="1" w:styleId="60B7F667A7E04F4C931F6AC1B05B07DA">
    <w:name w:val="60B7F667A7E04F4C931F6AC1B05B07DA"/>
    <w:rsid w:val="009819F1"/>
  </w:style>
  <w:style w:type="paragraph" w:customStyle="1" w:styleId="A2D12E3FC8484630BE6EB027D5346EEB">
    <w:name w:val="A2D12E3FC8484630BE6EB027D5346EEB"/>
    <w:rsid w:val="009819F1"/>
  </w:style>
  <w:style w:type="paragraph" w:customStyle="1" w:styleId="153CF328C2194F6BB6CDBDD317576101">
    <w:name w:val="153CF328C2194F6BB6CDBDD317576101"/>
    <w:rsid w:val="009819F1"/>
  </w:style>
  <w:style w:type="paragraph" w:customStyle="1" w:styleId="7FB80303BBFE4E0388BBC3F20B2E6B8E">
    <w:name w:val="7FB80303BBFE4E0388BBC3F20B2E6B8E"/>
    <w:rsid w:val="009819F1"/>
  </w:style>
  <w:style w:type="paragraph" w:customStyle="1" w:styleId="C1607549BE0544B6953EF9CDFCC43967">
    <w:name w:val="C1607549BE0544B6953EF9CDFCC43967"/>
    <w:rsid w:val="0013303E"/>
  </w:style>
  <w:style w:type="paragraph" w:customStyle="1" w:styleId="3ACA791251D84B4B94F6D8F1676828D8">
    <w:name w:val="3ACA791251D84B4B94F6D8F1676828D8"/>
    <w:rsid w:val="0013303E"/>
  </w:style>
  <w:style w:type="paragraph" w:customStyle="1" w:styleId="69A086E1F9874B058D22AC2D7F6F99C9">
    <w:name w:val="69A086E1F9874B058D22AC2D7F6F99C9"/>
    <w:rsid w:val="0013303E"/>
  </w:style>
  <w:style w:type="paragraph" w:customStyle="1" w:styleId="0B998030FF3641A5A333C7E8D6F05E90">
    <w:name w:val="0B998030FF3641A5A333C7E8D6F05E90"/>
    <w:rsid w:val="0013303E"/>
  </w:style>
  <w:style w:type="paragraph" w:customStyle="1" w:styleId="F17FD0BF62E5457388FAACE9880826B1">
    <w:name w:val="F17FD0BF62E5457388FAACE9880826B1"/>
    <w:rsid w:val="0013303E"/>
  </w:style>
  <w:style w:type="paragraph" w:customStyle="1" w:styleId="153FBCC6130449F1B8369CB1D66E24A2">
    <w:name w:val="153FBCC6130449F1B8369CB1D66E24A2"/>
    <w:rsid w:val="009819F1"/>
  </w:style>
  <w:style w:type="paragraph" w:customStyle="1" w:styleId="FC0B8954D8DC420AAB2C8F27BB7C6FF7">
    <w:name w:val="FC0B8954D8DC420AAB2C8F27BB7C6FF7"/>
    <w:rsid w:val="009819F1"/>
  </w:style>
  <w:style w:type="paragraph" w:customStyle="1" w:styleId="F0223DA880C44795AB3D3E83640BD5A3">
    <w:name w:val="F0223DA880C44795AB3D3E83640BD5A3"/>
    <w:rsid w:val="009819F1"/>
  </w:style>
  <w:style w:type="paragraph" w:customStyle="1" w:styleId="9E70332A650A42CEB77D1BA3B281B1D5">
    <w:name w:val="9E70332A650A42CEB77D1BA3B281B1D5"/>
    <w:rsid w:val="009819F1"/>
  </w:style>
  <w:style w:type="paragraph" w:customStyle="1" w:styleId="545FCB44F11C42439CF5F4800BEECB67">
    <w:name w:val="545FCB44F11C42439CF5F4800BEECB67"/>
    <w:rsid w:val="009819F1"/>
  </w:style>
  <w:style w:type="paragraph" w:customStyle="1" w:styleId="BD89EEBCB3BB43319E82A0CDA115F413">
    <w:name w:val="BD89EEBCB3BB43319E82A0CDA115F413"/>
    <w:rsid w:val="009819F1"/>
  </w:style>
  <w:style w:type="paragraph" w:customStyle="1" w:styleId="CF1594A360C144A2ACFC01C08F3B52D8">
    <w:name w:val="CF1594A360C144A2ACFC01C08F3B52D8"/>
    <w:rsid w:val="009819F1"/>
  </w:style>
  <w:style w:type="paragraph" w:customStyle="1" w:styleId="2CCE7C219D574560AD46544182D42BF1">
    <w:name w:val="2CCE7C219D574560AD46544182D42BF1"/>
    <w:rsid w:val="009819F1"/>
  </w:style>
  <w:style w:type="paragraph" w:customStyle="1" w:styleId="3A923AD3F8DA4EEA9EECA94FE28FDFCE">
    <w:name w:val="3A923AD3F8DA4EEA9EECA94FE28FDFCE"/>
    <w:rsid w:val="009819F1"/>
  </w:style>
  <w:style w:type="paragraph" w:customStyle="1" w:styleId="B6EB71C27AD04F93B36C1898BBC8FFF2">
    <w:name w:val="B6EB71C27AD04F93B36C1898BBC8FFF2"/>
    <w:rsid w:val="009819F1"/>
  </w:style>
  <w:style w:type="paragraph" w:customStyle="1" w:styleId="C0955EEB0D5D42A5AC13A1F4DA4C94EF">
    <w:name w:val="C0955EEB0D5D42A5AC13A1F4DA4C94EF"/>
    <w:rsid w:val="009819F1"/>
  </w:style>
  <w:style w:type="paragraph" w:customStyle="1" w:styleId="A93E977EC4A94A7FA48420F320665630">
    <w:name w:val="A93E977EC4A94A7FA48420F320665630"/>
    <w:rsid w:val="009819F1"/>
  </w:style>
  <w:style w:type="paragraph" w:customStyle="1" w:styleId="BFC7DB24D619487FADA5CE8E8D1CEB5B">
    <w:name w:val="BFC7DB24D619487FADA5CE8E8D1CEB5B"/>
    <w:rsid w:val="009819F1"/>
  </w:style>
  <w:style w:type="paragraph" w:customStyle="1" w:styleId="CA8FFC49936E4599A5A2044F23A67174">
    <w:name w:val="CA8FFC49936E4599A5A2044F23A67174"/>
    <w:rsid w:val="009819F1"/>
  </w:style>
  <w:style w:type="paragraph" w:customStyle="1" w:styleId="F344DFEE00E44DF8A0792C6E0D56DD3D">
    <w:name w:val="F344DFEE00E44DF8A0792C6E0D56DD3D"/>
    <w:rsid w:val="009819F1"/>
  </w:style>
  <w:style w:type="paragraph" w:customStyle="1" w:styleId="02B2A25696B74671BC13C51AEFF1C96E">
    <w:name w:val="02B2A25696B74671BC13C51AEFF1C96E"/>
    <w:rsid w:val="009819F1"/>
  </w:style>
  <w:style w:type="paragraph" w:customStyle="1" w:styleId="5298B249D133480C8F42F9779FF0833E">
    <w:name w:val="5298B249D133480C8F42F9779FF0833E"/>
    <w:rsid w:val="009819F1"/>
  </w:style>
  <w:style w:type="paragraph" w:customStyle="1" w:styleId="2CF92B1BE6464E81BBC1B06A1F39E6BA">
    <w:name w:val="2CF92B1BE6464E81BBC1B06A1F39E6BA"/>
    <w:rsid w:val="009819F1"/>
  </w:style>
  <w:style w:type="paragraph" w:customStyle="1" w:styleId="7E612C9F26F2457FA5F2312854B6215E">
    <w:name w:val="7E612C9F26F2457FA5F2312854B6215E"/>
    <w:rsid w:val="009819F1"/>
  </w:style>
  <w:style w:type="paragraph" w:customStyle="1" w:styleId="92B9351F20FB48BF89FE12DD0374C6D1">
    <w:name w:val="92B9351F20FB48BF89FE12DD0374C6D1"/>
    <w:rsid w:val="009819F1"/>
  </w:style>
  <w:style w:type="paragraph" w:customStyle="1" w:styleId="BF4A8E38D89448FAA2485CD9D30608A0">
    <w:name w:val="BF4A8E38D89448FAA2485CD9D30608A0"/>
    <w:rsid w:val="009819F1"/>
  </w:style>
  <w:style w:type="paragraph" w:customStyle="1" w:styleId="3113CB2B57F24CF5956132EF774E3F22">
    <w:name w:val="3113CB2B57F24CF5956132EF774E3F22"/>
    <w:rsid w:val="009819F1"/>
  </w:style>
  <w:style w:type="paragraph" w:customStyle="1" w:styleId="BE7DAEFAADEB49C1A5AFAFFEE0EE9EE7">
    <w:name w:val="BE7DAEFAADEB49C1A5AFAFFEE0EE9EE7"/>
    <w:rsid w:val="009819F1"/>
  </w:style>
  <w:style w:type="paragraph" w:customStyle="1" w:styleId="D4AE3BB218294274A383C1CBDC7AB8DD">
    <w:name w:val="D4AE3BB218294274A383C1CBDC7AB8DD"/>
    <w:rsid w:val="009819F1"/>
  </w:style>
  <w:style w:type="paragraph" w:customStyle="1" w:styleId="0CDB0EB129CC4FB7A5CD6C353CF98062">
    <w:name w:val="0CDB0EB129CC4FB7A5CD6C353CF98062"/>
    <w:rsid w:val="009819F1"/>
  </w:style>
  <w:style w:type="paragraph" w:customStyle="1" w:styleId="92CBB06A1F2E41A1837D56DC879F4FB3">
    <w:name w:val="92CBB06A1F2E41A1837D56DC879F4FB3"/>
    <w:rsid w:val="009819F1"/>
  </w:style>
  <w:style w:type="paragraph" w:customStyle="1" w:styleId="AD4BC70D063C46C4A4CFF8FF77F17524">
    <w:name w:val="AD4BC70D063C46C4A4CFF8FF77F17524"/>
    <w:rsid w:val="009819F1"/>
  </w:style>
  <w:style w:type="paragraph" w:customStyle="1" w:styleId="51EAAC1737594924BAB87784DCBBA0C8">
    <w:name w:val="51EAAC1737594924BAB87784DCBBA0C8"/>
    <w:rsid w:val="009819F1"/>
  </w:style>
  <w:style w:type="paragraph" w:customStyle="1" w:styleId="DF868626184F4F4DAA5BDB520C7015D3">
    <w:name w:val="DF868626184F4F4DAA5BDB520C7015D3"/>
    <w:rsid w:val="009819F1"/>
  </w:style>
  <w:style w:type="paragraph" w:customStyle="1" w:styleId="2BD117DC964D4EF9A4268B2770BA4DD9">
    <w:name w:val="2BD117DC964D4EF9A4268B2770BA4DD9"/>
    <w:rsid w:val="009819F1"/>
  </w:style>
  <w:style w:type="paragraph" w:customStyle="1" w:styleId="9355CF4281A8462E97542279BED1E07A">
    <w:name w:val="9355CF4281A8462E97542279BED1E07A"/>
    <w:rsid w:val="009819F1"/>
  </w:style>
  <w:style w:type="paragraph" w:customStyle="1" w:styleId="DDC42B0C123B4239B5EF917478B3A44D">
    <w:name w:val="DDC42B0C123B4239B5EF917478B3A44D"/>
    <w:rsid w:val="009819F1"/>
  </w:style>
  <w:style w:type="paragraph" w:customStyle="1" w:styleId="92694B1C13CA4BB9910ABBD02E25CB4A">
    <w:name w:val="92694B1C13CA4BB9910ABBD02E25CB4A"/>
    <w:rsid w:val="009819F1"/>
  </w:style>
  <w:style w:type="paragraph" w:customStyle="1" w:styleId="DB5ED9A6AA6C4457BF3C1D29A095BF59">
    <w:name w:val="DB5ED9A6AA6C4457BF3C1D29A095BF59"/>
    <w:rsid w:val="009819F1"/>
  </w:style>
  <w:style w:type="paragraph" w:customStyle="1" w:styleId="7C5797CA8D3346E1854CB7FA4AE3327E">
    <w:name w:val="7C5797CA8D3346E1854CB7FA4AE3327E"/>
    <w:rsid w:val="009819F1"/>
  </w:style>
  <w:style w:type="paragraph" w:customStyle="1" w:styleId="D1D5D8E027104A1F80831E3AB9BDA678">
    <w:name w:val="D1D5D8E027104A1F80831E3AB9BDA678"/>
    <w:rsid w:val="009819F1"/>
  </w:style>
  <w:style w:type="paragraph" w:customStyle="1" w:styleId="A7CB357EE7D6403EA8C31AACD5D3905B">
    <w:name w:val="A7CB357EE7D6403EA8C31AACD5D3905B"/>
    <w:rsid w:val="009819F1"/>
  </w:style>
  <w:style w:type="paragraph" w:customStyle="1" w:styleId="5F3435787B3A474BB0B3ED6FAD926E7D">
    <w:name w:val="5F3435787B3A474BB0B3ED6FAD926E7D"/>
    <w:rsid w:val="009819F1"/>
  </w:style>
  <w:style w:type="paragraph" w:customStyle="1" w:styleId="8704981B8EAA45158F8C251B451FD0F3">
    <w:name w:val="8704981B8EAA45158F8C251B451FD0F3"/>
    <w:rsid w:val="009819F1"/>
  </w:style>
  <w:style w:type="paragraph" w:customStyle="1" w:styleId="16AD91B4BB7247D5A71287391C9524D4">
    <w:name w:val="16AD91B4BB7247D5A71287391C9524D4"/>
    <w:rsid w:val="009819F1"/>
  </w:style>
  <w:style w:type="paragraph" w:customStyle="1" w:styleId="5C9BD233B0B1446686F2A438666769A0">
    <w:name w:val="5C9BD233B0B1446686F2A438666769A0"/>
    <w:rsid w:val="009819F1"/>
  </w:style>
  <w:style w:type="paragraph" w:customStyle="1" w:styleId="F2D41F9033384B8B99A9C33C711CAB48">
    <w:name w:val="F2D41F9033384B8B99A9C33C711CAB48"/>
    <w:rsid w:val="009819F1"/>
  </w:style>
  <w:style w:type="paragraph" w:customStyle="1" w:styleId="F8E6837AFF8C4601B68AF5892E32A538">
    <w:name w:val="F8E6837AFF8C4601B68AF5892E32A538"/>
    <w:rsid w:val="009819F1"/>
  </w:style>
  <w:style w:type="paragraph" w:customStyle="1" w:styleId="6ECD2C2697A84BF688AD7C9561F0E33B">
    <w:name w:val="6ECD2C2697A84BF688AD7C9561F0E33B"/>
    <w:rsid w:val="009819F1"/>
  </w:style>
  <w:style w:type="paragraph" w:customStyle="1" w:styleId="13E1AF3DD89E4AB696DDD2579AD342F4">
    <w:name w:val="13E1AF3DD89E4AB696DDD2579AD342F4"/>
    <w:rsid w:val="009819F1"/>
  </w:style>
  <w:style w:type="paragraph" w:customStyle="1" w:styleId="C82B331E804240269A67135205A68E2A">
    <w:name w:val="C82B331E804240269A67135205A68E2A"/>
    <w:rsid w:val="009819F1"/>
  </w:style>
  <w:style w:type="paragraph" w:customStyle="1" w:styleId="81E43797135D4E47AA1E5A7F6F99C644">
    <w:name w:val="81E43797135D4E47AA1E5A7F6F99C644"/>
    <w:rsid w:val="009819F1"/>
  </w:style>
  <w:style w:type="paragraph" w:customStyle="1" w:styleId="4CD5FCEB2F3B4127B9805FBF1463941E">
    <w:name w:val="4CD5FCEB2F3B4127B9805FBF1463941E"/>
    <w:rsid w:val="009819F1"/>
  </w:style>
  <w:style w:type="paragraph" w:customStyle="1" w:styleId="734CE279E37C49809E7CC781D96D8FE3">
    <w:name w:val="734CE279E37C49809E7CC781D96D8FE3"/>
    <w:rsid w:val="009819F1"/>
  </w:style>
  <w:style w:type="paragraph" w:customStyle="1" w:styleId="0C2F7B2BEE114D479BE7B66F68CFB9E4">
    <w:name w:val="0C2F7B2BEE114D479BE7B66F68CFB9E4"/>
    <w:rsid w:val="009819F1"/>
  </w:style>
  <w:style w:type="paragraph" w:customStyle="1" w:styleId="EF455F4758D84B978BC32C6735CDF51F">
    <w:name w:val="EF455F4758D84B978BC32C6735CDF51F"/>
    <w:rsid w:val="009819F1"/>
  </w:style>
  <w:style w:type="paragraph" w:customStyle="1" w:styleId="B016003D41C14FD19665515EDD878A12">
    <w:name w:val="B016003D41C14FD19665515EDD878A12"/>
    <w:rsid w:val="009819F1"/>
  </w:style>
  <w:style w:type="paragraph" w:customStyle="1" w:styleId="77D258257EB14EF6B2A7D34D364DBBEF">
    <w:name w:val="77D258257EB14EF6B2A7D34D364DBBEF"/>
    <w:rsid w:val="009819F1"/>
  </w:style>
  <w:style w:type="paragraph" w:customStyle="1" w:styleId="8DF57FD0ECED4000987F662760431EEB">
    <w:name w:val="8DF57FD0ECED4000987F662760431EEB"/>
    <w:rsid w:val="009819F1"/>
  </w:style>
  <w:style w:type="paragraph" w:customStyle="1" w:styleId="C86AED6DD0C84040AB333EB619762746">
    <w:name w:val="C86AED6DD0C84040AB333EB619762746"/>
    <w:rsid w:val="009819F1"/>
  </w:style>
  <w:style w:type="paragraph" w:customStyle="1" w:styleId="8F3AB1AB0D8A4482A9193E776BDD42C4">
    <w:name w:val="8F3AB1AB0D8A4482A9193E776BDD42C4"/>
    <w:rsid w:val="009819F1"/>
  </w:style>
  <w:style w:type="paragraph" w:customStyle="1" w:styleId="527A232E6EFC4EF493AC9990DB60D755">
    <w:name w:val="527A232E6EFC4EF493AC9990DB60D755"/>
    <w:rsid w:val="009819F1"/>
  </w:style>
  <w:style w:type="paragraph" w:customStyle="1" w:styleId="54930BC27B7840079EE38BB8E7940230">
    <w:name w:val="54930BC27B7840079EE38BB8E7940230"/>
    <w:rsid w:val="009819F1"/>
  </w:style>
  <w:style w:type="paragraph" w:customStyle="1" w:styleId="B60E31C3024940D6987EA8A730384C87">
    <w:name w:val="B60E31C3024940D6987EA8A730384C87"/>
    <w:rsid w:val="009819F1"/>
  </w:style>
  <w:style w:type="paragraph" w:customStyle="1" w:styleId="E63014206D1F48D3B3A643D46F903914">
    <w:name w:val="E63014206D1F48D3B3A643D46F903914"/>
    <w:rsid w:val="009819F1"/>
  </w:style>
  <w:style w:type="paragraph" w:customStyle="1" w:styleId="B278DE6C98BF443C92E6FFBEF400BA15">
    <w:name w:val="B278DE6C98BF443C92E6FFBEF400BA15"/>
    <w:rsid w:val="009819F1"/>
  </w:style>
  <w:style w:type="paragraph" w:customStyle="1" w:styleId="11B11C3F463E45428238127E5EA9F562">
    <w:name w:val="11B11C3F463E45428238127E5EA9F562"/>
    <w:rsid w:val="009819F1"/>
  </w:style>
  <w:style w:type="paragraph" w:customStyle="1" w:styleId="F8BBF82BE1E348BF91E3089AA2D4F957">
    <w:name w:val="F8BBF82BE1E348BF91E3089AA2D4F957"/>
    <w:rsid w:val="009819F1"/>
  </w:style>
  <w:style w:type="paragraph" w:customStyle="1" w:styleId="80A32FFCA7834B57A16A5BC6E1AB4E82">
    <w:name w:val="80A32FFCA7834B57A16A5BC6E1AB4E82"/>
    <w:rsid w:val="009819F1"/>
  </w:style>
  <w:style w:type="paragraph" w:customStyle="1" w:styleId="75E9A51D5CA34AFFABABBA49C65DFC5F">
    <w:name w:val="75E9A51D5CA34AFFABABBA49C65DFC5F"/>
    <w:rsid w:val="009819F1"/>
  </w:style>
  <w:style w:type="paragraph" w:customStyle="1" w:styleId="BB4B0AEF720E4442AB632123CB40EF20">
    <w:name w:val="BB4B0AEF720E4442AB632123CB40EF20"/>
    <w:rsid w:val="009819F1"/>
  </w:style>
  <w:style w:type="paragraph" w:customStyle="1" w:styleId="AF700C2B176D49DCBA9044B20C863725">
    <w:name w:val="AF700C2B176D49DCBA9044B20C863725"/>
    <w:rsid w:val="009819F1"/>
  </w:style>
  <w:style w:type="paragraph" w:customStyle="1" w:styleId="7675F7C97E1845A3A4A89DA5E355ACE3">
    <w:name w:val="7675F7C97E1845A3A4A89DA5E355ACE3"/>
    <w:rsid w:val="009819F1"/>
  </w:style>
  <w:style w:type="paragraph" w:customStyle="1" w:styleId="75AFA8C4AFE8490A95F76F8008CB7B0D">
    <w:name w:val="75AFA8C4AFE8490A95F76F8008CB7B0D"/>
    <w:rsid w:val="009819F1"/>
  </w:style>
  <w:style w:type="paragraph" w:customStyle="1" w:styleId="6B8EF37F116446B685A0A28E9ADB4F88">
    <w:name w:val="6B8EF37F116446B685A0A28E9ADB4F88"/>
    <w:rsid w:val="009819F1"/>
  </w:style>
  <w:style w:type="paragraph" w:customStyle="1" w:styleId="AEB3DAB292D345ECA11A64FB3562B4E9">
    <w:name w:val="AEB3DAB292D345ECA11A64FB3562B4E9"/>
    <w:rsid w:val="009819F1"/>
  </w:style>
  <w:style w:type="paragraph" w:customStyle="1" w:styleId="07FCC818D76140B6BFE61B268D1BECC3">
    <w:name w:val="07FCC818D76140B6BFE61B268D1BECC3"/>
    <w:rsid w:val="009819F1"/>
  </w:style>
  <w:style w:type="paragraph" w:customStyle="1" w:styleId="954953966A94453BB2DEE84C163EC6EA">
    <w:name w:val="954953966A94453BB2DEE84C163EC6EA"/>
    <w:rsid w:val="009819F1"/>
  </w:style>
  <w:style w:type="paragraph" w:customStyle="1" w:styleId="0B0BFF8B59D14339A618BAB9D77C9E55">
    <w:name w:val="0B0BFF8B59D14339A618BAB9D77C9E55"/>
    <w:rsid w:val="009819F1"/>
  </w:style>
  <w:style w:type="paragraph" w:customStyle="1" w:styleId="0D837FCB7F9447C5AEF31AA1C6DBF029">
    <w:name w:val="0D837FCB7F9447C5AEF31AA1C6DBF029"/>
    <w:rsid w:val="009819F1"/>
  </w:style>
  <w:style w:type="paragraph" w:customStyle="1" w:styleId="CD7A3C3CBE1E47BDA157FB4019087381">
    <w:name w:val="CD7A3C3CBE1E47BDA157FB4019087381"/>
    <w:rsid w:val="009819F1"/>
  </w:style>
  <w:style w:type="paragraph" w:customStyle="1" w:styleId="0B4C833C979441858EEACB21DAACCD07">
    <w:name w:val="0B4C833C979441858EEACB21DAACCD07"/>
    <w:rsid w:val="009819F1"/>
  </w:style>
  <w:style w:type="paragraph" w:customStyle="1" w:styleId="189DB6C1A27D466C891E438A676886FC">
    <w:name w:val="189DB6C1A27D466C891E438A676886FC"/>
    <w:rsid w:val="009819F1"/>
  </w:style>
  <w:style w:type="paragraph" w:customStyle="1" w:styleId="52547CF57AA9439C8F1FCB59A5A33265">
    <w:name w:val="52547CF57AA9439C8F1FCB59A5A33265"/>
    <w:rsid w:val="009819F1"/>
  </w:style>
  <w:style w:type="paragraph" w:customStyle="1" w:styleId="A985EC052D9F43C0BA66419BCE2C9743">
    <w:name w:val="A985EC052D9F43C0BA66419BCE2C9743"/>
    <w:rsid w:val="009819F1"/>
  </w:style>
  <w:style w:type="paragraph" w:customStyle="1" w:styleId="9961480207634F5CB3E534E2B259E726">
    <w:name w:val="9961480207634F5CB3E534E2B259E726"/>
    <w:rsid w:val="009819F1"/>
  </w:style>
  <w:style w:type="paragraph" w:customStyle="1" w:styleId="A3DDFD05742E4B3981471E924735A107">
    <w:name w:val="A3DDFD05742E4B3981471E924735A107"/>
    <w:rsid w:val="009819F1"/>
  </w:style>
  <w:style w:type="paragraph" w:customStyle="1" w:styleId="DA41E66776F749E5B97173510AD99E4F">
    <w:name w:val="DA41E66776F749E5B97173510AD99E4F"/>
    <w:rsid w:val="009819F1"/>
  </w:style>
  <w:style w:type="paragraph" w:customStyle="1" w:styleId="6E931CB9DD3646EB821B215E325A0F19">
    <w:name w:val="6E931CB9DD3646EB821B215E325A0F19"/>
    <w:rsid w:val="009819F1"/>
  </w:style>
  <w:style w:type="paragraph" w:customStyle="1" w:styleId="50BE57ABC01B4820A25660CC307AA23D">
    <w:name w:val="50BE57ABC01B4820A25660CC307AA23D"/>
    <w:rsid w:val="009819F1"/>
  </w:style>
  <w:style w:type="paragraph" w:customStyle="1" w:styleId="55FA0750084D47B4A60CB1827C36E462">
    <w:name w:val="55FA0750084D47B4A60CB1827C36E462"/>
    <w:rsid w:val="009819F1"/>
  </w:style>
  <w:style w:type="paragraph" w:customStyle="1" w:styleId="FB06C4A0649D4DA589839F31BEDE3525">
    <w:name w:val="FB06C4A0649D4DA589839F31BEDE3525"/>
    <w:rsid w:val="009819F1"/>
  </w:style>
  <w:style w:type="paragraph" w:customStyle="1" w:styleId="03935EAC9F4F40559BCFD408B5FEFD43">
    <w:name w:val="03935EAC9F4F40559BCFD408B5FEFD43"/>
    <w:rsid w:val="009819F1"/>
  </w:style>
  <w:style w:type="paragraph" w:customStyle="1" w:styleId="472B779512FC40609CE5B2B2309DC3DE">
    <w:name w:val="472B779512FC40609CE5B2B2309DC3DE"/>
    <w:rsid w:val="009819F1"/>
  </w:style>
  <w:style w:type="paragraph" w:customStyle="1" w:styleId="A02B299280B04A1DB4F90C2C2F2BF320">
    <w:name w:val="A02B299280B04A1DB4F90C2C2F2BF320"/>
    <w:rsid w:val="009819F1"/>
  </w:style>
  <w:style w:type="paragraph" w:customStyle="1" w:styleId="0A77B638FF8C4EE0B682C0ECECA1671F">
    <w:name w:val="0A77B638FF8C4EE0B682C0ECECA1671F"/>
    <w:rsid w:val="009819F1"/>
  </w:style>
  <w:style w:type="paragraph" w:customStyle="1" w:styleId="F7B84A5E23584208B184625A9021BA9F">
    <w:name w:val="F7B84A5E23584208B184625A9021BA9F"/>
    <w:rsid w:val="009819F1"/>
  </w:style>
  <w:style w:type="paragraph" w:customStyle="1" w:styleId="00C4A3F787EE4DB9BA17340F21071C3A">
    <w:name w:val="00C4A3F787EE4DB9BA17340F21071C3A"/>
    <w:rsid w:val="008F425B"/>
  </w:style>
  <w:style w:type="paragraph" w:customStyle="1" w:styleId="02107E0A2CBC40FBBF093B9A8F4374B2">
    <w:name w:val="02107E0A2CBC40FBBF093B9A8F4374B2"/>
    <w:rsid w:val="008F425B"/>
  </w:style>
  <w:style w:type="paragraph" w:customStyle="1" w:styleId="2F8970491407414C9994FE5434081F8B">
    <w:name w:val="2F8970491407414C9994FE5434081F8B"/>
    <w:rsid w:val="008F425B"/>
  </w:style>
  <w:style w:type="paragraph" w:customStyle="1" w:styleId="51CE478A73B94F10B600CC304FD31DD8">
    <w:name w:val="51CE478A73B94F10B600CC304FD31DD8"/>
    <w:rsid w:val="008F425B"/>
  </w:style>
  <w:style w:type="paragraph" w:customStyle="1" w:styleId="6A9803583C004DE8B5D400B70133F661">
    <w:name w:val="6A9803583C004DE8B5D400B70133F661"/>
    <w:rsid w:val="008F425B"/>
  </w:style>
  <w:style w:type="paragraph" w:customStyle="1" w:styleId="3D1DAFEF1FF94DD29B9D086A911EB9C8">
    <w:name w:val="3D1DAFEF1FF94DD29B9D086A911EB9C8"/>
    <w:rsid w:val="008F425B"/>
  </w:style>
  <w:style w:type="paragraph" w:customStyle="1" w:styleId="15EA7D9E456F42B8B2597BCE5810093D">
    <w:name w:val="15EA7D9E456F42B8B2597BCE5810093D"/>
    <w:rsid w:val="008F425B"/>
  </w:style>
  <w:style w:type="paragraph" w:customStyle="1" w:styleId="7F7011E9DFF049ED8FD967B8F6054C51">
    <w:name w:val="7F7011E9DFF049ED8FD967B8F6054C51"/>
    <w:rsid w:val="008F425B"/>
  </w:style>
  <w:style w:type="paragraph" w:customStyle="1" w:styleId="D95DF952645D411DBFAA84B529B0CA8D">
    <w:name w:val="D95DF952645D411DBFAA84B529B0CA8D"/>
    <w:rsid w:val="008F425B"/>
  </w:style>
  <w:style w:type="paragraph" w:customStyle="1" w:styleId="7683FBE7ED5E4118B31B1E7524B47883">
    <w:name w:val="7683FBE7ED5E4118B31B1E7524B47883"/>
    <w:rsid w:val="0098495B"/>
    <w:rPr>
      <w:kern w:val="2"/>
      <w14:ligatures w14:val="standardContextual"/>
    </w:rPr>
  </w:style>
  <w:style w:type="paragraph" w:customStyle="1" w:styleId="079BBF89AA22442EB70B15E820F86B7E">
    <w:name w:val="079BBF89AA22442EB70B15E820F86B7E"/>
    <w:rsid w:val="0098495B"/>
    <w:rPr>
      <w:kern w:val="2"/>
      <w14:ligatures w14:val="standardContextual"/>
    </w:rPr>
  </w:style>
  <w:style w:type="paragraph" w:customStyle="1" w:styleId="1C1244AB3BFF49A2BE24AA21A5778302">
    <w:name w:val="1C1244AB3BFF49A2BE24AA21A5778302"/>
    <w:rsid w:val="0098495B"/>
    <w:rPr>
      <w:kern w:val="2"/>
      <w14:ligatures w14:val="standardContextual"/>
    </w:rPr>
  </w:style>
  <w:style w:type="paragraph" w:customStyle="1" w:styleId="6D297C2A3C64416BBEEE628A8C352FE6">
    <w:name w:val="6D297C2A3C64416BBEEE628A8C352FE6"/>
    <w:rsid w:val="0098495B"/>
    <w:rPr>
      <w:kern w:val="2"/>
      <w14:ligatures w14:val="standardContextual"/>
    </w:rPr>
  </w:style>
  <w:style w:type="paragraph" w:customStyle="1" w:styleId="2B69A1958E4B4991B0EF2367967EBC39">
    <w:name w:val="2B69A1958E4B4991B0EF2367967EBC39"/>
    <w:rsid w:val="0098495B"/>
    <w:rPr>
      <w:kern w:val="2"/>
      <w14:ligatures w14:val="standardContextual"/>
    </w:rPr>
  </w:style>
  <w:style w:type="paragraph" w:customStyle="1" w:styleId="B1AC88BAA527470DBDD6622321E59913">
    <w:name w:val="B1AC88BAA527470DBDD6622321E59913"/>
    <w:rsid w:val="0098495B"/>
    <w:rPr>
      <w:kern w:val="2"/>
      <w14:ligatures w14:val="standardContextual"/>
    </w:rPr>
  </w:style>
  <w:style w:type="paragraph" w:customStyle="1" w:styleId="607BF8B7C33D4B85AD92A97DB2391A39">
    <w:name w:val="607BF8B7C33D4B85AD92A97DB2391A39"/>
    <w:rsid w:val="0098495B"/>
    <w:rPr>
      <w:kern w:val="2"/>
      <w14:ligatures w14:val="standardContextual"/>
    </w:rPr>
  </w:style>
  <w:style w:type="paragraph" w:customStyle="1" w:styleId="939BDEBD498A4C349394C3CC1BE284AB">
    <w:name w:val="939BDEBD498A4C349394C3CC1BE284AB"/>
    <w:rsid w:val="0098495B"/>
    <w:rPr>
      <w:kern w:val="2"/>
      <w14:ligatures w14:val="standardContextual"/>
    </w:rPr>
  </w:style>
  <w:style w:type="paragraph" w:customStyle="1" w:styleId="6F1CB64521AF470D95DC4C1F7AAE1185">
    <w:name w:val="6F1CB64521AF470D95DC4C1F7AAE1185"/>
    <w:rsid w:val="0098495B"/>
    <w:rPr>
      <w:kern w:val="2"/>
      <w14:ligatures w14:val="standardContextual"/>
    </w:rPr>
  </w:style>
  <w:style w:type="paragraph" w:customStyle="1" w:styleId="1ED561BA0A8040DF9F9C2F7EC8A03571">
    <w:name w:val="1ED561BA0A8040DF9F9C2F7EC8A03571"/>
    <w:rsid w:val="0098495B"/>
    <w:rPr>
      <w:kern w:val="2"/>
      <w14:ligatures w14:val="standardContextual"/>
    </w:rPr>
  </w:style>
  <w:style w:type="paragraph" w:customStyle="1" w:styleId="03FBDE84FEF246629EF6F8EC37790520">
    <w:name w:val="03FBDE84FEF246629EF6F8EC37790520"/>
    <w:rsid w:val="0098495B"/>
    <w:rPr>
      <w:kern w:val="2"/>
      <w14:ligatures w14:val="standardContextual"/>
    </w:rPr>
  </w:style>
  <w:style w:type="paragraph" w:customStyle="1" w:styleId="1B5DF57BDD914D3A9DF54B3F4C6BA373">
    <w:name w:val="1B5DF57BDD914D3A9DF54B3F4C6BA373"/>
    <w:rsid w:val="0098495B"/>
    <w:rPr>
      <w:kern w:val="2"/>
      <w14:ligatures w14:val="standardContextual"/>
    </w:rPr>
  </w:style>
  <w:style w:type="paragraph" w:customStyle="1" w:styleId="2AB6B3F57D3848C9903418D37F14371B">
    <w:name w:val="2AB6B3F57D3848C9903418D37F14371B"/>
    <w:rsid w:val="0098495B"/>
    <w:rPr>
      <w:kern w:val="2"/>
      <w14:ligatures w14:val="standardContextual"/>
    </w:rPr>
  </w:style>
  <w:style w:type="paragraph" w:customStyle="1" w:styleId="56297CF95C1346DFBF9652A7AA49E05B">
    <w:name w:val="56297CF95C1346DFBF9652A7AA49E05B"/>
    <w:rsid w:val="0098495B"/>
    <w:rPr>
      <w:kern w:val="2"/>
      <w14:ligatures w14:val="standardContextual"/>
    </w:rPr>
  </w:style>
  <w:style w:type="paragraph" w:customStyle="1" w:styleId="966D682586A4460AAC7C16D28FED59E6">
    <w:name w:val="966D682586A4460AAC7C16D28FED59E6"/>
    <w:rsid w:val="0098495B"/>
    <w:rPr>
      <w:kern w:val="2"/>
      <w14:ligatures w14:val="standardContextual"/>
    </w:rPr>
  </w:style>
  <w:style w:type="paragraph" w:customStyle="1" w:styleId="00F0A42F61F24159B0C4B623130F2D15">
    <w:name w:val="00F0A42F61F24159B0C4B623130F2D15"/>
    <w:rsid w:val="0098495B"/>
    <w:rPr>
      <w:kern w:val="2"/>
      <w14:ligatures w14:val="standardContextual"/>
    </w:rPr>
  </w:style>
  <w:style w:type="paragraph" w:customStyle="1" w:styleId="C8B4A44E573447008CBCDA8F12A34759">
    <w:name w:val="C8B4A44E573447008CBCDA8F12A34759"/>
    <w:rsid w:val="0098495B"/>
    <w:rPr>
      <w:kern w:val="2"/>
      <w14:ligatures w14:val="standardContextual"/>
    </w:rPr>
  </w:style>
  <w:style w:type="paragraph" w:customStyle="1" w:styleId="17A6D6EDA6254D4EAE7D6B5AA3C3382F">
    <w:name w:val="17A6D6EDA6254D4EAE7D6B5AA3C3382F"/>
    <w:rsid w:val="0098495B"/>
    <w:rPr>
      <w:kern w:val="2"/>
      <w14:ligatures w14:val="standardContextual"/>
    </w:rPr>
  </w:style>
  <w:style w:type="paragraph" w:customStyle="1" w:styleId="B30F3B3DD5DB499EA84168F37099BAEB">
    <w:name w:val="B30F3B3DD5DB499EA84168F37099BAEB"/>
    <w:rsid w:val="0098495B"/>
    <w:rPr>
      <w:kern w:val="2"/>
      <w14:ligatures w14:val="standardContextual"/>
    </w:rPr>
  </w:style>
  <w:style w:type="paragraph" w:customStyle="1" w:styleId="41695FF3A568469AAD760133EF63F5F2">
    <w:name w:val="41695FF3A568469AAD760133EF63F5F2"/>
    <w:rsid w:val="0098495B"/>
    <w:rPr>
      <w:kern w:val="2"/>
      <w14:ligatures w14:val="standardContextual"/>
    </w:rPr>
  </w:style>
  <w:style w:type="paragraph" w:customStyle="1" w:styleId="0CB1CA6DBFEB494FAC4AED1B24CB0E32">
    <w:name w:val="0CB1CA6DBFEB494FAC4AED1B24CB0E32"/>
    <w:rsid w:val="0098495B"/>
    <w:rPr>
      <w:kern w:val="2"/>
      <w14:ligatures w14:val="standardContextual"/>
    </w:rPr>
  </w:style>
  <w:style w:type="paragraph" w:customStyle="1" w:styleId="2D1497B9DABB40A5AF7D064A24EA9066">
    <w:name w:val="2D1497B9DABB40A5AF7D064A24EA9066"/>
    <w:rsid w:val="0098495B"/>
    <w:rPr>
      <w:kern w:val="2"/>
      <w14:ligatures w14:val="standardContextual"/>
    </w:rPr>
  </w:style>
  <w:style w:type="paragraph" w:customStyle="1" w:styleId="1C1AD878E3264781A1DDF85C09CD055D">
    <w:name w:val="1C1AD878E3264781A1DDF85C09CD055D"/>
    <w:rsid w:val="0098495B"/>
    <w:rPr>
      <w:kern w:val="2"/>
      <w14:ligatures w14:val="standardContextual"/>
    </w:rPr>
  </w:style>
  <w:style w:type="paragraph" w:customStyle="1" w:styleId="0694D6DD856042FC9873CA5DA79F1AC7">
    <w:name w:val="0694D6DD856042FC9873CA5DA79F1AC7"/>
    <w:rsid w:val="0098495B"/>
    <w:rPr>
      <w:kern w:val="2"/>
      <w14:ligatures w14:val="standardContextual"/>
    </w:rPr>
  </w:style>
  <w:style w:type="paragraph" w:customStyle="1" w:styleId="E9D18C4420AD4621B28BED28E45598AF">
    <w:name w:val="E9D18C4420AD4621B28BED28E45598AF"/>
    <w:rsid w:val="0098495B"/>
    <w:rPr>
      <w:kern w:val="2"/>
      <w14:ligatures w14:val="standardContextual"/>
    </w:rPr>
  </w:style>
  <w:style w:type="paragraph" w:customStyle="1" w:styleId="013753F0E2D647B29B8FE802773067C2">
    <w:name w:val="013753F0E2D647B29B8FE802773067C2"/>
    <w:rsid w:val="0098495B"/>
    <w:rPr>
      <w:kern w:val="2"/>
      <w14:ligatures w14:val="standardContextual"/>
    </w:rPr>
  </w:style>
  <w:style w:type="paragraph" w:customStyle="1" w:styleId="16A597822CEC4E0F9DAB6EA3D9A25970">
    <w:name w:val="16A597822CEC4E0F9DAB6EA3D9A25970"/>
    <w:rsid w:val="0098495B"/>
    <w:rPr>
      <w:kern w:val="2"/>
      <w14:ligatures w14:val="standardContextual"/>
    </w:rPr>
  </w:style>
  <w:style w:type="paragraph" w:customStyle="1" w:styleId="2EA700A866E84227B1FA184696951737">
    <w:name w:val="2EA700A866E84227B1FA184696951737"/>
    <w:rsid w:val="0098495B"/>
    <w:rPr>
      <w:kern w:val="2"/>
      <w14:ligatures w14:val="standardContextual"/>
    </w:rPr>
  </w:style>
  <w:style w:type="paragraph" w:customStyle="1" w:styleId="4EBB5E53A3E8459DB8A97D397CE9D266">
    <w:name w:val="4EBB5E53A3E8459DB8A97D397CE9D266"/>
    <w:rsid w:val="0098495B"/>
    <w:rPr>
      <w:kern w:val="2"/>
      <w14:ligatures w14:val="standardContextual"/>
    </w:rPr>
  </w:style>
  <w:style w:type="paragraph" w:customStyle="1" w:styleId="07AEB6C381754FCA81FAA98329545C1C">
    <w:name w:val="07AEB6C381754FCA81FAA98329545C1C"/>
    <w:rsid w:val="0098495B"/>
    <w:rPr>
      <w:kern w:val="2"/>
      <w14:ligatures w14:val="standardContextual"/>
    </w:rPr>
  </w:style>
  <w:style w:type="paragraph" w:customStyle="1" w:styleId="44F2586E9D0548DFA6ADF52589182D0B">
    <w:name w:val="44F2586E9D0548DFA6ADF52589182D0B"/>
    <w:rsid w:val="0098495B"/>
    <w:rPr>
      <w:kern w:val="2"/>
      <w14:ligatures w14:val="standardContextual"/>
    </w:rPr>
  </w:style>
  <w:style w:type="paragraph" w:customStyle="1" w:styleId="5CDB82C4AE8A4225A8187AECB8923B53">
    <w:name w:val="5CDB82C4AE8A4225A8187AECB8923B53"/>
    <w:rsid w:val="0098495B"/>
    <w:rPr>
      <w:kern w:val="2"/>
      <w14:ligatures w14:val="standardContextual"/>
    </w:rPr>
  </w:style>
  <w:style w:type="paragraph" w:customStyle="1" w:styleId="251A1C6CCE5144B19D352815F735BFA3">
    <w:name w:val="251A1C6CCE5144B19D352815F735BFA3"/>
    <w:rsid w:val="0098495B"/>
    <w:rPr>
      <w:kern w:val="2"/>
      <w14:ligatures w14:val="standardContextual"/>
    </w:rPr>
  </w:style>
  <w:style w:type="paragraph" w:customStyle="1" w:styleId="D9FB0607934E406685DC8FCA74CE6FD8">
    <w:name w:val="D9FB0607934E406685DC8FCA74CE6FD8"/>
    <w:rsid w:val="0098495B"/>
    <w:rPr>
      <w:kern w:val="2"/>
      <w14:ligatures w14:val="standardContextual"/>
    </w:rPr>
  </w:style>
  <w:style w:type="paragraph" w:customStyle="1" w:styleId="125773C267CF43479A6569E88C22183B">
    <w:name w:val="125773C267CF43479A6569E88C22183B"/>
    <w:rsid w:val="0098495B"/>
    <w:rPr>
      <w:kern w:val="2"/>
      <w14:ligatures w14:val="standardContextual"/>
    </w:rPr>
  </w:style>
  <w:style w:type="paragraph" w:customStyle="1" w:styleId="7C9CF7823722495A97D4D0727F4D503C">
    <w:name w:val="7C9CF7823722495A97D4D0727F4D503C"/>
    <w:rsid w:val="0098495B"/>
    <w:rPr>
      <w:kern w:val="2"/>
      <w14:ligatures w14:val="standardContextual"/>
    </w:rPr>
  </w:style>
  <w:style w:type="paragraph" w:customStyle="1" w:styleId="5371B227D9FA4D7C98A885BEB2BD4FCE">
    <w:name w:val="5371B227D9FA4D7C98A885BEB2BD4FCE"/>
    <w:rsid w:val="0098495B"/>
    <w:rPr>
      <w:kern w:val="2"/>
      <w14:ligatures w14:val="standardContextual"/>
    </w:rPr>
  </w:style>
  <w:style w:type="paragraph" w:customStyle="1" w:styleId="24420EEA43B94A5B8BFD3F3BDDEE2EB8">
    <w:name w:val="24420EEA43B94A5B8BFD3F3BDDEE2EB8"/>
    <w:rsid w:val="0098495B"/>
    <w:rPr>
      <w:kern w:val="2"/>
      <w14:ligatures w14:val="standardContextual"/>
    </w:rPr>
  </w:style>
  <w:style w:type="paragraph" w:customStyle="1" w:styleId="B5B7F2E329924702951B6AD99D8C49FD">
    <w:name w:val="B5B7F2E329924702951B6AD99D8C49FD"/>
    <w:rsid w:val="0098495B"/>
    <w:rPr>
      <w:kern w:val="2"/>
      <w14:ligatures w14:val="standardContextual"/>
    </w:rPr>
  </w:style>
  <w:style w:type="paragraph" w:customStyle="1" w:styleId="053C69B26D0D4121A99684B4E33224EB">
    <w:name w:val="053C69B26D0D4121A99684B4E33224EB"/>
    <w:rsid w:val="0098495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E8CC06-13F6-4EEC-9EEB-42EF0A2FDD8E}">
  <ds:schemaRefs>
    <ds:schemaRef ds:uri="http://schemas.openxmlformats.org/officeDocument/2006/bibliography"/>
  </ds:schemaRefs>
</ds:datastoreItem>
</file>

<file path=customXml/itemProps3.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4.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6</Pages>
  <Words>5158</Words>
  <Characters>29405</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73</cp:revision>
  <cp:lastPrinted>2023-01-31T21:36:00Z</cp:lastPrinted>
  <dcterms:created xsi:type="dcterms:W3CDTF">2023-04-19T17:47:00Z</dcterms:created>
  <dcterms:modified xsi:type="dcterms:W3CDTF">2023-06-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